
<file path=[Content_Types].xml><?xml version="1.0" encoding="utf-8"?>
<Types xmlns="http://schemas.openxmlformats.org/package/2006/content-types">
  <Default Extension="xml" ContentType="application/xml"/>
  <Default Extension="jpeg" ContentType="image/jpeg"/>
  <Default Extension="rels" ContentType="application/vnd.openxmlformats-package.relationships+xml"/>
  <Default Extension="jpg" ContentType="image/jpeg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4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4" Type="http://schemas.openxmlformats.org/officeDocument/2006/relationships/custom-properties" Target="docProps/custom.xml"/><Relationship Id="rId1" Type="http://schemas.openxmlformats.org/officeDocument/2006/relationships/officeDocument" Target="word/document.xml"/><Relationship Id="rId2" Type="http://schemas.openxmlformats.org/package/2006/relationships/metadata/core-properties" Target="docProps/core.xml"/></Relationships>
</file>

<file path=word/document.xml><?xml version="1.0" encoding="utf-8"?>
<w:document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474DFB7B" w14:textId="77777777" w:rsidR="00ED727D" w:rsidRDefault="00ED727D">
      <w:pPr>
        <w:rPr>
          <w:rFonts w:ascii="Times New Roman" w:eastAsia="Times New Roman" w:hAnsi="Times New Roman" w:cs="Times New Roman"/>
          <w:sz w:val="20"/>
          <w:szCs w:val="20"/>
        </w:rPr>
      </w:pPr>
    </w:p>
    <w:p w14:paraId="15B56CA9" w14:textId="77777777" w:rsidR="00ED727D" w:rsidRDefault="00ED727D">
      <w:pPr>
        <w:rPr>
          <w:rFonts w:ascii="Times New Roman" w:eastAsia="Times New Roman" w:hAnsi="Times New Roman" w:cs="Times New Roman"/>
          <w:sz w:val="20"/>
          <w:szCs w:val="20"/>
        </w:rPr>
      </w:pPr>
    </w:p>
    <w:p w14:paraId="6C16541A" w14:textId="77777777" w:rsidR="00ED727D" w:rsidRDefault="00CF7BE2" w:rsidP="00CF7BE2">
      <w:pPr>
        <w:jc w:val="center"/>
        <w:rPr>
          <w:rFonts w:ascii="Times New Roman" w:eastAsia="Times New Roman" w:hAnsi="Times New Roman" w:cs="Times New Roman"/>
          <w:sz w:val="20"/>
          <w:szCs w:val="20"/>
        </w:rPr>
      </w:pPr>
      <w:r>
        <w:rPr>
          <w:noProof/>
          <w:lang w:val="fr-FR" w:eastAsia="fr-FR"/>
        </w:rPr>
        <w:drawing>
          <wp:inline distT="0" distB="0" distL="0" distR="0" wp14:anchorId="534C7F89" wp14:editId="38C583A3">
            <wp:extent cx="6792441" cy="1266460"/>
            <wp:effectExtent l="0" t="0" r="0" b="0"/>
            <wp:docPr id="1738" name="Image 1738" descr="\\fss.ulaval.ca\SI\FR\MAALA54\Desktop\PEP2\COMM\Outils\bandeau_linkedin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 descr="\\fss.ulaval.ca\SI\FR\MAALA54\Desktop\PEP2\COMM\Outils\bandeau_linkedin.jpg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789750" cy="126595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FA558F1" w14:textId="77777777" w:rsidR="00ED727D" w:rsidRDefault="00ED727D">
      <w:pPr>
        <w:rPr>
          <w:rFonts w:ascii="Times New Roman" w:eastAsia="Times New Roman" w:hAnsi="Times New Roman" w:cs="Times New Roman"/>
          <w:sz w:val="20"/>
          <w:szCs w:val="20"/>
        </w:rPr>
      </w:pPr>
    </w:p>
    <w:p w14:paraId="7551D3D0" w14:textId="77777777" w:rsidR="00ED727D" w:rsidRDefault="00ED727D">
      <w:pPr>
        <w:rPr>
          <w:rFonts w:ascii="Times New Roman" w:eastAsia="Times New Roman" w:hAnsi="Times New Roman" w:cs="Times New Roman"/>
          <w:sz w:val="20"/>
          <w:szCs w:val="20"/>
        </w:rPr>
      </w:pPr>
    </w:p>
    <w:p w14:paraId="5F37D097" w14:textId="77777777" w:rsidR="00ED727D" w:rsidRDefault="00ED727D">
      <w:pPr>
        <w:rPr>
          <w:rFonts w:ascii="Times New Roman" w:eastAsia="Times New Roman" w:hAnsi="Times New Roman" w:cs="Times New Roman"/>
          <w:sz w:val="20"/>
          <w:szCs w:val="20"/>
        </w:rPr>
      </w:pPr>
    </w:p>
    <w:p w14:paraId="7B4A1EC6" w14:textId="71CEFEB2" w:rsidR="00ED727D" w:rsidRPr="00FA0A64" w:rsidRDefault="00B601BF" w:rsidP="00B601BF">
      <w:pPr>
        <w:spacing w:before="203"/>
        <w:ind w:left="1440" w:right="2550" w:firstLine="720"/>
        <w:jc w:val="center"/>
        <w:rPr>
          <w:rFonts w:ascii="Century Gothic" w:eastAsia="Georgia" w:hAnsi="Century Gothic" w:cs="Georgia"/>
          <w:sz w:val="49"/>
          <w:szCs w:val="49"/>
        </w:rPr>
      </w:pPr>
      <w:r>
        <w:rPr>
          <w:rFonts w:ascii="Century Gothic" w:hAnsi="Century Gothic"/>
          <w:color w:val="FF7F00"/>
          <w:sz w:val="49"/>
        </w:rPr>
        <w:t xml:space="preserve">  </w:t>
      </w:r>
      <w:r w:rsidR="00153E7B">
        <w:rPr>
          <w:rFonts w:ascii="Century Gothic" w:hAnsi="Century Gothic"/>
          <w:color w:val="FF7F00"/>
          <w:sz w:val="49"/>
        </w:rPr>
        <w:t>PIERI</w:t>
      </w:r>
      <w:r w:rsidR="000A0ED8" w:rsidRPr="00FA0A64">
        <w:rPr>
          <w:rFonts w:ascii="Century Gothic" w:hAnsi="Century Gothic"/>
          <w:color w:val="FF7F00"/>
          <w:spacing w:val="-51"/>
          <w:sz w:val="49"/>
        </w:rPr>
        <w:t xml:space="preserve"> </w:t>
      </w:r>
      <w:r w:rsidR="00CF7BE2" w:rsidRPr="00FA0A64">
        <w:rPr>
          <w:rFonts w:ascii="Century Gothic" w:hAnsi="Century Gothic"/>
          <w:color w:val="FF7F00"/>
          <w:spacing w:val="-1"/>
          <w:sz w:val="49"/>
        </w:rPr>
        <w:t>Project</w:t>
      </w:r>
      <w:r w:rsidR="00CF7BE2" w:rsidRPr="00FA0A64">
        <w:rPr>
          <w:rFonts w:ascii="Century Gothic" w:hAnsi="Century Gothic"/>
          <w:color w:val="FF7F00"/>
          <w:spacing w:val="-50"/>
          <w:sz w:val="49"/>
        </w:rPr>
        <w:t>:</w:t>
      </w:r>
      <w:r w:rsidR="000A0ED8" w:rsidRPr="00FA0A64">
        <w:rPr>
          <w:rFonts w:ascii="Century Gothic" w:hAnsi="Century Gothic"/>
          <w:color w:val="FF7F00"/>
          <w:spacing w:val="-33"/>
          <w:sz w:val="49"/>
        </w:rPr>
        <w:t xml:space="preserve"> </w:t>
      </w:r>
      <w:r w:rsidR="000A0ED8" w:rsidRPr="00FA0A64">
        <w:rPr>
          <w:rFonts w:ascii="Century Gothic" w:hAnsi="Century Gothic"/>
          <w:color w:val="FF7F00"/>
          <w:sz w:val="49"/>
        </w:rPr>
        <w:t>20XXX</w:t>
      </w:r>
    </w:p>
    <w:p w14:paraId="658B7DAD" w14:textId="482452C5" w:rsidR="00ED727D" w:rsidRPr="008F3462" w:rsidRDefault="00B601BF" w:rsidP="00B601BF">
      <w:pPr>
        <w:spacing w:before="48" w:line="311" w:lineRule="auto"/>
        <w:ind w:left="1719" w:right="1717"/>
        <w:jc w:val="center"/>
        <w:rPr>
          <w:rFonts w:ascii="Century Gothic" w:hAnsi="Century Gothic"/>
          <w:spacing w:val="-2"/>
          <w:w w:val="105"/>
          <w:sz w:val="36"/>
          <w:szCs w:val="28"/>
        </w:rPr>
      </w:pPr>
      <w:r>
        <w:rPr>
          <w:rFonts w:ascii="Century Gothic" w:hAnsi="Century Gothic"/>
          <w:spacing w:val="-2"/>
          <w:w w:val="105"/>
          <w:sz w:val="36"/>
          <w:szCs w:val="28"/>
        </w:rPr>
        <w:t xml:space="preserve">PEP </w:t>
      </w:r>
      <w:r w:rsidR="008F3462" w:rsidRPr="008F3462">
        <w:rPr>
          <w:rFonts w:ascii="Century Gothic" w:hAnsi="Century Gothic"/>
          <w:spacing w:val="-2"/>
          <w:w w:val="105"/>
          <w:sz w:val="36"/>
          <w:szCs w:val="28"/>
        </w:rPr>
        <w:t>Working Paper</w:t>
      </w:r>
      <w:r>
        <w:rPr>
          <w:rFonts w:ascii="Century Gothic" w:hAnsi="Century Gothic"/>
          <w:spacing w:val="-2"/>
          <w:w w:val="105"/>
          <w:sz w:val="36"/>
          <w:szCs w:val="28"/>
        </w:rPr>
        <w:t xml:space="preserve"> Series</w:t>
      </w:r>
      <w:r w:rsidR="008F3462" w:rsidRPr="008F3462">
        <w:rPr>
          <w:rFonts w:ascii="Century Gothic" w:hAnsi="Century Gothic"/>
          <w:spacing w:val="-2"/>
          <w:w w:val="105"/>
          <w:sz w:val="36"/>
          <w:szCs w:val="28"/>
        </w:rPr>
        <w:br/>
      </w:r>
      <w:r w:rsidR="008F3462" w:rsidRPr="008F3462">
        <w:rPr>
          <w:rFonts w:ascii="Century Gothic" w:hAnsi="Century Gothic"/>
          <w:spacing w:val="-2"/>
          <w:w w:val="105"/>
          <w:sz w:val="28"/>
        </w:rPr>
        <w:t>ISSN 2709-7331</w:t>
      </w:r>
    </w:p>
    <w:p w14:paraId="5EDE22F4" w14:textId="77777777" w:rsidR="008F3462" w:rsidRDefault="008F3462">
      <w:pPr>
        <w:spacing w:before="48" w:line="311" w:lineRule="auto"/>
        <w:ind w:left="1719" w:right="1717"/>
        <w:jc w:val="center"/>
        <w:rPr>
          <w:rFonts w:ascii="Century Gothic" w:hAnsi="Century Gothic"/>
          <w:w w:val="105"/>
          <w:sz w:val="28"/>
        </w:rPr>
      </w:pPr>
    </w:p>
    <w:p w14:paraId="55796D2B" w14:textId="77777777" w:rsidR="00175D36" w:rsidRPr="00FA0A64" w:rsidRDefault="00175D36" w:rsidP="00175D36">
      <w:pPr>
        <w:spacing w:before="48" w:line="311" w:lineRule="auto"/>
        <w:ind w:left="1719" w:right="1717"/>
        <w:rPr>
          <w:rFonts w:ascii="Century Gothic" w:eastAsia="Georgia" w:hAnsi="Century Gothic" w:cs="Georgia"/>
          <w:sz w:val="28"/>
          <w:szCs w:val="28"/>
        </w:rPr>
      </w:pPr>
    </w:p>
    <w:p w14:paraId="3361377B" w14:textId="77777777" w:rsidR="00ED727D" w:rsidRPr="00FA0A64" w:rsidRDefault="000A0ED8">
      <w:pPr>
        <w:spacing w:before="82"/>
        <w:ind w:left="2550" w:right="2550"/>
        <w:jc w:val="center"/>
        <w:rPr>
          <w:rFonts w:ascii="Century Gothic" w:eastAsia="Georgia" w:hAnsi="Century Gothic" w:cs="Georgia"/>
          <w:sz w:val="49"/>
          <w:szCs w:val="49"/>
        </w:rPr>
      </w:pPr>
      <w:r w:rsidRPr="00FA0A64">
        <w:rPr>
          <w:rFonts w:ascii="Century Gothic" w:hAnsi="Century Gothic"/>
          <w:color w:val="174A7C"/>
          <w:spacing w:val="-2"/>
          <w:w w:val="105"/>
          <w:sz w:val="49"/>
        </w:rPr>
        <w:t>I</w:t>
      </w:r>
      <w:r w:rsidRPr="00FA0A64">
        <w:rPr>
          <w:rFonts w:ascii="Century Gothic" w:hAnsi="Century Gothic"/>
          <w:color w:val="174A7C"/>
          <w:spacing w:val="-1"/>
          <w:w w:val="105"/>
          <w:sz w:val="49"/>
        </w:rPr>
        <w:t>nser</w:t>
      </w:r>
      <w:r w:rsidRPr="00FA0A64">
        <w:rPr>
          <w:rFonts w:ascii="Century Gothic" w:hAnsi="Century Gothic"/>
          <w:color w:val="174A7C"/>
          <w:spacing w:val="-2"/>
          <w:w w:val="105"/>
          <w:sz w:val="49"/>
        </w:rPr>
        <w:t>t</w:t>
      </w:r>
      <w:r w:rsidRPr="00FA0A64">
        <w:rPr>
          <w:rFonts w:ascii="Century Gothic" w:hAnsi="Century Gothic"/>
          <w:color w:val="174A7C"/>
          <w:spacing w:val="-33"/>
          <w:w w:val="105"/>
          <w:sz w:val="49"/>
        </w:rPr>
        <w:t xml:space="preserve"> </w:t>
      </w:r>
      <w:r w:rsidRPr="00FA0A64">
        <w:rPr>
          <w:rFonts w:ascii="Century Gothic" w:hAnsi="Century Gothic"/>
          <w:color w:val="174A7C"/>
          <w:w w:val="105"/>
          <w:sz w:val="49"/>
        </w:rPr>
        <w:t>the</w:t>
      </w:r>
      <w:r w:rsidRPr="00FA0A64">
        <w:rPr>
          <w:rFonts w:ascii="Century Gothic" w:hAnsi="Century Gothic"/>
          <w:color w:val="174A7C"/>
          <w:spacing w:val="-32"/>
          <w:w w:val="105"/>
          <w:sz w:val="49"/>
        </w:rPr>
        <w:t xml:space="preserve"> </w:t>
      </w:r>
      <w:r w:rsidRPr="00FA0A64">
        <w:rPr>
          <w:rFonts w:ascii="Century Gothic" w:hAnsi="Century Gothic"/>
          <w:color w:val="174A7C"/>
          <w:w w:val="105"/>
          <w:sz w:val="49"/>
        </w:rPr>
        <w:t>title</w:t>
      </w:r>
      <w:r w:rsidRPr="00FA0A64">
        <w:rPr>
          <w:rFonts w:ascii="Century Gothic" w:hAnsi="Century Gothic"/>
          <w:color w:val="174A7C"/>
          <w:spacing w:val="-33"/>
          <w:w w:val="105"/>
          <w:sz w:val="49"/>
        </w:rPr>
        <w:t xml:space="preserve"> </w:t>
      </w:r>
      <w:r w:rsidRPr="00FA0A64">
        <w:rPr>
          <w:rFonts w:ascii="Century Gothic" w:hAnsi="Century Gothic"/>
          <w:color w:val="174A7C"/>
          <w:w w:val="105"/>
          <w:sz w:val="49"/>
        </w:rPr>
        <w:t>of</w:t>
      </w:r>
      <w:r w:rsidRPr="00FA0A64">
        <w:rPr>
          <w:rFonts w:ascii="Century Gothic" w:hAnsi="Century Gothic"/>
          <w:color w:val="174A7C"/>
          <w:spacing w:val="-32"/>
          <w:w w:val="105"/>
          <w:sz w:val="49"/>
        </w:rPr>
        <w:t xml:space="preserve"> </w:t>
      </w:r>
      <w:r w:rsidRPr="00FA0A64">
        <w:rPr>
          <w:rFonts w:ascii="Century Gothic" w:hAnsi="Century Gothic"/>
          <w:color w:val="174A7C"/>
          <w:w w:val="105"/>
          <w:sz w:val="49"/>
        </w:rPr>
        <w:t>the</w:t>
      </w:r>
      <w:r w:rsidRPr="00FA0A64">
        <w:rPr>
          <w:rFonts w:ascii="Century Gothic" w:hAnsi="Century Gothic"/>
          <w:color w:val="174A7C"/>
          <w:spacing w:val="-33"/>
          <w:w w:val="105"/>
          <w:sz w:val="49"/>
        </w:rPr>
        <w:t xml:space="preserve"> </w:t>
      </w:r>
      <w:r w:rsidRPr="00FA0A64">
        <w:rPr>
          <w:rFonts w:ascii="Century Gothic" w:hAnsi="Century Gothic"/>
          <w:color w:val="174A7C"/>
          <w:spacing w:val="-3"/>
          <w:w w:val="105"/>
          <w:sz w:val="49"/>
        </w:rPr>
        <w:t>r</w:t>
      </w:r>
      <w:r w:rsidRPr="00FA0A64">
        <w:rPr>
          <w:rFonts w:ascii="Century Gothic" w:hAnsi="Century Gothic"/>
          <w:color w:val="174A7C"/>
          <w:spacing w:val="-2"/>
          <w:w w:val="105"/>
          <w:sz w:val="49"/>
        </w:rPr>
        <w:t>epor</w:t>
      </w:r>
      <w:r w:rsidRPr="00FA0A64">
        <w:rPr>
          <w:rFonts w:ascii="Century Gothic" w:hAnsi="Century Gothic"/>
          <w:color w:val="174A7C"/>
          <w:spacing w:val="-3"/>
          <w:w w:val="105"/>
          <w:sz w:val="49"/>
        </w:rPr>
        <w:t>t</w:t>
      </w:r>
      <w:r w:rsidRPr="00FA0A64">
        <w:rPr>
          <w:rFonts w:ascii="Century Gothic" w:hAnsi="Century Gothic"/>
          <w:color w:val="174A7C"/>
          <w:spacing w:val="-32"/>
          <w:w w:val="105"/>
          <w:sz w:val="49"/>
        </w:rPr>
        <w:t xml:space="preserve"> </w:t>
      </w:r>
    </w:p>
    <w:p w14:paraId="339A3729" w14:textId="77777777" w:rsidR="00ED727D" w:rsidRPr="00FA0A64" w:rsidRDefault="00ED727D">
      <w:pPr>
        <w:spacing w:before="4"/>
        <w:rPr>
          <w:rFonts w:ascii="Century Gothic" w:eastAsia="Georgia" w:hAnsi="Century Gothic" w:cs="Georgia"/>
          <w:sz w:val="47"/>
          <w:szCs w:val="47"/>
        </w:rPr>
      </w:pPr>
    </w:p>
    <w:p w14:paraId="7EEFA316" w14:textId="77777777" w:rsidR="004F307D" w:rsidRPr="00FA0A64" w:rsidRDefault="004F307D" w:rsidP="004F307D">
      <w:pPr>
        <w:spacing w:before="4"/>
        <w:rPr>
          <w:rFonts w:ascii="Century Gothic" w:eastAsia="Georgia" w:hAnsi="Century Gothic" w:cs="Georgia"/>
          <w:sz w:val="47"/>
          <w:szCs w:val="47"/>
        </w:rPr>
      </w:pPr>
      <w:bookmarkStart w:id="0" w:name="_GoBack"/>
      <w:bookmarkEnd w:id="0"/>
    </w:p>
    <w:p w14:paraId="4A508A9D" w14:textId="77777777" w:rsidR="004F307D" w:rsidRPr="00FA0A64" w:rsidRDefault="004F307D" w:rsidP="004F307D">
      <w:pPr>
        <w:ind w:left="2550" w:right="2550"/>
        <w:jc w:val="center"/>
        <w:rPr>
          <w:rFonts w:ascii="Century Gothic" w:eastAsia="Georgia" w:hAnsi="Century Gothic" w:cs="Georgia"/>
          <w:i/>
          <w:sz w:val="34"/>
          <w:szCs w:val="34"/>
        </w:rPr>
      </w:pPr>
      <w:r w:rsidRPr="00FA0A64">
        <w:rPr>
          <w:rFonts w:ascii="Century Gothic" w:hAnsi="Century Gothic"/>
          <w:i/>
          <w:spacing w:val="-1"/>
          <w:w w:val="105"/>
          <w:sz w:val="34"/>
        </w:rPr>
        <w:t>Insert the date</w:t>
      </w:r>
    </w:p>
    <w:p w14:paraId="0EE27A30" w14:textId="77777777" w:rsidR="004F307D" w:rsidRDefault="004F307D" w:rsidP="004F307D">
      <w:pPr>
        <w:rPr>
          <w:rFonts w:ascii="Georgia" w:eastAsia="Georgia" w:hAnsi="Georgia" w:cs="Georgia"/>
          <w:sz w:val="34"/>
          <w:szCs w:val="34"/>
        </w:rPr>
      </w:pPr>
    </w:p>
    <w:p w14:paraId="21762C0D" w14:textId="77777777" w:rsidR="004F307D" w:rsidRDefault="004F307D" w:rsidP="004F307D">
      <w:pPr>
        <w:rPr>
          <w:rFonts w:ascii="Georgia" w:eastAsia="Georgia" w:hAnsi="Georgia" w:cs="Georgia"/>
          <w:sz w:val="35"/>
          <w:szCs w:val="35"/>
        </w:rPr>
      </w:pPr>
    </w:p>
    <w:p w14:paraId="4D84B36E" w14:textId="77777777" w:rsidR="004F307D" w:rsidRDefault="004F307D" w:rsidP="004F307D">
      <w:pPr>
        <w:spacing w:line="262" w:lineRule="auto"/>
        <w:ind w:left="4678" w:right="4529" w:firstLine="15"/>
        <w:jc w:val="both"/>
        <w:rPr>
          <w:rFonts w:ascii="Century Gothic" w:hAnsi="Century Gothic"/>
          <w:i/>
          <w:spacing w:val="20"/>
          <w:w w:val="107"/>
          <w:position w:val="9"/>
          <w:sz w:val="15"/>
        </w:rPr>
      </w:pPr>
      <w:r w:rsidRPr="00FA0A64">
        <w:rPr>
          <w:rFonts w:ascii="Century Gothic" w:hAnsi="Century Gothic"/>
          <w:noProof/>
          <w:sz w:val="21"/>
          <w:lang w:val="fr-FR" w:eastAsia="fr-FR"/>
        </w:rPr>
        <mc:AlternateContent>
          <mc:Choice Requires="wpg">
            <w:drawing>
              <wp:anchor distT="0" distB="0" distL="114300" distR="114300" simplePos="0" relativeHeight="251684864" behindDoc="1" locked="0" layoutInCell="1" allowOverlap="1" wp14:anchorId="01D8E489" wp14:editId="78C3FE4F">
                <wp:simplePos x="0" y="0"/>
                <wp:positionH relativeFrom="page">
                  <wp:posOffset>3775710</wp:posOffset>
                </wp:positionH>
                <wp:positionV relativeFrom="paragraph">
                  <wp:posOffset>149860</wp:posOffset>
                </wp:positionV>
                <wp:extent cx="45720" cy="1270"/>
                <wp:effectExtent l="13335" t="9525" r="7620" b="8255"/>
                <wp:wrapNone/>
                <wp:docPr id="1732" name="Group 172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45720" cy="1270"/>
                          <a:chOff x="5946" y="236"/>
                          <a:chExt cx="72" cy="2"/>
                        </a:xfrm>
                      </wpg:grpSpPr>
                      <wps:wsp>
                        <wps:cNvPr id="1733" name="Freeform 1729"/>
                        <wps:cNvSpPr>
                          <a:spLocks/>
                        </wps:cNvSpPr>
                        <wps:spPr bwMode="auto">
                          <a:xfrm>
                            <a:off x="5946" y="236"/>
                            <a:ext cx="72" cy="2"/>
                          </a:xfrm>
                          <a:custGeom>
                            <a:avLst/>
                            <a:gdLst>
                              <a:gd name="T0" fmla="+- 0 5946 5946"/>
                              <a:gd name="T1" fmla="*/ T0 w 72"/>
                              <a:gd name="T2" fmla="+- 0 6018 5946"/>
                              <a:gd name="T3" fmla="*/ T2 w 72"/>
                            </a:gdLst>
                            <a:ahLst/>
                            <a:cxnLst>
                              <a:cxn ang="0">
                                <a:pos x="T1" y="0"/>
                              </a:cxn>
                              <a:cxn ang="0">
                                <a:pos x="T3" y="0"/>
                              </a:cxn>
                            </a:cxnLst>
                            <a:rect l="0" t="0" r="r" b="b"/>
                            <a:pathLst>
                              <a:path w="72">
                                <a:moveTo>
                                  <a:pt x="0" y="0"/>
                                </a:moveTo>
                                <a:lnTo>
                                  <a:pt x="72" y="0"/>
                                </a:lnTo>
                              </a:path>
                            </a:pathLst>
                          </a:custGeom>
                          <a:noFill/>
                          <a:ln w="5055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w16se="http://schemas.microsoft.com/office/word/2015/wordml/symex" xmlns:w16="http://schemas.microsoft.com/office/word/2018/wordml" xmlns:w16cid="http://schemas.microsoft.com/office/word/2016/wordml/cid" xmlns:w16cex="http://schemas.microsoft.com/office/word/2018/wordml/cex" xmlns:w15="http://schemas.microsoft.com/office/word/2012/wordml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  <w:pict>
              <v:group w14:anchorId="3855A4B3" id="Group 1728" o:spid="_x0000_s1026" style="position:absolute;margin-left:297.3pt;margin-top:11.8pt;width:3.6pt;height:.1pt;z-index:-251631616;mso-position-horizontal-relative:page" coordorigin="5946,236" coordsize="72,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">
                <v:shape id="Freeform 1729" o:spid="_x0000_s1027" style="position:absolute;left:5946;top:236;width:72;height:2;visibility:visible;mso-wrap-style:square;v-text-anchor:top" coordsize="72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" path="m,l72,e" filled="f" strokeweight=".14042mm">
                  <v:path arrowok="t" o:connecttype="custom" o:connectlocs="0,0;72,0" o:connectangles="0,0"/>
                </v:shape>
                <w10:wrap anchorx="page"/>
              </v:group>
            </w:pict>
          </mc:Fallback>
        </mc:AlternateContent>
      </w:r>
      <w:r w:rsidRPr="00FA0A64">
        <w:rPr>
          <w:rFonts w:ascii="Century Gothic" w:hAnsi="Century Gothic"/>
          <w:noProof/>
          <w:sz w:val="21"/>
          <w:lang w:val="fr-FR" w:eastAsia="fr-FR"/>
        </w:rPr>
        <mc:AlternateContent>
          <mc:Choice Requires="wpg">
            <w:drawing>
              <wp:anchor distT="0" distB="0" distL="114300" distR="114300" simplePos="0" relativeHeight="251685888" behindDoc="1" locked="0" layoutInCell="1" allowOverlap="1" wp14:anchorId="120012CB" wp14:editId="27DDA421">
                <wp:simplePos x="0" y="0"/>
                <wp:positionH relativeFrom="page">
                  <wp:posOffset>4276090</wp:posOffset>
                </wp:positionH>
                <wp:positionV relativeFrom="paragraph">
                  <wp:posOffset>149860</wp:posOffset>
                </wp:positionV>
                <wp:extent cx="45720" cy="1270"/>
                <wp:effectExtent l="8890" t="9525" r="12065" b="8255"/>
                <wp:wrapNone/>
                <wp:docPr id="1730" name="Group 172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45720" cy="1270"/>
                          <a:chOff x="6734" y="236"/>
                          <a:chExt cx="72" cy="2"/>
                        </a:xfrm>
                      </wpg:grpSpPr>
                      <wps:wsp>
                        <wps:cNvPr id="1731" name="Freeform 1727"/>
                        <wps:cNvSpPr>
                          <a:spLocks/>
                        </wps:cNvSpPr>
                        <wps:spPr bwMode="auto">
                          <a:xfrm>
                            <a:off x="6734" y="236"/>
                            <a:ext cx="72" cy="2"/>
                          </a:xfrm>
                          <a:custGeom>
                            <a:avLst/>
                            <a:gdLst>
                              <a:gd name="T0" fmla="+- 0 6734 6734"/>
                              <a:gd name="T1" fmla="*/ T0 w 72"/>
                              <a:gd name="T2" fmla="+- 0 6806 6734"/>
                              <a:gd name="T3" fmla="*/ T2 w 72"/>
                            </a:gdLst>
                            <a:ahLst/>
                            <a:cxnLst>
                              <a:cxn ang="0">
                                <a:pos x="T1" y="0"/>
                              </a:cxn>
                              <a:cxn ang="0">
                                <a:pos x="T3" y="0"/>
                              </a:cxn>
                            </a:cxnLst>
                            <a:rect l="0" t="0" r="r" b="b"/>
                            <a:pathLst>
                              <a:path w="72">
                                <a:moveTo>
                                  <a:pt x="0" y="0"/>
                                </a:moveTo>
                                <a:lnTo>
                                  <a:pt x="72" y="0"/>
                                </a:lnTo>
                              </a:path>
                            </a:pathLst>
                          </a:custGeom>
                          <a:noFill/>
                          <a:ln w="5055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w16se="http://schemas.microsoft.com/office/word/2015/wordml/symex" xmlns:w16="http://schemas.microsoft.com/office/word/2018/wordml" xmlns:w16cid="http://schemas.microsoft.com/office/word/2016/wordml/cid" xmlns:w16cex="http://schemas.microsoft.com/office/word/2018/wordml/cex" xmlns:w15="http://schemas.microsoft.com/office/word/2012/wordml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  <w:pict>
              <v:group w14:anchorId="0C0E4625" id="Group 1726" o:spid="_x0000_s1026" style="position:absolute;margin-left:336.7pt;margin-top:11.8pt;width:3.6pt;height:.1pt;z-index:-251630592;mso-position-horizontal-relative:page" coordorigin="6734,236" coordsize="72,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">
                <v:shape id="Freeform 1727" o:spid="_x0000_s1027" style="position:absolute;left:6734;top:236;width:72;height:2;visibility:visible;mso-wrap-style:square;v-text-anchor:top" coordsize="72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" path="m,l72,e" filled="f" strokeweight=".14042mm">
                  <v:path arrowok="t" o:connecttype="custom" o:connectlocs="0,0;72,0" o:connectangles="0,0"/>
                </v:shape>
                <w10:wrap anchorx="page"/>
              </v:group>
            </w:pict>
          </mc:Fallback>
        </mc:AlternateContent>
      </w:r>
      <w:r w:rsidRPr="00FA0A64">
        <w:rPr>
          <w:rFonts w:ascii="Century Gothic" w:hAnsi="Century Gothic"/>
          <w:noProof/>
          <w:sz w:val="21"/>
          <w:lang w:val="fr-FR" w:eastAsia="fr-FR"/>
        </w:rPr>
        <mc:AlternateContent>
          <mc:Choice Requires="wpg">
            <w:drawing>
              <wp:anchor distT="0" distB="0" distL="114300" distR="114300" simplePos="0" relativeHeight="251686912" behindDoc="1" locked="0" layoutInCell="1" allowOverlap="1" wp14:anchorId="7CEE4A2B" wp14:editId="5CA05F10">
                <wp:simplePos x="0" y="0"/>
                <wp:positionH relativeFrom="page">
                  <wp:posOffset>3780155</wp:posOffset>
                </wp:positionH>
                <wp:positionV relativeFrom="paragraph">
                  <wp:posOffset>353695</wp:posOffset>
                </wp:positionV>
                <wp:extent cx="45720" cy="1270"/>
                <wp:effectExtent l="8255" t="13335" r="12700" b="4445"/>
                <wp:wrapNone/>
                <wp:docPr id="1728" name="Group 172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45720" cy="1270"/>
                          <a:chOff x="5953" y="557"/>
                          <a:chExt cx="72" cy="2"/>
                        </a:xfrm>
                      </wpg:grpSpPr>
                      <wps:wsp>
                        <wps:cNvPr id="1729" name="Freeform 1725"/>
                        <wps:cNvSpPr>
                          <a:spLocks/>
                        </wps:cNvSpPr>
                        <wps:spPr bwMode="auto">
                          <a:xfrm>
                            <a:off x="5953" y="557"/>
                            <a:ext cx="72" cy="2"/>
                          </a:xfrm>
                          <a:custGeom>
                            <a:avLst/>
                            <a:gdLst>
                              <a:gd name="T0" fmla="+- 0 5953 5953"/>
                              <a:gd name="T1" fmla="*/ T0 w 72"/>
                              <a:gd name="T2" fmla="+- 0 6025 5953"/>
                              <a:gd name="T3" fmla="*/ T2 w 72"/>
                            </a:gdLst>
                            <a:ahLst/>
                            <a:cxnLst>
                              <a:cxn ang="0">
                                <a:pos x="T1" y="0"/>
                              </a:cxn>
                              <a:cxn ang="0">
                                <a:pos x="T3" y="0"/>
                              </a:cxn>
                            </a:cxnLst>
                            <a:rect l="0" t="0" r="r" b="b"/>
                            <a:pathLst>
                              <a:path w="72">
                                <a:moveTo>
                                  <a:pt x="0" y="0"/>
                                </a:moveTo>
                                <a:lnTo>
                                  <a:pt x="72" y="0"/>
                                </a:lnTo>
                              </a:path>
                            </a:pathLst>
                          </a:custGeom>
                          <a:noFill/>
                          <a:ln w="5055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w16se="http://schemas.microsoft.com/office/word/2015/wordml/symex" xmlns:w16="http://schemas.microsoft.com/office/word/2018/wordml" xmlns:w16cid="http://schemas.microsoft.com/office/word/2016/wordml/cid" xmlns:w16cex="http://schemas.microsoft.com/office/word/2018/wordml/cex" xmlns:w15="http://schemas.microsoft.com/office/word/2012/wordml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  <w:pict>
              <v:group w14:anchorId="271327A0" id="Group 1724" o:spid="_x0000_s1026" style="position:absolute;margin-left:297.65pt;margin-top:27.85pt;width:3.6pt;height:.1pt;z-index:-251629568;mso-position-horizontal-relative:page" coordorigin="5953,557" coordsize="72,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">
                <v:shape id="Freeform 1725" o:spid="_x0000_s1027" style="position:absolute;left:5953;top:557;width:72;height:2;visibility:visible;mso-wrap-style:square;v-text-anchor:top" coordsize="72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" path="m,l72,e" filled="f" strokeweight=".14042mm">
                  <v:path arrowok="t" o:connecttype="custom" o:connectlocs="0,0;72,0" o:connectangles="0,0"/>
                </v:shape>
                <w10:wrap anchorx="page"/>
              </v:group>
            </w:pict>
          </mc:Fallback>
        </mc:AlternateContent>
      </w:r>
      <w:r w:rsidRPr="00FA0A64">
        <w:rPr>
          <w:rFonts w:ascii="Century Gothic" w:hAnsi="Century Gothic"/>
          <w:noProof/>
          <w:sz w:val="21"/>
          <w:lang w:val="fr-FR" w:eastAsia="fr-FR"/>
        </w:rPr>
        <mc:AlternateContent>
          <mc:Choice Requires="wpg">
            <w:drawing>
              <wp:anchor distT="0" distB="0" distL="114300" distR="114300" simplePos="0" relativeHeight="251687936" behindDoc="1" locked="0" layoutInCell="1" allowOverlap="1" wp14:anchorId="0F6BC401" wp14:editId="344B1003">
                <wp:simplePos x="0" y="0"/>
                <wp:positionH relativeFrom="page">
                  <wp:posOffset>4280535</wp:posOffset>
                </wp:positionH>
                <wp:positionV relativeFrom="paragraph">
                  <wp:posOffset>353695</wp:posOffset>
                </wp:positionV>
                <wp:extent cx="45720" cy="1270"/>
                <wp:effectExtent l="13335" t="13335" r="7620" b="4445"/>
                <wp:wrapNone/>
                <wp:docPr id="1726" name="Group 172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45720" cy="1270"/>
                          <a:chOff x="6741" y="557"/>
                          <a:chExt cx="72" cy="2"/>
                        </a:xfrm>
                      </wpg:grpSpPr>
                      <wps:wsp>
                        <wps:cNvPr id="1727" name="Freeform 1723"/>
                        <wps:cNvSpPr>
                          <a:spLocks/>
                        </wps:cNvSpPr>
                        <wps:spPr bwMode="auto">
                          <a:xfrm>
                            <a:off x="6741" y="557"/>
                            <a:ext cx="72" cy="2"/>
                          </a:xfrm>
                          <a:custGeom>
                            <a:avLst/>
                            <a:gdLst>
                              <a:gd name="T0" fmla="+- 0 6741 6741"/>
                              <a:gd name="T1" fmla="*/ T0 w 72"/>
                              <a:gd name="T2" fmla="+- 0 6813 6741"/>
                              <a:gd name="T3" fmla="*/ T2 w 72"/>
                            </a:gdLst>
                            <a:ahLst/>
                            <a:cxnLst>
                              <a:cxn ang="0">
                                <a:pos x="T1" y="0"/>
                              </a:cxn>
                              <a:cxn ang="0">
                                <a:pos x="T3" y="0"/>
                              </a:cxn>
                            </a:cxnLst>
                            <a:rect l="0" t="0" r="r" b="b"/>
                            <a:pathLst>
                              <a:path w="72">
                                <a:moveTo>
                                  <a:pt x="0" y="0"/>
                                </a:moveTo>
                                <a:lnTo>
                                  <a:pt x="72" y="0"/>
                                </a:lnTo>
                              </a:path>
                            </a:pathLst>
                          </a:custGeom>
                          <a:noFill/>
                          <a:ln w="5055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w16se="http://schemas.microsoft.com/office/word/2015/wordml/symex" xmlns:w16="http://schemas.microsoft.com/office/word/2018/wordml" xmlns:w16cid="http://schemas.microsoft.com/office/word/2016/wordml/cid" xmlns:w16cex="http://schemas.microsoft.com/office/word/2018/wordml/cex" xmlns:w15="http://schemas.microsoft.com/office/word/2012/wordml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  <w:pict>
              <v:group w14:anchorId="2AD3EBEA" id="Group 1722" o:spid="_x0000_s1026" style="position:absolute;margin-left:337.05pt;margin-top:27.85pt;width:3.6pt;height:.1pt;z-index:-251628544;mso-position-horizontal-relative:page" coordorigin="6741,557" coordsize="72,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">
                <v:shape id="Freeform 1723" o:spid="_x0000_s1027" style="position:absolute;left:6741;top:557;width:72;height:2;visibility:visible;mso-wrap-style:square;v-text-anchor:top" coordsize="72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" path="m,l72,e" filled="f" strokeweight=".14042mm">
                  <v:path arrowok="t" o:connecttype="custom" o:connectlocs="0,0;72,0" o:connectangles="0,0"/>
                </v:shape>
                <w10:wrap anchorx="page"/>
              </v:group>
            </w:pict>
          </mc:Fallback>
        </mc:AlternateContent>
      </w:r>
      <w:r w:rsidRPr="00FA0A64">
        <w:rPr>
          <w:rFonts w:ascii="Century Gothic" w:hAnsi="Century Gothic"/>
          <w:noProof/>
          <w:sz w:val="21"/>
          <w:lang w:val="fr-FR" w:eastAsia="fr-FR"/>
        </w:rPr>
        <mc:AlternateContent>
          <mc:Choice Requires="wpg">
            <w:drawing>
              <wp:anchor distT="0" distB="0" distL="114300" distR="114300" simplePos="0" relativeHeight="251688960" behindDoc="1" locked="0" layoutInCell="1" allowOverlap="1" wp14:anchorId="3EB21F07" wp14:editId="525D2483">
                <wp:simplePos x="0" y="0"/>
                <wp:positionH relativeFrom="page">
                  <wp:posOffset>3776980</wp:posOffset>
                </wp:positionH>
                <wp:positionV relativeFrom="paragraph">
                  <wp:posOffset>557530</wp:posOffset>
                </wp:positionV>
                <wp:extent cx="45720" cy="1270"/>
                <wp:effectExtent l="5080" t="7620" r="6350" b="10160"/>
                <wp:wrapNone/>
                <wp:docPr id="1724" name="Group 172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45720" cy="1270"/>
                          <a:chOff x="5948" y="878"/>
                          <a:chExt cx="72" cy="2"/>
                        </a:xfrm>
                      </wpg:grpSpPr>
                      <wps:wsp>
                        <wps:cNvPr id="1725" name="Freeform 1721"/>
                        <wps:cNvSpPr>
                          <a:spLocks/>
                        </wps:cNvSpPr>
                        <wps:spPr bwMode="auto">
                          <a:xfrm>
                            <a:off x="5948" y="878"/>
                            <a:ext cx="72" cy="2"/>
                          </a:xfrm>
                          <a:custGeom>
                            <a:avLst/>
                            <a:gdLst>
                              <a:gd name="T0" fmla="+- 0 5948 5948"/>
                              <a:gd name="T1" fmla="*/ T0 w 72"/>
                              <a:gd name="T2" fmla="+- 0 6020 5948"/>
                              <a:gd name="T3" fmla="*/ T2 w 72"/>
                            </a:gdLst>
                            <a:ahLst/>
                            <a:cxnLst>
                              <a:cxn ang="0">
                                <a:pos x="T1" y="0"/>
                              </a:cxn>
                              <a:cxn ang="0">
                                <a:pos x="T3" y="0"/>
                              </a:cxn>
                            </a:cxnLst>
                            <a:rect l="0" t="0" r="r" b="b"/>
                            <a:pathLst>
                              <a:path w="72">
                                <a:moveTo>
                                  <a:pt x="0" y="0"/>
                                </a:moveTo>
                                <a:lnTo>
                                  <a:pt x="72" y="0"/>
                                </a:lnTo>
                              </a:path>
                            </a:pathLst>
                          </a:custGeom>
                          <a:noFill/>
                          <a:ln w="5055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w16se="http://schemas.microsoft.com/office/word/2015/wordml/symex" xmlns:w16="http://schemas.microsoft.com/office/word/2018/wordml" xmlns:w16cid="http://schemas.microsoft.com/office/word/2016/wordml/cid" xmlns:w16cex="http://schemas.microsoft.com/office/word/2018/wordml/cex" xmlns:w15="http://schemas.microsoft.com/office/word/2012/wordml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  <w:pict>
              <v:group w14:anchorId="4A65D2A4" id="Group 1720" o:spid="_x0000_s1026" style="position:absolute;margin-left:297.4pt;margin-top:43.9pt;width:3.6pt;height:.1pt;z-index:-251627520;mso-position-horizontal-relative:page" coordorigin="5948,878" coordsize="72,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">
                <v:shape id="Freeform 1721" o:spid="_x0000_s1027" style="position:absolute;left:5948;top:878;width:72;height:2;visibility:visible;mso-wrap-style:square;v-text-anchor:top" coordsize="72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" path="m,l72,e" filled="f" strokeweight=".14042mm">
                  <v:path arrowok="t" o:connecttype="custom" o:connectlocs="0,0;72,0" o:connectangles="0,0"/>
                </v:shape>
                <w10:wrap anchorx="page"/>
              </v:group>
            </w:pict>
          </mc:Fallback>
        </mc:AlternateContent>
      </w:r>
      <w:r w:rsidRPr="00FA0A64">
        <w:rPr>
          <w:rFonts w:ascii="Century Gothic" w:hAnsi="Century Gothic"/>
          <w:noProof/>
          <w:sz w:val="21"/>
          <w:lang w:val="fr-FR" w:eastAsia="fr-FR"/>
        </w:rPr>
        <mc:AlternateContent>
          <mc:Choice Requires="wpg">
            <w:drawing>
              <wp:anchor distT="0" distB="0" distL="114300" distR="114300" simplePos="0" relativeHeight="251689984" behindDoc="1" locked="0" layoutInCell="1" allowOverlap="1" wp14:anchorId="5A4E8EAE" wp14:editId="12C481EE">
                <wp:simplePos x="0" y="0"/>
                <wp:positionH relativeFrom="page">
                  <wp:posOffset>4277360</wp:posOffset>
                </wp:positionH>
                <wp:positionV relativeFrom="paragraph">
                  <wp:posOffset>557530</wp:posOffset>
                </wp:positionV>
                <wp:extent cx="45720" cy="1270"/>
                <wp:effectExtent l="10160" t="7620" r="10795" b="10160"/>
                <wp:wrapNone/>
                <wp:docPr id="1722" name="Group 171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45720" cy="1270"/>
                          <a:chOff x="6736" y="878"/>
                          <a:chExt cx="72" cy="2"/>
                        </a:xfrm>
                      </wpg:grpSpPr>
                      <wps:wsp>
                        <wps:cNvPr id="1723" name="Freeform 1719"/>
                        <wps:cNvSpPr>
                          <a:spLocks/>
                        </wps:cNvSpPr>
                        <wps:spPr bwMode="auto">
                          <a:xfrm>
                            <a:off x="6736" y="878"/>
                            <a:ext cx="72" cy="2"/>
                          </a:xfrm>
                          <a:custGeom>
                            <a:avLst/>
                            <a:gdLst>
                              <a:gd name="T0" fmla="+- 0 6736 6736"/>
                              <a:gd name="T1" fmla="*/ T0 w 72"/>
                              <a:gd name="T2" fmla="+- 0 6808 6736"/>
                              <a:gd name="T3" fmla="*/ T2 w 72"/>
                            </a:gdLst>
                            <a:ahLst/>
                            <a:cxnLst>
                              <a:cxn ang="0">
                                <a:pos x="T1" y="0"/>
                              </a:cxn>
                              <a:cxn ang="0">
                                <a:pos x="T3" y="0"/>
                              </a:cxn>
                            </a:cxnLst>
                            <a:rect l="0" t="0" r="r" b="b"/>
                            <a:pathLst>
                              <a:path w="72">
                                <a:moveTo>
                                  <a:pt x="0" y="0"/>
                                </a:moveTo>
                                <a:lnTo>
                                  <a:pt x="72" y="0"/>
                                </a:lnTo>
                              </a:path>
                            </a:pathLst>
                          </a:custGeom>
                          <a:noFill/>
                          <a:ln w="5055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w16se="http://schemas.microsoft.com/office/word/2015/wordml/symex" xmlns:w16="http://schemas.microsoft.com/office/word/2018/wordml" xmlns:w16cid="http://schemas.microsoft.com/office/word/2016/wordml/cid" xmlns:w16cex="http://schemas.microsoft.com/office/word/2018/wordml/cex" xmlns:w15="http://schemas.microsoft.com/office/word/2012/wordml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  <w:pict>
              <v:group w14:anchorId="730ABDE6" id="Group 1718" o:spid="_x0000_s1026" style="position:absolute;margin-left:336.8pt;margin-top:43.9pt;width:3.6pt;height:.1pt;z-index:-251626496;mso-position-horizontal-relative:page" coordorigin="6736,878" coordsize="72,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">
                <v:shape id="Freeform 1719" o:spid="_x0000_s1027" style="position:absolute;left:6736;top:878;width:72;height:2;visibility:visible;mso-wrap-style:square;v-text-anchor:top" coordsize="72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" path="m,l72,e" filled="f" strokeweight=".14042mm">
                  <v:path arrowok="t" o:connecttype="custom" o:connectlocs="0,0;72,0" o:connectangles="0,0"/>
                </v:shape>
                <w10:wrap anchorx="page"/>
              </v:group>
            </w:pict>
          </mc:Fallback>
        </mc:AlternateContent>
      </w:r>
      <w:r w:rsidRPr="00FA0A64">
        <w:rPr>
          <w:rFonts w:ascii="Century Gothic" w:hAnsi="Century Gothic"/>
          <w:noProof/>
          <w:sz w:val="21"/>
          <w:lang w:val="fr-FR" w:eastAsia="fr-FR"/>
        </w:rPr>
        <mc:AlternateContent>
          <mc:Choice Requires="wpg">
            <w:drawing>
              <wp:anchor distT="0" distB="0" distL="114300" distR="114300" simplePos="0" relativeHeight="251691008" behindDoc="1" locked="0" layoutInCell="1" allowOverlap="1" wp14:anchorId="17B93D56" wp14:editId="3872D6B9">
                <wp:simplePos x="0" y="0"/>
                <wp:positionH relativeFrom="page">
                  <wp:posOffset>3765550</wp:posOffset>
                </wp:positionH>
                <wp:positionV relativeFrom="paragraph">
                  <wp:posOffset>761365</wp:posOffset>
                </wp:positionV>
                <wp:extent cx="45720" cy="1270"/>
                <wp:effectExtent l="12700" t="11430" r="8255" b="6350"/>
                <wp:wrapNone/>
                <wp:docPr id="1720" name="Group 171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45720" cy="1270"/>
                          <a:chOff x="5930" y="1199"/>
                          <a:chExt cx="72" cy="2"/>
                        </a:xfrm>
                      </wpg:grpSpPr>
                      <wps:wsp>
                        <wps:cNvPr id="1721" name="Freeform 1717"/>
                        <wps:cNvSpPr>
                          <a:spLocks/>
                        </wps:cNvSpPr>
                        <wps:spPr bwMode="auto">
                          <a:xfrm>
                            <a:off x="5930" y="1199"/>
                            <a:ext cx="72" cy="2"/>
                          </a:xfrm>
                          <a:custGeom>
                            <a:avLst/>
                            <a:gdLst>
                              <a:gd name="T0" fmla="+- 0 5930 5930"/>
                              <a:gd name="T1" fmla="*/ T0 w 72"/>
                              <a:gd name="T2" fmla="+- 0 6002 5930"/>
                              <a:gd name="T3" fmla="*/ T2 w 72"/>
                            </a:gdLst>
                            <a:ahLst/>
                            <a:cxnLst>
                              <a:cxn ang="0">
                                <a:pos x="T1" y="0"/>
                              </a:cxn>
                              <a:cxn ang="0">
                                <a:pos x="T3" y="0"/>
                              </a:cxn>
                            </a:cxnLst>
                            <a:rect l="0" t="0" r="r" b="b"/>
                            <a:pathLst>
                              <a:path w="72">
                                <a:moveTo>
                                  <a:pt x="0" y="0"/>
                                </a:moveTo>
                                <a:lnTo>
                                  <a:pt x="72" y="0"/>
                                </a:lnTo>
                              </a:path>
                            </a:pathLst>
                          </a:custGeom>
                          <a:noFill/>
                          <a:ln w="5055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w16se="http://schemas.microsoft.com/office/word/2015/wordml/symex" xmlns:w16="http://schemas.microsoft.com/office/word/2018/wordml" xmlns:w16cid="http://schemas.microsoft.com/office/word/2016/wordml/cid" xmlns:w16cex="http://schemas.microsoft.com/office/word/2018/wordml/cex" xmlns:w15="http://schemas.microsoft.com/office/word/2012/wordml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  <w:pict>
              <v:group w14:anchorId="41C5C2BB" id="Group 1716" o:spid="_x0000_s1026" style="position:absolute;margin-left:296.5pt;margin-top:59.95pt;width:3.6pt;height:.1pt;z-index:-251625472;mso-position-horizontal-relative:page" coordorigin="5930,1199" coordsize="72,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">
                <v:shape id="Freeform 1717" o:spid="_x0000_s1027" style="position:absolute;left:5930;top:1199;width:72;height:2;visibility:visible;mso-wrap-style:square;v-text-anchor:top" coordsize="72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" path="m,l72,e" filled="f" strokeweight=".14042mm">
                  <v:path arrowok="t" o:connecttype="custom" o:connectlocs="0,0;72,0" o:connectangles="0,0"/>
                </v:shape>
                <w10:wrap anchorx="page"/>
              </v:group>
            </w:pict>
          </mc:Fallback>
        </mc:AlternateContent>
      </w:r>
      <w:r w:rsidRPr="00FA0A64">
        <w:rPr>
          <w:rFonts w:ascii="Century Gothic" w:hAnsi="Century Gothic"/>
          <w:noProof/>
          <w:sz w:val="21"/>
          <w:lang w:val="fr-FR" w:eastAsia="fr-FR"/>
        </w:rPr>
        <mc:AlternateContent>
          <mc:Choice Requires="wpg">
            <w:drawing>
              <wp:anchor distT="0" distB="0" distL="114300" distR="114300" simplePos="0" relativeHeight="251692032" behindDoc="1" locked="0" layoutInCell="1" allowOverlap="1" wp14:anchorId="28A43FD0" wp14:editId="4030E8C7">
                <wp:simplePos x="0" y="0"/>
                <wp:positionH relativeFrom="page">
                  <wp:posOffset>4265930</wp:posOffset>
                </wp:positionH>
                <wp:positionV relativeFrom="paragraph">
                  <wp:posOffset>761365</wp:posOffset>
                </wp:positionV>
                <wp:extent cx="45720" cy="1270"/>
                <wp:effectExtent l="8255" t="11430" r="12700" b="6350"/>
                <wp:wrapNone/>
                <wp:docPr id="1718" name="Group 171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45720" cy="1270"/>
                          <a:chOff x="6718" y="1199"/>
                          <a:chExt cx="72" cy="2"/>
                        </a:xfrm>
                      </wpg:grpSpPr>
                      <wps:wsp>
                        <wps:cNvPr id="1719" name="Freeform 1715"/>
                        <wps:cNvSpPr>
                          <a:spLocks/>
                        </wps:cNvSpPr>
                        <wps:spPr bwMode="auto">
                          <a:xfrm>
                            <a:off x="6718" y="1199"/>
                            <a:ext cx="72" cy="2"/>
                          </a:xfrm>
                          <a:custGeom>
                            <a:avLst/>
                            <a:gdLst>
                              <a:gd name="T0" fmla="+- 0 6718 6718"/>
                              <a:gd name="T1" fmla="*/ T0 w 72"/>
                              <a:gd name="T2" fmla="+- 0 6790 6718"/>
                              <a:gd name="T3" fmla="*/ T2 w 72"/>
                            </a:gdLst>
                            <a:ahLst/>
                            <a:cxnLst>
                              <a:cxn ang="0">
                                <a:pos x="T1" y="0"/>
                              </a:cxn>
                              <a:cxn ang="0">
                                <a:pos x="T3" y="0"/>
                              </a:cxn>
                            </a:cxnLst>
                            <a:rect l="0" t="0" r="r" b="b"/>
                            <a:pathLst>
                              <a:path w="72">
                                <a:moveTo>
                                  <a:pt x="0" y="0"/>
                                </a:moveTo>
                                <a:lnTo>
                                  <a:pt x="72" y="0"/>
                                </a:lnTo>
                              </a:path>
                            </a:pathLst>
                          </a:custGeom>
                          <a:noFill/>
                          <a:ln w="5055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w16se="http://schemas.microsoft.com/office/word/2015/wordml/symex" xmlns:w16="http://schemas.microsoft.com/office/word/2018/wordml" xmlns:w16cid="http://schemas.microsoft.com/office/word/2016/wordml/cid" xmlns:w16cex="http://schemas.microsoft.com/office/word/2018/wordml/cex" xmlns:w15="http://schemas.microsoft.com/office/word/2012/wordml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  <w:pict>
              <v:group w14:anchorId="324CEA44" id="Group 1714" o:spid="_x0000_s1026" style="position:absolute;margin-left:335.9pt;margin-top:59.95pt;width:3.6pt;height:.1pt;z-index:-251624448;mso-position-horizontal-relative:page" coordorigin="6718,1199" coordsize="72,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">
                <v:shape id="Freeform 1715" o:spid="_x0000_s1027" style="position:absolute;left:6718;top:1199;width:72;height:2;visibility:visible;mso-wrap-style:square;v-text-anchor:top" coordsize="72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" path="m,l72,e" filled="f" strokeweight=".14042mm">
                  <v:path arrowok="t" o:connecttype="custom" o:connectlocs="0,0;72,0" o:connectangles="0,0"/>
                </v:shape>
                <w10:wrap anchorx="page"/>
              </v:group>
            </w:pict>
          </mc:Fallback>
        </mc:AlternateContent>
      </w:r>
      <w:r w:rsidRPr="00FA0A64">
        <w:rPr>
          <w:rFonts w:ascii="Century Gothic" w:hAnsi="Century Gothic"/>
          <w:noProof/>
          <w:sz w:val="21"/>
          <w:lang w:val="fr-FR" w:eastAsia="fr-FR"/>
        </w:rPr>
        <mc:AlternateContent>
          <mc:Choice Requires="wpg">
            <w:drawing>
              <wp:anchor distT="0" distB="0" distL="114300" distR="114300" simplePos="0" relativeHeight="251693056" behindDoc="1" locked="0" layoutInCell="1" allowOverlap="1" wp14:anchorId="2F5EE872" wp14:editId="67082232">
                <wp:simplePos x="0" y="0"/>
                <wp:positionH relativeFrom="page">
                  <wp:posOffset>3781425</wp:posOffset>
                </wp:positionH>
                <wp:positionV relativeFrom="paragraph">
                  <wp:posOffset>964565</wp:posOffset>
                </wp:positionV>
                <wp:extent cx="45720" cy="1270"/>
                <wp:effectExtent l="9525" t="5080" r="11430" b="12700"/>
                <wp:wrapNone/>
                <wp:docPr id="1716" name="Group 171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45720" cy="1270"/>
                          <a:chOff x="5955" y="1519"/>
                          <a:chExt cx="72" cy="2"/>
                        </a:xfrm>
                      </wpg:grpSpPr>
                      <wps:wsp>
                        <wps:cNvPr id="1717" name="Freeform 1713"/>
                        <wps:cNvSpPr>
                          <a:spLocks/>
                        </wps:cNvSpPr>
                        <wps:spPr bwMode="auto">
                          <a:xfrm>
                            <a:off x="5955" y="1519"/>
                            <a:ext cx="72" cy="2"/>
                          </a:xfrm>
                          <a:custGeom>
                            <a:avLst/>
                            <a:gdLst>
                              <a:gd name="T0" fmla="+- 0 5955 5955"/>
                              <a:gd name="T1" fmla="*/ T0 w 72"/>
                              <a:gd name="T2" fmla="+- 0 6027 5955"/>
                              <a:gd name="T3" fmla="*/ T2 w 72"/>
                            </a:gdLst>
                            <a:ahLst/>
                            <a:cxnLst>
                              <a:cxn ang="0">
                                <a:pos x="T1" y="0"/>
                              </a:cxn>
                              <a:cxn ang="0">
                                <a:pos x="T3" y="0"/>
                              </a:cxn>
                            </a:cxnLst>
                            <a:rect l="0" t="0" r="r" b="b"/>
                            <a:pathLst>
                              <a:path w="72">
                                <a:moveTo>
                                  <a:pt x="0" y="0"/>
                                </a:moveTo>
                                <a:lnTo>
                                  <a:pt x="72" y="0"/>
                                </a:lnTo>
                              </a:path>
                            </a:pathLst>
                          </a:custGeom>
                          <a:noFill/>
                          <a:ln w="5055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w16se="http://schemas.microsoft.com/office/word/2015/wordml/symex" xmlns:w16="http://schemas.microsoft.com/office/word/2018/wordml" xmlns:w16cid="http://schemas.microsoft.com/office/word/2016/wordml/cid" xmlns:w16cex="http://schemas.microsoft.com/office/word/2018/wordml/cex" xmlns:w15="http://schemas.microsoft.com/office/word/2012/wordml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  <w:pict>
              <v:group w14:anchorId="3E7DE1D5" id="Group 1712" o:spid="_x0000_s1026" style="position:absolute;margin-left:297.75pt;margin-top:75.95pt;width:3.6pt;height:.1pt;z-index:-251623424;mso-position-horizontal-relative:page" coordorigin="5955,1519" coordsize="72,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">
                <v:shape id="Freeform 1713" o:spid="_x0000_s1027" style="position:absolute;left:5955;top:1519;width:72;height:2;visibility:visible;mso-wrap-style:square;v-text-anchor:top" coordsize="72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" path="m,l72,e" filled="f" strokeweight=".14042mm">
                  <v:path arrowok="t" o:connecttype="custom" o:connectlocs="0,0;72,0" o:connectangles="0,0"/>
                </v:shape>
                <w10:wrap anchorx="page"/>
              </v:group>
            </w:pict>
          </mc:Fallback>
        </mc:AlternateContent>
      </w:r>
      <w:r w:rsidRPr="00FA0A64">
        <w:rPr>
          <w:rFonts w:ascii="Century Gothic" w:hAnsi="Century Gothic"/>
          <w:noProof/>
          <w:sz w:val="21"/>
          <w:lang w:val="fr-FR" w:eastAsia="fr-FR"/>
        </w:rPr>
        <mc:AlternateContent>
          <mc:Choice Requires="wpg">
            <w:drawing>
              <wp:anchor distT="0" distB="0" distL="114300" distR="114300" simplePos="0" relativeHeight="251694080" behindDoc="1" locked="0" layoutInCell="1" allowOverlap="1" wp14:anchorId="3E14CEA0" wp14:editId="3F47B0A2">
                <wp:simplePos x="0" y="0"/>
                <wp:positionH relativeFrom="page">
                  <wp:posOffset>4281805</wp:posOffset>
                </wp:positionH>
                <wp:positionV relativeFrom="paragraph">
                  <wp:posOffset>964565</wp:posOffset>
                </wp:positionV>
                <wp:extent cx="45720" cy="1270"/>
                <wp:effectExtent l="5080" t="5080" r="6350" b="12700"/>
                <wp:wrapNone/>
                <wp:docPr id="1714" name="Group 171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45720" cy="1270"/>
                          <a:chOff x="6743" y="1519"/>
                          <a:chExt cx="72" cy="2"/>
                        </a:xfrm>
                      </wpg:grpSpPr>
                      <wps:wsp>
                        <wps:cNvPr id="1715" name="Freeform 1711"/>
                        <wps:cNvSpPr>
                          <a:spLocks/>
                        </wps:cNvSpPr>
                        <wps:spPr bwMode="auto">
                          <a:xfrm>
                            <a:off x="6743" y="1519"/>
                            <a:ext cx="72" cy="2"/>
                          </a:xfrm>
                          <a:custGeom>
                            <a:avLst/>
                            <a:gdLst>
                              <a:gd name="T0" fmla="+- 0 6743 6743"/>
                              <a:gd name="T1" fmla="*/ T0 w 72"/>
                              <a:gd name="T2" fmla="+- 0 6815 6743"/>
                              <a:gd name="T3" fmla="*/ T2 w 72"/>
                            </a:gdLst>
                            <a:ahLst/>
                            <a:cxnLst>
                              <a:cxn ang="0">
                                <a:pos x="T1" y="0"/>
                              </a:cxn>
                              <a:cxn ang="0">
                                <a:pos x="T3" y="0"/>
                              </a:cxn>
                            </a:cxnLst>
                            <a:rect l="0" t="0" r="r" b="b"/>
                            <a:pathLst>
                              <a:path w="72">
                                <a:moveTo>
                                  <a:pt x="0" y="0"/>
                                </a:moveTo>
                                <a:lnTo>
                                  <a:pt x="72" y="0"/>
                                </a:lnTo>
                              </a:path>
                            </a:pathLst>
                          </a:custGeom>
                          <a:noFill/>
                          <a:ln w="5055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w16se="http://schemas.microsoft.com/office/word/2015/wordml/symex" xmlns:w16="http://schemas.microsoft.com/office/word/2018/wordml" xmlns:w16cid="http://schemas.microsoft.com/office/word/2016/wordml/cid" xmlns:w16cex="http://schemas.microsoft.com/office/word/2018/wordml/cex" xmlns:w15="http://schemas.microsoft.com/office/word/2012/wordml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  <w:pict>
              <v:group w14:anchorId="6B5CA97D" id="Group 1710" o:spid="_x0000_s1026" style="position:absolute;margin-left:337.15pt;margin-top:75.95pt;width:3.6pt;height:.1pt;z-index:-251622400;mso-position-horizontal-relative:page" coordorigin="6743,1519" coordsize="72,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">
                <v:shape id="Freeform 1711" o:spid="_x0000_s1027" style="position:absolute;left:6743;top:1519;width:72;height:2;visibility:visible;mso-wrap-style:square;v-text-anchor:top" coordsize="72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" path="m,l72,e" filled="f" strokeweight=".14042mm">
                  <v:path arrowok="t" o:connecttype="custom" o:connectlocs="0,0;72,0" o:connectangles="0,0"/>
                </v:shape>
                <w10:wrap anchorx="page"/>
              </v:group>
            </w:pict>
          </mc:Fallback>
        </mc:AlternateContent>
      </w:r>
      <w:r w:rsidRPr="00FA0A64">
        <w:rPr>
          <w:rFonts w:ascii="Century Gothic" w:hAnsi="Century Gothic"/>
          <w:noProof/>
          <w:sz w:val="21"/>
          <w:lang w:val="fr-FR" w:eastAsia="fr-FR"/>
        </w:rPr>
        <mc:AlternateContent>
          <mc:Choice Requires="wpg">
            <w:drawing>
              <wp:anchor distT="0" distB="0" distL="114300" distR="114300" simplePos="0" relativeHeight="251695104" behindDoc="1" locked="0" layoutInCell="1" allowOverlap="1" wp14:anchorId="3C500EE5" wp14:editId="66582B13">
                <wp:simplePos x="0" y="0"/>
                <wp:positionH relativeFrom="page">
                  <wp:posOffset>3776980</wp:posOffset>
                </wp:positionH>
                <wp:positionV relativeFrom="paragraph">
                  <wp:posOffset>1168400</wp:posOffset>
                </wp:positionV>
                <wp:extent cx="45720" cy="1270"/>
                <wp:effectExtent l="5080" t="8890" r="6350" b="8890"/>
                <wp:wrapNone/>
                <wp:docPr id="1712" name="Group 170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45720" cy="1270"/>
                          <a:chOff x="5948" y="1840"/>
                          <a:chExt cx="72" cy="2"/>
                        </a:xfrm>
                      </wpg:grpSpPr>
                      <wps:wsp>
                        <wps:cNvPr id="1713" name="Freeform 1709"/>
                        <wps:cNvSpPr>
                          <a:spLocks/>
                        </wps:cNvSpPr>
                        <wps:spPr bwMode="auto">
                          <a:xfrm>
                            <a:off x="5948" y="1840"/>
                            <a:ext cx="72" cy="2"/>
                          </a:xfrm>
                          <a:custGeom>
                            <a:avLst/>
                            <a:gdLst>
                              <a:gd name="T0" fmla="+- 0 5948 5948"/>
                              <a:gd name="T1" fmla="*/ T0 w 72"/>
                              <a:gd name="T2" fmla="+- 0 6020 5948"/>
                              <a:gd name="T3" fmla="*/ T2 w 72"/>
                            </a:gdLst>
                            <a:ahLst/>
                            <a:cxnLst>
                              <a:cxn ang="0">
                                <a:pos x="T1" y="0"/>
                              </a:cxn>
                              <a:cxn ang="0">
                                <a:pos x="T3" y="0"/>
                              </a:cxn>
                            </a:cxnLst>
                            <a:rect l="0" t="0" r="r" b="b"/>
                            <a:pathLst>
                              <a:path w="72">
                                <a:moveTo>
                                  <a:pt x="0" y="0"/>
                                </a:moveTo>
                                <a:lnTo>
                                  <a:pt x="72" y="0"/>
                                </a:lnTo>
                              </a:path>
                            </a:pathLst>
                          </a:custGeom>
                          <a:noFill/>
                          <a:ln w="5055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w16se="http://schemas.microsoft.com/office/word/2015/wordml/symex" xmlns:w16="http://schemas.microsoft.com/office/word/2018/wordml" xmlns:w16cid="http://schemas.microsoft.com/office/word/2016/wordml/cid" xmlns:w16cex="http://schemas.microsoft.com/office/word/2018/wordml/cex" xmlns:w15="http://schemas.microsoft.com/office/word/2012/wordml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  <w:pict>
              <v:group w14:anchorId="23065E5F" id="Group 1708" o:spid="_x0000_s1026" style="position:absolute;margin-left:297.4pt;margin-top:92pt;width:3.6pt;height:.1pt;z-index:-251621376;mso-position-horizontal-relative:page" coordorigin="5948,1840" coordsize="72,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">
                <v:shape id="Freeform 1709" o:spid="_x0000_s1027" style="position:absolute;left:5948;top:1840;width:72;height:2;visibility:visible;mso-wrap-style:square;v-text-anchor:top" coordsize="72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" path="m,l72,e" filled="f" strokeweight=".14042mm">
                  <v:path arrowok="t" o:connecttype="custom" o:connectlocs="0,0;72,0" o:connectangles="0,0"/>
                </v:shape>
                <w10:wrap anchorx="page"/>
              </v:group>
            </w:pict>
          </mc:Fallback>
        </mc:AlternateContent>
      </w:r>
      <w:r w:rsidRPr="00FA0A64">
        <w:rPr>
          <w:rFonts w:ascii="Century Gothic" w:hAnsi="Century Gothic"/>
          <w:noProof/>
          <w:sz w:val="21"/>
          <w:lang w:val="fr-FR" w:eastAsia="fr-FR"/>
        </w:rPr>
        <mc:AlternateContent>
          <mc:Choice Requires="wpg">
            <w:drawing>
              <wp:anchor distT="0" distB="0" distL="114300" distR="114300" simplePos="0" relativeHeight="251696128" behindDoc="1" locked="0" layoutInCell="1" allowOverlap="1" wp14:anchorId="5F796778" wp14:editId="4F835231">
                <wp:simplePos x="0" y="0"/>
                <wp:positionH relativeFrom="page">
                  <wp:posOffset>4277360</wp:posOffset>
                </wp:positionH>
                <wp:positionV relativeFrom="paragraph">
                  <wp:posOffset>1168400</wp:posOffset>
                </wp:positionV>
                <wp:extent cx="45720" cy="1270"/>
                <wp:effectExtent l="10160" t="8890" r="10795" b="8890"/>
                <wp:wrapNone/>
                <wp:docPr id="1710" name="Group 170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45720" cy="1270"/>
                          <a:chOff x="6736" y="1840"/>
                          <a:chExt cx="72" cy="2"/>
                        </a:xfrm>
                      </wpg:grpSpPr>
                      <wps:wsp>
                        <wps:cNvPr id="1711" name="Freeform 1707"/>
                        <wps:cNvSpPr>
                          <a:spLocks/>
                        </wps:cNvSpPr>
                        <wps:spPr bwMode="auto">
                          <a:xfrm>
                            <a:off x="6736" y="1840"/>
                            <a:ext cx="72" cy="2"/>
                          </a:xfrm>
                          <a:custGeom>
                            <a:avLst/>
                            <a:gdLst>
                              <a:gd name="T0" fmla="+- 0 6736 6736"/>
                              <a:gd name="T1" fmla="*/ T0 w 72"/>
                              <a:gd name="T2" fmla="+- 0 6808 6736"/>
                              <a:gd name="T3" fmla="*/ T2 w 72"/>
                            </a:gdLst>
                            <a:ahLst/>
                            <a:cxnLst>
                              <a:cxn ang="0">
                                <a:pos x="T1" y="0"/>
                              </a:cxn>
                              <a:cxn ang="0">
                                <a:pos x="T3" y="0"/>
                              </a:cxn>
                            </a:cxnLst>
                            <a:rect l="0" t="0" r="r" b="b"/>
                            <a:pathLst>
                              <a:path w="72">
                                <a:moveTo>
                                  <a:pt x="0" y="0"/>
                                </a:moveTo>
                                <a:lnTo>
                                  <a:pt x="72" y="0"/>
                                </a:lnTo>
                              </a:path>
                            </a:pathLst>
                          </a:custGeom>
                          <a:noFill/>
                          <a:ln w="5055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w16se="http://schemas.microsoft.com/office/word/2015/wordml/symex" xmlns:w16="http://schemas.microsoft.com/office/word/2018/wordml" xmlns:w16cid="http://schemas.microsoft.com/office/word/2016/wordml/cid" xmlns:w16cex="http://schemas.microsoft.com/office/word/2018/wordml/cex" xmlns:w15="http://schemas.microsoft.com/office/word/2012/wordml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  <w:pict>
              <v:group w14:anchorId="55036BA5" id="Group 1706" o:spid="_x0000_s1026" style="position:absolute;margin-left:336.8pt;margin-top:92pt;width:3.6pt;height:.1pt;z-index:-251620352;mso-position-horizontal-relative:page" coordorigin="6736,1840" coordsize="72,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">
                <v:shape id="Freeform 1707" o:spid="_x0000_s1027" style="position:absolute;left:6736;top:1840;width:72;height:2;visibility:visible;mso-wrap-style:square;v-text-anchor:top" coordsize="72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" path="m,l72,e" filled="f" strokeweight=".14042mm">
                  <v:path arrowok="t" o:connecttype="custom" o:connectlocs="0,0;72,0" o:connectangles="0,0"/>
                </v:shape>
                <w10:wrap anchorx="page"/>
              </v:group>
            </w:pict>
          </mc:Fallback>
        </mc:AlternateContent>
      </w:r>
      <w:r w:rsidRPr="00FA0A64">
        <w:rPr>
          <w:rFonts w:ascii="Century Gothic" w:hAnsi="Century Gothic"/>
          <w:spacing w:val="-2"/>
        </w:rPr>
        <w:t>A</w:t>
      </w:r>
      <w:r w:rsidRPr="00FA0A64">
        <w:rPr>
          <w:rFonts w:ascii="Century Gothic" w:hAnsi="Century Gothic"/>
          <w:spacing w:val="-1"/>
        </w:rPr>
        <w:t>uthor</w:t>
      </w:r>
      <w:r w:rsidRPr="00FA0A64">
        <w:rPr>
          <w:rFonts w:ascii="Century Gothic" w:hAnsi="Century Gothic"/>
          <w:spacing w:val="34"/>
        </w:rPr>
        <w:t xml:space="preserve"> </w:t>
      </w:r>
      <w:r w:rsidRPr="00FA0A64">
        <w:rPr>
          <w:rFonts w:ascii="Century Gothic" w:hAnsi="Century Gothic"/>
          <w:spacing w:val="-2"/>
        </w:rPr>
        <w:t>Name</w:t>
      </w:r>
      <w:r w:rsidRPr="00FA0A64">
        <w:rPr>
          <w:rFonts w:ascii="Century Gothic" w:hAnsi="Century Gothic"/>
          <w:spacing w:val="35"/>
        </w:rPr>
        <w:t xml:space="preserve"> </w:t>
      </w:r>
      <w:r w:rsidRPr="00FA0A64">
        <w:rPr>
          <w:rFonts w:ascii="Century Gothic" w:hAnsi="Century Gothic"/>
        </w:rPr>
        <w:t>A</w:t>
      </w:r>
      <w:proofErr w:type="spellStart"/>
      <w:r w:rsidRPr="00FA0A64">
        <w:rPr>
          <w:rFonts w:ascii="Century Gothic" w:hAnsi="Century Gothic"/>
          <w:i/>
          <w:position w:val="9"/>
          <w:sz w:val="15"/>
        </w:rPr>
        <w:t>a</w:t>
      </w:r>
      <w:proofErr w:type="spellEnd"/>
      <w:r w:rsidRPr="00FA0A64">
        <w:rPr>
          <w:rFonts w:ascii="Century Gothic" w:hAnsi="Century Gothic"/>
          <w:i/>
          <w:spacing w:val="20"/>
          <w:w w:val="107"/>
          <w:position w:val="9"/>
          <w:sz w:val="15"/>
        </w:rPr>
        <w:t xml:space="preserve"> </w:t>
      </w:r>
    </w:p>
    <w:p w14:paraId="76E47274" w14:textId="77777777" w:rsidR="004F307D" w:rsidRDefault="004F307D" w:rsidP="004F307D">
      <w:pPr>
        <w:spacing w:line="262" w:lineRule="auto"/>
        <w:ind w:left="4678" w:right="4529" w:firstLine="15"/>
        <w:jc w:val="both"/>
        <w:rPr>
          <w:rFonts w:ascii="Century Gothic" w:hAnsi="Century Gothic"/>
          <w:i/>
          <w:spacing w:val="20"/>
          <w:w w:val="81"/>
          <w:position w:val="9"/>
          <w:sz w:val="15"/>
        </w:rPr>
      </w:pPr>
      <w:r w:rsidRPr="00FA0A64">
        <w:rPr>
          <w:rFonts w:ascii="Century Gothic" w:hAnsi="Century Gothic"/>
          <w:spacing w:val="-2"/>
        </w:rPr>
        <w:t>A</w:t>
      </w:r>
      <w:r w:rsidRPr="00FA0A64">
        <w:rPr>
          <w:rFonts w:ascii="Century Gothic" w:hAnsi="Century Gothic"/>
          <w:spacing w:val="-1"/>
        </w:rPr>
        <w:t>uthor</w:t>
      </w:r>
      <w:r w:rsidRPr="00FA0A64">
        <w:rPr>
          <w:rFonts w:ascii="Century Gothic" w:hAnsi="Century Gothic"/>
          <w:spacing w:val="25"/>
        </w:rPr>
        <w:t xml:space="preserve"> </w:t>
      </w:r>
      <w:r w:rsidRPr="00FA0A64">
        <w:rPr>
          <w:rFonts w:ascii="Century Gothic" w:hAnsi="Century Gothic"/>
          <w:spacing w:val="-2"/>
        </w:rPr>
        <w:t>Name</w:t>
      </w:r>
      <w:r w:rsidRPr="00FA0A64">
        <w:rPr>
          <w:rFonts w:ascii="Century Gothic" w:hAnsi="Century Gothic"/>
          <w:spacing w:val="29"/>
        </w:rPr>
        <w:t xml:space="preserve"> </w:t>
      </w:r>
      <w:r w:rsidRPr="00FA0A64">
        <w:rPr>
          <w:rFonts w:ascii="Century Gothic" w:hAnsi="Century Gothic"/>
        </w:rPr>
        <w:t>B</w:t>
      </w:r>
      <w:proofErr w:type="spellStart"/>
      <w:r w:rsidRPr="00FA0A64">
        <w:rPr>
          <w:rFonts w:ascii="Century Gothic" w:hAnsi="Century Gothic"/>
          <w:i/>
          <w:position w:val="9"/>
          <w:sz w:val="15"/>
        </w:rPr>
        <w:t>b</w:t>
      </w:r>
      <w:proofErr w:type="spellEnd"/>
      <w:r w:rsidRPr="00FA0A64">
        <w:rPr>
          <w:rFonts w:ascii="Century Gothic" w:hAnsi="Century Gothic"/>
          <w:i/>
          <w:spacing w:val="20"/>
          <w:w w:val="81"/>
          <w:position w:val="9"/>
          <w:sz w:val="15"/>
        </w:rPr>
        <w:t xml:space="preserve"> </w:t>
      </w:r>
    </w:p>
    <w:p w14:paraId="3507B0C5" w14:textId="77777777" w:rsidR="004F307D" w:rsidRDefault="004F307D" w:rsidP="004F307D">
      <w:pPr>
        <w:spacing w:line="262" w:lineRule="auto"/>
        <w:ind w:left="4678" w:right="4529" w:firstLine="15"/>
        <w:jc w:val="both"/>
        <w:rPr>
          <w:rFonts w:ascii="Century Gothic" w:hAnsi="Century Gothic"/>
          <w:i/>
          <w:spacing w:val="20"/>
          <w:w w:val="99"/>
          <w:position w:val="9"/>
          <w:sz w:val="15"/>
        </w:rPr>
      </w:pPr>
      <w:r w:rsidRPr="00FA0A64">
        <w:rPr>
          <w:rFonts w:ascii="Century Gothic" w:hAnsi="Century Gothic"/>
          <w:spacing w:val="-2"/>
        </w:rPr>
        <w:t>A</w:t>
      </w:r>
      <w:r w:rsidRPr="00FA0A64">
        <w:rPr>
          <w:rFonts w:ascii="Century Gothic" w:hAnsi="Century Gothic"/>
          <w:spacing w:val="-1"/>
        </w:rPr>
        <w:t>uthor</w:t>
      </w:r>
      <w:r w:rsidRPr="00FA0A64">
        <w:rPr>
          <w:rFonts w:ascii="Century Gothic" w:hAnsi="Century Gothic"/>
          <w:spacing w:val="40"/>
        </w:rPr>
        <w:t xml:space="preserve"> </w:t>
      </w:r>
      <w:r w:rsidRPr="00FA0A64">
        <w:rPr>
          <w:rFonts w:ascii="Century Gothic" w:hAnsi="Century Gothic"/>
          <w:spacing w:val="-2"/>
        </w:rPr>
        <w:t>Name</w:t>
      </w:r>
      <w:r w:rsidRPr="00FA0A64">
        <w:rPr>
          <w:rFonts w:ascii="Century Gothic" w:hAnsi="Century Gothic"/>
          <w:spacing w:val="38"/>
        </w:rPr>
        <w:t xml:space="preserve"> </w:t>
      </w:r>
      <w:r w:rsidRPr="00FA0A64">
        <w:rPr>
          <w:rFonts w:ascii="Century Gothic" w:hAnsi="Century Gothic"/>
        </w:rPr>
        <w:t>C</w:t>
      </w:r>
      <w:proofErr w:type="spellStart"/>
      <w:r w:rsidRPr="00FA0A64">
        <w:rPr>
          <w:rFonts w:ascii="Century Gothic" w:hAnsi="Century Gothic"/>
          <w:i/>
          <w:position w:val="9"/>
          <w:sz w:val="15"/>
        </w:rPr>
        <w:t>c</w:t>
      </w:r>
      <w:proofErr w:type="spellEnd"/>
      <w:r w:rsidRPr="00FA0A64">
        <w:rPr>
          <w:rFonts w:ascii="Century Gothic" w:hAnsi="Century Gothic"/>
          <w:i/>
          <w:spacing w:val="20"/>
          <w:w w:val="99"/>
          <w:position w:val="9"/>
          <w:sz w:val="15"/>
        </w:rPr>
        <w:t xml:space="preserve"> </w:t>
      </w:r>
    </w:p>
    <w:p w14:paraId="03154D50" w14:textId="77777777" w:rsidR="004F307D" w:rsidRDefault="004F307D" w:rsidP="004F307D">
      <w:pPr>
        <w:spacing w:line="262" w:lineRule="auto"/>
        <w:ind w:left="4678" w:right="4529" w:firstLine="15"/>
        <w:jc w:val="both"/>
        <w:rPr>
          <w:rFonts w:ascii="Century Gothic" w:hAnsi="Century Gothic"/>
          <w:i/>
          <w:spacing w:val="20"/>
          <w:w w:val="97"/>
          <w:position w:val="9"/>
          <w:sz w:val="15"/>
        </w:rPr>
      </w:pPr>
      <w:r w:rsidRPr="00FA0A64">
        <w:rPr>
          <w:rFonts w:ascii="Century Gothic" w:hAnsi="Century Gothic"/>
          <w:spacing w:val="-2"/>
        </w:rPr>
        <w:t>A</w:t>
      </w:r>
      <w:r w:rsidRPr="00FA0A64">
        <w:rPr>
          <w:rFonts w:ascii="Century Gothic" w:hAnsi="Century Gothic"/>
          <w:spacing w:val="-1"/>
        </w:rPr>
        <w:t>uthor</w:t>
      </w:r>
      <w:r w:rsidRPr="00FA0A64">
        <w:rPr>
          <w:rFonts w:ascii="Century Gothic" w:hAnsi="Century Gothic"/>
          <w:spacing w:val="39"/>
        </w:rPr>
        <w:t xml:space="preserve"> </w:t>
      </w:r>
      <w:r w:rsidRPr="00FA0A64">
        <w:rPr>
          <w:rFonts w:ascii="Century Gothic" w:hAnsi="Century Gothic"/>
          <w:spacing w:val="-2"/>
        </w:rPr>
        <w:t>Name</w:t>
      </w:r>
      <w:r w:rsidRPr="00FA0A64">
        <w:rPr>
          <w:rFonts w:ascii="Century Gothic" w:hAnsi="Century Gothic"/>
          <w:spacing w:val="37"/>
        </w:rPr>
        <w:t xml:space="preserve"> </w:t>
      </w:r>
      <w:r w:rsidRPr="00FA0A64">
        <w:rPr>
          <w:rFonts w:ascii="Century Gothic" w:hAnsi="Century Gothic"/>
        </w:rPr>
        <w:t>D</w:t>
      </w:r>
      <w:proofErr w:type="spellStart"/>
      <w:r w:rsidRPr="00FA0A64">
        <w:rPr>
          <w:rFonts w:ascii="Century Gothic" w:hAnsi="Century Gothic"/>
          <w:i/>
          <w:position w:val="9"/>
          <w:sz w:val="15"/>
        </w:rPr>
        <w:t>d</w:t>
      </w:r>
      <w:proofErr w:type="spellEnd"/>
      <w:r w:rsidRPr="00FA0A64">
        <w:rPr>
          <w:rFonts w:ascii="Century Gothic" w:hAnsi="Century Gothic"/>
          <w:i/>
          <w:spacing w:val="20"/>
          <w:w w:val="97"/>
          <w:position w:val="9"/>
          <w:sz w:val="15"/>
        </w:rPr>
        <w:t xml:space="preserve"> </w:t>
      </w:r>
    </w:p>
    <w:p w14:paraId="63439E13" w14:textId="77777777" w:rsidR="004F307D" w:rsidRDefault="004F307D" w:rsidP="004F307D">
      <w:pPr>
        <w:spacing w:line="262" w:lineRule="auto"/>
        <w:ind w:left="4678" w:right="4529" w:firstLine="15"/>
        <w:jc w:val="both"/>
        <w:rPr>
          <w:rFonts w:ascii="Century Gothic" w:hAnsi="Century Gothic"/>
          <w:i/>
          <w:spacing w:val="20"/>
          <w:w w:val="91"/>
          <w:position w:val="9"/>
          <w:sz w:val="15"/>
        </w:rPr>
      </w:pPr>
      <w:r w:rsidRPr="00FA0A64">
        <w:rPr>
          <w:rFonts w:ascii="Century Gothic" w:hAnsi="Century Gothic"/>
          <w:spacing w:val="-2"/>
        </w:rPr>
        <w:t>A</w:t>
      </w:r>
      <w:r w:rsidRPr="00FA0A64">
        <w:rPr>
          <w:rFonts w:ascii="Century Gothic" w:hAnsi="Century Gothic"/>
          <w:spacing w:val="-1"/>
        </w:rPr>
        <w:t>uthor</w:t>
      </w:r>
      <w:r w:rsidRPr="00FA0A64">
        <w:rPr>
          <w:rFonts w:ascii="Century Gothic" w:hAnsi="Century Gothic"/>
          <w:spacing w:val="25"/>
        </w:rPr>
        <w:t xml:space="preserve"> </w:t>
      </w:r>
      <w:r w:rsidRPr="00FA0A64">
        <w:rPr>
          <w:rFonts w:ascii="Century Gothic" w:hAnsi="Century Gothic"/>
          <w:spacing w:val="-2"/>
        </w:rPr>
        <w:t>Name</w:t>
      </w:r>
      <w:r w:rsidRPr="00FA0A64">
        <w:rPr>
          <w:rFonts w:ascii="Century Gothic" w:hAnsi="Century Gothic"/>
          <w:spacing w:val="29"/>
        </w:rPr>
        <w:t xml:space="preserve"> </w:t>
      </w:r>
      <w:r w:rsidRPr="00FA0A64">
        <w:rPr>
          <w:rFonts w:ascii="Century Gothic" w:hAnsi="Century Gothic"/>
        </w:rPr>
        <w:t>E</w:t>
      </w:r>
      <w:proofErr w:type="spellStart"/>
      <w:r w:rsidRPr="00FA0A64">
        <w:rPr>
          <w:rFonts w:ascii="Century Gothic" w:hAnsi="Century Gothic"/>
          <w:i/>
          <w:position w:val="9"/>
          <w:sz w:val="15"/>
        </w:rPr>
        <w:t>e</w:t>
      </w:r>
      <w:proofErr w:type="spellEnd"/>
      <w:r w:rsidRPr="00FA0A64">
        <w:rPr>
          <w:rFonts w:ascii="Century Gothic" w:hAnsi="Century Gothic"/>
          <w:i/>
          <w:spacing w:val="20"/>
          <w:w w:val="91"/>
          <w:position w:val="9"/>
          <w:sz w:val="15"/>
        </w:rPr>
        <w:t xml:space="preserve"> </w:t>
      </w:r>
    </w:p>
    <w:p w14:paraId="34141898" w14:textId="77777777" w:rsidR="004F307D" w:rsidRPr="007C1767" w:rsidRDefault="004F307D" w:rsidP="004F307D">
      <w:pPr>
        <w:spacing w:line="262" w:lineRule="auto"/>
        <w:ind w:left="4678" w:right="4529" w:firstLine="15"/>
        <w:jc w:val="both"/>
        <w:rPr>
          <w:rFonts w:ascii="Century Gothic" w:hAnsi="Century Gothic"/>
          <w:i/>
          <w:position w:val="9"/>
          <w:sz w:val="15"/>
        </w:rPr>
      </w:pPr>
      <w:proofErr w:type="gramStart"/>
      <w:r w:rsidRPr="00FA0A64">
        <w:rPr>
          <w:rFonts w:ascii="Century Gothic" w:hAnsi="Century Gothic"/>
          <w:spacing w:val="-2"/>
        </w:rPr>
        <w:t>A</w:t>
      </w:r>
      <w:r w:rsidRPr="00FA0A64">
        <w:rPr>
          <w:rFonts w:ascii="Century Gothic" w:hAnsi="Century Gothic"/>
          <w:spacing w:val="-1"/>
        </w:rPr>
        <w:t>uthor</w:t>
      </w:r>
      <w:r w:rsidRPr="00FA0A64">
        <w:rPr>
          <w:rFonts w:ascii="Century Gothic" w:hAnsi="Century Gothic"/>
        </w:rPr>
        <w:t xml:space="preserve"> </w:t>
      </w:r>
      <w:r w:rsidRPr="00FA0A64">
        <w:rPr>
          <w:rFonts w:ascii="Century Gothic" w:hAnsi="Century Gothic"/>
          <w:spacing w:val="44"/>
        </w:rPr>
        <w:t xml:space="preserve"> </w:t>
      </w:r>
      <w:r w:rsidRPr="00FA0A64">
        <w:rPr>
          <w:rFonts w:ascii="Century Gothic" w:hAnsi="Century Gothic"/>
          <w:spacing w:val="-2"/>
        </w:rPr>
        <w:t>Name</w:t>
      </w:r>
      <w:proofErr w:type="gramEnd"/>
      <w:r w:rsidRPr="00FA0A64">
        <w:rPr>
          <w:rFonts w:ascii="Century Gothic" w:hAnsi="Century Gothic"/>
          <w:spacing w:val="41"/>
        </w:rPr>
        <w:t xml:space="preserve"> </w:t>
      </w:r>
      <w:r w:rsidRPr="00FA0A64">
        <w:rPr>
          <w:rFonts w:ascii="Century Gothic" w:hAnsi="Century Gothic"/>
        </w:rPr>
        <w:t>F</w:t>
      </w:r>
    </w:p>
    <w:p w14:paraId="020059F6" w14:textId="77777777" w:rsidR="004F307D" w:rsidRPr="00FA0A64" w:rsidRDefault="004F307D" w:rsidP="004F307D">
      <w:pPr>
        <w:rPr>
          <w:rFonts w:ascii="Century Gothic" w:eastAsia="Trebuchet MS" w:hAnsi="Century Gothic" w:cs="Trebuchet MS"/>
          <w:i/>
          <w:sz w:val="24"/>
          <w:szCs w:val="26"/>
        </w:rPr>
      </w:pPr>
    </w:p>
    <w:p w14:paraId="6287E491" w14:textId="77777777" w:rsidR="004F307D" w:rsidRPr="00FA0A64" w:rsidRDefault="004F307D" w:rsidP="004F307D">
      <w:pPr>
        <w:spacing w:before="7"/>
        <w:rPr>
          <w:rFonts w:ascii="Century Gothic" w:eastAsia="Trebuchet MS" w:hAnsi="Century Gothic" w:cs="Trebuchet MS"/>
          <w:i/>
          <w:sz w:val="18"/>
          <w:szCs w:val="20"/>
        </w:rPr>
      </w:pPr>
    </w:p>
    <w:p w14:paraId="12588358" w14:textId="77777777" w:rsidR="004F307D" w:rsidRPr="00FA0A64" w:rsidRDefault="004F307D" w:rsidP="004F307D">
      <w:pPr>
        <w:spacing w:line="310" w:lineRule="auto"/>
        <w:ind w:left="1680" w:right="1786" w:firstLine="107"/>
        <w:jc w:val="center"/>
        <w:rPr>
          <w:rFonts w:ascii="Century Gothic" w:eastAsia="Book Antiqua" w:hAnsi="Century Gothic" w:cs="Book Antiqua"/>
          <w:sz w:val="18"/>
          <w:szCs w:val="20"/>
        </w:rPr>
      </w:pPr>
      <w:r w:rsidRPr="00FA0A64">
        <w:rPr>
          <w:rFonts w:ascii="Century Gothic" w:hAnsi="Century Gothic"/>
          <w:i/>
          <w:spacing w:val="-2"/>
          <w:w w:val="110"/>
          <w:sz w:val="18"/>
          <w:u w:val="single" w:color="000000"/>
        </w:rPr>
        <w:t>G</w:t>
      </w:r>
      <w:r w:rsidRPr="00FA0A64">
        <w:rPr>
          <w:rFonts w:ascii="Century Gothic" w:hAnsi="Century Gothic"/>
          <w:i/>
          <w:spacing w:val="-1"/>
          <w:w w:val="110"/>
          <w:sz w:val="18"/>
          <w:u w:val="single" w:color="000000"/>
        </w:rPr>
        <w:t>eneral</w:t>
      </w:r>
      <w:r w:rsidRPr="00FA0A64">
        <w:rPr>
          <w:rFonts w:ascii="Century Gothic" w:hAnsi="Century Gothic"/>
          <w:i/>
          <w:spacing w:val="-3"/>
          <w:w w:val="110"/>
          <w:sz w:val="18"/>
          <w:u w:val="single" w:color="000000"/>
        </w:rPr>
        <w:t xml:space="preserve"> </w:t>
      </w:r>
      <w:r w:rsidRPr="00FA0A64">
        <w:rPr>
          <w:rFonts w:ascii="Century Gothic" w:hAnsi="Century Gothic"/>
          <w:i/>
          <w:w w:val="110"/>
          <w:sz w:val="18"/>
          <w:u w:val="single" w:color="000000"/>
        </w:rPr>
        <w:t>note</w:t>
      </w:r>
      <w:r w:rsidRPr="00FA0A64">
        <w:rPr>
          <w:rFonts w:ascii="Century Gothic" w:hAnsi="Century Gothic"/>
          <w:i/>
          <w:w w:val="110"/>
          <w:sz w:val="18"/>
        </w:rPr>
        <w:t>:</w:t>
      </w:r>
      <w:r w:rsidRPr="00FA0A64">
        <w:rPr>
          <w:rFonts w:ascii="Century Gothic" w:hAnsi="Century Gothic"/>
          <w:i/>
          <w:spacing w:val="9"/>
          <w:w w:val="110"/>
          <w:sz w:val="18"/>
        </w:rPr>
        <w:t xml:space="preserve"> </w:t>
      </w:r>
      <w:r w:rsidRPr="00FA0A64">
        <w:rPr>
          <w:rFonts w:ascii="Century Gothic" w:hAnsi="Century Gothic"/>
          <w:i/>
          <w:w w:val="110"/>
          <w:sz w:val="18"/>
        </w:rPr>
        <w:t>the</w:t>
      </w:r>
      <w:r w:rsidRPr="00FA0A64">
        <w:rPr>
          <w:rFonts w:ascii="Century Gothic" w:hAnsi="Century Gothic"/>
          <w:i/>
          <w:spacing w:val="-3"/>
          <w:w w:val="110"/>
          <w:sz w:val="18"/>
        </w:rPr>
        <w:t xml:space="preserve"> </w:t>
      </w:r>
      <w:r w:rsidRPr="00FA0A64">
        <w:rPr>
          <w:rFonts w:ascii="Century Gothic" w:hAnsi="Century Gothic"/>
          <w:i/>
          <w:spacing w:val="-2"/>
          <w:w w:val="110"/>
          <w:sz w:val="18"/>
        </w:rPr>
        <w:t>structur</w:t>
      </w:r>
      <w:r w:rsidRPr="00FA0A64">
        <w:rPr>
          <w:rFonts w:ascii="Century Gothic" w:hAnsi="Century Gothic"/>
          <w:i/>
          <w:spacing w:val="-1"/>
          <w:w w:val="110"/>
          <w:sz w:val="18"/>
        </w:rPr>
        <w:t>e</w:t>
      </w:r>
      <w:r w:rsidRPr="00FA0A64">
        <w:rPr>
          <w:rFonts w:ascii="Century Gothic" w:hAnsi="Century Gothic"/>
          <w:i/>
          <w:spacing w:val="-3"/>
          <w:w w:val="110"/>
          <w:sz w:val="18"/>
        </w:rPr>
        <w:t xml:space="preserve"> </w:t>
      </w:r>
      <w:r w:rsidRPr="00FA0A64">
        <w:rPr>
          <w:rFonts w:ascii="Century Gothic" w:hAnsi="Century Gothic"/>
          <w:i/>
          <w:w w:val="110"/>
          <w:sz w:val="18"/>
        </w:rPr>
        <w:t>and</w:t>
      </w:r>
      <w:r w:rsidRPr="00FA0A64">
        <w:rPr>
          <w:rFonts w:ascii="Century Gothic" w:hAnsi="Century Gothic"/>
          <w:i/>
          <w:spacing w:val="-3"/>
          <w:w w:val="110"/>
          <w:sz w:val="18"/>
        </w:rPr>
        <w:t xml:space="preserve"> </w:t>
      </w:r>
      <w:r w:rsidRPr="00FA0A64">
        <w:rPr>
          <w:rFonts w:ascii="Century Gothic" w:hAnsi="Century Gothic"/>
          <w:i/>
          <w:w w:val="110"/>
          <w:sz w:val="18"/>
        </w:rPr>
        <w:t>indications</w:t>
      </w:r>
      <w:r w:rsidRPr="00FA0A64">
        <w:rPr>
          <w:rFonts w:ascii="Century Gothic" w:hAnsi="Century Gothic"/>
          <w:i/>
          <w:spacing w:val="-4"/>
          <w:w w:val="110"/>
          <w:sz w:val="18"/>
        </w:rPr>
        <w:t xml:space="preserve"> </w:t>
      </w:r>
      <w:r w:rsidRPr="00FA0A64">
        <w:rPr>
          <w:rFonts w:ascii="Century Gothic" w:hAnsi="Century Gothic"/>
          <w:i/>
          <w:spacing w:val="-2"/>
          <w:w w:val="110"/>
          <w:sz w:val="18"/>
        </w:rPr>
        <w:t>belo</w:t>
      </w:r>
      <w:r w:rsidRPr="00FA0A64">
        <w:rPr>
          <w:rFonts w:ascii="Century Gothic" w:hAnsi="Century Gothic"/>
          <w:i/>
          <w:spacing w:val="-3"/>
          <w:w w:val="110"/>
          <w:sz w:val="18"/>
        </w:rPr>
        <w:t xml:space="preserve">w </w:t>
      </w:r>
      <w:r w:rsidRPr="00FA0A64">
        <w:rPr>
          <w:rFonts w:ascii="Century Gothic" w:hAnsi="Century Gothic"/>
          <w:i/>
          <w:w w:val="110"/>
          <w:sz w:val="18"/>
        </w:rPr>
        <w:t>can</w:t>
      </w:r>
      <w:r w:rsidRPr="00FA0A64">
        <w:rPr>
          <w:rFonts w:ascii="Century Gothic" w:hAnsi="Century Gothic"/>
          <w:i/>
          <w:spacing w:val="-3"/>
          <w:w w:val="110"/>
          <w:sz w:val="18"/>
        </w:rPr>
        <w:t xml:space="preserve"> </w:t>
      </w:r>
      <w:r w:rsidRPr="00FA0A64">
        <w:rPr>
          <w:rFonts w:ascii="Century Gothic" w:hAnsi="Century Gothic"/>
          <w:i/>
          <w:w w:val="110"/>
          <w:sz w:val="18"/>
        </w:rPr>
        <w:t>apply</w:t>
      </w:r>
      <w:r w:rsidRPr="00FA0A64">
        <w:rPr>
          <w:rFonts w:ascii="Century Gothic" w:hAnsi="Century Gothic"/>
          <w:i/>
          <w:spacing w:val="-4"/>
          <w:w w:val="110"/>
          <w:sz w:val="18"/>
        </w:rPr>
        <w:t xml:space="preserve"> </w:t>
      </w:r>
      <w:r w:rsidRPr="00FA0A64">
        <w:rPr>
          <w:rFonts w:ascii="Century Gothic" w:hAnsi="Century Gothic"/>
          <w:i/>
          <w:w w:val="110"/>
          <w:sz w:val="18"/>
        </w:rPr>
        <w:t>or</w:t>
      </w:r>
      <w:r w:rsidRPr="00FA0A64">
        <w:rPr>
          <w:rFonts w:ascii="Century Gothic" w:hAnsi="Century Gothic"/>
          <w:i/>
          <w:spacing w:val="-3"/>
          <w:w w:val="110"/>
          <w:sz w:val="18"/>
        </w:rPr>
        <w:t xml:space="preserve"> </w:t>
      </w:r>
      <w:r w:rsidRPr="00FA0A64">
        <w:rPr>
          <w:rFonts w:ascii="Century Gothic" w:hAnsi="Century Gothic"/>
          <w:i/>
          <w:w w:val="110"/>
          <w:sz w:val="18"/>
        </w:rPr>
        <w:t>not</w:t>
      </w:r>
      <w:r w:rsidRPr="00FA0A64">
        <w:rPr>
          <w:rFonts w:ascii="Century Gothic" w:hAnsi="Century Gothic"/>
          <w:i/>
          <w:spacing w:val="-3"/>
          <w:w w:val="110"/>
          <w:sz w:val="18"/>
        </w:rPr>
        <w:t xml:space="preserve"> </w:t>
      </w:r>
      <w:r w:rsidRPr="00FA0A64">
        <w:rPr>
          <w:rFonts w:ascii="Century Gothic" w:hAnsi="Century Gothic"/>
          <w:i/>
          <w:w w:val="110"/>
          <w:sz w:val="18"/>
        </w:rPr>
        <w:t>depending</w:t>
      </w:r>
      <w:r w:rsidRPr="00FA0A64">
        <w:rPr>
          <w:rFonts w:ascii="Century Gothic" w:hAnsi="Century Gothic"/>
          <w:i/>
          <w:spacing w:val="-3"/>
          <w:w w:val="110"/>
          <w:sz w:val="18"/>
        </w:rPr>
        <w:t xml:space="preserve"> </w:t>
      </w:r>
      <w:r w:rsidRPr="00FA0A64">
        <w:rPr>
          <w:rFonts w:ascii="Century Gothic" w:hAnsi="Century Gothic"/>
          <w:i/>
          <w:w w:val="110"/>
          <w:sz w:val="18"/>
        </w:rPr>
        <w:t>on</w:t>
      </w:r>
      <w:r w:rsidRPr="00FA0A64">
        <w:rPr>
          <w:rFonts w:ascii="Century Gothic" w:hAnsi="Century Gothic"/>
          <w:i/>
          <w:spacing w:val="-4"/>
          <w:w w:val="110"/>
          <w:sz w:val="18"/>
        </w:rPr>
        <w:t xml:space="preserve"> </w:t>
      </w:r>
      <w:r w:rsidRPr="00FA0A64">
        <w:rPr>
          <w:rFonts w:ascii="Century Gothic" w:hAnsi="Century Gothic"/>
          <w:i/>
          <w:w w:val="110"/>
          <w:sz w:val="18"/>
        </w:rPr>
        <w:t>the</w:t>
      </w:r>
      <w:r w:rsidRPr="00FA0A64">
        <w:rPr>
          <w:rFonts w:ascii="Century Gothic" w:hAnsi="Century Gothic"/>
          <w:i/>
          <w:spacing w:val="-3"/>
          <w:w w:val="110"/>
          <w:sz w:val="18"/>
        </w:rPr>
        <w:t xml:space="preserve"> </w:t>
      </w:r>
      <w:r w:rsidRPr="00FA0A64">
        <w:rPr>
          <w:rFonts w:ascii="Century Gothic" w:hAnsi="Century Gothic"/>
          <w:i/>
          <w:spacing w:val="-2"/>
          <w:w w:val="110"/>
          <w:sz w:val="18"/>
        </w:rPr>
        <w:t>v</w:t>
      </w:r>
      <w:r w:rsidRPr="00FA0A64">
        <w:rPr>
          <w:rFonts w:ascii="Century Gothic" w:hAnsi="Century Gothic"/>
          <w:i/>
          <w:spacing w:val="-1"/>
          <w:w w:val="110"/>
          <w:sz w:val="18"/>
        </w:rPr>
        <w:t>ersion</w:t>
      </w:r>
      <w:r w:rsidRPr="00FA0A64">
        <w:rPr>
          <w:rFonts w:ascii="Century Gothic" w:hAnsi="Century Gothic"/>
          <w:i/>
          <w:spacing w:val="-3"/>
          <w:w w:val="110"/>
          <w:sz w:val="18"/>
        </w:rPr>
        <w:t xml:space="preserve"> </w:t>
      </w:r>
      <w:r w:rsidRPr="00FA0A64">
        <w:rPr>
          <w:rFonts w:ascii="Century Gothic" w:hAnsi="Century Gothic"/>
          <w:i/>
          <w:w w:val="110"/>
          <w:sz w:val="18"/>
        </w:rPr>
        <w:t>of</w:t>
      </w:r>
      <w:r w:rsidRPr="00FA0A64">
        <w:rPr>
          <w:rFonts w:ascii="Century Gothic" w:hAnsi="Century Gothic"/>
          <w:i/>
          <w:spacing w:val="-4"/>
          <w:w w:val="110"/>
          <w:sz w:val="18"/>
        </w:rPr>
        <w:t xml:space="preserve"> </w:t>
      </w:r>
      <w:r w:rsidRPr="00FA0A64">
        <w:rPr>
          <w:rFonts w:ascii="Century Gothic" w:hAnsi="Century Gothic"/>
          <w:i/>
          <w:w w:val="110"/>
          <w:sz w:val="18"/>
        </w:rPr>
        <w:t>the</w:t>
      </w:r>
      <w:r w:rsidRPr="00FA0A64">
        <w:rPr>
          <w:rFonts w:ascii="Century Gothic" w:hAnsi="Century Gothic"/>
          <w:i/>
          <w:spacing w:val="35"/>
          <w:w w:val="114"/>
          <w:sz w:val="18"/>
        </w:rPr>
        <w:t xml:space="preserve"> </w:t>
      </w:r>
      <w:r w:rsidRPr="00FA0A64">
        <w:rPr>
          <w:rFonts w:ascii="Century Gothic" w:hAnsi="Century Gothic"/>
          <w:i/>
          <w:w w:val="110"/>
          <w:sz w:val="18"/>
        </w:rPr>
        <w:t>document.</w:t>
      </w:r>
      <w:r w:rsidRPr="00FA0A64">
        <w:rPr>
          <w:rFonts w:ascii="Century Gothic" w:hAnsi="Century Gothic"/>
          <w:i/>
          <w:spacing w:val="8"/>
          <w:w w:val="110"/>
          <w:sz w:val="18"/>
        </w:rPr>
        <w:t xml:space="preserve"> </w:t>
      </w:r>
      <w:r w:rsidRPr="00FA0A64">
        <w:rPr>
          <w:rFonts w:ascii="Century Gothic" w:hAnsi="Century Gothic"/>
          <w:i/>
          <w:spacing w:val="-6"/>
          <w:w w:val="110"/>
          <w:sz w:val="18"/>
        </w:rPr>
        <w:t>H</w:t>
      </w:r>
      <w:r w:rsidRPr="00FA0A64">
        <w:rPr>
          <w:rFonts w:ascii="Century Gothic" w:hAnsi="Century Gothic"/>
          <w:i/>
          <w:spacing w:val="-5"/>
          <w:w w:val="110"/>
          <w:sz w:val="18"/>
        </w:rPr>
        <w:t>o</w:t>
      </w:r>
      <w:r w:rsidRPr="00FA0A64">
        <w:rPr>
          <w:rFonts w:ascii="Century Gothic" w:hAnsi="Century Gothic"/>
          <w:i/>
          <w:spacing w:val="-6"/>
          <w:w w:val="110"/>
          <w:sz w:val="18"/>
        </w:rPr>
        <w:t>wev</w:t>
      </w:r>
      <w:r w:rsidRPr="00FA0A64">
        <w:rPr>
          <w:rFonts w:ascii="Century Gothic" w:hAnsi="Century Gothic"/>
          <w:i/>
          <w:spacing w:val="-5"/>
          <w:w w:val="110"/>
          <w:sz w:val="18"/>
        </w:rPr>
        <w:t>e</w:t>
      </w:r>
      <w:r w:rsidRPr="00FA0A64">
        <w:rPr>
          <w:rFonts w:ascii="Century Gothic" w:hAnsi="Century Gothic"/>
          <w:i/>
          <w:spacing w:val="-6"/>
          <w:w w:val="110"/>
          <w:sz w:val="18"/>
        </w:rPr>
        <w:t>r,</w:t>
      </w:r>
      <w:r w:rsidRPr="00FA0A64">
        <w:rPr>
          <w:rFonts w:ascii="Century Gothic" w:hAnsi="Century Gothic"/>
          <w:i/>
          <w:spacing w:val="-4"/>
          <w:w w:val="110"/>
          <w:sz w:val="18"/>
        </w:rPr>
        <w:t xml:space="preserve"> </w:t>
      </w:r>
      <w:r w:rsidRPr="00FA0A64">
        <w:rPr>
          <w:rFonts w:ascii="Century Gothic" w:hAnsi="Century Gothic"/>
          <w:i/>
          <w:w w:val="110"/>
          <w:sz w:val="18"/>
        </w:rPr>
        <w:t>we</w:t>
      </w:r>
      <w:r w:rsidRPr="00FA0A64">
        <w:rPr>
          <w:rFonts w:ascii="Century Gothic" w:hAnsi="Century Gothic"/>
          <w:i/>
          <w:spacing w:val="-4"/>
          <w:w w:val="110"/>
          <w:sz w:val="18"/>
        </w:rPr>
        <w:t xml:space="preserve"> </w:t>
      </w:r>
      <w:r w:rsidRPr="00FA0A64">
        <w:rPr>
          <w:rFonts w:ascii="Century Gothic" w:hAnsi="Century Gothic"/>
          <w:i/>
          <w:spacing w:val="-1"/>
          <w:w w:val="110"/>
          <w:sz w:val="18"/>
        </w:rPr>
        <w:t>expect</w:t>
      </w:r>
      <w:r w:rsidRPr="00FA0A64">
        <w:rPr>
          <w:rFonts w:ascii="Century Gothic" w:hAnsi="Century Gothic"/>
          <w:i/>
          <w:spacing w:val="-4"/>
          <w:w w:val="110"/>
          <w:sz w:val="18"/>
        </w:rPr>
        <w:t xml:space="preserve"> </w:t>
      </w:r>
      <w:r w:rsidRPr="00FA0A64">
        <w:rPr>
          <w:rFonts w:ascii="Century Gothic" w:hAnsi="Century Gothic"/>
          <w:i/>
          <w:w w:val="110"/>
          <w:sz w:val="18"/>
        </w:rPr>
        <w:t>that,</w:t>
      </w:r>
      <w:r w:rsidRPr="00FA0A64">
        <w:rPr>
          <w:rFonts w:ascii="Century Gothic" w:hAnsi="Century Gothic"/>
          <w:i/>
          <w:spacing w:val="-4"/>
          <w:w w:val="110"/>
          <w:sz w:val="18"/>
        </w:rPr>
        <w:t xml:space="preserve"> </w:t>
      </w:r>
      <w:r w:rsidRPr="00FA0A64">
        <w:rPr>
          <w:rFonts w:ascii="Century Gothic" w:hAnsi="Century Gothic"/>
          <w:i/>
          <w:w w:val="110"/>
          <w:sz w:val="18"/>
        </w:rPr>
        <w:t>since</w:t>
      </w:r>
      <w:r w:rsidRPr="00FA0A64">
        <w:rPr>
          <w:rFonts w:ascii="Century Gothic" w:hAnsi="Century Gothic"/>
          <w:i/>
          <w:spacing w:val="-4"/>
          <w:w w:val="110"/>
          <w:sz w:val="18"/>
        </w:rPr>
        <w:t xml:space="preserve"> </w:t>
      </w:r>
      <w:r w:rsidRPr="00FA0A64">
        <w:rPr>
          <w:rFonts w:ascii="Century Gothic" w:hAnsi="Century Gothic"/>
          <w:i/>
          <w:w w:val="110"/>
          <w:sz w:val="18"/>
        </w:rPr>
        <w:t>the</w:t>
      </w:r>
      <w:r w:rsidRPr="00FA0A64">
        <w:rPr>
          <w:rFonts w:ascii="Century Gothic" w:hAnsi="Century Gothic"/>
          <w:i/>
          <w:spacing w:val="-4"/>
          <w:w w:val="110"/>
          <w:sz w:val="18"/>
        </w:rPr>
        <w:t xml:space="preserve"> </w:t>
      </w:r>
      <w:r w:rsidRPr="00FA0A64">
        <w:rPr>
          <w:rFonts w:ascii="Century Gothic" w:hAnsi="Century Gothic"/>
          <w:i/>
          <w:w w:val="110"/>
          <w:sz w:val="18"/>
        </w:rPr>
        <w:t>first</w:t>
      </w:r>
      <w:r w:rsidRPr="00FA0A64">
        <w:rPr>
          <w:rFonts w:ascii="Century Gothic" w:hAnsi="Century Gothic"/>
          <w:i/>
          <w:spacing w:val="-4"/>
          <w:w w:val="110"/>
          <w:sz w:val="18"/>
        </w:rPr>
        <w:t xml:space="preserve"> </w:t>
      </w:r>
      <w:r w:rsidRPr="00FA0A64">
        <w:rPr>
          <w:rFonts w:ascii="Century Gothic" w:hAnsi="Century Gothic"/>
          <w:i/>
          <w:spacing w:val="-2"/>
          <w:w w:val="110"/>
          <w:sz w:val="18"/>
        </w:rPr>
        <w:t>v</w:t>
      </w:r>
      <w:r w:rsidRPr="00FA0A64">
        <w:rPr>
          <w:rFonts w:ascii="Century Gothic" w:hAnsi="Century Gothic"/>
          <w:i/>
          <w:spacing w:val="-1"/>
          <w:w w:val="110"/>
          <w:sz w:val="18"/>
        </w:rPr>
        <w:t>ersion,</w:t>
      </w:r>
      <w:r w:rsidRPr="00FA0A64">
        <w:rPr>
          <w:rFonts w:ascii="Century Gothic" w:hAnsi="Century Gothic"/>
          <w:i/>
          <w:spacing w:val="-4"/>
          <w:w w:val="110"/>
          <w:sz w:val="18"/>
        </w:rPr>
        <w:t xml:space="preserve"> </w:t>
      </w:r>
      <w:r w:rsidRPr="00FA0A64">
        <w:rPr>
          <w:rFonts w:ascii="Century Gothic" w:hAnsi="Century Gothic"/>
          <w:i/>
          <w:w w:val="110"/>
          <w:sz w:val="18"/>
        </w:rPr>
        <w:t>the</w:t>
      </w:r>
      <w:r w:rsidRPr="00FA0A64">
        <w:rPr>
          <w:rFonts w:ascii="Century Gothic" w:hAnsi="Century Gothic"/>
          <w:i/>
          <w:spacing w:val="-4"/>
          <w:w w:val="110"/>
          <w:sz w:val="18"/>
        </w:rPr>
        <w:t xml:space="preserve"> </w:t>
      </w:r>
      <w:r w:rsidRPr="00FA0A64">
        <w:rPr>
          <w:rFonts w:ascii="Century Gothic" w:hAnsi="Century Gothic"/>
          <w:i/>
          <w:w w:val="110"/>
          <w:sz w:val="18"/>
        </w:rPr>
        <w:t>paper</w:t>
      </w:r>
      <w:r w:rsidRPr="00FA0A64">
        <w:rPr>
          <w:rFonts w:ascii="Century Gothic" w:hAnsi="Century Gothic"/>
          <w:i/>
          <w:spacing w:val="-4"/>
          <w:w w:val="110"/>
          <w:sz w:val="18"/>
        </w:rPr>
        <w:t xml:space="preserve"> </w:t>
      </w:r>
      <w:proofErr w:type="gramStart"/>
      <w:r w:rsidRPr="00FA0A64">
        <w:rPr>
          <w:rFonts w:ascii="Century Gothic" w:hAnsi="Century Gothic"/>
          <w:i/>
          <w:w w:val="110"/>
          <w:sz w:val="18"/>
        </w:rPr>
        <w:t>adopts</w:t>
      </w:r>
      <w:proofErr w:type="gramEnd"/>
      <w:r w:rsidRPr="00FA0A64">
        <w:rPr>
          <w:rFonts w:ascii="Century Gothic" w:hAnsi="Century Gothic"/>
          <w:i/>
          <w:spacing w:val="-4"/>
          <w:w w:val="110"/>
          <w:sz w:val="18"/>
        </w:rPr>
        <w:t xml:space="preserve"> </w:t>
      </w:r>
      <w:r w:rsidRPr="00FA0A64">
        <w:rPr>
          <w:rFonts w:ascii="Century Gothic" w:hAnsi="Century Gothic"/>
          <w:i/>
          <w:w w:val="110"/>
          <w:sz w:val="18"/>
        </w:rPr>
        <w:t>a</w:t>
      </w:r>
      <w:r w:rsidRPr="00FA0A64">
        <w:rPr>
          <w:rFonts w:ascii="Century Gothic" w:hAnsi="Century Gothic"/>
          <w:i/>
          <w:spacing w:val="-4"/>
          <w:w w:val="110"/>
          <w:sz w:val="18"/>
        </w:rPr>
        <w:t xml:space="preserve"> </w:t>
      </w:r>
      <w:r w:rsidRPr="00FA0A64">
        <w:rPr>
          <w:rFonts w:ascii="Century Gothic" w:hAnsi="Century Gothic"/>
          <w:i/>
          <w:w w:val="110"/>
          <w:sz w:val="18"/>
        </w:rPr>
        <w:t>journal</w:t>
      </w:r>
      <w:r w:rsidRPr="00FA0A64">
        <w:rPr>
          <w:rFonts w:ascii="Century Gothic" w:hAnsi="Century Gothic"/>
          <w:i/>
          <w:spacing w:val="-4"/>
          <w:w w:val="110"/>
          <w:sz w:val="18"/>
        </w:rPr>
        <w:t xml:space="preserve"> </w:t>
      </w:r>
      <w:r w:rsidRPr="00FA0A64">
        <w:rPr>
          <w:rFonts w:ascii="Century Gothic" w:hAnsi="Century Gothic"/>
          <w:i/>
          <w:w w:val="110"/>
          <w:sz w:val="18"/>
        </w:rPr>
        <w:t>article</w:t>
      </w:r>
      <w:r w:rsidRPr="00FA0A64">
        <w:rPr>
          <w:rFonts w:ascii="Century Gothic" w:hAnsi="Century Gothic"/>
          <w:i/>
          <w:spacing w:val="-4"/>
          <w:w w:val="110"/>
          <w:sz w:val="18"/>
        </w:rPr>
        <w:t xml:space="preserve"> </w:t>
      </w:r>
      <w:r w:rsidRPr="00FA0A64">
        <w:rPr>
          <w:rFonts w:ascii="Century Gothic" w:hAnsi="Century Gothic"/>
          <w:i/>
          <w:w w:val="110"/>
          <w:sz w:val="18"/>
        </w:rPr>
        <w:t>format</w:t>
      </w:r>
    </w:p>
    <w:p w14:paraId="4ACE9DAB" w14:textId="77777777" w:rsidR="004F307D" w:rsidRDefault="004F307D" w:rsidP="004F307D">
      <w:pPr>
        <w:rPr>
          <w:rFonts w:ascii="Book Antiqua" w:eastAsia="Book Antiqua" w:hAnsi="Book Antiqua" w:cs="Book Antiqua"/>
          <w:i/>
          <w:sz w:val="20"/>
          <w:szCs w:val="20"/>
        </w:rPr>
      </w:pPr>
    </w:p>
    <w:p w14:paraId="73838B33" w14:textId="77777777" w:rsidR="004F307D" w:rsidRPr="008F3462" w:rsidRDefault="004F307D" w:rsidP="004F307D">
      <w:pPr>
        <w:rPr>
          <w:rFonts w:ascii="Book Antiqua" w:eastAsia="Book Antiqua" w:hAnsi="Book Antiqua" w:cs="Book Antiqua"/>
          <w:iCs/>
          <w:sz w:val="20"/>
          <w:szCs w:val="20"/>
        </w:rPr>
      </w:pPr>
    </w:p>
    <w:p w14:paraId="776D9A74" w14:textId="77777777" w:rsidR="004F307D" w:rsidRDefault="004F307D" w:rsidP="004F307D">
      <w:pPr>
        <w:spacing w:before="9"/>
        <w:rPr>
          <w:rFonts w:ascii="Book Antiqua" w:eastAsia="Book Antiqua" w:hAnsi="Book Antiqua" w:cs="Book Antiqua"/>
          <w:i/>
          <w:sz w:val="16"/>
          <w:szCs w:val="16"/>
        </w:rPr>
      </w:pPr>
    </w:p>
    <w:p w14:paraId="42CB4342" w14:textId="77777777" w:rsidR="004F307D" w:rsidRDefault="004F307D" w:rsidP="004F307D">
      <w:pPr>
        <w:spacing w:line="260" w:lineRule="auto"/>
        <w:ind w:left="1593" w:right="5607"/>
        <w:jc w:val="both"/>
        <w:rPr>
          <w:rFonts w:ascii="Century Gothic" w:hAnsi="Century Gothic"/>
          <w:spacing w:val="31"/>
          <w:w w:val="102"/>
          <w:sz w:val="16"/>
        </w:rPr>
      </w:pPr>
      <w:r w:rsidRPr="00FA0A64">
        <w:rPr>
          <w:rFonts w:ascii="Century Gothic" w:hAnsi="Century Gothic"/>
          <w:noProof/>
          <w:sz w:val="21"/>
          <w:lang w:val="fr-FR" w:eastAsia="fr-FR"/>
        </w:rPr>
        <mc:AlternateContent>
          <mc:Choice Requires="wpg">
            <w:drawing>
              <wp:anchor distT="0" distB="0" distL="114300" distR="114300" simplePos="0" relativeHeight="251682816" behindDoc="0" locked="0" layoutInCell="1" allowOverlap="1" wp14:anchorId="7BF4F558" wp14:editId="7F751F1C">
                <wp:simplePos x="0" y="0"/>
                <wp:positionH relativeFrom="page">
                  <wp:posOffset>0</wp:posOffset>
                </wp:positionH>
                <wp:positionV relativeFrom="paragraph">
                  <wp:posOffset>-103505</wp:posOffset>
                </wp:positionV>
                <wp:extent cx="7772400" cy="101600"/>
                <wp:effectExtent l="0" t="1270" r="0" b="1905"/>
                <wp:wrapNone/>
                <wp:docPr id="1708" name="Group 170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7772400" cy="101600"/>
                          <a:chOff x="0" y="-163"/>
                          <a:chExt cx="12240" cy="160"/>
                        </a:xfrm>
                      </wpg:grpSpPr>
                      <wps:wsp>
                        <wps:cNvPr id="1709" name="Freeform 1705"/>
                        <wps:cNvSpPr>
                          <a:spLocks/>
                        </wps:cNvSpPr>
                        <wps:spPr bwMode="auto">
                          <a:xfrm>
                            <a:off x="0" y="-163"/>
                            <a:ext cx="12240" cy="160"/>
                          </a:xfrm>
                          <a:custGeom>
                            <a:avLst/>
                            <a:gdLst>
                              <a:gd name="T0" fmla="*/ 0 w 12240"/>
                              <a:gd name="T1" fmla="+- 0 -4 -163"/>
                              <a:gd name="T2" fmla="*/ -4 h 160"/>
                              <a:gd name="T3" fmla="*/ 12240 w 12240"/>
                              <a:gd name="T4" fmla="+- 0 -4 -163"/>
                              <a:gd name="T5" fmla="*/ -4 h 160"/>
                              <a:gd name="T6" fmla="*/ 12240 w 12240"/>
                              <a:gd name="T7" fmla="+- 0 -163 -163"/>
                              <a:gd name="T8" fmla="*/ -163 h 160"/>
                              <a:gd name="T9" fmla="*/ 0 w 12240"/>
                              <a:gd name="T10" fmla="+- 0 -163 -163"/>
                              <a:gd name="T11" fmla="*/ -163 h 160"/>
                              <a:gd name="T12" fmla="*/ 0 w 12240"/>
                              <a:gd name="T13" fmla="+- 0 -4 -163"/>
                              <a:gd name="T14" fmla="*/ -4 h 160"/>
                            </a:gdLst>
                            <a:ahLst/>
                            <a:cxnLst>
                              <a:cxn ang="0">
                                <a:pos x="T0" y="T2"/>
                              </a:cxn>
                              <a:cxn ang="0">
                                <a:pos x="T3" y="T5"/>
                              </a:cxn>
                              <a:cxn ang="0">
                                <a:pos x="T6" y="T8"/>
                              </a:cxn>
                              <a:cxn ang="0">
                                <a:pos x="T9" y="T11"/>
                              </a:cxn>
                              <a:cxn ang="0">
                                <a:pos x="T12" y="T14"/>
                              </a:cxn>
                            </a:cxnLst>
                            <a:rect l="0" t="0" r="r" b="b"/>
                            <a:pathLst>
                              <a:path w="12240" h="160">
                                <a:moveTo>
                                  <a:pt x="0" y="159"/>
                                </a:moveTo>
                                <a:lnTo>
                                  <a:pt x="12240" y="159"/>
                                </a:lnTo>
                                <a:lnTo>
                                  <a:pt x="12240" y="0"/>
                                </a:lnTo>
                                <a:lnTo>
                                  <a:pt x="0" y="0"/>
                                </a:lnTo>
                                <a:lnTo>
                                  <a:pt x="0" y="159"/>
                                </a:lnTo>
                              </a:path>
                            </a:pathLst>
                          </a:custGeom>
                          <a:solidFill>
                            <a:srgbClr val="FDB913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w16se="http://schemas.microsoft.com/office/word/2015/wordml/symex" xmlns:w16="http://schemas.microsoft.com/office/word/2018/wordml" xmlns:w16cid="http://schemas.microsoft.com/office/word/2016/wordml/cid" xmlns:w16cex="http://schemas.microsoft.com/office/word/2018/wordml/cex" xmlns:w15="http://schemas.microsoft.com/office/word/2012/wordml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  <w:pict>
              <v:group w14:anchorId="18AF8B2A" id="Group 1704" o:spid="_x0000_s1026" style="position:absolute;margin-left:0;margin-top:-8.15pt;width:612pt;height:8pt;z-index:251682816;mso-position-horizontal-relative:page" coordorigin=",-163" coordsize="12240,16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">
                <v:shape id="Freeform 1705" o:spid="_x0000_s1027" style="position:absolute;top:-163;width:12240;height:160;visibility:visible;mso-wrap-style:square;v-text-anchor:top" coordsize="12240,16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" path="m,159r12240,l12240,,,,,159e" fillcolor="#fdb913" stroked="f">
                  <v:path arrowok="t" o:connecttype="custom" o:connectlocs="0,-4;12240,-4;12240,-163;0,-163;0,-4" o:connectangles="0,0,0,0,0"/>
                </v:shape>
                <w10:wrap anchorx="page"/>
              </v:group>
            </w:pict>
          </mc:Fallback>
        </mc:AlternateContent>
      </w:r>
      <w:r w:rsidRPr="00FA0A64">
        <w:rPr>
          <w:rFonts w:ascii="Century Gothic" w:hAnsi="Century Gothic"/>
          <w:noProof/>
          <w:sz w:val="21"/>
          <w:lang w:val="fr-FR" w:eastAsia="fr-FR"/>
        </w:rPr>
        <mc:AlternateContent>
          <mc:Choice Requires="wpg">
            <w:drawing>
              <wp:anchor distT="0" distB="0" distL="114300" distR="114300" simplePos="0" relativeHeight="251683840" behindDoc="0" locked="0" layoutInCell="1" allowOverlap="1" wp14:anchorId="4B3775F9" wp14:editId="18012731">
                <wp:simplePos x="0" y="0"/>
                <wp:positionH relativeFrom="page">
                  <wp:posOffset>0</wp:posOffset>
                </wp:positionH>
                <wp:positionV relativeFrom="paragraph">
                  <wp:posOffset>982980</wp:posOffset>
                </wp:positionV>
                <wp:extent cx="7772400" cy="101600"/>
                <wp:effectExtent l="0" t="0" r="0" b="0"/>
                <wp:wrapNone/>
                <wp:docPr id="1706" name="Group 170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7772400" cy="101600"/>
                          <a:chOff x="0" y="1548"/>
                          <a:chExt cx="12240" cy="160"/>
                        </a:xfrm>
                      </wpg:grpSpPr>
                      <wps:wsp>
                        <wps:cNvPr id="1707" name="Freeform 1703"/>
                        <wps:cNvSpPr>
                          <a:spLocks/>
                        </wps:cNvSpPr>
                        <wps:spPr bwMode="auto">
                          <a:xfrm>
                            <a:off x="0" y="1548"/>
                            <a:ext cx="12240" cy="160"/>
                          </a:xfrm>
                          <a:custGeom>
                            <a:avLst/>
                            <a:gdLst>
                              <a:gd name="T0" fmla="*/ 0 w 12240"/>
                              <a:gd name="T1" fmla="+- 0 1548 1548"/>
                              <a:gd name="T2" fmla="*/ 1548 h 160"/>
                              <a:gd name="T3" fmla="*/ 0 w 12240"/>
                              <a:gd name="T4" fmla="+- 0 1708 1548"/>
                              <a:gd name="T5" fmla="*/ 1708 h 160"/>
                              <a:gd name="T6" fmla="*/ 12240 w 12240"/>
                              <a:gd name="T7" fmla="+- 0 1708 1548"/>
                              <a:gd name="T8" fmla="*/ 1708 h 160"/>
                              <a:gd name="T9" fmla="*/ 12240 w 12240"/>
                              <a:gd name="T10" fmla="+- 0 1548 1548"/>
                              <a:gd name="T11" fmla="*/ 1548 h 160"/>
                              <a:gd name="T12" fmla="*/ 0 w 12240"/>
                              <a:gd name="T13" fmla="+- 0 1548 1548"/>
                              <a:gd name="T14" fmla="*/ 1548 h 160"/>
                            </a:gdLst>
                            <a:ahLst/>
                            <a:cxnLst>
                              <a:cxn ang="0">
                                <a:pos x="T0" y="T2"/>
                              </a:cxn>
                              <a:cxn ang="0">
                                <a:pos x="T3" y="T5"/>
                              </a:cxn>
                              <a:cxn ang="0">
                                <a:pos x="T6" y="T8"/>
                              </a:cxn>
                              <a:cxn ang="0">
                                <a:pos x="T9" y="T11"/>
                              </a:cxn>
                              <a:cxn ang="0">
                                <a:pos x="T12" y="T14"/>
                              </a:cxn>
                            </a:cxnLst>
                            <a:rect l="0" t="0" r="r" b="b"/>
                            <a:pathLst>
                              <a:path w="12240" h="160">
                                <a:moveTo>
                                  <a:pt x="0" y="0"/>
                                </a:moveTo>
                                <a:lnTo>
                                  <a:pt x="0" y="160"/>
                                </a:lnTo>
                                <a:lnTo>
                                  <a:pt x="12240" y="160"/>
                                </a:lnTo>
                                <a:lnTo>
                                  <a:pt x="12240" y="0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solidFill>
                            <a:srgbClr val="FDB913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id="Group 1702" o:spid="_x0000_s1026" style="position:absolute;margin-left:0;margin-top:77.4pt;width:612pt;height:8pt;z-index:251683840;mso-position-horizontal-relative:page" coordorigin=",1548" coordsize="12240,160" o:gfxdata="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">
                <v:polyline id="Freeform 1703" o:spid="_x0000_s1027" style="position:absolute;visibility:visible;mso-wrap-style:square;v-text-anchor:top" points="0,1548,0,1708,12240,1708,12240,1548,0,1548" coordsize="12240,160" o:gfxdata="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" fillcolor="#fdb913" stroked="f">
                  <v:path arrowok="t" o:connecttype="custom" o:connectlocs="0,1548;0,1708;12240,1708;12240,1548;0,1548" o:connectangles="0,0,0,0,0"/>
                </v:polyline>
                <w10:wrap anchorx="page"/>
              </v:group>
            </w:pict>
          </mc:Fallback>
        </mc:AlternateContent>
      </w:r>
      <w:r w:rsidRPr="00FA0A64">
        <w:rPr>
          <w:rFonts w:ascii="Century Gothic" w:hAnsi="Century Gothic"/>
          <w:i/>
          <w:spacing w:val="4"/>
          <w:position w:val="8"/>
          <w:sz w:val="11"/>
        </w:rPr>
        <w:t>a</w:t>
      </w:r>
      <w:r w:rsidRPr="00FA0A64">
        <w:rPr>
          <w:rFonts w:ascii="Century Gothic" w:hAnsi="Century Gothic"/>
          <w:spacing w:val="5"/>
          <w:sz w:val="16"/>
        </w:rPr>
        <w:t>:</w:t>
      </w:r>
      <w:r w:rsidRPr="00FA0A64">
        <w:rPr>
          <w:rFonts w:ascii="Century Gothic" w:hAnsi="Century Gothic"/>
          <w:spacing w:val="16"/>
          <w:sz w:val="16"/>
        </w:rPr>
        <w:t xml:space="preserve"> </w:t>
      </w:r>
      <w:r w:rsidRPr="00FA0A64">
        <w:rPr>
          <w:rFonts w:ascii="Century Gothic" w:hAnsi="Century Gothic"/>
          <w:spacing w:val="-2"/>
          <w:sz w:val="16"/>
        </w:rPr>
        <w:t>Pr</w:t>
      </w:r>
      <w:r w:rsidRPr="00FA0A64">
        <w:rPr>
          <w:rFonts w:ascii="Century Gothic" w:hAnsi="Century Gothic"/>
          <w:spacing w:val="-1"/>
          <w:sz w:val="16"/>
        </w:rPr>
        <w:t>ofessional</w:t>
      </w:r>
      <w:r w:rsidRPr="00FA0A64">
        <w:rPr>
          <w:rFonts w:ascii="Century Gothic" w:hAnsi="Century Gothic"/>
          <w:spacing w:val="5"/>
          <w:sz w:val="16"/>
        </w:rPr>
        <w:t xml:space="preserve"> </w:t>
      </w:r>
      <w:r w:rsidRPr="00FA0A64">
        <w:rPr>
          <w:rFonts w:ascii="Century Gothic" w:hAnsi="Century Gothic"/>
          <w:spacing w:val="-1"/>
          <w:sz w:val="16"/>
        </w:rPr>
        <w:t>title</w:t>
      </w:r>
      <w:r w:rsidRPr="00FA0A64">
        <w:rPr>
          <w:rFonts w:ascii="Century Gothic" w:hAnsi="Century Gothic"/>
          <w:spacing w:val="-2"/>
          <w:sz w:val="16"/>
        </w:rPr>
        <w:t>,</w:t>
      </w:r>
      <w:r w:rsidRPr="00FA0A64">
        <w:rPr>
          <w:rFonts w:ascii="Century Gothic" w:hAnsi="Century Gothic"/>
          <w:spacing w:val="5"/>
          <w:sz w:val="16"/>
        </w:rPr>
        <w:t xml:space="preserve"> </w:t>
      </w:r>
      <w:r w:rsidRPr="00FA0A64">
        <w:rPr>
          <w:rFonts w:ascii="Century Gothic" w:hAnsi="Century Gothic"/>
          <w:sz w:val="16"/>
        </w:rPr>
        <w:t>institution</w:t>
      </w:r>
      <w:r w:rsidRPr="00FA0A64">
        <w:rPr>
          <w:rFonts w:ascii="Century Gothic" w:hAnsi="Century Gothic"/>
          <w:spacing w:val="5"/>
          <w:sz w:val="16"/>
        </w:rPr>
        <w:t xml:space="preserve"> </w:t>
      </w:r>
      <w:r w:rsidRPr="00FA0A64">
        <w:rPr>
          <w:rFonts w:ascii="Century Gothic" w:hAnsi="Century Gothic"/>
          <w:sz w:val="16"/>
        </w:rPr>
        <w:t>city</w:t>
      </w:r>
      <w:r w:rsidRPr="00FA0A64">
        <w:rPr>
          <w:rFonts w:ascii="Century Gothic" w:hAnsi="Century Gothic"/>
          <w:spacing w:val="4"/>
          <w:sz w:val="16"/>
        </w:rPr>
        <w:t xml:space="preserve"> </w:t>
      </w:r>
      <w:r w:rsidRPr="00FA0A64">
        <w:rPr>
          <w:rFonts w:ascii="Century Gothic" w:hAnsi="Century Gothic"/>
          <w:sz w:val="16"/>
        </w:rPr>
        <w:t>and</w:t>
      </w:r>
      <w:r w:rsidRPr="00FA0A64">
        <w:rPr>
          <w:rFonts w:ascii="Century Gothic" w:hAnsi="Century Gothic"/>
          <w:spacing w:val="5"/>
          <w:sz w:val="16"/>
        </w:rPr>
        <w:t xml:space="preserve"> </w:t>
      </w:r>
      <w:r w:rsidRPr="00FA0A64">
        <w:rPr>
          <w:rFonts w:ascii="Century Gothic" w:hAnsi="Century Gothic"/>
          <w:spacing w:val="-2"/>
          <w:sz w:val="16"/>
        </w:rPr>
        <w:t>country</w:t>
      </w:r>
      <w:r w:rsidRPr="00FA0A64">
        <w:rPr>
          <w:rFonts w:ascii="Century Gothic" w:hAnsi="Century Gothic"/>
          <w:spacing w:val="-3"/>
          <w:sz w:val="16"/>
        </w:rPr>
        <w:t>,</w:t>
      </w:r>
      <w:r w:rsidRPr="00FA0A64">
        <w:rPr>
          <w:rFonts w:ascii="Century Gothic" w:hAnsi="Century Gothic"/>
          <w:spacing w:val="5"/>
          <w:sz w:val="16"/>
        </w:rPr>
        <w:t xml:space="preserve"> </w:t>
      </w:r>
      <w:r w:rsidRPr="00FA0A64">
        <w:rPr>
          <w:rFonts w:ascii="Century Gothic" w:hAnsi="Century Gothic"/>
          <w:sz w:val="16"/>
        </w:rPr>
        <w:t>email</w:t>
      </w:r>
      <w:r w:rsidRPr="00FA0A64">
        <w:rPr>
          <w:rFonts w:ascii="Century Gothic" w:hAnsi="Century Gothic"/>
          <w:spacing w:val="5"/>
          <w:sz w:val="16"/>
        </w:rPr>
        <w:t xml:space="preserve"> </w:t>
      </w:r>
      <w:r w:rsidRPr="00FA0A64">
        <w:rPr>
          <w:rFonts w:ascii="Century Gothic" w:hAnsi="Century Gothic"/>
          <w:spacing w:val="-1"/>
          <w:sz w:val="16"/>
        </w:rPr>
        <w:t>address</w:t>
      </w:r>
      <w:r w:rsidRPr="00FA0A64">
        <w:rPr>
          <w:rFonts w:ascii="Century Gothic" w:hAnsi="Century Gothic"/>
          <w:spacing w:val="31"/>
          <w:w w:val="102"/>
          <w:sz w:val="16"/>
        </w:rPr>
        <w:t xml:space="preserve"> </w:t>
      </w:r>
    </w:p>
    <w:p w14:paraId="0AE02335" w14:textId="77777777" w:rsidR="004F307D" w:rsidRDefault="004F307D" w:rsidP="004F307D">
      <w:pPr>
        <w:spacing w:line="260" w:lineRule="auto"/>
        <w:ind w:left="1593" w:right="5607"/>
        <w:jc w:val="both"/>
        <w:rPr>
          <w:rFonts w:ascii="Century Gothic" w:hAnsi="Century Gothic"/>
          <w:spacing w:val="31"/>
          <w:w w:val="102"/>
          <w:sz w:val="16"/>
        </w:rPr>
      </w:pPr>
      <w:r w:rsidRPr="00FA0A64">
        <w:rPr>
          <w:rFonts w:ascii="Century Gothic" w:hAnsi="Century Gothic"/>
          <w:i/>
          <w:spacing w:val="5"/>
          <w:position w:val="8"/>
          <w:sz w:val="11"/>
        </w:rPr>
        <w:t>b</w:t>
      </w:r>
      <w:r w:rsidRPr="00FA0A64">
        <w:rPr>
          <w:rFonts w:ascii="Century Gothic" w:hAnsi="Century Gothic"/>
          <w:spacing w:val="5"/>
          <w:sz w:val="16"/>
        </w:rPr>
        <w:t>:</w:t>
      </w:r>
      <w:r w:rsidRPr="00FA0A64">
        <w:rPr>
          <w:rFonts w:ascii="Century Gothic" w:hAnsi="Century Gothic"/>
          <w:spacing w:val="14"/>
          <w:sz w:val="16"/>
        </w:rPr>
        <w:t xml:space="preserve"> </w:t>
      </w:r>
      <w:r w:rsidRPr="00FA0A64">
        <w:rPr>
          <w:rFonts w:ascii="Century Gothic" w:hAnsi="Century Gothic"/>
          <w:spacing w:val="-2"/>
          <w:sz w:val="16"/>
        </w:rPr>
        <w:t>Pr</w:t>
      </w:r>
      <w:r w:rsidRPr="00FA0A64">
        <w:rPr>
          <w:rFonts w:ascii="Century Gothic" w:hAnsi="Century Gothic"/>
          <w:spacing w:val="-1"/>
          <w:sz w:val="16"/>
        </w:rPr>
        <w:t>ofessional</w:t>
      </w:r>
      <w:r w:rsidRPr="00FA0A64">
        <w:rPr>
          <w:rFonts w:ascii="Century Gothic" w:hAnsi="Century Gothic"/>
          <w:spacing w:val="3"/>
          <w:sz w:val="16"/>
        </w:rPr>
        <w:t xml:space="preserve"> </w:t>
      </w:r>
      <w:r w:rsidRPr="00FA0A64">
        <w:rPr>
          <w:rFonts w:ascii="Century Gothic" w:hAnsi="Century Gothic"/>
          <w:spacing w:val="-1"/>
          <w:sz w:val="16"/>
        </w:rPr>
        <w:t>title</w:t>
      </w:r>
      <w:r w:rsidRPr="00FA0A64">
        <w:rPr>
          <w:rFonts w:ascii="Century Gothic" w:hAnsi="Century Gothic"/>
          <w:spacing w:val="-2"/>
          <w:sz w:val="16"/>
        </w:rPr>
        <w:t>,</w:t>
      </w:r>
      <w:r w:rsidRPr="00FA0A64">
        <w:rPr>
          <w:rFonts w:ascii="Century Gothic" w:hAnsi="Century Gothic"/>
          <w:spacing w:val="3"/>
          <w:sz w:val="16"/>
        </w:rPr>
        <w:t xml:space="preserve"> </w:t>
      </w:r>
      <w:r w:rsidRPr="00FA0A64">
        <w:rPr>
          <w:rFonts w:ascii="Century Gothic" w:hAnsi="Century Gothic"/>
          <w:sz w:val="16"/>
        </w:rPr>
        <w:t>institution</w:t>
      </w:r>
      <w:r w:rsidRPr="00FA0A64">
        <w:rPr>
          <w:rFonts w:ascii="Century Gothic" w:hAnsi="Century Gothic"/>
          <w:spacing w:val="3"/>
          <w:sz w:val="16"/>
        </w:rPr>
        <w:t xml:space="preserve"> </w:t>
      </w:r>
      <w:r w:rsidRPr="00FA0A64">
        <w:rPr>
          <w:rFonts w:ascii="Century Gothic" w:hAnsi="Century Gothic"/>
          <w:sz w:val="16"/>
        </w:rPr>
        <w:t>city</w:t>
      </w:r>
      <w:r w:rsidRPr="00FA0A64">
        <w:rPr>
          <w:rFonts w:ascii="Century Gothic" w:hAnsi="Century Gothic"/>
          <w:spacing w:val="3"/>
          <w:sz w:val="16"/>
        </w:rPr>
        <w:t xml:space="preserve"> </w:t>
      </w:r>
      <w:r w:rsidRPr="00FA0A64">
        <w:rPr>
          <w:rFonts w:ascii="Century Gothic" w:hAnsi="Century Gothic"/>
          <w:sz w:val="16"/>
        </w:rPr>
        <w:t>and</w:t>
      </w:r>
      <w:r w:rsidRPr="00FA0A64">
        <w:rPr>
          <w:rFonts w:ascii="Century Gothic" w:hAnsi="Century Gothic"/>
          <w:spacing w:val="2"/>
          <w:sz w:val="16"/>
        </w:rPr>
        <w:t xml:space="preserve"> </w:t>
      </w:r>
      <w:r w:rsidRPr="00FA0A64">
        <w:rPr>
          <w:rFonts w:ascii="Century Gothic" w:hAnsi="Century Gothic"/>
          <w:spacing w:val="-2"/>
          <w:sz w:val="16"/>
        </w:rPr>
        <w:t>country</w:t>
      </w:r>
      <w:r w:rsidRPr="00FA0A64">
        <w:rPr>
          <w:rFonts w:ascii="Century Gothic" w:hAnsi="Century Gothic"/>
          <w:spacing w:val="-3"/>
          <w:sz w:val="16"/>
        </w:rPr>
        <w:t>,</w:t>
      </w:r>
      <w:r w:rsidRPr="00FA0A64">
        <w:rPr>
          <w:rFonts w:ascii="Century Gothic" w:hAnsi="Century Gothic"/>
          <w:spacing w:val="3"/>
          <w:sz w:val="16"/>
        </w:rPr>
        <w:t xml:space="preserve"> </w:t>
      </w:r>
      <w:r w:rsidRPr="00FA0A64">
        <w:rPr>
          <w:rFonts w:ascii="Century Gothic" w:hAnsi="Century Gothic"/>
          <w:sz w:val="16"/>
        </w:rPr>
        <w:t>email</w:t>
      </w:r>
      <w:r w:rsidRPr="00FA0A64">
        <w:rPr>
          <w:rFonts w:ascii="Century Gothic" w:hAnsi="Century Gothic"/>
          <w:spacing w:val="3"/>
          <w:sz w:val="16"/>
        </w:rPr>
        <w:t xml:space="preserve"> </w:t>
      </w:r>
      <w:r w:rsidRPr="00FA0A64">
        <w:rPr>
          <w:rFonts w:ascii="Century Gothic" w:hAnsi="Century Gothic"/>
          <w:spacing w:val="-1"/>
          <w:sz w:val="16"/>
        </w:rPr>
        <w:t>address</w:t>
      </w:r>
      <w:r w:rsidRPr="00FA0A64">
        <w:rPr>
          <w:rFonts w:ascii="Century Gothic" w:hAnsi="Century Gothic"/>
          <w:spacing w:val="31"/>
          <w:w w:val="102"/>
          <w:sz w:val="16"/>
        </w:rPr>
        <w:t xml:space="preserve"> </w:t>
      </w:r>
    </w:p>
    <w:p w14:paraId="53B34EC4" w14:textId="77777777" w:rsidR="004F307D" w:rsidRDefault="004F307D" w:rsidP="004F307D">
      <w:pPr>
        <w:spacing w:line="260" w:lineRule="auto"/>
        <w:ind w:left="1593" w:right="5607"/>
        <w:jc w:val="both"/>
        <w:rPr>
          <w:rFonts w:ascii="Century Gothic" w:hAnsi="Century Gothic"/>
          <w:spacing w:val="33"/>
          <w:w w:val="102"/>
          <w:sz w:val="16"/>
        </w:rPr>
      </w:pPr>
      <w:r w:rsidRPr="00FA0A64">
        <w:rPr>
          <w:rFonts w:ascii="Century Gothic" w:hAnsi="Century Gothic"/>
          <w:i/>
          <w:spacing w:val="3"/>
          <w:position w:val="8"/>
          <w:sz w:val="11"/>
        </w:rPr>
        <w:t>c</w:t>
      </w:r>
      <w:r w:rsidRPr="00FA0A64">
        <w:rPr>
          <w:rFonts w:ascii="Century Gothic" w:hAnsi="Century Gothic"/>
          <w:spacing w:val="4"/>
          <w:sz w:val="16"/>
        </w:rPr>
        <w:t>:</w:t>
      </w:r>
      <w:r w:rsidRPr="00FA0A64">
        <w:rPr>
          <w:rFonts w:ascii="Century Gothic" w:hAnsi="Century Gothic"/>
          <w:spacing w:val="15"/>
          <w:sz w:val="16"/>
        </w:rPr>
        <w:t xml:space="preserve"> </w:t>
      </w:r>
      <w:r w:rsidRPr="00FA0A64">
        <w:rPr>
          <w:rFonts w:ascii="Century Gothic" w:hAnsi="Century Gothic"/>
          <w:spacing w:val="-2"/>
          <w:sz w:val="16"/>
        </w:rPr>
        <w:t>Pr</w:t>
      </w:r>
      <w:r w:rsidRPr="00FA0A64">
        <w:rPr>
          <w:rFonts w:ascii="Century Gothic" w:hAnsi="Century Gothic"/>
          <w:spacing w:val="-1"/>
          <w:sz w:val="16"/>
        </w:rPr>
        <w:t>ofessional</w:t>
      </w:r>
      <w:r w:rsidRPr="00FA0A64">
        <w:rPr>
          <w:rFonts w:ascii="Century Gothic" w:hAnsi="Century Gothic"/>
          <w:spacing w:val="4"/>
          <w:sz w:val="16"/>
        </w:rPr>
        <w:t xml:space="preserve"> </w:t>
      </w:r>
      <w:r w:rsidRPr="00FA0A64">
        <w:rPr>
          <w:rFonts w:ascii="Century Gothic" w:hAnsi="Century Gothic"/>
          <w:spacing w:val="-1"/>
          <w:sz w:val="16"/>
        </w:rPr>
        <w:t>title</w:t>
      </w:r>
      <w:r w:rsidRPr="00FA0A64">
        <w:rPr>
          <w:rFonts w:ascii="Century Gothic" w:hAnsi="Century Gothic"/>
          <w:spacing w:val="-2"/>
          <w:sz w:val="16"/>
        </w:rPr>
        <w:t>,</w:t>
      </w:r>
      <w:r w:rsidRPr="00FA0A64">
        <w:rPr>
          <w:rFonts w:ascii="Century Gothic" w:hAnsi="Century Gothic"/>
          <w:spacing w:val="4"/>
          <w:sz w:val="16"/>
        </w:rPr>
        <w:t xml:space="preserve"> </w:t>
      </w:r>
      <w:r w:rsidRPr="00FA0A64">
        <w:rPr>
          <w:rFonts w:ascii="Century Gothic" w:hAnsi="Century Gothic"/>
          <w:sz w:val="16"/>
        </w:rPr>
        <w:t>institution</w:t>
      </w:r>
      <w:r w:rsidRPr="00FA0A64">
        <w:rPr>
          <w:rFonts w:ascii="Century Gothic" w:hAnsi="Century Gothic"/>
          <w:spacing w:val="3"/>
          <w:sz w:val="16"/>
        </w:rPr>
        <w:t xml:space="preserve"> </w:t>
      </w:r>
      <w:r w:rsidRPr="00FA0A64">
        <w:rPr>
          <w:rFonts w:ascii="Century Gothic" w:hAnsi="Century Gothic"/>
          <w:sz w:val="16"/>
        </w:rPr>
        <w:t>city</w:t>
      </w:r>
      <w:r w:rsidRPr="00FA0A64">
        <w:rPr>
          <w:rFonts w:ascii="Century Gothic" w:hAnsi="Century Gothic"/>
          <w:spacing w:val="4"/>
          <w:sz w:val="16"/>
        </w:rPr>
        <w:t xml:space="preserve"> </w:t>
      </w:r>
      <w:r w:rsidRPr="00FA0A64">
        <w:rPr>
          <w:rFonts w:ascii="Century Gothic" w:hAnsi="Century Gothic"/>
          <w:sz w:val="16"/>
        </w:rPr>
        <w:t>and</w:t>
      </w:r>
      <w:r w:rsidRPr="00FA0A64">
        <w:rPr>
          <w:rFonts w:ascii="Century Gothic" w:hAnsi="Century Gothic"/>
          <w:spacing w:val="4"/>
          <w:sz w:val="16"/>
        </w:rPr>
        <w:t xml:space="preserve"> </w:t>
      </w:r>
      <w:r w:rsidRPr="00FA0A64">
        <w:rPr>
          <w:rFonts w:ascii="Century Gothic" w:hAnsi="Century Gothic"/>
          <w:spacing w:val="-2"/>
          <w:sz w:val="16"/>
        </w:rPr>
        <w:t>country</w:t>
      </w:r>
      <w:r w:rsidRPr="00FA0A64">
        <w:rPr>
          <w:rFonts w:ascii="Century Gothic" w:hAnsi="Century Gothic"/>
          <w:spacing w:val="-3"/>
          <w:sz w:val="16"/>
        </w:rPr>
        <w:t>,</w:t>
      </w:r>
      <w:r w:rsidRPr="00FA0A64">
        <w:rPr>
          <w:rFonts w:ascii="Century Gothic" w:hAnsi="Century Gothic"/>
          <w:spacing w:val="4"/>
          <w:sz w:val="16"/>
        </w:rPr>
        <w:t xml:space="preserve"> </w:t>
      </w:r>
      <w:r w:rsidRPr="00FA0A64">
        <w:rPr>
          <w:rFonts w:ascii="Century Gothic" w:hAnsi="Century Gothic"/>
          <w:sz w:val="16"/>
        </w:rPr>
        <w:t>email</w:t>
      </w:r>
      <w:r w:rsidRPr="00FA0A64">
        <w:rPr>
          <w:rFonts w:ascii="Century Gothic" w:hAnsi="Century Gothic"/>
          <w:spacing w:val="3"/>
          <w:sz w:val="16"/>
        </w:rPr>
        <w:t xml:space="preserve"> </w:t>
      </w:r>
      <w:r w:rsidRPr="00FA0A64">
        <w:rPr>
          <w:rFonts w:ascii="Century Gothic" w:hAnsi="Century Gothic"/>
          <w:spacing w:val="-1"/>
          <w:sz w:val="16"/>
        </w:rPr>
        <w:t>address</w:t>
      </w:r>
      <w:r w:rsidRPr="00FA0A64">
        <w:rPr>
          <w:rFonts w:ascii="Century Gothic" w:hAnsi="Century Gothic"/>
          <w:spacing w:val="33"/>
          <w:w w:val="102"/>
          <w:sz w:val="16"/>
        </w:rPr>
        <w:t xml:space="preserve"> </w:t>
      </w:r>
    </w:p>
    <w:p w14:paraId="20E19CFB" w14:textId="77777777" w:rsidR="004F307D" w:rsidRDefault="004F307D" w:rsidP="004F307D">
      <w:pPr>
        <w:spacing w:line="260" w:lineRule="auto"/>
        <w:ind w:left="1593" w:right="5607"/>
        <w:jc w:val="both"/>
        <w:rPr>
          <w:rFonts w:ascii="Century Gothic" w:hAnsi="Century Gothic"/>
          <w:spacing w:val="31"/>
          <w:w w:val="102"/>
          <w:sz w:val="16"/>
        </w:rPr>
      </w:pPr>
      <w:r w:rsidRPr="00FA0A64">
        <w:rPr>
          <w:rFonts w:ascii="Century Gothic" w:hAnsi="Century Gothic"/>
          <w:i/>
          <w:spacing w:val="4"/>
          <w:position w:val="8"/>
          <w:sz w:val="11"/>
        </w:rPr>
        <w:t>d</w:t>
      </w:r>
      <w:r w:rsidRPr="00FA0A64">
        <w:rPr>
          <w:rFonts w:ascii="Century Gothic" w:hAnsi="Century Gothic"/>
          <w:spacing w:val="5"/>
          <w:sz w:val="16"/>
        </w:rPr>
        <w:t>:</w:t>
      </w:r>
      <w:r w:rsidRPr="00FA0A64">
        <w:rPr>
          <w:rFonts w:ascii="Century Gothic" w:hAnsi="Century Gothic"/>
          <w:spacing w:val="16"/>
          <w:sz w:val="16"/>
        </w:rPr>
        <w:t xml:space="preserve"> </w:t>
      </w:r>
      <w:r w:rsidRPr="00FA0A64">
        <w:rPr>
          <w:rFonts w:ascii="Century Gothic" w:hAnsi="Century Gothic"/>
          <w:spacing w:val="-2"/>
          <w:sz w:val="16"/>
        </w:rPr>
        <w:t>Pr</w:t>
      </w:r>
      <w:r w:rsidRPr="00FA0A64">
        <w:rPr>
          <w:rFonts w:ascii="Century Gothic" w:hAnsi="Century Gothic"/>
          <w:spacing w:val="-1"/>
          <w:sz w:val="16"/>
        </w:rPr>
        <w:t>ofessional</w:t>
      </w:r>
      <w:r w:rsidRPr="00FA0A64">
        <w:rPr>
          <w:rFonts w:ascii="Century Gothic" w:hAnsi="Century Gothic"/>
          <w:spacing w:val="4"/>
          <w:sz w:val="16"/>
        </w:rPr>
        <w:t xml:space="preserve"> </w:t>
      </w:r>
      <w:r w:rsidRPr="00FA0A64">
        <w:rPr>
          <w:rFonts w:ascii="Century Gothic" w:hAnsi="Century Gothic"/>
          <w:spacing w:val="-1"/>
          <w:sz w:val="16"/>
        </w:rPr>
        <w:t>title</w:t>
      </w:r>
      <w:r w:rsidRPr="00FA0A64">
        <w:rPr>
          <w:rFonts w:ascii="Century Gothic" w:hAnsi="Century Gothic"/>
          <w:spacing w:val="-2"/>
          <w:sz w:val="16"/>
        </w:rPr>
        <w:t>,</w:t>
      </w:r>
      <w:r w:rsidRPr="00FA0A64">
        <w:rPr>
          <w:rFonts w:ascii="Century Gothic" w:hAnsi="Century Gothic"/>
          <w:spacing w:val="5"/>
          <w:sz w:val="16"/>
        </w:rPr>
        <w:t xml:space="preserve"> </w:t>
      </w:r>
      <w:r w:rsidRPr="00FA0A64">
        <w:rPr>
          <w:rFonts w:ascii="Century Gothic" w:hAnsi="Century Gothic"/>
          <w:sz w:val="16"/>
        </w:rPr>
        <w:t>institution</w:t>
      </w:r>
      <w:r w:rsidRPr="00FA0A64">
        <w:rPr>
          <w:rFonts w:ascii="Century Gothic" w:hAnsi="Century Gothic"/>
          <w:spacing w:val="4"/>
          <w:sz w:val="16"/>
        </w:rPr>
        <w:t xml:space="preserve"> </w:t>
      </w:r>
      <w:r w:rsidRPr="00FA0A64">
        <w:rPr>
          <w:rFonts w:ascii="Century Gothic" w:hAnsi="Century Gothic"/>
          <w:sz w:val="16"/>
        </w:rPr>
        <w:t>city</w:t>
      </w:r>
      <w:r w:rsidRPr="00FA0A64">
        <w:rPr>
          <w:rFonts w:ascii="Century Gothic" w:hAnsi="Century Gothic"/>
          <w:spacing w:val="4"/>
          <w:sz w:val="16"/>
        </w:rPr>
        <w:t xml:space="preserve"> </w:t>
      </w:r>
      <w:r w:rsidRPr="00FA0A64">
        <w:rPr>
          <w:rFonts w:ascii="Century Gothic" w:hAnsi="Century Gothic"/>
          <w:sz w:val="16"/>
        </w:rPr>
        <w:t>and</w:t>
      </w:r>
      <w:r w:rsidRPr="00FA0A64">
        <w:rPr>
          <w:rFonts w:ascii="Century Gothic" w:hAnsi="Century Gothic"/>
          <w:spacing w:val="5"/>
          <w:sz w:val="16"/>
        </w:rPr>
        <w:t xml:space="preserve"> </w:t>
      </w:r>
      <w:r w:rsidRPr="00FA0A64">
        <w:rPr>
          <w:rFonts w:ascii="Century Gothic" w:hAnsi="Century Gothic"/>
          <w:spacing w:val="-2"/>
          <w:sz w:val="16"/>
        </w:rPr>
        <w:t>country</w:t>
      </w:r>
      <w:r w:rsidRPr="00FA0A64">
        <w:rPr>
          <w:rFonts w:ascii="Century Gothic" w:hAnsi="Century Gothic"/>
          <w:spacing w:val="-3"/>
          <w:sz w:val="16"/>
        </w:rPr>
        <w:t>,</w:t>
      </w:r>
      <w:r w:rsidRPr="00FA0A64">
        <w:rPr>
          <w:rFonts w:ascii="Century Gothic" w:hAnsi="Century Gothic"/>
          <w:spacing w:val="4"/>
          <w:sz w:val="16"/>
        </w:rPr>
        <w:t xml:space="preserve"> </w:t>
      </w:r>
      <w:r w:rsidRPr="00FA0A64">
        <w:rPr>
          <w:rFonts w:ascii="Century Gothic" w:hAnsi="Century Gothic"/>
          <w:sz w:val="16"/>
        </w:rPr>
        <w:t>email</w:t>
      </w:r>
      <w:r w:rsidRPr="00FA0A64">
        <w:rPr>
          <w:rFonts w:ascii="Century Gothic" w:hAnsi="Century Gothic"/>
          <w:spacing w:val="4"/>
          <w:sz w:val="16"/>
        </w:rPr>
        <w:t xml:space="preserve"> </w:t>
      </w:r>
      <w:r w:rsidRPr="00FA0A64">
        <w:rPr>
          <w:rFonts w:ascii="Century Gothic" w:hAnsi="Century Gothic"/>
          <w:spacing w:val="-1"/>
          <w:sz w:val="16"/>
        </w:rPr>
        <w:t>address</w:t>
      </w:r>
      <w:r w:rsidRPr="00FA0A64">
        <w:rPr>
          <w:rFonts w:ascii="Century Gothic" w:hAnsi="Century Gothic"/>
          <w:spacing w:val="31"/>
          <w:w w:val="102"/>
          <w:sz w:val="16"/>
        </w:rPr>
        <w:t xml:space="preserve"> </w:t>
      </w:r>
    </w:p>
    <w:p w14:paraId="0A50129E" w14:textId="77777777" w:rsidR="004F307D" w:rsidRDefault="004F307D" w:rsidP="004F307D">
      <w:pPr>
        <w:spacing w:line="260" w:lineRule="auto"/>
        <w:ind w:left="1593" w:right="5607"/>
        <w:jc w:val="both"/>
        <w:rPr>
          <w:rFonts w:ascii="Century Gothic" w:hAnsi="Century Gothic"/>
          <w:spacing w:val="33"/>
          <w:w w:val="102"/>
          <w:sz w:val="16"/>
        </w:rPr>
      </w:pPr>
      <w:r w:rsidRPr="00FA0A64">
        <w:rPr>
          <w:rFonts w:ascii="Century Gothic" w:hAnsi="Century Gothic"/>
          <w:i/>
          <w:spacing w:val="3"/>
          <w:position w:val="8"/>
          <w:sz w:val="11"/>
        </w:rPr>
        <w:t>e</w:t>
      </w:r>
      <w:r w:rsidRPr="00FA0A64">
        <w:rPr>
          <w:rFonts w:ascii="Century Gothic" w:hAnsi="Century Gothic"/>
          <w:spacing w:val="4"/>
          <w:sz w:val="16"/>
        </w:rPr>
        <w:t>:</w:t>
      </w:r>
      <w:r w:rsidRPr="00FA0A64">
        <w:rPr>
          <w:rFonts w:ascii="Century Gothic" w:hAnsi="Century Gothic"/>
          <w:spacing w:val="18"/>
          <w:sz w:val="16"/>
        </w:rPr>
        <w:t xml:space="preserve"> </w:t>
      </w:r>
      <w:r w:rsidRPr="00FA0A64">
        <w:rPr>
          <w:rFonts w:ascii="Century Gothic" w:hAnsi="Century Gothic"/>
          <w:spacing w:val="-2"/>
          <w:sz w:val="16"/>
        </w:rPr>
        <w:t>Pr</w:t>
      </w:r>
      <w:r w:rsidRPr="00FA0A64">
        <w:rPr>
          <w:rFonts w:ascii="Century Gothic" w:hAnsi="Century Gothic"/>
          <w:spacing w:val="-1"/>
          <w:sz w:val="16"/>
        </w:rPr>
        <w:t>ofessional</w:t>
      </w:r>
      <w:r w:rsidRPr="00FA0A64">
        <w:rPr>
          <w:rFonts w:ascii="Century Gothic" w:hAnsi="Century Gothic"/>
          <w:spacing w:val="6"/>
          <w:sz w:val="16"/>
        </w:rPr>
        <w:t xml:space="preserve"> </w:t>
      </w:r>
      <w:r w:rsidRPr="00FA0A64">
        <w:rPr>
          <w:rFonts w:ascii="Century Gothic" w:hAnsi="Century Gothic"/>
          <w:spacing w:val="-1"/>
          <w:sz w:val="16"/>
        </w:rPr>
        <w:t>title</w:t>
      </w:r>
      <w:r w:rsidRPr="00FA0A64">
        <w:rPr>
          <w:rFonts w:ascii="Century Gothic" w:hAnsi="Century Gothic"/>
          <w:spacing w:val="-2"/>
          <w:sz w:val="16"/>
        </w:rPr>
        <w:t>,</w:t>
      </w:r>
      <w:r w:rsidRPr="00FA0A64">
        <w:rPr>
          <w:rFonts w:ascii="Century Gothic" w:hAnsi="Century Gothic"/>
          <w:spacing w:val="7"/>
          <w:sz w:val="16"/>
        </w:rPr>
        <w:t xml:space="preserve"> </w:t>
      </w:r>
      <w:r w:rsidRPr="00FA0A64">
        <w:rPr>
          <w:rFonts w:ascii="Century Gothic" w:hAnsi="Century Gothic"/>
          <w:sz w:val="16"/>
        </w:rPr>
        <w:t>institution</w:t>
      </w:r>
      <w:r w:rsidRPr="00FA0A64">
        <w:rPr>
          <w:rFonts w:ascii="Century Gothic" w:hAnsi="Century Gothic"/>
          <w:spacing w:val="6"/>
          <w:sz w:val="16"/>
        </w:rPr>
        <w:t xml:space="preserve"> </w:t>
      </w:r>
      <w:r w:rsidRPr="00FA0A64">
        <w:rPr>
          <w:rFonts w:ascii="Century Gothic" w:hAnsi="Century Gothic"/>
          <w:sz w:val="16"/>
        </w:rPr>
        <w:t>city</w:t>
      </w:r>
      <w:r w:rsidRPr="00FA0A64">
        <w:rPr>
          <w:rFonts w:ascii="Century Gothic" w:hAnsi="Century Gothic"/>
          <w:spacing w:val="7"/>
          <w:sz w:val="16"/>
        </w:rPr>
        <w:t xml:space="preserve"> </w:t>
      </w:r>
      <w:r w:rsidRPr="00FA0A64">
        <w:rPr>
          <w:rFonts w:ascii="Century Gothic" w:hAnsi="Century Gothic"/>
          <w:sz w:val="16"/>
        </w:rPr>
        <w:t>and</w:t>
      </w:r>
      <w:r w:rsidRPr="00FA0A64">
        <w:rPr>
          <w:rFonts w:ascii="Century Gothic" w:hAnsi="Century Gothic"/>
          <w:spacing w:val="6"/>
          <w:sz w:val="16"/>
        </w:rPr>
        <w:t xml:space="preserve"> </w:t>
      </w:r>
      <w:r w:rsidRPr="00FA0A64">
        <w:rPr>
          <w:rFonts w:ascii="Century Gothic" w:hAnsi="Century Gothic"/>
          <w:spacing w:val="-2"/>
          <w:sz w:val="16"/>
        </w:rPr>
        <w:t>country</w:t>
      </w:r>
      <w:r w:rsidRPr="00FA0A64">
        <w:rPr>
          <w:rFonts w:ascii="Century Gothic" w:hAnsi="Century Gothic"/>
          <w:spacing w:val="-3"/>
          <w:sz w:val="16"/>
        </w:rPr>
        <w:t>,</w:t>
      </w:r>
      <w:r w:rsidRPr="00FA0A64">
        <w:rPr>
          <w:rFonts w:ascii="Century Gothic" w:hAnsi="Century Gothic"/>
          <w:spacing w:val="7"/>
          <w:sz w:val="16"/>
        </w:rPr>
        <w:t xml:space="preserve"> </w:t>
      </w:r>
      <w:r w:rsidRPr="00FA0A64">
        <w:rPr>
          <w:rFonts w:ascii="Century Gothic" w:hAnsi="Century Gothic"/>
          <w:sz w:val="16"/>
        </w:rPr>
        <w:t>email</w:t>
      </w:r>
      <w:r w:rsidRPr="00FA0A64">
        <w:rPr>
          <w:rFonts w:ascii="Century Gothic" w:hAnsi="Century Gothic"/>
          <w:spacing w:val="6"/>
          <w:sz w:val="16"/>
        </w:rPr>
        <w:t xml:space="preserve"> </w:t>
      </w:r>
      <w:r w:rsidRPr="00FA0A64">
        <w:rPr>
          <w:rFonts w:ascii="Century Gothic" w:hAnsi="Century Gothic"/>
          <w:spacing w:val="-1"/>
          <w:sz w:val="16"/>
        </w:rPr>
        <w:t>address</w:t>
      </w:r>
      <w:r w:rsidRPr="00FA0A64">
        <w:rPr>
          <w:rFonts w:ascii="Century Gothic" w:hAnsi="Century Gothic"/>
          <w:spacing w:val="33"/>
          <w:w w:val="102"/>
          <w:sz w:val="16"/>
        </w:rPr>
        <w:t xml:space="preserve"> </w:t>
      </w:r>
    </w:p>
    <w:p w14:paraId="3CE6EB2D" w14:textId="3ADDC43F" w:rsidR="004F307D" w:rsidRDefault="004F307D" w:rsidP="004F307D">
      <w:pPr>
        <w:spacing w:line="260" w:lineRule="auto"/>
        <w:ind w:left="1593" w:right="5607"/>
        <w:jc w:val="both"/>
        <w:rPr>
          <w:rFonts w:ascii="Century Gothic" w:hAnsi="Century Gothic"/>
          <w:spacing w:val="-1"/>
          <w:sz w:val="16"/>
        </w:rPr>
      </w:pPr>
      <w:r w:rsidRPr="007C1767">
        <w:rPr>
          <w:rFonts w:ascii="Century Gothic" w:hAnsi="Century Gothic"/>
          <w:i/>
          <w:w w:val="185"/>
          <w:position w:val="8"/>
          <w:sz w:val="11"/>
        </w:rPr>
        <w:t>f</w:t>
      </w:r>
      <w:r w:rsidRPr="007C1767">
        <w:rPr>
          <w:rFonts w:ascii="Century Gothic" w:hAnsi="Century Gothic"/>
          <w:i/>
          <w:spacing w:val="-33"/>
          <w:w w:val="185"/>
          <w:position w:val="8"/>
          <w:sz w:val="11"/>
        </w:rPr>
        <w:t xml:space="preserve"> </w:t>
      </w:r>
      <w:r w:rsidRPr="007C1767">
        <w:rPr>
          <w:rFonts w:ascii="Century Gothic" w:hAnsi="Century Gothic"/>
          <w:sz w:val="16"/>
        </w:rPr>
        <w:t>:</w:t>
      </w:r>
      <w:r w:rsidRPr="00FA0A64">
        <w:rPr>
          <w:rFonts w:ascii="Century Gothic" w:hAnsi="Century Gothic"/>
          <w:spacing w:val="17"/>
          <w:sz w:val="16"/>
        </w:rPr>
        <w:t xml:space="preserve"> </w:t>
      </w:r>
      <w:r w:rsidRPr="00FA0A64">
        <w:rPr>
          <w:rFonts w:ascii="Century Gothic" w:hAnsi="Century Gothic"/>
          <w:spacing w:val="-2"/>
          <w:sz w:val="16"/>
        </w:rPr>
        <w:t>Pr</w:t>
      </w:r>
      <w:r w:rsidRPr="00FA0A64">
        <w:rPr>
          <w:rFonts w:ascii="Century Gothic" w:hAnsi="Century Gothic"/>
          <w:spacing w:val="-1"/>
          <w:sz w:val="16"/>
        </w:rPr>
        <w:t>ofessional</w:t>
      </w:r>
      <w:r w:rsidRPr="00FA0A64">
        <w:rPr>
          <w:rFonts w:ascii="Century Gothic" w:hAnsi="Century Gothic"/>
          <w:spacing w:val="5"/>
          <w:sz w:val="16"/>
        </w:rPr>
        <w:t xml:space="preserve"> </w:t>
      </w:r>
      <w:r w:rsidRPr="00FA0A64">
        <w:rPr>
          <w:rFonts w:ascii="Century Gothic" w:hAnsi="Century Gothic"/>
          <w:spacing w:val="-1"/>
          <w:sz w:val="16"/>
        </w:rPr>
        <w:t>title</w:t>
      </w:r>
      <w:r w:rsidRPr="00FA0A64">
        <w:rPr>
          <w:rFonts w:ascii="Century Gothic" w:hAnsi="Century Gothic"/>
          <w:spacing w:val="-2"/>
          <w:sz w:val="16"/>
        </w:rPr>
        <w:t>,</w:t>
      </w:r>
      <w:r w:rsidRPr="00FA0A64">
        <w:rPr>
          <w:rFonts w:ascii="Century Gothic" w:hAnsi="Century Gothic"/>
          <w:spacing w:val="5"/>
          <w:sz w:val="16"/>
        </w:rPr>
        <w:t xml:space="preserve"> </w:t>
      </w:r>
      <w:r w:rsidRPr="00FA0A64">
        <w:rPr>
          <w:rFonts w:ascii="Century Gothic" w:hAnsi="Century Gothic"/>
          <w:sz w:val="16"/>
        </w:rPr>
        <w:t>institution</w:t>
      </w:r>
      <w:r w:rsidRPr="00FA0A64">
        <w:rPr>
          <w:rFonts w:ascii="Century Gothic" w:hAnsi="Century Gothic"/>
          <w:spacing w:val="6"/>
          <w:sz w:val="16"/>
        </w:rPr>
        <w:t xml:space="preserve"> </w:t>
      </w:r>
      <w:r w:rsidRPr="00FA0A64">
        <w:rPr>
          <w:rFonts w:ascii="Century Gothic" w:hAnsi="Century Gothic"/>
          <w:sz w:val="16"/>
        </w:rPr>
        <w:t>city</w:t>
      </w:r>
      <w:r w:rsidRPr="00FA0A64">
        <w:rPr>
          <w:rFonts w:ascii="Century Gothic" w:hAnsi="Century Gothic"/>
          <w:spacing w:val="5"/>
          <w:sz w:val="16"/>
        </w:rPr>
        <w:t xml:space="preserve"> </w:t>
      </w:r>
      <w:r w:rsidRPr="00FA0A64">
        <w:rPr>
          <w:rFonts w:ascii="Century Gothic" w:hAnsi="Century Gothic"/>
          <w:sz w:val="16"/>
        </w:rPr>
        <w:t>and</w:t>
      </w:r>
      <w:r w:rsidRPr="00FA0A64">
        <w:rPr>
          <w:rFonts w:ascii="Century Gothic" w:hAnsi="Century Gothic"/>
          <w:spacing w:val="5"/>
          <w:sz w:val="16"/>
        </w:rPr>
        <w:t xml:space="preserve"> </w:t>
      </w:r>
      <w:r w:rsidRPr="00FA0A64">
        <w:rPr>
          <w:rFonts w:ascii="Century Gothic" w:hAnsi="Century Gothic"/>
          <w:spacing w:val="-2"/>
          <w:sz w:val="16"/>
        </w:rPr>
        <w:t>country</w:t>
      </w:r>
      <w:r w:rsidRPr="00FA0A64">
        <w:rPr>
          <w:rFonts w:ascii="Century Gothic" w:hAnsi="Century Gothic"/>
          <w:spacing w:val="-3"/>
          <w:sz w:val="16"/>
        </w:rPr>
        <w:t>,</w:t>
      </w:r>
      <w:r w:rsidRPr="00FA0A64">
        <w:rPr>
          <w:rFonts w:ascii="Century Gothic" w:hAnsi="Century Gothic"/>
          <w:spacing w:val="5"/>
          <w:sz w:val="16"/>
        </w:rPr>
        <w:t xml:space="preserve"> </w:t>
      </w:r>
      <w:r w:rsidRPr="00FA0A64">
        <w:rPr>
          <w:rFonts w:ascii="Century Gothic" w:hAnsi="Century Gothic"/>
          <w:sz w:val="16"/>
        </w:rPr>
        <w:t>email</w:t>
      </w:r>
      <w:r w:rsidRPr="00FA0A64">
        <w:rPr>
          <w:rFonts w:ascii="Century Gothic" w:hAnsi="Century Gothic"/>
          <w:spacing w:val="5"/>
          <w:sz w:val="16"/>
        </w:rPr>
        <w:t xml:space="preserve"> </w:t>
      </w:r>
      <w:r w:rsidRPr="00FA0A64">
        <w:rPr>
          <w:rFonts w:ascii="Century Gothic" w:hAnsi="Century Gothic"/>
          <w:spacing w:val="-1"/>
          <w:sz w:val="16"/>
        </w:rPr>
        <w:t>address</w:t>
      </w:r>
    </w:p>
    <w:p w14:paraId="68BE71FC" w14:textId="5875EBC1" w:rsidR="004F307D" w:rsidRDefault="004F307D" w:rsidP="004F307D">
      <w:pPr>
        <w:spacing w:line="260" w:lineRule="auto"/>
        <w:ind w:left="1593" w:right="5607"/>
        <w:jc w:val="both"/>
        <w:rPr>
          <w:rFonts w:ascii="Century Gothic" w:eastAsia="Georgia" w:hAnsi="Century Gothic" w:cs="Georgia"/>
          <w:sz w:val="16"/>
          <w:szCs w:val="18"/>
        </w:rPr>
      </w:pPr>
    </w:p>
    <w:p w14:paraId="2AF90D80" w14:textId="3EE22780" w:rsidR="004F307D" w:rsidRDefault="00EB7D67" w:rsidP="004F307D">
      <w:pPr>
        <w:spacing w:line="260" w:lineRule="auto"/>
        <w:ind w:left="1593" w:right="5607"/>
        <w:jc w:val="both"/>
        <w:rPr>
          <w:rFonts w:ascii="Century Gothic" w:eastAsia="Georgia" w:hAnsi="Century Gothic" w:cs="Georgia"/>
          <w:sz w:val="16"/>
          <w:szCs w:val="18"/>
        </w:rPr>
      </w:pPr>
      <w:r>
        <w:rPr>
          <w:rFonts w:ascii="Century Gothic" w:eastAsia="Georgia" w:hAnsi="Century Gothic" w:cs="Georgia"/>
          <w:noProof/>
          <w:sz w:val="16"/>
          <w:szCs w:val="18"/>
          <w:lang w:val="fr-FR" w:eastAsia="fr-FR"/>
        </w:rPr>
        <mc:AlternateContent>
          <mc:Choice Requires="wps">
            <w:drawing>
              <wp:anchor distT="0" distB="0" distL="114300" distR="114300" simplePos="0" relativeHeight="251697152" behindDoc="0" locked="0" layoutInCell="1" allowOverlap="1" wp14:anchorId="2AB9D20F" wp14:editId="051231EB">
                <wp:simplePos x="0" y="0"/>
                <wp:positionH relativeFrom="column">
                  <wp:posOffset>3867785</wp:posOffset>
                </wp:positionH>
                <wp:positionV relativeFrom="paragraph">
                  <wp:posOffset>69215</wp:posOffset>
                </wp:positionV>
                <wp:extent cx="3491230" cy="1028700"/>
                <wp:effectExtent l="0" t="0" r="0" b="12700"/>
                <wp:wrapSquare wrapText="bothSides"/>
                <wp:docPr id="2" name="Zone de texte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491230" cy="10287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ffectLst/>
                        <a:extLst>
                          <a:ext uri="{C572A759-6A51-4108-AA02-DFA0A04FC94B}">
                            <ma14:wrappingTextBoxFlag xmlns:ma14="http://schemas.microsoft.com/office/mac/drawingml/2011/main"/>
                          </a:ext>
                        </a:extLst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18817572" w14:textId="0C332C07" w:rsidR="00CC073D" w:rsidRDefault="00EB7D67" w:rsidP="00EB7D67">
                            <w:pPr>
                              <w:rPr>
                                <w:noProof/>
                                <w:lang w:val="fr-FR" w:eastAsia="fr-FR"/>
                              </w:rPr>
                            </w:pPr>
                            <w:r w:rsidRPr="00EB7D67">
                              <w:rPr>
                                <w:rFonts w:ascii="Century Gothic" w:hAnsi="Century Gothic"/>
                              </w:rPr>
                              <w:t>Supported by</w:t>
                            </w:r>
                            <w:r>
                              <w:rPr>
                                <w:rFonts w:ascii="Century Gothic" w:hAnsi="Century Gothic"/>
                              </w:rPr>
                              <w:t>:</w:t>
                            </w:r>
                          </w:p>
                          <w:p w14:paraId="7350165C" w14:textId="6276C7C6" w:rsidR="00EB7D67" w:rsidRDefault="00EB7D67" w:rsidP="00EB7D67">
                            <w:pPr>
                              <w:jc w:val="right"/>
                            </w:pPr>
                            <w:r>
                              <w:rPr>
                                <w:noProof/>
                                <w:lang w:val="fr-FR" w:eastAsia="fr-FR"/>
                              </w:rPr>
                              <w:drawing>
                                <wp:inline distT="0" distB="0" distL="0" distR="0" wp14:anchorId="01DAD69E" wp14:editId="43681D27">
                                  <wp:extent cx="2138907" cy="824289"/>
                                  <wp:effectExtent l="0" t="0" r="0" b="0"/>
                                  <wp:docPr id="6" name="Image 6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0" name="Hewlett_Logo_RGB_full.jpg"/>
                                          <pic:cNvPicPr/>
                                        </pic:nvPicPr>
                                        <pic:blipFill>
                                          <a:blip r:embed="rId10"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</a:extLst>
                                          </a:blip>
                                          <a:stretch>
                                            <a:fillRect/>
                                          </a:stretch>
                                        </pic:blipFill>
                                        <pic:spPr>
                                          <a:xfrm>
                                            <a:off x="0" y="0"/>
                                            <a:ext cx="2138907" cy="824289"/>
                                          </a:xfrm>
                                          <a:prstGeom prst="rect">
                                            <a:avLst/>
                                          </a:prstGeom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shapetype id="_x0000_t202" coordsize="21600,21600" o:spt="202" path="m0,0l0,21600,21600,21600,21600,0xe">
                <v:stroke joinstyle="miter"/>
                <v:path gradientshapeok="t" o:connecttype="rect"/>
              </v:shapetype>
              <v:shape id="Zone de texte 2" o:spid="_x0000_s1026" type="#_x0000_t202" style="position:absolute;left:0;text-align:left;margin-left:304.55pt;margin-top:5.45pt;width:274.9pt;height:81pt;z-index:251697152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top" o:gfxdata="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" filled="f" stroked="f">
                <v:textbox>
                  <w:txbxContent>
                    <w:p w14:paraId="18817572" w14:textId="0C332C07" w:rsidR="00CC073D" w:rsidRDefault="00EB7D67" w:rsidP="00EB7D67">
                      <w:pPr>
                        <w:rPr>
                          <w:noProof/>
                          <w:lang w:val="fr-FR" w:eastAsia="fr-FR"/>
                        </w:rPr>
                      </w:pPr>
                      <w:r w:rsidRPr="00EB7D67">
                        <w:rPr>
                          <w:rFonts w:ascii="Century Gothic" w:hAnsi="Century Gothic"/>
                        </w:rPr>
                        <w:t>Supported by</w:t>
                      </w:r>
                      <w:r>
                        <w:rPr>
                          <w:rFonts w:ascii="Century Gothic" w:hAnsi="Century Gothic"/>
                        </w:rPr>
                        <w:t>:</w:t>
                      </w:r>
                    </w:p>
                    <w:p w14:paraId="7350165C" w14:textId="6276C7C6" w:rsidR="00EB7D67" w:rsidRDefault="00EB7D67" w:rsidP="00EB7D67">
                      <w:pPr>
                        <w:jc w:val="right"/>
                      </w:pPr>
                      <w:r>
                        <w:rPr>
                          <w:noProof/>
                          <w:lang w:val="fr-FR" w:eastAsia="fr-FR"/>
                        </w:rPr>
                        <w:drawing>
                          <wp:inline distT="0" distB="0" distL="0" distR="0" wp14:anchorId="01DAD69E" wp14:editId="43681D27">
                            <wp:extent cx="2138907" cy="824289"/>
                            <wp:effectExtent l="0" t="0" r="0" b="0"/>
                            <wp:docPr id="6" name="Image 6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0" name="Hewlett_Logo_RGB_full.jpg"/>
                                    <pic:cNvPicPr/>
                                  </pic:nvPicPr>
                                  <pic:blipFill>
                                    <a:blip r:embed="rId10">
                                      <a:extLst>
                                        <a:ext uri="{28A0092B-C50C-407E-A947-70E740481C1C}">
                                          <a14:useLocalDpi xmlns:a14="http://schemas.microsoft.com/office/drawing/2010/main" val="0"/>
                                        </a:ext>
                                      </a:extLst>
                                    </a:blip>
                                    <a:stretch>
                                      <a:fillRect/>
                                    </a:stretch>
                                  </pic:blipFill>
                                  <pic:spPr>
                                    <a:xfrm>
                                      <a:off x="0" y="0"/>
                                      <a:ext cx="2138907" cy="824289"/>
                                    </a:xfrm>
                                    <a:prstGeom prst="rect">
                                      <a:avLst/>
                                    </a:prstGeom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</w:p>
    <w:p w14:paraId="064A75B2" w14:textId="302CFA8F" w:rsidR="004F307D" w:rsidRPr="00FA0A64" w:rsidRDefault="004F307D" w:rsidP="004F307D">
      <w:pPr>
        <w:spacing w:line="260" w:lineRule="auto"/>
        <w:ind w:left="1593" w:right="5607"/>
        <w:jc w:val="both"/>
        <w:rPr>
          <w:rFonts w:ascii="Century Gothic" w:eastAsia="Georgia" w:hAnsi="Century Gothic" w:cs="Georgia"/>
          <w:sz w:val="16"/>
          <w:szCs w:val="18"/>
        </w:rPr>
      </w:pPr>
    </w:p>
    <w:p w14:paraId="3367AB28" w14:textId="64E4D545" w:rsidR="00ED727D" w:rsidRDefault="00ED727D" w:rsidP="00175D36">
      <w:pPr>
        <w:spacing w:line="200" w:lineRule="atLeast"/>
        <w:ind w:left="993" w:right="1268"/>
        <w:jc w:val="right"/>
        <w:rPr>
          <w:rFonts w:ascii="Georgia" w:eastAsia="Georgia" w:hAnsi="Georgia" w:cs="Georgia"/>
          <w:sz w:val="20"/>
          <w:szCs w:val="20"/>
        </w:rPr>
      </w:pPr>
    </w:p>
    <w:p w14:paraId="7966AC26" w14:textId="77777777" w:rsidR="00ED727D" w:rsidRDefault="00ED727D">
      <w:pPr>
        <w:spacing w:line="200" w:lineRule="atLeast"/>
        <w:rPr>
          <w:rFonts w:ascii="Georgia" w:eastAsia="Georgia" w:hAnsi="Georgia" w:cs="Georgia"/>
          <w:sz w:val="20"/>
          <w:szCs w:val="20"/>
        </w:rPr>
      </w:pPr>
    </w:p>
    <w:p w14:paraId="2B1DF1C1" w14:textId="4BC255E9" w:rsidR="00175D36" w:rsidRDefault="00175D36">
      <w:pPr>
        <w:spacing w:line="200" w:lineRule="atLeast"/>
        <w:rPr>
          <w:rFonts w:ascii="Georgia" w:eastAsia="Georgia" w:hAnsi="Georgia" w:cs="Georgia"/>
          <w:sz w:val="20"/>
          <w:szCs w:val="20"/>
        </w:rPr>
        <w:sectPr w:rsidR="00175D36" w:rsidSect="00175D36">
          <w:footerReference w:type="even" r:id="rId11"/>
          <w:type w:val="continuous"/>
          <w:pgSz w:w="11900" w:h="16820"/>
          <w:pgMar w:top="80" w:right="0" w:bottom="280" w:left="0" w:header="720" w:footer="720" w:gutter="0"/>
          <w:cols w:space="720"/>
          <w:docGrid w:linePitch="299"/>
        </w:sectPr>
      </w:pPr>
    </w:p>
    <w:p w14:paraId="36D032E2" w14:textId="77777777" w:rsidR="00ED727D" w:rsidRDefault="00ED727D">
      <w:pPr>
        <w:spacing w:before="3"/>
        <w:rPr>
          <w:rFonts w:ascii="Georgia" w:eastAsia="Georgia" w:hAnsi="Georgia" w:cs="Georgia"/>
          <w:sz w:val="9"/>
          <w:szCs w:val="9"/>
        </w:rPr>
      </w:pPr>
    </w:p>
    <w:p w14:paraId="6C3CE3A9" w14:textId="77777777" w:rsidR="00FA0A64" w:rsidRPr="004F307D" w:rsidRDefault="00FA0A64" w:rsidP="004F307D">
      <w:pPr>
        <w:pStyle w:val="CM29"/>
        <w:spacing w:after="240"/>
        <w:jc w:val="both"/>
        <w:rPr>
          <w:b/>
          <w:bCs/>
          <w:color w:val="7E7E7E"/>
          <w:sz w:val="26"/>
          <w:szCs w:val="26"/>
          <w:lang w:val="en-US"/>
        </w:rPr>
      </w:pPr>
      <w:r w:rsidRPr="004F307D">
        <w:rPr>
          <w:b/>
          <w:bCs/>
          <w:color w:val="7E7E7E"/>
          <w:sz w:val="26"/>
          <w:szCs w:val="26"/>
          <w:lang w:val="en-US"/>
        </w:rPr>
        <w:t xml:space="preserve">Abstract </w:t>
      </w:r>
    </w:p>
    <w:p w14:paraId="1BA9BB6B" w14:textId="74128F43" w:rsidR="00ED727D" w:rsidRPr="004F307D" w:rsidRDefault="000A0ED8" w:rsidP="004F307D">
      <w:pPr>
        <w:widowControl/>
        <w:spacing w:line="276" w:lineRule="auto"/>
        <w:jc w:val="both"/>
        <w:rPr>
          <w:rFonts w:ascii="Century Gothic" w:hAnsi="Century Gothic"/>
          <w:sz w:val="20"/>
          <w:szCs w:val="20"/>
          <w:lang w:val="en-CA"/>
        </w:rPr>
      </w:pPr>
      <w:proofErr w:type="gramStart"/>
      <w:r w:rsidRPr="00FA0A64">
        <w:rPr>
          <w:rFonts w:ascii="Century Gothic" w:hAnsi="Century Gothic"/>
          <w:sz w:val="20"/>
          <w:szCs w:val="20"/>
          <w:lang w:val="en-CA"/>
        </w:rPr>
        <w:t>A summary of 12-16 lines (or between 100 and 150 words) briefly reporting the research background, main questions, results and policy implications of the study.</w:t>
      </w:r>
      <w:proofErr w:type="gramEnd"/>
      <w:r w:rsidRPr="00FA0A64">
        <w:rPr>
          <w:rFonts w:ascii="Century Gothic" w:hAnsi="Century Gothic"/>
          <w:sz w:val="20"/>
          <w:szCs w:val="20"/>
          <w:lang w:val="en-CA"/>
        </w:rPr>
        <w:t xml:space="preserve"> Your abstract </w:t>
      </w:r>
      <w:r w:rsidR="00CF7BE2" w:rsidRPr="00FA0A64">
        <w:rPr>
          <w:rFonts w:ascii="Century Gothic" w:hAnsi="Century Gothic"/>
          <w:sz w:val="20"/>
          <w:szCs w:val="20"/>
          <w:lang w:val="en-CA"/>
        </w:rPr>
        <w:t>should</w:t>
      </w:r>
      <w:r w:rsidRPr="00FA0A64">
        <w:rPr>
          <w:rFonts w:ascii="Century Gothic" w:hAnsi="Century Gothic"/>
          <w:sz w:val="20"/>
          <w:szCs w:val="20"/>
          <w:lang w:val="en-CA"/>
        </w:rPr>
        <w:t xml:space="preserve"> reply these questions: What is known and why is this study </w:t>
      </w:r>
      <w:r w:rsidR="00CF7BE2" w:rsidRPr="00FA0A64">
        <w:rPr>
          <w:rFonts w:ascii="Century Gothic" w:hAnsi="Century Gothic"/>
          <w:sz w:val="20"/>
          <w:szCs w:val="20"/>
          <w:lang w:val="en-CA"/>
        </w:rPr>
        <w:t>needed.</w:t>
      </w:r>
      <w:r w:rsidRPr="00FA0A64">
        <w:rPr>
          <w:rFonts w:ascii="Century Gothic" w:hAnsi="Century Gothic"/>
          <w:sz w:val="20"/>
          <w:szCs w:val="20"/>
          <w:lang w:val="en-CA"/>
        </w:rPr>
        <w:t xml:space="preserve"> (Background and motivation)</w:t>
      </w:r>
      <w:proofErr w:type="gramStart"/>
      <w:r w:rsidRPr="00FA0A64">
        <w:rPr>
          <w:rFonts w:ascii="Century Gothic" w:hAnsi="Century Gothic"/>
          <w:sz w:val="20"/>
          <w:szCs w:val="20"/>
          <w:lang w:val="en-CA"/>
        </w:rPr>
        <w:t>;</w:t>
      </w:r>
      <w:proofErr w:type="gramEnd"/>
      <w:r w:rsidRPr="00FA0A64">
        <w:rPr>
          <w:rFonts w:ascii="Century Gothic" w:hAnsi="Century Gothic"/>
          <w:sz w:val="20"/>
          <w:szCs w:val="20"/>
          <w:lang w:val="en-CA"/>
        </w:rPr>
        <w:t xml:space="preserve"> What you do? </w:t>
      </w:r>
      <w:r w:rsidR="00970FDB">
        <w:rPr>
          <w:rFonts w:ascii="Century Gothic" w:hAnsi="Century Gothic"/>
          <w:sz w:val="20"/>
          <w:szCs w:val="20"/>
          <w:lang w:val="en-CA"/>
        </w:rPr>
        <w:t xml:space="preserve">What are the main outcome variables and what is the intervention? </w:t>
      </w:r>
      <w:r w:rsidRPr="00FA0A64">
        <w:rPr>
          <w:rFonts w:ascii="Century Gothic" w:hAnsi="Century Gothic"/>
          <w:sz w:val="20"/>
          <w:szCs w:val="20"/>
          <w:lang w:val="en-CA"/>
        </w:rPr>
        <w:t>(Methods)</w:t>
      </w:r>
      <w:proofErr w:type="gramStart"/>
      <w:r w:rsidRPr="00FA0A64">
        <w:rPr>
          <w:rFonts w:ascii="Century Gothic" w:hAnsi="Century Gothic"/>
          <w:sz w:val="20"/>
          <w:szCs w:val="20"/>
          <w:lang w:val="en-CA"/>
        </w:rPr>
        <w:t>;</w:t>
      </w:r>
      <w:proofErr w:type="gramEnd"/>
      <w:r w:rsidRPr="00FA0A64">
        <w:rPr>
          <w:rFonts w:ascii="Century Gothic" w:hAnsi="Century Gothic"/>
          <w:sz w:val="20"/>
          <w:szCs w:val="20"/>
          <w:lang w:val="en-CA"/>
        </w:rPr>
        <w:t xml:space="preserve"> What do you find? (Results)</w:t>
      </w:r>
      <w:proofErr w:type="gramStart"/>
      <w:r w:rsidRPr="00FA0A64">
        <w:rPr>
          <w:rFonts w:ascii="Century Gothic" w:hAnsi="Century Gothic"/>
          <w:sz w:val="20"/>
          <w:szCs w:val="20"/>
          <w:lang w:val="en-CA"/>
        </w:rPr>
        <w:t>;</w:t>
      </w:r>
      <w:proofErr w:type="gramEnd"/>
      <w:r w:rsidRPr="00FA0A64">
        <w:rPr>
          <w:rFonts w:ascii="Century Gothic" w:hAnsi="Century Gothic"/>
          <w:sz w:val="20"/>
          <w:szCs w:val="20"/>
          <w:lang w:val="en-CA"/>
        </w:rPr>
        <w:t xml:space="preserve"> Which are the policy implications? (Discussion)</w:t>
      </w:r>
      <w:r w:rsidR="00970FDB">
        <w:rPr>
          <w:rFonts w:ascii="Century Gothic" w:hAnsi="Century Gothic"/>
          <w:sz w:val="20"/>
          <w:szCs w:val="20"/>
          <w:lang w:val="en-CA"/>
        </w:rPr>
        <w:t xml:space="preserve"> </w:t>
      </w:r>
    </w:p>
    <w:p w14:paraId="5987AB6C" w14:textId="41E8A5B5" w:rsidR="00ED727D" w:rsidRPr="00FA0A64" w:rsidRDefault="000A0ED8" w:rsidP="004F307D">
      <w:pPr>
        <w:tabs>
          <w:tab w:val="left" w:pos="1840"/>
        </w:tabs>
        <w:spacing w:before="182"/>
        <w:jc w:val="both"/>
        <w:rPr>
          <w:rFonts w:ascii="Century Gothic" w:eastAsia="Tahoma" w:hAnsi="Century Gothic" w:cs="Tahoma"/>
          <w:sz w:val="20"/>
        </w:rPr>
      </w:pPr>
      <w:r w:rsidRPr="00FA0A64">
        <w:rPr>
          <w:rFonts w:ascii="Century Gothic" w:hAnsi="Century Gothic"/>
          <w:b/>
          <w:spacing w:val="-3"/>
          <w:sz w:val="20"/>
        </w:rPr>
        <w:t>Key</w:t>
      </w:r>
      <w:r w:rsidRPr="00FA0A64">
        <w:rPr>
          <w:rFonts w:ascii="Century Gothic" w:hAnsi="Century Gothic"/>
          <w:b/>
          <w:spacing w:val="-33"/>
          <w:sz w:val="20"/>
        </w:rPr>
        <w:t xml:space="preserve"> </w:t>
      </w:r>
      <w:proofErr w:type="gramStart"/>
      <w:r w:rsidRPr="00FA0A64">
        <w:rPr>
          <w:rFonts w:ascii="Century Gothic" w:hAnsi="Century Gothic"/>
          <w:b/>
          <w:spacing w:val="-3"/>
          <w:sz w:val="20"/>
        </w:rPr>
        <w:t>w</w:t>
      </w:r>
      <w:r w:rsidRPr="00FA0A64">
        <w:rPr>
          <w:rFonts w:ascii="Century Gothic" w:hAnsi="Century Gothic"/>
          <w:b/>
          <w:spacing w:val="-2"/>
          <w:sz w:val="20"/>
        </w:rPr>
        <w:t>or</w:t>
      </w:r>
      <w:r w:rsidRPr="00FA0A64">
        <w:rPr>
          <w:rFonts w:ascii="Century Gothic" w:hAnsi="Century Gothic"/>
          <w:b/>
          <w:spacing w:val="-3"/>
          <w:sz w:val="20"/>
        </w:rPr>
        <w:t>ds</w:t>
      </w:r>
      <w:r w:rsidR="007C1767">
        <w:rPr>
          <w:rFonts w:ascii="Century Gothic" w:hAnsi="Century Gothic"/>
          <w:b/>
          <w:spacing w:val="-3"/>
          <w:sz w:val="20"/>
        </w:rPr>
        <w:t xml:space="preserve"> </w:t>
      </w:r>
      <w:r w:rsidRPr="00FA0A64">
        <w:rPr>
          <w:rFonts w:ascii="Century Gothic" w:hAnsi="Century Gothic"/>
          <w:sz w:val="20"/>
        </w:rPr>
        <w:t>:</w:t>
      </w:r>
      <w:proofErr w:type="gramEnd"/>
      <w:r w:rsidRPr="00FA0A64">
        <w:rPr>
          <w:rFonts w:ascii="Century Gothic" w:hAnsi="Century Gothic"/>
          <w:spacing w:val="11"/>
          <w:sz w:val="20"/>
        </w:rPr>
        <w:t xml:space="preserve"> </w:t>
      </w:r>
      <w:r w:rsidRPr="00FA0A64">
        <w:rPr>
          <w:rFonts w:ascii="Century Gothic" w:hAnsi="Century Gothic"/>
          <w:spacing w:val="-3"/>
          <w:sz w:val="20"/>
        </w:rPr>
        <w:t>K</w:t>
      </w:r>
      <w:r w:rsidRPr="00FA0A64">
        <w:rPr>
          <w:rFonts w:ascii="Century Gothic" w:hAnsi="Century Gothic"/>
          <w:spacing w:val="-2"/>
          <w:sz w:val="20"/>
        </w:rPr>
        <w:t>eyword</w:t>
      </w:r>
      <w:r w:rsidRPr="00FA0A64">
        <w:rPr>
          <w:rFonts w:ascii="Century Gothic" w:hAnsi="Century Gothic"/>
          <w:sz w:val="20"/>
        </w:rPr>
        <w:t xml:space="preserve"> 1, </w:t>
      </w:r>
      <w:r w:rsidRPr="00FA0A64">
        <w:rPr>
          <w:rFonts w:ascii="Century Gothic" w:hAnsi="Century Gothic"/>
          <w:spacing w:val="-3"/>
          <w:sz w:val="20"/>
        </w:rPr>
        <w:t>K</w:t>
      </w:r>
      <w:r w:rsidRPr="00FA0A64">
        <w:rPr>
          <w:rFonts w:ascii="Century Gothic" w:hAnsi="Century Gothic"/>
          <w:spacing w:val="-2"/>
          <w:sz w:val="20"/>
        </w:rPr>
        <w:t>eyword</w:t>
      </w:r>
      <w:r w:rsidRPr="00FA0A64">
        <w:rPr>
          <w:rFonts w:ascii="Century Gothic" w:hAnsi="Century Gothic"/>
          <w:sz w:val="20"/>
        </w:rPr>
        <w:t xml:space="preserve"> 2, </w:t>
      </w:r>
      <w:r w:rsidRPr="00FA0A64">
        <w:rPr>
          <w:rFonts w:ascii="Century Gothic" w:hAnsi="Century Gothic"/>
          <w:spacing w:val="-1"/>
          <w:sz w:val="20"/>
        </w:rPr>
        <w:t>etc</w:t>
      </w:r>
      <w:r w:rsidRPr="00FA0A64">
        <w:rPr>
          <w:rFonts w:ascii="Century Gothic" w:hAnsi="Century Gothic"/>
          <w:spacing w:val="-2"/>
          <w:sz w:val="20"/>
        </w:rPr>
        <w:t>.</w:t>
      </w:r>
      <w:r w:rsidR="009A1A25" w:rsidRPr="00FA0A64">
        <w:rPr>
          <w:rStyle w:val="Marquenotebasdepage"/>
          <w:rFonts w:ascii="Century Gothic" w:hAnsi="Century Gothic"/>
          <w:spacing w:val="-2"/>
          <w:sz w:val="20"/>
        </w:rPr>
        <w:footnoteReference w:id="1"/>
      </w:r>
      <w:r w:rsidR="009A1A25" w:rsidRPr="00FA0A64">
        <w:rPr>
          <w:rFonts w:ascii="Century Gothic" w:eastAsia="Tahoma" w:hAnsi="Century Gothic" w:cs="Tahoma"/>
          <w:sz w:val="20"/>
        </w:rPr>
        <w:t xml:space="preserve"> </w:t>
      </w:r>
    </w:p>
    <w:p w14:paraId="44C826E0" w14:textId="77777777" w:rsidR="00ED727D" w:rsidRPr="00175D36" w:rsidRDefault="000A0ED8" w:rsidP="004F307D">
      <w:pPr>
        <w:spacing w:before="13"/>
        <w:jc w:val="both"/>
        <w:rPr>
          <w:rFonts w:ascii="Century Gothic" w:eastAsia="Tahoma" w:hAnsi="Century Gothic" w:cs="Tahoma"/>
          <w:sz w:val="20"/>
          <w:lang w:val="en-CA"/>
        </w:rPr>
      </w:pPr>
      <w:r w:rsidRPr="00175D36">
        <w:rPr>
          <w:rFonts w:ascii="Century Gothic" w:hAnsi="Century Gothic"/>
          <w:b/>
          <w:sz w:val="20"/>
          <w:lang w:val="en-CA"/>
        </w:rPr>
        <w:t>JEL</w:t>
      </w:r>
      <w:r w:rsidRPr="00175D36">
        <w:rPr>
          <w:rFonts w:ascii="Century Gothic" w:hAnsi="Century Gothic"/>
          <w:b/>
          <w:spacing w:val="-14"/>
          <w:sz w:val="20"/>
          <w:lang w:val="en-CA"/>
        </w:rPr>
        <w:t xml:space="preserve"> </w:t>
      </w:r>
      <w:r w:rsidRPr="00175D36">
        <w:rPr>
          <w:rFonts w:ascii="Century Gothic" w:hAnsi="Century Gothic"/>
          <w:b/>
          <w:spacing w:val="-1"/>
          <w:sz w:val="20"/>
          <w:lang w:val="en-CA"/>
        </w:rPr>
        <w:t>Classification</w:t>
      </w:r>
      <w:r w:rsidRPr="00175D36">
        <w:rPr>
          <w:rFonts w:ascii="Century Gothic" w:hAnsi="Century Gothic"/>
          <w:spacing w:val="-2"/>
          <w:sz w:val="20"/>
          <w:lang w:val="en-CA"/>
        </w:rPr>
        <w:t>:</w:t>
      </w:r>
      <w:r w:rsidRPr="00175D36">
        <w:rPr>
          <w:rFonts w:ascii="Century Gothic" w:hAnsi="Century Gothic"/>
          <w:spacing w:val="2"/>
          <w:sz w:val="20"/>
          <w:lang w:val="en-CA"/>
        </w:rPr>
        <w:t xml:space="preserve"> </w:t>
      </w:r>
      <w:r w:rsidRPr="00175D36">
        <w:rPr>
          <w:rFonts w:ascii="Century Gothic" w:hAnsi="Century Gothic"/>
          <w:spacing w:val="-1"/>
          <w:sz w:val="20"/>
          <w:lang w:val="en-CA"/>
        </w:rPr>
        <w:t>CODE1;</w:t>
      </w:r>
      <w:r w:rsidRPr="00175D36">
        <w:rPr>
          <w:rFonts w:ascii="Century Gothic" w:hAnsi="Century Gothic"/>
          <w:spacing w:val="-9"/>
          <w:sz w:val="20"/>
          <w:lang w:val="en-CA"/>
        </w:rPr>
        <w:t xml:space="preserve"> </w:t>
      </w:r>
      <w:r w:rsidRPr="00175D36">
        <w:rPr>
          <w:rFonts w:ascii="Century Gothic" w:hAnsi="Century Gothic"/>
          <w:spacing w:val="-1"/>
          <w:sz w:val="20"/>
          <w:lang w:val="en-CA"/>
        </w:rPr>
        <w:t>C</w:t>
      </w:r>
      <w:r w:rsidRPr="00175D36">
        <w:rPr>
          <w:rFonts w:ascii="Century Gothic" w:hAnsi="Century Gothic"/>
          <w:spacing w:val="-2"/>
          <w:sz w:val="20"/>
          <w:lang w:val="en-CA"/>
        </w:rPr>
        <w:t>ODE2;</w:t>
      </w:r>
      <w:r w:rsidRPr="00175D36">
        <w:rPr>
          <w:rFonts w:ascii="Century Gothic" w:hAnsi="Century Gothic"/>
          <w:spacing w:val="-8"/>
          <w:sz w:val="20"/>
          <w:lang w:val="en-CA"/>
        </w:rPr>
        <w:t xml:space="preserve"> </w:t>
      </w:r>
      <w:r w:rsidRPr="00175D36">
        <w:rPr>
          <w:rFonts w:ascii="Century Gothic" w:hAnsi="Century Gothic"/>
          <w:spacing w:val="-1"/>
          <w:sz w:val="20"/>
          <w:lang w:val="en-CA"/>
        </w:rPr>
        <w:t>etc</w:t>
      </w:r>
      <w:r w:rsidRPr="00175D36">
        <w:rPr>
          <w:rFonts w:ascii="Century Gothic" w:hAnsi="Century Gothic"/>
          <w:spacing w:val="-2"/>
          <w:sz w:val="20"/>
          <w:lang w:val="en-CA"/>
        </w:rPr>
        <w:t>.</w:t>
      </w:r>
      <w:r w:rsidR="009A1A25" w:rsidRPr="00175D36">
        <w:rPr>
          <w:rFonts w:ascii="Century Gothic" w:eastAsia="Tahoma" w:hAnsi="Century Gothic" w:cs="Tahoma"/>
          <w:sz w:val="20"/>
          <w:lang w:val="en-CA"/>
        </w:rPr>
        <w:t xml:space="preserve"> </w:t>
      </w:r>
    </w:p>
    <w:p w14:paraId="4D8834A5" w14:textId="77777777" w:rsidR="00ED727D" w:rsidRPr="00175D36" w:rsidRDefault="00ED727D">
      <w:pPr>
        <w:rPr>
          <w:rFonts w:ascii="Georgia" w:eastAsia="Tahoma" w:hAnsi="Georgia" w:cs="Tahoma"/>
          <w:lang w:val="en-CA"/>
        </w:rPr>
      </w:pPr>
    </w:p>
    <w:p w14:paraId="6F9F9F7E" w14:textId="4A65AC64" w:rsidR="004F307D" w:rsidRPr="004F307D" w:rsidRDefault="004F307D" w:rsidP="004F307D">
      <w:pPr>
        <w:pStyle w:val="CM29"/>
        <w:spacing w:after="240"/>
        <w:jc w:val="both"/>
        <w:rPr>
          <w:b/>
          <w:bCs/>
          <w:color w:val="7E7E7E"/>
          <w:sz w:val="26"/>
          <w:szCs w:val="26"/>
          <w:lang w:val="en-US"/>
        </w:rPr>
      </w:pPr>
      <w:r w:rsidRPr="004F307D">
        <w:rPr>
          <w:b/>
          <w:bCs/>
          <w:color w:val="7E7E7E"/>
          <w:sz w:val="26"/>
          <w:szCs w:val="26"/>
          <w:lang w:val="en-US"/>
        </w:rPr>
        <w:t>Authors</w:t>
      </w:r>
    </w:p>
    <w:p w14:paraId="4CAAB62C" w14:textId="77777777" w:rsidR="004F307D" w:rsidRPr="00175D36" w:rsidRDefault="004F307D">
      <w:pPr>
        <w:spacing w:before="10"/>
        <w:rPr>
          <w:rFonts w:ascii="Georgia" w:eastAsia="Tahoma" w:hAnsi="Georgia" w:cs="Tahoma"/>
          <w:lang w:val="en-CA"/>
        </w:rPr>
      </w:pPr>
    </w:p>
    <w:tbl>
      <w:tblPr>
        <w:tblW w:w="8378" w:type="dxa"/>
        <w:tblLook w:val="04A0" w:firstRow="1" w:lastRow="0" w:firstColumn="1" w:lastColumn="0" w:noHBand="0" w:noVBand="1"/>
      </w:tblPr>
      <w:tblGrid>
        <w:gridCol w:w="3878"/>
        <w:gridCol w:w="4500"/>
      </w:tblGrid>
      <w:tr w:rsidR="004F307D" w:rsidRPr="00E559E6" w14:paraId="067E4DB4" w14:textId="77777777" w:rsidTr="004F307D">
        <w:trPr>
          <w:trHeight w:val="1379"/>
        </w:trPr>
        <w:tc>
          <w:tcPr>
            <w:tcW w:w="3878" w:type="dxa"/>
            <w:shd w:val="clear" w:color="auto" w:fill="auto"/>
          </w:tcPr>
          <w:p w14:paraId="68F88FF6" w14:textId="77777777" w:rsidR="004F307D" w:rsidRDefault="004F307D" w:rsidP="004F307D">
            <w:pPr>
              <w:pStyle w:val="CM3"/>
              <w:spacing w:line="240" w:lineRule="auto"/>
              <w:rPr>
                <w:rFonts w:cs="Calibri"/>
                <w:b/>
                <w:bCs/>
                <w:iCs/>
                <w:noProof w:val="0"/>
                <w:color w:val="000000"/>
                <w:sz w:val="20"/>
                <w:szCs w:val="20"/>
              </w:rPr>
            </w:pPr>
            <w:r w:rsidRPr="00175D36">
              <w:rPr>
                <w:rFonts w:cs="Calibri"/>
                <w:b/>
                <w:bCs/>
                <w:iCs/>
                <w:noProof w:val="0"/>
                <w:color w:val="000000"/>
                <w:sz w:val="20"/>
                <w:szCs w:val="20"/>
              </w:rPr>
              <w:t>Author Name A</w:t>
            </w:r>
          </w:p>
          <w:p w14:paraId="22B7B42C" w14:textId="77777777" w:rsidR="004F307D" w:rsidRPr="00175D36" w:rsidRDefault="004F307D" w:rsidP="004F307D">
            <w:pPr>
              <w:pStyle w:val="CM3"/>
              <w:spacing w:line="240" w:lineRule="auto"/>
              <w:rPr>
                <w:spacing w:val="-1"/>
                <w:sz w:val="20"/>
                <w:szCs w:val="20"/>
              </w:rPr>
            </w:pPr>
            <w:r w:rsidRPr="00175D36">
              <w:rPr>
                <w:spacing w:val="-2"/>
                <w:sz w:val="20"/>
                <w:szCs w:val="20"/>
              </w:rPr>
              <w:t>Pr</w:t>
            </w:r>
            <w:r w:rsidRPr="00175D36">
              <w:rPr>
                <w:spacing w:val="-1"/>
                <w:sz w:val="20"/>
                <w:szCs w:val="20"/>
              </w:rPr>
              <w:t>ofessional</w:t>
            </w:r>
            <w:r w:rsidRPr="00175D36">
              <w:rPr>
                <w:spacing w:val="5"/>
                <w:sz w:val="20"/>
                <w:szCs w:val="20"/>
              </w:rPr>
              <w:t xml:space="preserve"> </w:t>
            </w:r>
            <w:r w:rsidRPr="00175D36">
              <w:rPr>
                <w:spacing w:val="-1"/>
                <w:sz w:val="20"/>
                <w:szCs w:val="20"/>
              </w:rPr>
              <w:t>title</w:t>
            </w:r>
          </w:p>
          <w:p w14:paraId="7C87D3B9" w14:textId="77777777" w:rsidR="004F307D" w:rsidRPr="00175D36" w:rsidRDefault="004F307D" w:rsidP="004F307D">
            <w:pPr>
              <w:rPr>
                <w:rFonts w:ascii="Century Gothic" w:hAnsi="Century Gothic"/>
                <w:sz w:val="20"/>
                <w:szCs w:val="20"/>
                <w:lang w:val="en-GB" w:eastAsia="fr-CA"/>
              </w:rPr>
            </w:pPr>
            <w:r w:rsidRPr="00175D36">
              <w:rPr>
                <w:rFonts w:ascii="Century Gothic" w:hAnsi="Century Gothic"/>
                <w:sz w:val="20"/>
                <w:szCs w:val="20"/>
                <w:lang w:val="en-GB" w:eastAsia="fr-CA"/>
              </w:rPr>
              <w:t>Institution</w:t>
            </w:r>
          </w:p>
          <w:p w14:paraId="01D254F3" w14:textId="77777777" w:rsidR="004F307D" w:rsidRPr="00175D36" w:rsidRDefault="004F307D" w:rsidP="004F307D">
            <w:pPr>
              <w:pStyle w:val="CM3"/>
              <w:spacing w:line="240" w:lineRule="auto"/>
              <w:rPr>
                <w:rFonts w:cs="Calibri"/>
                <w:iCs/>
                <w:noProof w:val="0"/>
                <w:color w:val="000000"/>
                <w:sz w:val="20"/>
                <w:szCs w:val="20"/>
              </w:rPr>
            </w:pPr>
            <w:r w:rsidRPr="00175D36">
              <w:rPr>
                <w:rFonts w:cs="Calibri"/>
                <w:iCs/>
                <w:noProof w:val="0"/>
                <w:color w:val="000000"/>
                <w:sz w:val="20"/>
                <w:szCs w:val="20"/>
              </w:rPr>
              <w:t>City, Country</w:t>
            </w:r>
          </w:p>
          <w:p w14:paraId="7D11A1C0" w14:textId="77777777" w:rsidR="004F307D" w:rsidRPr="00E559E6" w:rsidRDefault="004F307D" w:rsidP="004F307D">
            <w:pPr>
              <w:pStyle w:val="CM3"/>
              <w:spacing w:line="240" w:lineRule="auto"/>
              <w:rPr>
                <w:rFonts w:cs="Calibri"/>
                <w:iCs/>
                <w:noProof w:val="0"/>
                <w:color w:val="000000"/>
                <w:sz w:val="20"/>
                <w:szCs w:val="20"/>
              </w:rPr>
            </w:pPr>
            <w:r w:rsidRPr="00175D36">
              <w:rPr>
                <w:sz w:val="20"/>
                <w:szCs w:val="20"/>
              </w:rPr>
              <w:t>Email address</w:t>
            </w:r>
          </w:p>
        </w:tc>
        <w:tc>
          <w:tcPr>
            <w:tcW w:w="4500" w:type="dxa"/>
            <w:shd w:val="clear" w:color="auto" w:fill="auto"/>
          </w:tcPr>
          <w:p w14:paraId="28773ACA" w14:textId="77777777" w:rsidR="004F307D" w:rsidRDefault="004F307D" w:rsidP="004F307D">
            <w:pPr>
              <w:pStyle w:val="CM3"/>
              <w:spacing w:line="240" w:lineRule="auto"/>
              <w:rPr>
                <w:rFonts w:cs="Calibri"/>
                <w:b/>
                <w:bCs/>
                <w:iCs/>
                <w:noProof w:val="0"/>
                <w:color w:val="000000"/>
                <w:sz w:val="20"/>
                <w:szCs w:val="20"/>
              </w:rPr>
            </w:pPr>
            <w:r w:rsidRPr="00175D36">
              <w:rPr>
                <w:rFonts w:cs="Calibri"/>
                <w:b/>
                <w:bCs/>
                <w:iCs/>
                <w:noProof w:val="0"/>
                <w:color w:val="000000"/>
                <w:sz w:val="20"/>
                <w:szCs w:val="20"/>
              </w:rPr>
              <w:t xml:space="preserve">Author Name </w:t>
            </w:r>
            <w:r>
              <w:rPr>
                <w:rFonts w:cs="Calibri"/>
                <w:b/>
                <w:bCs/>
                <w:iCs/>
                <w:noProof w:val="0"/>
                <w:color w:val="000000"/>
                <w:sz w:val="20"/>
                <w:szCs w:val="20"/>
              </w:rPr>
              <w:t>D</w:t>
            </w:r>
          </w:p>
          <w:p w14:paraId="0117217E" w14:textId="77777777" w:rsidR="004F307D" w:rsidRPr="00175D36" w:rsidRDefault="004F307D" w:rsidP="004F307D">
            <w:pPr>
              <w:pStyle w:val="CM3"/>
              <w:spacing w:line="240" w:lineRule="auto"/>
              <w:rPr>
                <w:spacing w:val="-1"/>
                <w:sz w:val="20"/>
                <w:szCs w:val="20"/>
              </w:rPr>
            </w:pPr>
            <w:r w:rsidRPr="00175D36">
              <w:rPr>
                <w:spacing w:val="-2"/>
                <w:sz w:val="20"/>
                <w:szCs w:val="20"/>
              </w:rPr>
              <w:t>Pr</w:t>
            </w:r>
            <w:r w:rsidRPr="00175D36">
              <w:rPr>
                <w:spacing w:val="-1"/>
                <w:sz w:val="20"/>
                <w:szCs w:val="20"/>
              </w:rPr>
              <w:t>ofessional</w:t>
            </w:r>
            <w:r w:rsidRPr="00175D36">
              <w:rPr>
                <w:spacing w:val="5"/>
                <w:sz w:val="20"/>
                <w:szCs w:val="20"/>
              </w:rPr>
              <w:t xml:space="preserve"> </w:t>
            </w:r>
            <w:r w:rsidRPr="00175D36">
              <w:rPr>
                <w:spacing w:val="-1"/>
                <w:sz w:val="20"/>
                <w:szCs w:val="20"/>
              </w:rPr>
              <w:t>title</w:t>
            </w:r>
          </w:p>
          <w:p w14:paraId="6F6C8489" w14:textId="77777777" w:rsidR="004F307D" w:rsidRPr="00175D36" w:rsidRDefault="004F307D" w:rsidP="004F307D">
            <w:pPr>
              <w:rPr>
                <w:rFonts w:ascii="Century Gothic" w:hAnsi="Century Gothic"/>
                <w:sz w:val="20"/>
                <w:szCs w:val="20"/>
                <w:lang w:val="en-GB" w:eastAsia="fr-CA"/>
              </w:rPr>
            </w:pPr>
            <w:r w:rsidRPr="00175D36">
              <w:rPr>
                <w:rFonts w:ascii="Century Gothic" w:hAnsi="Century Gothic"/>
                <w:sz w:val="20"/>
                <w:szCs w:val="20"/>
                <w:lang w:val="en-GB" w:eastAsia="fr-CA"/>
              </w:rPr>
              <w:t>Institution</w:t>
            </w:r>
          </w:p>
          <w:p w14:paraId="31256A97" w14:textId="77777777" w:rsidR="004F307D" w:rsidRPr="00175D36" w:rsidRDefault="004F307D" w:rsidP="004F307D">
            <w:pPr>
              <w:pStyle w:val="CM3"/>
              <w:spacing w:line="240" w:lineRule="auto"/>
              <w:rPr>
                <w:rFonts w:cs="Calibri"/>
                <w:iCs/>
                <w:noProof w:val="0"/>
                <w:color w:val="000000"/>
                <w:sz w:val="20"/>
                <w:szCs w:val="20"/>
              </w:rPr>
            </w:pPr>
            <w:r w:rsidRPr="00175D36">
              <w:rPr>
                <w:rFonts w:cs="Calibri"/>
                <w:iCs/>
                <w:noProof w:val="0"/>
                <w:color w:val="000000"/>
                <w:sz w:val="20"/>
                <w:szCs w:val="20"/>
              </w:rPr>
              <w:t>City, Country</w:t>
            </w:r>
          </w:p>
          <w:p w14:paraId="0376FAC0" w14:textId="77777777" w:rsidR="004F307D" w:rsidRPr="00E559E6" w:rsidRDefault="004F307D" w:rsidP="004F307D">
            <w:pPr>
              <w:pStyle w:val="CM3"/>
              <w:spacing w:line="240" w:lineRule="auto"/>
              <w:rPr>
                <w:rFonts w:cs="Calibri"/>
                <w:iCs/>
                <w:noProof w:val="0"/>
                <w:color w:val="000000"/>
                <w:sz w:val="20"/>
                <w:szCs w:val="20"/>
              </w:rPr>
            </w:pPr>
            <w:r w:rsidRPr="00175D36">
              <w:rPr>
                <w:sz w:val="20"/>
                <w:szCs w:val="20"/>
              </w:rPr>
              <w:t>Email address</w:t>
            </w:r>
          </w:p>
        </w:tc>
      </w:tr>
      <w:tr w:rsidR="004F307D" w:rsidRPr="00E559E6" w14:paraId="4D811C34" w14:textId="77777777" w:rsidTr="004F307D">
        <w:trPr>
          <w:trHeight w:val="1407"/>
        </w:trPr>
        <w:tc>
          <w:tcPr>
            <w:tcW w:w="3878" w:type="dxa"/>
            <w:shd w:val="clear" w:color="auto" w:fill="auto"/>
          </w:tcPr>
          <w:p w14:paraId="36779D7A" w14:textId="77777777" w:rsidR="004F307D" w:rsidRDefault="004F307D" w:rsidP="004F307D">
            <w:pPr>
              <w:pStyle w:val="CM3"/>
              <w:spacing w:line="240" w:lineRule="auto"/>
              <w:rPr>
                <w:rFonts w:cs="Calibri"/>
                <w:b/>
                <w:bCs/>
                <w:iCs/>
                <w:noProof w:val="0"/>
                <w:color w:val="000000"/>
                <w:sz w:val="20"/>
                <w:szCs w:val="20"/>
              </w:rPr>
            </w:pPr>
            <w:r w:rsidRPr="00175D36">
              <w:rPr>
                <w:rFonts w:cs="Calibri"/>
                <w:b/>
                <w:bCs/>
                <w:iCs/>
                <w:noProof w:val="0"/>
                <w:color w:val="000000"/>
                <w:sz w:val="20"/>
                <w:szCs w:val="20"/>
              </w:rPr>
              <w:t xml:space="preserve">Author Name </w:t>
            </w:r>
            <w:r>
              <w:rPr>
                <w:rFonts w:cs="Calibri"/>
                <w:b/>
                <w:bCs/>
                <w:iCs/>
                <w:noProof w:val="0"/>
                <w:color w:val="000000"/>
                <w:sz w:val="20"/>
                <w:szCs w:val="20"/>
              </w:rPr>
              <w:t>B</w:t>
            </w:r>
          </w:p>
          <w:p w14:paraId="25E115CF" w14:textId="77777777" w:rsidR="004F307D" w:rsidRPr="00175D36" w:rsidRDefault="004F307D" w:rsidP="004F307D">
            <w:pPr>
              <w:pStyle w:val="CM3"/>
              <w:spacing w:line="240" w:lineRule="auto"/>
              <w:rPr>
                <w:spacing w:val="-1"/>
                <w:sz w:val="20"/>
                <w:szCs w:val="20"/>
              </w:rPr>
            </w:pPr>
            <w:r w:rsidRPr="00175D36">
              <w:rPr>
                <w:spacing w:val="-2"/>
                <w:sz w:val="20"/>
                <w:szCs w:val="20"/>
              </w:rPr>
              <w:t>Pr</w:t>
            </w:r>
            <w:r w:rsidRPr="00175D36">
              <w:rPr>
                <w:spacing w:val="-1"/>
                <w:sz w:val="20"/>
                <w:szCs w:val="20"/>
              </w:rPr>
              <w:t>ofessional</w:t>
            </w:r>
            <w:r w:rsidRPr="00175D36">
              <w:rPr>
                <w:spacing w:val="5"/>
                <w:sz w:val="20"/>
                <w:szCs w:val="20"/>
              </w:rPr>
              <w:t xml:space="preserve"> </w:t>
            </w:r>
            <w:r w:rsidRPr="00175D36">
              <w:rPr>
                <w:spacing w:val="-1"/>
                <w:sz w:val="20"/>
                <w:szCs w:val="20"/>
              </w:rPr>
              <w:t>title</w:t>
            </w:r>
          </w:p>
          <w:p w14:paraId="470E5A6D" w14:textId="77777777" w:rsidR="004F307D" w:rsidRPr="00175D36" w:rsidRDefault="004F307D" w:rsidP="004F307D">
            <w:pPr>
              <w:rPr>
                <w:rFonts w:ascii="Century Gothic" w:hAnsi="Century Gothic"/>
                <w:sz w:val="20"/>
                <w:szCs w:val="20"/>
                <w:lang w:val="en-GB" w:eastAsia="fr-CA"/>
              </w:rPr>
            </w:pPr>
            <w:r w:rsidRPr="00175D36">
              <w:rPr>
                <w:rFonts w:ascii="Century Gothic" w:hAnsi="Century Gothic"/>
                <w:sz w:val="20"/>
                <w:szCs w:val="20"/>
                <w:lang w:val="en-GB" w:eastAsia="fr-CA"/>
              </w:rPr>
              <w:t>Institution</w:t>
            </w:r>
          </w:p>
          <w:p w14:paraId="0CAFD23B" w14:textId="77777777" w:rsidR="004F307D" w:rsidRPr="00175D36" w:rsidRDefault="004F307D" w:rsidP="004F307D">
            <w:pPr>
              <w:pStyle w:val="CM3"/>
              <w:spacing w:line="240" w:lineRule="auto"/>
              <w:rPr>
                <w:rFonts w:cs="Calibri"/>
                <w:iCs/>
                <w:noProof w:val="0"/>
                <w:color w:val="000000"/>
                <w:sz w:val="20"/>
                <w:szCs w:val="20"/>
              </w:rPr>
            </w:pPr>
            <w:r w:rsidRPr="00175D36">
              <w:rPr>
                <w:rFonts w:cs="Calibri"/>
                <w:iCs/>
                <w:noProof w:val="0"/>
                <w:color w:val="000000"/>
                <w:sz w:val="20"/>
                <w:szCs w:val="20"/>
              </w:rPr>
              <w:t>City, Country</w:t>
            </w:r>
          </w:p>
          <w:p w14:paraId="5020D19D" w14:textId="77777777" w:rsidR="004F307D" w:rsidRPr="00E559E6" w:rsidRDefault="004F307D" w:rsidP="004F307D">
            <w:pPr>
              <w:pStyle w:val="CM3"/>
              <w:spacing w:line="240" w:lineRule="auto"/>
              <w:rPr>
                <w:rFonts w:cs="Calibri"/>
                <w:iCs/>
                <w:noProof w:val="0"/>
                <w:color w:val="000000"/>
                <w:sz w:val="20"/>
                <w:szCs w:val="20"/>
              </w:rPr>
            </w:pPr>
            <w:r w:rsidRPr="00175D36">
              <w:rPr>
                <w:sz w:val="20"/>
                <w:szCs w:val="20"/>
              </w:rPr>
              <w:t>Email address</w:t>
            </w:r>
            <w:r w:rsidRPr="00E559E6">
              <w:rPr>
                <w:rFonts w:cs="Calibri"/>
                <w:iCs/>
                <w:noProof w:val="0"/>
                <w:color w:val="000000"/>
                <w:sz w:val="20"/>
                <w:szCs w:val="20"/>
              </w:rPr>
              <w:t xml:space="preserve"> </w:t>
            </w:r>
          </w:p>
        </w:tc>
        <w:tc>
          <w:tcPr>
            <w:tcW w:w="4500" w:type="dxa"/>
            <w:shd w:val="clear" w:color="auto" w:fill="auto"/>
          </w:tcPr>
          <w:p w14:paraId="16164602" w14:textId="77777777" w:rsidR="004F307D" w:rsidRDefault="004F307D" w:rsidP="004F307D">
            <w:pPr>
              <w:pStyle w:val="CM3"/>
              <w:spacing w:line="240" w:lineRule="auto"/>
              <w:rPr>
                <w:rFonts w:cs="Calibri"/>
                <w:b/>
                <w:bCs/>
                <w:iCs/>
                <w:noProof w:val="0"/>
                <w:color w:val="000000"/>
                <w:sz w:val="20"/>
                <w:szCs w:val="20"/>
              </w:rPr>
            </w:pPr>
            <w:r w:rsidRPr="00175D36">
              <w:rPr>
                <w:rFonts w:cs="Calibri"/>
                <w:b/>
                <w:bCs/>
                <w:iCs/>
                <w:noProof w:val="0"/>
                <w:color w:val="000000"/>
                <w:sz w:val="20"/>
                <w:szCs w:val="20"/>
              </w:rPr>
              <w:t xml:space="preserve">Author Name </w:t>
            </w:r>
            <w:r>
              <w:rPr>
                <w:rFonts w:cs="Calibri"/>
                <w:b/>
                <w:bCs/>
                <w:iCs/>
                <w:noProof w:val="0"/>
                <w:color w:val="000000"/>
                <w:sz w:val="20"/>
                <w:szCs w:val="20"/>
              </w:rPr>
              <w:t>E</w:t>
            </w:r>
          </w:p>
          <w:p w14:paraId="6F8889A0" w14:textId="77777777" w:rsidR="004F307D" w:rsidRPr="00175D36" w:rsidRDefault="004F307D" w:rsidP="004F307D">
            <w:pPr>
              <w:pStyle w:val="CM3"/>
              <w:spacing w:line="240" w:lineRule="auto"/>
              <w:rPr>
                <w:spacing w:val="-1"/>
                <w:sz w:val="20"/>
                <w:szCs w:val="20"/>
              </w:rPr>
            </w:pPr>
            <w:r w:rsidRPr="00175D36">
              <w:rPr>
                <w:spacing w:val="-2"/>
                <w:sz w:val="20"/>
                <w:szCs w:val="20"/>
              </w:rPr>
              <w:t>Pr</w:t>
            </w:r>
            <w:r w:rsidRPr="00175D36">
              <w:rPr>
                <w:spacing w:val="-1"/>
                <w:sz w:val="20"/>
                <w:szCs w:val="20"/>
              </w:rPr>
              <w:t>ofessional</w:t>
            </w:r>
            <w:r w:rsidRPr="00175D36">
              <w:rPr>
                <w:spacing w:val="5"/>
                <w:sz w:val="20"/>
                <w:szCs w:val="20"/>
              </w:rPr>
              <w:t xml:space="preserve"> </w:t>
            </w:r>
            <w:r w:rsidRPr="00175D36">
              <w:rPr>
                <w:spacing w:val="-1"/>
                <w:sz w:val="20"/>
                <w:szCs w:val="20"/>
              </w:rPr>
              <w:t>title</w:t>
            </w:r>
          </w:p>
          <w:p w14:paraId="6414A33A" w14:textId="77777777" w:rsidR="004F307D" w:rsidRPr="00175D36" w:rsidRDefault="004F307D" w:rsidP="004F307D">
            <w:pPr>
              <w:rPr>
                <w:rFonts w:ascii="Century Gothic" w:hAnsi="Century Gothic"/>
                <w:sz w:val="20"/>
                <w:szCs w:val="20"/>
                <w:lang w:val="en-GB" w:eastAsia="fr-CA"/>
              </w:rPr>
            </w:pPr>
            <w:r w:rsidRPr="00175D36">
              <w:rPr>
                <w:rFonts w:ascii="Century Gothic" w:hAnsi="Century Gothic"/>
                <w:sz w:val="20"/>
                <w:szCs w:val="20"/>
                <w:lang w:val="en-GB" w:eastAsia="fr-CA"/>
              </w:rPr>
              <w:t>Institution</w:t>
            </w:r>
          </w:p>
          <w:p w14:paraId="06C6DBB0" w14:textId="77777777" w:rsidR="004F307D" w:rsidRPr="00175D36" w:rsidRDefault="004F307D" w:rsidP="004F307D">
            <w:pPr>
              <w:pStyle w:val="CM3"/>
              <w:spacing w:line="240" w:lineRule="auto"/>
              <w:rPr>
                <w:rFonts w:cs="Calibri"/>
                <w:iCs/>
                <w:noProof w:val="0"/>
                <w:color w:val="000000"/>
                <w:sz w:val="20"/>
                <w:szCs w:val="20"/>
              </w:rPr>
            </w:pPr>
            <w:r w:rsidRPr="00175D36">
              <w:rPr>
                <w:rFonts w:cs="Calibri"/>
                <w:iCs/>
                <w:noProof w:val="0"/>
                <w:color w:val="000000"/>
                <w:sz w:val="20"/>
                <w:szCs w:val="20"/>
              </w:rPr>
              <w:t>City, Country</w:t>
            </w:r>
          </w:p>
          <w:p w14:paraId="15E6ACD5" w14:textId="77777777" w:rsidR="004F307D" w:rsidRPr="00E559E6" w:rsidRDefault="004F307D" w:rsidP="004F307D">
            <w:pPr>
              <w:pStyle w:val="CM3"/>
              <w:spacing w:line="240" w:lineRule="auto"/>
              <w:rPr>
                <w:rFonts w:cs="Calibri"/>
                <w:iCs/>
                <w:noProof w:val="0"/>
                <w:color w:val="000000"/>
                <w:sz w:val="20"/>
                <w:szCs w:val="20"/>
              </w:rPr>
            </w:pPr>
            <w:r w:rsidRPr="00175D36">
              <w:rPr>
                <w:sz w:val="20"/>
                <w:szCs w:val="20"/>
              </w:rPr>
              <w:t>Email address</w:t>
            </w:r>
          </w:p>
        </w:tc>
      </w:tr>
      <w:tr w:rsidR="004F307D" w:rsidRPr="00E559E6" w14:paraId="44AE4362" w14:textId="77777777" w:rsidTr="004F307D">
        <w:trPr>
          <w:trHeight w:val="584"/>
        </w:trPr>
        <w:tc>
          <w:tcPr>
            <w:tcW w:w="3878" w:type="dxa"/>
            <w:shd w:val="clear" w:color="auto" w:fill="auto"/>
          </w:tcPr>
          <w:p w14:paraId="6D23D2E6" w14:textId="77777777" w:rsidR="004F307D" w:rsidRDefault="004F307D" w:rsidP="004F307D">
            <w:pPr>
              <w:pStyle w:val="CM3"/>
              <w:spacing w:line="240" w:lineRule="auto"/>
              <w:rPr>
                <w:rFonts w:cs="Calibri"/>
                <w:b/>
                <w:bCs/>
                <w:iCs/>
                <w:noProof w:val="0"/>
                <w:color w:val="000000"/>
                <w:sz w:val="20"/>
                <w:szCs w:val="20"/>
              </w:rPr>
            </w:pPr>
            <w:r w:rsidRPr="00175D36">
              <w:rPr>
                <w:rFonts w:cs="Calibri"/>
                <w:b/>
                <w:bCs/>
                <w:iCs/>
                <w:noProof w:val="0"/>
                <w:color w:val="000000"/>
                <w:sz w:val="20"/>
                <w:szCs w:val="20"/>
              </w:rPr>
              <w:t xml:space="preserve">Author Name </w:t>
            </w:r>
            <w:r>
              <w:rPr>
                <w:rFonts w:cs="Calibri"/>
                <w:b/>
                <w:bCs/>
                <w:iCs/>
                <w:noProof w:val="0"/>
                <w:color w:val="000000"/>
                <w:sz w:val="20"/>
                <w:szCs w:val="20"/>
              </w:rPr>
              <w:t>C</w:t>
            </w:r>
          </w:p>
          <w:p w14:paraId="125EC3DC" w14:textId="77777777" w:rsidR="004F307D" w:rsidRPr="00175D36" w:rsidRDefault="004F307D" w:rsidP="004F307D">
            <w:pPr>
              <w:pStyle w:val="CM3"/>
              <w:spacing w:line="240" w:lineRule="auto"/>
              <w:rPr>
                <w:spacing w:val="-1"/>
                <w:sz w:val="20"/>
                <w:szCs w:val="20"/>
              </w:rPr>
            </w:pPr>
            <w:r w:rsidRPr="00175D36">
              <w:rPr>
                <w:spacing w:val="-2"/>
                <w:sz w:val="20"/>
                <w:szCs w:val="20"/>
              </w:rPr>
              <w:t>Pr</w:t>
            </w:r>
            <w:r w:rsidRPr="00175D36">
              <w:rPr>
                <w:spacing w:val="-1"/>
                <w:sz w:val="20"/>
                <w:szCs w:val="20"/>
              </w:rPr>
              <w:t>ofessional</w:t>
            </w:r>
            <w:r w:rsidRPr="00175D36">
              <w:rPr>
                <w:spacing w:val="5"/>
                <w:sz w:val="20"/>
                <w:szCs w:val="20"/>
              </w:rPr>
              <w:t xml:space="preserve"> </w:t>
            </w:r>
            <w:r w:rsidRPr="00175D36">
              <w:rPr>
                <w:spacing w:val="-1"/>
                <w:sz w:val="20"/>
                <w:szCs w:val="20"/>
              </w:rPr>
              <w:t>title</w:t>
            </w:r>
          </w:p>
          <w:p w14:paraId="588C7D9A" w14:textId="77777777" w:rsidR="004F307D" w:rsidRPr="00175D36" w:rsidRDefault="004F307D" w:rsidP="004F307D">
            <w:pPr>
              <w:rPr>
                <w:rFonts w:ascii="Century Gothic" w:hAnsi="Century Gothic"/>
                <w:sz w:val="20"/>
                <w:szCs w:val="20"/>
                <w:lang w:val="en-GB" w:eastAsia="fr-CA"/>
              </w:rPr>
            </w:pPr>
            <w:r w:rsidRPr="00175D36">
              <w:rPr>
                <w:rFonts w:ascii="Century Gothic" w:hAnsi="Century Gothic"/>
                <w:sz w:val="20"/>
                <w:szCs w:val="20"/>
                <w:lang w:val="en-GB" w:eastAsia="fr-CA"/>
              </w:rPr>
              <w:t>Institution</w:t>
            </w:r>
          </w:p>
          <w:p w14:paraId="20BB5D01" w14:textId="77777777" w:rsidR="004F307D" w:rsidRPr="00175D36" w:rsidRDefault="004F307D" w:rsidP="004F307D">
            <w:pPr>
              <w:pStyle w:val="CM3"/>
              <w:spacing w:line="240" w:lineRule="auto"/>
              <w:rPr>
                <w:rFonts w:cs="Calibri"/>
                <w:iCs/>
                <w:noProof w:val="0"/>
                <w:color w:val="000000"/>
                <w:sz w:val="20"/>
                <w:szCs w:val="20"/>
              </w:rPr>
            </w:pPr>
            <w:r w:rsidRPr="00175D36">
              <w:rPr>
                <w:rFonts w:cs="Calibri"/>
                <w:iCs/>
                <w:noProof w:val="0"/>
                <w:color w:val="000000"/>
                <w:sz w:val="20"/>
                <w:szCs w:val="20"/>
              </w:rPr>
              <w:t>City, Country</w:t>
            </w:r>
          </w:p>
          <w:p w14:paraId="4EEBC3F5" w14:textId="77777777" w:rsidR="004F307D" w:rsidRPr="00E559E6" w:rsidRDefault="004F307D" w:rsidP="004F307D">
            <w:pPr>
              <w:pStyle w:val="CM3"/>
              <w:spacing w:line="240" w:lineRule="auto"/>
              <w:rPr>
                <w:rFonts w:cs="Calibri"/>
                <w:b/>
                <w:bCs/>
                <w:iCs/>
                <w:noProof w:val="0"/>
                <w:color w:val="000000"/>
                <w:sz w:val="20"/>
                <w:szCs w:val="20"/>
              </w:rPr>
            </w:pPr>
            <w:r w:rsidRPr="00175D36">
              <w:rPr>
                <w:sz w:val="20"/>
                <w:szCs w:val="20"/>
              </w:rPr>
              <w:t>Email address</w:t>
            </w:r>
          </w:p>
        </w:tc>
        <w:tc>
          <w:tcPr>
            <w:tcW w:w="4500" w:type="dxa"/>
            <w:shd w:val="clear" w:color="auto" w:fill="auto"/>
          </w:tcPr>
          <w:p w14:paraId="45C96A9E" w14:textId="77777777" w:rsidR="004F307D" w:rsidRDefault="004F307D" w:rsidP="004F307D">
            <w:pPr>
              <w:pStyle w:val="CM3"/>
              <w:spacing w:line="240" w:lineRule="auto"/>
              <w:rPr>
                <w:rFonts w:cs="Calibri"/>
                <w:b/>
                <w:bCs/>
                <w:iCs/>
                <w:noProof w:val="0"/>
                <w:color w:val="000000"/>
                <w:sz w:val="20"/>
                <w:szCs w:val="20"/>
              </w:rPr>
            </w:pPr>
            <w:r w:rsidRPr="00175D36">
              <w:rPr>
                <w:rFonts w:cs="Calibri"/>
                <w:b/>
                <w:bCs/>
                <w:iCs/>
                <w:noProof w:val="0"/>
                <w:color w:val="000000"/>
                <w:sz w:val="20"/>
                <w:szCs w:val="20"/>
              </w:rPr>
              <w:t xml:space="preserve">Author Name </w:t>
            </w:r>
            <w:r>
              <w:rPr>
                <w:rFonts w:cs="Calibri"/>
                <w:b/>
                <w:bCs/>
                <w:iCs/>
                <w:noProof w:val="0"/>
                <w:color w:val="000000"/>
                <w:sz w:val="20"/>
                <w:szCs w:val="20"/>
              </w:rPr>
              <w:t>F</w:t>
            </w:r>
          </w:p>
          <w:p w14:paraId="5B0BF65B" w14:textId="77777777" w:rsidR="004F307D" w:rsidRPr="00175D36" w:rsidRDefault="004F307D" w:rsidP="004F307D">
            <w:pPr>
              <w:pStyle w:val="CM3"/>
              <w:spacing w:line="240" w:lineRule="auto"/>
              <w:rPr>
                <w:spacing w:val="-1"/>
                <w:sz w:val="20"/>
                <w:szCs w:val="20"/>
              </w:rPr>
            </w:pPr>
            <w:r w:rsidRPr="00175D36">
              <w:rPr>
                <w:spacing w:val="-2"/>
                <w:sz w:val="20"/>
                <w:szCs w:val="20"/>
              </w:rPr>
              <w:t>Pr</w:t>
            </w:r>
            <w:r w:rsidRPr="00175D36">
              <w:rPr>
                <w:spacing w:val="-1"/>
                <w:sz w:val="20"/>
                <w:szCs w:val="20"/>
              </w:rPr>
              <w:t>ofessional</w:t>
            </w:r>
            <w:r w:rsidRPr="00175D36">
              <w:rPr>
                <w:spacing w:val="5"/>
                <w:sz w:val="20"/>
                <w:szCs w:val="20"/>
              </w:rPr>
              <w:t xml:space="preserve"> </w:t>
            </w:r>
            <w:r w:rsidRPr="00175D36">
              <w:rPr>
                <w:spacing w:val="-1"/>
                <w:sz w:val="20"/>
                <w:szCs w:val="20"/>
              </w:rPr>
              <w:t>title</w:t>
            </w:r>
          </w:p>
          <w:p w14:paraId="74F6DB6B" w14:textId="77777777" w:rsidR="004F307D" w:rsidRPr="00175D36" w:rsidRDefault="004F307D" w:rsidP="004F307D">
            <w:pPr>
              <w:rPr>
                <w:rFonts w:ascii="Century Gothic" w:hAnsi="Century Gothic"/>
                <w:sz w:val="20"/>
                <w:szCs w:val="20"/>
                <w:lang w:val="en-GB" w:eastAsia="fr-CA"/>
              </w:rPr>
            </w:pPr>
            <w:r w:rsidRPr="00175D36">
              <w:rPr>
                <w:rFonts w:ascii="Century Gothic" w:hAnsi="Century Gothic"/>
                <w:sz w:val="20"/>
                <w:szCs w:val="20"/>
                <w:lang w:val="en-GB" w:eastAsia="fr-CA"/>
              </w:rPr>
              <w:t>Institution</w:t>
            </w:r>
          </w:p>
          <w:p w14:paraId="3D4C9A52" w14:textId="77777777" w:rsidR="004F307D" w:rsidRPr="00175D36" w:rsidRDefault="004F307D" w:rsidP="004F307D">
            <w:pPr>
              <w:pStyle w:val="CM3"/>
              <w:spacing w:line="240" w:lineRule="auto"/>
              <w:rPr>
                <w:rFonts w:cs="Calibri"/>
                <w:iCs/>
                <w:noProof w:val="0"/>
                <w:color w:val="000000"/>
                <w:sz w:val="20"/>
                <w:szCs w:val="20"/>
              </w:rPr>
            </w:pPr>
            <w:r w:rsidRPr="00175D36">
              <w:rPr>
                <w:rFonts w:cs="Calibri"/>
                <w:iCs/>
                <w:noProof w:val="0"/>
                <w:color w:val="000000"/>
                <w:sz w:val="20"/>
                <w:szCs w:val="20"/>
              </w:rPr>
              <w:t>City, Country</w:t>
            </w:r>
          </w:p>
          <w:p w14:paraId="3EC91EC5" w14:textId="77777777" w:rsidR="004F307D" w:rsidRPr="00175D36" w:rsidRDefault="004F307D" w:rsidP="004F307D">
            <w:pPr>
              <w:rPr>
                <w:lang w:val="en-GB" w:eastAsia="fr-CA"/>
              </w:rPr>
            </w:pPr>
            <w:r w:rsidRPr="00175D36">
              <w:rPr>
                <w:rFonts w:ascii="Century Gothic" w:hAnsi="Century Gothic"/>
                <w:sz w:val="20"/>
                <w:szCs w:val="20"/>
              </w:rPr>
              <w:t>Email address</w:t>
            </w:r>
          </w:p>
        </w:tc>
      </w:tr>
    </w:tbl>
    <w:p w14:paraId="15DC6B45" w14:textId="77777777" w:rsidR="004F307D" w:rsidRDefault="004F307D" w:rsidP="004F307D">
      <w:pPr>
        <w:pStyle w:val="CM29"/>
        <w:spacing w:after="240"/>
        <w:jc w:val="both"/>
        <w:rPr>
          <w:b/>
          <w:bCs/>
          <w:color w:val="7E7E7E"/>
          <w:sz w:val="26"/>
          <w:szCs w:val="26"/>
          <w:lang w:val="en-US"/>
        </w:rPr>
      </w:pPr>
    </w:p>
    <w:p w14:paraId="4448D8BA" w14:textId="78ACBD05" w:rsidR="00FA0A64" w:rsidRPr="004F307D" w:rsidRDefault="00FA0A64" w:rsidP="004F307D">
      <w:pPr>
        <w:pStyle w:val="CM29"/>
        <w:spacing w:after="240"/>
        <w:jc w:val="both"/>
        <w:rPr>
          <w:b/>
          <w:bCs/>
          <w:color w:val="7E7E7E"/>
          <w:sz w:val="26"/>
          <w:szCs w:val="26"/>
          <w:lang w:val="en-US"/>
        </w:rPr>
      </w:pPr>
      <w:r w:rsidRPr="004F307D">
        <w:rPr>
          <w:b/>
          <w:bCs/>
          <w:color w:val="7E7E7E"/>
          <w:sz w:val="26"/>
          <w:szCs w:val="26"/>
          <w:lang w:val="en-US"/>
        </w:rPr>
        <w:t xml:space="preserve">Acknowledgements </w:t>
      </w:r>
    </w:p>
    <w:p w14:paraId="39AF354E" w14:textId="64415E3A" w:rsidR="00ED727D" w:rsidRPr="00FA0A64" w:rsidRDefault="000A0ED8" w:rsidP="00FA0A64">
      <w:pPr>
        <w:pStyle w:val="CM32"/>
        <w:spacing w:after="422" w:line="276" w:lineRule="auto"/>
        <w:jc w:val="both"/>
        <w:rPr>
          <w:rFonts w:cs="Century Gothic"/>
          <w:b/>
          <w:bCs/>
          <w:color w:val="7E7E7E"/>
          <w:sz w:val="28"/>
          <w:szCs w:val="28"/>
          <w:lang w:val="en-CA"/>
        </w:rPr>
      </w:pPr>
      <w:r w:rsidRPr="00FA0A64">
        <w:rPr>
          <w:sz w:val="20"/>
          <w:szCs w:val="20"/>
          <w:lang w:val="en-GB"/>
        </w:rPr>
        <w:t>This</w:t>
      </w:r>
      <w:r w:rsidRPr="00FA0A64">
        <w:rPr>
          <w:spacing w:val="2"/>
          <w:sz w:val="20"/>
          <w:szCs w:val="20"/>
          <w:lang w:val="en-GB"/>
        </w:rPr>
        <w:t xml:space="preserve"> </w:t>
      </w:r>
      <w:r w:rsidRPr="00FA0A64">
        <w:rPr>
          <w:rFonts w:cs="Century Gothic"/>
          <w:color w:val="000000"/>
          <w:sz w:val="20"/>
          <w:szCs w:val="20"/>
          <w:lang w:val="en-GB"/>
        </w:rPr>
        <w:t>research</w:t>
      </w:r>
      <w:r w:rsidRPr="00FA0A64">
        <w:rPr>
          <w:spacing w:val="1"/>
          <w:sz w:val="20"/>
          <w:szCs w:val="20"/>
          <w:lang w:val="en-GB"/>
        </w:rPr>
        <w:t xml:space="preserve"> </w:t>
      </w:r>
      <w:r w:rsidRPr="00FA0A64">
        <w:rPr>
          <w:spacing w:val="-1"/>
          <w:sz w:val="20"/>
          <w:szCs w:val="20"/>
          <w:lang w:val="en-GB"/>
        </w:rPr>
        <w:t>wor</w:t>
      </w:r>
      <w:r w:rsidRPr="00FA0A64">
        <w:rPr>
          <w:spacing w:val="-2"/>
          <w:sz w:val="20"/>
          <w:szCs w:val="20"/>
          <w:lang w:val="en-GB"/>
        </w:rPr>
        <w:t>k</w:t>
      </w:r>
      <w:r w:rsidRPr="00FA0A64">
        <w:rPr>
          <w:spacing w:val="1"/>
          <w:sz w:val="20"/>
          <w:szCs w:val="20"/>
          <w:lang w:val="en-GB"/>
        </w:rPr>
        <w:t xml:space="preserve"> </w:t>
      </w:r>
      <w:r w:rsidRPr="00FA0A64">
        <w:rPr>
          <w:sz w:val="20"/>
          <w:szCs w:val="20"/>
          <w:lang w:val="en-GB"/>
        </w:rPr>
        <w:t>was</w:t>
      </w:r>
      <w:r w:rsidRPr="00FA0A64">
        <w:rPr>
          <w:spacing w:val="1"/>
          <w:sz w:val="20"/>
          <w:szCs w:val="20"/>
          <w:lang w:val="en-GB"/>
        </w:rPr>
        <w:t xml:space="preserve"> </w:t>
      </w:r>
      <w:r w:rsidRPr="00FA0A64">
        <w:rPr>
          <w:sz w:val="20"/>
          <w:szCs w:val="20"/>
          <w:lang w:val="en-GB"/>
        </w:rPr>
        <w:t>carried</w:t>
      </w:r>
      <w:r w:rsidRPr="00FA0A64">
        <w:rPr>
          <w:spacing w:val="2"/>
          <w:sz w:val="20"/>
          <w:szCs w:val="20"/>
          <w:lang w:val="en-GB"/>
        </w:rPr>
        <w:t xml:space="preserve"> </w:t>
      </w:r>
      <w:r w:rsidRPr="00FA0A64">
        <w:rPr>
          <w:sz w:val="20"/>
          <w:szCs w:val="20"/>
          <w:lang w:val="en-GB"/>
        </w:rPr>
        <w:t>out</w:t>
      </w:r>
      <w:r w:rsidRPr="00FA0A64">
        <w:rPr>
          <w:spacing w:val="1"/>
          <w:sz w:val="20"/>
          <w:szCs w:val="20"/>
          <w:lang w:val="en-GB"/>
        </w:rPr>
        <w:t xml:space="preserve"> </w:t>
      </w:r>
      <w:r w:rsidRPr="00FA0A64">
        <w:rPr>
          <w:sz w:val="20"/>
          <w:szCs w:val="20"/>
          <w:lang w:val="en-GB"/>
        </w:rPr>
        <w:t>with</w:t>
      </w:r>
      <w:r w:rsidRPr="00FA0A64">
        <w:rPr>
          <w:spacing w:val="1"/>
          <w:sz w:val="20"/>
          <w:szCs w:val="20"/>
          <w:lang w:val="en-GB"/>
        </w:rPr>
        <w:t xml:space="preserve"> </w:t>
      </w:r>
      <w:r w:rsidRPr="00FA0A64">
        <w:rPr>
          <w:sz w:val="20"/>
          <w:szCs w:val="20"/>
          <w:lang w:val="en-GB"/>
        </w:rPr>
        <w:t>financial</w:t>
      </w:r>
      <w:r w:rsidRPr="00FA0A64">
        <w:rPr>
          <w:spacing w:val="1"/>
          <w:sz w:val="20"/>
          <w:szCs w:val="20"/>
          <w:lang w:val="en-GB"/>
        </w:rPr>
        <w:t xml:space="preserve"> </w:t>
      </w:r>
      <w:r w:rsidRPr="00FA0A64">
        <w:rPr>
          <w:sz w:val="20"/>
          <w:szCs w:val="20"/>
          <w:lang w:val="en-GB"/>
        </w:rPr>
        <w:t>and</w:t>
      </w:r>
      <w:r w:rsidRPr="00FA0A64">
        <w:rPr>
          <w:spacing w:val="2"/>
          <w:sz w:val="20"/>
          <w:szCs w:val="20"/>
          <w:lang w:val="en-GB"/>
        </w:rPr>
        <w:t xml:space="preserve"> </w:t>
      </w:r>
      <w:r w:rsidRPr="00FA0A64">
        <w:rPr>
          <w:sz w:val="20"/>
          <w:szCs w:val="20"/>
          <w:lang w:val="en-GB"/>
        </w:rPr>
        <w:t>scientific</w:t>
      </w:r>
      <w:r w:rsidRPr="00FA0A64">
        <w:rPr>
          <w:spacing w:val="1"/>
          <w:sz w:val="20"/>
          <w:szCs w:val="20"/>
          <w:lang w:val="en-GB"/>
        </w:rPr>
        <w:t xml:space="preserve"> </w:t>
      </w:r>
      <w:r w:rsidRPr="00FA0A64">
        <w:rPr>
          <w:sz w:val="20"/>
          <w:szCs w:val="20"/>
          <w:lang w:val="en-GB"/>
        </w:rPr>
        <w:t>support</w:t>
      </w:r>
      <w:r w:rsidRPr="00FA0A64">
        <w:rPr>
          <w:spacing w:val="1"/>
          <w:sz w:val="20"/>
          <w:szCs w:val="20"/>
          <w:lang w:val="en-GB"/>
        </w:rPr>
        <w:t xml:space="preserve"> </w:t>
      </w:r>
      <w:r w:rsidRPr="00FA0A64">
        <w:rPr>
          <w:spacing w:val="-2"/>
          <w:sz w:val="20"/>
          <w:szCs w:val="20"/>
          <w:lang w:val="en-GB"/>
        </w:rPr>
        <w:t>fr</w:t>
      </w:r>
      <w:r w:rsidRPr="00FA0A64">
        <w:rPr>
          <w:spacing w:val="-1"/>
          <w:sz w:val="20"/>
          <w:szCs w:val="20"/>
          <w:lang w:val="en-GB"/>
        </w:rPr>
        <w:t>om</w:t>
      </w:r>
      <w:r w:rsidRPr="00FA0A64">
        <w:rPr>
          <w:spacing w:val="1"/>
          <w:sz w:val="20"/>
          <w:szCs w:val="20"/>
          <w:lang w:val="en-GB"/>
        </w:rPr>
        <w:t xml:space="preserve"> </w:t>
      </w:r>
      <w:r w:rsidRPr="00FA0A64">
        <w:rPr>
          <w:sz w:val="20"/>
          <w:szCs w:val="20"/>
          <w:lang w:val="en-GB"/>
        </w:rPr>
        <w:t>the</w:t>
      </w:r>
      <w:r w:rsidRPr="00FA0A64">
        <w:rPr>
          <w:spacing w:val="2"/>
          <w:sz w:val="20"/>
          <w:szCs w:val="20"/>
          <w:lang w:val="en-GB"/>
        </w:rPr>
        <w:t xml:space="preserve"> </w:t>
      </w:r>
      <w:r w:rsidRPr="00FA0A64">
        <w:rPr>
          <w:spacing w:val="-3"/>
          <w:sz w:val="20"/>
          <w:szCs w:val="20"/>
          <w:lang w:val="en-GB"/>
        </w:rPr>
        <w:t>P</w:t>
      </w:r>
      <w:r w:rsidRPr="00FA0A64">
        <w:rPr>
          <w:spacing w:val="-2"/>
          <w:sz w:val="20"/>
          <w:szCs w:val="20"/>
          <w:lang w:val="en-GB"/>
        </w:rPr>
        <w:t>artner</w:t>
      </w:r>
      <w:r w:rsidRPr="00FA0A64">
        <w:rPr>
          <w:sz w:val="20"/>
          <w:szCs w:val="20"/>
          <w:lang w:val="en-GB"/>
        </w:rPr>
        <w:t>ship</w:t>
      </w:r>
      <w:r w:rsidRPr="00FA0A64">
        <w:rPr>
          <w:spacing w:val="4"/>
          <w:sz w:val="20"/>
          <w:szCs w:val="20"/>
          <w:lang w:val="en-GB"/>
        </w:rPr>
        <w:t xml:space="preserve"> </w:t>
      </w:r>
      <w:r w:rsidRPr="00FA0A64">
        <w:rPr>
          <w:sz w:val="20"/>
          <w:szCs w:val="20"/>
          <w:lang w:val="en-GB"/>
        </w:rPr>
        <w:t>for</w:t>
      </w:r>
      <w:r w:rsidRPr="00FA0A64">
        <w:rPr>
          <w:spacing w:val="5"/>
          <w:sz w:val="20"/>
          <w:szCs w:val="20"/>
          <w:lang w:val="en-GB"/>
        </w:rPr>
        <w:t xml:space="preserve"> </w:t>
      </w:r>
      <w:r w:rsidRPr="00FA0A64">
        <w:rPr>
          <w:spacing w:val="-2"/>
          <w:sz w:val="20"/>
          <w:szCs w:val="20"/>
          <w:lang w:val="en-GB"/>
        </w:rPr>
        <w:t>E</w:t>
      </w:r>
      <w:r w:rsidRPr="00FA0A64">
        <w:rPr>
          <w:spacing w:val="-1"/>
          <w:sz w:val="20"/>
          <w:szCs w:val="20"/>
          <w:lang w:val="en-GB"/>
        </w:rPr>
        <w:t>conomic</w:t>
      </w:r>
      <w:r w:rsidRPr="00FA0A64">
        <w:rPr>
          <w:spacing w:val="5"/>
          <w:sz w:val="20"/>
          <w:szCs w:val="20"/>
          <w:lang w:val="en-GB"/>
        </w:rPr>
        <w:t xml:space="preserve"> </w:t>
      </w:r>
      <w:r w:rsidRPr="00FA0A64">
        <w:rPr>
          <w:spacing w:val="-2"/>
          <w:sz w:val="20"/>
          <w:szCs w:val="20"/>
          <w:lang w:val="en-GB"/>
        </w:rPr>
        <w:t>P</w:t>
      </w:r>
      <w:r w:rsidRPr="00FA0A64">
        <w:rPr>
          <w:spacing w:val="-1"/>
          <w:sz w:val="20"/>
          <w:szCs w:val="20"/>
          <w:lang w:val="en-GB"/>
        </w:rPr>
        <w:t>olicy</w:t>
      </w:r>
      <w:r w:rsidRPr="00FA0A64">
        <w:rPr>
          <w:spacing w:val="5"/>
          <w:sz w:val="20"/>
          <w:szCs w:val="20"/>
          <w:lang w:val="en-GB"/>
        </w:rPr>
        <w:t xml:space="preserve"> </w:t>
      </w:r>
      <w:r w:rsidRPr="00FA0A64">
        <w:rPr>
          <w:spacing w:val="-2"/>
          <w:sz w:val="20"/>
          <w:szCs w:val="20"/>
          <w:lang w:val="en-GB"/>
        </w:rPr>
        <w:t>(PEP)</w:t>
      </w:r>
      <w:r w:rsidRPr="00FA0A64">
        <w:rPr>
          <w:spacing w:val="5"/>
          <w:sz w:val="20"/>
          <w:szCs w:val="20"/>
          <w:lang w:val="en-GB"/>
        </w:rPr>
        <w:t xml:space="preserve"> </w:t>
      </w:r>
      <w:hyperlink r:id="rId12" w:history="1">
        <w:r w:rsidR="009A1A25" w:rsidRPr="00FA0A64">
          <w:rPr>
            <w:rStyle w:val="Lienhypertexte"/>
            <w:spacing w:val="-2"/>
            <w:sz w:val="20"/>
            <w:szCs w:val="20"/>
            <w:lang w:val="en-GB"/>
          </w:rPr>
          <w:t>www.pep-net.org</w:t>
        </w:r>
      </w:hyperlink>
      <w:r w:rsidRPr="00FA0A64">
        <w:rPr>
          <w:spacing w:val="5"/>
          <w:sz w:val="20"/>
          <w:szCs w:val="20"/>
          <w:lang w:val="en-GB"/>
        </w:rPr>
        <w:t xml:space="preserve"> </w:t>
      </w:r>
      <w:r w:rsidRPr="00FA0A64">
        <w:rPr>
          <w:sz w:val="20"/>
          <w:szCs w:val="20"/>
          <w:lang w:val="en-GB"/>
        </w:rPr>
        <w:t>with</w:t>
      </w:r>
      <w:r w:rsidRPr="00FA0A64">
        <w:rPr>
          <w:spacing w:val="4"/>
          <w:sz w:val="20"/>
          <w:szCs w:val="20"/>
          <w:lang w:val="en-GB"/>
        </w:rPr>
        <w:t xml:space="preserve"> </w:t>
      </w:r>
      <w:r w:rsidRPr="00FA0A64">
        <w:rPr>
          <w:sz w:val="20"/>
          <w:szCs w:val="20"/>
          <w:lang w:val="en-GB"/>
        </w:rPr>
        <w:t>funding</w:t>
      </w:r>
      <w:r w:rsidRPr="00FA0A64">
        <w:rPr>
          <w:spacing w:val="5"/>
          <w:sz w:val="20"/>
          <w:szCs w:val="20"/>
          <w:lang w:val="en-GB"/>
        </w:rPr>
        <w:t xml:space="preserve"> </w:t>
      </w:r>
      <w:r w:rsidRPr="00FA0A64">
        <w:rPr>
          <w:spacing w:val="-2"/>
          <w:sz w:val="20"/>
          <w:szCs w:val="20"/>
          <w:lang w:val="en-GB"/>
        </w:rPr>
        <w:t>fr</w:t>
      </w:r>
      <w:r w:rsidRPr="00FA0A64">
        <w:rPr>
          <w:spacing w:val="-1"/>
          <w:sz w:val="20"/>
          <w:szCs w:val="20"/>
          <w:lang w:val="en-GB"/>
        </w:rPr>
        <w:t>om</w:t>
      </w:r>
      <w:r w:rsidRPr="00FA0A64">
        <w:rPr>
          <w:spacing w:val="5"/>
          <w:sz w:val="20"/>
          <w:szCs w:val="20"/>
          <w:lang w:val="en-GB"/>
        </w:rPr>
        <w:t xml:space="preserve"> </w:t>
      </w:r>
      <w:r w:rsidRPr="00FA0A64">
        <w:rPr>
          <w:sz w:val="20"/>
          <w:szCs w:val="20"/>
          <w:lang w:val="en-GB"/>
        </w:rPr>
        <w:t>the</w:t>
      </w:r>
      <w:r w:rsidRPr="00FA0A64">
        <w:rPr>
          <w:spacing w:val="5"/>
          <w:sz w:val="20"/>
          <w:szCs w:val="20"/>
          <w:lang w:val="en-GB"/>
        </w:rPr>
        <w:t xml:space="preserve"> </w:t>
      </w:r>
      <w:r w:rsidR="00A74D0F">
        <w:rPr>
          <w:spacing w:val="-1"/>
          <w:sz w:val="20"/>
          <w:szCs w:val="20"/>
          <w:lang w:val="en-GB"/>
        </w:rPr>
        <w:t xml:space="preserve">William and Flora Hewlett Foundation. </w:t>
      </w:r>
      <w:r w:rsidRPr="00FA0A64">
        <w:rPr>
          <w:b/>
          <w:sz w:val="20"/>
          <w:szCs w:val="20"/>
          <w:lang w:val="en-GB"/>
        </w:rPr>
        <w:t>This</w:t>
      </w:r>
      <w:r w:rsidRPr="00FA0A64">
        <w:rPr>
          <w:b/>
          <w:spacing w:val="12"/>
          <w:sz w:val="20"/>
          <w:szCs w:val="20"/>
          <w:lang w:val="en-GB"/>
        </w:rPr>
        <w:t xml:space="preserve"> </w:t>
      </w:r>
      <w:r w:rsidRPr="00FA0A64">
        <w:rPr>
          <w:b/>
          <w:sz w:val="20"/>
          <w:szCs w:val="20"/>
          <w:lang w:val="en-GB"/>
        </w:rPr>
        <w:t>first</w:t>
      </w:r>
      <w:r w:rsidRPr="00FA0A64">
        <w:rPr>
          <w:b/>
          <w:spacing w:val="12"/>
          <w:sz w:val="20"/>
          <w:szCs w:val="20"/>
          <w:lang w:val="en-GB"/>
        </w:rPr>
        <w:t xml:space="preserve"> </w:t>
      </w:r>
      <w:r w:rsidRPr="00FA0A64">
        <w:rPr>
          <w:b/>
          <w:sz w:val="20"/>
          <w:szCs w:val="20"/>
          <w:lang w:val="en-GB"/>
        </w:rPr>
        <w:t>section</w:t>
      </w:r>
      <w:r w:rsidRPr="00FA0A64">
        <w:rPr>
          <w:b/>
          <w:spacing w:val="11"/>
          <w:sz w:val="20"/>
          <w:szCs w:val="20"/>
          <w:lang w:val="en-GB"/>
        </w:rPr>
        <w:t xml:space="preserve"> </w:t>
      </w:r>
      <w:r w:rsidRPr="00FA0A64">
        <w:rPr>
          <w:b/>
          <w:sz w:val="20"/>
          <w:szCs w:val="20"/>
          <w:lang w:val="en-GB"/>
        </w:rPr>
        <w:t>is</w:t>
      </w:r>
      <w:r w:rsidRPr="00FA0A64">
        <w:rPr>
          <w:b/>
          <w:spacing w:val="12"/>
          <w:sz w:val="20"/>
          <w:szCs w:val="20"/>
          <w:lang w:val="en-GB"/>
        </w:rPr>
        <w:t xml:space="preserve"> </w:t>
      </w:r>
      <w:r w:rsidRPr="00FA0A64">
        <w:rPr>
          <w:b/>
          <w:spacing w:val="-1"/>
          <w:sz w:val="20"/>
          <w:szCs w:val="20"/>
          <w:lang w:val="en-GB"/>
        </w:rPr>
        <w:t>mandator</w:t>
      </w:r>
      <w:r w:rsidRPr="00FA0A64">
        <w:rPr>
          <w:b/>
          <w:spacing w:val="-2"/>
          <w:sz w:val="20"/>
          <w:szCs w:val="20"/>
          <w:lang w:val="en-GB"/>
        </w:rPr>
        <w:t>y</w:t>
      </w:r>
      <w:r w:rsidRPr="00FA0A64">
        <w:rPr>
          <w:b/>
          <w:spacing w:val="-1"/>
          <w:sz w:val="20"/>
          <w:szCs w:val="20"/>
          <w:lang w:val="en-GB"/>
        </w:rPr>
        <w:t>,</w:t>
      </w:r>
      <w:r w:rsidRPr="00FA0A64">
        <w:rPr>
          <w:b/>
          <w:spacing w:val="16"/>
          <w:sz w:val="20"/>
          <w:szCs w:val="20"/>
          <w:lang w:val="en-GB"/>
        </w:rPr>
        <w:t xml:space="preserve"> </w:t>
      </w:r>
      <w:r w:rsidRPr="00FA0A64">
        <w:rPr>
          <w:b/>
          <w:sz w:val="20"/>
          <w:szCs w:val="20"/>
          <w:lang w:val="en-GB"/>
        </w:rPr>
        <w:t>and</w:t>
      </w:r>
      <w:r w:rsidRPr="00FA0A64">
        <w:rPr>
          <w:b/>
          <w:spacing w:val="12"/>
          <w:sz w:val="20"/>
          <w:szCs w:val="20"/>
          <w:lang w:val="en-GB"/>
        </w:rPr>
        <w:t xml:space="preserve"> </w:t>
      </w:r>
      <w:r w:rsidRPr="00FA0A64">
        <w:rPr>
          <w:b/>
          <w:sz w:val="20"/>
          <w:szCs w:val="20"/>
          <w:lang w:val="en-GB"/>
        </w:rPr>
        <w:t>must</w:t>
      </w:r>
      <w:r w:rsidRPr="00FA0A64">
        <w:rPr>
          <w:b/>
          <w:spacing w:val="12"/>
          <w:sz w:val="20"/>
          <w:szCs w:val="20"/>
          <w:lang w:val="en-GB"/>
        </w:rPr>
        <w:t xml:space="preserve"> </w:t>
      </w:r>
      <w:r w:rsidRPr="00FA0A64">
        <w:rPr>
          <w:b/>
          <w:sz w:val="20"/>
          <w:szCs w:val="20"/>
          <w:lang w:val="en-GB"/>
        </w:rPr>
        <w:t>be</w:t>
      </w:r>
      <w:r w:rsidRPr="00FA0A64">
        <w:rPr>
          <w:b/>
          <w:spacing w:val="12"/>
          <w:sz w:val="20"/>
          <w:szCs w:val="20"/>
          <w:lang w:val="en-GB"/>
        </w:rPr>
        <w:t xml:space="preserve"> </w:t>
      </w:r>
      <w:r w:rsidRPr="00FA0A64">
        <w:rPr>
          <w:b/>
          <w:sz w:val="20"/>
          <w:szCs w:val="20"/>
          <w:lang w:val="en-GB"/>
        </w:rPr>
        <w:t>copied</w:t>
      </w:r>
      <w:r w:rsidRPr="00FA0A64">
        <w:rPr>
          <w:b/>
          <w:spacing w:val="11"/>
          <w:sz w:val="20"/>
          <w:szCs w:val="20"/>
          <w:lang w:val="en-GB"/>
        </w:rPr>
        <w:t xml:space="preserve"> </w:t>
      </w:r>
      <w:r w:rsidRPr="00FA0A64">
        <w:rPr>
          <w:b/>
          <w:sz w:val="20"/>
          <w:szCs w:val="20"/>
          <w:lang w:val="en-GB"/>
        </w:rPr>
        <w:t>as</w:t>
      </w:r>
      <w:r w:rsidRPr="00FA0A64">
        <w:rPr>
          <w:b/>
          <w:spacing w:val="12"/>
          <w:sz w:val="20"/>
          <w:szCs w:val="20"/>
          <w:lang w:val="en-GB"/>
        </w:rPr>
        <w:t xml:space="preserve"> </w:t>
      </w:r>
      <w:r w:rsidRPr="00FA0A64">
        <w:rPr>
          <w:b/>
          <w:sz w:val="20"/>
          <w:szCs w:val="20"/>
          <w:lang w:val="en-GB"/>
        </w:rPr>
        <w:t>is.</w:t>
      </w:r>
      <w:r w:rsidRPr="00FA0A64">
        <w:rPr>
          <w:b/>
          <w:spacing w:val="13"/>
          <w:sz w:val="20"/>
          <w:szCs w:val="20"/>
          <w:lang w:val="en-GB"/>
        </w:rPr>
        <w:t xml:space="preserve"> </w:t>
      </w:r>
      <w:r w:rsidRPr="00FA0A64">
        <w:rPr>
          <w:sz w:val="20"/>
          <w:szCs w:val="20"/>
          <w:lang w:val="en-GB"/>
        </w:rPr>
        <w:t>The</w:t>
      </w:r>
      <w:r w:rsidRPr="00FA0A64">
        <w:rPr>
          <w:spacing w:val="17"/>
          <w:sz w:val="20"/>
          <w:szCs w:val="20"/>
          <w:lang w:val="en-GB"/>
        </w:rPr>
        <w:t xml:space="preserve"> </w:t>
      </w:r>
      <w:r w:rsidRPr="00FA0A64">
        <w:rPr>
          <w:sz w:val="20"/>
          <w:szCs w:val="20"/>
          <w:lang w:val="en-GB"/>
        </w:rPr>
        <w:t>authors</w:t>
      </w:r>
      <w:r w:rsidRPr="00FA0A64">
        <w:rPr>
          <w:spacing w:val="18"/>
          <w:sz w:val="20"/>
          <w:szCs w:val="20"/>
          <w:lang w:val="en-GB"/>
        </w:rPr>
        <w:t xml:space="preserve"> </w:t>
      </w:r>
      <w:r w:rsidRPr="00FA0A64">
        <w:rPr>
          <w:spacing w:val="-2"/>
          <w:sz w:val="20"/>
          <w:szCs w:val="20"/>
          <w:lang w:val="en-GB"/>
        </w:rPr>
        <w:t>are</w:t>
      </w:r>
      <w:r w:rsidRPr="00FA0A64">
        <w:rPr>
          <w:spacing w:val="17"/>
          <w:sz w:val="20"/>
          <w:szCs w:val="20"/>
          <w:lang w:val="en-GB"/>
        </w:rPr>
        <w:t xml:space="preserve"> </w:t>
      </w:r>
      <w:r w:rsidRPr="00FA0A64">
        <w:rPr>
          <w:sz w:val="20"/>
          <w:szCs w:val="20"/>
          <w:lang w:val="en-GB"/>
        </w:rPr>
        <w:t>also</w:t>
      </w:r>
      <w:r w:rsidRPr="00FA0A64">
        <w:rPr>
          <w:spacing w:val="17"/>
          <w:sz w:val="20"/>
          <w:szCs w:val="20"/>
          <w:lang w:val="en-GB"/>
        </w:rPr>
        <w:t xml:space="preserve"> </w:t>
      </w:r>
      <w:r w:rsidRPr="00FA0A64">
        <w:rPr>
          <w:spacing w:val="-1"/>
          <w:sz w:val="20"/>
          <w:szCs w:val="20"/>
          <w:lang w:val="en-GB"/>
        </w:rPr>
        <w:t>grateful</w:t>
      </w:r>
      <w:r w:rsidRPr="00FA0A64">
        <w:rPr>
          <w:spacing w:val="27"/>
          <w:w w:val="102"/>
          <w:sz w:val="20"/>
          <w:szCs w:val="20"/>
          <w:lang w:val="en-GB"/>
        </w:rPr>
        <w:t xml:space="preserve"> </w:t>
      </w:r>
      <w:r w:rsidRPr="00FA0A64">
        <w:rPr>
          <w:sz w:val="20"/>
          <w:szCs w:val="20"/>
          <w:lang w:val="en-GB"/>
        </w:rPr>
        <w:t>to</w:t>
      </w:r>
      <w:r w:rsidRPr="00FA0A64">
        <w:rPr>
          <w:spacing w:val="21"/>
          <w:sz w:val="20"/>
          <w:szCs w:val="20"/>
          <w:lang w:val="en-GB"/>
        </w:rPr>
        <w:t xml:space="preserve"> </w:t>
      </w:r>
      <w:r w:rsidRPr="00FA0A64">
        <w:rPr>
          <w:spacing w:val="-2"/>
          <w:sz w:val="20"/>
          <w:szCs w:val="20"/>
          <w:lang w:val="en-GB"/>
        </w:rPr>
        <w:t>P</w:t>
      </w:r>
      <w:r w:rsidRPr="00FA0A64">
        <w:rPr>
          <w:spacing w:val="-1"/>
          <w:sz w:val="20"/>
          <w:szCs w:val="20"/>
          <w:lang w:val="en-GB"/>
        </w:rPr>
        <w:t>erson</w:t>
      </w:r>
      <w:r w:rsidRPr="00FA0A64">
        <w:rPr>
          <w:spacing w:val="22"/>
          <w:sz w:val="20"/>
          <w:szCs w:val="20"/>
          <w:lang w:val="en-GB"/>
        </w:rPr>
        <w:t xml:space="preserve"> </w:t>
      </w:r>
      <w:r w:rsidRPr="00FA0A64">
        <w:rPr>
          <w:sz w:val="20"/>
          <w:szCs w:val="20"/>
          <w:lang w:val="en-GB"/>
        </w:rPr>
        <w:t>X</w:t>
      </w:r>
      <w:r w:rsidRPr="00FA0A64">
        <w:rPr>
          <w:spacing w:val="22"/>
          <w:sz w:val="20"/>
          <w:szCs w:val="20"/>
          <w:lang w:val="en-GB"/>
        </w:rPr>
        <w:t xml:space="preserve"> </w:t>
      </w:r>
      <w:r w:rsidRPr="00FA0A64">
        <w:rPr>
          <w:sz w:val="20"/>
          <w:szCs w:val="20"/>
          <w:lang w:val="en-GB"/>
        </w:rPr>
        <w:t>and</w:t>
      </w:r>
      <w:r w:rsidRPr="00FA0A64">
        <w:rPr>
          <w:spacing w:val="22"/>
          <w:sz w:val="20"/>
          <w:szCs w:val="20"/>
          <w:lang w:val="en-GB"/>
        </w:rPr>
        <w:t xml:space="preserve"> </w:t>
      </w:r>
      <w:r w:rsidRPr="00FA0A64">
        <w:rPr>
          <w:spacing w:val="-2"/>
          <w:sz w:val="20"/>
          <w:szCs w:val="20"/>
          <w:lang w:val="en-GB"/>
        </w:rPr>
        <w:t>P</w:t>
      </w:r>
      <w:r w:rsidRPr="00FA0A64">
        <w:rPr>
          <w:spacing w:val="-1"/>
          <w:sz w:val="20"/>
          <w:szCs w:val="20"/>
          <w:lang w:val="en-GB"/>
        </w:rPr>
        <w:t>erson</w:t>
      </w:r>
      <w:r w:rsidRPr="00FA0A64">
        <w:rPr>
          <w:spacing w:val="22"/>
          <w:sz w:val="20"/>
          <w:szCs w:val="20"/>
          <w:lang w:val="en-GB"/>
        </w:rPr>
        <w:t xml:space="preserve"> </w:t>
      </w:r>
      <w:r w:rsidRPr="00FA0A64">
        <w:rPr>
          <w:sz w:val="20"/>
          <w:szCs w:val="20"/>
          <w:lang w:val="en-GB"/>
        </w:rPr>
        <w:t>Y</w:t>
      </w:r>
      <w:r w:rsidRPr="00FA0A64">
        <w:rPr>
          <w:spacing w:val="22"/>
          <w:sz w:val="20"/>
          <w:szCs w:val="20"/>
          <w:lang w:val="en-GB"/>
        </w:rPr>
        <w:t xml:space="preserve"> </w:t>
      </w:r>
      <w:r w:rsidRPr="00FA0A64">
        <w:rPr>
          <w:sz w:val="20"/>
          <w:szCs w:val="20"/>
          <w:lang w:val="en-GB"/>
        </w:rPr>
        <w:t>for</w:t>
      </w:r>
      <w:r w:rsidRPr="00FA0A64">
        <w:rPr>
          <w:spacing w:val="22"/>
          <w:sz w:val="20"/>
          <w:szCs w:val="20"/>
          <w:lang w:val="en-GB"/>
        </w:rPr>
        <w:t xml:space="preserve"> </w:t>
      </w:r>
      <w:r w:rsidRPr="00FA0A64">
        <w:rPr>
          <w:sz w:val="20"/>
          <w:szCs w:val="20"/>
          <w:lang w:val="en-GB"/>
        </w:rPr>
        <w:t>technical</w:t>
      </w:r>
      <w:r w:rsidRPr="00FA0A64">
        <w:rPr>
          <w:spacing w:val="22"/>
          <w:sz w:val="20"/>
          <w:szCs w:val="20"/>
          <w:lang w:val="en-GB"/>
        </w:rPr>
        <w:t xml:space="preserve"> </w:t>
      </w:r>
      <w:r w:rsidRPr="00FA0A64">
        <w:rPr>
          <w:sz w:val="20"/>
          <w:szCs w:val="20"/>
          <w:lang w:val="en-GB"/>
        </w:rPr>
        <w:t>support</w:t>
      </w:r>
      <w:r w:rsidRPr="00FA0A64">
        <w:rPr>
          <w:spacing w:val="22"/>
          <w:sz w:val="20"/>
          <w:szCs w:val="20"/>
          <w:lang w:val="en-GB"/>
        </w:rPr>
        <w:t xml:space="preserve"> </w:t>
      </w:r>
      <w:r w:rsidRPr="00FA0A64">
        <w:rPr>
          <w:sz w:val="20"/>
          <w:szCs w:val="20"/>
          <w:lang w:val="en-GB"/>
        </w:rPr>
        <w:t>and</w:t>
      </w:r>
      <w:r w:rsidRPr="00FA0A64">
        <w:rPr>
          <w:spacing w:val="21"/>
          <w:sz w:val="20"/>
          <w:szCs w:val="20"/>
          <w:lang w:val="en-GB"/>
        </w:rPr>
        <w:t xml:space="preserve"> </w:t>
      </w:r>
      <w:r w:rsidRPr="00FA0A64">
        <w:rPr>
          <w:spacing w:val="-1"/>
          <w:sz w:val="20"/>
          <w:szCs w:val="20"/>
          <w:lang w:val="en-GB"/>
        </w:rPr>
        <w:t>guidance</w:t>
      </w:r>
      <w:r w:rsidRPr="00FA0A64">
        <w:rPr>
          <w:spacing w:val="-2"/>
          <w:sz w:val="20"/>
          <w:szCs w:val="20"/>
          <w:lang w:val="en-GB"/>
        </w:rPr>
        <w:t>,</w:t>
      </w:r>
      <w:r w:rsidRPr="00FA0A64">
        <w:rPr>
          <w:spacing w:val="28"/>
          <w:sz w:val="20"/>
          <w:szCs w:val="20"/>
          <w:lang w:val="en-GB"/>
        </w:rPr>
        <w:t xml:space="preserve"> </w:t>
      </w:r>
      <w:r w:rsidRPr="00FA0A64">
        <w:rPr>
          <w:sz w:val="20"/>
          <w:szCs w:val="20"/>
          <w:lang w:val="en-GB"/>
        </w:rPr>
        <w:t>as</w:t>
      </w:r>
      <w:r w:rsidRPr="00FA0A64">
        <w:rPr>
          <w:spacing w:val="22"/>
          <w:sz w:val="20"/>
          <w:szCs w:val="20"/>
          <w:lang w:val="en-GB"/>
        </w:rPr>
        <w:t xml:space="preserve"> </w:t>
      </w:r>
      <w:r w:rsidRPr="00FA0A64">
        <w:rPr>
          <w:spacing w:val="-1"/>
          <w:sz w:val="20"/>
          <w:szCs w:val="20"/>
          <w:lang w:val="en-GB"/>
        </w:rPr>
        <w:t>well</w:t>
      </w:r>
      <w:r w:rsidRPr="00FA0A64">
        <w:rPr>
          <w:spacing w:val="22"/>
          <w:sz w:val="20"/>
          <w:szCs w:val="20"/>
          <w:lang w:val="en-GB"/>
        </w:rPr>
        <w:t xml:space="preserve"> </w:t>
      </w:r>
      <w:r w:rsidRPr="00FA0A64">
        <w:rPr>
          <w:sz w:val="20"/>
          <w:szCs w:val="20"/>
          <w:lang w:val="en-GB"/>
        </w:rPr>
        <w:t>as</w:t>
      </w:r>
      <w:r w:rsidRPr="00FA0A64">
        <w:rPr>
          <w:spacing w:val="22"/>
          <w:sz w:val="20"/>
          <w:szCs w:val="20"/>
          <w:lang w:val="en-GB"/>
        </w:rPr>
        <w:t xml:space="preserve"> </w:t>
      </w:r>
      <w:r w:rsidRPr="00FA0A64">
        <w:rPr>
          <w:sz w:val="20"/>
          <w:szCs w:val="20"/>
          <w:lang w:val="en-GB"/>
        </w:rPr>
        <w:t>to</w:t>
      </w:r>
      <w:r w:rsidRPr="00FA0A64">
        <w:rPr>
          <w:spacing w:val="22"/>
          <w:sz w:val="20"/>
          <w:szCs w:val="20"/>
          <w:lang w:val="en-GB"/>
        </w:rPr>
        <w:t xml:space="preserve"> </w:t>
      </w:r>
      <w:r w:rsidRPr="00FA0A64">
        <w:rPr>
          <w:spacing w:val="-2"/>
          <w:sz w:val="20"/>
          <w:szCs w:val="20"/>
          <w:lang w:val="en-GB"/>
        </w:rPr>
        <w:t>P</w:t>
      </w:r>
      <w:r w:rsidRPr="00FA0A64">
        <w:rPr>
          <w:spacing w:val="-1"/>
          <w:sz w:val="20"/>
          <w:szCs w:val="20"/>
          <w:lang w:val="en-GB"/>
        </w:rPr>
        <w:t>erson</w:t>
      </w:r>
      <w:r w:rsidRPr="00FA0A64">
        <w:rPr>
          <w:spacing w:val="21"/>
          <w:sz w:val="20"/>
          <w:szCs w:val="20"/>
          <w:lang w:val="en-GB"/>
        </w:rPr>
        <w:t xml:space="preserve"> </w:t>
      </w:r>
      <w:r w:rsidRPr="00FA0A64">
        <w:rPr>
          <w:sz w:val="20"/>
          <w:szCs w:val="20"/>
          <w:lang w:val="en-GB"/>
        </w:rPr>
        <w:t>Z</w:t>
      </w:r>
      <w:r w:rsidRPr="00FA0A64">
        <w:rPr>
          <w:spacing w:val="22"/>
          <w:sz w:val="20"/>
          <w:szCs w:val="20"/>
          <w:lang w:val="en-GB"/>
        </w:rPr>
        <w:t xml:space="preserve"> </w:t>
      </w:r>
      <w:r w:rsidRPr="00FA0A64">
        <w:rPr>
          <w:sz w:val="20"/>
          <w:szCs w:val="20"/>
          <w:lang w:val="en-GB"/>
        </w:rPr>
        <w:t>for</w:t>
      </w:r>
      <w:r w:rsidRPr="00FA0A64">
        <w:rPr>
          <w:spacing w:val="22"/>
          <w:sz w:val="20"/>
          <w:szCs w:val="20"/>
          <w:lang w:val="en-GB"/>
        </w:rPr>
        <w:t xml:space="preserve"> </w:t>
      </w:r>
      <w:r w:rsidRPr="00FA0A64">
        <w:rPr>
          <w:spacing w:val="-1"/>
          <w:sz w:val="20"/>
          <w:szCs w:val="20"/>
          <w:lang w:val="en-GB"/>
        </w:rPr>
        <w:t>valuable</w:t>
      </w:r>
      <w:r w:rsidRPr="00FA0A64">
        <w:rPr>
          <w:spacing w:val="22"/>
          <w:sz w:val="20"/>
          <w:szCs w:val="20"/>
          <w:lang w:val="en-GB"/>
        </w:rPr>
        <w:t xml:space="preserve"> </w:t>
      </w:r>
      <w:r w:rsidRPr="00FA0A64">
        <w:rPr>
          <w:spacing w:val="-1"/>
          <w:sz w:val="20"/>
          <w:szCs w:val="20"/>
          <w:lang w:val="en-GB"/>
        </w:rPr>
        <w:t>comments</w:t>
      </w:r>
      <w:r w:rsidRPr="00FA0A64">
        <w:rPr>
          <w:spacing w:val="22"/>
          <w:sz w:val="20"/>
          <w:szCs w:val="20"/>
          <w:lang w:val="en-GB"/>
        </w:rPr>
        <w:t xml:space="preserve"> </w:t>
      </w:r>
      <w:r w:rsidRPr="00FA0A64">
        <w:rPr>
          <w:sz w:val="20"/>
          <w:szCs w:val="20"/>
          <w:lang w:val="en-GB"/>
        </w:rPr>
        <w:t>and</w:t>
      </w:r>
      <w:r w:rsidRPr="00FA0A64">
        <w:rPr>
          <w:spacing w:val="43"/>
          <w:w w:val="103"/>
          <w:sz w:val="20"/>
          <w:szCs w:val="20"/>
          <w:lang w:val="en-GB"/>
        </w:rPr>
        <w:t xml:space="preserve"> </w:t>
      </w:r>
      <w:r w:rsidRPr="00FA0A64">
        <w:rPr>
          <w:spacing w:val="-1"/>
          <w:sz w:val="20"/>
          <w:szCs w:val="20"/>
          <w:lang w:val="en-GB"/>
        </w:rPr>
        <w:t>suggestions</w:t>
      </w:r>
      <w:r w:rsidRPr="00FA0A64">
        <w:rPr>
          <w:spacing w:val="-2"/>
          <w:sz w:val="20"/>
          <w:szCs w:val="20"/>
          <w:lang w:val="en-GB"/>
        </w:rPr>
        <w:t>.</w:t>
      </w:r>
      <w:r w:rsidRPr="00FA0A64">
        <w:rPr>
          <w:spacing w:val="33"/>
          <w:sz w:val="20"/>
          <w:szCs w:val="20"/>
          <w:lang w:val="en-GB"/>
        </w:rPr>
        <w:t xml:space="preserve"> </w:t>
      </w:r>
      <w:r w:rsidRPr="00FA0A64">
        <w:rPr>
          <w:b/>
          <w:sz w:val="20"/>
          <w:szCs w:val="20"/>
          <w:lang w:val="en-GB"/>
        </w:rPr>
        <w:t>This</w:t>
      </w:r>
      <w:r w:rsidRPr="00FA0A64">
        <w:rPr>
          <w:b/>
          <w:spacing w:val="7"/>
          <w:sz w:val="20"/>
          <w:szCs w:val="20"/>
          <w:lang w:val="en-GB"/>
        </w:rPr>
        <w:t xml:space="preserve"> </w:t>
      </w:r>
      <w:r w:rsidRPr="00FA0A64">
        <w:rPr>
          <w:b/>
          <w:sz w:val="20"/>
          <w:szCs w:val="20"/>
          <w:lang w:val="en-GB"/>
        </w:rPr>
        <w:t>section</w:t>
      </w:r>
      <w:r w:rsidRPr="00FA0A64">
        <w:rPr>
          <w:b/>
          <w:spacing w:val="7"/>
          <w:sz w:val="20"/>
          <w:szCs w:val="20"/>
          <w:lang w:val="en-GB"/>
        </w:rPr>
        <w:t xml:space="preserve"> </w:t>
      </w:r>
      <w:r w:rsidRPr="00FA0A64">
        <w:rPr>
          <w:b/>
          <w:sz w:val="20"/>
          <w:szCs w:val="20"/>
          <w:lang w:val="en-GB"/>
        </w:rPr>
        <w:t>can</w:t>
      </w:r>
      <w:r w:rsidRPr="00FA0A64">
        <w:rPr>
          <w:b/>
          <w:spacing w:val="8"/>
          <w:sz w:val="20"/>
          <w:szCs w:val="20"/>
          <w:lang w:val="en-GB"/>
        </w:rPr>
        <w:t xml:space="preserve"> </w:t>
      </w:r>
      <w:r w:rsidRPr="00FA0A64">
        <w:rPr>
          <w:b/>
          <w:sz w:val="20"/>
          <w:szCs w:val="20"/>
          <w:lang w:val="en-GB"/>
        </w:rPr>
        <w:t>be</w:t>
      </w:r>
      <w:r w:rsidRPr="00FA0A64">
        <w:rPr>
          <w:b/>
          <w:spacing w:val="7"/>
          <w:sz w:val="20"/>
          <w:szCs w:val="20"/>
          <w:lang w:val="en-GB"/>
        </w:rPr>
        <w:t xml:space="preserve"> </w:t>
      </w:r>
      <w:r w:rsidRPr="00FA0A64">
        <w:rPr>
          <w:b/>
          <w:spacing w:val="-1"/>
          <w:sz w:val="20"/>
          <w:szCs w:val="20"/>
          <w:lang w:val="en-GB"/>
        </w:rPr>
        <w:t>customized</w:t>
      </w:r>
      <w:r w:rsidRPr="00FA0A64">
        <w:rPr>
          <w:b/>
          <w:spacing w:val="8"/>
          <w:sz w:val="20"/>
          <w:szCs w:val="20"/>
          <w:lang w:val="en-GB"/>
        </w:rPr>
        <w:t xml:space="preserve"> </w:t>
      </w:r>
      <w:r w:rsidRPr="00FA0A64">
        <w:rPr>
          <w:b/>
          <w:sz w:val="20"/>
          <w:szCs w:val="20"/>
          <w:lang w:val="en-GB"/>
        </w:rPr>
        <w:t>and</w:t>
      </w:r>
      <w:r w:rsidRPr="00FA0A64">
        <w:rPr>
          <w:b/>
          <w:spacing w:val="7"/>
          <w:sz w:val="20"/>
          <w:szCs w:val="20"/>
          <w:lang w:val="en-GB"/>
        </w:rPr>
        <w:t xml:space="preserve"> </w:t>
      </w:r>
      <w:r w:rsidRPr="00FA0A64">
        <w:rPr>
          <w:b/>
          <w:sz w:val="20"/>
          <w:szCs w:val="20"/>
          <w:lang w:val="en-GB"/>
        </w:rPr>
        <w:t>opened</w:t>
      </w:r>
      <w:r w:rsidRPr="00FA0A64">
        <w:rPr>
          <w:b/>
          <w:spacing w:val="7"/>
          <w:sz w:val="20"/>
          <w:szCs w:val="20"/>
          <w:lang w:val="en-GB"/>
        </w:rPr>
        <w:t xml:space="preserve"> </w:t>
      </w:r>
      <w:r w:rsidRPr="00FA0A64">
        <w:rPr>
          <w:b/>
          <w:sz w:val="20"/>
          <w:szCs w:val="20"/>
          <w:lang w:val="en-GB"/>
        </w:rPr>
        <w:t>to</w:t>
      </w:r>
      <w:r w:rsidRPr="00FA0A64">
        <w:rPr>
          <w:b/>
          <w:spacing w:val="8"/>
          <w:sz w:val="20"/>
          <w:szCs w:val="20"/>
          <w:lang w:val="en-GB"/>
        </w:rPr>
        <w:t xml:space="preserve"> </w:t>
      </w:r>
      <w:r w:rsidRPr="00FA0A64">
        <w:rPr>
          <w:b/>
          <w:sz w:val="20"/>
          <w:szCs w:val="20"/>
          <w:lang w:val="en-GB"/>
        </w:rPr>
        <w:t>other</w:t>
      </w:r>
      <w:r w:rsidRPr="00FA0A64">
        <w:rPr>
          <w:b/>
          <w:spacing w:val="7"/>
          <w:sz w:val="20"/>
          <w:szCs w:val="20"/>
          <w:lang w:val="en-GB"/>
        </w:rPr>
        <w:t xml:space="preserve"> </w:t>
      </w:r>
      <w:r w:rsidRPr="00FA0A64">
        <w:rPr>
          <w:b/>
          <w:sz w:val="20"/>
          <w:szCs w:val="20"/>
          <w:lang w:val="en-GB"/>
        </w:rPr>
        <w:t>contributors,</w:t>
      </w:r>
      <w:r w:rsidRPr="00FA0A64">
        <w:rPr>
          <w:b/>
          <w:spacing w:val="9"/>
          <w:sz w:val="20"/>
          <w:szCs w:val="20"/>
          <w:lang w:val="en-GB"/>
        </w:rPr>
        <w:t xml:space="preserve"> </w:t>
      </w:r>
      <w:r w:rsidRPr="00FA0A64">
        <w:rPr>
          <w:b/>
          <w:sz w:val="20"/>
          <w:szCs w:val="20"/>
          <w:lang w:val="en-GB"/>
        </w:rPr>
        <w:t>but</w:t>
      </w:r>
      <w:r w:rsidRPr="00FA0A64">
        <w:rPr>
          <w:b/>
          <w:spacing w:val="7"/>
          <w:sz w:val="20"/>
          <w:szCs w:val="20"/>
          <w:lang w:val="en-GB"/>
        </w:rPr>
        <w:t xml:space="preserve"> </w:t>
      </w:r>
      <w:r w:rsidRPr="00FA0A64">
        <w:rPr>
          <w:b/>
          <w:spacing w:val="-2"/>
          <w:sz w:val="20"/>
          <w:szCs w:val="20"/>
          <w:lang w:val="en-GB"/>
        </w:rPr>
        <w:t>w</w:t>
      </w:r>
      <w:r w:rsidRPr="00FA0A64">
        <w:rPr>
          <w:b/>
          <w:spacing w:val="-1"/>
          <w:sz w:val="20"/>
          <w:szCs w:val="20"/>
          <w:lang w:val="en-GB"/>
        </w:rPr>
        <w:t>e</w:t>
      </w:r>
      <w:r w:rsidRPr="00FA0A64">
        <w:rPr>
          <w:b/>
          <w:spacing w:val="8"/>
          <w:sz w:val="20"/>
          <w:szCs w:val="20"/>
          <w:lang w:val="en-GB"/>
        </w:rPr>
        <w:t xml:space="preserve"> </w:t>
      </w:r>
      <w:r w:rsidRPr="00FA0A64">
        <w:rPr>
          <w:b/>
          <w:sz w:val="20"/>
          <w:szCs w:val="20"/>
          <w:lang w:val="en-GB"/>
        </w:rPr>
        <w:t>encourage</w:t>
      </w:r>
      <w:r w:rsidRPr="00FA0A64">
        <w:rPr>
          <w:b/>
          <w:spacing w:val="7"/>
          <w:sz w:val="20"/>
          <w:szCs w:val="20"/>
          <w:lang w:val="en-GB"/>
        </w:rPr>
        <w:t xml:space="preserve"> </w:t>
      </w:r>
      <w:r w:rsidRPr="00FA0A64">
        <w:rPr>
          <w:b/>
          <w:sz w:val="20"/>
          <w:szCs w:val="20"/>
          <w:lang w:val="en-GB"/>
        </w:rPr>
        <w:t>you</w:t>
      </w:r>
      <w:r w:rsidRPr="00FA0A64">
        <w:rPr>
          <w:b/>
          <w:spacing w:val="8"/>
          <w:sz w:val="20"/>
          <w:szCs w:val="20"/>
          <w:lang w:val="en-GB"/>
        </w:rPr>
        <w:t xml:space="preserve"> </w:t>
      </w:r>
      <w:r w:rsidRPr="00FA0A64">
        <w:rPr>
          <w:b/>
          <w:sz w:val="20"/>
          <w:szCs w:val="20"/>
          <w:lang w:val="en-GB"/>
        </w:rPr>
        <w:t>to</w:t>
      </w:r>
      <w:r w:rsidRPr="00FA0A64">
        <w:rPr>
          <w:b/>
          <w:spacing w:val="7"/>
          <w:sz w:val="20"/>
          <w:szCs w:val="20"/>
          <w:lang w:val="en-GB"/>
        </w:rPr>
        <w:t xml:space="preserve"> </w:t>
      </w:r>
      <w:r w:rsidRPr="00FA0A64">
        <w:rPr>
          <w:b/>
          <w:sz w:val="20"/>
          <w:szCs w:val="20"/>
          <w:lang w:val="en-GB"/>
        </w:rPr>
        <w:t>start</w:t>
      </w:r>
      <w:r w:rsidRPr="00FA0A64">
        <w:rPr>
          <w:b/>
          <w:spacing w:val="7"/>
          <w:sz w:val="20"/>
          <w:szCs w:val="20"/>
          <w:lang w:val="en-GB"/>
        </w:rPr>
        <w:t xml:space="preserve"> </w:t>
      </w:r>
      <w:r w:rsidRPr="00FA0A64">
        <w:rPr>
          <w:b/>
          <w:spacing w:val="-3"/>
          <w:sz w:val="20"/>
          <w:szCs w:val="20"/>
          <w:lang w:val="en-GB"/>
        </w:rPr>
        <w:t>by</w:t>
      </w:r>
      <w:r w:rsidRPr="00FA0A64">
        <w:rPr>
          <w:b/>
          <w:spacing w:val="39"/>
          <w:w w:val="93"/>
          <w:sz w:val="20"/>
          <w:szCs w:val="20"/>
          <w:lang w:val="en-GB"/>
        </w:rPr>
        <w:t xml:space="preserve"> </w:t>
      </w:r>
      <w:r w:rsidRPr="00FA0A64">
        <w:rPr>
          <w:b/>
          <w:spacing w:val="-1"/>
          <w:sz w:val="20"/>
          <w:szCs w:val="20"/>
          <w:lang w:val="en-GB"/>
        </w:rPr>
        <w:t>ackno</w:t>
      </w:r>
      <w:r w:rsidRPr="00FA0A64">
        <w:rPr>
          <w:b/>
          <w:spacing w:val="-2"/>
          <w:sz w:val="20"/>
          <w:szCs w:val="20"/>
          <w:lang w:val="en-GB"/>
        </w:rPr>
        <w:t>wledging</w:t>
      </w:r>
      <w:r w:rsidRPr="00FA0A64">
        <w:rPr>
          <w:b/>
          <w:spacing w:val="9"/>
          <w:sz w:val="20"/>
          <w:szCs w:val="20"/>
          <w:lang w:val="en-GB"/>
        </w:rPr>
        <w:t xml:space="preserve"> </w:t>
      </w:r>
      <w:r w:rsidRPr="00FA0A64">
        <w:rPr>
          <w:b/>
          <w:sz w:val="20"/>
          <w:szCs w:val="20"/>
          <w:lang w:val="en-GB"/>
        </w:rPr>
        <w:t>your</w:t>
      </w:r>
      <w:r w:rsidRPr="00FA0A64">
        <w:rPr>
          <w:b/>
          <w:spacing w:val="9"/>
          <w:sz w:val="20"/>
          <w:szCs w:val="20"/>
          <w:lang w:val="en-GB"/>
        </w:rPr>
        <w:t xml:space="preserve"> </w:t>
      </w:r>
      <w:r w:rsidRPr="00FA0A64">
        <w:rPr>
          <w:b/>
          <w:spacing w:val="-2"/>
          <w:sz w:val="20"/>
          <w:szCs w:val="20"/>
          <w:lang w:val="en-GB"/>
        </w:rPr>
        <w:t>PEP</w:t>
      </w:r>
      <w:r w:rsidRPr="00FA0A64">
        <w:rPr>
          <w:b/>
          <w:spacing w:val="9"/>
          <w:sz w:val="20"/>
          <w:szCs w:val="20"/>
          <w:lang w:val="en-GB"/>
        </w:rPr>
        <w:t xml:space="preserve"> </w:t>
      </w:r>
      <w:r w:rsidRPr="00FA0A64">
        <w:rPr>
          <w:b/>
          <w:sz w:val="20"/>
          <w:szCs w:val="20"/>
          <w:lang w:val="en-GB"/>
        </w:rPr>
        <w:t>mentors</w:t>
      </w:r>
      <w:r w:rsidRPr="00FA0A64">
        <w:rPr>
          <w:b/>
          <w:spacing w:val="10"/>
          <w:sz w:val="20"/>
          <w:szCs w:val="20"/>
          <w:lang w:val="en-GB"/>
        </w:rPr>
        <w:t xml:space="preserve"> </w:t>
      </w:r>
      <w:r w:rsidRPr="00FA0A64">
        <w:rPr>
          <w:b/>
          <w:sz w:val="20"/>
          <w:szCs w:val="20"/>
          <w:lang w:val="en-GB"/>
        </w:rPr>
        <w:t>(scientific</w:t>
      </w:r>
      <w:r w:rsidRPr="00FA0A64">
        <w:rPr>
          <w:b/>
          <w:spacing w:val="9"/>
          <w:sz w:val="20"/>
          <w:szCs w:val="20"/>
          <w:lang w:val="en-GB"/>
        </w:rPr>
        <w:t xml:space="preserve"> </w:t>
      </w:r>
      <w:r w:rsidRPr="00FA0A64">
        <w:rPr>
          <w:b/>
          <w:sz w:val="20"/>
          <w:szCs w:val="20"/>
          <w:lang w:val="en-GB"/>
        </w:rPr>
        <w:t>and</w:t>
      </w:r>
      <w:r w:rsidRPr="00FA0A64">
        <w:rPr>
          <w:b/>
          <w:spacing w:val="9"/>
          <w:sz w:val="20"/>
          <w:szCs w:val="20"/>
          <w:lang w:val="en-GB"/>
        </w:rPr>
        <w:t xml:space="preserve"> </w:t>
      </w:r>
      <w:r w:rsidRPr="00FA0A64">
        <w:rPr>
          <w:b/>
          <w:sz w:val="20"/>
          <w:szCs w:val="20"/>
          <w:lang w:val="en-GB"/>
        </w:rPr>
        <w:t>policy</w:t>
      </w:r>
      <w:r w:rsidRPr="00FA0A64">
        <w:rPr>
          <w:b/>
          <w:spacing w:val="9"/>
          <w:sz w:val="20"/>
          <w:szCs w:val="20"/>
          <w:lang w:val="en-GB"/>
        </w:rPr>
        <w:t xml:space="preserve"> </w:t>
      </w:r>
      <w:r w:rsidRPr="00FA0A64">
        <w:rPr>
          <w:b/>
          <w:spacing w:val="-1"/>
          <w:sz w:val="20"/>
          <w:szCs w:val="20"/>
          <w:lang w:val="en-GB"/>
        </w:rPr>
        <w:t>outreach).</w:t>
      </w:r>
    </w:p>
    <w:p w14:paraId="119CD418" w14:textId="25FD0121" w:rsidR="001725C2" w:rsidRDefault="001725C2">
      <w:pPr>
        <w:rPr>
          <w:rFonts w:ascii="Georgia" w:eastAsia="Century" w:hAnsi="Georgia" w:cs="Century"/>
        </w:rPr>
      </w:pPr>
      <w:r>
        <w:rPr>
          <w:rFonts w:ascii="Georgia" w:eastAsia="Century" w:hAnsi="Georgia" w:cs="Century"/>
        </w:rPr>
        <w:br w:type="page"/>
      </w:r>
    </w:p>
    <w:p w14:paraId="762124B4" w14:textId="77777777" w:rsidR="00ED727D" w:rsidRPr="009A1A25" w:rsidRDefault="00ED727D">
      <w:pPr>
        <w:spacing w:line="276" w:lineRule="auto"/>
        <w:jc w:val="both"/>
        <w:rPr>
          <w:rFonts w:ascii="Georgia" w:eastAsia="Century" w:hAnsi="Georgia" w:cs="Century"/>
        </w:rPr>
        <w:sectPr w:rsidR="00ED727D" w:rsidRPr="009A1A25" w:rsidSect="003A71F8">
          <w:footerReference w:type="default" r:id="rId13"/>
          <w:pgSz w:w="11900" w:h="16820"/>
          <w:pgMar w:top="1500" w:right="1360" w:bottom="1120" w:left="1360" w:header="0" w:footer="927" w:gutter="0"/>
          <w:cols w:space="720"/>
          <w:docGrid w:linePitch="299"/>
        </w:sectPr>
      </w:pPr>
    </w:p>
    <w:bookmarkStart w:id="1" w:name="Introduction_"/>
    <w:bookmarkStart w:id="2" w:name="_bookmark2"/>
    <w:bookmarkEnd w:id="1"/>
    <w:bookmarkEnd w:id="2"/>
    <w:p w14:paraId="7A0D5F6A" w14:textId="096B25C3" w:rsidR="001725C2" w:rsidRPr="001725C2" w:rsidRDefault="001725C2">
      <w:pPr>
        <w:pStyle w:val="TM1"/>
        <w:tabs>
          <w:tab w:val="left" w:pos="943"/>
          <w:tab w:val="right" w:leader="dot" w:pos="8811"/>
        </w:tabs>
        <w:rPr>
          <w:rFonts w:eastAsia="Calibri" w:cs="Times New Roman"/>
          <w:noProof/>
          <w:color w:val="595959"/>
          <w:sz w:val="36"/>
          <w:szCs w:val="22"/>
          <w:lang w:val="en-CA"/>
        </w:rPr>
      </w:pPr>
      <w:r>
        <w:rPr>
          <w:noProof/>
          <w:lang w:val="fr-FR" w:eastAsia="fr-FR"/>
        </w:rPr>
        <w:lastRenderedPageBreak/>
        <mc:AlternateContent>
          <mc:Choice Requires="wps">
            <w:drawing>
              <wp:anchor distT="0" distB="0" distL="114300" distR="114300" simplePos="0" relativeHeight="251678720" behindDoc="1" locked="0" layoutInCell="1" allowOverlap="1" wp14:anchorId="6E945512" wp14:editId="019F88CE">
                <wp:simplePos x="0" y="0"/>
                <wp:positionH relativeFrom="column">
                  <wp:posOffset>-192405</wp:posOffset>
                </wp:positionH>
                <wp:positionV relativeFrom="paragraph">
                  <wp:posOffset>66451</wp:posOffset>
                </wp:positionV>
                <wp:extent cx="6207760" cy="9144000"/>
                <wp:effectExtent l="0" t="0" r="2540" b="0"/>
                <wp:wrapNone/>
                <wp:docPr id="414" name="Rectangle 49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>
                        <a:xfrm>
                          <a:off x="0" y="0"/>
                          <a:ext cx="6207760" cy="9144000"/>
                        </a:xfrm>
                        <a:prstGeom prst="rect">
                          <a:avLst/>
                        </a:prstGeom>
                        <a:solidFill>
                          <a:sysClr val="window" lastClr="FFFFFF">
                            <a:lumMod val="95000"/>
                          </a:sysClr>
                        </a:solidFill>
                        <a:ln w="12700" cap="flat" cmpd="sng" algn="ctr">
                          <a:noFill/>
                          <a:prstDash val="solid"/>
                          <a:miter lim="800000"/>
                        </a:ln>
                        <a:effectLst/>
                      </wps:spPr>
                      <wps:txbx>
                        <w:txbxContent>
                          <w:p w14:paraId="2BB992C3" w14:textId="77777777" w:rsidR="00CC073D" w:rsidRDefault="00CC073D" w:rsidP="001725C2">
                            <w:pPr>
                              <w:pStyle w:val="PEPTMTITRE"/>
                              <w:rPr>
                                <w:rFonts w:eastAsia="Calibri" w:cs="Times New Roman"/>
                                <w:sz w:val="20"/>
                                <w:szCs w:val="20"/>
                                <w:lang w:val="fr-CA"/>
                              </w:rPr>
                            </w:pPr>
                          </w:p>
                          <w:p w14:paraId="09400FF2" w14:textId="77777777" w:rsidR="00CC073D" w:rsidRDefault="00CC073D" w:rsidP="001725C2">
                            <w:pPr>
                              <w:pStyle w:val="PEPTMTITRE"/>
                              <w:rPr>
                                <w:rFonts w:eastAsia="Calibri" w:cs="Times New Roman"/>
                                <w:sz w:val="20"/>
                                <w:szCs w:val="20"/>
                                <w:lang w:val="fr-CA"/>
                              </w:rPr>
                            </w:pPr>
                          </w:p>
                          <w:p w14:paraId="79B066DD" w14:textId="77777777" w:rsidR="00CC073D" w:rsidRDefault="00CC073D" w:rsidP="001725C2">
                            <w:pPr>
                              <w:pStyle w:val="PEPTMTITRE"/>
                              <w:rPr>
                                <w:rFonts w:eastAsia="Calibri" w:cs="Times New Roman"/>
                                <w:sz w:val="20"/>
                                <w:szCs w:val="20"/>
                                <w:lang w:val="fr-CA"/>
                              </w:rPr>
                            </w:pPr>
                          </w:p>
                          <w:p w14:paraId="7F673613" w14:textId="77777777" w:rsidR="00CC073D" w:rsidRDefault="00CC073D" w:rsidP="001725C2">
                            <w:pPr>
                              <w:pStyle w:val="PEPTMTITRE"/>
                              <w:rPr>
                                <w:rFonts w:eastAsia="Calibri" w:cs="Times New Roman"/>
                                <w:sz w:val="20"/>
                                <w:szCs w:val="20"/>
                                <w:lang w:val="fr-CA"/>
                              </w:rPr>
                            </w:pPr>
                          </w:p>
                          <w:p w14:paraId="3592789B" w14:textId="77777777" w:rsidR="00CC073D" w:rsidRPr="00277F3C" w:rsidRDefault="00CC073D" w:rsidP="001725C2">
                            <w:pPr>
                              <w:pStyle w:val="PEPTMTITRE"/>
                              <w:rPr>
                                <w:rFonts w:eastAsia="Calibri" w:cs="Times New Roman"/>
                                <w:sz w:val="20"/>
                                <w:szCs w:val="20"/>
                                <w:lang w:val="fr-CA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se="http://schemas.microsoft.com/office/word/2015/wordml/symex" xmlns:w16="http://schemas.microsoft.com/office/word/2018/wordml" xmlns:w16cid="http://schemas.microsoft.com/office/word/2016/wordml/cid" xmlns:w16cex="http://schemas.microsoft.com/office/word/2018/wordml/cex" xmlns:w15="http://schemas.microsoft.com/office/word/2012/wordml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  <w:pict>
              <v:rect w14:anchorId="6E945512" id="Rectangle 497" o:spid="_x0000_s1026" style="position:absolute;left:0;text-align:left;margin-left:-15.15pt;margin-top:5.25pt;width:488.8pt;height:10in;z-index:-2516377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" fillcolor="#f2f2f2" stroked="f" strokeweight="1pt">
                <v:textbox>
                  <w:txbxContent>
                    <w:p w14:paraId="2BB992C3" w14:textId="77777777" w:rsidR="001725C2" w:rsidRDefault="001725C2" w:rsidP="001725C2">
                      <w:pPr>
                        <w:pStyle w:val="PEPTMTITRE"/>
                        <w:rPr>
                          <w:rFonts w:eastAsia="Calibri" w:cs="Times New Roman"/>
                          <w:sz w:val="20"/>
                          <w:szCs w:val="20"/>
                          <w:lang w:val="fr-CA"/>
                        </w:rPr>
                      </w:pPr>
                    </w:p>
                    <w:p w14:paraId="09400FF2" w14:textId="77777777" w:rsidR="001725C2" w:rsidRDefault="001725C2" w:rsidP="001725C2">
                      <w:pPr>
                        <w:pStyle w:val="PEPTMTITRE"/>
                        <w:rPr>
                          <w:rFonts w:eastAsia="Calibri" w:cs="Times New Roman"/>
                          <w:sz w:val="20"/>
                          <w:szCs w:val="20"/>
                          <w:lang w:val="fr-CA"/>
                        </w:rPr>
                      </w:pPr>
                    </w:p>
                    <w:p w14:paraId="79B066DD" w14:textId="77777777" w:rsidR="001725C2" w:rsidRDefault="001725C2" w:rsidP="001725C2">
                      <w:pPr>
                        <w:pStyle w:val="PEPTMTITRE"/>
                        <w:rPr>
                          <w:rFonts w:eastAsia="Calibri" w:cs="Times New Roman"/>
                          <w:sz w:val="20"/>
                          <w:szCs w:val="20"/>
                          <w:lang w:val="fr-CA"/>
                        </w:rPr>
                      </w:pPr>
                    </w:p>
                    <w:p w14:paraId="7F673613" w14:textId="77777777" w:rsidR="001725C2" w:rsidRDefault="001725C2" w:rsidP="001725C2">
                      <w:pPr>
                        <w:pStyle w:val="PEPTMTITRE"/>
                        <w:rPr>
                          <w:rFonts w:eastAsia="Calibri" w:cs="Times New Roman"/>
                          <w:sz w:val="20"/>
                          <w:szCs w:val="20"/>
                          <w:lang w:val="fr-CA"/>
                        </w:rPr>
                      </w:pPr>
                    </w:p>
                    <w:p w14:paraId="3592789B" w14:textId="77777777" w:rsidR="001725C2" w:rsidRPr="00277F3C" w:rsidRDefault="001725C2" w:rsidP="001725C2">
                      <w:pPr>
                        <w:pStyle w:val="PEPTMTITRE"/>
                        <w:rPr>
                          <w:rFonts w:eastAsia="Calibri" w:cs="Times New Roman"/>
                          <w:sz w:val="20"/>
                          <w:szCs w:val="20"/>
                          <w:lang w:val="fr-CA"/>
                        </w:rPr>
                      </w:pPr>
                    </w:p>
                  </w:txbxContent>
                </v:textbox>
              </v:rect>
            </w:pict>
          </mc:Fallback>
        </mc:AlternateContent>
      </w:r>
      <w:r w:rsidRPr="001725C2">
        <w:rPr>
          <w:rFonts w:eastAsia="Calibri" w:cs="Times New Roman"/>
          <w:noProof/>
          <w:color w:val="595959"/>
          <w:sz w:val="36"/>
          <w:szCs w:val="22"/>
          <w:lang w:val="en-CA"/>
        </w:rPr>
        <w:t>Table of Contents</w:t>
      </w:r>
    </w:p>
    <w:p w14:paraId="6598B362" w14:textId="6D13D6E7" w:rsidR="00B52BCD" w:rsidRPr="001725C2" w:rsidRDefault="00931B1A">
      <w:pPr>
        <w:pStyle w:val="TM1"/>
        <w:tabs>
          <w:tab w:val="left" w:pos="943"/>
          <w:tab w:val="right" w:leader="dot" w:pos="8811"/>
        </w:tabs>
        <w:rPr>
          <w:rFonts w:asciiTheme="minorHAnsi" w:eastAsiaTheme="minorEastAsia" w:hAnsiTheme="minorHAnsi"/>
          <w:b w:val="0"/>
          <w:bCs w:val="0"/>
          <w:noProof/>
          <w:color w:val="E36C0A" w:themeColor="accent6" w:themeShade="BF"/>
          <w:sz w:val="30"/>
          <w:szCs w:val="30"/>
        </w:rPr>
      </w:pPr>
      <w:r>
        <w:rPr>
          <w:rFonts w:ascii="Georgia" w:hAnsi="Georgia"/>
        </w:rPr>
        <w:fldChar w:fldCharType="begin"/>
      </w:r>
      <w:r>
        <w:rPr>
          <w:rFonts w:ascii="Georgia" w:hAnsi="Georgia"/>
        </w:rPr>
        <w:instrText xml:space="preserve"> TOC \o "1-3" \h \z </w:instrText>
      </w:r>
      <w:r>
        <w:rPr>
          <w:rFonts w:ascii="Georgia" w:hAnsi="Georgia"/>
        </w:rPr>
        <w:fldChar w:fldCharType="separate"/>
      </w:r>
      <w:hyperlink w:anchor="_Toc34406924" w:history="1">
        <w:r w:rsidR="00B52BCD" w:rsidRPr="001725C2">
          <w:rPr>
            <w:rStyle w:val="Lienhypertexte"/>
            <w:noProof/>
            <w:color w:val="E36C0A" w:themeColor="accent6" w:themeShade="BF"/>
            <w:sz w:val="30"/>
            <w:szCs w:val="30"/>
          </w:rPr>
          <w:t>I.</w:t>
        </w:r>
        <w:r w:rsidR="00B52BCD" w:rsidRPr="001725C2">
          <w:rPr>
            <w:rFonts w:asciiTheme="minorHAnsi" w:eastAsiaTheme="minorEastAsia" w:hAnsiTheme="minorHAnsi"/>
            <w:b w:val="0"/>
            <w:bCs w:val="0"/>
            <w:noProof/>
            <w:color w:val="E36C0A" w:themeColor="accent6" w:themeShade="BF"/>
            <w:sz w:val="30"/>
            <w:szCs w:val="30"/>
          </w:rPr>
          <w:tab/>
        </w:r>
        <w:r w:rsidR="00B52BCD" w:rsidRPr="001725C2">
          <w:rPr>
            <w:rStyle w:val="Lienhypertexte"/>
            <w:noProof/>
            <w:color w:val="E36C0A" w:themeColor="accent6" w:themeShade="BF"/>
            <w:sz w:val="30"/>
            <w:szCs w:val="30"/>
          </w:rPr>
          <w:t>Introduction</w:t>
        </w:r>
        <w:r w:rsidR="00B52BCD" w:rsidRPr="001725C2">
          <w:rPr>
            <w:noProof/>
            <w:webHidden/>
            <w:color w:val="E36C0A" w:themeColor="accent6" w:themeShade="BF"/>
            <w:sz w:val="30"/>
            <w:szCs w:val="30"/>
          </w:rPr>
          <w:tab/>
        </w:r>
        <w:r w:rsidR="00B52BCD" w:rsidRPr="001725C2">
          <w:rPr>
            <w:noProof/>
            <w:webHidden/>
            <w:color w:val="E36C0A" w:themeColor="accent6" w:themeShade="BF"/>
            <w:sz w:val="30"/>
            <w:szCs w:val="30"/>
          </w:rPr>
          <w:fldChar w:fldCharType="begin"/>
        </w:r>
        <w:r w:rsidR="00B52BCD" w:rsidRPr="001725C2">
          <w:rPr>
            <w:noProof/>
            <w:webHidden/>
            <w:color w:val="E36C0A" w:themeColor="accent6" w:themeShade="BF"/>
            <w:sz w:val="30"/>
            <w:szCs w:val="30"/>
          </w:rPr>
          <w:instrText xml:space="preserve"> PAGEREF _Toc34406924 \h </w:instrText>
        </w:r>
        <w:r w:rsidR="00B52BCD" w:rsidRPr="001725C2">
          <w:rPr>
            <w:noProof/>
            <w:webHidden/>
            <w:color w:val="E36C0A" w:themeColor="accent6" w:themeShade="BF"/>
            <w:sz w:val="30"/>
            <w:szCs w:val="30"/>
          </w:rPr>
        </w:r>
        <w:r w:rsidR="00B52BCD" w:rsidRPr="001725C2">
          <w:rPr>
            <w:noProof/>
            <w:webHidden/>
            <w:color w:val="E36C0A" w:themeColor="accent6" w:themeShade="BF"/>
            <w:sz w:val="30"/>
            <w:szCs w:val="30"/>
          </w:rPr>
          <w:fldChar w:fldCharType="separate"/>
        </w:r>
        <w:r w:rsidR="008F3462">
          <w:rPr>
            <w:noProof/>
            <w:webHidden/>
            <w:color w:val="E36C0A" w:themeColor="accent6" w:themeShade="BF"/>
            <w:sz w:val="30"/>
            <w:szCs w:val="30"/>
          </w:rPr>
          <w:t>1</w:t>
        </w:r>
        <w:r w:rsidR="00B52BCD" w:rsidRPr="001725C2">
          <w:rPr>
            <w:noProof/>
            <w:webHidden/>
            <w:color w:val="E36C0A" w:themeColor="accent6" w:themeShade="BF"/>
            <w:sz w:val="30"/>
            <w:szCs w:val="30"/>
          </w:rPr>
          <w:fldChar w:fldCharType="end"/>
        </w:r>
      </w:hyperlink>
    </w:p>
    <w:p w14:paraId="2E26AA38" w14:textId="782AD926" w:rsidR="00B52BCD" w:rsidRPr="001725C2" w:rsidRDefault="00CC073D">
      <w:pPr>
        <w:pStyle w:val="TM1"/>
        <w:tabs>
          <w:tab w:val="left" w:pos="943"/>
          <w:tab w:val="right" w:leader="dot" w:pos="8811"/>
        </w:tabs>
        <w:rPr>
          <w:rFonts w:asciiTheme="minorHAnsi" w:eastAsiaTheme="minorEastAsia" w:hAnsiTheme="minorHAnsi"/>
          <w:b w:val="0"/>
          <w:bCs w:val="0"/>
          <w:noProof/>
          <w:color w:val="E36C0A" w:themeColor="accent6" w:themeShade="BF"/>
          <w:sz w:val="30"/>
          <w:szCs w:val="30"/>
        </w:rPr>
      </w:pPr>
      <w:hyperlink w:anchor="_Toc34406925" w:history="1">
        <w:r w:rsidR="00B52BCD" w:rsidRPr="001725C2">
          <w:rPr>
            <w:rStyle w:val="Lienhypertexte"/>
            <w:noProof/>
            <w:color w:val="E36C0A" w:themeColor="accent6" w:themeShade="BF"/>
            <w:sz w:val="30"/>
            <w:szCs w:val="30"/>
          </w:rPr>
          <w:t>II.</w:t>
        </w:r>
        <w:r w:rsidR="00B52BCD" w:rsidRPr="001725C2">
          <w:rPr>
            <w:rFonts w:asciiTheme="minorHAnsi" w:eastAsiaTheme="minorEastAsia" w:hAnsiTheme="minorHAnsi"/>
            <w:b w:val="0"/>
            <w:bCs w:val="0"/>
            <w:noProof/>
            <w:color w:val="E36C0A" w:themeColor="accent6" w:themeShade="BF"/>
            <w:sz w:val="30"/>
            <w:szCs w:val="30"/>
          </w:rPr>
          <w:tab/>
        </w:r>
        <w:r w:rsidR="00B52BCD" w:rsidRPr="001725C2">
          <w:rPr>
            <w:rStyle w:val="Lienhypertexte"/>
            <w:noProof/>
            <w:color w:val="E36C0A" w:themeColor="accent6" w:themeShade="BF"/>
            <w:sz w:val="30"/>
            <w:szCs w:val="30"/>
          </w:rPr>
          <w:t>Context</w:t>
        </w:r>
        <w:r w:rsidR="00B52BCD" w:rsidRPr="001725C2">
          <w:rPr>
            <w:noProof/>
            <w:webHidden/>
            <w:color w:val="E36C0A" w:themeColor="accent6" w:themeShade="BF"/>
            <w:sz w:val="30"/>
            <w:szCs w:val="30"/>
          </w:rPr>
          <w:tab/>
        </w:r>
        <w:r w:rsidR="00B52BCD" w:rsidRPr="001725C2">
          <w:rPr>
            <w:noProof/>
            <w:webHidden/>
            <w:color w:val="E36C0A" w:themeColor="accent6" w:themeShade="BF"/>
            <w:sz w:val="30"/>
            <w:szCs w:val="30"/>
          </w:rPr>
          <w:fldChar w:fldCharType="begin"/>
        </w:r>
        <w:r w:rsidR="00B52BCD" w:rsidRPr="001725C2">
          <w:rPr>
            <w:noProof/>
            <w:webHidden/>
            <w:color w:val="E36C0A" w:themeColor="accent6" w:themeShade="BF"/>
            <w:sz w:val="30"/>
            <w:szCs w:val="30"/>
          </w:rPr>
          <w:instrText xml:space="preserve"> PAGEREF _Toc34406925 \h </w:instrText>
        </w:r>
        <w:r w:rsidR="00B52BCD" w:rsidRPr="001725C2">
          <w:rPr>
            <w:noProof/>
            <w:webHidden/>
            <w:color w:val="E36C0A" w:themeColor="accent6" w:themeShade="BF"/>
            <w:sz w:val="30"/>
            <w:szCs w:val="30"/>
          </w:rPr>
        </w:r>
        <w:r w:rsidR="00B52BCD" w:rsidRPr="001725C2">
          <w:rPr>
            <w:noProof/>
            <w:webHidden/>
            <w:color w:val="E36C0A" w:themeColor="accent6" w:themeShade="BF"/>
            <w:sz w:val="30"/>
            <w:szCs w:val="30"/>
          </w:rPr>
          <w:fldChar w:fldCharType="separate"/>
        </w:r>
        <w:r w:rsidR="008F3462">
          <w:rPr>
            <w:noProof/>
            <w:webHidden/>
            <w:color w:val="E36C0A" w:themeColor="accent6" w:themeShade="BF"/>
            <w:sz w:val="30"/>
            <w:szCs w:val="30"/>
          </w:rPr>
          <w:t>2</w:t>
        </w:r>
        <w:r w:rsidR="00B52BCD" w:rsidRPr="001725C2">
          <w:rPr>
            <w:noProof/>
            <w:webHidden/>
            <w:color w:val="E36C0A" w:themeColor="accent6" w:themeShade="BF"/>
            <w:sz w:val="30"/>
            <w:szCs w:val="30"/>
          </w:rPr>
          <w:fldChar w:fldCharType="end"/>
        </w:r>
      </w:hyperlink>
    </w:p>
    <w:p w14:paraId="1C5CE43D" w14:textId="188D9B61" w:rsidR="00B52BCD" w:rsidRPr="001725C2" w:rsidRDefault="00CC073D">
      <w:pPr>
        <w:pStyle w:val="TM1"/>
        <w:tabs>
          <w:tab w:val="left" w:pos="943"/>
          <w:tab w:val="right" w:leader="dot" w:pos="8811"/>
        </w:tabs>
        <w:rPr>
          <w:rFonts w:asciiTheme="minorHAnsi" w:eastAsiaTheme="minorEastAsia" w:hAnsiTheme="minorHAnsi"/>
          <w:b w:val="0"/>
          <w:bCs w:val="0"/>
          <w:noProof/>
          <w:color w:val="E36C0A" w:themeColor="accent6" w:themeShade="BF"/>
          <w:sz w:val="30"/>
          <w:szCs w:val="30"/>
        </w:rPr>
      </w:pPr>
      <w:hyperlink w:anchor="_Toc34406926" w:history="1">
        <w:r w:rsidR="00B52BCD" w:rsidRPr="001725C2">
          <w:rPr>
            <w:rStyle w:val="Lienhypertexte"/>
            <w:noProof/>
            <w:color w:val="E36C0A" w:themeColor="accent6" w:themeShade="BF"/>
            <w:sz w:val="30"/>
            <w:szCs w:val="30"/>
          </w:rPr>
          <w:t>III.</w:t>
        </w:r>
        <w:r w:rsidR="00B52BCD" w:rsidRPr="001725C2">
          <w:rPr>
            <w:rFonts w:asciiTheme="minorHAnsi" w:eastAsiaTheme="minorEastAsia" w:hAnsiTheme="minorHAnsi"/>
            <w:b w:val="0"/>
            <w:bCs w:val="0"/>
            <w:noProof/>
            <w:color w:val="E36C0A" w:themeColor="accent6" w:themeShade="BF"/>
            <w:sz w:val="30"/>
            <w:szCs w:val="30"/>
          </w:rPr>
          <w:tab/>
        </w:r>
        <w:r w:rsidR="00B52BCD" w:rsidRPr="001725C2">
          <w:rPr>
            <w:rStyle w:val="Lienhypertexte"/>
            <w:noProof/>
            <w:color w:val="E36C0A" w:themeColor="accent6" w:themeShade="BF"/>
            <w:sz w:val="30"/>
            <w:szCs w:val="30"/>
          </w:rPr>
          <w:t>Conceptual Framework</w:t>
        </w:r>
        <w:r w:rsidR="00B52BCD" w:rsidRPr="001725C2">
          <w:rPr>
            <w:noProof/>
            <w:webHidden/>
            <w:color w:val="E36C0A" w:themeColor="accent6" w:themeShade="BF"/>
            <w:sz w:val="30"/>
            <w:szCs w:val="30"/>
          </w:rPr>
          <w:tab/>
        </w:r>
        <w:r w:rsidR="00B52BCD" w:rsidRPr="001725C2">
          <w:rPr>
            <w:noProof/>
            <w:webHidden/>
            <w:color w:val="E36C0A" w:themeColor="accent6" w:themeShade="BF"/>
            <w:sz w:val="30"/>
            <w:szCs w:val="30"/>
          </w:rPr>
          <w:fldChar w:fldCharType="begin"/>
        </w:r>
        <w:r w:rsidR="00B52BCD" w:rsidRPr="001725C2">
          <w:rPr>
            <w:noProof/>
            <w:webHidden/>
            <w:color w:val="E36C0A" w:themeColor="accent6" w:themeShade="BF"/>
            <w:sz w:val="30"/>
            <w:szCs w:val="30"/>
          </w:rPr>
          <w:instrText xml:space="preserve"> PAGEREF _Toc34406926 \h </w:instrText>
        </w:r>
        <w:r w:rsidR="00B52BCD" w:rsidRPr="001725C2">
          <w:rPr>
            <w:noProof/>
            <w:webHidden/>
            <w:color w:val="E36C0A" w:themeColor="accent6" w:themeShade="BF"/>
            <w:sz w:val="30"/>
            <w:szCs w:val="30"/>
          </w:rPr>
        </w:r>
        <w:r w:rsidR="00B52BCD" w:rsidRPr="001725C2">
          <w:rPr>
            <w:noProof/>
            <w:webHidden/>
            <w:color w:val="E36C0A" w:themeColor="accent6" w:themeShade="BF"/>
            <w:sz w:val="30"/>
            <w:szCs w:val="30"/>
          </w:rPr>
          <w:fldChar w:fldCharType="separate"/>
        </w:r>
        <w:r w:rsidR="008F3462">
          <w:rPr>
            <w:noProof/>
            <w:webHidden/>
            <w:color w:val="E36C0A" w:themeColor="accent6" w:themeShade="BF"/>
            <w:sz w:val="30"/>
            <w:szCs w:val="30"/>
          </w:rPr>
          <w:t>2</w:t>
        </w:r>
        <w:r w:rsidR="00B52BCD" w:rsidRPr="001725C2">
          <w:rPr>
            <w:noProof/>
            <w:webHidden/>
            <w:color w:val="E36C0A" w:themeColor="accent6" w:themeShade="BF"/>
            <w:sz w:val="30"/>
            <w:szCs w:val="30"/>
          </w:rPr>
          <w:fldChar w:fldCharType="end"/>
        </w:r>
      </w:hyperlink>
    </w:p>
    <w:p w14:paraId="32ACACFC" w14:textId="761CE274" w:rsidR="00B52BCD" w:rsidRPr="001725C2" w:rsidRDefault="00CC073D">
      <w:pPr>
        <w:pStyle w:val="TM1"/>
        <w:tabs>
          <w:tab w:val="left" w:pos="943"/>
          <w:tab w:val="right" w:leader="dot" w:pos="8811"/>
        </w:tabs>
        <w:rPr>
          <w:rFonts w:asciiTheme="minorHAnsi" w:eastAsiaTheme="minorEastAsia" w:hAnsiTheme="minorHAnsi"/>
          <w:b w:val="0"/>
          <w:bCs w:val="0"/>
          <w:noProof/>
          <w:color w:val="E36C0A" w:themeColor="accent6" w:themeShade="BF"/>
          <w:sz w:val="30"/>
          <w:szCs w:val="30"/>
        </w:rPr>
      </w:pPr>
      <w:hyperlink w:anchor="_Toc34406927" w:history="1">
        <w:r w:rsidR="00B52BCD" w:rsidRPr="001725C2">
          <w:rPr>
            <w:rStyle w:val="Lienhypertexte"/>
            <w:noProof/>
            <w:color w:val="E36C0A" w:themeColor="accent6" w:themeShade="BF"/>
            <w:sz w:val="30"/>
            <w:szCs w:val="30"/>
          </w:rPr>
          <w:t>IV.</w:t>
        </w:r>
        <w:r w:rsidR="00B52BCD" w:rsidRPr="001725C2">
          <w:rPr>
            <w:rFonts w:asciiTheme="minorHAnsi" w:eastAsiaTheme="minorEastAsia" w:hAnsiTheme="minorHAnsi"/>
            <w:b w:val="0"/>
            <w:bCs w:val="0"/>
            <w:noProof/>
            <w:color w:val="E36C0A" w:themeColor="accent6" w:themeShade="BF"/>
            <w:sz w:val="30"/>
            <w:szCs w:val="30"/>
          </w:rPr>
          <w:tab/>
        </w:r>
        <w:r w:rsidR="00B52BCD" w:rsidRPr="001725C2">
          <w:rPr>
            <w:rStyle w:val="Lienhypertexte"/>
            <w:noProof/>
            <w:color w:val="E36C0A" w:themeColor="accent6" w:themeShade="BF"/>
            <w:sz w:val="30"/>
            <w:szCs w:val="30"/>
          </w:rPr>
          <w:t>Experimental design, data and empirical strategy</w:t>
        </w:r>
        <w:r w:rsidR="00B52BCD" w:rsidRPr="001725C2">
          <w:rPr>
            <w:noProof/>
            <w:webHidden/>
            <w:color w:val="E36C0A" w:themeColor="accent6" w:themeShade="BF"/>
            <w:sz w:val="30"/>
            <w:szCs w:val="30"/>
          </w:rPr>
          <w:tab/>
        </w:r>
        <w:r w:rsidR="00B52BCD" w:rsidRPr="001725C2">
          <w:rPr>
            <w:noProof/>
            <w:webHidden/>
            <w:color w:val="E36C0A" w:themeColor="accent6" w:themeShade="BF"/>
            <w:sz w:val="30"/>
            <w:szCs w:val="30"/>
          </w:rPr>
          <w:fldChar w:fldCharType="begin"/>
        </w:r>
        <w:r w:rsidR="00B52BCD" w:rsidRPr="001725C2">
          <w:rPr>
            <w:noProof/>
            <w:webHidden/>
            <w:color w:val="E36C0A" w:themeColor="accent6" w:themeShade="BF"/>
            <w:sz w:val="30"/>
            <w:szCs w:val="30"/>
          </w:rPr>
          <w:instrText xml:space="preserve"> PAGEREF _Toc34406927 \h </w:instrText>
        </w:r>
        <w:r w:rsidR="00B52BCD" w:rsidRPr="001725C2">
          <w:rPr>
            <w:noProof/>
            <w:webHidden/>
            <w:color w:val="E36C0A" w:themeColor="accent6" w:themeShade="BF"/>
            <w:sz w:val="30"/>
            <w:szCs w:val="30"/>
          </w:rPr>
        </w:r>
        <w:r w:rsidR="00B52BCD" w:rsidRPr="001725C2">
          <w:rPr>
            <w:noProof/>
            <w:webHidden/>
            <w:color w:val="E36C0A" w:themeColor="accent6" w:themeShade="BF"/>
            <w:sz w:val="30"/>
            <w:szCs w:val="30"/>
          </w:rPr>
          <w:fldChar w:fldCharType="separate"/>
        </w:r>
        <w:r w:rsidR="008F3462">
          <w:rPr>
            <w:noProof/>
            <w:webHidden/>
            <w:color w:val="E36C0A" w:themeColor="accent6" w:themeShade="BF"/>
            <w:sz w:val="30"/>
            <w:szCs w:val="30"/>
          </w:rPr>
          <w:t>2</w:t>
        </w:r>
        <w:r w:rsidR="00B52BCD" w:rsidRPr="001725C2">
          <w:rPr>
            <w:noProof/>
            <w:webHidden/>
            <w:color w:val="E36C0A" w:themeColor="accent6" w:themeShade="BF"/>
            <w:sz w:val="30"/>
            <w:szCs w:val="30"/>
          </w:rPr>
          <w:fldChar w:fldCharType="end"/>
        </w:r>
      </w:hyperlink>
    </w:p>
    <w:p w14:paraId="25751B90" w14:textId="21B915DD" w:rsidR="00B52BCD" w:rsidRPr="001725C2" w:rsidRDefault="00CC073D" w:rsidP="001725C2">
      <w:pPr>
        <w:pStyle w:val="TM2"/>
        <w:tabs>
          <w:tab w:val="right" w:leader="dot" w:pos="8811"/>
        </w:tabs>
        <w:ind w:left="1701" w:hanging="737"/>
        <w:rPr>
          <w:rFonts w:asciiTheme="minorHAnsi" w:eastAsiaTheme="minorEastAsia" w:hAnsiTheme="minorHAnsi"/>
          <w:bCs w:val="0"/>
          <w:noProof/>
          <w:color w:val="0070C0"/>
          <w:sz w:val="26"/>
          <w:szCs w:val="26"/>
        </w:rPr>
      </w:pPr>
      <w:hyperlink w:anchor="_Toc34406928" w:history="1">
        <w:r w:rsidR="00B52BCD" w:rsidRPr="001725C2">
          <w:rPr>
            <w:rStyle w:val="Lienhypertexte"/>
            <w:noProof/>
            <w:color w:val="0070C0"/>
            <w:w w:val="97"/>
            <w:sz w:val="26"/>
            <w:szCs w:val="26"/>
          </w:rPr>
          <w:t>4.1</w:t>
        </w:r>
        <w:r w:rsidR="00B52BCD" w:rsidRPr="001725C2">
          <w:rPr>
            <w:rFonts w:asciiTheme="minorHAnsi" w:eastAsiaTheme="minorEastAsia" w:hAnsiTheme="minorHAnsi"/>
            <w:bCs w:val="0"/>
            <w:noProof/>
            <w:color w:val="0070C0"/>
            <w:sz w:val="26"/>
            <w:szCs w:val="26"/>
          </w:rPr>
          <w:tab/>
        </w:r>
        <w:r w:rsidR="00B52BCD" w:rsidRPr="001725C2">
          <w:rPr>
            <w:rStyle w:val="Lienhypertexte"/>
            <w:noProof/>
            <w:color w:val="0070C0"/>
            <w:sz w:val="26"/>
            <w:szCs w:val="26"/>
          </w:rPr>
          <w:t>Experimental design</w:t>
        </w:r>
        <w:r w:rsidR="00B52BCD" w:rsidRPr="001725C2">
          <w:rPr>
            <w:noProof/>
            <w:webHidden/>
            <w:color w:val="0070C0"/>
            <w:sz w:val="26"/>
            <w:szCs w:val="26"/>
          </w:rPr>
          <w:tab/>
        </w:r>
        <w:r w:rsidR="00B52BCD" w:rsidRPr="001725C2">
          <w:rPr>
            <w:noProof/>
            <w:webHidden/>
            <w:color w:val="0070C0"/>
            <w:sz w:val="26"/>
            <w:szCs w:val="26"/>
          </w:rPr>
          <w:fldChar w:fldCharType="begin"/>
        </w:r>
        <w:r w:rsidR="00B52BCD" w:rsidRPr="001725C2">
          <w:rPr>
            <w:noProof/>
            <w:webHidden/>
            <w:color w:val="0070C0"/>
            <w:sz w:val="26"/>
            <w:szCs w:val="26"/>
          </w:rPr>
          <w:instrText xml:space="preserve"> PAGEREF _Toc34406928 \h </w:instrText>
        </w:r>
        <w:r w:rsidR="00B52BCD" w:rsidRPr="001725C2">
          <w:rPr>
            <w:noProof/>
            <w:webHidden/>
            <w:color w:val="0070C0"/>
            <w:sz w:val="26"/>
            <w:szCs w:val="26"/>
          </w:rPr>
        </w:r>
        <w:r w:rsidR="00B52BCD" w:rsidRPr="001725C2">
          <w:rPr>
            <w:noProof/>
            <w:webHidden/>
            <w:color w:val="0070C0"/>
            <w:sz w:val="26"/>
            <w:szCs w:val="26"/>
          </w:rPr>
          <w:fldChar w:fldCharType="separate"/>
        </w:r>
        <w:r w:rsidR="008F3462">
          <w:rPr>
            <w:noProof/>
            <w:webHidden/>
            <w:color w:val="0070C0"/>
            <w:sz w:val="26"/>
            <w:szCs w:val="26"/>
          </w:rPr>
          <w:t>2</w:t>
        </w:r>
        <w:r w:rsidR="00B52BCD" w:rsidRPr="001725C2">
          <w:rPr>
            <w:noProof/>
            <w:webHidden/>
            <w:color w:val="0070C0"/>
            <w:sz w:val="26"/>
            <w:szCs w:val="26"/>
          </w:rPr>
          <w:fldChar w:fldCharType="end"/>
        </w:r>
      </w:hyperlink>
    </w:p>
    <w:p w14:paraId="18AF18E4" w14:textId="13EEFA43" w:rsidR="00B52BCD" w:rsidRPr="001725C2" w:rsidRDefault="00CC073D" w:rsidP="001725C2">
      <w:pPr>
        <w:pStyle w:val="TM2"/>
        <w:tabs>
          <w:tab w:val="right" w:leader="dot" w:pos="8811"/>
        </w:tabs>
        <w:ind w:left="1701" w:hanging="737"/>
        <w:rPr>
          <w:rFonts w:asciiTheme="minorHAnsi" w:eastAsiaTheme="minorEastAsia" w:hAnsiTheme="minorHAnsi"/>
          <w:bCs w:val="0"/>
          <w:noProof/>
          <w:color w:val="0070C0"/>
          <w:sz w:val="26"/>
          <w:szCs w:val="26"/>
        </w:rPr>
      </w:pPr>
      <w:hyperlink w:anchor="_Toc34406929" w:history="1">
        <w:r w:rsidR="00B52BCD" w:rsidRPr="001725C2">
          <w:rPr>
            <w:rStyle w:val="Lienhypertexte"/>
            <w:noProof/>
            <w:color w:val="0070C0"/>
            <w:w w:val="97"/>
            <w:sz w:val="26"/>
            <w:szCs w:val="26"/>
          </w:rPr>
          <w:t>4.2</w:t>
        </w:r>
        <w:r w:rsidR="00B52BCD" w:rsidRPr="001725C2">
          <w:rPr>
            <w:rFonts w:asciiTheme="minorHAnsi" w:eastAsiaTheme="minorEastAsia" w:hAnsiTheme="minorHAnsi"/>
            <w:bCs w:val="0"/>
            <w:noProof/>
            <w:color w:val="0070C0"/>
            <w:sz w:val="26"/>
            <w:szCs w:val="26"/>
          </w:rPr>
          <w:tab/>
        </w:r>
        <w:r w:rsidR="00B52BCD" w:rsidRPr="001725C2">
          <w:rPr>
            <w:rStyle w:val="Lienhypertexte"/>
            <w:noProof/>
            <w:color w:val="0070C0"/>
            <w:sz w:val="26"/>
            <w:szCs w:val="26"/>
          </w:rPr>
          <w:t>Data</w:t>
        </w:r>
        <w:r w:rsidR="00B52BCD" w:rsidRPr="001725C2">
          <w:rPr>
            <w:noProof/>
            <w:webHidden/>
            <w:color w:val="0070C0"/>
            <w:sz w:val="26"/>
            <w:szCs w:val="26"/>
          </w:rPr>
          <w:tab/>
        </w:r>
        <w:r w:rsidR="00B52BCD" w:rsidRPr="001725C2">
          <w:rPr>
            <w:noProof/>
            <w:webHidden/>
            <w:color w:val="0070C0"/>
            <w:sz w:val="26"/>
            <w:szCs w:val="26"/>
          </w:rPr>
          <w:fldChar w:fldCharType="begin"/>
        </w:r>
        <w:r w:rsidR="00B52BCD" w:rsidRPr="001725C2">
          <w:rPr>
            <w:noProof/>
            <w:webHidden/>
            <w:color w:val="0070C0"/>
            <w:sz w:val="26"/>
            <w:szCs w:val="26"/>
          </w:rPr>
          <w:instrText xml:space="preserve"> PAGEREF _Toc34406929 \h </w:instrText>
        </w:r>
        <w:r w:rsidR="00B52BCD" w:rsidRPr="001725C2">
          <w:rPr>
            <w:noProof/>
            <w:webHidden/>
            <w:color w:val="0070C0"/>
            <w:sz w:val="26"/>
            <w:szCs w:val="26"/>
          </w:rPr>
        </w:r>
        <w:r w:rsidR="00B52BCD" w:rsidRPr="001725C2">
          <w:rPr>
            <w:noProof/>
            <w:webHidden/>
            <w:color w:val="0070C0"/>
            <w:sz w:val="26"/>
            <w:szCs w:val="26"/>
          </w:rPr>
          <w:fldChar w:fldCharType="separate"/>
        </w:r>
        <w:r w:rsidR="008F3462">
          <w:rPr>
            <w:noProof/>
            <w:webHidden/>
            <w:color w:val="0070C0"/>
            <w:sz w:val="26"/>
            <w:szCs w:val="26"/>
          </w:rPr>
          <w:t>3</w:t>
        </w:r>
        <w:r w:rsidR="00B52BCD" w:rsidRPr="001725C2">
          <w:rPr>
            <w:noProof/>
            <w:webHidden/>
            <w:color w:val="0070C0"/>
            <w:sz w:val="26"/>
            <w:szCs w:val="26"/>
          </w:rPr>
          <w:fldChar w:fldCharType="end"/>
        </w:r>
      </w:hyperlink>
    </w:p>
    <w:p w14:paraId="105A9170" w14:textId="6EBC6A91" w:rsidR="00B52BCD" w:rsidRPr="001725C2" w:rsidRDefault="00CC073D" w:rsidP="001725C2">
      <w:pPr>
        <w:pStyle w:val="TM2"/>
        <w:tabs>
          <w:tab w:val="right" w:leader="dot" w:pos="8811"/>
        </w:tabs>
        <w:ind w:left="2552" w:hanging="737"/>
        <w:rPr>
          <w:rFonts w:asciiTheme="minorHAnsi" w:eastAsiaTheme="minorEastAsia" w:hAnsiTheme="minorHAnsi"/>
          <w:bCs w:val="0"/>
          <w:noProof/>
          <w:color w:val="0070C0"/>
        </w:rPr>
      </w:pPr>
      <w:hyperlink w:anchor="_Toc34406930" w:history="1">
        <w:r w:rsidR="00B52BCD" w:rsidRPr="001725C2">
          <w:rPr>
            <w:rStyle w:val="Lienhypertexte"/>
            <w:noProof/>
            <w:color w:val="0070C0"/>
          </w:rPr>
          <w:t>4.2.1.</w:t>
        </w:r>
        <w:r w:rsidR="00B52BCD" w:rsidRPr="001725C2">
          <w:rPr>
            <w:rFonts w:asciiTheme="minorHAnsi" w:eastAsiaTheme="minorEastAsia" w:hAnsiTheme="minorHAnsi"/>
            <w:bCs w:val="0"/>
            <w:noProof/>
            <w:color w:val="0070C0"/>
          </w:rPr>
          <w:tab/>
        </w:r>
        <w:r w:rsidR="00B52BCD" w:rsidRPr="001725C2">
          <w:rPr>
            <w:rStyle w:val="Lienhypertexte"/>
            <w:noProof/>
            <w:color w:val="0070C0"/>
          </w:rPr>
          <w:t>Sample (optional)</w:t>
        </w:r>
        <w:r w:rsidR="00B52BCD" w:rsidRPr="001725C2">
          <w:rPr>
            <w:noProof/>
            <w:webHidden/>
            <w:color w:val="0070C0"/>
          </w:rPr>
          <w:tab/>
        </w:r>
        <w:r w:rsidR="00B52BCD" w:rsidRPr="001725C2">
          <w:rPr>
            <w:noProof/>
            <w:webHidden/>
            <w:color w:val="0070C0"/>
          </w:rPr>
          <w:fldChar w:fldCharType="begin"/>
        </w:r>
        <w:r w:rsidR="00B52BCD" w:rsidRPr="001725C2">
          <w:rPr>
            <w:noProof/>
            <w:webHidden/>
            <w:color w:val="0070C0"/>
          </w:rPr>
          <w:instrText xml:space="preserve"> PAGEREF _Toc34406930 \h </w:instrText>
        </w:r>
        <w:r w:rsidR="00B52BCD" w:rsidRPr="001725C2">
          <w:rPr>
            <w:noProof/>
            <w:webHidden/>
            <w:color w:val="0070C0"/>
          </w:rPr>
        </w:r>
        <w:r w:rsidR="00B52BCD" w:rsidRPr="001725C2">
          <w:rPr>
            <w:noProof/>
            <w:webHidden/>
            <w:color w:val="0070C0"/>
          </w:rPr>
          <w:fldChar w:fldCharType="separate"/>
        </w:r>
        <w:r w:rsidR="008F3462">
          <w:rPr>
            <w:noProof/>
            <w:webHidden/>
            <w:color w:val="0070C0"/>
          </w:rPr>
          <w:t>3</w:t>
        </w:r>
        <w:r w:rsidR="00B52BCD" w:rsidRPr="001725C2">
          <w:rPr>
            <w:noProof/>
            <w:webHidden/>
            <w:color w:val="0070C0"/>
          </w:rPr>
          <w:fldChar w:fldCharType="end"/>
        </w:r>
      </w:hyperlink>
    </w:p>
    <w:p w14:paraId="7D8A2869" w14:textId="409675B1" w:rsidR="00B52BCD" w:rsidRPr="001725C2" w:rsidRDefault="00CC073D" w:rsidP="001725C2">
      <w:pPr>
        <w:pStyle w:val="TM2"/>
        <w:tabs>
          <w:tab w:val="right" w:leader="dot" w:pos="8811"/>
        </w:tabs>
        <w:ind w:left="2552" w:hanging="737"/>
        <w:rPr>
          <w:rFonts w:asciiTheme="minorHAnsi" w:eastAsiaTheme="minorEastAsia" w:hAnsiTheme="minorHAnsi"/>
          <w:bCs w:val="0"/>
          <w:noProof/>
          <w:color w:val="0070C0"/>
        </w:rPr>
      </w:pPr>
      <w:hyperlink w:anchor="_Toc34406931" w:history="1">
        <w:r w:rsidR="00B52BCD" w:rsidRPr="001725C2">
          <w:rPr>
            <w:rStyle w:val="Lienhypertexte"/>
            <w:noProof/>
            <w:color w:val="0070C0"/>
          </w:rPr>
          <w:t>4.2.2.</w:t>
        </w:r>
        <w:r w:rsidR="00B52BCD" w:rsidRPr="001725C2">
          <w:rPr>
            <w:rFonts w:asciiTheme="minorHAnsi" w:eastAsiaTheme="minorEastAsia" w:hAnsiTheme="minorHAnsi"/>
            <w:bCs w:val="0"/>
            <w:noProof/>
            <w:color w:val="0070C0"/>
          </w:rPr>
          <w:tab/>
        </w:r>
        <w:r w:rsidR="00B52BCD" w:rsidRPr="001725C2">
          <w:rPr>
            <w:rStyle w:val="Lienhypertexte"/>
            <w:noProof/>
            <w:color w:val="0070C0"/>
          </w:rPr>
          <w:t>Baseline survey</w:t>
        </w:r>
        <w:r w:rsidR="00B52BCD" w:rsidRPr="001725C2">
          <w:rPr>
            <w:noProof/>
            <w:webHidden/>
            <w:color w:val="0070C0"/>
          </w:rPr>
          <w:tab/>
        </w:r>
        <w:r w:rsidR="00B52BCD" w:rsidRPr="001725C2">
          <w:rPr>
            <w:noProof/>
            <w:webHidden/>
            <w:color w:val="0070C0"/>
          </w:rPr>
          <w:fldChar w:fldCharType="begin"/>
        </w:r>
        <w:r w:rsidR="00B52BCD" w:rsidRPr="001725C2">
          <w:rPr>
            <w:noProof/>
            <w:webHidden/>
            <w:color w:val="0070C0"/>
          </w:rPr>
          <w:instrText xml:space="preserve"> PAGEREF _Toc34406931 \h </w:instrText>
        </w:r>
        <w:r w:rsidR="00B52BCD" w:rsidRPr="001725C2">
          <w:rPr>
            <w:noProof/>
            <w:webHidden/>
            <w:color w:val="0070C0"/>
          </w:rPr>
        </w:r>
        <w:r w:rsidR="00B52BCD" w:rsidRPr="001725C2">
          <w:rPr>
            <w:noProof/>
            <w:webHidden/>
            <w:color w:val="0070C0"/>
          </w:rPr>
          <w:fldChar w:fldCharType="separate"/>
        </w:r>
        <w:r w:rsidR="008F3462">
          <w:rPr>
            <w:noProof/>
            <w:webHidden/>
            <w:color w:val="0070C0"/>
          </w:rPr>
          <w:t>3</w:t>
        </w:r>
        <w:r w:rsidR="00B52BCD" w:rsidRPr="001725C2">
          <w:rPr>
            <w:noProof/>
            <w:webHidden/>
            <w:color w:val="0070C0"/>
          </w:rPr>
          <w:fldChar w:fldCharType="end"/>
        </w:r>
      </w:hyperlink>
    </w:p>
    <w:p w14:paraId="383D4339" w14:textId="6306B792" w:rsidR="00B52BCD" w:rsidRPr="001725C2" w:rsidRDefault="00CC073D" w:rsidP="001725C2">
      <w:pPr>
        <w:pStyle w:val="TM2"/>
        <w:tabs>
          <w:tab w:val="right" w:leader="dot" w:pos="8811"/>
        </w:tabs>
        <w:ind w:left="2552" w:hanging="737"/>
        <w:rPr>
          <w:rFonts w:asciiTheme="minorHAnsi" w:eastAsiaTheme="minorEastAsia" w:hAnsiTheme="minorHAnsi"/>
          <w:bCs w:val="0"/>
          <w:noProof/>
          <w:color w:val="0070C0"/>
        </w:rPr>
      </w:pPr>
      <w:hyperlink w:anchor="_Toc34406932" w:history="1">
        <w:r w:rsidR="00B52BCD" w:rsidRPr="001725C2">
          <w:rPr>
            <w:rStyle w:val="Lienhypertexte"/>
            <w:noProof/>
            <w:color w:val="0070C0"/>
          </w:rPr>
          <w:t>4.2.3.</w:t>
        </w:r>
        <w:r w:rsidR="00B52BCD" w:rsidRPr="001725C2">
          <w:rPr>
            <w:rFonts w:asciiTheme="minorHAnsi" w:eastAsiaTheme="minorEastAsia" w:hAnsiTheme="minorHAnsi"/>
            <w:bCs w:val="0"/>
            <w:noProof/>
            <w:color w:val="0070C0"/>
          </w:rPr>
          <w:tab/>
        </w:r>
        <w:r w:rsidR="00B52BCD" w:rsidRPr="001725C2">
          <w:rPr>
            <w:rStyle w:val="Lienhypertexte"/>
            <w:noProof/>
            <w:color w:val="0070C0"/>
          </w:rPr>
          <w:t>Endline survey</w:t>
        </w:r>
        <w:r w:rsidR="00B52BCD" w:rsidRPr="001725C2">
          <w:rPr>
            <w:noProof/>
            <w:webHidden/>
            <w:color w:val="0070C0"/>
          </w:rPr>
          <w:tab/>
        </w:r>
        <w:r w:rsidR="00B52BCD" w:rsidRPr="001725C2">
          <w:rPr>
            <w:noProof/>
            <w:webHidden/>
            <w:color w:val="0070C0"/>
          </w:rPr>
          <w:fldChar w:fldCharType="begin"/>
        </w:r>
        <w:r w:rsidR="00B52BCD" w:rsidRPr="001725C2">
          <w:rPr>
            <w:noProof/>
            <w:webHidden/>
            <w:color w:val="0070C0"/>
          </w:rPr>
          <w:instrText xml:space="preserve"> PAGEREF _Toc34406932 \h </w:instrText>
        </w:r>
        <w:r w:rsidR="00B52BCD" w:rsidRPr="001725C2">
          <w:rPr>
            <w:noProof/>
            <w:webHidden/>
            <w:color w:val="0070C0"/>
          </w:rPr>
        </w:r>
        <w:r w:rsidR="00B52BCD" w:rsidRPr="001725C2">
          <w:rPr>
            <w:noProof/>
            <w:webHidden/>
            <w:color w:val="0070C0"/>
          </w:rPr>
          <w:fldChar w:fldCharType="separate"/>
        </w:r>
        <w:r w:rsidR="008F3462">
          <w:rPr>
            <w:noProof/>
            <w:webHidden/>
            <w:color w:val="0070C0"/>
          </w:rPr>
          <w:t>4</w:t>
        </w:r>
        <w:r w:rsidR="00B52BCD" w:rsidRPr="001725C2">
          <w:rPr>
            <w:noProof/>
            <w:webHidden/>
            <w:color w:val="0070C0"/>
          </w:rPr>
          <w:fldChar w:fldCharType="end"/>
        </w:r>
      </w:hyperlink>
    </w:p>
    <w:p w14:paraId="2148BDF2" w14:textId="610FF923" w:rsidR="00B52BCD" w:rsidRPr="001725C2" w:rsidRDefault="00CC073D" w:rsidP="001725C2">
      <w:pPr>
        <w:pStyle w:val="TM2"/>
        <w:tabs>
          <w:tab w:val="right" w:leader="dot" w:pos="8811"/>
        </w:tabs>
        <w:ind w:left="2552" w:hanging="737"/>
        <w:rPr>
          <w:rFonts w:asciiTheme="minorHAnsi" w:eastAsiaTheme="minorEastAsia" w:hAnsiTheme="minorHAnsi"/>
          <w:bCs w:val="0"/>
          <w:noProof/>
          <w:color w:val="0070C0"/>
        </w:rPr>
      </w:pPr>
      <w:hyperlink w:anchor="_Toc34406933" w:history="1">
        <w:r w:rsidR="00B52BCD" w:rsidRPr="001725C2">
          <w:rPr>
            <w:rStyle w:val="Lienhypertexte"/>
            <w:noProof/>
            <w:color w:val="0070C0"/>
          </w:rPr>
          <w:t>4.2.4.</w:t>
        </w:r>
        <w:r w:rsidR="00B52BCD" w:rsidRPr="001725C2">
          <w:rPr>
            <w:rFonts w:asciiTheme="minorHAnsi" w:eastAsiaTheme="minorEastAsia" w:hAnsiTheme="minorHAnsi"/>
            <w:bCs w:val="0"/>
            <w:noProof/>
            <w:color w:val="0070C0"/>
          </w:rPr>
          <w:tab/>
        </w:r>
        <w:r w:rsidR="00B52BCD" w:rsidRPr="001725C2">
          <w:rPr>
            <w:rStyle w:val="Lienhypertexte"/>
            <w:noProof/>
            <w:color w:val="0070C0"/>
          </w:rPr>
          <w:t>Administrative data</w:t>
        </w:r>
        <w:r w:rsidR="00B52BCD" w:rsidRPr="001725C2">
          <w:rPr>
            <w:noProof/>
            <w:webHidden/>
            <w:color w:val="0070C0"/>
          </w:rPr>
          <w:tab/>
        </w:r>
        <w:r w:rsidR="00B52BCD" w:rsidRPr="001725C2">
          <w:rPr>
            <w:noProof/>
            <w:webHidden/>
            <w:color w:val="0070C0"/>
          </w:rPr>
          <w:fldChar w:fldCharType="begin"/>
        </w:r>
        <w:r w:rsidR="00B52BCD" w:rsidRPr="001725C2">
          <w:rPr>
            <w:noProof/>
            <w:webHidden/>
            <w:color w:val="0070C0"/>
          </w:rPr>
          <w:instrText xml:space="preserve"> PAGEREF _Toc34406933 \h </w:instrText>
        </w:r>
        <w:r w:rsidR="00B52BCD" w:rsidRPr="001725C2">
          <w:rPr>
            <w:noProof/>
            <w:webHidden/>
            <w:color w:val="0070C0"/>
          </w:rPr>
        </w:r>
        <w:r w:rsidR="00B52BCD" w:rsidRPr="001725C2">
          <w:rPr>
            <w:noProof/>
            <w:webHidden/>
            <w:color w:val="0070C0"/>
          </w:rPr>
          <w:fldChar w:fldCharType="separate"/>
        </w:r>
        <w:r w:rsidR="008F3462">
          <w:rPr>
            <w:noProof/>
            <w:webHidden/>
            <w:color w:val="0070C0"/>
          </w:rPr>
          <w:t>4</w:t>
        </w:r>
        <w:r w:rsidR="00B52BCD" w:rsidRPr="001725C2">
          <w:rPr>
            <w:noProof/>
            <w:webHidden/>
            <w:color w:val="0070C0"/>
          </w:rPr>
          <w:fldChar w:fldCharType="end"/>
        </w:r>
      </w:hyperlink>
    </w:p>
    <w:p w14:paraId="7EABB764" w14:textId="67FD6E3F" w:rsidR="00B52BCD" w:rsidRPr="001725C2" w:rsidRDefault="00CC073D" w:rsidP="001725C2">
      <w:pPr>
        <w:pStyle w:val="TM2"/>
        <w:tabs>
          <w:tab w:val="right" w:leader="dot" w:pos="8811"/>
        </w:tabs>
        <w:ind w:left="2552" w:hanging="737"/>
        <w:rPr>
          <w:rFonts w:asciiTheme="minorHAnsi" w:eastAsiaTheme="minorEastAsia" w:hAnsiTheme="minorHAnsi"/>
          <w:bCs w:val="0"/>
          <w:noProof/>
          <w:color w:val="0070C0"/>
        </w:rPr>
      </w:pPr>
      <w:hyperlink w:anchor="_Toc34406934" w:history="1">
        <w:r w:rsidR="00B52BCD" w:rsidRPr="001725C2">
          <w:rPr>
            <w:rStyle w:val="Lienhypertexte"/>
            <w:noProof/>
            <w:color w:val="0070C0"/>
          </w:rPr>
          <w:t>4.2.5.</w:t>
        </w:r>
        <w:r w:rsidR="00B52BCD" w:rsidRPr="001725C2">
          <w:rPr>
            <w:rFonts w:asciiTheme="minorHAnsi" w:eastAsiaTheme="minorEastAsia" w:hAnsiTheme="minorHAnsi"/>
            <w:bCs w:val="0"/>
            <w:noProof/>
            <w:color w:val="0070C0"/>
          </w:rPr>
          <w:tab/>
        </w:r>
        <w:r w:rsidR="00B52BCD" w:rsidRPr="001725C2">
          <w:rPr>
            <w:rStyle w:val="Lienhypertexte"/>
            <w:noProof/>
            <w:color w:val="0070C0"/>
          </w:rPr>
          <w:t>Baseline balance</w:t>
        </w:r>
        <w:r w:rsidR="00B52BCD" w:rsidRPr="001725C2">
          <w:rPr>
            <w:noProof/>
            <w:webHidden/>
            <w:color w:val="0070C0"/>
          </w:rPr>
          <w:tab/>
        </w:r>
        <w:r w:rsidR="00B52BCD" w:rsidRPr="001725C2">
          <w:rPr>
            <w:noProof/>
            <w:webHidden/>
            <w:color w:val="0070C0"/>
          </w:rPr>
          <w:fldChar w:fldCharType="begin"/>
        </w:r>
        <w:r w:rsidR="00B52BCD" w:rsidRPr="001725C2">
          <w:rPr>
            <w:noProof/>
            <w:webHidden/>
            <w:color w:val="0070C0"/>
          </w:rPr>
          <w:instrText xml:space="preserve"> PAGEREF _Toc34406934 \h </w:instrText>
        </w:r>
        <w:r w:rsidR="00B52BCD" w:rsidRPr="001725C2">
          <w:rPr>
            <w:noProof/>
            <w:webHidden/>
            <w:color w:val="0070C0"/>
          </w:rPr>
        </w:r>
        <w:r w:rsidR="00B52BCD" w:rsidRPr="001725C2">
          <w:rPr>
            <w:noProof/>
            <w:webHidden/>
            <w:color w:val="0070C0"/>
          </w:rPr>
          <w:fldChar w:fldCharType="separate"/>
        </w:r>
        <w:r w:rsidR="008F3462">
          <w:rPr>
            <w:noProof/>
            <w:webHidden/>
            <w:color w:val="0070C0"/>
          </w:rPr>
          <w:t>4</w:t>
        </w:r>
        <w:r w:rsidR="00B52BCD" w:rsidRPr="001725C2">
          <w:rPr>
            <w:noProof/>
            <w:webHidden/>
            <w:color w:val="0070C0"/>
          </w:rPr>
          <w:fldChar w:fldCharType="end"/>
        </w:r>
      </w:hyperlink>
    </w:p>
    <w:p w14:paraId="1CA7664D" w14:textId="1737A5AA" w:rsidR="00B52BCD" w:rsidRPr="001725C2" w:rsidRDefault="00CC073D" w:rsidP="001725C2">
      <w:pPr>
        <w:pStyle w:val="TM2"/>
        <w:tabs>
          <w:tab w:val="right" w:leader="dot" w:pos="8811"/>
        </w:tabs>
        <w:ind w:left="1701" w:hanging="737"/>
        <w:rPr>
          <w:rFonts w:asciiTheme="minorHAnsi" w:eastAsiaTheme="minorEastAsia" w:hAnsiTheme="minorHAnsi"/>
          <w:bCs w:val="0"/>
          <w:noProof/>
          <w:color w:val="0070C0"/>
          <w:sz w:val="26"/>
          <w:szCs w:val="26"/>
        </w:rPr>
      </w:pPr>
      <w:hyperlink w:anchor="_Toc34406935" w:history="1">
        <w:r w:rsidR="00B52BCD" w:rsidRPr="001725C2">
          <w:rPr>
            <w:rStyle w:val="Lienhypertexte"/>
            <w:noProof/>
            <w:color w:val="0070C0"/>
            <w:w w:val="97"/>
            <w:sz w:val="26"/>
            <w:szCs w:val="26"/>
          </w:rPr>
          <w:t>4.3</w:t>
        </w:r>
        <w:r w:rsidR="00B52BCD" w:rsidRPr="001725C2">
          <w:rPr>
            <w:rFonts w:asciiTheme="minorHAnsi" w:eastAsiaTheme="minorEastAsia" w:hAnsiTheme="minorHAnsi"/>
            <w:bCs w:val="0"/>
            <w:noProof/>
            <w:color w:val="0070C0"/>
            <w:sz w:val="26"/>
            <w:szCs w:val="26"/>
          </w:rPr>
          <w:tab/>
        </w:r>
        <w:r w:rsidR="00B52BCD" w:rsidRPr="001725C2">
          <w:rPr>
            <w:rStyle w:val="Lienhypertexte"/>
            <w:noProof/>
            <w:color w:val="0070C0"/>
            <w:sz w:val="26"/>
            <w:szCs w:val="26"/>
          </w:rPr>
          <w:t>Empirical Strategy</w:t>
        </w:r>
        <w:r w:rsidR="00B52BCD" w:rsidRPr="001725C2">
          <w:rPr>
            <w:noProof/>
            <w:webHidden/>
            <w:color w:val="0070C0"/>
            <w:sz w:val="26"/>
            <w:szCs w:val="26"/>
          </w:rPr>
          <w:tab/>
        </w:r>
        <w:r w:rsidR="00B52BCD" w:rsidRPr="001725C2">
          <w:rPr>
            <w:noProof/>
            <w:webHidden/>
            <w:color w:val="0070C0"/>
            <w:sz w:val="26"/>
            <w:szCs w:val="26"/>
          </w:rPr>
          <w:fldChar w:fldCharType="begin"/>
        </w:r>
        <w:r w:rsidR="00B52BCD" w:rsidRPr="001725C2">
          <w:rPr>
            <w:noProof/>
            <w:webHidden/>
            <w:color w:val="0070C0"/>
            <w:sz w:val="26"/>
            <w:szCs w:val="26"/>
          </w:rPr>
          <w:instrText xml:space="preserve"> PAGEREF _Toc34406935 \h </w:instrText>
        </w:r>
        <w:r w:rsidR="00B52BCD" w:rsidRPr="001725C2">
          <w:rPr>
            <w:noProof/>
            <w:webHidden/>
            <w:color w:val="0070C0"/>
            <w:sz w:val="26"/>
            <w:szCs w:val="26"/>
          </w:rPr>
        </w:r>
        <w:r w:rsidR="00B52BCD" w:rsidRPr="001725C2">
          <w:rPr>
            <w:noProof/>
            <w:webHidden/>
            <w:color w:val="0070C0"/>
            <w:sz w:val="26"/>
            <w:szCs w:val="26"/>
          </w:rPr>
          <w:fldChar w:fldCharType="separate"/>
        </w:r>
        <w:r w:rsidR="008F3462">
          <w:rPr>
            <w:noProof/>
            <w:webHidden/>
            <w:color w:val="0070C0"/>
            <w:sz w:val="26"/>
            <w:szCs w:val="26"/>
          </w:rPr>
          <w:t>5</w:t>
        </w:r>
        <w:r w:rsidR="00B52BCD" w:rsidRPr="001725C2">
          <w:rPr>
            <w:noProof/>
            <w:webHidden/>
            <w:color w:val="0070C0"/>
            <w:sz w:val="26"/>
            <w:szCs w:val="26"/>
          </w:rPr>
          <w:fldChar w:fldCharType="end"/>
        </w:r>
      </w:hyperlink>
    </w:p>
    <w:p w14:paraId="5D0C4BE6" w14:textId="0BEA6F12" w:rsidR="00B52BCD" w:rsidRPr="001725C2" w:rsidRDefault="00CC073D">
      <w:pPr>
        <w:pStyle w:val="TM1"/>
        <w:tabs>
          <w:tab w:val="left" w:pos="943"/>
          <w:tab w:val="right" w:leader="dot" w:pos="8811"/>
        </w:tabs>
        <w:rPr>
          <w:rFonts w:asciiTheme="minorHAnsi" w:eastAsiaTheme="minorEastAsia" w:hAnsiTheme="minorHAnsi"/>
          <w:b w:val="0"/>
          <w:bCs w:val="0"/>
          <w:noProof/>
          <w:color w:val="E36C0A" w:themeColor="accent6" w:themeShade="BF"/>
          <w:sz w:val="30"/>
          <w:szCs w:val="30"/>
        </w:rPr>
      </w:pPr>
      <w:hyperlink w:anchor="_Toc34406936" w:history="1">
        <w:r w:rsidR="00B52BCD" w:rsidRPr="001725C2">
          <w:rPr>
            <w:rStyle w:val="Lienhypertexte"/>
            <w:noProof/>
            <w:color w:val="E36C0A" w:themeColor="accent6" w:themeShade="BF"/>
            <w:sz w:val="30"/>
            <w:szCs w:val="30"/>
          </w:rPr>
          <w:t>V.</w:t>
        </w:r>
        <w:r w:rsidR="00B52BCD" w:rsidRPr="001725C2">
          <w:rPr>
            <w:rFonts w:asciiTheme="minorHAnsi" w:eastAsiaTheme="minorEastAsia" w:hAnsiTheme="minorHAnsi"/>
            <w:b w:val="0"/>
            <w:bCs w:val="0"/>
            <w:noProof/>
            <w:color w:val="E36C0A" w:themeColor="accent6" w:themeShade="BF"/>
            <w:sz w:val="30"/>
            <w:szCs w:val="30"/>
          </w:rPr>
          <w:tab/>
        </w:r>
        <w:r w:rsidR="00B52BCD" w:rsidRPr="001725C2">
          <w:rPr>
            <w:rStyle w:val="Lienhypertexte"/>
            <w:noProof/>
            <w:color w:val="E36C0A" w:themeColor="accent6" w:themeShade="BF"/>
            <w:sz w:val="30"/>
            <w:szCs w:val="30"/>
          </w:rPr>
          <w:t>Results</w:t>
        </w:r>
        <w:r w:rsidR="00B52BCD" w:rsidRPr="001725C2">
          <w:rPr>
            <w:noProof/>
            <w:webHidden/>
            <w:color w:val="E36C0A" w:themeColor="accent6" w:themeShade="BF"/>
            <w:sz w:val="30"/>
            <w:szCs w:val="30"/>
          </w:rPr>
          <w:tab/>
        </w:r>
        <w:r w:rsidR="00B52BCD" w:rsidRPr="001725C2">
          <w:rPr>
            <w:noProof/>
            <w:webHidden/>
            <w:color w:val="E36C0A" w:themeColor="accent6" w:themeShade="BF"/>
            <w:sz w:val="30"/>
            <w:szCs w:val="30"/>
          </w:rPr>
          <w:fldChar w:fldCharType="begin"/>
        </w:r>
        <w:r w:rsidR="00B52BCD" w:rsidRPr="001725C2">
          <w:rPr>
            <w:noProof/>
            <w:webHidden/>
            <w:color w:val="E36C0A" w:themeColor="accent6" w:themeShade="BF"/>
            <w:sz w:val="30"/>
            <w:szCs w:val="30"/>
          </w:rPr>
          <w:instrText xml:space="preserve"> PAGEREF _Toc34406936 \h </w:instrText>
        </w:r>
        <w:r w:rsidR="00B52BCD" w:rsidRPr="001725C2">
          <w:rPr>
            <w:noProof/>
            <w:webHidden/>
            <w:color w:val="E36C0A" w:themeColor="accent6" w:themeShade="BF"/>
            <w:sz w:val="30"/>
            <w:szCs w:val="30"/>
          </w:rPr>
        </w:r>
        <w:r w:rsidR="00B52BCD" w:rsidRPr="001725C2">
          <w:rPr>
            <w:noProof/>
            <w:webHidden/>
            <w:color w:val="E36C0A" w:themeColor="accent6" w:themeShade="BF"/>
            <w:sz w:val="30"/>
            <w:szCs w:val="30"/>
          </w:rPr>
          <w:fldChar w:fldCharType="separate"/>
        </w:r>
        <w:r w:rsidR="008F3462">
          <w:rPr>
            <w:noProof/>
            <w:webHidden/>
            <w:color w:val="E36C0A" w:themeColor="accent6" w:themeShade="BF"/>
            <w:sz w:val="30"/>
            <w:szCs w:val="30"/>
          </w:rPr>
          <w:t>5</w:t>
        </w:r>
        <w:r w:rsidR="00B52BCD" w:rsidRPr="001725C2">
          <w:rPr>
            <w:noProof/>
            <w:webHidden/>
            <w:color w:val="E36C0A" w:themeColor="accent6" w:themeShade="BF"/>
            <w:sz w:val="30"/>
            <w:szCs w:val="30"/>
          </w:rPr>
          <w:fldChar w:fldCharType="end"/>
        </w:r>
      </w:hyperlink>
    </w:p>
    <w:p w14:paraId="3BC88BAC" w14:textId="79437AD2" w:rsidR="00B52BCD" w:rsidRPr="001725C2" w:rsidRDefault="00CC073D" w:rsidP="001725C2">
      <w:pPr>
        <w:pStyle w:val="TM2"/>
        <w:tabs>
          <w:tab w:val="left" w:pos="943"/>
          <w:tab w:val="right" w:leader="dot" w:pos="8811"/>
        </w:tabs>
        <w:ind w:left="1701" w:hanging="708"/>
        <w:rPr>
          <w:rFonts w:asciiTheme="minorHAnsi" w:eastAsiaTheme="minorEastAsia" w:hAnsiTheme="minorHAnsi"/>
          <w:bCs w:val="0"/>
          <w:noProof/>
          <w:color w:val="0070C0"/>
          <w:sz w:val="26"/>
          <w:szCs w:val="26"/>
        </w:rPr>
      </w:pPr>
      <w:hyperlink w:anchor="_Toc34406937" w:history="1">
        <w:r w:rsidR="00B52BCD" w:rsidRPr="001725C2">
          <w:rPr>
            <w:rStyle w:val="Lienhypertexte"/>
            <w:noProof/>
            <w:color w:val="0070C0"/>
            <w:sz w:val="26"/>
            <w:szCs w:val="26"/>
          </w:rPr>
          <w:t>6.1.</w:t>
        </w:r>
        <w:r w:rsidR="00B52BCD" w:rsidRPr="001725C2">
          <w:rPr>
            <w:rFonts w:asciiTheme="minorHAnsi" w:eastAsiaTheme="minorEastAsia" w:hAnsiTheme="minorHAnsi"/>
            <w:bCs w:val="0"/>
            <w:noProof/>
            <w:color w:val="0070C0"/>
            <w:sz w:val="26"/>
            <w:szCs w:val="26"/>
          </w:rPr>
          <w:tab/>
        </w:r>
        <w:r w:rsidR="00B52BCD" w:rsidRPr="001725C2">
          <w:rPr>
            <w:rStyle w:val="Lienhypertexte"/>
            <w:noProof/>
            <w:color w:val="0070C0"/>
            <w:sz w:val="26"/>
            <w:szCs w:val="26"/>
          </w:rPr>
          <w:t>[Outcome #1]</w:t>
        </w:r>
        <w:r w:rsidR="00B52BCD" w:rsidRPr="001725C2">
          <w:rPr>
            <w:noProof/>
            <w:webHidden/>
            <w:color w:val="0070C0"/>
            <w:sz w:val="26"/>
            <w:szCs w:val="26"/>
          </w:rPr>
          <w:tab/>
        </w:r>
        <w:r w:rsidR="00B52BCD" w:rsidRPr="001725C2">
          <w:rPr>
            <w:noProof/>
            <w:webHidden/>
            <w:color w:val="0070C0"/>
            <w:sz w:val="26"/>
            <w:szCs w:val="26"/>
          </w:rPr>
          <w:fldChar w:fldCharType="begin"/>
        </w:r>
        <w:r w:rsidR="00B52BCD" w:rsidRPr="001725C2">
          <w:rPr>
            <w:noProof/>
            <w:webHidden/>
            <w:color w:val="0070C0"/>
            <w:sz w:val="26"/>
            <w:szCs w:val="26"/>
          </w:rPr>
          <w:instrText xml:space="preserve"> PAGEREF _Toc34406937 \h </w:instrText>
        </w:r>
        <w:r w:rsidR="00B52BCD" w:rsidRPr="001725C2">
          <w:rPr>
            <w:noProof/>
            <w:webHidden/>
            <w:color w:val="0070C0"/>
            <w:sz w:val="26"/>
            <w:szCs w:val="26"/>
          </w:rPr>
        </w:r>
        <w:r w:rsidR="00B52BCD" w:rsidRPr="001725C2">
          <w:rPr>
            <w:noProof/>
            <w:webHidden/>
            <w:color w:val="0070C0"/>
            <w:sz w:val="26"/>
            <w:szCs w:val="26"/>
          </w:rPr>
          <w:fldChar w:fldCharType="separate"/>
        </w:r>
        <w:r w:rsidR="008F3462">
          <w:rPr>
            <w:noProof/>
            <w:webHidden/>
            <w:color w:val="0070C0"/>
            <w:sz w:val="26"/>
            <w:szCs w:val="26"/>
          </w:rPr>
          <w:t>5</w:t>
        </w:r>
        <w:r w:rsidR="00B52BCD" w:rsidRPr="001725C2">
          <w:rPr>
            <w:noProof/>
            <w:webHidden/>
            <w:color w:val="0070C0"/>
            <w:sz w:val="26"/>
            <w:szCs w:val="26"/>
          </w:rPr>
          <w:fldChar w:fldCharType="end"/>
        </w:r>
      </w:hyperlink>
    </w:p>
    <w:p w14:paraId="17A32C83" w14:textId="1EBFD125" w:rsidR="00B52BCD" w:rsidRPr="001725C2" w:rsidRDefault="00CC073D" w:rsidP="001725C2">
      <w:pPr>
        <w:pStyle w:val="TM2"/>
        <w:tabs>
          <w:tab w:val="left" w:pos="943"/>
          <w:tab w:val="right" w:leader="dot" w:pos="8811"/>
        </w:tabs>
        <w:ind w:left="1701" w:hanging="708"/>
        <w:rPr>
          <w:rFonts w:asciiTheme="minorHAnsi" w:eastAsiaTheme="minorEastAsia" w:hAnsiTheme="minorHAnsi"/>
          <w:bCs w:val="0"/>
          <w:noProof/>
          <w:color w:val="0070C0"/>
          <w:sz w:val="26"/>
          <w:szCs w:val="26"/>
        </w:rPr>
      </w:pPr>
      <w:hyperlink w:anchor="_Toc34406938" w:history="1">
        <w:r w:rsidR="00B52BCD" w:rsidRPr="001725C2">
          <w:rPr>
            <w:rStyle w:val="Lienhypertexte"/>
            <w:noProof/>
            <w:color w:val="0070C0"/>
            <w:sz w:val="26"/>
            <w:szCs w:val="26"/>
          </w:rPr>
          <w:t>6.2.</w:t>
        </w:r>
        <w:r w:rsidR="00B52BCD" w:rsidRPr="001725C2">
          <w:rPr>
            <w:rFonts w:asciiTheme="minorHAnsi" w:eastAsiaTheme="minorEastAsia" w:hAnsiTheme="minorHAnsi"/>
            <w:bCs w:val="0"/>
            <w:noProof/>
            <w:color w:val="0070C0"/>
            <w:sz w:val="26"/>
            <w:szCs w:val="26"/>
          </w:rPr>
          <w:tab/>
        </w:r>
        <w:r w:rsidR="00B52BCD" w:rsidRPr="001725C2">
          <w:rPr>
            <w:rStyle w:val="Lienhypertexte"/>
            <w:noProof/>
            <w:color w:val="0070C0"/>
            <w:sz w:val="26"/>
            <w:szCs w:val="26"/>
          </w:rPr>
          <w:t>[Outcome #2]</w:t>
        </w:r>
        <w:r w:rsidR="00B52BCD" w:rsidRPr="001725C2">
          <w:rPr>
            <w:noProof/>
            <w:webHidden/>
            <w:color w:val="0070C0"/>
            <w:sz w:val="26"/>
            <w:szCs w:val="26"/>
          </w:rPr>
          <w:tab/>
        </w:r>
        <w:r w:rsidR="00B52BCD" w:rsidRPr="001725C2">
          <w:rPr>
            <w:noProof/>
            <w:webHidden/>
            <w:color w:val="0070C0"/>
            <w:sz w:val="26"/>
            <w:szCs w:val="26"/>
          </w:rPr>
          <w:fldChar w:fldCharType="begin"/>
        </w:r>
        <w:r w:rsidR="00B52BCD" w:rsidRPr="001725C2">
          <w:rPr>
            <w:noProof/>
            <w:webHidden/>
            <w:color w:val="0070C0"/>
            <w:sz w:val="26"/>
            <w:szCs w:val="26"/>
          </w:rPr>
          <w:instrText xml:space="preserve"> PAGEREF _Toc34406938 \h </w:instrText>
        </w:r>
        <w:r w:rsidR="00B52BCD" w:rsidRPr="001725C2">
          <w:rPr>
            <w:noProof/>
            <w:webHidden/>
            <w:color w:val="0070C0"/>
            <w:sz w:val="26"/>
            <w:szCs w:val="26"/>
          </w:rPr>
        </w:r>
        <w:r w:rsidR="00B52BCD" w:rsidRPr="001725C2">
          <w:rPr>
            <w:noProof/>
            <w:webHidden/>
            <w:color w:val="0070C0"/>
            <w:sz w:val="26"/>
            <w:szCs w:val="26"/>
          </w:rPr>
          <w:fldChar w:fldCharType="separate"/>
        </w:r>
        <w:r w:rsidR="008F3462">
          <w:rPr>
            <w:noProof/>
            <w:webHidden/>
            <w:color w:val="0070C0"/>
            <w:sz w:val="26"/>
            <w:szCs w:val="26"/>
          </w:rPr>
          <w:t>5</w:t>
        </w:r>
        <w:r w:rsidR="00B52BCD" w:rsidRPr="001725C2">
          <w:rPr>
            <w:noProof/>
            <w:webHidden/>
            <w:color w:val="0070C0"/>
            <w:sz w:val="26"/>
            <w:szCs w:val="26"/>
          </w:rPr>
          <w:fldChar w:fldCharType="end"/>
        </w:r>
      </w:hyperlink>
    </w:p>
    <w:p w14:paraId="69EF6E10" w14:textId="5842B8A7" w:rsidR="00B52BCD" w:rsidRPr="001725C2" w:rsidRDefault="00CC073D" w:rsidP="001725C2">
      <w:pPr>
        <w:pStyle w:val="TM2"/>
        <w:tabs>
          <w:tab w:val="left" w:pos="943"/>
          <w:tab w:val="right" w:leader="dot" w:pos="8811"/>
        </w:tabs>
        <w:ind w:left="1701" w:hanging="708"/>
        <w:rPr>
          <w:rFonts w:asciiTheme="minorHAnsi" w:eastAsiaTheme="minorEastAsia" w:hAnsiTheme="minorHAnsi"/>
          <w:bCs w:val="0"/>
          <w:noProof/>
          <w:color w:val="0070C0"/>
          <w:sz w:val="26"/>
          <w:szCs w:val="26"/>
        </w:rPr>
      </w:pPr>
      <w:hyperlink w:anchor="_Toc34406939" w:history="1">
        <w:r w:rsidR="00B52BCD" w:rsidRPr="001725C2">
          <w:rPr>
            <w:rStyle w:val="Lienhypertexte"/>
            <w:noProof/>
            <w:color w:val="0070C0"/>
            <w:sz w:val="26"/>
            <w:szCs w:val="26"/>
          </w:rPr>
          <w:t>6.3.</w:t>
        </w:r>
        <w:r w:rsidR="00B52BCD" w:rsidRPr="001725C2">
          <w:rPr>
            <w:rFonts w:asciiTheme="minorHAnsi" w:eastAsiaTheme="minorEastAsia" w:hAnsiTheme="minorHAnsi"/>
            <w:bCs w:val="0"/>
            <w:noProof/>
            <w:color w:val="0070C0"/>
            <w:sz w:val="26"/>
            <w:szCs w:val="26"/>
          </w:rPr>
          <w:tab/>
        </w:r>
        <w:r w:rsidR="00B52BCD" w:rsidRPr="001725C2">
          <w:rPr>
            <w:rStyle w:val="Lienhypertexte"/>
            <w:noProof/>
            <w:color w:val="0070C0"/>
            <w:sz w:val="26"/>
            <w:szCs w:val="26"/>
          </w:rPr>
          <w:t>[Outcome #3…]</w:t>
        </w:r>
        <w:r w:rsidR="00B52BCD" w:rsidRPr="001725C2">
          <w:rPr>
            <w:noProof/>
            <w:webHidden/>
            <w:color w:val="0070C0"/>
            <w:sz w:val="26"/>
            <w:szCs w:val="26"/>
          </w:rPr>
          <w:tab/>
        </w:r>
        <w:r w:rsidR="00B52BCD" w:rsidRPr="001725C2">
          <w:rPr>
            <w:noProof/>
            <w:webHidden/>
            <w:color w:val="0070C0"/>
            <w:sz w:val="26"/>
            <w:szCs w:val="26"/>
          </w:rPr>
          <w:fldChar w:fldCharType="begin"/>
        </w:r>
        <w:r w:rsidR="00B52BCD" w:rsidRPr="001725C2">
          <w:rPr>
            <w:noProof/>
            <w:webHidden/>
            <w:color w:val="0070C0"/>
            <w:sz w:val="26"/>
            <w:szCs w:val="26"/>
          </w:rPr>
          <w:instrText xml:space="preserve"> PAGEREF _Toc34406939 \h </w:instrText>
        </w:r>
        <w:r w:rsidR="00B52BCD" w:rsidRPr="001725C2">
          <w:rPr>
            <w:noProof/>
            <w:webHidden/>
            <w:color w:val="0070C0"/>
            <w:sz w:val="26"/>
            <w:szCs w:val="26"/>
          </w:rPr>
        </w:r>
        <w:r w:rsidR="00B52BCD" w:rsidRPr="001725C2">
          <w:rPr>
            <w:noProof/>
            <w:webHidden/>
            <w:color w:val="0070C0"/>
            <w:sz w:val="26"/>
            <w:szCs w:val="26"/>
          </w:rPr>
          <w:fldChar w:fldCharType="separate"/>
        </w:r>
        <w:r w:rsidR="008F3462">
          <w:rPr>
            <w:noProof/>
            <w:webHidden/>
            <w:color w:val="0070C0"/>
            <w:sz w:val="26"/>
            <w:szCs w:val="26"/>
          </w:rPr>
          <w:t>5</w:t>
        </w:r>
        <w:r w:rsidR="00B52BCD" w:rsidRPr="001725C2">
          <w:rPr>
            <w:noProof/>
            <w:webHidden/>
            <w:color w:val="0070C0"/>
            <w:sz w:val="26"/>
            <w:szCs w:val="26"/>
          </w:rPr>
          <w:fldChar w:fldCharType="end"/>
        </w:r>
      </w:hyperlink>
    </w:p>
    <w:p w14:paraId="215E38CD" w14:textId="6E8AF751" w:rsidR="00B52BCD" w:rsidRPr="001725C2" w:rsidRDefault="00CC073D" w:rsidP="001725C2">
      <w:pPr>
        <w:pStyle w:val="TM2"/>
        <w:tabs>
          <w:tab w:val="left" w:pos="943"/>
          <w:tab w:val="right" w:leader="dot" w:pos="8811"/>
        </w:tabs>
        <w:ind w:left="1701" w:hanging="708"/>
        <w:rPr>
          <w:rFonts w:asciiTheme="minorHAnsi" w:eastAsiaTheme="minorEastAsia" w:hAnsiTheme="minorHAnsi"/>
          <w:bCs w:val="0"/>
          <w:noProof/>
          <w:color w:val="0070C0"/>
          <w:sz w:val="26"/>
          <w:szCs w:val="26"/>
        </w:rPr>
      </w:pPr>
      <w:hyperlink w:anchor="_Toc34406940" w:history="1">
        <w:r w:rsidR="00B52BCD" w:rsidRPr="001725C2">
          <w:rPr>
            <w:rStyle w:val="Lienhypertexte"/>
            <w:noProof/>
            <w:color w:val="0070C0"/>
            <w:sz w:val="26"/>
            <w:szCs w:val="26"/>
          </w:rPr>
          <w:t>6.4.</w:t>
        </w:r>
        <w:r w:rsidR="00B52BCD" w:rsidRPr="001725C2">
          <w:rPr>
            <w:rFonts w:asciiTheme="minorHAnsi" w:eastAsiaTheme="minorEastAsia" w:hAnsiTheme="minorHAnsi"/>
            <w:bCs w:val="0"/>
            <w:noProof/>
            <w:color w:val="0070C0"/>
            <w:sz w:val="26"/>
            <w:szCs w:val="26"/>
          </w:rPr>
          <w:tab/>
        </w:r>
        <w:r w:rsidR="00B52BCD" w:rsidRPr="001725C2">
          <w:rPr>
            <w:rStyle w:val="Lienhypertexte"/>
            <w:noProof/>
            <w:color w:val="0070C0"/>
            <w:sz w:val="26"/>
            <w:szCs w:val="26"/>
          </w:rPr>
          <w:t>Heterogenous effects</w:t>
        </w:r>
        <w:r w:rsidR="00B52BCD" w:rsidRPr="001725C2">
          <w:rPr>
            <w:noProof/>
            <w:webHidden/>
            <w:color w:val="0070C0"/>
            <w:sz w:val="26"/>
            <w:szCs w:val="26"/>
          </w:rPr>
          <w:tab/>
        </w:r>
        <w:r w:rsidR="00B52BCD" w:rsidRPr="001725C2">
          <w:rPr>
            <w:noProof/>
            <w:webHidden/>
            <w:color w:val="0070C0"/>
            <w:sz w:val="26"/>
            <w:szCs w:val="26"/>
          </w:rPr>
          <w:fldChar w:fldCharType="begin"/>
        </w:r>
        <w:r w:rsidR="00B52BCD" w:rsidRPr="001725C2">
          <w:rPr>
            <w:noProof/>
            <w:webHidden/>
            <w:color w:val="0070C0"/>
            <w:sz w:val="26"/>
            <w:szCs w:val="26"/>
          </w:rPr>
          <w:instrText xml:space="preserve"> PAGEREF _Toc34406940 \h </w:instrText>
        </w:r>
        <w:r w:rsidR="00B52BCD" w:rsidRPr="001725C2">
          <w:rPr>
            <w:noProof/>
            <w:webHidden/>
            <w:color w:val="0070C0"/>
            <w:sz w:val="26"/>
            <w:szCs w:val="26"/>
          </w:rPr>
        </w:r>
        <w:r w:rsidR="00B52BCD" w:rsidRPr="001725C2">
          <w:rPr>
            <w:noProof/>
            <w:webHidden/>
            <w:color w:val="0070C0"/>
            <w:sz w:val="26"/>
            <w:szCs w:val="26"/>
          </w:rPr>
          <w:fldChar w:fldCharType="separate"/>
        </w:r>
        <w:r w:rsidR="008F3462">
          <w:rPr>
            <w:noProof/>
            <w:webHidden/>
            <w:color w:val="0070C0"/>
            <w:sz w:val="26"/>
            <w:szCs w:val="26"/>
          </w:rPr>
          <w:t>5</w:t>
        </w:r>
        <w:r w:rsidR="00B52BCD" w:rsidRPr="001725C2">
          <w:rPr>
            <w:noProof/>
            <w:webHidden/>
            <w:color w:val="0070C0"/>
            <w:sz w:val="26"/>
            <w:szCs w:val="26"/>
          </w:rPr>
          <w:fldChar w:fldCharType="end"/>
        </w:r>
      </w:hyperlink>
    </w:p>
    <w:p w14:paraId="36B5D3E9" w14:textId="59434B94" w:rsidR="00B52BCD" w:rsidRPr="001725C2" w:rsidRDefault="00CC073D" w:rsidP="001725C2">
      <w:pPr>
        <w:pStyle w:val="TM2"/>
        <w:tabs>
          <w:tab w:val="left" w:pos="943"/>
          <w:tab w:val="right" w:leader="dot" w:pos="8811"/>
        </w:tabs>
        <w:ind w:left="1701" w:hanging="708"/>
        <w:rPr>
          <w:rFonts w:asciiTheme="minorHAnsi" w:eastAsiaTheme="minorEastAsia" w:hAnsiTheme="minorHAnsi"/>
          <w:bCs w:val="0"/>
          <w:noProof/>
          <w:color w:val="0070C0"/>
          <w:sz w:val="26"/>
          <w:szCs w:val="26"/>
        </w:rPr>
      </w:pPr>
      <w:hyperlink w:anchor="_Toc34406941" w:history="1">
        <w:r w:rsidR="00B52BCD" w:rsidRPr="001725C2">
          <w:rPr>
            <w:rStyle w:val="Lienhypertexte"/>
            <w:noProof/>
            <w:color w:val="0070C0"/>
            <w:sz w:val="26"/>
            <w:szCs w:val="26"/>
          </w:rPr>
          <w:t>6.5.</w:t>
        </w:r>
        <w:r w:rsidR="00B52BCD" w:rsidRPr="001725C2">
          <w:rPr>
            <w:rFonts w:asciiTheme="minorHAnsi" w:eastAsiaTheme="minorEastAsia" w:hAnsiTheme="minorHAnsi"/>
            <w:bCs w:val="0"/>
            <w:noProof/>
            <w:color w:val="0070C0"/>
            <w:sz w:val="26"/>
            <w:szCs w:val="26"/>
          </w:rPr>
          <w:tab/>
        </w:r>
        <w:r w:rsidR="00B52BCD" w:rsidRPr="001725C2">
          <w:rPr>
            <w:rStyle w:val="Lienhypertexte"/>
            <w:rFonts w:eastAsia="Verdana" w:cs="Verdana"/>
            <w:noProof/>
            <w:color w:val="0070C0"/>
            <w:sz w:val="26"/>
            <w:szCs w:val="26"/>
          </w:rPr>
          <w:t>Robustness checks</w:t>
        </w:r>
        <w:r w:rsidR="00B52BCD" w:rsidRPr="001725C2">
          <w:rPr>
            <w:noProof/>
            <w:webHidden/>
            <w:color w:val="0070C0"/>
            <w:sz w:val="26"/>
            <w:szCs w:val="26"/>
          </w:rPr>
          <w:tab/>
        </w:r>
        <w:r w:rsidR="00B52BCD" w:rsidRPr="001725C2">
          <w:rPr>
            <w:noProof/>
            <w:webHidden/>
            <w:color w:val="0070C0"/>
            <w:sz w:val="26"/>
            <w:szCs w:val="26"/>
          </w:rPr>
          <w:fldChar w:fldCharType="begin"/>
        </w:r>
        <w:r w:rsidR="00B52BCD" w:rsidRPr="001725C2">
          <w:rPr>
            <w:noProof/>
            <w:webHidden/>
            <w:color w:val="0070C0"/>
            <w:sz w:val="26"/>
            <w:szCs w:val="26"/>
          </w:rPr>
          <w:instrText xml:space="preserve"> PAGEREF _Toc34406941 \h </w:instrText>
        </w:r>
        <w:r w:rsidR="00B52BCD" w:rsidRPr="001725C2">
          <w:rPr>
            <w:noProof/>
            <w:webHidden/>
            <w:color w:val="0070C0"/>
            <w:sz w:val="26"/>
            <w:szCs w:val="26"/>
          </w:rPr>
        </w:r>
        <w:r w:rsidR="00B52BCD" w:rsidRPr="001725C2">
          <w:rPr>
            <w:noProof/>
            <w:webHidden/>
            <w:color w:val="0070C0"/>
            <w:sz w:val="26"/>
            <w:szCs w:val="26"/>
          </w:rPr>
          <w:fldChar w:fldCharType="separate"/>
        </w:r>
        <w:r w:rsidR="008F3462">
          <w:rPr>
            <w:noProof/>
            <w:webHidden/>
            <w:color w:val="0070C0"/>
            <w:sz w:val="26"/>
            <w:szCs w:val="26"/>
          </w:rPr>
          <w:t>5</w:t>
        </w:r>
        <w:r w:rsidR="00B52BCD" w:rsidRPr="001725C2">
          <w:rPr>
            <w:noProof/>
            <w:webHidden/>
            <w:color w:val="0070C0"/>
            <w:sz w:val="26"/>
            <w:szCs w:val="26"/>
          </w:rPr>
          <w:fldChar w:fldCharType="end"/>
        </w:r>
      </w:hyperlink>
    </w:p>
    <w:p w14:paraId="788F5766" w14:textId="652A8250" w:rsidR="00B52BCD" w:rsidRPr="001725C2" w:rsidRDefault="00CC073D">
      <w:pPr>
        <w:pStyle w:val="TM1"/>
        <w:tabs>
          <w:tab w:val="left" w:pos="943"/>
          <w:tab w:val="right" w:leader="dot" w:pos="8811"/>
        </w:tabs>
        <w:rPr>
          <w:rFonts w:asciiTheme="minorHAnsi" w:eastAsiaTheme="minorEastAsia" w:hAnsiTheme="minorHAnsi"/>
          <w:b w:val="0"/>
          <w:bCs w:val="0"/>
          <w:noProof/>
          <w:color w:val="E36C0A" w:themeColor="accent6" w:themeShade="BF"/>
          <w:sz w:val="30"/>
          <w:szCs w:val="30"/>
        </w:rPr>
      </w:pPr>
      <w:hyperlink w:anchor="_Toc34406942" w:history="1">
        <w:r w:rsidR="00B52BCD" w:rsidRPr="001725C2">
          <w:rPr>
            <w:rStyle w:val="Lienhypertexte"/>
            <w:noProof/>
            <w:color w:val="E36C0A" w:themeColor="accent6" w:themeShade="BF"/>
            <w:sz w:val="30"/>
            <w:szCs w:val="30"/>
          </w:rPr>
          <w:t>VI.</w:t>
        </w:r>
        <w:r w:rsidR="00B52BCD" w:rsidRPr="001725C2">
          <w:rPr>
            <w:rFonts w:asciiTheme="minorHAnsi" w:eastAsiaTheme="minorEastAsia" w:hAnsiTheme="minorHAnsi"/>
            <w:b w:val="0"/>
            <w:bCs w:val="0"/>
            <w:noProof/>
            <w:color w:val="E36C0A" w:themeColor="accent6" w:themeShade="BF"/>
            <w:sz w:val="30"/>
            <w:szCs w:val="30"/>
          </w:rPr>
          <w:tab/>
        </w:r>
        <w:r w:rsidR="00B52BCD" w:rsidRPr="001725C2">
          <w:rPr>
            <w:rStyle w:val="Lienhypertexte"/>
            <w:noProof/>
            <w:color w:val="E36C0A" w:themeColor="accent6" w:themeShade="BF"/>
            <w:sz w:val="30"/>
            <w:szCs w:val="30"/>
          </w:rPr>
          <w:t>Conclusions and policy implications</w:t>
        </w:r>
        <w:r w:rsidR="00B52BCD" w:rsidRPr="001725C2">
          <w:rPr>
            <w:noProof/>
            <w:webHidden/>
            <w:color w:val="E36C0A" w:themeColor="accent6" w:themeShade="BF"/>
            <w:sz w:val="30"/>
            <w:szCs w:val="30"/>
          </w:rPr>
          <w:tab/>
        </w:r>
        <w:r w:rsidR="00B52BCD" w:rsidRPr="001725C2">
          <w:rPr>
            <w:noProof/>
            <w:webHidden/>
            <w:color w:val="E36C0A" w:themeColor="accent6" w:themeShade="BF"/>
            <w:sz w:val="30"/>
            <w:szCs w:val="30"/>
          </w:rPr>
          <w:fldChar w:fldCharType="begin"/>
        </w:r>
        <w:r w:rsidR="00B52BCD" w:rsidRPr="001725C2">
          <w:rPr>
            <w:noProof/>
            <w:webHidden/>
            <w:color w:val="E36C0A" w:themeColor="accent6" w:themeShade="BF"/>
            <w:sz w:val="30"/>
            <w:szCs w:val="30"/>
          </w:rPr>
          <w:instrText xml:space="preserve"> PAGEREF _Toc34406942 \h </w:instrText>
        </w:r>
        <w:r w:rsidR="00B52BCD" w:rsidRPr="001725C2">
          <w:rPr>
            <w:noProof/>
            <w:webHidden/>
            <w:color w:val="E36C0A" w:themeColor="accent6" w:themeShade="BF"/>
            <w:sz w:val="30"/>
            <w:szCs w:val="30"/>
          </w:rPr>
        </w:r>
        <w:r w:rsidR="00B52BCD" w:rsidRPr="001725C2">
          <w:rPr>
            <w:noProof/>
            <w:webHidden/>
            <w:color w:val="E36C0A" w:themeColor="accent6" w:themeShade="BF"/>
            <w:sz w:val="30"/>
            <w:szCs w:val="30"/>
          </w:rPr>
          <w:fldChar w:fldCharType="separate"/>
        </w:r>
        <w:r w:rsidR="008F3462">
          <w:rPr>
            <w:noProof/>
            <w:webHidden/>
            <w:color w:val="E36C0A" w:themeColor="accent6" w:themeShade="BF"/>
            <w:sz w:val="30"/>
            <w:szCs w:val="30"/>
          </w:rPr>
          <w:t>6</w:t>
        </w:r>
        <w:r w:rsidR="00B52BCD" w:rsidRPr="001725C2">
          <w:rPr>
            <w:noProof/>
            <w:webHidden/>
            <w:color w:val="E36C0A" w:themeColor="accent6" w:themeShade="BF"/>
            <w:sz w:val="30"/>
            <w:szCs w:val="30"/>
          </w:rPr>
          <w:fldChar w:fldCharType="end"/>
        </w:r>
      </w:hyperlink>
    </w:p>
    <w:p w14:paraId="2E18E861" w14:textId="733909BB" w:rsidR="00B52BCD" w:rsidRPr="001725C2" w:rsidRDefault="00CC073D">
      <w:pPr>
        <w:pStyle w:val="TM1"/>
        <w:tabs>
          <w:tab w:val="right" w:leader="dot" w:pos="8811"/>
        </w:tabs>
        <w:rPr>
          <w:rFonts w:asciiTheme="minorHAnsi" w:eastAsiaTheme="minorEastAsia" w:hAnsiTheme="minorHAnsi"/>
          <w:b w:val="0"/>
          <w:bCs w:val="0"/>
          <w:noProof/>
          <w:color w:val="E36C0A" w:themeColor="accent6" w:themeShade="BF"/>
          <w:sz w:val="30"/>
          <w:szCs w:val="30"/>
        </w:rPr>
      </w:pPr>
      <w:hyperlink w:anchor="_Toc34406943" w:history="1">
        <w:r w:rsidR="00B52BCD" w:rsidRPr="001725C2">
          <w:rPr>
            <w:rStyle w:val="Lienhypertexte"/>
            <w:b w:val="0"/>
            <w:noProof/>
            <w:color w:val="E36C0A" w:themeColor="accent6" w:themeShade="BF"/>
            <w:sz w:val="30"/>
            <w:szCs w:val="30"/>
          </w:rPr>
          <w:t>References</w:t>
        </w:r>
        <w:r w:rsidR="00B52BCD" w:rsidRPr="001725C2">
          <w:rPr>
            <w:b w:val="0"/>
            <w:noProof/>
            <w:webHidden/>
            <w:color w:val="E36C0A" w:themeColor="accent6" w:themeShade="BF"/>
            <w:sz w:val="30"/>
            <w:szCs w:val="30"/>
          </w:rPr>
          <w:tab/>
        </w:r>
        <w:r w:rsidR="00B52BCD" w:rsidRPr="001725C2">
          <w:rPr>
            <w:b w:val="0"/>
            <w:noProof/>
            <w:webHidden/>
            <w:color w:val="E36C0A" w:themeColor="accent6" w:themeShade="BF"/>
            <w:sz w:val="30"/>
            <w:szCs w:val="30"/>
          </w:rPr>
          <w:fldChar w:fldCharType="begin"/>
        </w:r>
        <w:r w:rsidR="00B52BCD" w:rsidRPr="001725C2">
          <w:rPr>
            <w:b w:val="0"/>
            <w:noProof/>
            <w:webHidden/>
            <w:color w:val="E36C0A" w:themeColor="accent6" w:themeShade="BF"/>
            <w:sz w:val="30"/>
            <w:szCs w:val="30"/>
          </w:rPr>
          <w:instrText xml:space="preserve"> PAGEREF _Toc34406943 \h </w:instrText>
        </w:r>
        <w:r w:rsidR="00B52BCD" w:rsidRPr="001725C2">
          <w:rPr>
            <w:b w:val="0"/>
            <w:noProof/>
            <w:webHidden/>
            <w:color w:val="E36C0A" w:themeColor="accent6" w:themeShade="BF"/>
            <w:sz w:val="30"/>
            <w:szCs w:val="30"/>
          </w:rPr>
        </w:r>
        <w:r w:rsidR="00B52BCD" w:rsidRPr="001725C2">
          <w:rPr>
            <w:b w:val="0"/>
            <w:noProof/>
            <w:webHidden/>
            <w:color w:val="E36C0A" w:themeColor="accent6" w:themeShade="BF"/>
            <w:sz w:val="30"/>
            <w:szCs w:val="30"/>
          </w:rPr>
          <w:fldChar w:fldCharType="separate"/>
        </w:r>
        <w:r w:rsidR="008F3462">
          <w:rPr>
            <w:b w:val="0"/>
            <w:noProof/>
            <w:webHidden/>
            <w:color w:val="E36C0A" w:themeColor="accent6" w:themeShade="BF"/>
            <w:sz w:val="30"/>
            <w:szCs w:val="30"/>
          </w:rPr>
          <w:t>6</w:t>
        </w:r>
        <w:r w:rsidR="00B52BCD" w:rsidRPr="001725C2">
          <w:rPr>
            <w:b w:val="0"/>
            <w:noProof/>
            <w:webHidden/>
            <w:color w:val="E36C0A" w:themeColor="accent6" w:themeShade="BF"/>
            <w:sz w:val="30"/>
            <w:szCs w:val="30"/>
          </w:rPr>
          <w:fldChar w:fldCharType="end"/>
        </w:r>
      </w:hyperlink>
    </w:p>
    <w:p w14:paraId="0C97A2B0" w14:textId="5955FA87" w:rsidR="00B52BCD" w:rsidRPr="001725C2" w:rsidRDefault="001725C2">
      <w:pPr>
        <w:pStyle w:val="TM1"/>
        <w:tabs>
          <w:tab w:val="right" w:leader="dot" w:pos="8811"/>
        </w:tabs>
        <w:rPr>
          <w:rFonts w:asciiTheme="minorHAnsi" w:eastAsiaTheme="minorEastAsia" w:hAnsiTheme="minorHAnsi"/>
          <w:b w:val="0"/>
          <w:bCs w:val="0"/>
          <w:noProof/>
          <w:color w:val="E36C0A" w:themeColor="accent6" w:themeShade="BF"/>
          <w:sz w:val="30"/>
          <w:szCs w:val="30"/>
        </w:rPr>
      </w:pPr>
      <w:r>
        <w:rPr>
          <w:noProof/>
          <w:lang w:val="fr-FR" w:eastAsia="fr-FR"/>
        </w:rPr>
        <w:lastRenderedPageBreak/>
        <mc:AlternateContent>
          <mc:Choice Requires="wps">
            <w:drawing>
              <wp:anchor distT="0" distB="0" distL="114300" distR="114300" simplePos="0" relativeHeight="251680768" behindDoc="1" locked="0" layoutInCell="1" allowOverlap="1" wp14:anchorId="42B2AC2B" wp14:editId="0F350B8E">
                <wp:simplePos x="0" y="0"/>
                <wp:positionH relativeFrom="column">
                  <wp:posOffset>-191882</wp:posOffset>
                </wp:positionH>
                <wp:positionV relativeFrom="paragraph">
                  <wp:posOffset>-228264</wp:posOffset>
                </wp:positionV>
                <wp:extent cx="6207760" cy="2433918"/>
                <wp:effectExtent l="0" t="0" r="2540" b="5080"/>
                <wp:wrapNone/>
                <wp:docPr id="7" name="Rectangle 49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>
                        <a:xfrm>
                          <a:off x="0" y="0"/>
                          <a:ext cx="6207760" cy="2433918"/>
                        </a:xfrm>
                        <a:prstGeom prst="rect">
                          <a:avLst/>
                        </a:prstGeom>
                        <a:solidFill>
                          <a:sysClr val="window" lastClr="FFFFFF">
                            <a:lumMod val="95000"/>
                          </a:sysClr>
                        </a:solidFill>
                        <a:ln w="12700" cap="flat" cmpd="sng" algn="ctr">
                          <a:noFill/>
                          <a:prstDash val="solid"/>
                          <a:miter lim="800000"/>
                        </a:ln>
                        <a:effectLst/>
                      </wps:spPr>
                      <wps:txbx>
                        <w:txbxContent>
                          <w:p w14:paraId="43DFF338" w14:textId="77777777" w:rsidR="00CC073D" w:rsidRDefault="00CC073D" w:rsidP="001725C2">
                            <w:pPr>
                              <w:pStyle w:val="PEPTMTITRE"/>
                              <w:rPr>
                                <w:rFonts w:eastAsia="Calibri" w:cs="Times New Roman"/>
                                <w:sz w:val="20"/>
                                <w:szCs w:val="20"/>
                                <w:lang w:val="fr-CA"/>
                              </w:rPr>
                            </w:pPr>
                          </w:p>
                          <w:p w14:paraId="01828E7A" w14:textId="77777777" w:rsidR="00CC073D" w:rsidRDefault="00CC073D" w:rsidP="001725C2">
                            <w:pPr>
                              <w:pStyle w:val="PEPTMTITRE"/>
                              <w:rPr>
                                <w:rFonts w:eastAsia="Calibri" w:cs="Times New Roman"/>
                                <w:sz w:val="20"/>
                                <w:szCs w:val="20"/>
                                <w:lang w:val="fr-CA"/>
                              </w:rPr>
                            </w:pPr>
                          </w:p>
                          <w:p w14:paraId="08A09DB7" w14:textId="77777777" w:rsidR="00CC073D" w:rsidRDefault="00CC073D" w:rsidP="001725C2">
                            <w:pPr>
                              <w:pStyle w:val="PEPTMTITRE"/>
                              <w:rPr>
                                <w:rFonts w:eastAsia="Calibri" w:cs="Times New Roman"/>
                                <w:sz w:val="20"/>
                                <w:szCs w:val="20"/>
                                <w:lang w:val="fr-CA"/>
                              </w:rPr>
                            </w:pPr>
                          </w:p>
                          <w:p w14:paraId="14CF1C39" w14:textId="77777777" w:rsidR="00CC073D" w:rsidRDefault="00CC073D" w:rsidP="001725C2">
                            <w:pPr>
                              <w:pStyle w:val="PEPTMTITRE"/>
                              <w:rPr>
                                <w:rFonts w:eastAsia="Calibri" w:cs="Times New Roman"/>
                                <w:sz w:val="20"/>
                                <w:szCs w:val="20"/>
                                <w:lang w:val="fr-CA"/>
                              </w:rPr>
                            </w:pPr>
                          </w:p>
                          <w:p w14:paraId="687A7229" w14:textId="77777777" w:rsidR="00CC073D" w:rsidRPr="00277F3C" w:rsidRDefault="00CC073D" w:rsidP="001725C2">
                            <w:pPr>
                              <w:pStyle w:val="PEPTMTITRE"/>
                              <w:rPr>
                                <w:rFonts w:eastAsia="Calibri" w:cs="Times New Roman"/>
                                <w:sz w:val="20"/>
                                <w:szCs w:val="20"/>
                                <w:lang w:val="fr-CA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se="http://schemas.microsoft.com/office/word/2015/wordml/symex" xmlns:w16="http://schemas.microsoft.com/office/word/2018/wordml" xmlns:w16cid="http://schemas.microsoft.com/office/word/2016/wordml/cid" xmlns:w16cex="http://schemas.microsoft.com/office/word/2018/wordml/cex" xmlns:w15="http://schemas.microsoft.com/office/word/2012/wordml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  <w:pict>
              <v:rect w14:anchorId="42B2AC2B" id="_x0000_s1027" style="position:absolute;left:0;text-align:left;margin-left:-15.1pt;margin-top:-17.95pt;width:488.8pt;height:191.65pt;z-index:-2516357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" fillcolor="#f2f2f2" stroked="f" strokeweight="1pt">
                <v:textbox>
                  <w:txbxContent>
                    <w:p w14:paraId="43DFF338" w14:textId="77777777" w:rsidR="001725C2" w:rsidRDefault="001725C2" w:rsidP="001725C2">
                      <w:pPr>
                        <w:pStyle w:val="PEPTMTITRE"/>
                        <w:rPr>
                          <w:rFonts w:eastAsia="Calibri" w:cs="Times New Roman"/>
                          <w:sz w:val="20"/>
                          <w:szCs w:val="20"/>
                          <w:lang w:val="fr-CA"/>
                        </w:rPr>
                      </w:pPr>
                    </w:p>
                    <w:p w14:paraId="01828E7A" w14:textId="77777777" w:rsidR="001725C2" w:rsidRDefault="001725C2" w:rsidP="001725C2">
                      <w:pPr>
                        <w:pStyle w:val="PEPTMTITRE"/>
                        <w:rPr>
                          <w:rFonts w:eastAsia="Calibri" w:cs="Times New Roman"/>
                          <w:sz w:val="20"/>
                          <w:szCs w:val="20"/>
                          <w:lang w:val="fr-CA"/>
                        </w:rPr>
                      </w:pPr>
                    </w:p>
                    <w:p w14:paraId="08A09DB7" w14:textId="77777777" w:rsidR="001725C2" w:rsidRDefault="001725C2" w:rsidP="001725C2">
                      <w:pPr>
                        <w:pStyle w:val="PEPTMTITRE"/>
                        <w:rPr>
                          <w:rFonts w:eastAsia="Calibri" w:cs="Times New Roman"/>
                          <w:sz w:val="20"/>
                          <w:szCs w:val="20"/>
                          <w:lang w:val="fr-CA"/>
                        </w:rPr>
                      </w:pPr>
                    </w:p>
                    <w:p w14:paraId="14CF1C39" w14:textId="77777777" w:rsidR="001725C2" w:rsidRDefault="001725C2" w:rsidP="001725C2">
                      <w:pPr>
                        <w:pStyle w:val="PEPTMTITRE"/>
                        <w:rPr>
                          <w:rFonts w:eastAsia="Calibri" w:cs="Times New Roman"/>
                          <w:sz w:val="20"/>
                          <w:szCs w:val="20"/>
                          <w:lang w:val="fr-CA"/>
                        </w:rPr>
                      </w:pPr>
                    </w:p>
                    <w:p w14:paraId="687A7229" w14:textId="77777777" w:rsidR="001725C2" w:rsidRPr="00277F3C" w:rsidRDefault="001725C2" w:rsidP="001725C2">
                      <w:pPr>
                        <w:pStyle w:val="PEPTMTITRE"/>
                        <w:rPr>
                          <w:rFonts w:eastAsia="Calibri" w:cs="Times New Roman"/>
                          <w:sz w:val="20"/>
                          <w:szCs w:val="20"/>
                          <w:lang w:val="fr-CA"/>
                        </w:rPr>
                      </w:pPr>
                    </w:p>
                  </w:txbxContent>
                </v:textbox>
              </v:rect>
            </w:pict>
          </mc:Fallback>
        </mc:AlternateContent>
      </w:r>
      <w:hyperlink w:anchor="_Toc34406944" w:history="1">
        <w:r w:rsidR="00B52BCD" w:rsidRPr="001725C2">
          <w:rPr>
            <w:rStyle w:val="Lienhypertexte"/>
            <w:b w:val="0"/>
            <w:noProof/>
            <w:color w:val="E36C0A" w:themeColor="accent6" w:themeShade="BF"/>
            <w:sz w:val="30"/>
            <w:szCs w:val="30"/>
          </w:rPr>
          <w:t>Tables</w:t>
        </w:r>
        <w:r w:rsidR="00B52BCD" w:rsidRPr="001725C2">
          <w:rPr>
            <w:b w:val="0"/>
            <w:noProof/>
            <w:webHidden/>
            <w:color w:val="E36C0A" w:themeColor="accent6" w:themeShade="BF"/>
            <w:sz w:val="30"/>
            <w:szCs w:val="30"/>
          </w:rPr>
          <w:tab/>
        </w:r>
        <w:r w:rsidR="00B52BCD" w:rsidRPr="001725C2">
          <w:rPr>
            <w:b w:val="0"/>
            <w:noProof/>
            <w:webHidden/>
            <w:color w:val="E36C0A" w:themeColor="accent6" w:themeShade="BF"/>
            <w:sz w:val="30"/>
            <w:szCs w:val="30"/>
          </w:rPr>
          <w:fldChar w:fldCharType="begin"/>
        </w:r>
        <w:r w:rsidR="00B52BCD" w:rsidRPr="001725C2">
          <w:rPr>
            <w:b w:val="0"/>
            <w:noProof/>
            <w:webHidden/>
            <w:color w:val="E36C0A" w:themeColor="accent6" w:themeShade="BF"/>
            <w:sz w:val="30"/>
            <w:szCs w:val="30"/>
          </w:rPr>
          <w:instrText xml:space="preserve"> PAGEREF _Toc34406944 \h </w:instrText>
        </w:r>
        <w:r w:rsidR="00B52BCD" w:rsidRPr="001725C2">
          <w:rPr>
            <w:b w:val="0"/>
            <w:noProof/>
            <w:webHidden/>
            <w:color w:val="E36C0A" w:themeColor="accent6" w:themeShade="BF"/>
            <w:sz w:val="30"/>
            <w:szCs w:val="30"/>
          </w:rPr>
        </w:r>
        <w:r w:rsidR="00B52BCD" w:rsidRPr="001725C2">
          <w:rPr>
            <w:b w:val="0"/>
            <w:noProof/>
            <w:webHidden/>
            <w:color w:val="E36C0A" w:themeColor="accent6" w:themeShade="BF"/>
            <w:sz w:val="30"/>
            <w:szCs w:val="30"/>
          </w:rPr>
          <w:fldChar w:fldCharType="separate"/>
        </w:r>
        <w:r w:rsidR="008F3462">
          <w:rPr>
            <w:b w:val="0"/>
            <w:noProof/>
            <w:webHidden/>
            <w:color w:val="E36C0A" w:themeColor="accent6" w:themeShade="BF"/>
            <w:sz w:val="30"/>
            <w:szCs w:val="30"/>
          </w:rPr>
          <w:t>7</w:t>
        </w:r>
        <w:r w:rsidR="00B52BCD" w:rsidRPr="001725C2">
          <w:rPr>
            <w:b w:val="0"/>
            <w:noProof/>
            <w:webHidden/>
            <w:color w:val="E36C0A" w:themeColor="accent6" w:themeShade="BF"/>
            <w:sz w:val="30"/>
            <w:szCs w:val="30"/>
          </w:rPr>
          <w:fldChar w:fldCharType="end"/>
        </w:r>
      </w:hyperlink>
    </w:p>
    <w:p w14:paraId="3048FE6C" w14:textId="06071DB4" w:rsidR="00B52BCD" w:rsidRPr="001725C2" w:rsidRDefault="00CC073D">
      <w:pPr>
        <w:pStyle w:val="TM1"/>
        <w:tabs>
          <w:tab w:val="right" w:leader="dot" w:pos="8811"/>
        </w:tabs>
        <w:rPr>
          <w:rFonts w:asciiTheme="minorHAnsi" w:eastAsiaTheme="minorEastAsia" w:hAnsiTheme="minorHAnsi"/>
          <w:b w:val="0"/>
          <w:bCs w:val="0"/>
          <w:noProof/>
          <w:color w:val="E36C0A" w:themeColor="accent6" w:themeShade="BF"/>
          <w:sz w:val="30"/>
          <w:szCs w:val="30"/>
        </w:rPr>
      </w:pPr>
      <w:hyperlink w:anchor="_Toc34406945" w:history="1">
        <w:r w:rsidR="00B52BCD" w:rsidRPr="001725C2">
          <w:rPr>
            <w:rStyle w:val="Lienhypertexte"/>
            <w:b w:val="0"/>
            <w:noProof/>
            <w:color w:val="E36C0A" w:themeColor="accent6" w:themeShade="BF"/>
            <w:sz w:val="30"/>
            <w:szCs w:val="30"/>
          </w:rPr>
          <w:t>Figures</w:t>
        </w:r>
        <w:r w:rsidR="00B52BCD" w:rsidRPr="001725C2">
          <w:rPr>
            <w:b w:val="0"/>
            <w:noProof/>
            <w:webHidden/>
            <w:color w:val="E36C0A" w:themeColor="accent6" w:themeShade="BF"/>
            <w:sz w:val="30"/>
            <w:szCs w:val="30"/>
          </w:rPr>
          <w:tab/>
        </w:r>
        <w:r w:rsidR="00B52BCD" w:rsidRPr="001725C2">
          <w:rPr>
            <w:b w:val="0"/>
            <w:noProof/>
            <w:webHidden/>
            <w:color w:val="E36C0A" w:themeColor="accent6" w:themeShade="BF"/>
            <w:sz w:val="30"/>
            <w:szCs w:val="30"/>
          </w:rPr>
          <w:fldChar w:fldCharType="begin"/>
        </w:r>
        <w:r w:rsidR="00B52BCD" w:rsidRPr="001725C2">
          <w:rPr>
            <w:b w:val="0"/>
            <w:noProof/>
            <w:webHidden/>
            <w:color w:val="E36C0A" w:themeColor="accent6" w:themeShade="BF"/>
            <w:sz w:val="30"/>
            <w:szCs w:val="30"/>
          </w:rPr>
          <w:instrText xml:space="preserve"> PAGEREF _Toc34406945 \h </w:instrText>
        </w:r>
        <w:r w:rsidR="00B52BCD" w:rsidRPr="001725C2">
          <w:rPr>
            <w:b w:val="0"/>
            <w:noProof/>
            <w:webHidden/>
            <w:color w:val="E36C0A" w:themeColor="accent6" w:themeShade="BF"/>
            <w:sz w:val="30"/>
            <w:szCs w:val="30"/>
          </w:rPr>
        </w:r>
        <w:r w:rsidR="00B52BCD" w:rsidRPr="001725C2">
          <w:rPr>
            <w:b w:val="0"/>
            <w:noProof/>
            <w:webHidden/>
            <w:color w:val="E36C0A" w:themeColor="accent6" w:themeShade="BF"/>
            <w:sz w:val="30"/>
            <w:szCs w:val="30"/>
          </w:rPr>
          <w:fldChar w:fldCharType="separate"/>
        </w:r>
        <w:r w:rsidR="008F3462">
          <w:rPr>
            <w:b w:val="0"/>
            <w:noProof/>
            <w:webHidden/>
            <w:color w:val="E36C0A" w:themeColor="accent6" w:themeShade="BF"/>
            <w:sz w:val="30"/>
            <w:szCs w:val="30"/>
          </w:rPr>
          <w:t>9</w:t>
        </w:r>
        <w:r w:rsidR="00B52BCD" w:rsidRPr="001725C2">
          <w:rPr>
            <w:b w:val="0"/>
            <w:noProof/>
            <w:webHidden/>
            <w:color w:val="E36C0A" w:themeColor="accent6" w:themeShade="BF"/>
            <w:sz w:val="30"/>
            <w:szCs w:val="30"/>
          </w:rPr>
          <w:fldChar w:fldCharType="end"/>
        </w:r>
      </w:hyperlink>
    </w:p>
    <w:p w14:paraId="7B554FD2" w14:textId="7D1E004C" w:rsidR="00B52BCD" w:rsidRPr="001725C2" w:rsidRDefault="00CC073D">
      <w:pPr>
        <w:pStyle w:val="TM1"/>
        <w:tabs>
          <w:tab w:val="right" w:leader="dot" w:pos="8811"/>
        </w:tabs>
        <w:rPr>
          <w:rFonts w:asciiTheme="minorHAnsi" w:eastAsiaTheme="minorEastAsia" w:hAnsiTheme="minorHAnsi"/>
          <w:b w:val="0"/>
          <w:bCs w:val="0"/>
          <w:noProof/>
          <w:color w:val="E36C0A" w:themeColor="accent6" w:themeShade="BF"/>
          <w:sz w:val="30"/>
          <w:szCs w:val="30"/>
        </w:rPr>
      </w:pPr>
      <w:hyperlink w:anchor="_Toc34406946" w:history="1">
        <w:r w:rsidR="00B52BCD" w:rsidRPr="001725C2">
          <w:rPr>
            <w:rStyle w:val="Lienhypertexte"/>
            <w:b w:val="0"/>
            <w:noProof/>
            <w:color w:val="E36C0A" w:themeColor="accent6" w:themeShade="BF"/>
            <w:sz w:val="30"/>
            <w:szCs w:val="30"/>
          </w:rPr>
          <w:t>Appendices</w:t>
        </w:r>
        <w:r w:rsidR="00B52BCD" w:rsidRPr="001725C2">
          <w:rPr>
            <w:b w:val="0"/>
            <w:noProof/>
            <w:webHidden/>
            <w:color w:val="E36C0A" w:themeColor="accent6" w:themeShade="BF"/>
            <w:sz w:val="30"/>
            <w:szCs w:val="30"/>
          </w:rPr>
          <w:tab/>
        </w:r>
        <w:r w:rsidR="00B52BCD" w:rsidRPr="001725C2">
          <w:rPr>
            <w:b w:val="0"/>
            <w:noProof/>
            <w:webHidden/>
            <w:color w:val="E36C0A" w:themeColor="accent6" w:themeShade="BF"/>
            <w:sz w:val="30"/>
            <w:szCs w:val="30"/>
          </w:rPr>
          <w:fldChar w:fldCharType="begin"/>
        </w:r>
        <w:r w:rsidR="00B52BCD" w:rsidRPr="001725C2">
          <w:rPr>
            <w:b w:val="0"/>
            <w:noProof/>
            <w:webHidden/>
            <w:color w:val="E36C0A" w:themeColor="accent6" w:themeShade="BF"/>
            <w:sz w:val="30"/>
            <w:szCs w:val="30"/>
          </w:rPr>
          <w:instrText xml:space="preserve"> PAGEREF _Toc34406946 \h </w:instrText>
        </w:r>
        <w:r w:rsidR="00B52BCD" w:rsidRPr="001725C2">
          <w:rPr>
            <w:b w:val="0"/>
            <w:noProof/>
            <w:webHidden/>
            <w:color w:val="E36C0A" w:themeColor="accent6" w:themeShade="BF"/>
            <w:sz w:val="30"/>
            <w:szCs w:val="30"/>
          </w:rPr>
        </w:r>
        <w:r w:rsidR="00B52BCD" w:rsidRPr="001725C2">
          <w:rPr>
            <w:b w:val="0"/>
            <w:noProof/>
            <w:webHidden/>
            <w:color w:val="E36C0A" w:themeColor="accent6" w:themeShade="BF"/>
            <w:sz w:val="30"/>
            <w:szCs w:val="30"/>
          </w:rPr>
          <w:fldChar w:fldCharType="separate"/>
        </w:r>
        <w:r w:rsidR="008F3462">
          <w:rPr>
            <w:b w:val="0"/>
            <w:noProof/>
            <w:webHidden/>
            <w:color w:val="E36C0A" w:themeColor="accent6" w:themeShade="BF"/>
            <w:sz w:val="30"/>
            <w:szCs w:val="30"/>
          </w:rPr>
          <w:t>10</w:t>
        </w:r>
        <w:r w:rsidR="00B52BCD" w:rsidRPr="001725C2">
          <w:rPr>
            <w:b w:val="0"/>
            <w:noProof/>
            <w:webHidden/>
            <w:color w:val="E36C0A" w:themeColor="accent6" w:themeShade="BF"/>
            <w:sz w:val="30"/>
            <w:szCs w:val="30"/>
          </w:rPr>
          <w:fldChar w:fldCharType="end"/>
        </w:r>
      </w:hyperlink>
    </w:p>
    <w:p w14:paraId="12E41C49" w14:textId="73847D1A" w:rsidR="00B52BCD" w:rsidRPr="001725C2" w:rsidRDefault="00CC073D" w:rsidP="001725C2">
      <w:pPr>
        <w:pStyle w:val="TM2"/>
        <w:tabs>
          <w:tab w:val="right" w:leader="dot" w:pos="8811"/>
        </w:tabs>
        <w:ind w:left="1701" w:hanging="708"/>
        <w:rPr>
          <w:noProof/>
          <w:color w:val="0070C0"/>
          <w:sz w:val="26"/>
          <w:szCs w:val="26"/>
        </w:rPr>
      </w:pPr>
      <w:hyperlink w:anchor="_Toc34406947" w:history="1">
        <w:r w:rsidR="00B52BCD" w:rsidRPr="001725C2">
          <w:rPr>
            <w:color w:val="0070C0"/>
            <w:sz w:val="26"/>
            <w:szCs w:val="26"/>
          </w:rPr>
          <w:t>Appendix A</w:t>
        </w:r>
        <w:r w:rsidR="00B52BCD" w:rsidRPr="001725C2">
          <w:rPr>
            <w:noProof/>
            <w:webHidden/>
            <w:color w:val="0070C0"/>
            <w:sz w:val="26"/>
            <w:szCs w:val="26"/>
          </w:rPr>
          <w:tab/>
        </w:r>
        <w:r w:rsidR="00B52BCD" w:rsidRPr="001725C2">
          <w:rPr>
            <w:noProof/>
            <w:webHidden/>
            <w:color w:val="0070C0"/>
            <w:sz w:val="26"/>
            <w:szCs w:val="26"/>
          </w:rPr>
          <w:fldChar w:fldCharType="begin"/>
        </w:r>
        <w:r w:rsidR="00B52BCD" w:rsidRPr="001725C2">
          <w:rPr>
            <w:noProof/>
            <w:webHidden/>
            <w:color w:val="0070C0"/>
            <w:sz w:val="26"/>
            <w:szCs w:val="26"/>
          </w:rPr>
          <w:instrText xml:space="preserve"> PAGEREF _Toc34406947 \h </w:instrText>
        </w:r>
        <w:r w:rsidR="00B52BCD" w:rsidRPr="001725C2">
          <w:rPr>
            <w:noProof/>
            <w:webHidden/>
            <w:color w:val="0070C0"/>
            <w:sz w:val="26"/>
            <w:szCs w:val="26"/>
          </w:rPr>
        </w:r>
        <w:r w:rsidR="00B52BCD" w:rsidRPr="001725C2">
          <w:rPr>
            <w:noProof/>
            <w:webHidden/>
            <w:color w:val="0070C0"/>
            <w:sz w:val="26"/>
            <w:szCs w:val="26"/>
          </w:rPr>
          <w:fldChar w:fldCharType="separate"/>
        </w:r>
        <w:r w:rsidR="008F3462">
          <w:rPr>
            <w:noProof/>
            <w:webHidden/>
            <w:color w:val="0070C0"/>
            <w:sz w:val="26"/>
            <w:szCs w:val="26"/>
          </w:rPr>
          <w:t>10</w:t>
        </w:r>
        <w:r w:rsidR="00B52BCD" w:rsidRPr="001725C2">
          <w:rPr>
            <w:noProof/>
            <w:webHidden/>
            <w:color w:val="0070C0"/>
            <w:sz w:val="26"/>
            <w:szCs w:val="26"/>
          </w:rPr>
          <w:fldChar w:fldCharType="end"/>
        </w:r>
      </w:hyperlink>
    </w:p>
    <w:p w14:paraId="541DCCB3" w14:textId="3590E1D8" w:rsidR="00B52BCD" w:rsidRPr="001725C2" w:rsidRDefault="00CC073D" w:rsidP="001725C2">
      <w:pPr>
        <w:pStyle w:val="TM2"/>
        <w:tabs>
          <w:tab w:val="right" w:leader="dot" w:pos="8811"/>
        </w:tabs>
        <w:ind w:left="1701" w:hanging="708"/>
        <w:rPr>
          <w:noProof/>
          <w:color w:val="0070C0"/>
          <w:sz w:val="26"/>
          <w:szCs w:val="26"/>
        </w:rPr>
      </w:pPr>
      <w:hyperlink w:anchor="_Toc34406948" w:history="1">
        <w:r w:rsidR="00B52BCD" w:rsidRPr="001725C2">
          <w:rPr>
            <w:color w:val="0070C0"/>
            <w:sz w:val="26"/>
            <w:szCs w:val="26"/>
          </w:rPr>
          <w:t>Appendix B</w:t>
        </w:r>
        <w:r w:rsidR="00B52BCD" w:rsidRPr="001725C2">
          <w:rPr>
            <w:noProof/>
            <w:webHidden/>
            <w:color w:val="0070C0"/>
            <w:sz w:val="26"/>
            <w:szCs w:val="26"/>
          </w:rPr>
          <w:tab/>
        </w:r>
        <w:r w:rsidR="00B52BCD" w:rsidRPr="001725C2">
          <w:rPr>
            <w:noProof/>
            <w:webHidden/>
            <w:color w:val="0070C0"/>
            <w:sz w:val="26"/>
            <w:szCs w:val="26"/>
          </w:rPr>
          <w:fldChar w:fldCharType="begin"/>
        </w:r>
        <w:r w:rsidR="00B52BCD" w:rsidRPr="001725C2">
          <w:rPr>
            <w:noProof/>
            <w:webHidden/>
            <w:color w:val="0070C0"/>
            <w:sz w:val="26"/>
            <w:szCs w:val="26"/>
          </w:rPr>
          <w:instrText xml:space="preserve"> PAGEREF _Toc34406948 \h </w:instrText>
        </w:r>
        <w:r w:rsidR="00B52BCD" w:rsidRPr="001725C2">
          <w:rPr>
            <w:noProof/>
            <w:webHidden/>
            <w:color w:val="0070C0"/>
            <w:sz w:val="26"/>
            <w:szCs w:val="26"/>
          </w:rPr>
        </w:r>
        <w:r w:rsidR="00B52BCD" w:rsidRPr="001725C2">
          <w:rPr>
            <w:noProof/>
            <w:webHidden/>
            <w:color w:val="0070C0"/>
            <w:sz w:val="26"/>
            <w:szCs w:val="26"/>
          </w:rPr>
          <w:fldChar w:fldCharType="separate"/>
        </w:r>
        <w:r w:rsidR="008F3462">
          <w:rPr>
            <w:noProof/>
            <w:webHidden/>
            <w:color w:val="0070C0"/>
            <w:sz w:val="26"/>
            <w:szCs w:val="26"/>
          </w:rPr>
          <w:t>10</w:t>
        </w:r>
        <w:r w:rsidR="00B52BCD" w:rsidRPr="001725C2">
          <w:rPr>
            <w:noProof/>
            <w:webHidden/>
            <w:color w:val="0070C0"/>
            <w:sz w:val="26"/>
            <w:szCs w:val="26"/>
          </w:rPr>
          <w:fldChar w:fldCharType="end"/>
        </w:r>
      </w:hyperlink>
    </w:p>
    <w:p w14:paraId="20E0BF07" w14:textId="11BAC567" w:rsidR="0091208E" w:rsidRDefault="00931B1A" w:rsidP="0091208E">
      <w:pPr>
        <w:pStyle w:val="WPheading1"/>
        <w:numPr>
          <w:ilvl w:val="0"/>
          <w:numId w:val="0"/>
        </w:numPr>
        <w:ind w:left="833"/>
        <w:rPr>
          <w:rFonts w:ascii="Georgia" w:eastAsia="Georgia" w:hAnsi="Georgia" w:cstheme="minorBidi"/>
          <w:color w:val="auto"/>
          <w:sz w:val="28"/>
          <w:szCs w:val="28"/>
          <w:lang w:val="en-US"/>
        </w:rPr>
      </w:pPr>
      <w:r>
        <w:rPr>
          <w:rFonts w:ascii="Georgia" w:eastAsia="Georgia" w:hAnsi="Georgia" w:cstheme="minorBidi"/>
          <w:color w:val="auto"/>
          <w:sz w:val="28"/>
          <w:szCs w:val="28"/>
          <w:lang w:val="en-US"/>
        </w:rPr>
        <w:fldChar w:fldCharType="end"/>
      </w:r>
    </w:p>
    <w:p w14:paraId="6BA308B2" w14:textId="77777777" w:rsidR="003B3272" w:rsidRDefault="003B3272" w:rsidP="003B3272">
      <w:pPr>
        <w:pStyle w:val="PEPReferences"/>
        <w:rPr>
          <w:noProof/>
        </w:rPr>
      </w:pPr>
      <w:r>
        <w:rPr>
          <w:noProof/>
        </w:rPr>
        <w:t>List of tables</w:t>
      </w:r>
    </w:p>
    <w:p w14:paraId="3FA63B66" w14:textId="0C4CDF87" w:rsidR="003B3272" w:rsidRPr="003B3272" w:rsidRDefault="003B3272">
      <w:pPr>
        <w:pStyle w:val="Tabledesillustrations"/>
        <w:tabs>
          <w:tab w:val="right" w:leader="dot" w:pos="8811"/>
        </w:tabs>
        <w:rPr>
          <w:rFonts w:ascii="Century Gothic" w:hAnsi="Century Gothic"/>
          <w:noProof/>
          <w:sz w:val="20"/>
          <w:szCs w:val="20"/>
        </w:rPr>
      </w:pPr>
      <w:r w:rsidRPr="003B3272">
        <w:rPr>
          <w:rFonts w:ascii="Century Gothic" w:eastAsia="Georgia" w:hAnsi="Century Gothic"/>
          <w:sz w:val="20"/>
          <w:szCs w:val="20"/>
        </w:rPr>
        <w:fldChar w:fldCharType="begin"/>
      </w:r>
      <w:r w:rsidRPr="003B3272">
        <w:rPr>
          <w:rFonts w:ascii="Century Gothic" w:eastAsia="Georgia" w:hAnsi="Century Gothic"/>
          <w:sz w:val="20"/>
          <w:szCs w:val="20"/>
        </w:rPr>
        <w:instrText xml:space="preserve"> TOC \h \z \t "WP table title" \c </w:instrText>
      </w:r>
      <w:r w:rsidRPr="003B3272">
        <w:rPr>
          <w:rFonts w:ascii="Century Gothic" w:eastAsia="Georgia" w:hAnsi="Century Gothic"/>
          <w:sz w:val="20"/>
          <w:szCs w:val="20"/>
        </w:rPr>
        <w:fldChar w:fldCharType="separate"/>
      </w:r>
      <w:hyperlink w:anchor="_Toc35010621" w:history="1">
        <w:r w:rsidRPr="003B3272">
          <w:rPr>
            <w:rStyle w:val="Lienhypertexte"/>
            <w:rFonts w:ascii="Century Gothic" w:hAnsi="Century Gothic"/>
            <w:noProof/>
            <w:sz w:val="20"/>
            <w:szCs w:val="20"/>
          </w:rPr>
          <w:t>Table 1: Baseline balance test</w:t>
        </w:r>
        <w:r w:rsidRPr="003B3272">
          <w:rPr>
            <w:rFonts w:ascii="Century Gothic" w:hAnsi="Century Gothic"/>
            <w:noProof/>
            <w:webHidden/>
            <w:sz w:val="20"/>
            <w:szCs w:val="20"/>
          </w:rPr>
          <w:tab/>
        </w:r>
        <w:r w:rsidRPr="003B3272">
          <w:rPr>
            <w:rFonts w:ascii="Century Gothic" w:hAnsi="Century Gothic"/>
            <w:noProof/>
            <w:webHidden/>
            <w:sz w:val="20"/>
            <w:szCs w:val="20"/>
          </w:rPr>
          <w:fldChar w:fldCharType="begin"/>
        </w:r>
        <w:r w:rsidRPr="003B3272">
          <w:rPr>
            <w:rFonts w:ascii="Century Gothic" w:hAnsi="Century Gothic"/>
            <w:noProof/>
            <w:webHidden/>
            <w:sz w:val="20"/>
            <w:szCs w:val="20"/>
          </w:rPr>
          <w:instrText xml:space="preserve"> PAGEREF _Toc35010621 \h </w:instrText>
        </w:r>
        <w:r w:rsidRPr="003B3272">
          <w:rPr>
            <w:rFonts w:ascii="Century Gothic" w:hAnsi="Century Gothic"/>
            <w:noProof/>
            <w:webHidden/>
            <w:sz w:val="20"/>
            <w:szCs w:val="20"/>
          </w:rPr>
        </w:r>
        <w:r w:rsidRPr="003B3272">
          <w:rPr>
            <w:rFonts w:ascii="Century Gothic" w:hAnsi="Century Gothic"/>
            <w:noProof/>
            <w:webHidden/>
            <w:sz w:val="20"/>
            <w:szCs w:val="20"/>
          </w:rPr>
          <w:fldChar w:fldCharType="separate"/>
        </w:r>
        <w:r w:rsidR="008F3462">
          <w:rPr>
            <w:rFonts w:ascii="Century Gothic" w:hAnsi="Century Gothic"/>
            <w:noProof/>
            <w:webHidden/>
            <w:sz w:val="20"/>
            <w:szCs w:val="20"/>
          </w:rPr>
          <w:t>7</w:t>
        </w:r>
        <w:r w:rsidRPr="003B3272">
          <w:rPr>
            <w:rFonts w:ascii="Century Gothic" w:hAnsi="Century Gothic"/>
            <w:noProof/>
            <w:webHidden/>
            <w:sz w:val="20"/>
            <w:szCs w:val="20"/>
          </w:rPr>
          <w:fldChar w:fldCharType="end"/>
        </w:r>
      </w:hyperlink>
    </w:p>
    <w:p w14:paraId="674185D4" w14:textId="22389AB3" w:rsidR="003B3272" w:rsidRPr="003B3272" w:rsidRDefault="00CC073D">
      <w:pPr>
        <w:pStyle w:val="Tabledesillustrations"/>
        <w:tabs>
          <w:tab w:val="right" w:leader="dot" w:pos="8811"/>
        </w:tabs>
        <w:rPr>
          <w:rFonts w:ascii="Century Gothic" w:hAnsi="Century Gothic"/>
          <w:noProof/>
          <w:sz w:val="20"/>
          <w:szCs w:val="20"/>
        </w:rPr>
      </w:pPr>
      <w:hyperlink w:anchor="_Toc35010622" w:history="1">
        <w:r w:rsidR="003B3272" w:rsidRPr="003B3272">
          <w:rPr>
            <w:rStyle w:val="Lienhypertexte"/>
            <w:rFonts w:ascii="Century Gothic" w:hAnsi="Century Gothic"/>
            <w:noProof/>
            <w:sz w:val="20"/>
            <w:szCs w:val="20"/>
          </w:rPr>
          <w:t>Table 2: Treatment effects [outcome #1]</w:t>
        </w:r>
        <w:r w:rsidR="003B3272" w:rsidRPr="003B3272">
          <w:rPr>
            <w:rFonts w:ascii="Century Gothic" w:hAnsi="Century Gothic"/>
            <w:noProof/>
            <w:webHidden/>
            <w:sz w:val="20"/>
            <w:szCs w:val="20"/>
          </w:rPr>
          <w:tab/>
        </w:r>
        <w:r w:rsidR="003B3272" w:rsidRPr="003B3272">
          <w:rPr>
            <w:rFonts w:ascii="Century Gothic" w:hAnsi="Century Gothic"/>
            <w:noProof/>
            <w:webHidden/>
            <w:sz w:val="20"/>
            <w:szCs w:val="20"/>
          </w:rPr>
          <w:fldChar w:fldCharType="begin"/>
        </w:r>
        <w:r w:rsidR="003B3272" w:rsidRPr="003B3272">
          <w:rPr>
            <w:rFonts w:ascii="Century Gothic" w:hAnsi="Century Gothic"/>
            <w:noProof/>
            <w:webHidden/>
            <w:sz w:val="20"/>
            <w:szCs w:val="20"/>
          </w:rPr>
          <w:instrText xml:space="preserve"> PAGEREF _Toc35010622 \h </w:instrText>
        </w:r>
        <w:r w:rsidR="003B3272" w:rsidRPr="003B3272">
          <w:rPr>
            <w:rFonts w:ascii="Century Gothic" w:hAnsi="Century Gothic"/>
            <w:noProof/>
            <w:webHidden/>
            <w:sz w:val="20"/>
            <w:szCs w:val="20"/>
          </w:rPr>
        </w:r>
        <w:r w:rsidR="003B3272" w:rsidRPr="003B3272">
          <w:rPr>
            <w:rFonts w:ascii="Century Gothic" w:hAnsi="Century Gothic"/>
            <w:noProof/>
            <w:webHidden/>
            <w:sz w:val="20"/>
            <w:szCs w:val="20"/>
          </w:rPr>
          <w:fldChar w:fldCharType="separate"/>
        </w:r>
        <w:r w:rsidR="008F3462">
          <w:rPr>
            <w:rFonts w:ascii="Century Gothic" w:hAnsi="Century Gothic"/>
            <w:noProof/>
            <w:webHidden/>
            <w:sz w:val="20"/>
            <w:szCs w:val="20"/>
          </w:rPr>
          <w:t>8</w:t>
        </w:r>
        <w:r w:rsidR="003B3272" w:rsidRPr="003B3272">
          <w:rPr>
            <w:rFonts w:ascii="Century Gothic" w:hAnsi="Century Gothic"/>
            <w:noProof/>
            <w:webHidden/>
            <w:sz w:val="20"/>
            <w:szCs w:val="20"/>
          </w:rPr>
          <w:fldChar w:fldCharType="end"/>
        </w:r>
      </w:hyperlink>
    </w:p>
    <w:p w14:paraId="3428790C" w14:textId="6EB5B4AD" w:rsidR="003B3272" w:rsidRDefault="003B3272" w:rsidP="003B3272">
      <w:pPr>
        <w:pStyle w:val="WPheading1"/>
        <w:numPr>
          <w:ilvl w:val="0"/>
          <w:numId w:val="0"/>
        </w:numPr>
        <w:rPr>
          <w:rFonts w:ascii="Georgia" w:eastAsia="Georgia" w:hAnsi="Georgia" w:cstheme="minorBidi"/>
          <w:color w:val="auto"/>
          <w:sz w:val="28"/>
          <w:szCs w:val="28"/>
          <w:lang w:val="en-US"/>
        </w:rPr>
      </w:pPr>
      <w:r w:rsidRPr="003B3272">
        <w:rPr>
          <w:rFonts w:eastAsia="Georgia" w:cstheme="minorBidi"/>
          <w:color w:val="auto"/>
          <w:sz w:val="20"/>
          <w:szCs w:val="20"/>
          <w:lang w:val="en-US"/>
        </w:rPr>
        <w:fldChar w:fldCharType="end"/>
      </w:r>
    </w:p>
    <w:p w14:paraId="3C560B68" w14:textId="7E5FC74A" w:rsidR="003B3272" w:rsidRDefault="003B3272" w:rsidP="003B3272">
      <w:pPr>
        <w:pStyle w:val="PEPReferences"/>
        <w:rPr>
          <w:noProof/>
        </w:rPr>
      </w:pPr>
      <w:r>
        <w:rPr>
          <w:noProof/>
        </w:rPr>
        <w:t>List of figures</w:t>
      </w:r>
    </w:p>
    <w:p w14:paraId="7D058AA9" w14:textId="66AAA5B4" w:rsidR="003B3272" w:rsidRPr="003B3272" w:rsidRDefault="003B3272">
      <w:pPr>
        <w:pStyle w:val="Tabledesillustrations"/>
        <w:tabs>
          <w:tab w:val="right" w:leader="dot" w:pos="8811"/>
        </w:tabs>
        <w:rPr>
          <w:rFonts w:ascii="Century Gothic" w:eastAsiaTheme="minorEastAsia" w:hAnsi="Century Gothic"/>
          <w:noProof/>
          <w:sz w:val="20"/>
          <w:szCs w:val="20"/>
          <w:lang w:val="en-CA"/>
        </w:rPr>
      </w:pPr>
      <w:r w:rsidRPr="003B3272">
        <w:rPr>
          <w:rFonts w:ascii="Century Gothic" w:eastAsia="Georgia" w:hAnsi="Century Gothic"/>
          <w:sz w:val="20"/>
          <w:szCs w:val="20"/>
        </w:rPr>
        <w:fldChar w:fldCharType="begin"/>
      </w:r>
      <w:r w:rsidRPr="003B3272">
        <w:rPr>
          <w:rFonts w:ascii="Century Gothic" w:eastAsia="Georgia" w:hAnsi="Century Gothic"/>
          <w:sz w:val="20"/>
          <w:szCs w:val="20"/>
        </w:rPr>
        <w:instrText xml:space="preserve"> TOC \h \z \t "WP figure title" \c </w:instrText>
      </w:r>
      <w:r w:rsidRPr="003B3272">
        <w:rPr>
          <w:rFonts w:ascii="Century Gothic" w:eastAsia="Georgia" w:hAnsi="Century Gothic"/>
          <w:sz w:val="20"/>
          <w:szCs w:val="20"/>
        </w:rPr>
        <w:fldChar w:fldCharType="separate"/>
      </w:r>
      <w:hyperlink w:anchor="_Toc35010642" w:history="1">
        <w:r w:rsidRPr="003B3272">
          <w:rPr>
            <w:rStyle w:val="Lienhypertexte"/>
            <w:rFonts w:ascii="Century Gothic" w:hAnsi="Century Gothic"/>
            <w:noProof/>
            <w:sz w:val="20"/>
            <w:szCs w:val="20"/>
          </w:rPr>
          <w:t>Figure 1: The density curve of the Pigou index</w:t>
        </w:r>
        <w:r w:rsidRPr="003B3272">
          <w:rPr>
            <w:rFonts w:ascii="Century Gothic" w:hAnsi="Century Gothic"/>
            <w:noProof/>
            <w:webHidden/>
            <w:sz w:val="20"/>
            <w:szCs w:val="20"/>
          </w:rPr>
          <w:tab/>
        </w:r>
        <w:r w:rsidRPr="003B3272">
          <w:rPr>
            <w:rFonts w:ascii="Century Gothic" w:hAnsi="Century Gothic"/>
            <w:noProof/>
            <w:webHidden/>
            <w:sz w:val="20"/>
            <w:szCs w:val="20"/>
          </w:rPr>
          <w:fldChar w:fldCharType="begin"/>
        </w:r>
        <w:r w:rsidRPr="003B3272">
          <w:rPr>
            <w:rFonts w:ascii="Century Gothic" w:hAnsi="Century Gothic"/>
            <w:noProof/>
            <w:webHidden/>
            <w:sz w:val="20"/>
            <w:szCs w:val="20"/>
          </w:rPr>
          <w:instrText xml:space="preserve"> PAGEREF _Toc35010642 \h </w:instrText>
        </w:r>
        <w:r w:rsidRPr="003B3272">
          <w:rPr>
            <w:rFonts w:ascii="Century Gothic" w:hAnsi="Century Gothic"/>
            <w:noProof/>
            <w:webHidden/>
            <w:sz w:val="20"/>
            <w:szCs w:val="20"/>
          </w:rPr>
        </w:r>
        <w:r w:rsidRPr="003B3272">
          <w:rPr>
            <w:rFonts w:ascii="Century Gothic" w:hAnsi="Century Gothic"/>
            <w:noProof/>
            <w:webHidden/>
            <w:sz w:val="20"/>
            <w:szCs w:val="20"/>
          </w:rPr>
          <w:fldChar w:fldCharType="separate"/>
        </w:r>
        <w:r w:rsidR="008F3462">
          <w:rPr>
            <w:rFonts w:ascii="Century Gothic" w:hAnsi="Century Gothic"/>
            <w:noProof/>
            <w:webHidden/>
            <w:sz w:val="20"/>
            <w:szCs w:val="20"/>
          </w:rPr>
          <w:t>9</w:t>
        </w:r>
        <w:r w:rsidRPr="003B3272">
          <w:rPr>
            <w:rFonts w:ascii="Century Gothic" w:hAnsi="Century Gothic"/>
            <w:noProof/>
            <w:webHidden/>
            <w:sz w:val="20"/>
            <w:szCs w:val="20"/>
          </w:rPr>
          <w:fldChar w:fldCharType="end"/>
        </w:r>
      </w:hyperlink>
    </w:p>
    <w:p w14:paraId="047FB999" w14:textId="78E6A176" w:rsidR="001725C2" w:rsidRDefault="003B3272" w:rsidP="003B3272">
      <w:pPr>
        <w:pStyle w:val="WPheading1"/>
        <w:numPr>
          <w:ilvl w:val="0"/>
          <w:numId w:val="0"/>
        </w:numPr>
        <w:rPr>
          <w:rFonts w:eastAsia="Georgia" w:cstheme="minorBidi"/>
          <w:color w:val="auto"/>
          <w:sz w:val="20"/>
          <w:szCs w:val="20"/>
          <w:lang w:val="en-US"/>
        </w:rPr>
        <w:sectPr w:rsidR="001725C2" w:rsidSect="001725C2">
          <w:footerReference w:type="default" r:id="rId14"/>
          <w:type w:val="continuous"/>
          <w:pgSz w:w="11900" w:h="16820"/>
          <w:pgMar w:top="1503" w:right="1718" w:bottom="1123" w:left="1361" w:header="0" w:footer="924" w:gutter="0"/>
          <w:cols w:space="720"/>
          <w:docGrid w:linePitch="299"/>
        </w:sectPr>
      </w:pPr>
      <w:r w:rsidRPr="003B3272">
        <w:rPr>
          <w:rFonts w:eastAsia="Georgia" w:cstheme="minorBidi"/>
          <w:color w:val="auto"/>
          <w:sz w:val="20"/>
          <w:szCs w:val="20"/>
          <w:lang w:val="en-US"/>
        </w:rPr>
        <w:fldChar w:fldCharType="end"/>
      </w:r>
    </w:p>
    <w:p w14:paraId="722CD712" w14:textId="5CDEB385" w:rsidR="00ED727D" w:rsidRPr="00FA0A64" w:rsidRDefault="000A0ED8" w:rsidP="0060728E">
      <w:pPr>
        <w:pStyle w:val="WPheading1"/>
      </w:pPr>
      <w:bookmarkStart w:id="3" w:name="_Toc34406924"/>
      <w:r w:rsidRPr="00FA0A64">
        <w:lastRenderedPageBreak/>
        <w:t>Introduction</w:t>
      </w:r>
      <w:bookmarkEnd w:id="3"/>
    </w:p>
    <w:p w14:paraId="3D43CFB1" w14:textId="77777777" w:rsidR="00ED727D" w:rsidRPr="00336F71" w:rsidRDefault="00ED727D">
      <w:pPr>
        <w:spacing w:before="10"/>
        <w:rPr>
          <w:rFonts w:ascii="Georgia" w:eastAsia="Georgia" w:hAnsi="Georgia" w:cs="Georgia"/>
          <w:b/>
          <w:bCs/>
        </w:rPr>
      </w:pPr>
    </w:p>
    <w:p w14:paraId="77D4E45D" w14:textId="77777777" w:rsidR="004E7CEE" w:rsidRDefault="004E7CEE" w:rsidP="00FA0A64">
      <w:pPr>
        <w:pStyle w:val="WPbody"/>
      </w:pPr>
      <w:r>
        <w:t xml:space="preserve">Before starting this section, it is a good idea to review the following link: </w:t>
      </w:r>
      <w:hyperlink r:id="rId15" w:history="1">
        <w:r>
          <w:rPr>
            <w:rStyle w:val="Lienhypertexte"/>
          </w:rPr>
          <w:t>https://www.cgdev.org/blog/how-write-introduction-your-development-economics-paper</w:t>
        </w:r>
      </w:hyperlink>
    </w:p>
    <w:p w14:paraId="68E1FE14" w14:textId="6E4C152A" w:rsidR="00ED727D" w:rsidRPr="00FA0A64" w:rsidRDefault="000A0ED8" w:rsidP="00FA0A64">
      <w:pPr>
        <w:pStyle w:val="WPbody"/>
        <w:rPr>
          <w:rFonts w:eastAsia="Georgia"/>
        </w:rPr>
      </w:pPr>
      <w:r w:rsidRPr="00FA0A64">
        <w:t xml:space="preserve">This section should be developed around </w:t>
      </w:r>
      <w:r w:rsidR="00CF7BE2" w:rsidRPr="00FA0A64">
        <w:t xml:space="preserve">the </w:t>
      </w:r>
      <w:r w:rsidRPr="00FA0A64">
        <w:t>following issues (note that the order of the elements below can be changed):</w:t>
      </w:r>
    </w:p>
    <w:p w14:paraId="584B3641" w14:textId="13D9A826" w:rsidR="004E7CEE" w:rsidRPr="004E7CEE" w:rsidRDefault="000A0ED8" w:rsidP="004E7CEE">
      <w:pPr>
        <w:pStyle w:val="WPbody"/>
        <w:numPr>
          <w:ilvl w:val="0"/>
          <w:numId w:val="23"/>
        </w:numPr>
      </w:pPr>
      <w:r w:rsidRPr="004E7CEE">
        <w:t xml:space="preserve">Hook: </w:t>
      </w:r>
      <w:r w:rsidR="004E7CEE">
        <w:t>M</w:t>
      </w:r>
      <w:r w:rsidRPr="004E7CEE">
        <w:t>otivation of your paper</w:t>
      </w:r>
      <w:r w:rsidR="004E7CEE" w:rsidRPr="004E7CEE">
        <w:t xml:space="preserve"> with a puzzle or problem</w:t>
      </w:r>
      <w:r w:rsidRPr="004E7CEE">
        <w:t>, explain</w:t>
      </w:r>
      <w:r w:rsidR="004E7CEE" w:rsidRPr="004E7CEE">
        <w:t>ing</w:t>
      </w:r>
      <w:r w:rsidRPr="004E7CEE">
        <w:t xml:space="preserve"> why the topic is interesting</w:t>
      </w:r>
      <w:r w:rsidR="004E7CEE" w:rsidRPr="004E7CEE">
        <w:t xml:space="preserve"> (</w:t>
      </w:r>
      <w:r w:rsidR="00EA028C">
        <w:t>~</w:t>
      </w:r>
      <w:r w:rsidR="004E7CEE" w:rsidRPr="004E7CEE">
        <w:t>1–2 paragraphs)</w:t>
      </w:r>
    </w:p>
    <w:p w14:paraId="603FB589" w14:textId="42252BE6" w:rsidR="004E7CEE" w:rsidRPr="004E7CEE" w:rsidRDefault="000A0ED8" w:rsidP="004E7CEE">
      <w:pPr>
        <w:pStyle w:val="WPbody"/>
        <w:numPr>
          <w:ilvl w:val="0"/>
          <w:numId w:val="23"/>
        </w:numPr>
      </w:pPr>
      <w:r w:rsidRPr="004E7CEE">
        <w:t xml:space="preserve">Question: </w:t>
      </w:r>
      <w:r w:rsidR="004E7CEE">
        <w:t>C</w:t>
      </w:r>
      <w:r w:rsidR="004E7CEE" w:rsidRPr="004E7CEE">
        <w:t>learly stated r</w:t>
      </w:r>
      <w:r w:rsidRPr="004E7CEE">
        <w:t xml:space="preserve">esearch question </w:t>
      </w:r>
      <w:r w:rsidR="004E7CEE" w:rsidRPr="004E7CEE">
        <w:t>(</w:t>
      </w:r>
      <w:r w:rsidR="00EA028C">
        <w:t>~</w:t>
      </w:r>
      <w:r w:rsidR="004E7CEE" w:rsidRPr="004E7CEE">
        <w:t>1 paragraph)</w:t>
      </w:r>
    </w:p>
    <w:p w14:paraId="307E91CD" w14:textId="2711F71A" w:rsidR="004E7CEE" w:rsidRPr="004E7CEE" w:rsidRDefault="004E7CEE" w:rsidP="004E7CEE">
      <w:pPr>
        <w:pStyle w:val="WPbody"/>
        <w:numPr>
          <w:ilvl w:val="0"/>
          <w:numId w:val="23"/>
        </w:numPr>
      </w:pPr>
      <w:r w:rsidRPr="004E7CEE">
        <w:t>Empirical approach</w:t>
      </w:r>
      <w:r w:rsidR="006A6031">
        <w:t xml:space="preserve">: Brief explanation on </w:t>
      </w:r>
      <w:r w:rsidR="006A6031" w:rsidRPr="006A6031">
        <w:t xml:space="preserve">how </w:t>
      </w:r>
      <w:r w:rsidR="006A6031">
        <w:t xml:space="preserve">you </w:t>
      </w:r>
      <w:r w:rsidR="006A6031" w:rsidRPr="006A6031">
        <w:t>answer the research question.</w:t>
      </w:r>
      <w:r w:rsidRPr="004E7CEE">
        <w:t xml:space="preserve"> (</w:t>
      </w:r>
      <w:r w:rsidR="00EA028C">
        <w:t>~</w:t>
      </w:r>
      <w:r w:rsidRPr="004E7CEE">
        <w:t>1 paragraph)</w:t>
      </w:r>
    </w:p>
    <w:p w14:paraId="02D8E89E" w14:textId="393E3CC2" w:rsidR="00ED727D" w:rsidRPr="004E7CEE" w:rsidRDefault="004E7CEE" w:rsidP="004E7CEE">
      <w:pPr>
        <w:pStyle w:val="WPbody"/>
        <w:numPr>
          <w:ilvl w:val="0"/>
          <w:numId w:val="23"/>
        </w:numPr>
      </w:pPr>
      <w:r w:rsidRPr="004E7CEE">
        <w:t>Detailed results (</w:t>
      </w:r>
      <w:r w:rsidR="00EA028C">
        <w:t>~</w:t>
      </w:r>
      <w:r w:rsidRPr="004E7CEE">
        <w:t>3–4 paragraphs)</w:t>
      </w:r>
    </w:p>
    <w:p w14:paraId="6229246F" w14:textId="23ADA7B9" w:rsidR="004E7CEE" w:rsidRPr="004E7CEE" w:rsidRDefault="004E7CEE" w:rsidP="004E7CEE">
      <w:pPr>
        <w:pStyle w:val="WPbody"/>
        <w:numPr>
          <w:ilvl w:val="0"/>
          <w:numId w:val="23"/>
        </w:numPr>
      </w:pPr>
      <w:r w:rsidRPr="004E7CEE">
        <w:t xml:space="preserve">Value-added relative to related literature: </w:t>
      </w:r>
      <w:r>
        <w:t>W</w:t>
      </w:r>
      <w:r w:rsidRPr="004E7CEE">
        <w:t>hat are the contributions of your paper with respect to directly relevant literature (</w:t>
      </w:r>
      <w:r w:rsidR="00EA028C">
        <w:t>~</w:t>
      </w:r>
      <w:r w:rsidRPr="004E7CEE">
        <w:t>1–3 paragraphs)</w:t>
      </w:r>
    </w:p>
    <w:p w14:paraId="3B6F5485" w14:textId="61E36CFC" w:rsidR="004E7CEE" w:rsidRPr="004E7CEE" w:rsidRDefault="004E7CEE" w:rsidP="004E7CEE">
      <w:pPr>
        <w:pStyle w:val="WPbody"/>
        <w:numPr>
          <w:ilvl w:val="0"/>
          <w:numId w:val="23"/>
        </w:numPr>
      </w:pPr>
      <w:r w:rsidRPr="004E7CEE">
        <w:t xml:space="preserve">Optional paragraphs: </w:t>
      </w:r>
      <w:r>
        <w:t>R</w:t>
      </w:r>
      <w:r w:rsidRPr="004E7CEE">
        <w:t>obustness checks, policy relevance, limitations</w:t>
      </w:r>
    </w:p>
    <w:p w14:paraId="39EC9122" w14:textId="580819B4" w:rsidR="004E7CEE" w:rsidRPr="00336F71" w:rsidRDefault="004E7CEE" w:rsidP="004E7CEE">
      <w:pPr>
        <w:pStyle w:val="WPbody"/>
        <w:numPr>
          <w:ilvl w:val="0"/>
          <w:numId w:val="23"/>
        </w:numPr>
      </w:pPr>
      <w:r w:rsidRPr="004E7CEE">
        <w:t>Roadmap: Outline the organization of the paper with key points and milestones</w:t>
      </w:r>
      <w:r>
        <w:t xml:space="preserve"> (</w:t>
      </w:r>
      <w:r w:rsidR="00EA028C">
        <w:t>~</w:t>
      </w:r>
      <w:r>
        <w:t>1 paragraph)</w:t>
      </w:r>
    </w:p>
    <w:p w14:paraId="40DB2F57" w14:textId="77777777" w:rsidR="00ED727D" w:rsidRDefault="00ED727D"/>
    <w:p w14:paraId="4A789067" w14:textId="6AC801AA" w:rsidR="00017F22" w:rsidRPr="006A6031" w:rsidRDefault="006A6031" w:rsidP="00017F22">
      <w:pPr>
        <w:autoSpaceDE w:val="0"/>
        <w:autoSpaceDN w:val="0"/>
        <w:adjustRightInd w:val="0"/>
        <w:spacing w:after="120" w:line="360" w:lineRule="auto"/>
        <w:ind w:firstLine="420"/>
        <w:jc w:val="both"/>
        <w:rPr>
          <w:rFonts w:ascii="Avenir Book" w:eastAsia="Times New Roman" w:hAnsi="Avenir Book" w:cs="TimesNewRoman"/>
          <w:w w:val="105"/>
        </w:rPr>
      </w:pPr>
      <w:r>
        <w:rPr>
          <w:rFonts w:ascii="Avenir Book" w:eastAsia="Times New Roman" w:hAnsi="Avenir Book" w:cs="TimesNewRoman"/>
          <w:w w:val="105"/>
        </w:rPr>
        <w:t xml:space="preserve">A note on reviewing related literature: </w:t>
      </w:r>
    </w:p>
    <w:p w14:paraId="0E489630" w14:textId="77777777" w:rsidR="00017F22" w:rsidRPr="006A6031" w:rsidRDefault="00017F22" w:rsidP="006A6031">
      <w:pPr>
        <w:pStyle w:val="WPletterlist"/>
        <w:numPr>
          <w:ilvl w:val="1"/>
          <w:numId w:val="24"/>
        </w:numPr>
      </w:pPr>
      <w:r w:rsidRPr="006A6031">
        <w:t>Note that it is more and more frequent that the literature review is very narrow and included in the Introduction section (however, especially for the Interim and Final Report</w:t>
      </w:r>
      <w:r w:rsidRPr="006A6031">
        <w:rPr>
          <w:w w:val="100"/>
        </w:rPr>
        <w:t xml:space="preserve"> </w:t>
      </w:r>
      <w:r w:rsidRPr="006A6031">
        <w:t>versions, it might be better to have this as a distinct section)</w:t>
      </w:r>
    </w:p>
    <w:p w14:paraId="11B66FF4" w14:textId="77777777" w:rsidR="00017F22" w:rsidRPr="006A6031" w:rsidRDefault="00017F22" w:rsidP="006A6031">
      <w:pPr>
        <w:pStyle w:val="WPletterlist"/>
        <w:numPr>
          <w:ilvl w:val="1"/>
          <w:numId w:val="24"/>
        </w:numPr>
      </w:pPr>
      <w:r w:rsidRPr="006A6031">
        <w:t>You should cite only sources that are crucially relevant to your research question</w:t>
      </w:r>
    </w:p>
    <w:p w14:paraId="1EF1A62E" w14:textId="77777777" w:rsidR="00017F22" w:rsidRPr="006A6031" w:rsidRDefault="00017F22" w:rsidP="006A6031">
      <w:pPr>
        <w:pStyle w:val="WPletterlist"/>
        <w:numPr>
          <w:ilvl w:val="1"/>
          <w:numId w:val="24"/>
        </w:numPr>
      </w:pPr>
      <w:r w:rsidRPr="006A6031">
        <w:t>The literature review should also help you to demonstrate the value-added of your contribution</w:t>
      </w:r>
    </w:p>
    <w:p w14:paraId="3780F194" w14:textId="77777777" w:rsidR="00017F22" w:rsidRPr="006A6031" w:rsidRDefault="00017F22" w:rsidP="006A6031">
      <w:pPr>
        <w:pStyle w:val="WPletterlist"/>
        <w:numPr>
          <w:ilvl w:val="1"/>
          <w:numId w:val="24"/>
        </w:numPr>
      </w:pPr>
      <w:r w:rsidRPr="006A6031">
        <w:lastRenderedPageBreak/>
        <w:t>One of the scholars cited might be a referee for your paper:  keep a neutral tone when</w:t>
      </w:r>
      <w:r w:rsidRPr="006A6031">
        <w:rPr>
          <w:w w:val="100"/>
        </w:rPr>
        <w:t xml:space="preserve"> </w:t>
      </w:r>
      <w:r w:rsidRPr="006A6031">
        <w:t>describing past contributions</w:t>
      </w:r>
    </w:p>
    <w:p w14:paraId="68C07D73" w14:textId="77777777" w:rsidR="00017F22" w:rsidRPr="006A6031" w:rsidRDefault="00017F22" w:rsidP="006A6031">
      <w:pPr>
        <w:pStyle w:val="WPletterlist"/>
        <w:numPr>
          <w:ilvl w:val="1"/>
          <w:numId w:val="24"/>
        </w:numPr>
      </w:pPr>
      <w:r w:rsidRPr="006A6031">
        <w:t>The absence of recent references suggests that the review is incomplete or the topic out-</w:t>
      </w:r>
      <w:r w:rsidRPr="006A6031">
        <w:rPr>
          <w:w w:val="100"/>
        </w:rPr>
        <w:t xml:space="preserve"> </w:t>
      </w:r>
      <w:r w:rsidRPr="006A6031">
        <w:t>of-fashion</w:t>
      </w:r>
    </w:p>
    <w:p w14:paraId="3B9997F1" w14:textId="77777777" w:rsidR="00017F22" w:rsidRPr="006A6031" w:rsidRDefault="00017F22" w:rsidP="00017F22">
      <w:pPr>
        <w:spacing w:before="2"/>
        <w:rPr>
          <w:rFonts w:ascii="Georgia" w:eastAsia="Georgia" w:hAnsi="Georgia" w:cs="Georgia"/>
        </w:rPr>
      </w:pPr>
    </w:p>
    <w:p w14:paraId="0E66D95D" w14:textId="1BA4DF73" w:rsidR="00017F22" w:rsidRPr="006A6031" w:rsidRDefault="00017F22" w:rsidP="00971115">
      <w:pPr>
        <w:pStyle w:val="WPbody"/>
      </w:pPr>
      <w:r w:rsidRPr="006A6031">
        <w:t xml:space="preserve">Please, note that any text that you borrow from another source should be carefully contained between quotation marks, and this, with a reference to the source (including page number) immediately following the quotation. Note also that copying large extracts (such as several paragraphs) from other texts is not a </w:t>
      </w:r>
      <w:r w:rsidRPr="00971115">
        <w:t xml:space="preserve">good </w:t>
      </w:r>
      <w:r w:rsidR="006A6031" w:rsidRPr="00971115">
        <w:t>practice and</w:t>
      </w:r>
      <w:r w:rsidRPr="00971115">
        <w:t xml:space="preserve"> is usu</w:t>
      </w:r>
      <w:r w:rsidRPr="006A6031">
        <w:t>ally unacceptable.</w:t>
      </w:r>
    </w:p>
    <w:p w14:paraId="1AAD6BFA" w14:textId="77777777" w:rsidR="00017F22" w:rsidRPr="006A6031" w:rsidRDefault="00017F22" w:rsidP="00017F22">
      <w:pPr>
        <w:autoSpaceDE w:val="0"/>
        <w:autoSpaceDN w:val="0"/>
        <w:adjustRightInd w:val="0"/>
        <w:spacing w:after="120" w:line="360" w:lineRule="auto"/>
        <w:ind w:firstLine="426"/>
        <w:jc w:val="both"/>
        <w:rPr>
          <w:rFonts w:ascii="Avenir Book" w:eastAsia="Times New Roman" w:hAnsi="Avenir Book" w:cs="TimesNewRoman"/>
        </w:rPr>
      </w:pPr>
      <w:r w:rsidRPr="006A6031">
        <w:rPr>
          <w:rFonts w:ascii="Avenir Book" w:eastAsia="Times New Roman" w:hAnsi="Avenir Book" w:cs="TimesNewRoman"/>
        </w:rPr>
        <w:t>For a fuller description of plagiarism, please refer, for example, to the following web sites:</w:t>
      </w:r>
    </w:p>
    <w:p w14:paraId="0A14093A" w14:textId="77777777" w:rsidR="00017F22" w:rsidRPr="006A6031" w:rsidRDefault="00CC073D" w:rsidP="00017F22">
      <w:pPr>
        <w:pStyle w:val="WPbody"/>
        <w:ind w:firstLine="0"/>
        <w:jc w:val="left"/>
        <w:rPr>
          <w:w w:val="100"/>
        </w:rPr>
      </w:pPr>
      <w:hyperlink r:id="rId16" w:history="1">
        <w:proofErr w:type="gramStart"/>
        <w:r w:rsidR="00017F22" w:rsidRPr="006A6031">
          <w:rPr>
            <w:rStyle w:val="Lienhypertexte"/>
            <w:w w:val="115"/>
          </w:rPr>
          <w:t>http://writing.yalecollege.yale.edu/warning-when-you-must-cite</w:t>
        </w:r>
      </w:hyperlink>
      <w:r w:rsidR="00017F22" w:rsidRPr="006A6031">
        <w:rPr>
          <w:w w:val="115"/>
        </w:rPr>
        <w:t>,</w:t>
      </w:r>
      <w:r w:rsidR="00017F22" w:rsidRPr="006A6031">
        <w:rPr>
          <w:spacing w:val="29"/>
          <w:w w:val="115"/>
        </w:rPr>
        <w:t xml:space="preserve"> </w:t>
      </w:r>
      <w:r w:rsidR="00017F22" w:rsidRPr="006A6031">
        <w:rPr>
          <w:w w:val="115"/>
        </w:rPr>
        <w:t>and</w:t>
      </w:r>
      <w:r w:rsidR="00017F22" w:rsidRPr="006A6031">
        <w:t xml:space="preserve"> </w:t>
      </w:r>
      <w:hyperlink r:id="rId17" w:history="1">
        <w:r w:rsidR="00017F22" w:rsidRPr="006A6031">
          <w:rPr>
            <w:rStyle w:val="Lienhypertexte"/>
          </w:rPr>
          <w:t>http://writing.yalecollege.yale.edu/fair-paraphrase</w:t>
        </w:r>
      </w:hyperlink>
      <w:r w:rsidR="00017F22" w:rsidRPr="006A6031">
        <w:t>.</w:t>
      </w:r>
      <w:proofErr w:type="gramEnd"/>
      <w:r w:rsidR="00017F22" w:rsidRPr="006A6031">
        <w:rPr>
          <w:spacing w:val="29"/>
          <w:w w:val="97"/>
        </w:rPr>
        <w:t xml:space="preserve"> </w:t>
      </w:r>
    </w:p>
    <w:p w14:paraId="3DB29A69" w14:textId="77777777" w:rsidR="00017F22" w:rsidRPr="006A6031" w:rsidRDefault="00017F22" w:rsidP="00017F22">
      <w:pPr>
        <w:pStyle w:val="WPbody"/>
      </w:pPr>
      <w:r w:rsidRPr="006A6031">
        <w:rPr>
          <w:spacing w:val="-2"/>
        </w:rPr>
        <w:t>PEP</w:t>
      </w:r>
      <w:r w:rsidRPr="006A6031">
        <w:rPr>
          <w:spacing w:val="-26"/>
        </w:rPr>
        <w:t xml:space="preserve"> </w:t>
      </w:r>
      <w:r w:rsidRPr="006A6031">
        <w:t>will</w:t>
      </w:r>
      <w:r w:rsidRPr="006A6031">
        <w:rPr>
          <w:spacing w:val="-25"/>
        </w:rPr>
        <w:t xml:space="preserve"> </w:t>
      </w:r>
      <w:r w:rsidRPr="006A6031">
        <w:t>be</w:t>
      </w:r>
      <w:r w:rsidRPr="006A6031">
        <w:rPr>
          <w:spacing w:val="-25"/>
        </w:rPr>
        <w:t xml:space="preserve"> </w:t>
      </w:r>
      <w:r w:rsidRPr="006A6031">
        <w:t>using</w:t>
      </w:r>
      <w:r w:rsidRPr="006A6031">
        <w:rPr>
          <w:spacing w:val="-25"/>
        </w:rPr>
        <w:t xml:space="preserve"> </w:t>
      </w:r>
      <w:r w:rsidRPr="006A6031">
        <w:t>a</w:t>
      </w:r>
      <w:r w:rsidRPr="006A6031">
        <w:rPr>
          <w:spacing w:val="-25"/>
        </w:rPr>
        <w:t xml:space="preserve"> </w:t>
      </w:r>
      <w:r w:rsidRPr="006A6031">
        <w:rPr>
          <w:spacing w:val="-2"/>
        </w:rPr>
        <w:t>softwar</w:t>
      </w:r>
      <w:r w:rsidRPr="006A6031">
        <w:rPr>
          <w:spacing w:val="-1"/>
        </w:rPr>
        <w:t>e</w:t>
      </w:r>
      <w:r w:rsidRPr="006A6031">
        <w:rPr>
          <w:spacing w:val="-25"/>
        </w:rPr>
        <w:t xml:space="preserve"> </w:t>
      </w:r>
      <w:r w:rsidRPr="006A6031">
        <w:rPr>
          <w:spacing w:val="-2"/>
        </w:rPr>
        <w:t>progr</w:t>
      </w:r>
      <w:r w:rsidRPr="006A6031">
        <w:rPr>
          <w:spacing w:val="-1"/>
        </w:rPr>
        <w:t>am</w:t>
      </w:r>
      <w:r w:rsidRPr="006A6031">
        <w:rPr>
          <w:spacing w:val="-26"/>
        </w:rPr>
        <w:t xml:space="preserve"> </w:t>
      </w:r>
      <w:r w:rsidRPr="006A6031">
        <w:t>to</w:t>
      </w:r>
      <w:r w:rsidRPr="006A6031">
        <w:rPr>
          <w:spacing w:val="-25"/>
        </w:rPr>
        <w:t xml:space="preserve"> </w:t>
      </w:r>
      <w:r w:rsidRPr="006A6031">
        <w:t>detect</w:t>
      </w:r>
      <w:r w:rsidRPr="006A6031">
        <w:rPr>
          <w:spacing w:val="-25"/>
        </w:rPr>
        <w:t xml:space="preserve"> </w:t>
      </w:r>
      <w:r w:rsidRPr="006A6031">
        <w:t>cases</w:t>
      </w:r>
      <w:r w:rsidRPr="006A6031">
        <w:rPr>
          <w:spacing w:val="-25"/>
        </w:rPr>
        <w:t xml:space="preserve"> </w:t>
      </w:r>
      <w:r w:rsidRPr="006A6031">
        <w:t>of</w:t>
      </w:r>
      <w:r w:rsidRPr="006A6031">
        <w:rPr>
          <w:spacing w:val="-25"/>
        </w:rPr>
        <w:t xml:space="preserve"> </w:t>
      </w:r>
      <w:r w:rsidRPr="006A6031">
        <w:t>plagiarism.</w:t>
      </w:r>
    </w:p>
    <w:p w14:paraId="07DA8BA9" w14:textId="233B1FE8" w:rsidR="00017F22" w:rsidRPr="006A6031" w:rsidRDefault="00017F22" w:rsidP="00017F22">
      <w:pPr>
        <w:pStyle w:val="WPbody"/>
        <w:numPr>
          <w:ilvl w:val="0"/>
          <w:numId w:val="12"/>
        </w:numPr>
      </w:pPr>
      <w:r w:rsidRPr="006A6031">
        <w:rPr>
          <w:spacing w:val="-6"/>
        </w:rPr>
        <w:t>H</w:t>
      </w:r>
      <w:r w:rsidRPr="006A6031">
        <w:rPr>
          <w:spacing w:val="-5"/>
        </w:rPr>
        <w:t>ow</w:t>
      </w:r>
      <w:r w:rsidRPr="006A6031">
        <w:rPr>
          <w:spacing w:val="4"/>
        </w:rPr>
        <w:t xml:space="preserve"> </w:t>
      </w:r>
      <w:r w:rsidRPr="006A6031">
        <w:t>to</w:t>
      </w:r>
      <w:r w:rsidRPr="006A6031">
        <w:rPr>
          <w:spacing w:val="5"/>
        </w:rPr>
        <w:t xml:space="preserve"> </w:t>
      </w:r>
      <w:r w:rsidRPr="006A6031">
        <w:t>insert</w:t>
      </w:r>
      <w:r w:rsidRPr="006A6031">
        <w:rPr>
          <w:spacing w:val="5"/>
        </w:rPr>
        <w:t xml:space="preserve"> </w:t>
      </w:r>
      <w:r w:rsidRPr="006A6031">
        <w:t>the</w:t>
      </w:r>
      <w:r w:rsidRPr="006A6031">
        <w:rPr>
          <w:spacing w:val="5"/>
        </w:rPr>
        <w:t xml:space="preserve"> </w:t>
      </w:r>
      <w:r w:rsidRPr="006A6031">
        <w:t>author name of one reference</w:t>
      </w:r>
      <w:r w:rsidR="00025961">
        <w:t>:</w:t>
      </w:r>
      <w:r w:rsidRPr="006A6031">
        <w:t xml:space="preserve"> (</w:t>
      </w:r>
      <w:hyperlink w:anchor="_bookmark21" w:history="1">
        <w:proofErr w:type="spellStart"/>
        <w:r w:rsidRPr="006A6031">
          <w:t>Baah-Boateng</w:t>
        </w:r>
        <w:proofErr w:type="spellEnd"/>
      </w:hyperlink>
      <w:r w:rsidRPr="006A6031">
        <w:t xml:space="preserve">, </w:t>
      </w:r>
      <w:hyperlink w:anchor="_bookmark21" w:history="1">
        <w:r w:rsidRPr="006A6031">
          <w:t>2016</w:t>
        </w:r>
      </w:hyperlink>
      <w:r w:rsidRPr="006A6031">
        <w:t>)</w:t>
      </w:r>
    </w:p>
    <w:p w14:paraId="14F96229" w14:textId="2E43C2DA" w:rsidR="00415565" w:rsidRPr="006A6031" w:rsidRDefault="00017F22" w:rsidP="00D129A1">
      <w:pPr>
        <w:pStyle w:val="WPbody"/>
        <w:numPr>
          <w:ilvl w:val="0"/>
          <w:numId w:val="12"/>
        </w:numPr>
      </w:pPr>
      <w:r w:rsidRPr="006A6031">
        <w:t>How to insert remember</w:t>
      </w:r>
      <w:r w:rsidRPr="006A6031">
        <w:rPr>
          <w:spacing w:val="-12"/>
        </w:rPr>
        <w:t xml:space="preserve"> </w:t>
      </w:r>
      <w:r w:rsidRPr="006A6031">
        <w:rPr>
          <w:spacing w:val="-1"/>
        </w:rPr>
        <w:t>different</w:t>
      </w:r>
      <w:r w:rsidRPr="006A6031">
        <w:rPr>
          <w:spacing w:val="-12"/>
        </w:rPr>
        <w:t xml:space="preserve"> </w:t>
      </w:r>
      <w:r w:rsidRPr="006A6031">
        <w:rPr>
          <w:spacing w:val="-2"/>
        </w:rPr>
        <w:t>r</w:t>
      </w:r>
      <w:r w:rsidRPr="006A6031">
        <w:rPr>
          <w:spacing w:val="-1"/>
        </w:rPr>
        <w:t>eferences</w:t>
      </w:r>
      <w:r w:rsidRPr="006A6031">
        <w:rPr>
          <w:spacing w:val="-12"/>
        </w:rPr>
        <w:t xml:space="preserve"> </w:t>
      </w:r>
      <w:r w:rsidRPr="006A6031">
        <w:t>in</w:t>
      </w:r>
      <w:r w:rsidRPr="006A6031">
        <w:rPr>
          <w:spacing w:val="-12"/>
        </w:rPr>
        <w:t xml:space="preserve"> </w:t>
      </w:r>
      <w:r w:rsidRPr="006A6031">
        <w:t>the</w:t>
      </w:r>
      <w:r w:rsidRPr="006A6031">
        <w:rPr>
          <w:spacing w:val="-12"/>
        </w:rPr>
        <w:t xml:space="preserve"> </w:t>
      </w:r>
      <w:r w:rsidRPr="006A6031">
        <w:t>text</w:t>
      </w:r>
      <w:r w:rsidR="00025961">
        <w:t>:</w:t>
      </w:r>
      <w:r w:rsidRPr="006A6031">
        <w:rPr>
          <w:spacing w:val="-12"/>
        </w:rPr>
        <w:t xml:space="preserve"> </w:t>
      </w:r>
      <w:r w:rsidRPr="006A6031">
        <w:rPr>
          <w:spacing w:val="-2"/>
        </w:rPr>
        <w:t>(</w:t>
      </w:r>
      <w:hyperlink w:anchor="_bookmark21" w:history="1">
        <w:proofErr w:type="spellStart"/>
        <w:r w:rsidRPr="006A6031">
          <w:rPr>
            <w:color w:val="0000FF"/>
            <w:spacing w:val="-2"/>
          </w:rPr>
          <w:t>B</w:t>
        </w:r>
        <w:r w:rsidRPr="006A6031">
          <w:rPr>
            <w:color w:val="0000FF"/>
            <w:spacing w:val="-1"/>
          </w:rPr>
          <w:t>aah-Boateng</w:t>
        </w:r>
        <w:proofErr w:type="spellEnd"/>
      </w:hyperlink>
      <w:r w:rsidRPr="006A6031">
        <w:rPr>
          <w:spacing w:val="-2"/>
        </w:rPr>
        <w:t>,</w:t>
      </w:r>
      <w:r w:rsidRPr="006A6031">
        <w:rPr>
          <w:spacing w:val="-12"/>
        </w:rPr>
        <w:t xml:space="preserve"> </w:t>
      </w:r>
      <w:hyperlink w:anchor="_bookmark21" w:history="1">
        <w:r w:rsidRPr="006A6031">
          <w:rPr>
            <w:color w:val="0000FF"/>
          </w:rPr>
          <w:t>2016</w:t>
        </w:r>
      </w:hyperlink>
      <w:r w:rsidRPr="006A6031">
        <w:t>,</w:t>
      </w:r>
      <w:r w:rsidRPr="006A6031">
        <w:rPr>
          <w:spacing w:val="-12"/>
        </w:rPr>
        <w:t xml:space="preserve"> </w:t>
      </w:r>
      <w:hyperlink w:anchor="_bookmark20" w:history="1">
        <w:r w:rsidRPr="006A6031">
          <w:rPr>
            <w:color w:val="0000FF"/>
          </w:rPr>
          <w:t>2015</w:t>
        </w:r>
      </w:hyperlink>
      <w:bookmarkStart w:id="4" w:name="Literature_review"/>
      <w:bookmarkStart w:id="5" w:name="_bookmark3"/>
      <w:bookmarkStart w:id="6" w:name="Conceptual_Framework_(optional)"/>
      <w:bookmarkStart w:id="7" w:name="_bookmark4"/>
      <w:bookmarkEnd w:id="4"/>
      <w:bookmarkEnd w:id="5"/>
      <w:bookmarkEnd w:id="6"/>
      <w:bookmarkEnd w:id="7"/>
      <w:r w:rsidRPr="006A6031">
        <w:t>;</w:t>
      </w:r>
      <w:r w:rsidRPr="006A6031">
        <w:rPr>
          <w:spacing w:val="-12"/>
        </w:rPr>
        <w:t xml:space="preserve"> </w:t>
      </w:r>
      <w:hyperlink w:anchor="_bookmark22" w:history="1">
        <w:r w:rsidRPr="006A6031">
          <w:rPr>
            <w:color w:val="0000FF"/>
            <w:spacing w:val="-2"/>
          </w:rPr>
          <w:t>Mueller</w:t>
        </w:r>
      </w:hyperlink>
      <w:r w:rsidRPr="006A6031">
        <w:rPr>
          <w:color w:val="0000FF"/>
          <w:spacing w:val="49"/>
          <w:w w:val="101"/>
        </w:rPr>
        <w:t xml:space="preserve"> </w:t>
      </w:r>
      <w:hyperlink w:anchor="_bookmark22" w:history="1">
        <w:r w:rsidRPr="006A6031">
          <w:rPr>
            <w:color w:val="0000FF"/>
          </w:rPr>
          <w:t>et</w:t>
        </w:r>
        <w:r w:rsidRPr="006A6031">
          <w:rPr>
            <w:color w:val="0000FF"/>
            <w:spacing w:val="-20"/>
          </w:rPr>
          <w:t xml:space="preserve"> </w:t>
        </w:r>
        <w:r w:rsidRPr="006A6031">
          <w:rPr>
            <w:color w:val="0000FF"/>
          </w:rPr>
          <w:t>al.</w:t>
        </w:r>
      </w:hyperlink>
      <w:r w:rsidRPr="006A6031">
        <w:t>,</w:t>
      </w:r>
      <w:r w:rsidRPr="006A6031">
        <w:rPr>
          <w:spacing w:val="-20"/>
        </w:rPr>
        <w:t xml:space="preserve"> </w:t>
      </w:r>
      <w:hyperlink w:anchor="_bookmark22" w:history="1">
        <w:r w:rsidRPr="006A6031">
          <w:rPr>
            <w:color w:val="0000FF"/>
          </w:rPr>
          <w:t>2018</w:t>
        </w:r>
      </w:hyperlink>
      <w:r w:rsidRPr="006A6031">
        <w:t xml:space="preserve">) </w:t>
      </w:r>
    </w:p>
    <w:p w14:paraId="71566ABB" w14:textId="7943BEF7" w:rsidR="00415565" w:rsidRDefault="00415565" w:rsidP="003D4F0F">
      <w:pPr>
        <w:pStyle w:val="WPheading1"/>
        <w:numPr>
          <w:ilvl w:val="0"/>
          <w:numId w:val="0"/>
        </w:numPr>
        <w:ind w:left="573"/>
      </w:pPr>
    </w:p>
    <w:p w14:paraId="0B87C530" w14:textId="6399B61F" w:rsidR="00971115" w:rsidRDefault="00971115" w:rsidP="00415565">
      <w:pPr>
        <w:pStyle w:val="WPheading1"/>
      </w:pPr>
      <w:bookmarkStart w:id="8" w:name="_Toc34406925"/>
      <w:r>
        <w:t>Context</w:t>
      </w:r>
      <w:bookmarkEnd w:id="8"/>
    </w:p>
    <w:p w14:paraId="1AECAEDD" w14:textId="60C76E9C" w:rsidR="00971115" w:rsidRDefault="00971115" w:rsidP="00971115">
      <w:pPr>
        <w:pStyle w:val="WPbody"/>
      </w:pPr>
      <w:r>
        <w:t xml:space="preserve">This section should briefly characterize the </w:t>
      </w:r>
      <w:r w:rsidR="00C443B5">
        <w:t xml:space="preserve">setting in which your intervention is carried out, providing all relevant background information. </w:t>
      </w:r>
    </w:p>
    <w:p w14:paraId="1D44A4E5" w14:textId="0C8CAAF9" w:rsidR="00ED727D" w:rsidRPr="00D129A1" w:rsidRDefault="000A0ED8" w:rsidP="00415565">
      <w:pPr>
        <w:pStyle w:val="WPheading1"/>
      </w:pPr>
      <w:bookmarkStart w:id="9" w:name="_Toc34406926"/>
      <w:r w:rsidRPr="00D129A1">
        <w:t>Conceptual Framework</w:t>
      </w:r>
      <w:bookmarkEnd w:id="9"/>
      <w:r w:rsidRPr="00D129A1">
        <w:t xml:space="preserve"> </w:t>
      </w:r>
    </w:p>
    <w:p w14:paraId="7CAE688E" w14:textId="77777777" w:rsidR="00ED727D" w:rsidRPr="00336F71" w:rsidRDefault="00ED727D">
      <w:pPr>
        <w:spacing w:before="9"/>
        <w:rPr>
          <w:rFonts w:ascii="Georgia" w:eastAsia="Georgia" w:hAnsi="Georgia" w:cs="Georgia"/>
        </w:rPr>
      </w:pPr>
    </w:p>
    <w:p w14:paraId="651A876B" w14:textId="6B05C970" w:rsidR="00971115" w:rsidRDefault="00971115" w:rsidP="00971115">
      <w:pPr>
        <w:pStyle w:val="WPletterlist"/>
        <w:numPr>
          <w:ilvl w:val="0"/>
          <w:numId w:val="0"/>
        </w:numPr>
        <w:ind w:left="709" w:hanging="283"/>
      </w:pPr>
      <w:r>
        <w:t>This section:</w:t>
      </w:r>
    </w:p>
    <w:p w14:paraId="7CD0733C" w14:textId="52C2DCA1" w:rsidR="00FB0815" w:rsidRPr="00EA348A" w:rsidRDefault="00FB0815" w:rsidP="00FB0815">
      <w:pPr>
        <w:pStyle w:val="WPletterlist"/>
        <w:spacing w:line="298" w:lineRule="auto"/>
        <w:rPr>
          <w:rFonts w:eastAsiaTheme="majorEastAsia"/>
        </w:rPr>
      </w:pPr>
      <w:r>
        <w:t xml:space="preserve">Clearly lays out </w:t>
      </w:r>
      <w:r w:rsidRPr="00FB0815">
        <w:rPr>
          <w:rFonts w:eastAsiaTheme="majorEastAsia"/>
        </w:rPr>
        <w:t>the main outcomes of interest</w:t>
      </w:r>
      <w:r w:rsidR="00A37EC4">
        <w:rPr>
          <w:rFonts w:eastAsiaTheme="majorEastAsia"/>
        </w:rPr>
        <w:t>, w</w:t>
      </w:r>
      <w:r>
        <w:rPr>
          <w:rFonts w:eastAsiaTheme="majorEastAsia"/>
        </w:rPr>
        <w:t xml:space="preserve">hich of them are </w:t>
      </w:r>
      <w:r w:rsidRPr="00FB0815">
        <w:rPr>
          <w:rFonts w:eastAsiaTheme="majorEastAsia"/>
        </w:rPr>
        <w:t>primary to the analysis, which are secondary, and why</w:t>
      </w:r>
      <w:r>
        <w:rPr>
          <w:rFonts w:eastAsiaTheme="majorEastAsia"/>
        </w:rPr>
        <w:t>, and how are the main outcomes</w:t>
      </w:r>
      <w:r w:rsidRPr="00FB0815">
        <w:rPr>
          <w:rFonts w:eastAsiaTheme="majorEastAsia"/>
        </w:rPr>
        <w:t xml:space="preserve"> defined in your dataset </w:t>
      </w:r>
    </w:p>
    <w:p w14:paraId="49EDF81C" w14:textId="63E1B0B1" w:rsidR="00ED727D" w:rsidRPr="00336F71" w:rsidRDefault="00971115" w:rsidP="00FA0A64">
      <w:pPr>
        <w:pStyle w:val="WPletterlist"/>
      </w:pPr>
      <w:r>
        <w:lastRenderedPageBreak/>
        <w:t>E</w:t>
      </w:r>
      <w:r w:rsidR="000A0ED8" w:rsidRPr="00FA0A64">
        <w:t xml:space="preserve">xplains </w:t>
      </w:r>
      <w:r w:rsidR="000A0ED8" w:rsidRPr="00336F71">
        <w:t>the</w:t>
      </w:r>
      <w:r w:rsidR="000A0ED8" w:rsidRPr="00FA0A64">
        <w:t xml:space="preserve"> </w:t>
      </w:r>
      <w:r w:rsidR="000A0ED8" w:rsidRPr="00336F71">
        <w:t>potential</w:t>
      </w:r>
      <w:r w:rsidR="000A0ED8" w:rsidRPr="00FA0A64">
        <w:t xml:space="preserve"> </w:t>
      </w:r>
      <w:r w:rsidR="000A0ED8" w:rsidRPr="00336F71">
        <w:t>determinants</w:t>
      </w:r>
      <w:r w:rsidR="000A0ED8" w:rsidRPr="00FA0A64">
        <w:t xml:space="preserve"> </w:t>
      </w:r>
      <w:r w:rsidR="000A0ED8" w:rsidRPr="00336F71">
        <w:t>and</w:t>
      </w:r>
      <w:r w:rsidR="000A0ED8" w:rsidRPr="00FA0A64">
        <w:t xml:space="preserve"> </w:t>
      </w:r>
      <w:r w:rsidR="000A0ED8" w:rsidRPr="00336F71">
        <w:t>the</w:t>
      </w:r>
      <w:r w:rsidR="000A0ED8" w:rsidRPr="00FA0A64">
        <w:t xml:space="preserve"> </w:t>
      </w:r>
      <w:r w:rsidR="000A0ED8" w:rsidRPr="00336F71">
        <w:t>impact/causal</w:t>
      </w:r>
      <w:r w:rsidR="000A0ED8" w:rsidRPr="00FA0A64">
        <w:t xml:space="preserve"> </w:t>
      </w:r>
      <w:r w:rsidR="000A0ED8" w:rsidRPr="00336F71">
        <w:t>mechanisms</w:t>
      </w:r>
      <w:r w:rsidR="000A0ED8" w:rsidRPr="00FA0A64">
        <w:t xml:space="preserve"> </w:t>
      </w:r>
      <w:r w:rsidR="000A0ED8" w:rsidRPr="00336F71">
        <w:t>of</w:t>
      </w:r>
      <w:r w:rsidR="000A0ED8" w:rsidRPr="00FA0A64">
        <w:t xml:space="preserve"> </w:t>
      </w:r>
      <w:r w:rsidR="000A0ED8" w:rsidRPr="00336F71">
        <w:t>a</w:t>
      </w:r>
      <w:r w:rsidR="000A0ED8" w:rsidRPr="00FA0A64">
        <w:t xml:space="preserve"> given </w:t>
      </w:r>
      <w:r w:rsidR="000A0ED8" w:rsidRPr="00336F71">
        <w:t>pol-</w:t>
      </w:r>
      <w:r w:rsidR="000A0ED8" w:rsidRPr="00FA0A64">
        <w:rPr>
          <w:w w:val="100"/>
        </w:rPr>
        <w:t xml:space="preserve"> </w:t>
      </w:r>
      <w:r w:rsidR="000A0ED8" w:rsidRPr="00336F71">
        <w:t>icy/intervention,</w:t>
      </w:r>
      <w:r w:rsidR="000A0ED8" w:rsidRPr="00FA0A64">
        <w:t xml:space="preserve"> </w:t>
      </w:r>
      <w:r w:rsidR="000A0ED8" w:rsidRPr="00336F71">
        <w:t>phenomenon</w:t>
      </w:r>
      <w:r w:rsidR="000A0ED8" w:rsidRPr="00FA0A64">
        <w:t xml:space="preserve"> </w:t>
      </w:r>
      <w:r w:rsidR="000A0ED8" w:rsidRPr="00336F71">
        <w:t>or</w:t>
      </w:r>
      <w:r w:rsidR="000A0ED8" w:rsidRPr="00FA0A64">
        <w:t xml:space="preserve"> </w:t>
      </w:r>
      <w:r w:rsidR="000A0ED8" w:rsidRPr="00336F71">
        <w:t>shock</w:t>
      </w:r>
      <w:r w:rsidR="000A0ED8" w:rsidRPr="00FA0A64">
        <w:t xml:space="preserve"> </w:t>
      </w:r>
      <w:r w:rsidR="000A0ED8" w:rsidRPr="00336F71">
        <w:t>on</w:t>
      </w:r>
      <w:r w:rsidR="000A0ED8" w:rsidRPr="00FA0A64">
        <w:t xml:space="preserve"> </w:t>
      </w:r>
      <w:r w:rsidR="000A0ED8" w:rsidRPr="00336F71">
        <w:t>the</w:t>
      </w:r>
      <w:r w:rsidR="000A0ED8" w:rsidRPr="00FA0A64">
        <w:t xml:space="preserve"> </w:t>
      </w:r>
      <w:r w:rsidR="000A0ED8" w:rsidRPr="00336F71">
        <w:t>outcome(s)</w:t>
      </w:r>
    </w:p>
    <w:p w14:paraId="495432FF" w14:textId="0FEDC917" w:rsidR="00ED727D" w:rsidRPr="00336F71" w:rsidRDefault="00971115" w:rsidP="00FA0A64">
      <w:pPr>
        <w:pStyle w:val="WPletterlist"/>
      </w:pPr>
      <w:r>
        <w:t>A</w:t>
      </w:r>
      <w:r w:rsidR="000A0ED8" w:rsidRPr="00FA0A64">
        <w:t xml:space="preserve">llows </w:t>
      </w:r>
      <w:proofErr w:type="gramStart"/>
      <w:r w:rsidR="000A0ED8" w:rsidRPr="00336F71">
        <w:t>to</w:t>
      </w:r>
      <w:r w:rsidR="000A0ED8" w:rsidRPr="00FA0A64">
        <w:t xml:space="preserve"> derive</w:t>
      </w:r>
      <w:proofErr w:type="gramEnd"/>
      <w:r w:rsidR="000A0ED8" w:rsidRPr="00FA0A64">
        <w:t xml:space="preserve"> </w:t>
      </w:r>
      <w:r w:rsidR="000A0ED8" w:rsidRPr="00336F71">
        <w:t>(conceptually</w:t>
      </w:r>
      <w:r w:rsidR="000A0ED8" w:rsidRPr="00FA0A64">
        <w:t xml:space="preserve"> </w:t>
      </w:r>
      <w:r w:rsidR="000A0ED8" w:rsidRPr="00336F71">
        <w:t>or</w:t>
      </w:r>
      <w:r w:rsidR="000A0ED8" w:rsidRPr="00FA0A64">
        <w:t xml:space="preserve"> theoretically) </w:t>
      </w:r>
      <w:r w:rsidR="000A0ED8" w:rsidRPr="00336F71">
        <w:t>the</w:t>
      </w:r>
      <w:r w:rsidR="000A0ED8" w:rsidRPr="00FA0A64">
        <w:t xml:space="preserve"> </w:t>
      </w:r>
      <w:r w:rsidR="000A0ED8" w:rsidRPr="00336F71">
        <w:t>hypotheses</w:t>
      </w:r>
      <w:r w:rsidR="000A0ED8" w:rsidRPr="00FA0A64">
        <w:t xml:space="preserve"> </w:t>
      </w:r>
      <w:r w:rsidR="000A0ED8" w:rsidRPr="00336F71">
        <w:t>being</w:t>
      </w:r>
      <w:r w:rsidR="000A0ED8" w:rsidRPr="00FA0A64">
        <w:t xml:space="preserve"> </w:t>
      </w:r>
      <w:r w:rsidR="000A0ED8" w:rsidRPr="00336F71">
        <w:t>tested</w:t>
      </w:r>
      <w:r w:rsidR="000A0ED8" w:rsidRPr="00FA0A64">
        <w:t xml:space="preserve"> with </w:t>
      </w:r>
      <w:r w:rsidR="000A0ED8" w:rsidRPr="00336F71">
        <w:t>the</w:t>
      </w:r>
      <w:r w:rsidR="000A0ED8" w:rsidRPr="00FA0A64">
        <w:rPr>
          <w:w w:val="100"/>
        </w:rPr>
        <w:t xml:space="preserve"> </w:t>
      </w:r>
      <w:r w:rsidR="000A0ED8" w:rsidRPr="00336F71">
        <w:t>empirical</w:t>
      </w:r>
      <w:r w:rsidR="000A0ED8" w:rsidRPr="00FA0A64">
        <w:t xml:space="preserve"> </w:t>
      </w:r>
      <w:r w:rsidR="000A0ED8" w:rsidRPr="00336F71">
        <w:t>models</w:t>
      </w:r>
      <w:r w:rsidR="00FB0815">
        <w:t xml:space="preserve">. </w:t>
      </w:r>
    </w:p>
    <w:p w14:paraId="3E353EE6" w14:textId="1A860C08" w:rsidR="00ED727D" w:rsidRPr="00336F71" w:rsidRDefault="00971115" w:rsidP="00FA0A64">
      <w:pPr>
        <w:pStyle w:val="WPletterlist"/>
      </w:pPr>
      <w:r>
        <w:t>M</w:t>
      </w:r>
      <w:r w:rsidR="000A0ED8" w:rsidRPr="00336F71">
        <w:t>ay</w:t>
      </w:r>
      <w:r w:rsidR="000A0ED8" w:rsidRPr="00FA0A64">
        <w:t xml:space="preserve"> </w:t>
      </w:r>
      <w:r w:rsidR="000A0ED8" w:rsidRPr="00336F71">
        <w:t>help</w:t>
      </w:r>
      <w:r w:rsidR="000A0ED8" w:rsidRPr="00FA0A64">
        <w:t xml:space="preserve"> </w:t>
      </w:r>
      <w:r w:rsidR="000A0ED8" w:rsidRPr="00336F71">
        <w:t>to</w:t>
      </w:r>
      <w:r w:rsidR="000A0ED8" w:rsidRPr="00FA0A64">
        <w:t xml:space="preserve"> </w:t>
      </w:r>
      <w:r w:rsidR="000A0ED8" w:rsidRPr="00336F71">
        <w:t>explain</w:t>
      </w:r>
      <w:r w:rsidR="000A0ED8" w:rsidRPr="00FA0A64">
        <w:t xml:space="preserve"> </w:t>
      </w:r>
      <w:r w:rsidR="000A0ED8" w:rsidRPr="00336F71">
        <w:t>some</w:t>
      </w:r>
      <w:r w:rsidR="000A0ED8" w:rsidRPr="00FA0A64">
        <w:t xml:space="preserve"> </w:t>
      </w:r>
      <w:r w:rsidR="000A0ED8" w:rsidRPr="00336F71">
        <w:t>(seemingly)</w:t>
      </w:r>
      <w:r w:rsidR="000A0ED8" w:rsidRPr="00FA0A64">
        <w:t xml:space="preserve"> </w:t>
      </w:r>
      <w:r w:rsidR="000A0ED8" w:rsidRPr="00336F71">
        <w:t>unexpected</w:t>
      </w:r>
      <w:r w:rsidR="000A0ED8" w:rsidRPr="00FA0A64">
        <w:t xml:space="preserve"> </w:t>
      </w:r>
      <w:r w:rsidR="000A0ED8" w:rsidRPr="00336F71">
        <w:t>or</w:t>
      </w:r>
      <w:r w:rsidR="000A0ED8" w:rsidRPr="00FA0A64">
        <w:t xml:space="preserve"> counterintuitive </w:t>
      </w:r>
      <w:r w:rsidR="000A0ED8" w:rsidRPr="00336F71">
        <w:t>empirical</w:t>
      </w:r>
      <w:r w:rsidR="000A0ED8" w:rsidRPr="00FA0A64">
        <w:t xml:space="preserve"> results</w:t>
      </w:r>
    </w:p>
    <w:p w14:paraId="307E515C" w14:textId="6C9C4884" w:rsidR="00EA348A" w:rsidRPr="00050616" w:rsidRDefault="000A0ED8" w:rsidP="00D129A1">
      <w:pPr>
        <w:pStyle w:val="WPletterlist"/>
        <w:spacing w:line="298" w:lineRule="auto"/>
        <w:rPr>
          <w:rFonts w:eastAsiaTheme="majorEastAsia"/>
        </w:rPr>
      </w:pPr>
      <w:r w:rsidRPr="00FA0A64">
        <w:rPr>
          <w:w w:val="100"/>
        </w:rPr>
        <w:t>The interpretation of the empirical results needs to be done consistently with the dev</w:t>
      </w:r>
      <w:r w:rsidR="00CF7BE2" w:rsidRPr="00FA0A64">
        <w:rPr>
          <w:w w:val="100"/>
        </w:rPr>
        <w:t>el</w:t>
      </w:r>
      <w:r w:rsidRPr="00FA0A64">
        <w:rPr>
          <w:w w:val="100"/>
        </w:rPr>
        <w:t>oped conceptual framework</w:t>
      </w:r>
      <w:bookmarkStart w:id="10" w:name="Data_and_Measurement_of_Key_Variables"/>
      <w:bookmarkStart w:id="11" w:name="_bookmark5"/>
      <w:bookmarkStart w:id="12" w:name="_Toc33775625"/>
      <w:bookmarkEnd w:id="10"/>
      <w:bookmarkEnd w:id="11"/>
    </w:p>
    <w:p w14:paraId="29026DC4" w14:textId="6E42766A" w:rsidR="00EA348A" w:rsidRDefault="00050616" w:rsidP="00FB0815">
      <w:pPr>
        <w:pStyle w:val="WPletterlist"/>
        <w:spacing w:line="298" w:lineRule="auto"/>
      </w:pPr>
      <w:r>
        <w:rPr>
          <w:rFonts w:eastAsiaTheme="majorEastAsia"/>
        </w:rPr>
        <w:t>Can be broken into further subsections, to explain each main hypothesis in detail (Hypothesis #1, Hypothesis #2</w:t>
      </w:r>
      <w:proofErr w:type="gramStart"/>
      <w:r>
        <w:rPr>
          <w:rFonts w:eastAsiaTheme="majorEastAsia"/>
        </w:rPr>
        <w:t>, …)</w:t>
      </w:r>
      <w:proofErr w:type="gramEnd"/>
      <w:r w:rsidR="00FB0815">
        <w:t xml:space="preserve"> </w:t>
      </w:r>
    </w:p>
    <w:p w14:paraId="06C5BE17" w14:textId="77777777" w:rsidR="00DD2EAD" w:rsidRDefault="00DD2EAD" w:rsidP="00DD2EAD">
      <w:pPr>
        <w:pStyle w:val="WPletterlist"/>
        <w:numPr>
          <w:ilvl w:val="0"/>
          <w:numId w:val="0"/>
        </w:numPr>
        <w:spacing w:line="298" w:lineRule="auto"/>
        <w:ind w:left="709"/>
      </w:pPr>
    </w:p>
    <w:p w14:paraId="74121B6D" w14:textId="22E119D6" w:rsidR="00ED727D" w:rsidRDefault="00017F22" w:rsidP="00EA348A">
      <w:pPr>
        <w:pStyle w:val="WPheading1"/>
      </w:pPr>
      <w:bookmarkStart w:id="13" w:name="_Toc34406927"/>
      <w:r w:rsidRPr="00017F22">
        <w:t>Experimental design, data</w:t>
      </w:r>
      <w:r w:rsidR="001E53C5">
        <w:t xml:space="preserve"> and </w:t>
      </w:r>
      <w:r w:rsidR="001E53C5" w:rsidRPr="00017F22">
        <w:t>empirical strategy</w:t>
      </w:r>
      <w:bookmarkEnd w:id="12"/>
      <w:bookmarkEnd w:id="13"/>
      <w:r w:rsidR="001E53C5" w:rsidRPr="00017F22">
        <w:t xml:space="preserve"> </w:t>
      </w:r>
    </w:p>
    <w:p w14:paraId="2EAE714D" w14:textId="1D5C5EE2" w:rsidR="00ED727D" w:rsidRPr="00FA0A64" w:rsidRDefault="00017F22" w:rsidP="007C1767">
      <w:pPr>
        <w:pStyle w:val="Titre2"/>
        <w:numPr>
          <w:ilvl w:val="1"/>
          <w:numId w:val="4"/>
        </w:numPr>
        <w:tabs>
          <w:tab w:val="left" w:pos="727"/>
        </w:tabs>
        <w:spacing w:before="136"/>
        <w:ind w:right="1326" w:hanging="612"/>
        <w:jc w:val="both"/>
        <w:rPr>
          <w:rFonts w:ascii="Century Gothic" w:hAnsi="Century Gothic"/>
          <w:b w:val="0"/>
          <w:bCs w:val="0"/>
          <w:color w:val="4F81BD" w:themeColor="accent1"/>
          <w:sz w:val="26"/>
          <w:szCs w:val="26"/>
        </w:rPr>
      </w:pPr>
      <w:bookmarkStart w:id="14" w:name="Context_and_Data"/>
      <w:bookmarkStart w:id="15" w:name="_bookmark6"/>
      <w:bookmarkStart w:id="16" w:name="_Toc33775626"/>
      <w:bookmarkStart w:id="17" w:name="_Toc34406928"/>
      <w:bookmarkEnd w:id="14"/>
      <w:bookmarkEnd w:id="15"/>
      <w:r w:rsidRPr="00017F22">
        <w:rPr>
          <w:rFonts w:ascii="Century Gothic" w:hAnsi="Century Gothic"/>
          <w:color w:val="4F81BD" w:themeColor="accent1"/>
          <w:sz w:val="26"/>
          <w:szCs w:val="26"/>
        </w:rPr>
        <w:t>Experimental design</w:t>
      </w:r>
      <w:bookmarkEnd w:id="16"/>
      <w:bookmarkEnd w:id="17"/>
    </w:p>
    <w:p w14:paraId="23360902" w14:textId="77777777" w:rsidR="00DD2EAD" w:rsidRDefault="00DD2EAD" w:rsidP="00DD2EAD">
      <w:pPr>
        <w:pStyle w:val="WPbody"/>
        <w:ind w:firstLine="0"/>
      </w:pPr>
    </w:p>
    <w:p w14:paraId="2603FC5E" w14:textId="2AB74B7C" w:rsidR="00DD2EAD" w:rsidRDefault="00DD2EAD" w:rsidP="00DD2EAD">
      <w:pPr>
        <w:pStyle w:val="WPbody"/>
        <w:ind w:firstLine="0"/>
      </w:pPr>
      <w:r>
        <w:t>This section explains in detail what the intervention in the study consists of. It must:</w:t>
      </w:r>
    </w:p>
    <w:p w14:paraId="5D41318D" w14:textId="79B7847C" w:rsidR="00DD2EAD" w:rsidRDefault="00DD2EAD" w:rsidP="00DD2EAD">
      <w:pPr>
        <w:pStyle w:val="WPbody"/>
        <w:numPr>
          <w:ilvl w:val="0"/>
          <w:numId w:val="25"/>
        </w:numPr>
      </w:pPr>
      <w:r w:rsidRPr="00DD2EAD">
        <w:t xml:space="preserve">Elaborate in detail when, where and by whom </w:t>
      </w:r>
      <w:r>
        <w:t xml:space="preserve">the intervention was </w:t>
      </w:r>
      <w:r w:rsidRPr="00DD2EAD">
        <w:t xml:space="preserve">delivered. </w:t>
      </w:r>
    </w:p>
    <w:p w14:paraId="1062898D" w14:textId="2594F076" w:rsidR="00DD2EAD" w:rsidRDefault="00DD2EAD" w:rsidP="00DD2EAD">
      <w:pPr>
        <w:pStyle w:val="WPbody"/>
        <w:numPr>
          <w:ilvl w:val="0"/>
          <w:numId w:val="25"/>
        </w:numPr>
      </w:pPr>
      <w:r>
        <w:t>Define treatment(s) and implementation. If there a</w:t>
      </w:r>
      <w:r w:rsidRPr="00DD2EAD">
        <w:t>re there multiple treatment arms, are they exclusive or overlapping?</w:t>
      </w:r>
    </w:p>
    <w:p w14:paraId="7389ACF6" w14:textId="77777777" w:rsidR="00DD2EAD" w:rsidRDefault="00DD2EAD" w:rsidP="00DD2EAD">
      <w:pPr>
        <w:pStyle w:val="WPbody"/>
        <w:numPr>
          <w:ilvl w:val="0"/>
          <w:numId w:val="25"/>
        </w:numPr>
      </w:pPr>
      <w:r>
        <w:t xml:space="preserve">Explain randomization procedure. </w:t>
      </w:r>
      <w:r w:rsidRPr="00DD2EAD">
        <w:t xml:space="preserve">How </w:t>
      </w:r>
      <w:r>
        <w:t xml:space="preserve">were </w:t>
      </w:r>
      <w:r w:rsidRPr="00DD2EAD">
        <w:t>individual observations assigned to treatment and control conditions</w:t>
      </w:r>
      <w:r>
        <w:t>?</w:t>
      </w:r>
    </w:p>
    <w:p w14:paraId="3A52ECF2" w14:textId="6A345382" w:rsidR="00ED727D" w:rsidRPr="00EE6095" w:rsidRDefault="00DD2EAD" w:rsidP="006A2858">
      <w:pPr>
        <w:pStyle w:val="WPbody"/>
        <w:numPr>
          <w:ilvl w:val="0"/>
          <w:numId w:val="25"/>
        </w:numPr>
      </w:pPr>
      <w:r w:rsidRPr="00EE6095">
        <w:t>If applicable, consider adding a subsection titled “Potential concerns regarding the research design”, deta</w:t>
      </w:r>
      <w:r w:rsidR="009C4015" w:rsidRPr="00EE6095">
        <w:t>i</w:t>
      </w:r>
      <w:r w:rsidRPr="00EE6095">
        <w:t xml:space="preserve">ling </w:t>
      </w:r>
      <w:r w:rsidR="009C4015" w:rsidRPr="00EE6095">
        <w:t>the scope for contamination and other biases, and the</w:t>
      </w:r>
      <w:r w:rsidRPr="00EE6095">
        <w:t xml:space="preserve"> measures </w:t>
      </w:r>
      <w:r w:rsidR="009C4015" w:rsidRPr="00EE6095">
        <w:t>that were undertaken to minimize these concerns.</w:t>
      </w:r>
    </w:p>
    <w:p w14:paraId="1F778E84" w14:textId="77777777" w:rsidR="00DD2EAD" w:rsidRPr="00DD2EAD" w:rsidRDefault="00DD2EAD" w:rsidP="00DD2EAD">
      <w:pPr>
        <w:pStyle w:val="WPbody"/>
        <w:ind w:left="783" w:firstLine="0"/>
      </w:pPr>
    </w:p>
    <w:p w14:paraId="7618D533" w14:textId="26976AB2" w:rsidR="006A2858" w:rsidRDefault="000A0ED8" w:rsidP="006A2858">
      <w:pPr>
        <w:pStyle w:val="WPheading2"/>
      </w:pPr>
      <w:bookmarkStart w:id="18" w:name="Defining_the_outcome"/>
      <w:bookmarkStart w:id="19" w:name="_bookmark7"/>
      <w:bookmarkStart w:id="20" w:name="_Toc34406929"/>
      <w:bookmarkEnd w:id="18"/>
      <w:bookmarkEnd w:id="19"/>
      <w:r w:rsidRPr="000402B0">
        <w:t>D</w:t>
      </w:r>
      <w:r w:rsidR="00E658ED" w:rsidRPr="000402B0">
        <w:t>ata</w:t>
      </w:r>
      <w:bookmarkEnd w:id="20"/>
    </w:p>
    <w:p w14:paraId="7F95D049" w14:textId="77777777" w:rsidR="006A2858" w:rsidRDefault="006A2858" w:rsidP="006A2858">
      <w:pPr>
        <w:pStyle w:val="WPbody"/>
        <w:ind w:firstLine="0"/>
      </w:pPr>
    </w:p>
    <w:p w14:paraId="5C05C6EA" w14:textId="092A52D7" w:rsidR="004208BA" w:rsidRDefault="006A2858" w:rsidP="006A2858">
      <w:pPr>
        <w:pStyle w:val="WPbody"/>
        <w:ind w:firstLine="0"/>
      </w:pPr>
      <w:r>
        <w:t xml:space="preserve">This </w:t>
      </w:r>
      <w:r w:rsidR="004208BA">
        <w:t>sub</w:t>
      </w:r>
      <w:r>
        <w:t xml:space="preserve">section should describe data sources, sampling, and data collection </w:t>
      </w:r>
      <w:r>
        <w:lastRenderedPageBreak/>
        <w:t xml:space="preserve">procedures used in your research, as well as </w:t>
      </w:r>
      <w:r w:rsidR="004208BA">
        <w:t>relevant</w:t>
      </w:r>
      <w:r w:rsidRPr="006A2858">
        <w:t xml:space="preserve"> summary statistics for key </w:t>
      </w:r>
      <w:r w:rsidR="004208BA">
        <w:t>variables. It can be useful to break this subsection into the subsections below, if applicable</w:t>
      </w:r>
      <w:r w:rsidR="009C7C8C">
        <w:t xml:space="preserve">, or modify them according to the data collection instances/sources required by your research. </w:t>
      </w:r>
    </w:p>
    <w:p w14:paraId="20FB5032" w14:textId="77777777" w:rsidR="009C7C8C" w:rsidRDefault="009C7C8C" w:rsidP="006A2858">
      <w:pPr>
        <w:pStyle w:val="WPbody"/>
        <w:ind w:firstLine="0"/>
      </w:pPr>
    </w:p>
    <w:p w14:paraId="52B15EF9" w14:textId="77777777" w:rsidR="006A2858" w:rsidRPr="006A2858" w:rsidRDefault="006A2858" w:rsidP="006A2858">
      <w:pPr>
        <w:pStyle w:val="Paragraphedeliste"/>
        <w:numPr>
          <w:ilvl w:val="0"/>
          <w:numId w:val="32"/>
        </w:numPr>
        <w:tabs>
          <w:tab w:val="left" w:pos="727"/>
        </w:tabs>
        <w:spacing w:before="136"/>
        <w:jc w:val="both"/>
        <w:outlineLvl w:val="1"/>
        <w:rPr>
          <w:rFonts w:ascii="Century Gothic" w:eastAsia="Georgia" w:hAnsi="Century Gothic"/>
          <w:bCs/>
          <w:vanish/>
          <w:color w:val="4F81BD" w:themeColor="accent1"/>
          <w:spacing w:val="-3"/>
          <w:sz w:val="26"/>
          <w:szCs w:val="26"/>
        </w:rPr>
      </w:pPr>
    </w:p>
    <w:p w14:paraId="733E625C" w14:textId="77777777" w:rsidR="006A2858" w:rsidRPr="006A2858" w:rsidRDefault="006A2858" w:rsidP="006A2858">
      <w:pPr>
        <w:pStyle w:val="Paragraphedeliste"/>
        <w:numPr>
          <w:ilvl w:val="0"/>
          <w:numId w:val="32"/>
        </w:numPr>
        <w:tabs>
          <w:tab w:val="left" w:pos="727"/>
        </w:tabs>
        <w:spacing w:before="136"/>
        <w:jc w:val="both"/>
        <w:outlineLvl w:val="1"/>
        <w:rPr>
          <w:rFonts w:ascii="Century Gothic" w:eastAsia="Georgia" w:hAnsi="Century Gothic"/>
          <w:bCs/>
          <w:vanish/>
          <w:color w:val="4F81BD" w:themeColor="accent1"/>
          <w:spacing w:val="-3"/>
          <w:sz w:val="26"/>
          <w:szCs w:val="26"/>
        </w:rPr>
      </w:pPr>
    </w:p>
    <w:p w14:paraId="15F3C3E9" w14:textId="77777777" w:rsidR="006A2858" w:rsidRPr="006A2858" w:rsidRDefault="006A2858" w:rsidP="006A2858">
      <w:pPr>
        <w:pStyle w:val="Paragraphedeliste"/>
        <w:numPr>
          <w:ilvl w:val="0"/>
          <w:numId w:val="32"/>
        </w:numPr>
        <w:tabs>
          <w:tab w:val="left" w:pos="727"/>
        </w:tabs>
        <w:spacing w:before="136"/>
        <w:jc w:val="both"/>
        <w:outlineLvl w:val="1"/>
        <w:rPr>
          <w:rFonts w:ascii="Century Gothic" w:eastAsia="Georgia" w:hAnsi="Century Gothic"/>
          <w:bCs/>
          <w:vanish/>
          <w:color w:val="4F81BD" w:themeColor="accent1"/>
          <w:spacing w:val="-3"/>
          <w:sz w:val="26"/>
          <w:szCs w:val="26"/>
        </w:rPr>
      </w:pPr>
    </w:p>
    <w:p w14:paraId="3D5815FF" w14:textId="77777777" w:rsidR="006A2858" w:rsidRPr="006A2858" w:rsidRDefault="006A2858" w:rsidP="006A2858">
      <w:pPr>
        <w:pStyle w:val="Paragraphedeliste"/>
        <w:numPr>
          <w:ilvl w:val="0"/>
          <w:numId w:val="32"/>
        </w:numPr>
        <w:tabs>
          <w:tab w:val="left" w:pos="727"/>
        </w:tabs>
        <w:spacing w:before="136"/>
        <w:jc w:val="both"/>
        <w:outlineLvl w:val="1"/>
        <w:rPr>
          <w:rFonts w:ascii="Century Gothic" w:eastAsia="Georgia" w:hAnsi="Century Gothic"/>
          <w:bCs/>
          <w:vanish/>
          <w:color w:val="4F81BD" w:themeColor="accent1"/>
          <w:spacing w:val="-3"/>
          <w:sz w:val="26"/>
          <w:szCs w:val="26"/>
        </w:rPr>
      </w:pPr>
    </w:p>
    <w:p w14:paraId="6A20703F" w14:textId="77777777" w:rsidR="006A2858" w:rsidRPr="006A2858" w:rsidRDefault="006A2858" w:rsidP="006A2858">
      <w:pPr>
        <w:pStyle w:val="Paragraphedeliste"/>
        <w:numPr>
          <w:ilvl w:val="1"/>
          <w:numId w:val="32"/>
        </w:numPr>
        <w:tabs>
          <w:tab w:val="left" w:pos="727"/>
        </w:tabs>
        <w:spacing w:before="136"/>
        <w:jc w:val="both"/>
        <w:outlineLvl w:val="1"/>
        <w:rPr>
          <w:rFonts w:ascii="Century Gothic" w:eastAsia="Georgia" w:hAnsi="Century Gothic"/>
          <w:bCs/>
          <w:vanish/>
          <w:color w:val="4F81BD" w:themeColor="accent1"/>
          <w:spacing w:val="-3"/>
          <w:sz w:val="26"/>
          <w:szCs w:val="26"/>
        </w:rPr>
      </w:pPr>
    </w:p>
    <w:p w14:paraId="18E0F22D" w14:textId="77777777" w:rsidR="006A2858" w:rsidRPr="006A2858" w:rsidRDefault="006A2858" w:rsidP="006A2858">
      <w:pPr>
        <w:pStyle w:val="Paragraphedeliste"/>
        <w:numPr>
          <w:ilvl w:val="1"/>
          <w:numId w:val="32"/>
        </w:numPr>
        <w:tabs>
          <w:tab w:val="left" w:pos="727"/>
        </w:tabs>
        <w:spacing w:before="136"/>
        <w:jc w:val="both"/>
        <w:outlineLvl w:val="1"/>
        <w:rPr>
          <w:rFonts w:ascii="Century Gothic" w:eastAsia="Georgia" w:hAnsi="Century Gothic"/>
          <w:bCs/>
          <w:vanish/>
          <w:color w:val="4F81BD" w:themeColor="accent1"/>
          <w:spacing w:val="-3"/>
          <w:sz w:val="26"/>
          <w:szCs w:val="26"/>
        </w:rPr>
      </w:pPr>
    </w:p>
    <w:p w14:paraId="4B808BA6" w14:textId="24A40842" w:rsidR="006A2858" w:rsidRDefault="006A2858" w:rsidP="006A2858">
      <w:pPr>
        <w:pStyle w:val="WPheading3"/>
      </w:pPr>
      <w:bookmarkStart w:id="21" w:name="_Toc34406930"/>
      <w:r>
        <w:t>Sampl</w:t>
      </w:r>
      <w:r w:rsidR="004208BA">
        <w:t>e</w:t>
      </w:r>
      <w:r w:rsidR="009C7C8C">
        <w:t xml:space="preserve"> (optional)</w:t>
      </w:r>
      <w:bookmarkEnd w:id="21"/>
    </w:p>
    <w:p w14:paraId="4ED2A792" w14:textId="77777777" w:rsidR="009C7C8C" w:rsidRDefault="009C7C8C" w:rsidP="009C7C8C">
      <w:pPr>
        <w:pStyle w:val="WPheading3"/>
        <w:numPr>
          <w:ilvl w:val="0"/>
          <w:numId w:val="0"/>
        </w:numPr>
        <w:ind w:left="720"/>
      </w:pPr>
    </w:p>
    <w:p w14:paraId="7F675846" w14:textId="26523926" w:rsidR="004208BA" w:rsidRPr="009C7C8C" w:rsidRDefault="004208BA" w:rsidP="009C7C8C">
      <w:pPr>
        <w:pStyle w:val="WPbody"/>
        <w:ind w:firstLine="0"/>
      </w:pPr>
      <w:r w:rsidRPr="009C7C8C">
        <w:t>You can use this section to describe the procedure by which the sample was constructed, before proceeding into the treatment allocation stage, if the procedure is complex enough to require a whole subsection.</w:t>
      </w:r>
      <w:r w:rsidR="00AF6187" w:rsidRPr="009C7C8C">
        <w:t xml:space="preserve"> If procedure is very long, this section can be moved to an annex. </w:t>
      </w:r>
      <w:r w:rsidRPr="009C7C8C">
        <w:t>Otherwise</w:t>
      </w:r>
      <w:r w:rsidR="00714CA8" w:rsidRPr="009C7C8C">
        <w:t>,</w:t>
      </w:r>
      <w:r w:rsidRPr="009C7C8C">
        <w:t xml:space="preserve"> you can include this information</w:t>
      </w:r>
      <w:r w:rsidR="00AF6187" w:rsidRPr="009C7C8C">
        <w:t xml:space="preserve"> as an opening paragraph</w:t>
      </w:r>
      <w:r w:rsidRPr="009C7C8C">
        <w:t xml:space="preserve"> in the “Data” section. </w:t>
      </w:r>
    </w:p>
    <w:p w14:paraId="6B71785B" w14:textId="77777777" w:rsidR="004208BA" w:rsidRDefault="004208BA" w:rsidP="004208BA">
      <w:pPr>
        <w:pStyle w:val="WPheading3"/>
        <w:numPr>
          <w:ilvl w:val="0"/>
          <w:numId w:val="0"/>
        </w:numPr>
      </w:pPr>
    </w:p>
    <w:p w14:paraId="251BEC4B" w14:textId="4E2A79E6" w:rsidR="004208BA" w:rsidRDefault="004208BA" w:rsidP="006A2858">
      <w:pPr>
        <w:pStyle w:val="WPheading3"/>
      </w:pPr>
      <w:bookmarkStart w:id="22" w:name="_Toc34406931"/>
      <w:r>
        <w:t xml:space="preserve">Baseline </w:t>
      </w:r>
      <w:r w:rsidR="00616B3F">
        <w:t>survey</w:t>
      </w:r>
      <w:bookmarkEnd w:id="22"/>
    </w:p>
    <w:p w14:paraId="39D0AC17" w14:textId="77777777" w:rsidR="00616B3F" w:rsidRDefault="00616B3F" w:rsidP="00616B3F">
      <w:pPr>
        <w:pStyle w:val="WPbody"/>
        <w:ind w:firstLine="0"/>
      </w:pPr>
    </w:p>
    <w:p w14:paraId="03791CF0" w14:textId="6ED07D75" w:rsidR="00616B3F" w:rsidRDefault="00616B3F" w:rsidP="00616B3F">
      <w:pPr>
        <w:pStyle w:val="WPbody"/>
        <w:ind w:firstLine="0"/>
      </w:pPr>
      <w:r>
        <w:t>This section must describe the baseline data collection procedure in your study, if applicable:</w:t>
      </w:r>
    </w:p>
    <w:p w14:paraId="11A4B6C8" w14:textId="1EDC079F" w:rsidR="00616B3F" w:rsidRDefault="00616B3F" w:rsidP="00616B3F">
      <w:pPr>
        <w:pStyle w:val="WPbody"/>
        <w:numPr>
          <w:ilvl w:val="0"/>
          <w:numId w:val="38"/>
        </w:numPr>
      </w:pPr>
      <w:r>
        <w:t>Brief description of modules and questions</w:t>
      </w:r>
    </w:p>
    <w:p w14:paraId="3F309C79" w14:textId="06868BBB" w:rsidR="00616B3F" w:rsidRDefault="00616B3F" w:rsidP="00616B3F">
      <w:pPr>
        <w:pStyle w:val="WPbody"/>
        <w:numPr>
          <w:ilvl w:val="0"/>
          <w:numId w:val="38"/>
        </w:numPr>
      </w:pPr>
      <w:r>
        <w:t>Implementation</w:t>
      </w:r>
      <w:r w:rsidR="00174243">
        <w:t>: W</w:t>
      </w:r>
      <w:r>
        <w:t>hen</w:t>
      </w:r>
      <w:r w:rsidR="00174243">
        <w:t xml:space="preserve"> and</w:t>
      </w:r>
      <w:r>
        <w:t xml:space="preserve"> how</w:t>
      </w:r>
      <w:r w:rsidR="00174243">
        <w:t xml:space="preserve"> did data collection and processing take place?</w:t>
      </w:r>
    </w:p>
    <w:p w14:paraId="7527785C" w14:textId="29EFC87C" w:rsidR="00616B3F" w:rsidRDefault="00616B3F" w:rsidP="00616B3F">
      <w:pPr>
        <w:pStyle w:val="WPbody"/>
        <w:numPr>
          <w:ilvl w:val="0"/>
          <w:numId w:val="38"/>
        </w:numPr>
      </w:pPr>
      <w:r>
        <w:t>Number of observations</w:t>
      </w:r>
    </w:p>
    <w:p w14:paraId="6EEB1456" w14:textId="68E0B26C" w:rsidR="00616B3F" w:rsidRDefault="00616B3F" w:rsidP="00174243">
      <w:pPr>
        <w:pStyle w:val="WPbody"/>
        <w:numPr>
          <w:ilvl w:val="0"/>
          <w:numId w:val="38"/>
        </w:numPr>
      </w:pPr>
      <w:r>
        <w:t>Any special considerations worth noting</w:t>
      </w:r>
      <w:r w:rsidR="00174243">
        <w:t>: Did you observe variations from the intended sample size? Did you face any particular challenges in collecting data</w:t>
      </w:r>
      <w:r w:rsidR="00AC3834">
        <w:t>? What measures did you take to prevent/palliate this problem, if applicable?</w:t>
      </w:r>
      <w:r w:rsidR="00174243">
        <w:t xml:space="preserve"> </w:t>
      </w:r>
    </w:p>
    <w:p w14:paraId="4E93498A" w14:textId="77777777" w:rsidR="00616B3F" w:rsidRDefault="00616B3F" w:rsidP="00862672">
      <w:pPr>
        <w:pStyle w:val="WPheading3"/>
        <w:numPr>
          <w:ilvl w:val="0"/>
          <w:numId w:val="0"/>
        </w:numPr>
      </w:pPr>
    </w:p>
    <w:p w14:paraId="5BC307C0" w14:textId="7866BC65" w:rsidR="00616B3F" w:rsidRDefault="00616B3F" w:rsidP="00616B3F">
      <w:pPr>
        <w:pStyle w:val="WPheading3"/>
      </w:pPr>
      <w:bookmarkStart w:id="23" w:name="_Toc34406932"/>
      <w:r>
        <w:t>Endline survey</w:t>
      </w:r>
      <w:bookmarkEnd w:id="23"/>
    </w:p>
    <w:p w14:paraId="548A334B" w14:textId="77777777" w:rsidR="00616B3F" w:rsidRDefault="00616B3F" w:rsidP="00616B3F">
      <w:pPr>
        <w:pStyle w:val="WPbody"/>
        <w:ind w:firstLine="0"/>
      </w:pPr>
    </w:p>
    <w:p w14:paraId="54DEA461" w14:textId="7D8C1CBB" w:rsidR="00616B3F" w:rsidRDefault="00616B3F" w:rsidP="00616B3F">
      <w:pPr>
        <w:pStyle w:val="WPbody"/>
        <w:ind w:firstLine="0"/>
      </w:pPr>
      <w:r>
        <w:t>This section must describe the endline data collection procedure in your study, if applicable:</w:t>
      </w:r>
    </w:p>
    <w:p w14:paraId="7C54F8CC" w14:textId="77777777" w:rsidR="00616B3F" w:rsidRDefault="00616B3F" w:rsidP="00616B3F">
      <w:pPr>
        <w:pStyle w:val="WPbody"/>
        <w:numPr>
          <w:ilvl w:val="0"/>
          <w:numId w:val="38"/>
        </w:numPr>
      </w:pPr>
      <w:r>
        <w:lastRenderedPageBreak/>
        <w:t>Brief description of modules and questions</w:t>
      </w:r>
    </w:p>
    <w:p w14:paraId="62D9A8F6" w14:textId="62DF316C" w:rsidR="00616B3F" w:rsidRDefault="00616B3F" w:rsidP="00616B3F">
      <w:pPr>
        <w:pStyle w:val="WPbody"/>
        <w:numPr>
          <w:ilvl w:val="0"/>
          <w:numId w:val="38"/>
        </w:numPr>
      </w:pPr>
      <w:r>
        <w:t>Implementation (when, how)</w:t>
      </w:r>
    </w:p>
    <w:p w14:paraId="5333D323" w14:textId="77777777" w:rsidR="00616B3F" w:rsidRDefault="00616B3F" w:rsidP="00616B3F">
      <w:pPr>
        <w:pStyle w:val="WPbody"/>
        <w:numPr>
          <w:ilvl w:val="0"/>
          <w:numId w:val="38"/>
        </w:numPr>
      </w:pPr>
      <w:r>
        <w:t>Number of observations</w:t>
      </w:r>
    </w:p>
    <w:p w14:paraId="7A65B5D9" w14:textId="78501353" w:rsidR="00AC3834" w:rsidRDefault="00616B3F" w:rsidP="00AC3834">
      <w:pPr>
        <w:pStyle w:val="WPbody"/>
        <w:numPr>
          <w:ilvl w:val="0"/>
          <w:numId w:val="38"/>
        </w:numPr>
      </w:pPr>
      <w:r>
        <w:t>Any special considerations worth noting</w:t>
      </w:r>
      <w:r w:rsidR="00AC3834">
        <w:t>: Did you observe variations from the intended sample size? Did you face any particular challenges in collecting data? What measures did you take to prevent/palliate this problem, if applicable (attrition, non-compliance with the assigned treatment, etc.) and what measures do you plan to take to prevent them?</w:t>
      </w:r>
    </w:p>
    <w:p w14:paraId="0637C387" w14:textId="78AAD4BC" w:rsidR="00616B3F" w:rsidRDefault="00616B3F" w:rsidP="00AC3834">
      <w:pPr>
        <w:pStyle w:val="WPbody"/>
      </w:pPr>
    </w:p>
    <w:p w14:paraId="18566BD3" w14:textId="77777777" w:rsidR="00616B3F" w:rsidRDefault="00616B3F" w:rsidP="00616B3F">
      <w:pPr>
        <w:pStyle w:val="WPheading3"/>
        <w:numPr>
          <w:ilvl w:val="0"/>
          <w:numId w:val="0"/>
        </w:numPr>
        <w:ind w:left="1224"/>
      </w:pPr>
    </w:p>
    <w:p w14:paraId="640D4ACE" w14:textId="77777777" w:rsidR="00616B3F" w:rsidRDefault="00616B3F" w:rsidP="00616B3F">
      <w:pPr>
        <w:pStyle w:val="WPheading3"/>
      </w:pPr>
      <w:bookmarkStart w:id="24" w:name="_Toc34406933"/>
      <w:r>
        <w:t>Administrative data</w:t>
      </w:r>
      <w:bookmarkEnd w:id="24"/>
    </w:p>
    <w:p w14:paraId="6A56B058" w14:textId="77777777" w:rsidR="009C7C8C" w:rsidRDefault="009C7C8C" w:rsidP="009C7C8C">
      <w:pPr>
        <w:pStyle w:val="WPbody"/>
        <w:ind w:firstLine="0"/>
      </w:pPr>
    </w:p>
    <w:p w14:paraId="12A3C5D5" w14:textId="77777777" w:rsidR="00862672" w:rsidRDefault="00862672" w:rsidP="00862672">
      <w:pPr>
        <w:pStyle w:val="WPbody"/>
        <w:ind w:firstLine="0"/>
      </w:pPr>
      <w:r>
        <w:t>This section must describe the administrative data sources used in your study either as baseline, follow-up, or endline data, if applicable. It must outline:</w:t>
      </w:r>
    </w:p>
    <w:p w14:paraId="0B273B65" w14:textId="77777777" w:rsidR="00862672" w:rsidRDefault="00862672" w:rsidP="00862672">
      <w:pPr>
        <w:pStyle w:val="WPbody"/>
        <w:numPr>
          <w:ilvl w:val="0"/>
          <w:numId w:val="40"/>
        </w:numPr>
      </w:pPr>
      <w:r>
        <w:t>Key variables</w:t>
      </w:r>
    </w:p>
    <w:p w14:paraId="40A26A7E" w14:textId="77777777" w:rsidR="00862672" w:rsidRDefault="00862672" w:rsidP="00862672">
      <w:pPr>
        <w:pStyle w:val="WPbody"/>
        <w:numPr>
          <w:ilvl w:val="0"/>
          <w:numId w:val="40"/>
        </w:numPr>
      </w:pPr>
      <w:r>
        <w:t>Data sources</w:t>
      </w:r>
    </w:p>
    <w:p w14:paraId="1AA549D8" w14:textId="77777777" w:rsidR="00862672" w:rsidRDefault="00862672" w:rsidP="00862672">
      <w:pPr>
        <w:pStyle w:val="WPbody"/>
        <w:numPr>
          <w:ilvl w:val="0"/>
          <w:numId w:val="40"/>
        </w:numPr>
      </w:pPr>
      <w:r>
        <w:t>Periodicity</w:t>
      </w:r>
    </w:p>
    <w:p w14:paraId="2A37A8BA" w14:textId="299E8744" w:rsidR="009C7C8C" w:rsidRDefault="00862672" w:rsidP="00862672">
      <w:pPr>
        <w:pStyle w:val="WPbody"/>
        <w:numPr>
          <w:ilvl w:val="0"/>
          <w:numId w:val="40"/>
        </w:numPr>
      </w:pPr>
      <w:r>
        <w:t>Number of observations</w:t>
      </w:r>
    </w:p>
    <w:p w14:paraId="59D6C49B" w14:textId="3725B74E" w:rsidR="00862672" w:rsidRDefault="00862672" w:rsidP="00862672">
      <w:pPr>
        <w:pStyle w:val="WPbody"/>
        <w:numPr>
          <w:ilvl w:val="0"/>
          <w:numId w:val="40"/>
        </w:numPr>
      </w:pPr>
      <w:r>
        <w:t>Any special considerations worth noting</w:t>
      </w:r>
    </w:p>
    <w:p w14:paraId="3CF5FA89" w14:textId="43993362" w:rsidR="00B30D2A" w:rsidRDefault="00B30D2A" w:rsidP="00B30D2A">
      <w:pPr>
        <w:pStyle w:val="WPbody"/>
      </w:pPr>
    </w:p>
    <w:p w14:paraId="675519BB" w14:textId="77777777" w:rsidR="00B30D2A" w:rsidRDefault="00B30D2A" w:rsidP="00B30D2A">
      <w:pPr>
        <w:pStyle w:val="WPbody"/>
      </w:pPr>
    </w:p>
    <w:p w14:paraId="4AEC83B5" w14:textId="338BFD34" w:rsidR="00B30D2A" w:rsidRDefault="00B30D2A" w:rsidP="00B30D2A">
      <w:pPr>
        <w:pStyle w:val="WPheading3"/>
      </w:pPr>
      <w:bookmarkStart w:id="25" w:name="_Toc34406934"/>
      <w:r>
        <w:t>Baseline balance</w:t>
      </w:r>
      <w:bookmarkEnd w:id="25"/>
    </w:p>
    <w:p w14:paraId="1F5C1D1B" w14:textId="77777777" w:rsidR="009918D1" w:rsidRDefault="009918D1" w:rsidP="006A2858">
      <w:pPr>
        <w:pStyle w:val="Titre3"/>
        <w:ind w:left="720"/>
      </w:pPr>
    </w:p>
    <w:p w14:paraId="3ABAFDFF" w14:textId="22A451DE" w:rsidR="00B30D2A" w:rsidRDefault="00B30D2A" w:rsidP="00B30D2A">
      <w:pPr>
        <w:pStyle w:val="WPbody"/>
        <w:ind w:firstLine="0"/>
        <w:rPr>
          <w:spacing w:val="-1"/>
        </w:rPr>
      </w:pPr>
      <w:r>
        <w:rPr>
          <w:spacing w:val="-1"/>
        </w:rPr>
        <w:t xml:space="preserve">This section must present </w:t>
      </w:r>
      <w:r w:rsidRPr="00C27F57">
        <w:rPr>
          <w:spacing w:val="-1"/>
        </w:rPr>
        <w:t xml:space="preserve">baseline summary statistics </w:t>
      </w:r>
      <w:r>
        <w:rPr>
          <w:spacing w:val="-1"/>
        </w:rPr>
        <w:t>for the variables in the</w:t>
      </w:r>
      <w:r w:rsidRPr="00C27F57">
        <w:rPr>
          <w:spacing w:val="-1"/>
        </w:rPr>
        <w:t xml:space="preserve"> sample</w:t>
      </w:r>
      <w:r>
        <w:rPr>
          <w:spacing w:val="-1"/>
        </w:rPr>
        <w:t xml:space="preserve"> (obtained via survey or administrative sources). It must include:</w:t>
      </w:r>
    </w:p>
    <w:p w14:paraId="32AEF2BC" w14:textId="77777777" w:rsidR="00B30D2A" w:rsidRDefault="00B30D2A" w:rsidP="00B30D2A">
      <w:pPr>
        <w:pStyle w:val="WPbody"/>
        <w:numPr>
          <w:ilvl w:val="0"/>
          <w:numId w:val="42"/>
        </w:numPr>
        <w:rPr>
          <w:spacing w:val="-1"/>
        </w:rPr>
      </w:pPr>
      <w:r>
        <w:rPr>
          <w:spacing w:val="-1"/>
        </w:rPr>
        <w:t xml:space="preserve">One or more baseline balance tables: See Tables section for an example. A brief discussion of balance results for key variables should follow, stating why it might be important to control for some of this in the model specification, if </w:t>
      </w:r>
      <w:r>
        <w:rPr>
          <w:spacing w:val="-1"/>
        </w:rPr>
        <w:lastRenderedPageBreak/>
        <w:t xml:space="preserve">applicable. </w:t>
      </w:r>
    </w:p>
    <w:p w14:paraId="7CA2F1A2" w14:textId="77777777" w:rsidR="00B30D2A" w:rsidRDefault="00B30D2A" w:rsidP="00B30D2A">
      <w:pPr>
        <w:pStyle w:val="WPbody"/>
        <w:numPr>
          <w:ilvl w:val="0"/>
          <w:numId w:val="42"/>
        </w:numPr>
        <w:rPr>
          <w:spacing w:val="-1"/>
        </w:rPr>
      </w:pPr>
      <w:r>
        <w:rPr>
          <w:spacing w:val="-1"/>
        </w:rPr>
        <w:t xml:space="preserve">If your sample changed between baseline and endline data collection stages, it is a good idea to present balance on variables at both instances. </w:t>
      </w:r>
    </w:p>
    <w:p w14:paraId="2581A9BE" w14:textId="77777777" w:rsidR="009918D1" w:rsidRPr="009918D1" w:rsidRDefault="009918D1" w:rsidP="009918D1"/>
    <w:p w14:paraId="4ABB7C47" w14:textId="77777777" w:rsidR="00ED727D" w:rsidRPr="009918D1" w:rsidRDefault="00ED727D" w:rsidP="007C1767">
      <w:pPr>
        <w:ind w:right="1326"/>
        <w:rPr>
          <w:rFonts w:ascii="Georgia" w:eastAsia="Georgia" w:hAnsi="Georgia" w:cs="Georgia"/>
        </w:rPr>
      </w:pPr>
    </w:p>
    <w:p w14:paraId="159B8BA8" w14:textId="0DD90274" w:rsidR="00ED727D" w:rsidRPr="000402B0" w:rsidRDefault="00E658ED" w:rsidP="000402B0">
      <w:pPr>
        <w:pStyle w:val="Titre2"/>
        <w:numPr>
          <w:ilvl w:val="1"/>
          <w:numId w:val="4"/>
        </w:numPr>
        <w:tabs>
          <w:tab w:val="left" w:pos="727"/>
        </w:tabs>
        <w:spacing w:before="136"/>
        <w:ind w:right="1326" w:hanging="612"/>
        <w:jc w:val="both"/>
        <w:rPr>
          <w:rFonts w:ascii="Century Gothic" w:hAnsi="Century Gothic"/>
          <w:color w:val="4F81BD" w:themeColor="accent1"/>
          <w:sz w:val="26"/>
          <w:szCs w:val="26"/>
        </w:rPr>
      </w:pPr>
      <w:bookmarkStart w:id="26" w:name="Defining_the_&quot;treatment/shock&quot;"/>
      <w:bookmarkStart w:id="27" w:name="_bookmark8"/>
      <w:bookmarkStart w:id="28" w:name="_Toc34406935"/>
      <w:bookmarkEnd w:id="26"/>
      <w:bookmarkEnd w:id="27"/>
      <w:r w:rsidRPr="000402B0">
        <w:rPr>
          <w:rFonts w:ascii="Century Gothic" w:hAnsi="Century Gothic"/>
          <w:color w:val="4F81BD" w:themeColor="accent1"/>
          <w:sz w:val="26"/>
          <w:szCs w:val="26"/>
        </w:rPr>
        <w:t>Empirical Strategy</w:t>
      </w:r>
      <w:bookmarkEnd w:id="28"/>
    </w:p>
    <w:p w14:paraId="0B497A09" w14:textId="77777777" w:rsidR="00ED727D" w:rsidRPr="00336F71" w:rsidRDefault="00ED727D" w:rsidP="007C1767">
      <w:pPr>
        <w:spacing w:before="2"/>
        <w:ind w:right="1326"/>
        <w:rPr>
          <w:rFonts w:ascii="Georgia" w:eastAsia="Georgia" w:hAnsi="Georgia" w:cs="Georgia"/>
          <w:b/>
          <w:bCs/>
        </w:rPr>
      </w:pPr>
    </w:p>
    <w:p w14:paraId="2A8C41C4" w14:textId="39CFBB93" w:rsidR="00DF6A08" w:rsidRDefault="00DF6A08" w:rsidP="00DF6A08">
      <w:pPr>
        <w:pStyle w:val="WPbody"/>
      </w:pPr>
      <w:r>
        <w:t xml:space="preserve">This section must present your strategy for statistical analysis. It must elaborate on the following: </w:t>
      </w:r>
    </w:p>
    <w:p w14:paraId="33A034BF" w14:textId="025C8934" w:rsidR="00DF6A08" w:rsidRDefault="00DF6A08" w:rsidP="00DF6A08">
      <w:pPr>
        <w:pStyle w:val="WPbody"/>
        <w:numPr>
          <w:ilvl w:val="0"/>
          <w:numId w:val="41"/>
        </w:numPr>
      </w:pPr>
      <w:r>
        <w:t>Statistical methods: What statistical methods will be used to analyze the data</w:t>
      </w:r>
      <w:r w:rsidR="007422F0">
        <w:t xml:space="preserve">? </w:t>
      </w:r>
    </w:p>
    <w:p w14:paraId="53D782DB" w14:textId="77777777" w:rsidR="00DF6A08" w:rsidRDefault="00DF6A08" w:rsidP="00DF6A08">
      <w:pPr>
        <w:pStyle w:val="WPbody"/>
        <w:numPr>
          <w:ilvl w:val="0"/>
          <w:numId w:val="41"/>
        </w:numPr>
      </w:pPr>
      <w:r>
        <w:t>Statistical model: State the functional form. Math equations must be entered as editable text and not as images.</w:t>
      </w:r>
    </w:p>
    <w:p w14:paraId="094B59D7" w14:textId="77777777" w:rsidR="00DF6A08" w:rsidRDefault="00DF6A08" w:rsidP="00DF6A08">
      <w:pPr>
        <w:pStyle w:val="WPbody"/>
        <w:numPr>
          <w:ilvl w:val="0"/>
          <w:numId w:val="41"/>
        </w:numPr>
      </w:pPr>
      <w:r>
        <w:t xml:space="preserve">Multiple </w:t>
      </w:r>
      <w:proofErr w:type="gramStart"/>
      <w:r>
        <w:t>outcome</w:t>
      </w:r>
      <w:proofErr w:type="gramEnd"/>
      <w:r>
        <w:t xml:space="preserve"> and multiple hypothesis testing: How will the study address false positives from multiple hypothesis testing? If you plan to adjust your standard errors, what adjustment procedure will you use? (</w:t>
      </w:r>
      <w:proofErr w:type="gramStart"/>
      <w:r>
        <w:t>e</w:t>
      </w:r>
      <w:proofErr w:type="gramEnd"/>
      <w:r>
        <w:t>.g., Family Wise Error Rate, False Discovery Rates, etc.). If you plan to aggregate multiple variables into an index, which variables will you aggregate and how?</w:t>
      </w:r>
    </w:p>
    <w:p w14:paraId="32100BA2" w14:textId="20FC4763" w:rsidR="003A3278" w:rsidRDefault="00DF6A08" w:rsidP="00DF6A08">
      <w:pPr>
        <w:pStyle w:val="WPbody"/>
        <w:numPr>
          <w:ilvl w:val="0"/>
          <w:numId w:val="41"/>
        </w:numPr>
      </w:pPr>
      <w:r>
        <w:t>Heterogeneous Effects: Which groups have you anticipated could display heterogeneous effects? What lead you to anticipate these effects?</w:t>
      </w:r>
    </w:p>
    <w:p w14:paraId="4A1DF552" w14:textId="744C3DA6" w:rsidR="00ED727D" w:rsidRPr="00D129A1" w:rsidRDefault="003A3278" w:rsidP="003A3278">
      <w:pPr>
        <w:pStyle w:val="WPheading1"/>
      </w:pPr>
      <w:r w:rsidRPr="00D129A1">
        <w:t xml:space="preserve"> </w:t>
      </w:r>
      <w:bookmarkStart w:id="29" w:name="_Toc34406936"/>
      <w:r w:rsidR="006F0B29" w:rsidRPr="00D129A1">
        <w:t>Results</w:t>
      </w:r>
      <w:bookmarkEnd w:id="29"/>
    </w:p>
    <w:p w14:paraId="320A62F9" w14:textId="77777777" w:rsidR="00ED727D" w:rsidRPr="00E12E06" w:rsidRDefault="00ED727D" w:rsidP="00CA50B6">
      <w:pPr>
        <w:spacing w:before="10"/>
        <w:jc w:val="both"/>
        <w:rPr>
          <w:rFonts w:ascii="Georgia" w:eastAsia="Georgia" w:hAnsi="Georgia" w:cs="Georgia"/>
          <w:b/>
          <w:bCs/>
        </w:rPr>
      </w:pPr>
      <w:bookmarkStart w:id="30" w:name="Econometric_specifications"/>
      <w:bookmarkStart w:id="31" w:name="_bookmark12"/>
      <w:bookmarkEnd w:id="30"/>
      <w:bookmarkEnd w:id="31"/>
    </w:p>
    <w:p w14:paraId="33DF8E39" w14:textId="3DD9D2FA" w:rsidR="00C27F57" w:rsidRDefault="000A0ED8" w:rsidP="00275166">
      <w:pPr>
        <w:pStyle w:val="WPbody"/>
        <w:rPr>
          <w:spacing w:val="-1"/>
        </w:rPr>
      </w:pPr>
      <w:r w:rsidRPr="00C27F57">
        <w:t>This</w:t>
      </w:r>
      <w:r w:rsidRPr="00C27F57">
        <w:rPr>
          <w:spacing w:val="32"/>
        </w:rPr>
        <w:t xml:space="preserve"> </w:t>
      </w:r>
      <w:r w:rsidRPr="00C27F57">
        <w:t>section</w:t>
      </w:r>
      <w:r w:rsidRPr="00C27F57">
        <w:rPr>
          <w:spacing w:val="32"/>
        </w:rPr>
        <w:t xml:space="preserve"> </w:t>
      </w:r>
      <w:r w:rsidRPr="00C27F57">
        <w:t>should</w:t>
      </w:r>
      <w:r w:rsidRPr="00C27F57">
        <w:rPr>
          <w:spacing w:val="32"/>
        </w:rPr>
        <w:t xml:space="preserve"> </w:t>
      </w:r>
      <w:r w:rsidRPr="00C27F57">
        <w:rPr>
          <w:spacing w:val="-2"/>
        </w:rPr>
        <w:t>r</w:t>
      </w:r>
      <w:r w:rsidRPr="00C27F57">
        <w:rPr>
          <w:spacing w:val="-1"/>
        </w:rPr>
        <w:t>eport</w:t>
      </w:r>
      <w:r w:rsidRPr="00C27F57">
        <w:rPr>
          <w:spacing w:val="32"/>
        </w:rPr>
        <w:t xml:space="preserve"> </w:t>
      </w:r>
      <w:r w:rsidRPr="00C27F57">
        <w:t>the</w:t>
      </w:r>
      <w:r w:rsidRPr="00C27F57">
        <w:rPr>
          <w:spacing w:val="32"/>
        </w:rPr>
        <w:t xml:space="preserve"> </w:t>
      </w:r>
      <w:r w:rsidRPr="00C27F57">
        <w:t>discussion</w:t>
      </w:r>
      <w:r w:rsidRPr="00C27F57">
        <w:rPr>
          <w:spacing w:val="32"/>
        </w:rPr>
        <w:t xml:space="preserve"> </w:t>
      </w:r>
      <w:r w:rsidRPr="00C27F57">
        <w:t>and</w:t>
      </w:r>
      <w:r w:rsidRPr="00C27F57">
        <w:rPr>
          <w:spacing w:val="32"/>
        </w:rPr>
        <w:t xml:space="preserve"> </w:t>
      </w:r>
      <w:r w:rsidRPr="00C27F57">
        <w:rPr>
          <w:spacing w:val="-1"/>
        </w:rPr>
        <w:t>interpretation</w:t>
      </w:r>
      <w:r w:rsidRPr="00C27F57">
        <w:rPr>
          <w:spacing w:val="32"/>
        </w:rPr>
        <w:t xml:space="preserve"> </w:t>
      </w:r>
      <w:r w:rsidRPr="00C27F57">
        <w:t>of</w:t>
      </w:r>
      <w:r w:rsidRPr="00C27F57">
        <w:rPr>
          <w:spacing w:val="32"/>
        </w:rPr>
        <w:t xml:space="preserve"> </w:t>
      </w:r>
      <w:r w:rsidRPr="00C27F57">
        <w:t>the</w:t>
      </w:r>
      <w:r w:rsidRPr="00C27F57">
        <w:rPr>
          <w:spacing w:val="32"/>
        </w:rPr>
        <w:t xml:space="preserve"> </w:t>
      </w:r>
      <w:r w:rsidRPr="00C27F57">
        <w:rPr>
          <w:spacing w:val="-2"/>
        </w:rPr>
        <w:t>r</w:t>
      </w:r>
      <w:r w:rsidRPr="00C27F57">
        <w:rPr>
          <w:spacing w:val="-1"/>
        </w:rPr>
        <w:t>esults</w:t>
      </w:r>
      <w:r w:rsidRPr="00C27F57">
        <w:rPr>
          <w:spacing w:val="32"/>
        </w:rPr>
        <w:t xml:space="preserve"> </w:t>
      </w:r>
      <w:r w:rsidR="00C27F57">
        <w:rPr>
          <w:spacing w:val="32"/>
        </w:rPr>
        <w:t xml:space="preserve">based on </w:t>
      </w:r>
      <w:r w:rsidRPr="00C27F57">
        <w:t>the</w:t>
      </w:r>
      <w:r w:rsidRPr="00C27F57">
        <w:rPr>
          <w:spacing w:val="26"/>
          <w:w w:val="103"/>
        </w:rPr>
        <w:t xml:space="preserve"> </w:t>
      </w:r>
      <w:r w:rsidRPr="00C27F57">
        <w:t>associated</w:t>
      </w:r>
      <w:r w:rsidRPr="00C27F57">
        <w:rPr>
          <w:spacing w:val="19"/>
        </w:rPr>
        <w:t xml:space="preserve"> </w:t>
      </w:r>
      <w:r w:rsidRPr="00C27F57">
        <w:rPr>
          <w:spacing w:val="-1"/>
        </w:rPr>
        <w:t>tables</w:t>
      </w:r>
      <w:r w:rsidRPr="00C27F57">
        <w:rPr>
          <w:spacing w:val="20"/>
        </w:rPr>
        <w:t xml:space="preserve"> </w:t>
      </w:r>
      <w:r w:rsidRPr="00C27F57">
        <w:t>and</w:t>
      </w:r>
      <w:r w:rsidRPr="00C27F57">
        <w:rPr>
          <w:spacing w:val="20"/>
        </w:rPr>
        <w:t xml:space="preserve"> </w:t>
      </w:r>
      <w:r w:rsidRPr="00C27F57">
        <w:rPr>
          <w:spacing w:val="-2"/>
        </w:rPr>
        <w:t>figures</w:t>
      </w:r>
      <w:r w:rsidRPr="00C27F57">
        <w:rPr>
          <w:spacing w:val="-3"/>
        </w:rPr>
        <w:t>.</w:t>
      </w:r>
      <w:r w:rsidRPr="00C27F57">
        <w:rPr>
          <w:spacing w:val="20"/>
        </w:rPr>
        <w:t xml:space="preserve"> </w:t>
      </w:r>
      <w:r w:rsidRPr="00C27F57">
        <w:t>All</w:t>
      </w:r>
      <w:r w:rsidRPr="00C27F57">
        <w:rPr>
          <w:spacing w:val="20"/>
        </w:rPr>
        <w:t xml:space="preserve"> </w:t>
      </w:r>
      <w:r w:rsidRPr="00C27F57">
        <w:t>tables</w:t>
      </w:r>
      <w:r w:rsidRPr="00C27F57">
        <w:rPr>
          <w:spacing w:val="20"/>
        </w:rPr>
        <w:t xml:space="preserve"> </w:t>
      </w:r>
      <w:r w:rsidRPr="00C27F57">
        <w:t>and</w:t>
      </w:r>
      <w:r w:rsidRPr="00C27F57">
        <w:rPr>
          <w:spacing w:val="20"/>
        </w:rPr>
        <w:t xml:space="preserve"> </w:t>
      </w:r>
      <w:r w:rsidRPr="00C27F57">
        <w:rPr>
          <w:spacing w:val="-1"/>
        </w:rPr>
        <w:t>figures</w:t>
      </w:r>
      <w:r w:rsidRPr="00C27F57">
        <w:rPr>
          <w:spacing w:val="20"/>
        </w:rPr>
        <w:t xml:space="preserve"> </w:t>
      </w:r>
      <w:r w:rsidRPr="00C27F57">
        <w:t>should</w:t>
      </w:r>
      <w:r w:rsidRPr="00C27F57">
        <w:rPr>
          <w:spacing w:val="20"/>
        </w:rPr>
        <w:t xml:space="preserve"> </w:t>
      </w:r>
      <w:r w:rsidRPr="00C27F57">
        <w:t>be</w:t>
      </w:r>
      <w:r w:rsidRPr="00C27F57">
        <w:rPr>
          <w:spacing w:val="20"/>
        </w:rPr>
        <w:t xml:space="preserve"> </w:t>
      </w:r>
      <w:r w:rsidRPr="00C27F57">
        <w:rPr>
          <w:spacing w:val="-1"/>
        </w:rPr>
        <w:t>accurately</w:t>
      </w:r>
      <w:r w:rsidRPr="00C27F57">
        <w:rPr>
          <w:spacing w:val="20"/>
        </w:rPr>
        <w:t xml:space="preserve"> </w:t>
      </w:r>
      <w:r w:rsidRPr="00C27F57">
        <w:t>cited</w:t>
      </w:r>
      <w:r w:rsidRPr="00C27F57">
        <w:rPr>
          <w:spacing w:val="20"/>
        </w:rPr>
        <w:t xml:space="preserve"> </w:t>
      </w:r>
      <w:r w:rsidRPr="00C27F57">
        <w:t>in</w:t>
      </w:r>
      <w:r w:rsidRPr="00C27F57">
        <w:rPr>
          <w:spacing w:val="20"/>
        </w:rPr>
        <w:t xml:space="preserve"> </w:t>
      </w:r>
      <w:r w:rsidRPr="00C27F57">
        <w:t>the</w:t>
      </w:r>
      <w:r w:rsidRPr="00C27F57">
        <w:rPr>
          <w:spacing w:val="20"/>
        </w:rPr>
        <w:t xml:space="preserve"> </w:t>
      </w:r>
      <w:r w:rsidRPr="00C27F57">
        <w:t>text.</w:t>
      </w:r>
      <w:r w:rsidRPr="00C27F57">
        <w:rPr>
          <w:spacing w:val="20"/>
        </w:rPr>
        <w:t xml:space="preserve"> </w:t>
      </w:r>
      <w:r w:rsidRPr="00C27F57">
        <w:rPr>
          <w:spacing w:val="-3"/>
        </w:rPr>
        <w:t>I</w:t>
      </w:r>
      <w:r w:rsidRPr="00C27F57">
        <w:rPr>
          <w:spacing w:val="-2"/>
        </w:rPr>
        <w:t>n</w:t>
      </w:r>
      <w:r w:rsidRPr="00C27F57">
        <w:rPr>
          <w:spacing w:val="41"/>
          <w:w w:val="103"/>
        </w:rPr>
        <w:t xml:space="preserve"> </w:t>
      </w:r>
      <w:r w:rsidRPr="00C27F57">
        <w:rPr>
          <w:spacing w:val="-1"/>
        </w:rPr>
        <w:t>order</w:t>
      </w:r>
      <w:r w:rsidRPr="00C27F57">
        <w:rPr>
          <w:spacing w:val="1"/>
        </w:rPr>
        <w:t xml:space="preserve"> </w:t>
      </w:r>
      <w:r w:rsidRPr="00C27F57">
        <w:t>to</w:t>
      </w:r>
      <w:r w:rsidRPr="00C27F57">
        <w:rPr>
          <w:spacing w:val="2"/>
        </w:rPr>
        <w:t xml:space="preserve"> </w:t>
      </w:r>
      <w:r w:rsidRPr="00C27F57">
        <w:t>keep</w:t>
      </w:r>
      <w:r w:rsidRPr="00C27F57">
        <w:rPr>
          <w:spacing w:val="2"/>
        </w:rPr>
        <w:t xml:space="preserve"> </w:t>
      </w:r>
      <w:r w:rsidRPr="00C27F57">
        <w:t>the</w:t>
      </w:r>
      <w:r w:rsidRPr="00C27F57">
        <w:rPr>
          <w:spacing w:val="2"/>
        </w:rPr>
        <w:t xml:space="preserve"> </w:t>
      </w:r>
      <w:r w:rsidRPr="00C27F57">
        <w:t>main</w:t>
      </w:r>
      <w:r w:rsidR="00C27F57">
        <w:t xml:space="preserve"> Table section </w:t>
      </w:r>
      <w:r w:rsidRPr="00C27F57">
        <w:t>as</w:t>
      </w:r>
      <w:r w:rsidRPr="00C27F57">
        <w:rPr>
          <w:spacing w:val="2"/>
        </w:rPr>
        <w:t xml:space="preserve"> </w:t>
      </w:r>
      <w:r w:rsidRPr="00C27F57">
        <w:t>brief</w:t>
      </w:r>
      <w:r w:rsidRPr="00C27F57">
        <w:rPr>
          <w:spacing w:val="2"/>
        </w:rPr>
        <w:t xml:space="preserve"> </w:t>
      </w:r>
      <w:r w:rsidRPr="00C27F57">
        <w:t>as</w:t>
      </w:r>
      <w:r w:rsidRPr="00C27F57">
        <w:rPr>
          <w:spacing w:val="2"/>
        </w:rPr>
        <w:t xml:space="preserve"> </w:t>
      </w:r>
      <w:r w:rsidRPr="00C27F57">
        <w:rPr>
          <w:spacing w:val="-1"/>
        </w:rPr>
        <w:t>possible</w:t>
      </w:r>
      <w:r w:rsidRPr="00C27F57">
        <w:rPr>
          <w:spacing w:val="-2"/>
        </w:rPr>
        <w:t>,</w:t>
      </w:r>
      <w:r w:rsidRPr="00C27F57">
        <w:rPr>
          <w:spacing w:val="2"/>
        </w:rPr>
        <w:t xml:space="preserve"> </w:t>
      </w:r>
      <w:r w:rsidRPr="00C27F57">
        <w:t>some</w:t>
      </w:r>
      <w:r w:rsidRPr="00C27F57">
        <w:rPr>
          <w:spacing w:val="2"/>
        </w:rPr>
        <w:t xml:space="preserve"> </w:t>
      </w:r>
      <w:r w:rsidRPr="00C27F57">
        <w:t>less</w:t>
      </w:r>
      <w:r w:rsidRPr="00C27F57">
        <w:rPr>
          <w:spacing w:val="1"/>
        </w:rPr>
        <w:t xml:space="preserve"> </w:t>
      </w:r>
      <w:r w:rsidRPr="00C27F57">
        <w:rPr>
          <w:spacing w:val="-2"/>
        </w:rPr>
        <w:t>r</w:t>
      </w:r>
      <w:r w:rsidRPr="00C27F57">
        <w:rPr>
          <w:spacing w:val="-1"/>
        </w:rPr>
        <w:t>elevant</w:t>
      </w:r>
      <w:r w:rsidRPr="00C27F57">
        <w:rPr>
          <w:spacing w:val="2"/>
        </w:rPr>
        <w:t xml:space="preserve"> </w:t>
      </w:r>
      <w:r w:rsidRPr="00C27F57">
        <w:t>but</w:t>
      </w:r>
      <w:r w:rsidRPr="00C27F57">
        <w:rPr>
          <w:spacing w:val="2"/>
        </w:rPr>
        <w:t xml:space="preserve"> </w:t>
      </w:r>
      <w:r w:rsidRPr="00C27F57">
        <w:t>still</w:t>
      </w:r>
      <w:r w:rsidRPr="00C27F57">
        <w:rPr>
          <w:spacing w:val="2"/>
        </w:rPr>
        <w:t xml:space="preserve"> </w:t>
      </w:r>
      <w:r w:rsidRPr="00C27F57">
        <w:t>necessary</w:t>
      </w:r>
      <w:r w:rsidRPr="00C27F57">
        <w:rPr>
          <w:spacing w:val="2"/>
        </w:rPr>
        <w:t xml:space="preserve"> </w:t>
      </w:r>
      <w:r w:rsidRPr="00C27F57">
        <w:t>tables</w:t>
      </w:r>
      <w:r w:rsidRPr="00C27F57">
        <w:rPr>
          <w:spacing w:val="2"/>
        </w:rPr>
        <w:t xml:space="preserve"> </w:t>
      </w:r>
      <w:r w:rsidRPr="00C27F57">
        <w:t>and</w:t>
      </w:r>
      <w:r w:rsidRPr="00C27F57">
        <w:rPr>
          <w:spacing w:val="29"/>
          <w:w w:val="103"/>
        </w:rPr>
        <w:t xml:space="preserve"> </w:t>
      </w:r>
      <w:r w:rsidRPr="00C27F57">
        <w:rPr>
          <w:spacing w:val="-1"/>
        </w:rPr>
        <w:t>figures</w:t>
      </w:r>
      <w:r w:rsidRPr="00C27F57">
        <w:rPr>
          <w:spacing w:val="5"/>
        </w:rPr>
        <w:t xml:space="preserve"> </w:t>
      </w:r>
      <w:r w:rsidRPr="00C27F57">
        <w:t>can</w:t>
      </w:r>
      <w:r w:rsidRPr="00C27F57">
        <w:rPr>
          <w:spacing w:val="6"/>
        </w:rPr>
        <w:t xml:space="preserve"> </w:t>
      </w:r>
      <w:r w:rsidRPr="00C27F57">
        <w:t>be</w:t>
      </w:r>
      <w:r w:rsidRPr="00C27F57">
        <w:rPr>
          <w:spacing w:val="6"/>
        </w:rPr>
        <w:t xml:space="preserve"> </w:t>
      </w:r>
      <w:r w:rsidRPr="00C27F57">
        <w:rPr>
          <w:spacing w:val="-2"/>
        </w:rPr>
        <w:t>moved</w:t>
      </w:r>
      <w:r w:rsidRPr="00C27F57">
        <w:rPr>
          <w:spacing w:val="6"/>
        </w:rPr>
        <w:t xml:space="preserve"> </w:t>
      </w:r>
      <w:r w:rsidRPr="00C27F57">
        <w:t>into</w:t>
      </w:r>
      <w:r w:rsidRPr="00C27F57">
        <w:rPr>
          <w:spacing w:val="6"/>
        </w:rPr>
        <w:t xml:space="preserve"> </w:t>
      </w:r>
      <w:r w:rsidRPr="00C27F57">
        <w:t>an</w:t>
      </w:r>
      <w:r w:rsidRPr="00C27F57">
        <w:rPr>
          <w:spacing w:val="5"/>
        </w:rPr>
        <w:t xml:space="preserve"> </w:t>
      </w:r>
      <w:r w:rsidRPr="00C27F57">
        <w:t>Annex</w:t>
      </w:r>
      <w:r w:rsidRPr="00C27F57">
        <w:rPr>
          <w:spacing w:val="6"/>
        </w:rPr>
        <w:t xml:space="preserve"> </w:t>
      </w:r>
      <w:r w:rsidRPr="00C27F57">
        <w:t>(see</w:t>
      </w:r>
      <w:r w:rsidRPr="00C27F57">
        <w:rPr>
          <w:spacing w:val="6"/>
        </w:rPr>
        <w:t xml:space="preserve"> </w:t>
      </w:r>
      <w:r w:rsidRPr="00C27F57">
        <w:rPr>
          <w:spacing w:val="-1"/>
        </w:rPr>
        <w:t>below).</w:t>
      </w:r>
      <w:r w:rsidR="006F0B29" w:rsidRPr="00C27F57">
        <w:rPr>
          <w:spacing w:val="-1"/>
        </w:rPr>
        <w:t xml:space="preserve"> This section can be broken into smaller subsections where each main outcome of the research is discussed in detail.</w:t>
      </w:r>
      <w:r w:rsidR="006F0B29">
        <w:rPr>
          <w:spacing w:val="-1"/>
        </w:rPr>
        <w:t xml:space="preserve"> </w:t>
      </w:r>
    </w:p>
    <w:p w14:paraId="687F8C92" w14:textId="5082CD43" w:rsidR="002571BA" w:rsidRDefault="002571BA" w:rsidP="00275166">
      <w:pPr>
        <w:pStyle w:val="WPbody"/>
        <w:rPr>
          <w:spacing w:val="-1"/>
        </w:rPr>
      </w:pPr>
      <w:r>
        <w:rPr>
          <w:spacing w:val="-1"/>
        </w:rPr>
        <w:lastRenderedPageBreak/>
        <w:t xml:space="preserve">It is a good idea to revise section 7 in the following </w:t>
      </w:r>
      <w:r w:rsidR="005071DC">
        <w:rPr>
          <w:spacing w:val="-1"/>
        </w:rPr>
        <w:t>writing</w:t>
      </w:r>
      <w:r>
        <w:rPr>
          <w:spacing w:val="-1"/>
        </w:rPr>
        <w:t xml:space="preserve"> guidelines: </w:t>
      </w:r>
      <w:hyperlink r:id="rId18" w:history="1">
        <w:r w:rsidR="005071DC" w:rsidRPr="006D14F1">
          <w:rPr>
            <w:rStyle w:val="Lienhypertexte"/>
          </w:rPr>
          <w:t>http://www.people.fas.harvard.edu/~pnikolov/resources/writingtips.pdf</w:t>
        </w:r>
      </w:hyperlink>
    </w:p>
    <w:p w14:paraId="7FBAD7B5" w14:textId="5E6777EB" w:rsidR="00CA50B6" w:rsidRPr="00E12E06" w:rsidRDefault="00CA50B6" w:rsidP="00EE3B8E">
      <w:pPr>
        <w:pStyle w:val="WPbody"/>
        <w:rPr>
          <w:spacing w:val="-1"/>
        </w:rPr>
      </w:pPr>
    </w:p>
    <w:p w14:paraId="0405B32D" w14:textId="2C6BD54B" w:rsidR="00EE3B8E" w:rsidRDefault="006F0B29" w:rsidP="00D202C9">
      <w:pPr>
        <w:pStyle w:val="WPheading2"/>
        <w:numPr>
          <w:ilvl w:val="1"/>
          <w:numId w:val="18"/>
        </w:numPr>
        <w:rPr>
          <w:rFonts w:ascii="Verdana" w:eastAsia="Verdana" w:hAnsi="Verdana" w:cs="Verdana"/>
        </w:rPr>
      </w:pPr>
      <w:bookmarkStart w:id="32" w:name="Effect_of_X_on_Y"/>
      <w:bookmarkStart w:id="33" w:name="_bookmark14"/>
      <w:bookmarkStart w:id="34" w:name="_Toc34406937"/>
      <w:bookmarkEnd w:id="32"/>
      <w:bookmarkEnd w:id="33"/>
      <w:r>
        <w:t>[Outcome #1]</w:t>
      </w:r>
      <w:bookmarkEnd w:id="34"/>
    </w:p>
    <w:p w14:paraId="3FE275D6" w14:textId="77777777" w:rsidR="00D202C9" w:rsidRPr="00D202C9" w:rsidRDefault="00D202C9" w:rsidP="00D202C9">
      <w:pPr>
        <w:pStyle w:val="WPheading2"/>
        <w:numPr>
          <w:ilvl w:val="0"/>
          <w:numId w:val="0"/>
        </w:numPr>
        <w:ind w:left="834"/>
        <w:rPr>
          <w:rFonts w:ascii="Verdana" w:eastAsia="Verdana" w:hAnsi="Verdana" w:cs="Verdana"/>
        </w:rPr>
      </w:pPr>
    </w:p>
    <w:p w14:paraId="4F5A8291" w14:textId="77777777" w:rsidR="006D3FFD" w:rsidRDefault="00EE3B8E" w:rsidP="006D3FFD">
      <w:pPr>
        <w:pStyle w:val="WPheading2"/>
        <w:numPr>
          <w:ilvl w:val="1"/>
          <w:numId w:val="18"/>
        </w:numPr>
        <w:rPr>
          <w:rFonts w:ascii="Verdana" w:eastAsia="Verdana" w:hAnsi="Verdana" w:cs="Verdana"/>
        </w:rPr>
      </w:pPr>
      <w:bookmarkStart w:id="35" w:name="_Toc34406938"/>
      <w:r>
        <w:t>[Outcome #2]</w:t>
      </w:r>
      <w:bookmarkEnd w:id="35"/>
    </w:p>
    <w:p w14:paraId="5E4FC7EB" w14:textId="77777777" w:rsidR="006D3FFD" w:rsidRDefault="006D3FFD" w:rsidP="006D3FFD">
      <w:pPr>
        <w:pStyle w:val="Paragraphedeliste"/>
      </w:pPr>
    </w:p>
    <w:p w14:paraId="28444B1C" w14:textId="77777777" w:rsidR="006D3FFD" w:rsidRDefault="00D61B7E" w:rsidP="006D3FFD">
      <w:pPr>
        <w:pStyle w:val="WPheading2"/>
        <w:numPr>
          <w:ilvl w:val="1"/>
          <w:numId w:val="18"/>
        </w:numPr>
        <w:rPr>
          <w:rFonts w:ascii="Verdana" w:eastAsia="Verdana" w:hAnsi="Verdana" w:cs="Verdana"/>
        </w:rPr>
      </w:pPr>
      <w:bookmarkStart w:id="36" w:name="_Toc34406939"/>
      <w:r w:rsidRPr="006D3FFD">
        <w:t>[Outcome #3…]</w:t>
      </w:r>
      <w:bookmarkEnd w:id="36"/>
    </w:p>
    <w:p w14:paraId="5F022698" w14:textId="77777777" w:rsidR="006D3FFD" w:rsidRDefault="006D3FFD" w:rsidP="006D3FFD">
      <w:pPr>
        <w:pStyle w:val="Paragraphedeliste"/>
      </w:pPr>
    </w:p>
    <w:p w14:paraId="16DB7A7A" w14:textId="45542DB1" w:rsidR="006D3FFD" w:rsidRDefault="006D3FFD" w:rsidP="006D3FFD">
      <w:pPr>
        <w:pStyle w:val="WPheading2"/>
        <w:numPr>
          <w:ilvl w:val="1"/>
          <w:numId w:val="18"/>
        </w:numPr>
        <w:rPr>
          <w:rFonts w:ascii="Verdana" w:eastAsia="Verdana" w:hAnsi="Verdana" w:cs="Verdana"/>
        </w:rPr>
      </w:pPr>
      <w:bookmarkStart w:id="37" w:name="_Toc34406940"/>
      <w:r>
        <w:t>Heterogenous effects</w:t>
      </w:r>
      <w:bookmarkEnd w:id="37"/>
    </w:p>
    <w:p w14:paraId="76527E5F" w14:textId="77777777" w:rsidR="006D3FFD" w:rsidRDefault="006D3FFD" w:rsidP="006D3FFD">
      <w:pPr>
        <w:pStyle w:val="Paragraphedeliste"/>
        <w:rPr>
          <w:rFonts w:ascii="Verdana" w:eastAsia="Verdana" w:hAnsi="Verdana" w:cs="Verdana"/>
        </w:rPr>
      </w:pPr>
    </w:p>
    <w:p w14:paraId="4969AE5A" w14:textId="7CB90F0F" w:rsidR="006D3FFD" w:rsidRPr="006D3FFD" w:rsidRDefault="006D3FFD" w:rsidP="006D3FFD">
      <w:pPr>
        <w:pStyle w:val="WPheading2"/>
        <w:numPr>
          <w:ilvl w:val="1"/>
          <w:numId w:val="18"/>
        </w:numPr>
        <w:rPr>
          <w:rFonts w:eastAsia="Verdana" w:cs="Verdana"/>
        </w:rPr>
      </w:pPr>
      <w:bookmarkStart w:id="38" w:name="_Toc34406941"/>
      <w:r w:rsidRPr="006D3FFD">
        <w:rPr>
          <w:rFonts w:eastAsia="Verdana" w:cs="Verdana"/>
        </w:rPr>
        <w:t>Robustness checks</w:t>
      </w:r>
      <w:bookmarkEnd w:id="38"/>
    </w:p>
    <w:p w14:paraId="69CC9D43" w14:textId="77777777" w:rsidR="006D3FFD" w:rsidRDefault="006D3FFD" w:rsidP="006D3FFD">
      <w:pPr>
        <w:pStyle w:val="Paragraphedeliste"/>
        <w:rPr>
          <w:rFonts w:ascii="Verdana" w:eastAsia="Verdana" w:hAnsi="Verdana" w:cs="Verdana"/>
        </w:rPr>
      </w:pPr>
    </w:p>
    <w:p w14:paraId="34C66EEE" w14:textId="77777777" w:rsidR="009A42F8" w:rsidRPr="009A42F8" w:rsidRDefault="009A42F8" w:rsidP="009A42F8">
      <w:pPr>
        <w:pStyle w:val="Paragraphedeliste"/>
        <w:numPr>
          <w:ilvl w:val="0"/>
          <w:numId w:val="18"/>
        </w:numPr>
        <w:spacing w:before="4"/>
        <w:rPr>
          <w:rFonts w:ascii="Garamond" w:eastAsia="Garamond" w:hAnsi="Garamond" w:cs="Garamond"/>
          <w:sz w:val="5"/>
          <w:szCs w:val="5"/>
        </w:rPr>
      </w:pPr>
    </w:p>
    <w:p w14:paraId="5DC4961F" w14:textId="77777777" w:rsidR="009A42F8" w:rsidRDefault="009A42F8" w:rsidP="009A42F8">
      <w:pPr>
        <w:spacing w:before="4"/>
      </w:pPr>
    </w:p>
    <w:p w14:paraId="7725416D" w14:textId="1D863CCA" w:rsidR="00ED727D" w:rsidRPr="000402B0" w:rsidRDefault="003A3278" w:rsidP="000402B0">
      <w:pPr>
        <w:pStyle w:val="WPheading1"/>
        <w:ind w:left="993" w:hanging="420"/>
      </w:pPr>
      <w:bookmarkStart w:id="39" w:name="_Toc33775627"/>
      <w:r w:rsidRPr="00FA0A64">
        <w:t xml:space="preserve"> </w:t>
      </w:r>
      <w:bookmarkStart w:id="40" w:name="_Toc34406942"/>
      <w:r w:rsidR="000A0ED8" w:rsidRPr="00FA0A64">
        <w:t>Conclusions and policy implications</w:t>
      </w:r>
      <w:bookmarkEnd w:id="39"/>
      <w:bookmarkEnd w:id="40"/>
    </w:p>
    <w:p w14:paraId="6B4BDE91" w14:textId="77777777" w:rsidR="00ED727D" w:rsidRPr="00E12E06" w:rsidRDefault="00ED727D">
      <w:pPr>
        <w:spacing w:before="6"/>
        <w:rPr>
          <w:rFonts w:ascii="Georgia" w:eastAsia="Georgia" w:hAnsi="Georgia" w:cs="Georgia"/>
          <w:b/>
          <w:bCs/>
        </w:rPr>
      </w:pPr>
    </w:p>
    <w:p w14:paraId="58A65723" w14:textId="77777777" w:rsidR="00ED727D" w:rsidRPr="00E12E06" w:rsidRDefault="000A0ED8" w:rsidP="00FA0A64">
      <w:pPr>
        <w:pStyle w:val="WPbody"/>
        <w:numPr>
          <w:ilvl w:val="0"/>
          <w:numId w:val="21"/>
        </w:numPr>
      </w:pPr>
      <w:r w:rsidRPr="00E12E06">
        <w:rPr>
          <w:spacing w:val="-2"/>
        </w:rPr>
        <w:t>S</w:t>
      </w:r>
      <w:r w:rsidRPr="00E12E06">
        <w:rPr>
          <w:spacing w:val="-1"/>
        </w:rPr>
        <w:t>ome</w:t>
      </w:r>
      <w:r w:rsidRPr="00E12E06">
        <w:rPr>
          <w:spacing w:val="4"/>
        </w:rPr>
        <w:t xml:space="preserve"> </w:t>
      </w:r>
      <w:r w:rsidRPr="00E12E06">
        <w:rPr>
          <w:spacing w:val="-2"/>
        </w:rPr>
        <w:t>r</w:t>
      </w:r>
      <w:r w:rsidRPr="00E12E06">
        <w:rPr>
          <w:spacing w:val="-1"/>
        </w:rPr>
        <w:t>eaders</w:t>
      </w:r>
      <w:r w:rsidRPr="00E12E06">
        <w:rPr>
          <w:spacing w:val="4"/>
        </w:rPr>
        <w:t xml:space="preserve"> </w:t>
      </w:r>
      <w:r w:rsidRPr="00E12E06">
        <w:t>glance</w:t>
      </w:r>
      <w:r w:rsidRPr="00E12E06">
        <w:rPr>
          <w:spacing w:val="5"/>
        </w:rPr>
        <w:t xml:space="preserve"> </w:t>
      </w:r>
      <w:r w:rsidRPr="00E12E06">
        <w:t>at</w:t>
      </w:r>
      <w:r w:rsidRPr="00E12E06">
        <w:rPr>
          <w:spacing w:val="4"/>
        </w:rPr>
        <w:t xml:space="preserve"> </w:t>
      </w:r>
      <w:r w:rsidRPr="00E12E06">
        <w:t>the</w:t>
      </w:r>
      <w:r w:rsidRPr="00E12E06">
        <w:rPr>
          <w:spacing w:val="5"/>
        </w:rPr>
        <w:t xml:space="preserve"> </w:t>
      </w:r>
      <w:r w:rsidRPr="00E12E06">
        <w:t>conclusion</w:t>
      </w:r>
      <w:r w:rsidRPr="00E12E06">
        <w:rPr>
          <w:spacing w:val="4"/>
        </w:rPr>
        <w:t xml:space="preserve"> </w:t>
      </w:r>
      <w:r w:rsidRPr="00E12E06">
        <w:t>to</w:t>
      </w:r>
      <w:r w:rsidRPr="00E12E06">
        <w:rPr>
          <w:spacing w:val="5"/>
        </w:rPr>
        <w:t xml:space="preserve"> </w:t>
      </w:r>
      <w:r w:rsidRPr="00E12E06">
        <w:t>decide</w:t>
      </w:r>
      <w:r w:rsidRPr="00E12E06">
        <w:rPr>
          <w:spacing w:val="4"/>
        </w:rPr>
        <w:t xml:space="preserve"> </w:t>
      </w:r>
      <w:r w:rsidRPr="00E12E06">
        <w:t>to</w:t>
      </w:r>
      <w:r w:rsidRPr="00E12E06">
        <w:rPr>
          <w:spacing w:val="5"/>
        </w:rPr>
        <w:t xml:space="preserve"> </w:t>
      </w:r>
      <w:r w:rsidRPr="00E12E06">
        <w:rPr>
          <w:spacing w:val="-3"/>
        </w:rPr>
        <w:t>r</w:t>
      </w:r>
      <w:r w:rsidRPr="00E12E06">
        <w:rPr>
          <w:spacing w:val="-2"/>
        </w:rPr>
        <w:t>ead</w:t>
      </w:r>
      <w:r w:rsidRPr="00E12E06">
        <w:rPr>
          <w:spacing w:val="4"/>
        </w:rPr>
        <w:t xml:space="preserve"> </w:t>
      </w:r>
      <w:r w:rsidRPr="00E12E06">
        <w:t>the</w:t>
      </w:r>
      <w:r w:rsidRPr="00E12E06">
        <w:rPr>
          <w:spacing w:val="5"/>
        </w:rPr>
        <w:t xml:space="preserve"> </w:t>
      </w:r>
      <w:r w:rsidRPr="00E12E06">
        <w:rPr>
          <w:spacing w:val="-2"/>
        </w:rPr>
        <w:t>more</w:t>
      </w:r>
      <w:r w:rsidRPr="00E12E06">
        <w:rPr>
          <w:spacing w:val="4"/>
        </w:rPr>
        <w:t xml:space="preserve"> </w:t>
      </w:r>
      <w:r w:rsidRPr="00E12E06">
        <w:t>or</w:t>
      </w:r>
      <w:r w:rsidRPr="00E12E06">
        <w:rPr>
          <w:spacing w:val="5"/>
        </w:rPr>
        <w:t xml:space="preserve"> </w:t>
      </w:r>
      <w:r w:rsidRPr="00E12E06">
        <w:t>not:</w:t>
      </w:r>
      <w:r w:rsidRPr="00E12E06">
        <w:rPr>
          <w:spacing w:val="21"/>
        </w:rPr>
        <w:t xml:space="preserve"> </w:t>
      </w:r>
      <w:r w:rsidRPr="00E12E06">
        <w:t>Good</w:t>
      </w:r>
      <w:r w:rsidRPr="00E12E06">
        <w:rPr>
          <w:spacing w:val="4"/>
        </w:rPr>
        <w:t xml:space="preserve"> </w:t>
      </w:r>
      <w:r w:rsidRPr="00E12E06">
        <w:rPr>
          <w:spacing w:val="-1"/>
        </w:rPr>
        <w:t>practice</w:t>
      </w:r>
      <w:r w:rsidRPr="00E12E06">
        <w:rPr>
          <w:spacing w:val="5"/>
        </w:rPr>
        <w:t xml:space="preserve"> </w:t>
      </w:r>
      <w:r w:rsidRPr="00E12E06">
        <w:t>to</w:t>
      </w:r>
      <w:r w:rsidRPr="00E12E06">
        <w:rPr>
          <w:spacing w:val="31"/>
          <w:w w:val="103"/>
        </w:rPr>
        <w:t xml:space="preserve"> </w:t>
      </w:r>
      <w:r w:rsidRPr="00E12E06">
        <w:rPr>
          <w:spacing w:val="-2"/>
        </w:rPr>
        <w:t>r</w:t>
      </w:r>
      <w:r w:rsidRPr="00E12E06">
        <w:rPr>
          <w:spacing w:val="-1"/>
        </w:rPr>
        <w:t>estate</w:t>
      </w:r>
      <w:r w:rsidRPr="00E12E06">
        <w:rPr>
          <w:spacing w:val="10"/>
        </w:rPr>
        <w:t xml:space="preserve"> </w:t>
      </w:r>
      <w:r w:rsidRPr="00E12E06">
        <w:t>the</w:t>
      </w:r>
      <w:r w:rsidRPr="00E12E06">
        <w:rPr>
          <w:spacing w:val="10"/>
        </w:rPr>
        <w:t xml:space="preserve"> </w:t>
      </w:r>
      <w:r w:rsidRPr="00E12E06">
        <w:rPr>
          <w:spacing w:val="-3"/>
        </w:rPr>
        <w:t>r</w:t>
      </w:r>
      <w:r w:rsidRPr="00E12E06">
        <w:rPr>
          <w:spacing w:val="-2"/>
        </w:rPr>
        <w:t>esearch</w:t>
      </w:r>
      <w:r w:rsidRPr="00E12E06">
        <w:rPr>
          <w:spacing w:val="10"/>
        </w:rPr>
        <w:t xml:space="preserve"> </w:t>
      </w:r>
      <w:r w:rsidRPr="00E12E06">
        <w:t>question</w:t>
      </w:r>
      <w:r w:rsidRPr="00E12E06">
        <w:rPr>
          <w:spacing w:val="11"/>
        </w:rPr>
        <w:t xml:space="preserve"> </w:t>
      </w:r>
      <w:r w:rsidRPr="00E12E06">
        <w:t>to</w:t>
      </w:r>
      <w:r w:rsidRPr="00E12E06">
        <w:rPr>
          <w:spacing w:val="10"/>
        </w:rPr>
        <w:t xml:space="preserve"> </w:t>
      </w:r>
      <w:r w:rsidRPr="00E12E06">
        <w:rPr>
          <w:spacing w:val="-2"/>
        </w:rPr>
        <w:t>show</w:t>
      </w:r>
      <w:r w:rsidRPr="00E12E06">
        <w:rPr>
          <w:spacing w:val="10"/>
        </w:rPr>
        <w:t xml:space="preserve"> </w:t>
      </w:r>
      <w:r w:rsidRPr="00E12E06">
        <w:t>its</w:t>
      </w:r>
      <w:r w:rsidRPr="00E12E06">
        <w:rPr>
          <w:spacing w:val="11"/>
        </w:rPr>
        <w:t xml:space="preserve"> </w:t>
      </w:r>
      <w:r w:rsidRPr="00E12E06">
        <w:t>pertinence</w:t>
      </w:r>
    </w:p>
    <w:p w14:paraId="3BEC13BA" w14:textId="7A00539D" w:rsidR="00376710" w:rsidRDefault="00275166" w:rsidP="00376710">
      <w:pPr>
        <w:pStyle w:val="WPbody"/>
        <w:numPr>
          <w:ilvl w:val="0"/>
          <w:numId w:val="21"/>
        </w:numPr>
      </w:pPr>
      <w:r>
        <w:rPr>
          <w:spacing w:val="-2"/>
        </w:rPr>
        <w:t>Serves as a “policy brief” of your study: main findings, why they are important, what are the</w:t>
      </w:r>
      <w:r w:rsidR="000A0ED8" w:rsidRPr="00E12E06">
        <w:rPr>
          <w:spacing w:val="8"/>
        </w:rPr>
        <w:t xml:space="preserve"> </w:t>
      </w:r>
      <w:r w:rsidR="000A0ED8" w:rsidRPr="00E12E06">
        <w:t>policy</w:t>
      </w:r>
      <w:r w:rsidR="000A0ED8" w:rsidRPr="00E12E06">
        <w:rPr>
          <w:spacing w:val="6"/>
        </w:rPr>
        <w:t xml:space="preserve"> </w:t>
      </w:r>
      <w:r w:rsidR="000A0ED8" w:rsidRPr="00E12E06">
        <w:rPr>
          <w:spacing w:val="-1"/>
        </w:rPr>
        <w:t>implications</w:t>
      </w:r>
      <w:r w:rsidR="000A0ED8" w:rsidRPr="00E12E06">
        <w:rPr>
          <w:spacing w:val="-2"/>
        </w:rPr>
        <w:t>,</w:t>
      </w:r>
      <w:r w:rsidR="000A0ED8" w:rsidRPr="00E12E06">
        <w:rPr>
          <w:spacing w:val="8"/>
        </w:rPr>
        <w:t xml:space="preserve"> </w:t>
      </w:r>
      <w:r w:rsidR="000A0ED8" w:rsidRPr="00E12E06">
        <w:t>and</w:t>
      </w:r>
      <w:r w:rsidR="000A0ED8" w:rsidRPr="00E12E06">
        <w:rPr>
          <w:spacing w:val="6"/>
        </w:rPr>
        <w:t xml:space="preserve"> </w:t>
      </w:r>
      <w:r w:rsidR="00A70FDA">
        <w:rPr>
          <w:spacing w:val="6"/>
        </w:rPr>
        <w:t xml:space="preserve">what are </w:t>
      </w:r>
      <w:r w:rsidR="000A0ED8" w:rsidRPr="00E12E06">
        <w:t>possible</w:t>
      </w:r>
      <w:r w:rsidR="000A0ED8" w:rsidRPr="00E12E06">
        <w:rPr>
          <w:spacing w:val="6"/>
        </w:rPr>
        <w:t xml:space="preserve"> </w:t>
      </w:r>
      <w:r w:rsidR="000A0ED8" w:rsidRPr="00E12E06">
        <w:rPr>
          <w:spacing w:val="-1"/>
        </w:rPr>
        <w:t>future</w:t>
      </w:r>
      <w:r w:rsidR="00A70FDA">
        <w:rPr>
          <w:spacing w:val="59"/>
        </w:rPr>
        <w:t xml:space="preserve"> </w:t>
      </w:r>
      <w:r w:rsidR="000A0ED8" w:rsidRPr="00E12E06">
        <w:rPr>
          <w:spacing w:val="-3"/>
        </w:rPr>
        <w:t>r</w:t>
      </w:r>
      <w:r w:rsidR="000A0ED8" w:rsidRPr="00E12E06">
        <w:rPr>
          <w:spacing w:val="-2"/>
        </w:rPr>
        <w:t>esearch</w:t>
      </w:r>
      <w:r w:rsidR="00A70FDA">
        <w:rPr>
          <w:spacing w:val="-2"/>
        </w:rPr>
        <w:t xml:space="preserve"> avenues.</w:t>
      </w:r>
    </w:p>
    <w:p w14:paraId="3B62EE16" w14:textId="7F6AB699" w:rsidR="00ED727D" w:rsidRPr="00376710" w:rsidRDefault="000A0ED8" w:rsidP="00376710">
      <w:pPr>
        <w:pStyle w:val="WPbody"/>
        <w:numPr>
          <w:ilvl w:val="0"/>
          <w:numId w:val="21"/>
        </w:numPr>
      </w:pPr>
      <w:r w:rsidRPr="00E12E06">
        <w:t>Do</w:t>
      </w:r>
      <w:r w:rsidRPr="00376710">
        <w:rPr>
          <w:spacing w:val="8"/>
        </w:rPr>
        <w:t xml:space="preserve"> </w:t>
      </w:r>
      <w:r w:rsidRPr="00E12E06">
        <w:t>not</w:t>
      </w:r>
      <w:r w:rsidRPr="00376710">
        <w:rPr>
          <w:spacing w:val="8"/>
        </w:rPr>
        <w:t xml:space="preserve"> </w:t>
      </w:r>
      <w:r w:rsidRPr="00376710">
        <w:rPr>
          <w:spacing w:val="-1"/>
        </w:rPr>
        <w:t>draw</w:t>
      </w:r>
      <w:r w:rsidRPr="00376710">
        <w:rPr>
          <w:spacing w:val="8"/>
        </w:rPr>
        <w:t xml:space="preserve"> </w:t>
      </w:r>
      <w:r w:rsidRPr="00E12E06">
        <w:t>conclusions</w:t>
      </w:r>
      <w:r w:rsidRPr="00376710">
        <w:rPr>
          <w:spacing w:val="8"/>
        </w:rPr>
        <w:t xml:space="preserve"> </w:t>
      </w:r>
      <w:r w:rsidRPr="00E12E06">
        <w:t>that</w:t>
      </w:r>
      <w:r w:rsidRPr="00376710">
        <w:rPr>
          <w:spacing w:val="8"/>
        </w:rPr>
        <w:t xml:space="preserve"> </w:t>
      </w:r>
      <w:r w:rsidRPr="00376710">
        <w:rPr>
          <w:spacing w:val="-3"/>
        </w:rPr>
        <w:t>ar</w:t>
      </w:r>
      <w:r w:rsidRPr="00376710">
        <w:rPr>
          <w:spacing w:val="-2"/>
        </w:rPr>
        <w:t>e</w:t>
      </w:r>
      <w:r w:rsidRPr="00376710">
        <w:rPr>
          <w:spacing w:val="9"/>
        </w:rPr>
        <w:t xml:space="preserve"> </w:t>
      </w:r>
      <w:r w:rsidRPr="00E12E06">
        <w:t>not</w:t>
      </w:r>
      <w:r w:rsidRPr="00376710">
        <w:rPr>
          <w:spacing w:val="8"/>
        </w:rPr>
        <w:t xml:space="preserve"> </w:t>
      </w:r>
      <w:r w:rsidRPr="00E12E06">
        <w:t>supported</w:t>
      </w:r>
      <w:r w:rsidRPr="00376710">
        <w:rPr>
          <w:spacing w:val="8"/>
        </w:rPr>
        <w:t xml:space="preserve"> </w:t>
      </w:r>
      <w:r w:rsidRPr="00376710">
        <w:rPr>
          <w:spacing w:val="-3"/>
        </w:rPr>
        <w:t>by</w:t>
      </w:r>
      <w:r w:rsidRPr="00376710">
        <w:rPr>
          <w:spacing w:val="8"/>
        </w:rPr>
        <w:t xml:space="preserve"> </w:t>
      </w:r>
      <w:r w:rsidRPr="00376710">
        <w:rPr>
          <w:spacing w:val="-1"/>
        </w:rPr>
        <w:t>your</w:t>
      </w:r>
      <w:r w:rsidRPr="00376710">
        <w:rPr>
          <w:spacing w:val="8"/>
        </w:rPr>
        <w:t xml:space="preserve"> </w:t>
      </w:r>
      <w:r w:rsidRPr="00376710">
        <w:rPr>
          <w:spacing w:val="-1"/>
        </w:rPr>
        <w:t>findings</w:t>
      </w:r>
      <w:r w:rsidRPr="00376710">
        <w:rPr>
          <w:spacing w:val="-2"/>
        </w:rPr>
        <w:t>.</w:t>
      </w:r>
      <w:r w:rsidRPr="00376710">
        <w:rPr>
          <w:spacing w:val="22"/>
        </w:rPr>
        <w:t xml:space="preserve"> </w:t>
      </w:r>
      <w:r w:rsidRPr="00E12E06">
        <w:t>Do</w:t>
      </w:r>
      <w:r w:rsidRPr="00376710">
        <w:rPr>
          <w:spacing w:val="8"/>
        </w:rPr>
        <w:t xml:space="preserve"> </w:t>
      </w:r>
      <w:r w:rsidRPr="00E12E06">
        <w:t>not</w:t>
      </w:r>
      <w:r w:rsidRPr="00376710">
        <w:rPr>
          <w:spacing w:val="9"/>
        </w:rPr>
        <w:t xml:space="preserve"> </w:t>
      </w:r>
      <w:r w:rsidRPr="00376710">
        <w:rPr>
          <w:spacing w:val="-1"/>
        </w:rPr>
        <w:t>extrapolate</w:t>
      </w:r>
      <w:r w:rsidRPr="00376710">
        <w:rPr>
          <w:spacing w:val="-2"/>
        </w:rPr>
        <w:t>.</w:t>
      </w:r>
      <w:r w:rsidR="003A3278" w:rsidRPr="00376710">
        <w:rPr>
          <w:rFonts w:ascii="Georgia" w:eastAsia="Georgia" w:hAnsi="Georgia" w:cs="Georgia"/>
          <w:sz w:val="9"/>
          <w:szCs w:val="9"/>
        </w:rPr>
        <w:t xml:space="preserve"> </w:t>
      </w:r>
    </w:p>
    <w:p w14:paraId="021FC6D9" w14:textId="77777777" w:rsidR="003A3278" w:rsidRDefault="003A3278" w:rsidP="001F45A2">
      <w:pPr>
        <w:pStyle w:val="WPheading1"/>
        <w:numPr>
          <w:ilvl w:val="0"/>
          <w:numId w:val="0"/>
        </w:numPr>
      </w:pPr>
      <w:bookmarkStart w:id="41" w:name="_Toc33775628"/>
    </w:p>
    <w:p w14:paraId="5D5485E0" w14:textId="7EB1A8AF" w:rsidR="00ED727D" w:rsidRPr="00F0426F" w:rsidRDefault="000A0ED8" w:rsidP="001F45A2">
      <w:pPr>
        <w:pStyle w:val="WPheading1"/>
        <w:numPr>
          <w:ilvl w:val="0"/>
          <w:numId w:val="0"/>
        </w:numPr>
      </w:pPr>
      <w:bookmarkStart w:id="42" w:name="_Toc34406943"/>
      <w:r w:rsidRPr="00F0426F">
        <w:t>References</w:t>
      </w:r>
      <w:bookmarkEnd w:id="41"/>
      <w:bookmarkEnd w:id="42"/>
    </w:p>
    <w:p w14:paraId="0EA0D1F2" w14:textId="77777777" w:rsidR="00ED727D" w:rsidRPr="00E12E06" w:rsidRDefault="00ED727D">
      <w:pPr>
        <w:spacing w:before="10"/>
        <w:rPr>
          <w:rFonts w:ascii="Georgia" w:eastAsia="Georgia" w:hAnsi="Georgia" w:cs="Georgia"/>
          <w:b/>
          <w:bCs/>
        </w:rPr>
      </w:pPr>
    </w:p>
    <w:p w14:paraId="4AA2F626" w14:textId="77777777" w:rsidR="00ED727D" w:rsidRPr="00E12E06" w:rsidRDefault="000A0ED8" w:rsidP="00FA0A64">
      <w:pPr>
        <w:pStyle w:val="WPref"/>
      </w:pPr>
      <w:bookmarkStart w:id="43" w:name="_bookmark20"/>
      <w:bookmarkEnd w:id="43"/>
      <w:proofErr w:type="spellStart"/>
      <w:proofErr w:type="gramStart"/>
      <w:r w:rsidRPr="00FA0A64">
        <w:t>Baah-Boateng</w:t>
      </w:r>
      <w:proofErr w:type="spellEnd"/>
      <w:r w:rsidRPr="00FA0A64">
        <w:t>, W. (2015).</w:t>
      </w:r>
      <w:proofErr w:type="gramEnd"/>
      <w:r w:rsidRPr="00FA0A64">
        <w:t xml:space="preserve"> Unemployment in </w:t>
      </w:r>
      <w:r w:rsidR="00CA50B6" w:rsidRPr="00FA0A64">
        <w:t>Africa</w:t>
      </w:r>
      <w:r w:rsidRPr="00FA0A64">
        <w:t xml:space="preserve">: how appropriate is the global definition and measurement for policy purpose. </w:t>
      </w:r>
      <w:r w:rsidRPr="00FA0A64">
        <w:rPr>
          <w:i/>
        </w:rPr>
        <w:t>International Journal of Manpower</w:t>
      </w:r>
      <w:r w:rsidRPr="00FA0A64">
        <w:t>, 36(5)</w:t>
      </w:r>
      <w:proofErr w:type="gramStart"/>
      <w:r w:rsidRPr="00FA0A64">
        <w:t>:650</w:t>
      </w:r>
      <w:proofErr w:type="gramEnd"/>
      <w:r w:rsidRPr="00FA0A64">
        <w:t>–667.</w:t>
      </w:r>
    </w:p>
    <w:p w14:paraId="68C9E359" w14:textId="77777777" w:rsidR="00E12E06" w:rsidRPr="00FA0A64" w:rsidRDefault="000A0ED8" w:rsidP="00FA0A64">
      <w:pPr>
        <w:pStyle w:val="WPref"/>
      </w:pPr>
      <w:bookmarkStart w:id="44" w:name="_bookmark21"/>
      <w:bookmarkEnd w:id="44"/>
      <w:proofErr w:type="spellStart"/>
      <w:proofErr w:type="gramStart"/>
      <w:r w:rsidRPr="00FA0A64">
        <w:t>Baah-Boateng</w:t>
      </w:r>
      <w:proofErr w:type="spellEnd"/>
      <w:r w:rsidRPr="00FA0A64">
        <w:t>, W. (2016).</w:t>
      </w:r>
      <w:proofErr w:type="gramEnd"/>
      <w:r w:rsidRPr="00FA0A64">
        <w:t xml:space="preserve">  The youth unemployment challenge in </w:t>
      </w:r>
      <w:r w:rsidR="00CA50B6" w:rsidRPr="00FA0A64">
        <w:t>Africa</w:t>
      </w:r>
      <w:r w:rsidRPr="00FA0A64">
        <w:t>: What are the drivers?</w:t>
      </w:r>
      <w:r w:rsidR="00E12E06" w:rsidRPr="00FA0A64">
        <w:t xml:space="preserve"> </w:t>
      </w:r>
      <w:r w:rsidRPr="00FA0A64">
        <w:rPr>
          <w:i/>
        </w:rPr>
        <w:t xml:space="preserve">The Economic and </w:t>
      </w:r>
      <w:r w:rsidR="00CA50B6" w:rsidRPr="00FA0A64">
        <w:rPr>
          <w:i/>
        </w:rPr>
        <w:t>Labor</w:t>
      </w:r>
      <w:r w:rsidRPr="00FA0A64">
        <w:rPr>
          <w:i/>
        </w:rPr>
        <w:t xml:space="preserve"> Relations Review</w:t>
      </w:r>
      <w:r w:rsidRPr="00FA0A64">
        <w:t>, 27(4)</w:t>
      </w:r>
      <w:proofErr w:type="gramStart"/>
      <w:r w:rsidRPr="00FA0A64">
        <w:t>:413</w:t>
      </w:r>
      <w:proofErr w:type="gramEnd"/>
      <w:r w:rsidRPr="00FA0A64">
        <w:t>–431.</w:t>
      </w:r>
      <w:bookmarkStart w:id="45" w:name="_bookmark22"/>
      <w:bookmarkEnd w:id="45"/>
    </w:p>
    <w:p w14:paraId="185574A9" w14:textId="77777777" w:rsidR="006615E6" w:rsidRDefault="000A0ED8" w:rsidP="006615E6">
      <w:pPr>
        <w:pStyle w:val="WPref"/>
      </w:pPr>
      <w:proofErr w:type="gramStart"/>
      <w:r w:rsidRPr="00FA0A64">
        <w:lastRenderedPageBreak/>
        <w:t>Mueller, V., Doss, C., and Quisumbing, A. (2018).</w:t>
      </w:r>
      <w:proofErr w:type="gramEnd"/>
      <w:r w:rsidRPr="00FA0A64">
        <w:t xml:space="preserve">  </w:t>
      </w:r>
      <w:proofErr w:type="gramStart"/>
      <w:r w:rsidRPr="00FA0A64">
        <w:t xml:space="preserve">Youth migration and </w:t>
      </w:r>
      <w:r w:rsidR="00CA50B6" w:rsidRPr="00FA0A64">
        <w:t>labor</w:t>
      </w:r>
      <w:r w:rsidRPr="00FA0A64">
        <w:t xml:space="preserve"> constraints in</w:t>
      </w:r>
      <w:r w:rsidR="00CA50B6" w:rsidRPr="00FA0A64">
        <w:t xml:space="preserve"> African</w:t>
      </w:r>
      <w:r w:rsidRPr="00FA0A64">
        <w:t xml:space="preserve"> agrarian households.</w:t>
      </w:r>
      <w:proofErr w:type="gramEnd"/>
      <w:r w:rsidRPr="00FA0A64">
        <w:t xml:space="preserve">  </w:t>
      </w:r>
      <w:r w:rsidRPr="00FA0A64">
        <w:rPr>
          <w:i/>
        </w:rPr>
        <w:t>The Journal of Development Studies</w:t>
      </w:r>
      <w:r w:rsidRPr="00FA0A64">
        <w:t>, 54(5)</w:t>
      </w:r>
      <w:proofErr w:type="gramStart"/>
      <w:r w:rsidRPr="00FA0A64">
        <w:t>:875</w:t>
      </w:r>
      <w:proofErr w:type="gramEnd"/>
      <w:r w:rsidRPr="00FA0A64">
        <w:t>–894.</w:t>
      </w:r>
      <w:bookmarkStart w:id="46" w:name="Appendices"/>
      <w:bookmarkStart w:id="47" w:name="_bookmark23"/>
      <w:bookmarkStart w:id="48" w:name="_Toc33775629"/>
      <w:bookmarkEnd w:id="46"/>
      <w:bookmarkEnd w:id="47"/>
    </w:p>
    <w:p w14:paraId="5F220AB1" w14:textId="77777777" w:rsidR="006615E6" w:rsidRDefault="006615E6" w:rsidP="006615E6">
      <w:pPr>
        <w:pStyle w:val="WPref"/>
      </w:pPr>
    </w:p>
    <w:p w14:paraId="1E5C3B78" w14:textId="77777777" w:rsidR="006615E6" w:rsidRDefault="006615E6" w:rsidP="006615E6">
      <w:pPr>
        <w:pStyle w:val="WPref"/>
      </w:pPr>
    </w:p>
    <w:p w14:paraId="7A5B79D7" w14:textId="77777777" w:rsidR="006615E6" w:rsidRDefault="006615E6" w:rsidP="006615E6">
      <w:pPr>
        <w:pStyle w:val="WPref"/>
      </w:pPr>
    </w:p>
    <w:p w14:paraId="0B969469" w14:textId="77777777" w:rsidR="006615E6" w:rsidRDefault="006615E6" w:rsidP="006615E6">
      <w:pPr>
        <w:pStyle w:val="WPheading1"/>
        <w:numPr>
          <w:ilvl w:val="0"/>
          <w:numId w:val="0"/>
        </w:numPr>
      </w:pPr>
    </w:p>
    <w:p w14:paraId="4534B55D" w14:textId="76C26A6B" w:rsidR="00A90785" w:rsidRPr="001725C2" w:rsidRDefault="00A90785" w:rsidP="001725C2">
      <w:pPr>
        <w:rPr>
          <w:rFonts w:ascii="Century Gothic" w:eastAsiaTheme="majorEastAsia" w:hAnsi="Century Gothic" w:cstheme="majorBidi"/>
          <w:b/>
          <w:bCs/>
          <w:color w:val="E36C0A" w:themeColor="accent6" w:themeShade="BF"/>
          <w:sz w:val="30"/>
          <w:szCs w:val="30"/>
        </w:rPr>
        <w:sectPr w:rsidR="00A90785" w:rsidRPr="001725C2" w:rsidSect="001725C2">
          <w:footerReference w:type="default" r:id="rId19"/>
          <w:pgSz w:w="11900" w:h="16820"/>
          <w:pgMar w:top="1503" w:right="1718" w:bottom="1123" w:left="1361" w:header="0" w:footer="924" w:gutter="0"/>
          <w:pgNumType w:start="1"/>
          <w:cols w:space="720"/>
          <w:docGrid w:linePitch="299"/>
        </w:sectPr>
      </w:pPr>
    </w:p>
    <w:p w14:paraId="3DD68B29" w14:textId="121E9438" w:rsidR="006A36C2" w:rsidRPr="0090261A" w:rsidRDefault="00463BE4" w:rsidP="006615E6">
      <w:pPr>
        <w:pStyle w:val="WPheading1"/>
        <w:numPr>
          <w:ilvl w:val="0"/>
          <w:numId w:val="0"/>
        </w:numPr>
        <w:rPr>
          <w:lang w:val="en-US"/>
        </w:rPr>
      </w:pPr>
      <w:bookmarkStart w:id="49" w:name="_Toc34406944"/>
      <w:r w:rsidRPr="0090261A">
        <w:rPr>
          <w:lang w:val="en-US"/>
        </w:rPr>
        <w:lastRenderedPageBreak/>
        <w:t>Tables</w:t>
      </w:r>
      <w:bookmarkEnd w:id="48"/>
      <w:bookmarkEnd w:id="49"/>
      <w:r w:rsidR="006A36C2" w:rsidRPr="0090261A">
        <w:rPr>
          <w:lang w:val="en-US"/>
        </w:rPr>
        <w:t xml:space="preserve"> </w:t>
      </w:r>
    </w:p>
    <w:p w14:paraId="0DECB71D" w14:textId="77777777" w:rsidR="004A0F72" w:rsidRDefault="004A0F72" w:rsidP="004A0F72">
      <w:pPr>
        <w:pStyle w:val="WPbody"/>
        <w:ind w:firstLine="0"/>
        <w:jc w:val="left"/>
      </w:pPr>
      <w:bookmarkStart w:id="50" w:name="_Toc33775630"/>
    </w:p>
    <w:p w14:paraId="4D398B95" w14:textId="43B211A6" w:rsidR="004A0F72" w:rsidRDefault="004A0F72" w:rsidP="004A0F72">
      <w:pPr>
        <w:pStyle w:val="WPbody"/>
        <w:ind w:firstLine="0"/>
        <w:jc w:val="left"/>
      </w:pPr>
      <w:r w:rsidRPr="006B583B">
        <w:t>Tables can be placed ho</w:t>
      </w:r>
      <w:r>
        <w:t>rizontally in a separate page for ease of reading</w:t>
      </w:r>
      <w:r w:rsidR="00546900">
        <w:t xml:space="preserve"> if needed</w:t>
      </w:r>
      <w:r>
        <w:t>.</w:t>
      </w:r>
      <w:r w:rsidR="001B2CB0">
        <w:t xml:space="preserve"> Always check with mentor for preferred table format.</w:t>
      </w:r>
    </w:p>
    <w:p w14:paraId="3A60F750" w14:textId="77777777" w:rsidR="002819B0" w:rsidRDefault="002819B0" w:rsidP="00CA3A52">
      <w:pPr>
        <w:pStyle w:val="WPtabletitle"/>
      </w:pPr>
    </w:p>
    <w:p w14:paraId="277D337B" w14:textId="2E8B8B04" w:rsidR="002819B0" w:rsidRPr="00CA3A52" w:rsidRDefault="002819B0" w:rsidP="00CA3A52">
      <w:pPr>
        <w:pStyle w:val="WPtabletitle"/>
        <w:ind w:left="993" w:right="869"/>
      </w:pPr>
      <w:bookmarkStart w:id="51" w:name="_Toc35010621"/>
      <w:r w:rsidRPr="00CA3A52">
        <w:t>Table 1: Baseline balance test</w:t>
      </w:r>
      <w:bookmarkEnd w:id="51"/>
    </w:p>
    <w:p w14:paraId="5C2A6878" w14:textId="77777777" w:rsidR="004A0F72" w:rsidRDefault="004A0F72" w:rsidP="004A0F72">
      <w:pPr>
        <w:pStyle w:val="WPbody"/>
        <w:ind w:firstLine="0"/>
        <w:jc w:val="left"/>
      </w:pPr>
    </w:p>
    <w:tbl>
      <w:tblPr>
        <w:tblStyle w:val="TableNormal1"/>
        <w:tblW w:w="0" w:type="auto"/>
        <w:jc w:val="center"/>
        <w:tblLayout w:type="fixed"/>
        <w:tblLook w:val="01E0" w:firstRow="1" w:lastRow="1" w:firstColumn="1" w:lastColumn="1" w:noHBand="0" w:noVBand="0"/>
      </w:tblPr>
      <w:tblGrid>
        <w:gridCol w:w="4025"/>
        <w:gridCol w:w="1177"/>
        <w:gridCol w:w="1187"/>
        <w:gridCol w:w="1187"/>
        <w:gridCol w:w="1187"/>
        <w:gridCol w:w="1187"/>
        <w:gridCol w:w="1187"/>
        <w:gridCol w:w="1187"/>
      </w:tblGrid>
      <w:tr w:rsidR="004A0F72" w:rsidRPr="00FA0A64" w14:paraId="4E97B146" w14:textId="5B128FCA" w:rsidTr="004A0F72">
        <w:trPr>
          <w:trHeight w:hRule="exact" w:val="320"/>
          <w:jc w:val="center"/>
        </w:trPr>
        <w:tc>
          <w:tcPr>
            <w:tcW w:w="4025" w:type="dxa"/>
            <w:shd w:val="clear" w:color="auto" w:fill="BFBFBF" w:themeFill="background1" w:themeFillShade="BF"/>
          </w:tcPr>
          <w:p w14:paraId="0765FC36" w14:textId="5D313F3E" w:rsidR="004A0F72" w:rsidRPr="00FA0A64" w:rsidRDefault="004A0F72" w:rsidP="00F9427F">
            <w:pPr>
              <w:pStyle w:val="TableParagraph"/>
              <w:spacing w:before="28"/>
              <w:ind w:left="119"/>
              <w:rPr>
                <w:rFonts w:ascii="Century Gothic" w:eastAsia="Garamond" w:hAnsi="Century Gothic" w:cs="Garamond"/>
                <w:b/>
                <w:sz w:val="20"/>
              </w:rPr>
            </w:pPr>
          </w:p>
        </w:tc>
        <w:tc>
          <w:tcPr>
            <w:tcW w:w="2364" w:type="dxa"/>
            <w:gridSpan w:val="2"/>
            <w:shd w:val="clear" w:color="auto" w:fill="BFBFBF" w:themeFill="background1" w:themeFillShade="BF"/>
            <w:vAlign w:val="center"/>
          </w:tcPr>
          <w:p w14:paraId="25692AB2" w14:textId="4CA99089" w:rsidR="004A0F72" w:rsidRPr="00FA0A64" w:rsidRDefault="004A0F72" w:rsidP="004A0F72">
            <w:pPr>
              <w:pStyle w:val="TableParagraph"/>
              <w:spacing w:before="28"/>
              <w:ind w:left="208"/>
              <w:jc w:val="center"/>
              <w:rPr>
                <w:rFonts w:ascii="Century Gothic" w:eastAsia="Garamond" w:hAnsi="Century Gothic" w:cs="Garamond"/>
                <w:b/>
                <w:sz w:val="20"/>
              </w:rPr>
            </w:pPr>
            <w:r>
              <w:rPr>
                <w:rFonts w:ascii="Century Gothic" w:hAnsi="Century Gothic"/>
                <w:b/>
                <w:spacing w:val="1"/>
                <w:w w:val="105"/>
                <w:sz w:val="20"/>
              </w:rPr>
              <w:t>Mean</w:t>
            </w:r>
          </w:p>
        </w:tc>
        <w:tc>
          <w:tcPr>
            <w:tcW w:w="1187" w:type="dxa"/>
            <w:shd w:val="clear" w:color="auto" w:fill="BFBFBF" w:themeFill="background1" w:themeFillShade="BF"/>
          </w:tcPr>
          <w:p w14:paraId="3722D9BF" w14:textId="77777777" w:rsidR="004A0F72" w:rsidRPr="00FA0A64" w:rsidRDefault="004A0F72" w:rsidP="00F9427F">
            <w:pPr>
              <w:pStyle w:val="TableParagraph"/>
              <w:spacing w:before="28"/>
              <w:ind w:left="208"/>
              <w:rPr>
                <w:rFonts w:ascii="Century Gothic" w:hAnsi="Century Gothic"/>
                <w:b/>
                <w:spacing w:val="1"/>
                <w:w w:val="105"/>
                <w:sz w:val="20"/>
              </w:rPr>
            </w:pPr>
          </w:p>
        </w:tc>
        <w:tc>
          <w:tcPr>
            <w:tcW w:w="1187" w:type="dxa"/>
            <w:shd w:val="clear" w:color="auto" w:fill="BFBFBF" w:themeFill="background1" w:themeFillShade="BF"/>
          </w:tcPr>
          <w:p w14:paraId="55F60423" w14:textId="77777777" w:rsidR="004A0F72" w:rsidRPr="00FA0A64" w:rsidRDefault="004A0F72" w:rsidP="00F9427F">
            <w:pPr>
              <w:pStyle w:val="TableParagraph"/>
              <w:spacing w:before="28"/>
              <w:ind w:left="208"/>
              <w:rPr>
                <w:rFonts w:ascii="Century Gothic" w:hAnsi="Century Gothic"/>
                <w:b/>
                <w:spacing w:val="1"/>
                <w:w w:val="105"/>
                <w:sz w:val="20"/>
              </w:rPr>
            </w:pPr>
          </w:p>
        </w:tc>
        <w:tc>
          <w:tcPr>
            <w:tcW w:w="1187" w:type="dxa"/>
            <w:shd w:val="clear" w:color="auto" w:fill="BFBFBF" w:themeFill="background1" w:themeFillShade="BF"/>
          </w:tcPr>
          <w:p w14:paraId="56BC2CD9" w14:textId="77777777" w:rsidR="004A0F72" w:rsidRPr="00FA0A64" w:rsidRDefault="004A0F72" w:rsidP="00F9427F">
            <w:pPr>
              <w:pStyle w:val="TableParagraph"/>
              <w:spacing w:before="28"/>
              <w:ind w:left="208"/>
              <w:rPr>
                <w:rFonts w:ascii="Century Gothic" w:hAnsi="Century Gothic"/>
                <w:b/>
                <w:spacing w:val="1"/>
                <w:w w:val="105"/>
                <w:sz w:val="20"/>
              </w:rPr>
            </w:pPr>
          </w:p>
        </w:tc>
        <w:tc>
          <w:tcPr>
            <w:tcW w:w="1187" w:type="dxa"/>
            <w:shd w:val="clear" w:color="auto" w:fill="BFBFBF" w:themeFill="background1" w:themeFillShade="BF"/>
          </w:tcPr>
          <w:p w14:paraId="62E0FA75" w14:textId="77777777" w:rsidR="004A0F72" w:rsidRPr="00FA0A64" w:rsidRDefault="004A0F72" w:rsidP="00F9427F">
            <w:pPr>
              <w:pStyle w:val="TableParagraph"/>
              <w:spacing w:before="28"/>
              <w:ind w:left="208"/>
              <w:rPr>
                <w:rFonts w:ascii="Century Gothic" w:hAnsi="Century Gothic"/>
                <w:b/>
                <w:spacing w:val="1"/>
                <w:w w:val="105"/>
                <w:sz w:val="20"/>
              </w:rPr>
            </w:pPr>
          </w:p>
        </w:tc>
        <w:tc>
          <w:tcPr>
            <w:tcW w:w="1187" w:type="dxa"/>
            <w:shd w:val="clear" w:color="auto" w:fill="BFBFBF" w:themeFill="background1" w:themeFillShade="BF"/>
          </w:tcPr>
          <w:p w14:paraId="0110ED87" w14:textId="77777777" w:rsidR="004A0F72" w:rsidRPr="00FA0A64" w:rsidRDefault="004A0F72" w:rsidP="00F9427F">
            <w:pPr>
              <w:pStyle w:val="TableParagraph"/>
              <w:spacing w:before="28"/>
              <w:ind w:left="208"/>
              <w:rPr>
                <w:rFonts w:ascii="Century Gothic" w:hAnsi="Century Gothic"/>
                <w:b/>
                <w:spacing w:val="1"/>
                <w:w w:val="105"/>
                <w:sz w:val="20"/>
              </w:rPr>
            </w:pPr>
          </w:p>
        </w:tc>
      </w:tr>
      <w:tr w:rsidR="004A0F72" w:rsidRPr="004A0F72" w14:paraId="08471A6A" w14:textId="77777777" w:rsidTr="004A0F72">
        <w:trPr>
          <w:trHeight w:hRule="exact" w:val="320"/>
          <w:jc w:val="center"/>
        </w:trPr>
        <w:tc>
          <w:tcPr>
            <w:tcW w:w="4025" w:type="dxa"/>
            <w:shd w:val="clear" w:color="auto" w:fill="BFBFBF" w:themeFill="background1" w:themeFillShade="BF"/>
          </w:tcPr>
          <w:p w14:paraId="5E579945" w14:textId="77777777" w:rsidR="004A0F72" w:rsidRPr="00FA0A64" w:rsidRDefault="004A0F72" w:rsidP="00F9427F">
            <w:pPr>
              <w:pStyle w:val="TableParagraph"/>
              <w:spacing w:before="28"/>
              <w:ind w:left="119"/>
              <w:rPr>
                <w:rFonts w:ascii="Century Gothic" w:eastAsia="Garamond" w:hAnsi="Century Gothic" w:cs="Garamond"/>
                <w:b/>
                <w:sz w:val="20"/>
              </w:rPr>
            </w:pPr>
          </w:p>
        </w:tc>
        <w:tc>
          <w:tcPr>
            <w:tcW w:w="1177" w:type="dxa"/>
            <w:shd w:val="clear" w:color="auto" w:fill="BFBFBF" w:themeFill="background1" w:themeFillShade="BF"/>
          </w:tcPr>
          <w:p w14:paraId="619FDEB4" w14:textId="0C6A8556" w:rsidR="004A0F72" w:rsidRPr="004A0F72" w:rsidRDefault="004A0F72" w:rsidP="004A0F72">
            <w:pPr>
              <w:pStyle w:val="TableParagraph"/>
              <w:spacing w:before="28"/>
              <w:ind w:left="203"/>
              <w:jc w:val="center"/>
              <w:rPr>
                <w:rFonts w:ascii="Century Gothic" w:hAnsi="Century Gothic"/>
                <w:b/>
                <w:spacing w:val="1"/>
                <w:w w:val="105"/>
                <w:sz w:val="18"/>
                <w:szCs w:val="18"/>
              </w:rPr>
            </w:pPr>
            <w:r w:rsidRPr="004A0F72">
              <w:rPr>
                <w:rFonts w:ascii="Century Gothic" w:hAnsi="Century Gothic"/>
                <w:b/>
                <w:spacing w:val="1"/>
                <w:w w:val="105"/>
                <w:sz w:val="18"/>
                <w:szCs w:val="18"/>
              </w:rPr>
              <w:t>Treatment</w:t>
            </w:r>
          </w:p>
        </w:tc>
        <w:tc>
          <w:tcPr>
            <w:tcW w:w="1187" w:type="dxa"/>
            <w:shd w:val="clear" w:color="auto" w:fill="BFBFBF" w:themeFill="background1" w:themeFillShade="BF"/>
          </w:tcPr>
          <w:p w14:paraId="4D2F9C25" w14:textId="46C325DD" w:rsidR="004A0F72" w:rsidRPr="004A0F72" w:rsidRDefault="004A0F72" w:rsidP="004A0F72">
            <w:pPr>
              <w:pStyle w:val="TableParagraph"/>
              <w:spacing w:before="28"/>
              <w:ind w:left="208"/>
              <w:jc w:val="center"/>
              <w:rPr>
                <w:rFonts w:ascii="Century Gothic" w:hAnsi="Century Gothic"/>
                <w:b/>
                <w:spacing w:val="1"/>
                <w:w w:val="105"/>
                <w:sz w:val="18"/>
                <w:szCs w:val="18"/>
              </w:rPr>
            </w:pPr>
            <w:r w:rsidRPr="004A0F72">
              <w:rPr>
                <w:rFonts w:ascii="Century Gothic" w:hAnsi="Century Gothic"/>
                <w:b/>
                <w:spacing w:val="1"/>
                <w:w w:val="105"/>
                <w:sz w:val="18"/>
                <w:szCs w:val="18"/>
              </w:rPr>
              <w:t>Control</w:t>
            </w:r>
          </w:p>
        </w:tc>
        <w:tc>
          <w:tcPr>
            <w:tcW w:w="1187" w:type="dxa"/>
            <w:shd w:val="clear" w:color="auto" w:fill="BFBFBF" w:themeFill="background1" w:themeFillShade="BF"/>
          </w:tcPr>
          <w:p w14:paraId="368621D7" w14:textId="3EA17700" w:rsidR="004A0F72" w:rsidRPr="004A0F72" w:rsidRDefault="004A0F72" w:rsidP="004A0F72">
            <w:pPr>
              <w:pStyle w:val="TableParagraph"/>
              <w:spacing w:before="28"/>
              <w:ind w:left="208"/>
              <w:jc w:val="center"/>
              <w:rPr>
                <w:rFonts w:ascii="Century Gothic" w:hAnsi="Century Gothic"/>
                <w:b/>
                <w:spacing w:val="1"/>
                <w:w w:val="105"/>
                <w:sz w:val="18"/>
                <w:szCs w:val="18"/>
              </w:rPr>
            </w:pPr>
            <w:r w:rsidRPr="004A0F72">
              <w:rPr>
                <w:rFonts w:ascii="Century Gothic" w:hAnsi="Century Gothic"/>
                <w:b/>
                <w:spacing w:val="1"/>
                <w:w w:val="105"/>
                <w:sz w:val="18"/>
                <w:szCs w:val="18"/>
              </w:rPr>
              <w:t>Difference</w:t>
            </w:r>
          </w:p>
        </w:tc>
        <w:tc>
          <w:tcPr>
            <w:tcW w:w="1187" w:type="dxa"/>
            <w:shd w:val="clear" w:color="auto" w:fill="BFBFBF" w:themeFill="background1" w:themeFillShade="BF"/>
          </w:tcPr>
          <w:p w14:paraId="52CD0C3F" w14:textId="7D20C20E" w:rsidR="004A0F72" w:rsidRPr="004A0F72" w:rsidRDefault="004A0F72" w:rsidP="004A0F72">
            <w:pPr>
              <w:pStyle w:val="TableParagraph"/>
              <w:spacing w:before="28"/>
              <w:ind w:left="208"/>
              <w:jc w:val="center"/>
              <w:rPr>
                <w:rFonts w:ascii="Century Gothic" w:hAnsi="Century Gothic"/>
                <w:b/>
                <w:spacing w:val="1"/>
                <w:w w:val="105"/>
                <w:sz w:val="18"/>
                <w:szCs w:val="18"/>
              </w:rPr>
            </w:pPr>
            <w:r w:rsidRPr="004A0F72">
              <w:rPr>
                <w:rFonts w:ascii="Century Gothic" w:hAnsi="Century Gothic"/>
                <w:b/>
                <w:spacing w:val="1"/>
                <w:w w:val="105"/>
                <w:sz w:val="18"/>
                <w:szCs w:val="18"/>
              </w:rPr>
              <w:t>P-value</w:t>
            </w:r>
          </w:p>
        </w:tc>
        <w:tc>
          <w:tcPr>
            <w:tcW w:w="1187" w:type="dxa"/>
            <w:shd w:val="clear" w:color="auto" w:fill="BFBFBF" w:themeFill="background1" w:themeFillShade="BF"/>
          </w:tcPr>
          <w:p w14:paraId="1F5BB03E" w14:textId="6CC18D25" w:rsidR="004A0F72" w:rsidRPr="004A0F72" w:rsidRDefault="004A0F72" w:rsidP="004A0F72">
            <w:pPr>
              <w:pStyle w:val="TableParagraph"/>
              <w:spacing w:before="28"/>
              <w:ind w:left="208"/>
              <w:jc w:val="center"/>
              <w:rPr>
                <w:rFonts w:ascii="Century Gothic" w:hAnsi="Century Gothic"/>
                <w:b/>
                <w:spacing w:val="1"/>
                <w:w w:val="105"/>
                <w:sz w:val="18"/>
                <w:szCs w:val="18"/>
              </w:rPr>
            </w:pPr>
            <w:r w:rsidRPr="004A0F72">
              <w:rPr>
                <w:rFonts w:ascii="Century Gothic" w:hAnsi="Century Gothic"/>
                <w:b/>
                <w:spacing w:val="1"/>
                <w:w w:val="105"/>
                <w:sz w:val="18"/>
                <w:szCs w:val="18"/>
              </w:rPr>
              <w:t>N</w:t>
            </w:r>
          </w:p>
        </w:tc>
        <w:tc>
          <w:tcPr>
            <w:tcW w:w="1187" w:type="dxa"/>
            <w:shd w:val="clear" w:color="auto" w:fill="BFBFBF" w:themeFill="background1" w:themeFillShade="BF"/>
          </w:tcPr>
          <w:p w14:paraId="1B850ED2" w14:textId="0E25EFFF" w:rsidR="004A0F72" w:rsidRPr="004A0F72" w:rsidRDefault="004A0F72" w:rsidP="004A0F72">
            <w:pPr>
              <w:pStyle w:val="TableParagraph"/>
              <w:spacing w:before="28"/>
              <w:ind w:left="208"/>
              <w:jc w:val="center"/>
              <w:rPr>
                <w:rFonts w:ascii="Century Gothic" w:hAnsi="Century Gothic"/>
                <w:b/>
                <w:spacing w:val="1"/>
                <w:w w:val="105"/>
                <w:sz w:val="18"/>
                <w:szCs w:val="18"/>
              </w:rPr>
            </w:pPr>
            <w:r w:rsidRPr="004A0F72">
              <w:rPr>
                <w:rFonts w:ascii="Century Gothic" w:hAnsi="Century Gothic"/>
                <w:b/>
                <w:spacing w:val="1"/>
                <w:w w:val="105"/>
                <w:sz w:val="18"/>
                <w:szCs w:val="18"/>
              </w:rPr>
              <w:t>Mean</w:t>
            </w:r>
          </w:p>
        </w:tc>
        <w:tc>
          <w:tcPr>
            <w:tcW w:w="1187" w:type="dxa"/>
            <w:shd w:val="clear" w:color="auto" w:fill="BFBFBF" w:themeFill="background1" w:themeFillShade="BF"/>
          </w:tcPr>
          <w:p w14:paraId="5A964F07" w14:textId="03E85A3E" w:rsidR="004A0F72" w:rsidRPr="004A0F72" w:rsidRDefault="004A0F72" w:rsidP="004A0F72">
            <w:pPr>
              <w:pStyle w:val="TableParagraph"/>
              <w:spacing w:before="28"/>
              <w:ind w:left="208"/>
              <w:jc w:val="center"/>
              <w:rPr>
                <w:rFonts w:ascii="Century Gothic" w:hAnsi="Century Gothic"/>
                <w:b/>
                <w:spacing w:val="1"/>
                <w:w w:val="105"/>
                <w:sz w:val="18"/>
                <w:szCs w:val="18"/>
              </w:rPr>
            </w:pPr>
            <w:r w:rsidRPr="004A0F72">
              <w:rPr>
                <w:rFonts w:ascii="Century Gothic" w:hAnsi="Century Gothic"/>
                <w:b/>
                <w:spacing w:val="1"/>
                <w:w w:val="105"/>
                <w:sz w:val="18"/>
                <w:szCs w:val="18"/>
              </w:rPr>
              <w:t>SD</w:t>
            </w:r>
          </w:p>
        </w:tc>
      </w:tr>
      <w:tr w:rsidR="00004BB3" w14:paraId="3DC61AA0" w14:textId="46EC2177" w:rsidTr="004A0F72">
        <w:trPr>
          <w:trHeight w:hRule="exact" w:val="319"/>
          <w:jc w:val="center"/>
        </w:trPr>
        <w:tc>
          <w:tcPr>
            <w:tcW w:w="4025" w:type="dxa"/>
          </w:tcPr>
          <w:p w14:paraId="2C78B6A1" w14:textId="0DAEB51C" w:rsidR="00004BB3" w:rsidRPr="00E12CA0" w:rsidRDefault="00004BB3" w:rsidP="00004BB3">
            <w:pPr>
              <w:pStyle w:val="TableParagraph"/>
              <w:spacing w:before="28"/>
              <w:ind w:left="119"/>
              <w:rPr>
                <w:rFonts w:ascii="Century Gothic" w:eastAsia="Garamond" w:hAnsi="Century Gothic" w:cs="Garamond"/>
                <w:sz w:val="20"/>
                <w:szCs w:val="20"/>
              </w:rPr>
            </w:pPr>
            <w:r w:rsidRPr="00E12CA0">
              <w:rPr>
                <w:rFonts w:ascii="Century Gothic" w:hAnsi="Century Gothic"/>
                <w:sz w:val="20"/>
                <w:szCs w:val="20"/>
              </w:rPr>
              <w:t>Var #1</w:t>
            </w:r>
          </w:p>
        </w:tc>
        <w:tc>
          <w:tcPr>
            <w:tcW w:w="1177" w:type="dxa"/>
          </w:tcPr>
          <w:p w14:paraId="2E02FD0E" w14:textId="07A7DC3B" w:rsidR="00004BB3" w:rsidRPr="00FA0A64" w:rsidRDefault="00004BB3" w:rsidP="00004BB3">
            <w:pPr>
              <w:pStyle w:val="TableParagraph"/>
              <w:spacing w:line="276" w:lineRule="exact"/>
              <w:ind w:left="240"/>
              <w:rPr>
                <w:rFonts w:ascii="Century Gothic" w:eastAsia="Lucida Sans Unicode" w:hAnsi="Century Gothic" w:cs="Lucida Sans Unicode"/>
                <w:sz w:val="20"/>
                <w:szCs w:val="16"/>
              </w:rPr>
            </w:pPr>
          </w:p>
        </w:tc>
        <w:tc>
          <w:tcPr>
            <w:tcW w:w="1187" w:type="dxa"/>
          </w:tcPr>
          <w:p w14:paraId="43B2CF43" w14:textId="409DFAB6" w:rsidR="00004BB3" w:rsidRPr="00FA0A64" w:rsidRDefault="00004BB3" w:rsidP="00004BB3">
            <w:pPr>
              <w:pStyle w:val="TableParagraph"/>
              <w:spacing w:before="28"/>
              <w:ind w:left="292"/>
              <w:rPr>
                <w:rFonts w:ascii="Century Gothic" w:eastAsia="Garamond" w:hAnsi="Century Gothic" w:cs="Garamond"/>
                <w:sz w:val="20"/>
              </w:rPr>
            </w:pPr>
          </w:p>
        </w:tc>
        <w:tc>
          <w:tcPr>
            <w:tcW w:w="1187" w:type="dxa"/>
          </w:tcPr>
          <w:p w14:paraId="0AC52EBB" w14:textId="77777777" w:rsidR="00004BB3" w:rsidRPr="00FA0A64" w:rsidRDefault="00004BB3" w:rsidP="00004BB3">
            <w:pPr>
              <w:pStyle w:val="TableParagraph"/>
              <w:spacing w:before="28"/>
              <w:ind w:left="292"/>
              <w:rPr>
                <w:rFonts w:ascii="Century Gothic" w:hAnsi="Century Gothic"/>
                <w:w w:val="105"/>
                <w:sz w:val="20"/>
              </w:rPr>
            </w:pPr>
          </w:p>
        </w:tc>
        <w:tc>
          <w:tcPr>
            <w:tcW w:w="1187" w:type="dxa"/>
          </w:tcPr>
          <w:p w14:paraId="3BE06F91" w14:textId="77777777" w:rsidR="00004BB3" w:rsidRPr="00FA0A64" w:rsidRDefault="00004BB3" w:rsidP="00004BB3">
            <w:pPr>
              <w:pStyle w:val="TableParagraph"/>
              <w:spacing w:before="28"/>
              <w:ind w:left="292"/>
              <w:rPr>
                <w:rFonts w:ascii="Century Gothic" w:hAnsi="Century Gothic"/>
                <w:w w:val="105"/>
                <w:sz w:val="20"/>
              </w:rPr>
            </w:pPr>
          </w:p>
        </w:tc>
        <w:tc>
          <w:tcPr>
            <w:tcW w:w="1187" w:type="dxa"/>
          </w:tcPr>
          <w:p w14:paraId="113205C3" w14:textId="77777777" w:rsidR="00004BB3" w:rsidRPr="00FA0A64" w:rsidRDefault="00004BB3" w:rsidP="00004BB3">
            <w:pPr>
              <w:pStyle w:val="TableParagraph"/>
              <w:spacing w:before="28"/>
              <w:ind w:left="292"/>
              <w:rPr>
                <w:rFonts w:ascii="Century Gothic" w:hAnsi="Century Gothic"/>
                <w:w w:val="105"/>
                <w:sz w:val="20"/>
              </w:rPr>
            </w:pPr>
          </w:p>
        </w:tc>
        <w:tc>
          <w:tcPr>
            <w:tcW w:w="1187" w:type="dxa"/>
          </w:tcPr>
          <w:p w14:paraId="3C2A6002" w14:textId="77777777" w:rsidR="00004BB3" w:rsidRPr="00FA0A64" w:rsidRDefault="00004BB3" w:rsidP="00004BB3">
            <w:pPr>
              <w:pStyle w:val="TableParagraph"/>
              <w:spacing w:before="28"/>
              <w:ind w:left="292"/>
              <w:rPr>
                <w:rFonts w:ascii="Century Gothic" w:hAnsi="Century Gothic"/>
                <w:w w:val="105"/>
                <w:sz w:val="20"/>
              </w:rPr>
            </w:pPr>
          </w:p>
        </w:tc>
        <w:tc>
          <w:tcPr>
            <w:tcW w:w="1187" w:type="dxa"/>
          </w:tcPr>
          <w:p w14:paraId="030A1B58" w14:textId="77777777" w:rsidR="00004BB3" w:rsidRPr="00FA0A64" w:rsidRDefault="00004BB3" w:rsidP="00004BB3">
            <w:pPr>
              <w:pStyle w:val="TableParagraph"/>
              <w:spacing w:before="28"/>
              <w:ind w:left="292"/>
              <w:rPr>
                <w:rFonts w:ascii="Century Gothic" w:hAnsi="Century Gothic"/>
                <w:w w:val="105"/>
                <w:sz w:val="20"/>
              </w:rPr>
            </w:pPr>
          </w:p>
        </w:tc>
      </w:tr>
      <w:tr w:rsidR="00004BB3" w14:paraId="400A5019" w14:textId="2568066C" w:rsidTr="004A0F72">
        <w:trPr>
          <w:trHeight w:hRule="exact" w:val="312"/>
          <w:jc w:val="center"/>
        </w:trPr>
        <w:tc>
          <w:tcPr>
            <w:tcW w:w="4025" w:type="dxa"/>
            <w:shd w:val="clear" w:color="auto" w:fill="F2F2F2" w:themeFill="background1" w:themeFillShade="F2"/>
          </w:tcPr>
          <w:p w14:paraId="73F84B6E" w14:textId="3AABD698" w:rsidR="00004BB3" w:rsidRPr="00E12CA0" w:rsidRDefault="00004BB3" w:rsidP="00004BB3">
            <w:pPr>
              <w:pStyle w:val="TableParagraph"/>
              <w:spacing w:before="20"/>
              <w:ind w:left="119"/>
              <w:rPr>
                <w:rFonts w:ascii="Century Gothic" w:eastAsia="Garamond" w:hAnsi="Century Gothic" w:cs="Garamond"/>
                <w:sz w:val="20"/>
                <w:szCs w:val="20"/>
              </w:rPr>
            </w:pPr>
            <w:r w:rsidRPr="00E12CA0">
              <w:rPr>
                <w:rFonts w:ascii="Century Gothic" w:hAnsi="Century Gothic"/>
                <w:sz w:val="20"/>
                <w:szCs w:val="20"/>
              </w:rPr>
              <w:t>Var #2</w:t>
            </w:r>
          </w:p>
        </w:tc>
        <w:tc>
          <w:tcPr>
            <w:tcW w:w="1177" w:type="dxa"/>
            <w:shd w:val="clear" w:color="auto" w:fill="F2F2F2" w:themeFill="background1" w:themeFillShade="F2"/>
          </w:tcPr>
          <w:p w14:paraId="1772BCF7" w14:textId="395A72F2" w:rsidR="00004BB3" w:rsidRPr="00FA0A64" w:rsidRDefault="00004BB3" w:rsidP="00004BB3">
            <w:pPr>
              <w:pStyle w:val="TableParagraph"/>
              <w:spacing w:line="268" w:lineRule="exact"/>
              <w:ind w:left="119"/>
              <w:rPr>
                <w:rFonts w:ascii="Century Gothic" w:eastAsia="Lucida Sans Unicode" w:hAnsi="Century Gothic" w:cs="Lucida Sans Unicode"/>
                <w:sz w:val="20"/>
                <w:szCs w:val="16"/>
              </w:rPr>
            </w:pPr>
          </w:p>
        </w:tc>
        <w:tc>
          <w:tcPr>
            <w:tcW w:w="1187" w:type="dxa"/>
            <w:shd w:val="clear" w:color="auto" w:fill="F2F2F2" w:themeFill="background1" w:themeFillShade="F2"/>
          </w:tcPr>
          <w:p w14:paraId="27C808E7" w14:textId="4DB87B2E" w:rsidR="00004BB3" w:rsidRPr="00FA0A64" w:rsidRDefault="00004BB3" w:rsidP="00004BB3">
            <w:pPr>
              <w:pStyle w:val="TableParagraph"/>
              <w:spacing w:line="268" w:lineRule="exact"/>
              <w:ind w:left="124"/>
              <w:rPr>
                <w:rFonts w:ascii="Century Gothic" w:eastAsia="Lucida Sans Unicode" w:hAnsi="Century Gothic" w:cs="Lucida Sans Unicode"/>
                <w:sz w:val="20"/>
                <w:szCs w:val="16"/>
              </w:rPr>
            </w:pPr>
          </w:p>
        </w:tc>
        <w:tc>
          <w:tcPr>
            <w:tcW w:w="1187" w:type="dxa"/>
            <w:shd w:val="clear" w:color="auto" w:fill="F2F2F2" w:themeFill="background1" w:themeFillShade="F2"/>
          </w:tcPr>
          <w:p w14:paraId="5F94D043" w14:textId="77777777" w:rsidR="00004BB3" w:rsidRPr="00FA0A64" w:rsidRDefault="00004BB3" w:rsidP="00004BB3">
            <w:pPr>
              <w:pStyle w:val="TableParagraph"/>
              <w:spacing w:line="268" w:lineRule="exact"/>
              <w:ind w:left="124"/>
              <w:rPr>
                <w:rFonts w:ascii="Century Gothic" w:eastAsia="Garamond" w:hAnsi="Century Gothic" w:cs="Garamond"/>
                <w:spacing w:val="-1"/>
                <w:sz w:val="20"/>
              </w:rPr>
            </w:pPr>
          </w:p>
        </w:tc>
        <w:tc>
          <w:tcPr>
            <w:tcW w:w="1187" w:type="dxa"/>
            <w:shd w:val="clear" w:color="auto" w:fill="F2F2F2" w:themeFill="background1" w:themeFillShade="F2"/>
          </w:tcPr>
          <w:p w14:paraId="2053B34C" w14:textId="77777777" w:rsidR="00004BB3" w:rsidRPr="00FA0A64" w:rsidRDefault="00004BB3" w:rsidP="00004BB3">
            <w:pPr>
              <w:pStyle w:val="TableParagraph"/>
              <w:spacing w:line="268" w:lineRule="exact"/>
              <w:ind w:left="124"/>
              <w:rPr>
                <w:rFonts w:ascii="Century Gothic" w:eastAsia="Garamond" w:hAnsi="Century Gothic" w:cs="Garamond"/>
                <w:spacing w:val="-1"/>
                <w:sz w:val="20"/>
              </w:rPr>
            </w:pPr>
          </w:p>
        </w:tc>
        <w:tc>
          <w:tcPr>
            <w:tcW w:w="1187" w:type="dxa"/>
            <w:shd w:val="clear" w:color="auto" w:fill="F2F2F2" w:themeFill="background1" w:themeFillShade="F2"/>
          </w:tcPr>
          <w:p w14:paraId="5D4107DA" w14:textId="77777777" w:rsidR="00004BB3" w:rsidRPr="00FA0A64" w:rsidRDefault="00004BB3" w:rsidP="00004BB3">
            <w:pPr>
              <w:pStyle w:val="TableParagraph"/>
              <w:spacing w:line="268" w:lineRule="exact"/>
              <w:ind w:left="124"/>
              <w:rPr>
                <w:rFonts w:ascii="Century Gothic" w:eastAsia="Garamond" w:hAnsi="Century Gothic" w:cs="Garamond"/>
                <w:spacing w:val="-1"/>
                <w:sz w:val="20"/>
              </w:rPr>
            </w:pPr>
          </w:p>
        </w:tc>
        <w:tc>
          <w:tcPr>
            <w:tcW w:w="1187" w:type="dxa"/>
            <w:shd w:val="clear" w:color="auto" w:fill="F2F2F2" w:themeFill="background1" w:themeFillShade="F2"/>
          </w:tcPr>
          <w:p w14:paraId="07260C33" w14:textId="77777777" w:rsidR="00004BB3" w:rsidRPr="00FA0A64" w:rsidRDefault="00004BB3" w:rsidP="00004BB3">
            <w:pPr>
              <w:pStyle w:val="TableParagraph"/>
              <w:spacing w:line="268" w:lineRule="exact"/>
              <w:ind w:left="124"/>
              <w:rPr>
                <w:rFonts w:ascii="Century Gothic" w:eastAsia="Garamond" w:hAnsi="Century Gothic" w:cs="Garamond"/>
                <w:spacing w:val="-1"/>
                <w:sz w:val="20"/>
              </w:rPr>
            </w:pPr>
          </w:p>
        </w:tc>
        <w:tc>
          <w:tcPr>
            <w:tcW w:w="1187" w:type="dxa"/>
            <w:shd w:val="clear" w:color="auto" w:fill="F2F2F2" w:themeFill="background1" w:themeFillShade="F2"/>
          </w:tcPr>
          <w:p w14:paraId="4AC056E3" w14:textId="77777777" w:rsidR="00004BB3" w:rsidRPr="00FA0A64" w:rsidRDefault="00004BB3" w:rsidP="00004BB3">
            <w:pPr>
              <w:pStyle w:val="TableParagraph"/>
              <w:spacing w:line="268" w:lineRule="exact"/>
              <w:ind w:left="124"/>
              <w:rPr>
                <w:rFonts w:ascii="Century Gothic" w:eastAsia="Garamond" w:hAnsi="Century Gothic" w:cs="Garamond"/>
                <w:spacing w:val="-1"/>
                <w:sz w:val="20"/>
              </w:rPr>
            </w:pPr>
          </w:p>
        </w:tc>
      </w:tr>
      <w:tr w:rsidR="00004BB3" w14:paraId="3543B609" w14:textId="64275DF5" w:rsidTr="004A0F72">
        <w:trPr>
          <w:trHeight w:hRule="exact" w:val="312"/>
          <w:jc w:val="center"/>
        </w:trPr>
        <w:tc>
          <w:tcPr>
            <w:tcW w:w="4025" w:type="dxa"/>
          </w:tcPr>
          <w:p w14:paraId="66AFA22D" w14:textId="627B8807" w:rsidR="00004BB3" w:rsidRPr="00E12CA0" w:rsidRDefault="00004BB3" w:rsidP="00004BB3">
            <w:pPr>
              <w:pStyle w:val="TableParagraph"/>
              <w:spacing w:before="20"/>
              <w:ind w:left="119"/>
              <w:rPr>
                <w:rFonts w:ascii="Century Gothic" w:eastAsia="Garamond" w:hAnsi="Century Gothic" w:cs="Garamond"/>
                <w:sz w:val="20"/>
                <w:szCs w:val="20"/>
              </w:rPr>
            </w:pPr>
            <w:r w:rsidRPr="00E12CA0">
              <w:rPr>
                <w:rFonts w:ascii="Century Gothic" w:hAnsi="Century Gothic"/>
                <w:sz w:val="20"/>
                <w:szCs w:val="20"/>
              </w:rPr>
              <w:t>Var #3</w:t>
            </w:r>
          </w:p>
        </w:tc>
        <w:tc>
          <w:tcPr>
            <w:tcW w:w="1177" w:type="dxa"/>
          </w:tcPr>
          <w:p w14:paraId="7AED830B" w14:textId="21B671B6" w:rsidR="00004BB3" w:rsidRPr="00FA0A64" w:rsidRDefault="00004BB3" w:rsidP="00004BB3">
            <w:pPr>
              <w:pStyle w:val="TableParagraph"/>
              <w:spacing w:line="268" w:lineRule="exact"/>
              <w:rPr>
                <w:rFonts w:ascii="Century Gothic" w:eastAsia="Lucida Sans Unicode" w:hAnsi="Century Gothic" w:cs="Lucida Sans Unicode"/>
                <w:sz w:val="20"/>
                <w:szCs w:val="16"/>
              </w:rPr>
            </w:pPr>
          </w:p>
        </w:tc>
        <w:tc>
          <w:tcPr>
            <w:tcW w:w="1187" w:type="dxa"/>
          </w:tcPr>
          <w:p w14:paraId="04C93004" w14:textId="5DF88295" w:rsidR="00004BB3" w:rsidRPr="00FA0A64" w:rsidRDefault="00004BB3" w:rsidP="00004BB3">
            <w:pPr>
              <w:pStyle w:val="TableParagraph"/>
              <w:spacing w:line="268" w:lineRule="exact"/>
              <w:ind w:left="203"/>
              <w:rPr>
                <w:rFonts w:ascii="Century Gothic" w:eastAsia="Lucida Sans Unicode" w:hAnsi="Century Gothic" w:cs="Lucida Sans Unicode"/>
                <w:sz w:val="20"/>
                <w:szCs w:val="16"/>
              </w:rPr>
            </w:pPr>
          </w:p>
        </w:tc>
        <w:tc>
          <w:tcPr>
            <w:tcW w:w="1187" w:type="dxa"/>
          </w:tcPr>
          <w:p w14:paraId="73028A9A" w14:textId="77777777" w:rsidR="00004BB3" w:rsidRPr="00FA0A64" w:rsidRDefault="00004BB3" w:rsidP="00004BB3">
            <w:pPr>
              <w:pStyle w:val="TableParagraph"/>
              <w:spacing w:line="268" w:lineRule="exact"/>
              <w:ind w:left="203"/>
              <w:rPr>
                <w:rFonts w:ascii="Century Gothic" w:eastAsia="Garamond" w:hAnsi="Century Gothic" w:cs="Garamond"/>
                <w:sz w:val="20"/>
              </w:rPr>
            </w:pPr>
          </w:p>
        </w:tc>
        <w:tc>
          <w:tcPr>
            <w:tcW w:w="1187" w:type="dxa"/>
          </w:tcPr>
          <w:p w14:paraId="4382DC59" w14:textId="77777777" w:rsidR="00004BB3" w:rsidRPr="00FA0A64" w:rsidRDefault="00004BB3" w:rsidP="00004BB3">
            <w:pPr>
              <w:pStyle w:val="TableParagraph"/>
              <w:spacing w:line="268" w:lineRule="exact"/>
              <w:ind w:left="203"/>
              <w:rPr>
                <w:rFonts w:ascii="Century Gothic" w:eastAsia="Garamond" w:hAnsi="Century Gothic" w:cs="Garamond"/>
                <w:sz w:val="20"/>
              </w:rPr>
            </w:pPr>
          </w:p>
        </w:tc>
        <w:tc>
          <w:tcPr>
            <w:tcW w:w="1187" w:type="dxa"/>
          </w:tcPr>
          <w:p w14:paraId="3280190F" w14:textId="77777777" w:rsidR="00004BB3" w:rsidRPr="00FA0A64" w:rsidRDefault="00004BB3" w:rsidP="00004BB3">
            <w:pPr>
              <w:pStyle w:val="TableParagraph"/>
              <w:spacing w:line="268" w:lineRule="exact"/>
              <w:ind w:left="203"/>
              <w:rPr>
                <w:rFonts w:ascii="Century Gothic" w:eastAsia="Garamond" w:hAnsi="Century Gothic" w:cs="Garamond"/>
                <w:sz w:val="20"/>
              </w:rPr>
            </w:pPr>
          </w:p>
        </w:tc>
        <w:tc>
          <w:tcPr>
            <w:tcW w:w="1187" w:type="dxa"/>
          </w:tcPr>
          <w:p w14:paraId="1D286874" w14:textId="77777777" w:rsidR="00004BB3" w:rsidRPr="00FA0A64" w:rsidRDefault="00004BB3" w:rsidP="00004BB3">
            <w:pPr>
              <w:pStyle w:val="TableParagraph"/>
              <w:spacing w:line="268" w:lineRule="exact"/>
              <w:ind w:left="203"/>
              <w:rPr>
                <w:rFonts w:ascii="Century Gothic" w:eastAsia="Garamond" w:hAnsi="Century Gothic" w:cs="Garamond"/>
                <w:sz w:val="20"/>
              </w:rPr>
            </w:pPr>
          </w:p>
        </w:tc>
        <w:tc>
          <w:tcPr>
            <w:tcW w:w="1187" w:type="dxa"/>
          </w:tcPr>
          <w:p w14:paraId="4B8EC2C2" w14:textId="77777777" w:rsidR="00004BB3" w:rsidRPr="00FA0A64" w:rsidRDefault="00004BB3" w:rsidP="00004BB3">
            <w:pPr>
              <w:pStyle w:val="TableParagraph"/>
              <w:spacing w:line="268" w:lineRule="exact"/>
              <w:ind w:left="203"/>
              <w:rPr>
                <w:rFonts w:ascii="Century Gothic" w:eastAsia="Garamond" w:hAnsi="Century Gothic" w:cs="Garamond"/>
                <w:sz w:val="20"/>
              </w:rPr>
            </w:pPr>
          </w:p>
        </w:tc>
      </w:tr>
      <w:tr w:rsidR="00004BB3" w14:paraId="6098000E" w14:textId="71DC8E90" w:rsidTr="004A0F72">
        <w:trPr>
          <w:trHeight w:hRule="exact" w:val="312"/>
          <w:jc w:val="center"/>
        </w:trPr>
        <w:tc>
          <w:tcPr>
            <w:tcW w:w="4025" w:type="dxa"/>
            <w:shd w:val="clear" w:color="auto" w:fill="F2F2F2" w:themeFill="background1" w:themeFillShade="F2"/>
          </w:tcPr>
          <w:p w14:paraId="01AB5409" w14:textId="73702544" w:rsidR="00004BB3" w:rsidRPr="00E12CA0" w:rsidRDefault="00004BB3" w:rsidP="00004BB3">
            <w:pPr>
              <w:pStyle w:val="TableParagraph"/>
              <w:spacing w:before="20"/>
              <w:ind w:left="119"/>
              <w:rPr>
                <w:rFonts w:ascii="Century Gothic" w:eastAsia="Garamond" w:hAnsi="Century Gothic" w:cs="Garamond"/>
                <w:sz w:val="20"/>
                <w:szCs w:val="20"/>
              </w:rPr>
            </w:pPr>
            <w:r w:rsidRPr="00E12CA0">
              <w:rPr>
                <w:rFonts w:ascii="Century Gothic" w:hAnsi="Century Gothic"/>
                <w:sz w:val="20"/>
                <w:szCs w:val="20"/>
              </w:rPr>
              <w:t>Var #4…</w:t>
            </w:r>
          </w:p>
        </w:tc>
        <w:tc>
          <w:tcPr>
            <w:tcW w:w="1177" w:type="dxa"/>
            <w:shd w:val="clear" w:color="auto" w:fill="F2F2F2" w:themeFill="background1" w:themeFillShade="F2"/>
          </w:tcPr>
          <w:p w14:paraId="24C38BCD" w14:textId="62980C61" w:rsidR="00004BB3" w:rsidRPr="00FA0A64" w:rsidRDefault="00004BB3" w:rsidP="00004BB3">
            <w:pPr>
              <w:pStyle w:val="TableParagraph"/>
              <w:spacing w:line="268" w:lineRule="exact"/>
              <w:ind w:left="240"/>
              <w:rPr>
                <w:rFonts w:ascii="Century Gothic" w:eastAsia="Lucida Sans Unicode" w:hAnsi="Century Gothic" w:cs="Lucida Sans Unicode"/>
                <w:sz w:val="20"/>
                <w:szCs w:val="16"/>
              </w:rPr>
            </w:pPr>
          </w:p>
        </w:tc>
        <w:tc>
          <w:tcPr>
            <w:tcW w:w="1187" w:type="dxa"/>
            <w:shd w:val="clear" w:color="auto" w:fill="F2F2F2" w:themeFill="background1" w:themeFillShade="F2"/>
          </w:tcPr>
          <w:p w14:paraId="7CD70998" w14:textId="6F3515F3" w:rsidR="00004BB3" w:rsidRPr="00FA0A64" w:rsidRDefault="00004BB3" w:rsidP="00004BB3">
            <w:pPr>
              <w:pStyle w:val="TableParagraph"/>
              <w:spacing w:line="268" w:lineRule="exact"/>
              <w:ind w:left="245"/>
              <w:rPr>
                <w:rFonts w:ascii="Century Gothic" w:eastAsia="Lucida Sans Unicode" w:hAnsi="Century Gothic" w:cs="Lucida Sans Unicode"/>
                <w:sz w:val="20"/>
                <w:szCs w:val="16"/>
              </w:rPr>
            </w:pPr>
          </w:p>
        </w:tc>
        <w:tc>
          <w:tcPr>
            <w:tcW w:w="1187" w:type="dxa"/>
            <w:shd w:val="clear" w:color="auto" w:fill="F2F2F2" w:themeFill="background1" w:themeFillShade="F2"/>
          </w:tcPr>
          <w:p w14:paraId="7459A94F" w14:textId="77777777" w:rsidR="00004BB3" w:rsidRPr="00FA0A64" w:rsidRDefault="00004BB3" w:rsidP="00004BB3">
            <w:pPr>
              <w:pStyle w:val="TableParagraph"/>
              <w:spacing w:line="268" w:lineRule="exact"/>
              <w:ind w:left="245"/>
              <w:rPr>
                <w:rFonts w:ascii="Century Gothic" w:eastAsia="Garamond" w:hAnsi="Century Gothic" w:cs="Garamond"/>
                <w:sz w:val="20"/>
              </w:rPr>
            </w:pPr>
          </w:p>
        </w:tc>
        <w:tc>
          <w:tcPr>
            <w:tcW w:w="1187" w:type="dxa"/>
            <w:shd w:val="clear" w:color="auto" w:fill="F2F2F2" w:themeFill="background1" w:themeFillShade="F2"/>
          </w:tcPr>
          <w:p w14:paraId="1ACA3FAC" w14:textId="77777777" w:rsidR="00004BB3" w:rsidRPr="00FA0A64" w:rsidRDefault="00004BB3" w:rsidP="00004BB3">
            <w:pPr>
              <w:pStyle w:val="TableParagraph"/>
              <w:spacing w:line="268" w:lineRule="exact"/>
              <w:ind w:left="245"/>
              <w:rPr>
                <w:rFonts w:ascii="Century Gothic" w:eastAsia="Garamond" w:hAnsi="Century Gothic" w:cs="Garamond"/>
                <w:sz w:val="20"/>
              </w:rPr>
            </w:pPr>
          </w:p>
        </w:tc>
        <w:tc>
          <w:tcPr>
            <w:tcW w:w="1187" w:type="dxa"/>
            <w:shd w:val="clear" w:color="auto" w:fill="F2F2F2" w:themeFill="background1" w:themeFillShade="F2"/>
          </w:tcPr>
          <w:p w14:paraId="0C6CA8E7" w14:textId="77777777" w:rsidR="00004BB3" w:rsidRPr="00FA0A64" w:rsidRDefault="00004BB3" w:rsidP="00004BB3">
            <w:pPr>
              <w:pStyle w:val="TableParagraph"/>
              <w:spacing w:line="268" w:lineRule="exact"/>
              <w:ind w:left="245"/>
              <w:rPr>
                <w:rFonts w:ascii="Century Gothic" w:eastAsia="Garamond" w:hAnsi="Century Gothic" w:cs="Garamond"/>
                <w:sz w:val="20"/>
              </w:rPr>
            </w:pPr>
          </w:p>
        </w:tc>
        <w:tc>
          <w:tcPr>
            <w:tcW w:w="1187" w:type="dxa"/>
            <w:shd w:val="clear" w:color="auto" w:fill="F2F2F2" w:themeFill="background1" w:themeFillShade="F2"/>
          </w:tcPr>
          <w:p w14:paraId="3F6C7428" w14:textId="77777777" w:rsidR="00004BB3" w:rsidRPr="00FA0A64" w:rsidRDefault="00004BB3" w:rsidP="00004BB3">
            <w:pPr>
              <w:pStyle w:val="TableParagraph"/>
              <w:spacing w:line="268" w:lineRule="exact"/>
              <w:ind w:left="245"/>
              <w:rPr>
                <w:rFonts w:ascii="Century Gothic" w:eastAsia="Garamond" w:hAnsi="Century Gothic" w:cs="Garamond"/>
                <w:sz w:val="20"/>
              </w:rPr>
            </w:pPr>
          </w:p>
        </w:tc>
        <w:tc>
          <w:tcPr>
            <w:tcW w:w="1187" w:type="dxa"/>
            <w:shd w:val="clear" w:color="auto" w:fill="F2F2F2" w:themeFill="background1" w:themeFillShade="F2"/>
          </w:tcPr>
          <w:p w14:paraId="269DFAC4" w14:textId="77777777" w:rsidR="00004BB3" w:rsidRPr="00FA0A64" w:rsidRDefault="00004BB3" w:rsidP="00004BB3">
            <w:pPr>
              <w:pStyle w:val="TableParagraph"/>
              <w:spacing w:line="268" w:lineRule="exact"/>
              <w:ind w:left="245"/>
              <w:rPr>
                <w:rFonts w:ascii="Century Gothic" w:eastAsia="Garamond" w:hAnsi="Century Gothic" w:cs="Garamond"/>
                <w:sz w:val="20"/>
              </w:rPr>
            </w:pPr>
          </w:p>
        </w:tc>
      </w:tr>
      <w:tr w:rsidR="004A0F72" w14:paraId="3FF0F18D" w14:textId="16AE7663" w:rsidTr="004A0F72">
        <w:trPr>
          <w:trHeight w:hRule="exact" w:val="319"/>
          <w:jc w:val="center"/>
        </w:trPr>
        <w:tc>
          <w:tcPr>
            <w:tcW w:w="4025" w:type="dxa"/>
            <w:shd w:val="clear" w:color="auto" w:fill="D9D9D9" w:themeFill="background1" w:themeFillShade="D9"/>
          </w:tcPr>
          <w:p w14:paraId="33FF542A" w14:textId="77777777" w:rsidR="004A0F72" w:rsidRPr="00FA0A64" w:rsidRDefault="004A0F72" w:rsidP="00F9427F">
            <w:pPr>
              <w:pStyle w:val="TableParagraph"/>
              <w:spacing w:before="28"/>
              <w:ind w:left="119"/>
              <w:rPr>
                <w:rFonts w:ascii="Century Gothic" w:eastAsia="Garamond" w:hAnsi="Century Gothic" w:cs="Garamond"/>
                <w:sz w:val="20"/>
              </w:rPr>
            </w:pPr>
            <w:r w:rsidRPr="00FA0A64">
              <w:rPr>
                <w:rFonts w:ascii="Century Gothic" w:hAnsi="Century Gothic"/>
                <w:spacing w:val="-3"/>
                <w:w w:val="110"/>
                <w:sz w:val="20"/>
              </w:rPr>
              <w:t>Observ</w:t>
            </w:r>
            <w:r w:rsidRPr="00FA0A64">
              <w:rPr>
                <w:rFonts w:ascii="Century Gothic" w:hAnsi="Century Gothic"/>
                <w:spacing w:val="-2"/>
                <w:w w:val="110"/>
                <w:sz w:val="20"/>
              </w:rPr>
              <w:t>ations</w:t>
            </w:r>
          </w:p>
        </w:tc>
        <w:tc>
          <w:tcPr>
            <w:tcW w:w="1177" w:type="dxa"/>
            <w:shd w:val="clear" w:color="auto" w:fill="D9D9D9" w:themeFill="background1" w:themeFillShade="D9"/>
          </w:tcPr>
          <w:p w14:paraId="654CAB1E" w14:textId="52D0537D" w:rsidR="004A0F72" w:rsidRPr="00FA0A64" w:rsidRDefault="004A0F72" w:rsidP="00F9427F">
            <w:pPr>
              <w:pStyle w:val="TableParagraph"/>
              <w:spacing w:before="28"/>
              <w:ind w:left="5"/>
              <w:jc w:val="center"/>
              <w:rPr>
                <w:rFonts w:ascii="Century Gothic" w:eastAsia="Garamond" w:hAnsi="Century Gothic" w:cs="Garamond"/>
                <w:sz w:val="20"/>
              </w:rPr>
            </w:pPr>
          </w:p>
        </w:tc>
        <w:tc>
          <w:tcPr>
            <w:tcW w:w="1187" w:type="dxa"/>
            <w:shd w:val="clear" w:color="auto" w:fill="D9D9D9" w:themeFill="background1" w:themeFillShade="D9"/>
          </w:tcPr>
          <w:p w14:paraId="494D9243" w14:textId="5C58B97A" w:rsidR="004A0F72" w:rsidRPr="00FA0A64" w:rsidRDefault="004A0F72" w:rsidP="00F9427F">
            <w:pPr>
              <w:pStyle w:val="TableParagraph"/>
              <w:spacing w:before="28"/>
              <w:ind w:left="4"/>
              <w:jc w:val="center"/>
              <w:rPr>
                <w:rFonts w:ascii="Century Gothic" w:eastAsia="Garamond" w:hAnsi="Century Gothic" w:cs="Garamond"/>
                <w:sz w:val="20"/>
              </w:rPr>
            </w:pPr>
          </w:p>
        </w:tc>
        <w:tc>
          <w:tcPr>
            <w:tcW w:w="1187" w:type="dxa"/>
            <w:shd w:val="clear" w:color="auto" w:fill="D9D9D9" w:themeFill="background1" w:themeFillShade="D9"/>
          </w:tcPr>
          <w:p w14:paraId="3CF7FAF3" w14:textId="77777777" w:rsidR="004A0F72" w:rsidRPr="00FA0A64" w:rsidRDefault="004A0F72" w:rsidP="00F9427F">
            <w:pPr>
              <w:pStyle w:val="TableParagraph"/>
              <w:spacing w:before="28"/>
              <w:ind w:left="4"/>
              <w:jc w:val="center"/>
              <w:rPr>
                <w:rFonts w:ascii="Century Gothic" w:hAnsi="Century Gothic"/>
                <w:w w:val="105"/>
                <w:sz w:val="20"/>
              </w:rPr>
            </w:pPr>
          </w:p>
        </w:tc>
        <w:tc>
          <w:tcPr>
            <w:tcW w:w="1187" w:type="dxa"/>
            <w:shd w:val="clear" w:color="auto" w:fill="D9D9D9" w:themeFill="background1" w:themeFillShade="D9"/>
          </w:tcPr>
          <w:p w14:paraId="6452C7D5" w14:textId="77777777" w:rsidR="004A0F72" w:rsidRPr="00FA0A64" w:rsidRDefault="004A0F72" w:rsidP="00F9427F">
            <w:pPr>
              <w:pStyle w:val="TableParagraph"/>
              <w:spacing w:before="28"/>
              <w:ind w:left="4"/>
              <w:jc w:val="center"/>
              <w:rPr>
                <w:rFonts w:ascii="Century Gothic" w:hAnsi="Century Gothic"/>
                <w:w w:val="105"/>
                <w:sz w:val="20"/>
              </w:rPr>
            </w:pPr>
          </w:p>
        </w:tc>
        <w:tc>
          <w:tcPr>
            <w:tcW w:w="1187" w:type="dxa"/>
            <w:shd w:val="clear" w:color="auto" w:fill="D9D9D9" w:themeFill="background1" w:themeFillShade="D9"/>
          </w:tcPr>
          <w:p w14:paraId="61AADF67" w14:textId="77777777" w:rsidR="004A0F72" w:rsidRPr="00FA0A64" w:rsidRDefault="004A0F72" w:rsidP="00F9427F">
            <w:pPr>
              <w:pStyle w:val="TableParagraph"/>
              <w:spacing w:before="28"/>
              <w:ind w:left="4"/>
              <w:jc w:val="center"/>
              <w:rPr>
                <w:rFonts w:ascii="Century Gothic" w:hAnsi="Century Gothic"/>
                <w:w w:val="105"/>
                <w:sz w:val="20"/>
              </w:rPr>
            </w:pPr>
          </w:p>
        </w:tc>
        <w:tc>
          <w:tcPr>
            <w:tcW w:w="1187" w:type="dxa"/>
            <w:shd w:val="clear" w:color="auto" w:fill="D9D9D9" w:themeFill="background1" w:themeFillShade="D9"/>
          </w:tcPr>
          <w:p w14:paraId="227067DF" w14:textId="77777777" w:rsidR="004A0F72" w:rsidRPr="00FA0A64" w:rsidRDefault="004A0F72" w:rsidP="00F9427F">
            <w:pPr>
              <w:pStyle w:val="TableParagraph"/>
              <w:spacing w:before="28"/>
              <w:ind w:left="4"/>
              <w:jc w:val="center"/>
              <w:rPr>
                <w:rFonts w:ascii="Century Gothic" w:hAnsi="Century Gothic"/>
                <w:w w:val="105"/>
                <w:sz w:val="20"/>
              </w:rPr>
            </w:pPr>
          </w:p>
        </w:tc>
        <w:tc>
          <w:tcPr>
            <w:tcW w:w="1187" w:type="dxa"/>
            <w:shd w:val="clear" w:color="auto" w:fill="D9D9D9" w:themeFill="background1" w:themeFillShade="D9"/>
          </w:tcPr>
          <w:p w14:paraId="643C561D" w14:textId="77777777" w:rsidR="004A0F72" w:rsidRPr="00FA0A64" w:rsidRDefault="004A0F72" w:rsidP="00F9427F">
            <w:pPr>
              <w:pStyle w:val="TableParagraph"/>
              <w:spacing w:before="28"/>
              <w:ind w:left="4"/>
              <w:jc w:val="center"/>
              <w:rPr>
                <w:rFonts w:ascii="Century Gothic" w:hAnsi="Century Gothic"/>
                <w:w w:val="105"/>
                <w:sz w:val="20"/>
              </w:rPr>
            </w:pPr>
          </w:p>
        </w:tc>
      </w:tr>
      <w:tr w:rsidR="00644BB4" w:rsidRPr="00FA0A64" w14:paraId="35025365" w14:textId="6E5BC941" w:rsidTr="00F9427F">
        <w:trPr>
          <w:trHeight w:hRule="exact" w:val="727"/>
          <w:jc w:val="center"/>
        </w:trPr>
        <w:tc>
          <w:tcPr>
            <w:tcW w:w="12324" w:type="dxa"/>
            <w:gridSpan w:val="8"/>
          </w:tcPr>
          <w:p w14:paraId="4334D5A0" w14:textId="13B03BCD" w:rsidR="00644BB4" w:rsidRDefault="00644BB4" w:rsidP="00644BB4">
            <w:pPr>
              <w:spacing w:line="201" w:lineRule="exact"/>
              <w:rPr>
                <w:rFonts w:ascii="Avenir Roman" w:hAnsi="Avenir Roman"/>
                <w:sz w:val="18"/>
                <w:szCs w:val="18"/>
              </w:rPr>
            </w:pPr>
            <w:r w:rsidRPr="00FA0A64">
              <w:rPr>
                <w:rFonts w:ascii="Avenir Roman" w:hAnsi="Avenir Roman"/>
                <w:b/>
                <w:sz w:val="18"/>
                <w:szCs w:val="18"/>
              </w:rPr>
              <w:t>Note:</w:t>
            </w:r>
            <w:r w:rsidRPr="00FA0A64">
              <w:rPr>
                <w:rFonts w:ascii="Avenir Roman" w:eastAsia="Lucida Sans Unicode" w:hAnsi="Avenir Roman" w:cs="Lucida Sans Unicode"/>
                <w:position w:val="8"/>
                <w:sz w:val="18"/>
                <w:szCs w:val="18"/>
              </w:rPr>
              <w:t xml:space="preserve"> </w:t>
            </w:r>
            <w:r w:rsidRPr="00FA0A64">
              <w:rPr>
                <w:rFonts w:ascii="Cambria Math" w:eastAsia="Lucida Sans Unicode" w:hAnsi="Cambria Math" w:cs="Cambria Math"/>
                <w:position w:val="8"/>
                <w:sz w:val="18"/>
                <w:szCs w:val="18"/>
              </w:rPr>
              <w:t>∗</w:t>
            </w:r>
            <w:r w:rsidRPr="00FA0A64">
              <w:rPr>
                <w:rFonts w:ascii="Avenir Roman" w:eastAsia="Lucida Sans Unicode" w:hAnsi="Avenir Roman" w:cs="Lucida Sans Unicode"/>
                <w:spacing w:val="-4"/>
                <w:position w:val="8"/>
                <w:sz w:val="18"/>
                <w:szCs w:val="18"/>
              </w:rPr>
              <w:t xml:space="preserve"> </w:t>
            </w:r>
            <w:r w:rsidRPr="00FA0A64">
              <w:rPr>
                <w:rFonts w:ascii="Avenir Roman" w:eastAsia="Verdana" w:hAnsi="Avenir Roman" w:cs="Verdana"/>
                <w:i/>
                <w:sz w:val="18"/>
                <w:szCs w:val="18"/>
              </w:rPr>
              <w:t>p</w:t>
            </w:r>
            <w:r w:rsidRPr="00FA0A64">
              <w:rPr>
                <w:rFonts w:ascii="Avenir Roman" w:eastAsia="Verdana" w:hAnsi="Avenir Roman" w:cs="Verdana"/>
                <w:i/>
                <w:spacing w:val="-38"/>
                <w:sz w:val="18"/>
                <w:szCs w:val="18"/>
              </w:rPr>
              <w:t xml:space="preserve"> </w:t>
            </w:r>
            <w:r w:rsidRPr="00FA0A64">
              <w:rPr>
                <w:rFonts w:ascii="Avenir Roman" w:eastAsia="Verdana" w:hAnsi="Avenir Roman" w:cs="Verdana"/>
                <w:i/>
                <w:sz w:val="18"/>
                <w:szCs w:val="18"/>
              </w:rPr>
              <w:t>&lt;</w:t>
            </w:r>
            <w:r w:rsidRPr="00FA0A64">
              <w:rPr>
                <w:rFonts w:ascii="Avenir Roman" w:eastAsia="Verdana" w:hAnsi="Avenir Roman" w:cs="Verdana"/>
                <w:i/>
                <w:spacing w:val="-39"/>
                <w:sz w:val="18"/>
                <w:szCs w:val="18"/>
              </w:rPr>
              <w:t xml:space="preserve"> </w:t>
            </w:r>
            <w:r w:rsidRPr="00FA0A64">
              <w:rPr>
                <w:rFonts w:ascii="Avenir Roman" w:eastAsia="Century" w:hAnsi="Avenir Roman" w:cs="Century"/>
                <w:sz w:val="18"/>
                <w:szCs w:val="18"/>
              </w:rPr>
              <w:t>0</w:t>
            </w:r>
            <w:r w:rsidRPr="00FA0A64">
              <w:rPr>
                <w:rFonts w:ascii="Avenir Roman" w:eastAsia="Verdana" w:hAnsi="Avenir Roman" w:cs="Verdana"/>
                <w:i/>
                <w:sz w:val="18"/>
                <w:szCs w:val="18"/>
              </w:rPr>
              <w:t>.</w:t>
            </w:r>
            <w:r w:rsidRPr="00FA0A64">
              <w:rPr>
                <w:rFonts w:ascii="Avenir Roman" w:eastAsia="Century" w:hAnsi="Avenir Roman" w:cs="Century"/>
                <w:sz w:val="18"/>
                <w:szCs w:val="18"/>
              </w:rPr>
              <w:t>05,</w:t>
            </w:r>
            <w:r w:rsidRPr="00FA0A64">
              <w:rPr>
                <w:rFonts w:ascii="Avenir Roman" w:eastAsia="Century" w:hAnsi="Avenir Roman" w:cs="Century"/>
                <w:spacing w:val="-20"/>
                <w:sz w:val="18"/>
                <w:szCs w:val="18"/>
              </w:rPr>
              <w:t xml:space="preserve"> </w:t>
            </w:r>
            <w:r w:rsidRPr="00FA0A64">
              <w:rPr>
                <w:rFonts w:ascii="Cambria Math" w:eastAsia="Lucida Sans Unicode" w:hAnsi="Cambria Math" w:cs="Cambria Math"/>
                <w:position w:val="8"/>
                <w:sz w:val="18"/>
                <w:szCs w:val="18"/>
              </w:rPr>
              <w:t>∗∗</w:t>
            </w:r>
            <w:r w:rsidRPr="00FA0A64">
              <w:rPr>
                <w:rFonts w:ascii="Avenir Roman" w:eastAsia="Lucida Sans Unicode" w:hAnsi="Avenir Roman" w:cs="Lucida Sans Unicode"/>
                <w:spacing w:val="-3"/>
                <w:position w:val="8"/>
                <w:sz w:val="18"/>
                <w:szCs w:val="18"/>
              </w:rPr>
              <w:t xml:space="preserve"> </w:t>
            </w:r>
            <w:r w:rsidRPr="00FA0A64">
              <w:rPr>
                <w:rFonts w:ascii="Avenir Roman" w:eastAsia="Verdana" w:hAnsi="Avenir Roman" w:cs="Verdana"/>
                <w:i/>
                <w:sz w:val="18"/>
                <w:szCs w:val="18"/>
              </w:rPr>
              <w:t>p</w:t>
            </w:r>
            <w:r w:rsidRPr="00FA0A64">
              <w:rPr>
                <w:rFonts w:ascii="Avenir Roman" w:eastAsia="Verdana" w:hAnsi="Avenir Roman" w:cs="Verdana"/>
                <w:i/>
                <w:spacing w:val="-39"/>
                <w:sz w:val="18"/>
                <w:szCs w:val="18"/>
              </w:rPr>
              <w:t xml:space="preserve"> </w:t>
            </w:r>
            <w:r w:rsidRPr="00FA0A64">
              <w:rPr>
                <w:rFonts w:ascii="Avenir Roman" w:eastAsia="Verdana" w:hAnsi="Avenir Roman" w:cs="Verdana"/>
                <w:i/>
                <w:sz w:val="18"/>
                <w:szCs w:val="18"/>
              </w:rPr>
              <w:t>&lt;</w:t>
            </w:r>
            <w:r w:rsidRPr="00FA0A64">
              <w:rPr>
                <w:rFonts w:ascii="Avenir Roman" w:eastAsia="Verdana" w:hAnsi="Avenir Roman" w:cs="Verdana"/>
                <w:i/>
                <w:spacing w:val="-38"/>
                <w:sz w:val="18"/>
                <w:szCs w:val="18"/>
              </w:rPr>
              <w:t xml:space="preserve"> </w:t>
            </w:r>
            <w:r w:rsidRPr="00FA0A64">
              <w:rPr>
                <w:rFonts w:ascii="Avenir Roman" w:eastAsia="Century" w:hAnsi="Avenir Roman" w:cs="Century"/>
                <w:sz w:val="18"/>
                <w:szCs w:val="18"/>
              </w:rPr>
              <w:t>0</w:t>
            </w:r>
            <w:r w:rsidRPr="00FA0A64">
              <w:rPr>
                <w:rFonts w:ascii="Avenir Roman" w:eastAsia="Verdana" w:hAnsi="Avenir Roman" w:cs="Verdana"/>
                <w:i/>
                <w:sz w:val="18"/>
                <w:szCs w:val="18"/>
              </w:rPr>
              <w:t>.</w:t>
            </w:r>
            <w:r w:rsidRPr="00FA0A64">
              <w:rPr>
                <w:rFonts w:ascii="Avenir Roman" w:eastAsia="Century" w:hAnsi="Avenir Roman" w:cs="Century"/>
                <w:sz w:val="18"/>
                <w:szCs w:val="18"/>
              </w:rPr>
              <w:t>01,</w:t>
            </w:r>
            <w:r w:rsidRPr="00FA0A64">
              <w:rPr>
                <w:rFonts w:ascii="Avenir Roman" w:eastAsia="Century" w:hAnsi="Avenir Roman" w:cs="Century"/>
                <w:spacing w:val="-20"/>
                <w:sz w:val="18"/>
                <w:szCs w:val="18"/>
              </w:rPr>
              <w:t xml:space="preserve"> </w:t>
            </w:r>
            <w:r w:rsidRPr="00FA0A64">
              <w:rPr>
                <w:rFonts w:ascii="Cambria Math" w:eastAsia="Lucida Sans Unicode" w:hAnsi="Cambria Math" w:cs="Cambria Math"/>
                <w:position w:val="8"/>
                <w:sz w:val="18"/>
                <w:szCs w:val="18"/>
              </w:rPr>
              <w:t>∗∗∗</w:t>
            </w:r>
            <w:r w:rsidRPr="00FA0A64">
              <w:rPr>
                <w:rFonts w:ascii="Avenir Roman" w:eastAsia="Lucida Sans Unicode" w:hAnsi="Avenir Roman" w:cs="Lucida Sans Unicode"/>
                <w:spacing w:val="-3"/>
                <w:position w:val="8"/>
                <w:sz w:val="18"/>
                <w:szCs w:val="18"/>
              </w:rPr>
              <w:t xml:space="preserve"> </w:t>
            </w:r>
            <w:r w:rsidRPr="00FA0A64">
              <w:rPr>
                <w:rFonts w:ascii="Avenir Roman" w:eastAsia="Verdana" w:hAnsi="Avenir Roman" w:cs="Verdana"/>
                <w:i/>
                <w:sz w:val="18"/>
                <w:szCs w:val="18"/>
              </w:rPr>
              <w:t>p</w:t>
            </w:r>
            <w:r w:rsidRPr="00FA0A64">
              <w:rPr>
                <w:rFonts w:ascii="Avenir Roman" w:eastAsia="Verdana" w:hAnsi="Avenir Roman" w:cs="Verdana"/>
                <w:i/>
                <w:spacing w:val="-38"/>
                <w:sz w:val="18"/>
                <w:szCs w:val="18"/>
              </w:rPr>
              <w:t xml:space="preserve"> </w:t>
            </w:r>
            <w:r w:rsidRPr="00FA0A64">
              <w:rPr>
                <w:rFonts w:ascii="Avenir Roman" w:eastAsia="Verdana" w:hAnsi="Avenir Roman" w:cs="Verdana"/>
                <w:i/>
                <w:sz w:val="18"/>
                <w:szCs w:val="18"/>
              </w:rPr>
              <w:t>&lt;</w:t>
            </w:r>
            <w:r w:rsidRPr="00FA0A64">
              <w:rPr>
                <w:rFonts w:ascii="Avenir Roman" w:eastAsia="Verdana" w:hAnsi="Avenir Roman" w:cs="Verdana"/>
                <w:i/>
                <w:spacing w:val="-39"/>
                <w:sz w:val="18"/>
                <w:szCs w:val="18"/>
              </w:rPr>
              <w:t xml:space="preserve"> </w:t>
            </w:r>
            <w:r w:rsidRPr="00FA0A64">
              <w:rPr>
                <w:rFonts w:ascii="Avenir Roman" w:eastAsia="Century" w:hAnsi="Avenir Roman" w:cs="Century"/>
                <w:sz w:val="18"/>
                <w:szCs w:val="18"/>
              </w:rPr>
              <w:t>0</w:t>
            </w:r>
            <w:r w:rsidRPr="00FA0A64">
              <w:rPr>
                <w:rFonts w:ascii="Avenir Roman" w:eastAsia="Verdana" w:hAnsi="Avenir Roman" w:cs="Verdana"/>
                <w:i/>
                <w:sz w:val="18"/>
                <w:szCs w:val="18"/>
              </w:rPr>
              <w:t>.</w:t>
            </w:r>
            <w:r w:rsidRPr="00FA0A64">
              <w:rPr>
                <w:rFonts w:ascii="Avenir Roman" w:eastAsia="Century" w:hAnsi="Avenir Roman" w:cs="Century"/>
                <w:sz w:val="18"/>
                <w:szCs w:val="18"/>
              </w:rPr>
              <w:t>001</w:t>
            </w:r>
            <w:r>
              <w:rPr>
                <w:rFonts w:ascii="Avenir Roman" w:hAnsi="Avenir Roman"/>
                <w:sz w:val="18"/>
                <w:szCs w:val="18"/>
              </w:rPr>
              <w:t>. Specify units in which means are expressed if they differ across variables (</w:t>
            </w:r>
            <w:proofErr w:type="spellStart"/>
            <w:r>
              <w:rPr>
                <w:rFonts w:ascii="Avenir Roman" w:hAnsi="Avenir Roman"/>
                <w:sz w:val="18"/>
                <w:szCs w:val="18"/>
              </w:rPr>
              <w:t>eg</w:t>
            </w:r>
            <w:proofErr w:type="spellEnd"/>
            <w:r>
              <w:rPr>
                <w:rFonts w:ascii="Avenir Roman" w:hAnsi="Avenir Roman"/>
                <w:sz w:val="18"/>
                <w:szCs w:val="18"/>
              </w:rPr>
              <w:t xml:space="preserve">. percentages, etc.) </w:t>
            </w:r>
          </w:p>
          <w:p w14:paraId="6AF2F53F" w14:textId="7E08728A" w:rsidR="00546900" w:rsidRPr="00546900" w:rsidRDefault="00546900" w:rsidP="00644BB4">
            <w:pPr>
              <w:spacing w:line="201" w:lineRule="exact"/>
              <w:rPr>
                <w:rFonts w:ascii="Avenir Roman" w:eastAsia="Century" w:hAnsi="Avenir Roman" w:cs="Century"/>
                <w:b/>
                <w:bCs/>
                <w:sz w:val="18"/>
                <w:szCs w:val="18"/>
              </w:rPr>
            </w:pPr>
            <w:r w:rsidRPr="00546900">
              <w:rPr>
                <w:rFonts w:ascii="Avenir Roman" w:hAnsi="Avenir Roman"/>
                <w:b/>
                <w:bCs/>
                <w:sz w:val="18"/>
                <w:szCs w:val="18"/>
              </w:rPr>
              <w:t xml:space="preserve">Source: </w:t>
            </w:r>
            <w:r w:rsidRPr="00546900">
              <w:rPr>
                <w:rFonts w:ascii="Avenir Roman" w:hAnsi="Avenir Roman"/>
                <w:sz w:val="18"/>
                <w:szCs w:val="18"/>
              </w:rPr>
              <w:t>ALWAYS</w:t>
            </w:r>
            <w:r>
              <w:rPr>
                <w:rFonts w:ascii="Avenir Roman" w:hAnsi="Avenir Roman"/>
                <w:sz w:val="18"/>
                <w:szCs w:val="18"/>
              </w:rPr>
              <w:t xml:space="preserve"> Indicate source (baseline survey, admin data, etc.)</w:t>
            </w:r>
          </w:p>
          <w:p w14:paraId="1651FF34" w14:textId="77777777" w:rsidR="00644BB4" w:rsidRPr="00FA0A64" w:rsidRDefault="00644BB4" w:rsidP="00F9427F">
            <w:pPr>
              <w:spacing w:line="201" w:lineRule="exact"/>
              <w:rPr>
                <w:rFonts w:ascii="Avenir Roman" w:hAnsi="Avenir Roman"/>
                <w:b/>
                <w:sz w:val="18"/>
                <w:szCs w:val="18"/>
              </w:rPr>
            </w:pPr>
          </w:p>
        </w:tc>
      </w:tr>
    </w:tbl>
    <w:p w14:paraId="01B10090" w14:textId="23E55C52" w:rsidR="004A0F72" w:rsidRDefault="004A0F72" w:rsidP="004A0F72">
      <w:pPr>
        <w:pStyle w:val="WPbody"/>
        <w:ind w:firstLine="0"/>
        <w:jc w:val="left"/>
      </w:pPr>
    </w:p>
    <w:p w14:paraId="0E48F9A8" w14:textId="77777777" w:rsidR="00AF211D" w:rsidRDefault="00AF211D" w:rsidP="00CA3A52">
      <w:pPr>
        <w:pStyle w:val="WPtabletitle"/>
      </w:pPr>
    </w:p>
    <w:p w14:paraId="780EEDB1" w14:textId="77777777" w:rsidR="00AF211D" w:rsidRDefault="00AF211D" w:rsidP="00CA3A52">
      <w:pPr>
        <w:pStyle w:val="WPtabletitle"/>
      </w:pPr>
    </w:p>
    <w:p w14:paraId="737279C6" w14:textId="77777777" w:rsidR="00AF211D" w:rsidRDefault="00AF211D" w:rsidP="00CA3A52">
      <w:pPr>
        <w:pStyle w:val="WPtabletitle"/>
      </w:pPr>
    </w:p>
    <w:p w14:paraId="3F1F5DCA" w14:textId="77777777" w:rsidR="00AF211D" w:rsidRDefault="00AF211D" w:rsidP="00CA3A52">
      <w:pPr>
        <w:pStyle w:val="WPtabletitle"/>
      </w:pPr>
    </w:p>
    <w:p w14:paraId="7763E9C0" w14:textId="77777777" w:rsidR="00AF211D" w:rsidRDefault="00AF211D" w:rsidP="00CA3A52">
      <w:pPr>
        <w:pStyle w:val="WPtabletitle"/>
      </w:pPr>
    </w:p>
    <w:p w14:paraId="0443C21E" w14:textId="77777777" w:rsidR="00AF211D" w:rsidRDefault="00AF211D" w:rsidP="00CA3A52">
      <w:pPr>
        <w:pStyle w:val="WPtabletitle"/>
      </w:pPr>
    </w:p>
    <w:p w14:paraId="1C2245D1" w14:textId="77777777" w:rsidR="00AF211D" w:rsidRDefault="00AF211D" w:rsidP="00CA3A52">
      <w:pPr>
        <w:pStyle w:val="WPtabletitle"/>
      </w:pPr>
    </w:p>
    <w:p w14:paraId="621B9A4E" w14:textId="77777777" w:rsidR="00AF211D" w:rsidRDefault="00AF211D" w:rsidP="00CA3A52">
      <w:pPr>
        <w:pStyle w:val="WPtabletitle"/>
      </w:pPr>
    </w:p>
    <w:p w14:paraId="65EBBB1D" w14:textId="77777777" w:rsidR="00AF211D" w:rsidRDefault="00AF211D" w:rsidP="00CA3A52">
      <w:pPr>
        <w:pStyle w:val="WPtabletitle"/>
      </w:pPr>
    </w:p>
    <w:p w14:paraId="134701E7" w14:textId="77777777" w:rsidR="00AF211D" w:rsidRDefault="00AF211D" w:rsidP="00CA3A52">
      <w:pPr>
        <w:pStyle w:val="WPtabletitle"/>
      </w:pPr>
    </w:p>
    <w:p w14:paraId="4EC0CB02" w14:textId="77777777" w:rsidR="00AF211D" w:rsidRDefault="00AF211D" w:rsidP="00CA3A52">
      <w:pPr>
        <w:pStyle w:val="WPtabletitle"/>
      </w:pPr>
    </w:p>
    <w:p w14:paraId="2B45C296" w14:textId="77777777" w:rsidR="001D1AAD" w:rsidRDefault="001D1AAD" w:rsidP="00CA3A52">
      <w:pPr>
        <w:pStyle w:val="WPtabletitle"/>
      </w:pPr>
    </w:p>
    <w:p w14:paraId="50BA2760" w14:textId="09C6D0D2" w:rsidR="00546900" w:rsidRPr="00CA3A52" w:rsidRDefault="00546900" w:rsidP="00CA3A52">
      <w:pPr>
        <w:pStyle w:val="WPtabletitle"/>
        <w:ind w:left="1985"/>
      </w:pPr>
      <w:bookmarkStart w:id="52" w:name="_Toc35010622"/>
      <w:r w:rsidRPr="00CA3A52">
        <w:t>Table 2: Treatment effects [outcome #1]</w:t>
      </w:r>
      <w:bookmarkEnd w:id="52"/>
    </w:p>
    <w:p w14:paraId="68D769ED" w14:textId="2B912E18" w:rsidR="00546900" w:rsidRDefault="00546900" w:rsidP="00546900">
      <w:pPr>
        <w:pStyle w:val="WPbody"/>
        <w:ind w:firstLine="0"/>
        <w:jc w:val="left"/>
      </w:pPr>
    </w:p>
    <w:tbl>
      <w:tblPr>
        <w:tblStyle w:val="TableNormal1"/>
        <w:tblW w:w="0" w:type="auto"/>
        <w:jc w:val="center"/>
        <w:tblLayout w:type="fixed"/>
        <w:tblLook w:val="01E0" w:firstRow="1" w:lastRow="1" w:firstColumn="1" w:lastColumn="1" w:noHBand="0" w:noVBand="0"/>
      </w:tblPr>
      <w:tblGrid>
        <w:gridCol w:w="4025"/>
        <w:gridCol w:w="1587"/>
        <w:gridCol w:w="1587"/>
        <w:gridCol w:w="1587"/>
        <w:gridCol w:w="1587"/>
      </w:tblGrid>
      <w:tr w:rsidR="00C06D73" w:rsidRPr="004A0F72" w14:paraId="00FB7570" w14:textId="428B5C1B" w:rsidTr="00C06D73">
        <w:trPr>
          <w:trHeight w:hRule="exact" w:val="320"/>
          <w:jc w:val="center"/>
        </w:trPr>
        <w:tc>
          <w:tcPr>
            <w:tcW w:w="4025" w:type="dxa"/>
            <w:shd w:val="clear" w:color="auto" w:fill="BFBFBF" w:themeFill="background1" w:themeFillShade="BF"/>
          </w:tcPr>
          <w:p w14:paraId="62975488" w14:textId="77777777" w:rsidR="00C06D73" w:rsidRPr="00FA0A64" w:rsidRDefault="00C06D73" w:rsidP="00F9427F">
            <w:pPr>
              <w:pStyle w:val="TableParagraph"/>
              <w:spacing w:before="28"/>
              <w:ind w:left="119"/>
              <w:rPr>
                <w:rFonts w:ascii="Century Gothic" w:eastAsia="Garamond" w:hAnsi="Century Gothic" w:cs="Garamond"/>
                <w:b/>
                <w:sz w:val="20"/>
              </w:rPr>
            </w:pPr>
          </w:p>
        </w:tc>
        <w:tc>
          <w:tcPr>
            <w:tcW w:w="1587" w:type="dxa"/>
            <w:shd w:val="clear" w:color="auto" w:fill="BFBFBF" w:themeFill="background1" w:themeFillShade="BF"/>
          </w:tcPr>
          <w:p w14:paraId="6292BF2B" w14:textId="5FCC9F23" w:rsidR="00C06D73" w:rsidRPr="004A0F72" w:rsidRDefault="00C06D73" w:rsidP="00F9427F">
            <w:pPr>
              <w:pStyle w:val="TableParagraph"/>
              <w:spacing w:before="28"/>
              <w:ind w:left="203"/>
              <w:jc w:val="center"/>
              <w:rPr>
                <w:rFonts w:ascii="Century Gothic" w:hAnsi="Century Gothic"/>
                <w:b/>
                <w:spacing w:val="1"/>
                <w:w w:val="105"/>
                <w:sz w:val="18"/>
                <w:szCs w:val="18"/>
              </w:rPr>
            </w:pPr>
            <w:r>
              <w:rPr>
                <w:rFonts w:ascii="Century Gothic" w:hAnsi="Century Gothic"/>
                <w:b/>
                <w:spacing w:val="1"/>
                <w:w w:val="105"/>
                <w:sz w:val="18"/>
                <w:szCs w:val="18"/>
              </w:rPr>
              <w:t>Model 1</w:t>
            </w:r>
          </w:p>
        </w:tc>
        <w:tc>
          <w:tcPr>
            <w:tcW w:w="1587" w:type="dxa"/>
            <w:shd w:val="clear" w:color="auto" w:fill="BFBFBF" w:themeFill="background1" w:themeFillShade="BF"/>
          </w:tcPr>
          <w:p w14:paraId="32BCC5B0" w14:textId="4C4122AD" w:rsidR="00C06D73" w:rsidRPr="004A0F72" w:rsidRDefault="00C06D73" w:rsidP="00F9427F">
            <w:pPr>
              <w:pStyle w:val="TableParagraph"/>
              <w:spacing w:before="28"/>
              <w:ind w:left="208"/>
              <w:jc w:val="center"/>
              <w:rPr>
                <w:rFonts w:ascii="Century Gothic" w:hAnsi="Century Gothic"/>
                <w:b/>
                <w:spacing w:val="1"/>
                <w:w w:val="105"/>
                <w:sz w:val="18"/>
                <w:szCs w:val="18"/>
              </w:rPr>
            </w:pPr>
            <w:r>
              <w:rPr>
                <w:rFonts w:ascii="Century Gothic" w:hAnsi="Century Gothic"/>
                <w:b/>
                <w:spacing w:val="1"/>
                <w:w w:val="105"/>
                <w:sz w:val="18"/>
                <w:szCs w:val="18"/>
              </w:rPr>
              <w:t>Model 2</w:t>
            </w:r>
          </w:p>
        </w:tc>
        <w:tc>
          <w:tcPr>
            <w:tcW w:w="1587" w:type="dxa"/>
            <w:shd w:val="clear" w:color="auto" w:fill="BFBFBF" w:themeFill="background1" w:themeFillShade="BF"/>
          </w:tcPr>
          <w:p w14:paraId="0EF8CE74" w14:textId="006C5939" w:rsidR="00C06D73" w:rsidRPr="004A0F72" w:rsidRDefault="00C06D73" w:rsidP="00F9427F">
            <w:pPr>
              <w:pStyle w:val="TableParagraph"/>
              <w:spacing w:before="28"/>
              <w:ind w:left="208"/>
              <w:jc w:val="center"/>
              <w:rPr>
                <w:rFonts w:ascii="Century Gothic" w:hAnsi="Century Gothic"/>
                <w:b/>
                <w:spacing w:val="1"/>
                <w:w w:val="105"/>
                <w:sz w:val="18"/>
                <w:szCs w:val="18"/>
              </w:rPr>
            </w:pPr>
            <w:r>
              <w:rPr>
                <w:rFonts w:ascii="Century Gothic" w:hAnsi="Century Gothic"/>
                <w:b/>
                <w:spacing w:val="1"/>
                <w:w w:val="105"/>
                <w:sz w:val="18"/>
                <w:szCs w:val="18"/>
              </w:rPr>
              <w:t>Model 3</w:t>
            </w:r>
          </w:p>
        </w:tc>
        <w:tc>
          <w:tcPr>
            <w:tcW w:w="1587" w:type="dxa"/>
            <w:shd w:val="clear" w:color="auto" w:fill="BFBFBF" w:themeFill="background1" w:themeFillShade="BF"/>
          </w:tcPr>
          <w:p w14:paraId="77595B9C" w14:textId="48AC4BC7" w:rsidR="00C06D73" w:rsidRDefault="00C06D73" w:rsidP="00F9427F">
            <w:pPr>
              <w:pStyle w:val="TableParagraph"/>
              <w:spacing w:before="28"/>
              <w:ind w:left="208"/>
              <w:jc w:val="center"/>
              <w:rPr>
                <w:rFonts w:ascii="Century Gothic" w:hAnsi="Century Gothic"/>
                <w:b/>
                <w:spacing w:val="1"/>
                <w:w w:val="105"/>
                <w:sz w:val="18"/>
                <w:szCs w:val="18"/>
              </w:rPr>
            </w:pPr>
            <w:r>
              <w:rPr>
                <w:rFonts w:ascii="Century Gothic" w:hAnsi="Century Gothic"/>
                <w:b/>
                <w:spacing w:val="1"/>
                <w:w w:val="105"/>
                <w:sz w:val="18"/>
                <w:szCs w:val="18"/>
              </w:rPr>
              <w:t>Model 4</w:t>
            </w:r>
          </w:p>
        </w:tc>
      </w:tr>
      <w:tr w:rsidR="00C06D73" w14:paraId="087C7353" w14:textId="3A1C6DC7" w:rsidTr="00C06D73">
        <w:trPr>
          <w:trHeight w:hRule="exact" w:val="319"/>
          <w:jc w:val="center"/>
        </w:trPr>
        <w:tc>
          <w:tcPr>
            <w:tcW w:w="4025" w:type="dxa"/>
          </w:tcPr>
          <w:p w14:paraId="49D4EDA7" w14:textId="2AD8049C" w:rsidR="00C06D73" w:rsidRPr="00E12CA0" w:rsidRDefault="00C06D73" w:rsidP="00C06D73">
            <w:pPr>
              <w:pStyle w:val="TableParagraph"/>
              <w:spacing w:before="28"/>
              <w:ind w:left="119"/>
              <w:rPr>
                <w:rFonts w:ascii="Century Gothic" w:eastAsia="Garamond" w:hAnsi="Century Gothic" w:cs="Garamond"/>
                <w:sz w:val="20"/>
                <w:szCs w:val="20"/>
              </w:rPr>
            </w:pPr>
            <w:r>
              <w:rPr>
                <w:rFonts w:ascii="Century Gothic" w:hAnsi="Century Gothic"/>
                <w:sz w:val="20"/>
                <w:szCs w:val="20"/>
              </w:rPr>
              <w:t>Treatment</w:t>
            </w:r>
          </w:p>
        </w:tc>
        <w:tc>
          <w:tcPr>
            <w:tcW w:w="1587" w:type="dxa"/>
            <w:vAlign w:val="center"/>
          </w:tcPr>
          <w:p w14:paraId="08AE00B4" w14:textId="1C8E6DA1" w:rsidR="00C06D73" w:rsidRPr="00FA0A64" w:rsidRDefault="00C06D73" w:rsidP="00C06D73">
            <w:pPr>
              <w:pStyle w:val="TableParagraph"/>
              <w:spacing w:line="268" w:lineRule="exact"/>
              <w:ind w:left="119"/>
              <w:rPr>
                <w:rFonts w:ascii="Century Gothic" w:eastAsia="Lucida Sans Unicode" w:hAnsi="Century Gothic" w:cs="Lucida Sans Unicode"/>
                <w:sz w:val="20"/>
                <w:szCs w:val="16"/>
              </w:rPr>
            </w:pPr>
            <w:proofErr w:type="spellStart"/>
            <w:proofErr w:type="gramStart"/>
            <w:r>
              <w:rPr>
                <w:rFonts w:ascii="Century Gothic" w:eastAsia="Lucida Sans Unicode" w:hAnsi="Century Gothic" w:cs="Lucida Sans Unicode"/>
                <w:sz w:val="20"/>
                <w:szCs w:val="16"/>
              </w:rPr>
              <w:t>xxx.xxx</w:t>
            </w:r>
            <w:proofErr w:type="spellEnd"/>
            <w:proofErr w:type="gramEnd"/>
            <w:r>
              <w:rPr>
                <w:rFonts w:ascii="Century Gothic" w:eastAsia="Lucida Sans Unicode" w:hAnsi="Century Gothic" w:cs="Lucida Sans Unicode"/>
                <w:sz w:val="20"/>
                <w:szCs w:val="16"/>
              </w:rPr>
              <w:t xml:space="preserve"> ***</w:t>
            </w:r>
          </w:p>
        </w:tc>
        <w:tc>
          <w:tcPr>
            <w:tcW w:w="1587" w:type="dxa"/>
            <w:vAlign w:val="center"/>
          </w:tcPr>
          <w:p w14:paraId="165DC0F3" w14:textId="640B4E22" w:rsidR="00C06D73" w:rsidRPr="00C06D73" w:rsidRDefault="00C06D73" w:rsidP="00C06D73">
            <w:pPr>
              <w:pStyle w:val="TableParagraph"/>
              <w:spacing w:before="28" w:line="268" w:lineRule="exact"/>
              <w:ind w:left="119"/>
              <w:rPr>
                <w:rFonts w:ascii="Century Gothic" w:eastAsia="Lucida Sans Unicode" w:hAnsi="Century Gothic" w:cs="Lucida Sans Unicode"/>
                <w:sz w:val="20"/>
                <w:szCs w:val="16"/>
              </w:rPr>
            </w:pPr>
            <w:proofErr w:type="spellStart"/>
            <w:proofErr w:type="gramStart"/>
            <w:r>
              <w:rPr>
                <w:rFonts w:ascii="Century Gothic" w:eastAsia="Lucida Sans Unicode" w:hAnsi="Century Gothic" w:cs="Lucida Sans Unicode"/>
                <w:sz w:val="20"/>
                <w:szCs w:val="16"/>
              </w:rPr>
              <w:t>xxx.xxx</w:t>
            </w:r>
            <w:proofErr w:type="spellEnd"/>
            <w:proofErr w:type="gramEnd"/>
            <w:r>
              <w:rPr>
                <w:rFonts w:ascii="Century Gothic" w:eastAsia="Lucida Sans Unicode" w:hAnsi="Century Gothic" w:cs="Lucida Sans Unicode"/>
                <w:sz w:val="20"/>
                <w:szCs w:val="16"/>
              </w:rPr>
              <w:t>**</w:t>
            </w:r>
            <w:r w:rsidR="00F9427F">
              <w:rPr>
                <w:rFonts w:ascii="Century Gothic" w:eastAsia="Lucida Sans Unicode" w:hAnsi="Century Gothic" w:cs="Lucida Sans Unicode"/>
                <w:sz w:val="20"/>
                <w:szCs w:val="16"/>
              </w:rPr>
              <w:t>*</w:t>
            </w:r>
          </w:p>
        </w:tc>
        <w:tc>
          <w:tcPr>
            <w:tcW w:w="1587" w:type="dxa"/>
            <w:vAlign w:val="center"/>
          </w:tcPr>
          <w:p w14:paraId="25BFEFAA" w14:textId="02015A16" w:rsidR="00C06D73" w:rsidRPr="00C06D73" w:rsidRDefault="00C06D73" w:rsidP="00C06D73">
            <w:pPr>
              <w:pStyle w:val="TableParagraph"/>
              <w:spacing w:before="28" w:line="268" w:lineRule="exact"/>
              <w:ind w:left="119"/>
              <w:rPr>
                <w:rFonts w:ascii="Century Gothic" w:eastAsia="Lucida Sans Unicode" w:hAnsi="Century Gothic" w:cs="Lucida Sans Unicode"/>
                <w:sz w:val="20"/>
                <w:szCs w:val="16"/>
              </w:rPr>
            </w:pPr>
            <w:proofErr w:type="spellStart"/>
            <w:proofErr w:type="gramStart"/>
            <w:r>
              <w:rPr>
                <w:rFonts w:ascii="Century Gothic" w:eastAsia="Lucida Sans Unicode" w:hAnsi="Century Gothic" w:cs="Lucida Sans Unicode"/>
                <w:sz w:val="20"/>
                <w:szCs w:val="16"/>
              </w:rPr>
              <w:t>xxx.xxx</w:t>
            </w:r>
            <w:proofErr w:type="spellEnd"/>
            <w:proofErr w:type="gramEnd"/>
            <w:r>
              <w:rPr>
                <w:rFonts w:ascii="Century Gothic" w:eastAsia="Lucida Sans Unicode" w:hAnsi="Century Gothic" w:cs="Lucida Sans Unicode"/>
                <w:sz w:val="20"/>
                <w:szCs w:val="16"/>
              </w:rPr>
              <w:t>***</w:t>
            </w:r>
          </w:p>
        </w:tc>
        <w:tc>
          <w:tcPr>
            <w:tcW w:w="1587" w:type="dxa"/>
            <w:vAlign w:val="center"/>
          </w:tcPr>
          <w:p w14:paraId="6FAC39BE" w14:textId="6E24D32E" w:rsidR="00C06D73" w:rsidRDefault="00C06D73" w:rsidP="00C06D73">
            <w:pPr>
              <w:pStyle w:val="TableParagraph"/>
              <w:spacing w:before="28" w:line="268" w:lineRule="exact"/>
              <w:ind w:left="119"/>
              <w:rPr>
                <w:rFonts w:ascii="Century Gothic" w:eastAsia="Lucida Sans Unicode" w:hAnsi="Century Gothic" w:cs="Lucida Sans Unicode"/>
                <w:sz w:val="20"/>
                <w:szCs w:val="16"/>
              </w:rPr>
            </w:pPr>
            <w:proofErr w:type="spellStart"/>
            <w:proofErr w:type="gramStart"/>
            <w:r>
              <w:rPr>
                <w:rFonts w:ascii="Century Gothic" w:eastAsia="Lucida Sans Unicode" w:hAnsi="Century Gothic" w:cs="Lucida Sans Unicode"/>
                <w:sz w:val="20"/>
                <w:szCs w:val="16"/>
              </w:rPr>
              <w:t>xxx.xxx</w:t>
            </w:r>
            <w:proofErr w:type="spellEnd"/>
            <w:proofErr w:type="gramEnd"/>
            <w:r>
              <w:rPr>
                <w:rFonts w:ascii="Century Gothic" w:eastAsia="Lucida Sans Unicode" w:hAnsi="Century Gothic" w:cs="Lucida Sans Unicode"/>
                <w:sz w:val="20"/>
                <w:szCs w:val="16"/>
              </w:rPr>
              <w:t>***</w:t>
            </w:r>
          </w:p>
        </w:tc>
      </w:tr>
      <w:tr w:rsidR="00C06D73" w14:paraId="035E72E2" w14:textId="3D300EAE" w:rsidTr="00C06D73">
        <w:trPr>
          <w:trHeight w:hRule="exact" w:val="319"/>
          <w:jc w:val="center"/>
        </w:trPr>
        <w:tc>
          <w:tcPr>
            <w:tcW w:w="4025" w:type="dxa"/>
          </w:tcPr>
          <w:p w14:paraId="563486A0" w14:textId="77777777" w:rsidR="00C06D73" w:rsidRDefault="00C06D73" w:rsidP="00C06D73">
            <w:pPr>
              <w:pStyle w:val="TableParagraph"/>
              <w:spacing w:before="28"/>
              <w:ind w:left="119"/>
              <w:rPr>
                <w:rFonts w:ascii="Century Gothic" w:hAnsi="Century Gothic"/>
                <w:sz w:val="20"/>
                <w:szCs w:val="20"/>
              </w:rPr>
            </w:pPr>
          </w:p>
        </w:tc>
        <w:tc>
          <w:tcPr>
            <w:tcW w:w="1587" w:type="dxa"/>
            <w:vAlign w:val="center"/>
          </w:tcPr>
          <w:p w14:paraId="381D7E12" w14:textId="2A10457F" w:rsidR="00C06D73" w:rsidRPr="00FA0A64" w:rsidRDefault="00C06D73" w:rsidP="00C06D73">
            <w:pPr>
              <w:pStyle w:val="TableParagraph"/>
              <w:spacing w:line="268" w:lineRule="exact"/>
              <w:ind w:left="119"/>
              <w:rPr>
                <w:rFonts w:ascii="Century Gothic" w:eastAsia="Lucida Sans Unicode" w:hAnsi="Century Gothic" w:cs="Lucida Sans Unicode"/>
                <w:sz w:val="20"/>
                <w:szCs w:val="16"/>
              </w:rPr>
            </w:pPr>
            <w:r>
              <w:rPr>
                <w:rFonts w:ascii="Century Gothic" w:eastAsia="Lucida Sans Unicode" w:hAnsi="Century Gothic" w:cs="Lucida Sans Unicode"/>
                <w:sz w:val="20"/>
                <w:szCs w:val="16"/>
              </w:rPr>
              <w:t>(</w:t>
            </w:r>
            <w:proofErr w:type="spellStart"/>
            <w:r>
              <w:rPr>
                <w:rFonts w:ascii="Century Gothic" w:eastAsia="Lucida Sans Unicode" w:hAnsi="Century Gothic" w:cs="Lucida Sans Unicode"/>
                <w:sz w:val="20"/>
                <w:szCs w:val="16"/>
              </w:rPr>
              <w:t>xxx.xxxx</w:t>
            </w:r>
            <w:proofErr w:type="spellEnd"/>
            <w:r>
              <w:rPr>
                <w:rFonts w:ascii="Century Gothic" w:eastAsia="Lucida Sans Unicode" w:hAnsi="Century Gothic" w:cs="Lucida Sans Unicode"/>
                <w:sz w:val="20"/>
                <w:szCs w:val="16"/>
              </w:rPr>
              <w:t>)</w:t>
            </w:r>
          </w:p>
        </w:tc>
        <w:tc>
          <w:tcPr>
            <w:tcW w:w="1587" w:type="dxa"/>
            <w:vAlign w:val="center"/>
          </w:tcPr>
          <w:p w14:paraId="5E7A3920" w14:textId="3143E7C7" w:rsidR="00C06D73" w:rsidRPr="00C06D73" w:rsidRDefault="00C06D73" w:rsidP="00C06D73">
            <w:pPr>
              <w:pStyle w:val="TableParagraph"/>
              <w:spacing w:before="28" w:line="268" w:lineRule="exact"/>
              <w:ind w:left="119"/>
              <w:rPr>
                <w:rFonts w:ascii="Century Gothic" w:eastAsia="Lucida Sans Unicode" w:hAnsi="Century Gothic" w:cs="Lucida Sans Unicode"/>
                <w:sz w:val="20"/>
                <w:szCs w:val="16"/>
              </w:rPr>
            </w:pPr>
            <w:r>
              <w:rPr>
                <w:rFonts w:ascii="Century Gothic" w:eastAsia="Lucida Sans Unicode" w:hAnsi="Century Gothic" w:cs="Lucida Sans Unicode"/>
                <w:sz w:val="20"/>
                <w:szCs w:val="16"/>
              </w:rPr>
              <w:t>(</w:t>
            </w:r>
            <w:proofErr w:type="spellStart"/>
            <w:r>
              <w:rPr>
                <w:rFonts w:ascii="Century Gothic" w:eastAsia="Lucida Sans Unicode" w:hAnsi="Century Gothic" w:cs="Lucida Sans Unicode"/>
                <w:sz w:val="20"/>
                <w:szCs w:val="16"/>
              </w:rPr>
              <w:t>xxx.xxx</w:t>
            </w:r>
            <w:proofErr w:type="spellEnd"/>
            <w:r>
              <w:rPr>
                <w:rFonts w:ascii="Century Gothic" w:eastAsia="Lucida Sans Unicode" w:hAnsi="Century Gothic" w:cs="Lucida Sans Unicode"/>
                <w:sz w:val="20"/>
                <w:szCs w:val="16"/>
              </w:rPr>
              <w:t>)</w:t>
            </w:r>
          </w:p>
        </w:tc>
        <w:tc>
          <w:tcPr>
            <w:tcW w:w="1587" w:type="dxa"/>
            <w:vAlign w:val="center"/>
          </w:tcPr>
          <w:p w14:paraId="11EE707F" w14:textId="73A036F1" w:rsidR="00C06D73" w:rsidRPr="00C06D73" w:rsidRDefault="00C06D73" w:rsidP="00C06D73">
            <w:pPr>
              <w:pStyle w:val="TableParagraph"/>
              <w:spacing w:before="28" w:line="268" w:lineRule="exact"/>
              <w:ind w:left="119"/>
              <w:rPr>
                <w:rFonts w:ascii="Century Gothic" w:eastAsia="Lucida Sans Unicode" w:hAnsi="Century Gothic" w:cs="Lucida Sans Unicode"/>
                <w:sz w:val="20"/>
                <w:szCs w:val="16"/>
              </w:rPr>
            </w:pPr>
            <w:r>
              <w:rPr>
                <w:rFonts w:ascii="Century Gothic" w:eastAsia="Lucida Sans Unicode" w:hAnsi="Century Gothic" w:cs="Lucida Sans Unicode"/>
                <w:sz w:val="20"/>
                <w:szCs w:val="16"/>
              </w:rPr>
              <w:t>(</w:t>
            </w:r>
            <w:proofErr w:type="spellStart"/>
            <w:r>
              <w:rPr>
                <w:rFonts w:ascii="Century Gothic" w:eastAsia="Lucida Sans Unicode" w:hAnsi="Century Gothic" w:cs="Lucida Sans Unicode"/>
                <w:sz w:val="20"/>
                <w:szCs w:val="16"/>
              </w:rPr>
              <w:t>xxx.xxx</w:t>
            </w:r>
            <w:proofErr w:type="spellEnd"/>
            <w:r>
              <w:rPr>
                <w:rFonts w:ascii="Century Gothic" w:eastAsia="Lucida Sans Unicode" w:hAnsi="Century Gothic" w:cs="Lucida Sans Unicode"/>
                <w:sz w:val="20"/>
                <w:szCs w:val="16"/>
              </w:rPr>
              <w:t>)</w:t>
            </w:r>
          </w:p>
        </w:tc>
        <w:tc>
          <w:tcPr>
            <w:tcW w:w="1587" w:type="dxa"/>
            <w:vAlign w:val="center"/>
          </w:tcPr>
          <w:p w14:paraId="77B00F56" w14:textId="1DD2D113" w:rsidR="00C06D73" w:rsidRDefault="00C06D73" w:rsidP="00C06D73">
            <w:pPr>
              <w:pStyle w:val="TableParagraph"/>
              <w:spacing w:before="28" w:line="268" w:lineRule="exact"/>
              <w:ind w:left="119"/>
              <w:rPr>
                <w:rFonts w:ascii="Century Gothic" w:eastAsia="Lucida Sans Unicode" w:hAnsi="Century Gothic" w:cs="Lucida Sans Unicode"/>
                <w:sz w:val="20"/>
                <w:szCs w:val="16"/>
              </w:rPr>
            </w:pPr>
            <w:r>
              <w:rPr>
                <w:rFonts w:ascii="Century Gothic" w:eastAsia="Lucida Sans Unicode" w:hAnsi="Century Gothic" w:cs="Lucida Sans Unicode"/>
                <w:sz w:val="20"/>
                <w:szCs w:val="16"/>
              </w:rPr>
              <w:t>(</w:t>
            </w:r>
            <w:proofErr w:type="spellStart"/>
            <w:r>
              <w:rPr>
                <w:rFonts w:ascii="Century Gothic" w:eastAsia="Lucida Sans Unicode" w:hAnsi="Century Gothic" w:cs="Lucida Sans Unicode"/>
                <w:sz w:val="20"/>
                <w:szCs w:val="16"/>
              </w:rPr>
              <w:t>xxx.xxxx</w:t>
            </w:r>
            <w:proofErr w:type="spellEnd"/>
            <w:r>
              <w:rPr>
                <w:rFonts w:ascii="Century Gothic" w:eastAsia="Lucida Sans Unicode" w:hAnsi="Century Gothic" w:cs="Lucida Sans Unicode"/>
                <w:sz w:val="20"/>
                <w:szCs w:val="16"/>
              </w:rPr>
              <w:t>)</w:t>
            </w:r>
          </w:p>
        </w:tc>
      </w:tr>
      <w:tr w:rsidR="001D099D" w14:paraId="27BD9896" w14:textId="38494630" w:rsidTr="00C06D73">
        <w:trPr>
          <w:trHeight w:hRule="exact" w:val="312"/>
          <w:jc w:val="center"/>
        </w:trPr>
        <w:tc>
          <w:tcPr>
            <w:tcW w:w="4025" w:type="dxa"/>
            <w:shd w:val="clear" w:color="auto" w:fill="F2F2F2" w:themeFill="background1" w:themeFillShade="F2"/>
          </w:tcPr>
          <w:p w14:paraId="2960E503" w14:textId="4D443F05" w:rsidR="001D099D" w:rsidRPr="00E12CA0" w:rsidRDefault="001D099D" w:rsidP="001D099D">
            <w:pPr>
              <w:pStyle w:val="TableParagraph"/>
              <w:spacing w:before="20"/>
              <w:ind w:left="119"/>
              <w:rPr>
                <w:rFonts w:ascii="Century Gothic" w:eastAsia="Garamond" w:hAnsi="Century Gothic" w:cs="Garamond"/>
                <w:sz w:val="20"/>
                <w:szCs w:val="20"/>
              </w:rPr>
            </w:pPr>
            <w:r>
              <w:rPr>
                <w:rFonts w:ascii="Century Gothic" w:hAnsi="Century Gothic"/>
                <w:sz w:val="20"/>
                <w:szCs w:val="20"/>
              </w:rPr>
              <w:t>Main control v</w:t>
            </w:r>
            <w:r w:rsidRPr="00E12CA0">
              <w:rPr>
                <w:rFonts w:ascii="Century Gothic" w:hAnsi="Century Gothic"/>
                <w:sz w:val="20"/>
                <w:szCs w:val="20"/>
              </w:rPr>
              <w:t>ar #</w:t>
            </w:r>
            <w:r>
              <w:rPr>
                <w:rFonts w:ascii="Century Gothic" w:hAnsi="Century Gothic"/>
                <w:sz w:val="20"/>
                <w:szCs w:val="20"/>
              </w:rPr>
              <w:t>1</w:t>
            </w:r>
          </w:p>
        </w:tc>
        <w:tc>
          <w:tcPr>
            <w:tcW w:w="1587" w:type="dxa"/>
            <w:shd w:val="clear" w:color="auto" w:fill="F2F2F2" w:themeFill="background1" w:themeFillShade="F2"/>
            <w:vAlign w:val="center"/>
          </w:tcPr>
          <w:p w14:paraId="053E5DDD" w14:textId="10867547" w:rsidR="001D099D" w:rsidRPr="00FA0A64" w:rsidRDefault="001D099D" w:rsidP="001D099D">
            <w:pPr>
              <w:pStyle w:val="TableParagraph"/>
              <w:spacing w:line="268" w:lineRule="exact"/>
              <w:ind w:left="119"/>
              <w:rPr>
                <w:rFonts w:ascii="Century Gothic" w:eastAsia="Lucida Sans Unicode" w:hAnsi="Century Gothic" w:cs="Lucida Sans Unicode"/>
                <w:sz w:val="20"/>
                <w:szCs w:val="16"/>
              </w:rPr>
            </w:pPr>
            <w:proofErr w:type="spellStart"/>
            <w:proofErr w:type="gramStart"/>
            <w:r>
              <w:rPr>
                <w:rFonts w:ascii="Century Gothic" w:eastAsia="Lucida Sans Unicode" w:hAnsi="Century Gothic" w:cs="Lucida Sans Unicode"/>
                <w:sz w:val="20"/>
                <w:szCs w:val="16"/>
              </w:rPr>
              <w:t>xxx.xxx</w:t>
            </w:r>
            <w:proofErr w:type="spellEnd"/>
            <w:proofErr w:type="gramEnd"/>
            <w:r>
              <w:rPr>
                <w:rFonts w:ascii="Century Gothic" w:eastAsia="Lucida Sans Unicode" w:hAnsi="Century Gothic" w:cs="Lucida Sans Unicode"/>
                <w:sz w:val="20"/>
                <w:szCs w:val="16"/>
              </w:rPr>
              <w:t xml:space="preserve"> ***</w:t>
            </w:r>
          </w:p>
        </w:tc>
        <w:tc>
          <w:tcPr>
            <w:tcW w:w="1587" w:type="dxa"/>
            <w:shd w:val="clear" w:color="auto" w:fill="F2F2F2" w:themeFill="background1" w:themeFillShade="F2"/>
            <w:vAlign w:val="center"/>
          </w:tcPr>
          <w:p w14:paraId="44A39C7C" w14:textId="758ADCE9" w:rsidR="001D099D" w:rsidRPr="00FA0A64" w:rsidRDefault="001D099D" w:rsidP="001D099D">
            <w:pPr>
              <w:pStyle w:val="TableParagraph"/>
              <w:spacing w:line="268" w:lineRule="exact"/>
              <w:ind w:left="124"/>
              <w:rPr>
                <w:rFonts w:ascii="Century Gothic" w:eastAsia="Lucida Sans Unicode" w:hAnsi="Century Gothic" w:cs="Lucida Sans Unicode"/>
                <w:sz w:val="20"/>
                <w:szCs w:val="16"/>
              </w:rPr>
            </w:pPr>
            <w:proofErr w:type="spellStart"/>
            <w:proofErr w:type="gramStart"/>
            <w:r>
              <w:rPr>
                <w:rFonts w:ascii="Century Gothic" w:eastAsia="Lucida Sans Unicode" w:hAnsi="Century Gothic" w:cs="Lucida Sans Unicode"/>
                <w:sz w:val="20"/>
                <w:szCs w:val="16"/>
              </w:rPr>
              <w:t>xxx.xxx</w:t>
            </w:r>
            <w:proofErr w:type="spellEnd"/>
            <w:proofErr w:type="gramEnd"/>
            <w:r>
              <w:rPr>
                <w:rFonts w:ascii="Century Gothic" w:eastAsia="Lucida Sans Unicode" w:hAnsi="Century Gothic" w:cs="Lucida Sans Unicode"/>
                <w:sz w:val="20"/>
                <w:szCs w:val="16"/>
              </w:rPr>
              <w:t>***</w:t>
            </w:r>
          </w:p>
        </w:tc>
        <w:tc>
          <w:tcPr>
            <w:tcW w:w="1587" w:type="dxa"/>
            <w:shd w:val="clear" w:color="auto" w:fill="F2F2F2" w:themeFill="background1" w:themeFillShade="F2"/>
            <w:vAlign w:val="center"/>
          </w:tcPr>
          <w:p w14:paraId="53B71989" w14:textId="0C1A2544" w:rsidR="001D099D" w:rsidRPr="00FA0A64" w:rsidRDefault="001D099D" w:rsidP="001D099D">
            <w:pPr>
              <w:pStyle w:val="TableParagraph"/>
              <w:spacing w:line="268" w:lineRule="exact"/>
              <w:ind w:left="124"/>
              <w:rPr>
                <w:rFonts w:ascii="Century Gothic" w:eastAsia="Garamond" w:hAnsi="Century Gothic" w:cs="Garamond"/>
                <w:spacing w:val="-1"/>
                <w:sz w:val="20"/>
              </w:rPr>
            </w:pPr>
            <w:proofErr w:type="spellStart"/>
            <w:proofErr w:type="gramStart"/>
            <w:r>
              <w:rPr>
                <w:rFonts w:ascii="Century Gothic" w:eastAsia="Lucida Sans Unicode" w:hAnsi="Century Gothic" w:cs="Lucida Sans Unicode"/>
                <w:sz w:val="20"/>
                <w:szCs w:val="16"/>
              </w:rPr>
              <w:t>xxx.xxx</w:t>
            </w:r>
            <w:proofErr w:type="spellEnd"/>
            <w:proofErr w:type="gramEnd"/>
            <w:r>
              <w:rPr>
                <w:rFonts w:ascii="Century Gothic" w:eastAsia="Lucida Sans Unicode" w:hAnsi="Century Gothic" w:cs="Lucida Sans Unicode"/>
                <w:sz w:val="20"/>
                <w:szCs w:val="16"/>
              </w:rPr>
              <w:t>***</w:t>
            </w:r>
          </w:p>
        </w:tc>
        <w:tc>
          <w:tcPr>
            <w:tcW w:w="1587" w:type="dxa"/>
            <w:shd w:val="clear" w:color="auto" w:fill="F2F2F2" w:themeFill="background1" w:themeFillShade="F2"/>
            <w:vAlign w:val="center"/>
          </w:tcPr>
          <w:p w14:paraId="6E16614C" w14:textId="445BF19F" w:rsidR="001D099D" w:rsidRPr="00FA0A64" w:rsidRDefault="001D099D" w:rsidP="001D099D">
            <w:pPr>
              <w:pStyle w:val="TableParagraph"/>
              <w:spacing w:line="268" w:lineRule="exact"/>
              <w:ind w:left="124"/>
              <w:rPr>
                <w:rFonts w:ascii="Century Gothic" w:eastAsia="Garamond" w:hAnsi="Century Gothic" w:cs="Garamond"/>
                <w:spacing w:val="-1"/>
                <w:sz w:val="20"/>
              </w:rPr>
            </w:pPr>
            <w:proofErr w:type="spellStart"/>
            <w:proofErr w:type="gramStart"/>
            <w:r>
              <w:rPr>
                <w:rFonts w:ascii="Century Gothic" w:eastAsia="Lucida Sans Unicode" w:hAnsi="Century Gothic" w:cs="Lucida Sans Unicode"/>
                <w:sz w:val="20"/>
                <w:szCs w:val="16"/>
              </w:rPr>
              <w:t>xxx.xxx</w:t>
            </w:r>
            <w:proofErr w:type="spellEnd"/>
            <w:proofErr w:type="gramEnd"/>
            <w:r>
              <w:rPr>
                <w:rFonts w:ascii="Century Gothic" w:eastAsia="Lucida Sans Unicode" w:hAnsi="Century Gothic" w:cs="Lucida Sans Unicode"/>
                <w:sz w:val="20"/>
                <w:szCs w:val="16"/>
              </w:rPr>
              <w:t>***</w:t>
            </w:r>
          </w:p>
        </w:tc>
      </w:tr>
      <w:tr w:rsidR="001D099D" w14:paraId="3967740D" w14:textId="6B9F93D9" w:rsidTr="00C06D73">
        <w:trPr>
          <w:trHeight w:hRule="exact" w:val="312"/>
          <w:jc w:val="center"/>
        </w:trPr>
        <w:tc>
          <w:tcPr>
            <w:tcW w:w="4025" w:type="dxa"/>
            <w:shd w:val="clear" w:color="auto" w:fill="F2F2F2" w:themeFill="background1" w:themeFillShade="F2"/>
          </w:tcPr>
          <w:p w14:paraId="7C9C0D63" w14:textId="77777777" w:rsidR="001D099D" w:rsidRDefault="001D099D" w:rsidP="001D099D">
            <w:pPr>
              <w:pStyle w:val="TableParagraph"/>
              <w:spacing w:before="20"/>
              <w:ind w:left="119"/>
              <w:rPr>
                <w:rFonts w:ascii="Century Gothic" w:hAnsi="Century Gothic"/>
                <w:sz w:val="20"/>
                <w:szCs w:val="20"/>
              </w:rPr>
            </w:pPr>
          </w:p>
        </w:tc>
        <w:tc>
          <w:tcPr>
            <w:tcW w:w="1587" w:type="dxa"/>
            <w:shd w:val="clear" w:color="auto" w:fill="F2F2F2" w:themeFill="background1" w:themeFillShade="F2"/>
            <w:vAlign w:val="center"/>
          </w:tcPr>
          <w:p w14:paraId="09BA9564" w14:textId="431450B5" w:rsidR="001D099D" w:rsidRPr="00FA0A64" w:rsidRDefault="001D099D" w:rsidP="001D099D">
            <w:pPr>
              <w:pStyle w:val="TableParagraph"/>
              <w:spacing w:line="268" w:lineRule="exact"/>
              <w:ind w:left="119"/>
              <w:rPr>
                <w:rFonts w:ascii="Century Gothic" w:eastAsia="Lucida Sans Unicode" w:hAnsi="Century Gothic" w:cs="Lucida Sans Unicode"/>
                <w:sz w:val="20"/>
                <w:szCs w:val="16"/>
              </w:rPr>
            </w:pPr>
            <w:r>
              <w:rPr>
                <w:rFonts w:ascii="Century Gothic" w:eastAsia="Lucida Sans Unicode" w:hAnsi="Century Gothic" w:cs="Lucida Sans Unicode"/>
                <w:sz w:val="20"/>
                <w:szCs w:val="16"/>
              </w:rPr>
              <w:t>(</w:t>
            </w:r>
            <w:proofErr w:type="spellStart"/>
            <w:r>
              <w:rPr>
                <w:rFonts w:ascii="Century Gothic" w:eastAsia="Lucida Sans Unicode" w:hAnsi="Century Gothic" w:cs="Lucida Sans Unicode"/>
                <w:sz w:val="20"/>
                <w:szCs w:val="16"/>
              </w:rPr>
              <w:t>xxx.xxxx</w:t>
            </w:r>
            <w:proofErr w:type="spellEnd"/>
            <w:r>
              <w:rPr>
                <w:rFonts w:ascii="Century Gothic" w:eastAsia="Lucida Sans Unicode" w:hAnsi="Century Gothic" w:cs="Lucida Sans Unicode"/>
                <w:sz w:val="20"/>
                <w:szCs w:val="16"/>
              </w:rPr>
              <w:t>)</w:t>
            </w:r>
          </w:p>
        </w:tc>
        <w:tc>
          <w:tcPr>
            <w:tcW w:w="1587" w:type="dxa"/>
            <w:shd w:val="clear" w:color="auto" w:fill="F2F2F2" w:themeFill="background1" w:themeFillShade="F2"/>
            <w:vAlign w:val="center"/>
          </w:tcPr>
          <w:p w14:paraId="5601CBB5" w14:textId="40A4E946" w:rsidR="001D099D" w:rsidRPr="00FA0A64" w:rsidRDefault="001D099D" w:rsidP="001D099D">
            <w:pPr>
              <w:pStyle w:val="TableParagraph"/>
              <w:spacing w:line="268" w:lineRule="exact"/>
              <w:ind w:left="124"/>
              <w:rPr>
                <w:rFonts w:ascii="Century Gothic" w:eastAsia="Lucida Sans Unicode" w:hAnsi="Century Gothic" w:cs="Lucida Sans Unicode"/>
                <w:sz w:val="20"/>
                <w:szCs w:val="16"/>
              </w:rPr>
            </w:pPr>
            <w:r>
              <w:rPr>
                <w:rFonts w:ascii="Century Gothic" w:eastAsia="Lucida Sans Unicode" w:hAnsi="Century Gothic" w:cs="Lucida Sans Unicode"/>
                <w:sz w:val="20"/>
                <w:szCs w:val="16"/>
              </w:rPr>
              <w:t>(</w:t>
            </w:r>
            <w:proofErr w:type="spellStart"/>
            <w:r>
              <w:rPr>
                <w:rFonts w:ascii="Century Gothic" w:eastAsia="Lucida Sans Unicode" w:hAnsi="Century Gothic" w:cs="Lucida Sans Unicode"/>
                <w:sz w:val="20"/>
                <w:szCs w:val="16"/>
              </w:rPr>
              <w:t>xxx.xxx</w:t>
            </w:r>
            <w:proofErr w:type="spellEnd"/>
            <w:r>
              <w:rPr>
                <w:rFonts w:ascii="Century Gothic" w:eastAsia="Lucida Sans Unicode" w:hAnsi="Century Gothic" w:cs="Lucida Sans Unicode"/>
                <w:sz w:val="20"/>
                <w:szCs w:val="16"/>
              </w:rPr>
              <w:t>)</w:t>
            </w:r>
          </w:p>
        </w:tc>
        <w:tc>
          <w:tcPr>
            <w:tcW w:w="1587" w:type="dxa"/>
            <w:shd w:val="clear" w:color="auto" w:fill="F2F2F2" w:themeFill="background1" w:themeFillShade="F2"/>
            <w:vAlign w:val="center"/>
          </w:tcPr>
          <w:p w14:paraId="1DF0C94E" w14:textId="3ECB5978" w:rsidR="001D099D" w:rsidRPr="00FA0A64" w:rsidRDefault="001D099D" w:rsidP="001D099D">
            <w:pPr>
              <w:pStyle w:val="TableParagraph"/>
              <w:spacing w:line="268" w:lineRule="exact"/>
              <w:ind w:left="124"/>
              <w:rPr>
                <w:rFonts w:ascii="Century Gothic" w:eastAsia="Garamond" w:hAnsi="Century Gothic" w:cs="Garamond"/>
                <w:spacing w:val="-1"/>
                <w:sz w:val="20"/>
              </w:rPr>
            </w:pPr>
            <w:r>
              <w:rPr>
                <w:rFonts w:ascii="Century Gothic" w:eastAsia="Lucida Sans Unicode" w:hAnsi="Century Gothic" w:cs="Lucida Sans Unicode"/>
                <w:sz w:val="20"/>
                <w:szCs w:val="16"/>
              </w:rPr>
              <w:t>(</w:t>
            </w:r>
            <w:proofErr w:type="spellStart"/>
            <w:r>
              <w:rPr>
                <w:rFonts w:ascii="Century Gothic" w:eastAsia="Lucida Sans Unicode" w:hAnsi="Century Gothic" w:cs="Lucida Sans Unicode"/>
                <w:sz w:val="20"/>
                <w:szCs w:val="16"/>
              </w:rPr>
              <w:t>xxx.xxx</w:t>
            </w:r>
            <w:proofErr w:type="spellEnd"/>
            <w:r>
              <w:rPr>
                <w:rFonts w:ascii="Century Gothic" w:eastAsia="Lucida Sans Unicode" w:hAnsi="Century Gothic" w:cs="Lucida Sans Unicode"/>
                <w:sz w:val="20"/>
                <w:szCs w:val="16"/>
              </w:rPr>
              <w:t>)</w:t>
            </w:r>
          </w:p>
        </w:tc>
        <w:tc>
          <w:tcPr>
            <w:tcW w:w="1587" w:type="dxa"/>
            <w:shd w:val="clear" w:color="auto" w:fill="F2F2F2" w:themeFill="background1" w:themeFillShade="F2"/>
            <w:vAlign w:val="center"/>
          </w:tcPr>
          <w:p w14:paraId="63F7D3C1" w14:textId="5B67175C" w:rsidR="001D099D" w:rsidRPr="00FA0A64" w:rsidRDefault="001D099D" w:rsidP="001D099D">
            <w:pPr>
              <w:pStyle w:val="TableParagraph"/>
              <w:spacing w:line="268" w:lineRule="exact"/>
              <w:ind w:left="124"/>
              <w:rPr>
                <w:rFonts w:ascii="Century Gothic" w:eastAsia="Garamond" w:hAnsi="Century Gothic" w:cs="Garamond"/>
                <w:spacing w:val="-1"/>
                <w:sz w:val="20"/>
              </w:rPr>
            </w:pPr>
            <w:r>
              <w:rPr>
                <w:rFonts w:ascii="Century Gothic" w:eastAsia="Lucida Sans Unicode" w:hAnsi="Century Gothic" w:cs="Lucida Sans Unicode"/>
                <w:sz w:val="20"/>
                <w:szCs w:val="16"/>
              </w:rPr>
              <w:t>(</w:t>
            </w:r>
            <w:proofErr w:type="spellStart"/>
            <w:r>
              <w:rPr>
                <w:rFonts w:ascii="Century Gothic" w:eastAsia="Lucida Sans Unicode" w:hAnsi="Century Gothic" w:cs="Lucida Sans Unicode"/>
                <w:sz w:val="20"/>
                <w:szCs w:val="16"/>
              </w:rPr>
              <w:t>xxx.xxxx</w:t>
            </w:r>
            <w:proofErr w:type="spellEnd"/>
            <w:r>
              <w:rPr>
                <w:rFonts w:ascii="Century Gothic" w:eastAsia="Lucida Sans Unicode" w:hAnsi="Century Gothic" w:cs="Lucida Sans Unicode"/>
                <w:sz w:val="20"/>
                <w:szCs w:val="16"/>
              </w:rPr>
              <w:t>)</w:t>
            </w:r>
          </w:p>
        </w:tc>
      </w:tr>
      <w:tr w:rsidR="001D099D" w14:paraId="056D6287" w14:textId="77777777" w:rsidTr="00C06D73">
        <w:trPr>
          <w:trHeight w:hRule="exact" w:val="312"/>
          <w:jc w:val="center"/>
        </w:trPr>
        <w:tc>
          <w:tcPr>
            <w:tcW w:w="4025" w:type="dxa"/>
            <w:shd w:val="clear" w:color="auto" w:fill="FFFFFF" w:themeFill="background1"/>
          </w:tcPr>
          <w:p w14:paraId="445D16A6" w14:textId="725EFF55" w:rsidR="001D099D" w:rsidRDefault="001D099D" w:rsidP="001D099D">
            <w:pPr>
              <w:pStyle w:val="TableParagraph"/>
              <w:spacing w:before="20"/>
              <w:ind w:left="119"/>
              <w:rPr>
                <w:rFonts w:ascii="Century Gothic" w:hAnsi="Century Gothic"/>
                <w:sz w:val="20"/>
                <w:szCs w:val="20"/>
              </w:rPr>
            </w:pPr>
            <w:r>
              <w:rPr>
                <w:rFonts w:ascii="Century Gothic" w:hAnsi="Century Gothic"/>
                <w:sz w:val="20"/>
                <w:szCs w:val="20"/>
              </w:rPr>
              <w:t>Main control v</w:t>
            </w:r>
            <w:r w:rsidRPr="00E12CA0">
              <w:rPr>
                <w:rFonts w:ascii="Century Gothic" w:hAnsi="Century Gothic"/>
                <w:sz w:val="20"/>
                <w:szCs w:val="20"/>
              </w:rPr>
              <w:t>ar #</w:t>
            </w:r>
            <w:r>
              <w:rPr>
                <w:rFonts w:ascii="Century Gothic" w:hAnsi="Century Gothic"/>
                <w:sz w:val="20"/>
                <w:szCs w:val="20"/>
              </w:rPr>
              <w:t>2</w:t>
            </w:r>
          </w:p>
        </w:tc>
        <w:tc>
          <w:tcPr>
            <w:tcW w:w="1587" w:type="dxa"/>
            <w:shd w:val="clear" w:color="auto" w:fill="FFFFFF" w:themeFill="background1"/>
            <w:vAlign w:val="center"/>
          </w:tcPr>
          <w:p w14:paraId="423AA8A2" w14:textId="74ECF374" w:rsidR="001D099D" w:rsidRPr="00FA0A64" w:rsidRDefault="001D099D" w:rsidP="001D099D">
            <w:pPr>
              <w:pStyle w:val="TableParagraph"/>
              <w:spacing w:line="268" w:lineRule="exact"/>
              <w:ind w:left="119"/>
              <w:rPr>
                <w:rFonts w:ascii="Century Gothic" w:eastAsia="Lucida Sans Unicode" w:hAnsi="Century Gothic" w:cs="Lucida Sans Unicode"/>
                <w:sz w:val="20"/>
                <w:szCs w:val="16"/>
              </w:rPr>
            </w:pPr>
            <w:proofErr w:type="spellStart"/>
            <w:proofErr w:type="gramStart"/>
            <w:r>
              <w:rPr>
                <w:rFonts w:ascii="Century Gothic" w:eastAsia="Lucida Sans Unicode" w:hAnsi="Century Gothic" w:cs="Lucida Sans Unicode"/>
                <w:sz w:val="20"/>
                <w:szCs w:val="16"/>
              </w:rPr>
              <w:t>xxx.xxx</w:t>
            </w:r>
            <w:proofErr w:type="spellEnd"/>
            <w:proofErr w:type="gramEnd"/>
            <w:r>
              <w:rPr>
                <w:rFonts w:ascii="Century Gothic" w:eastAsia="Lucida Sans Unicode" w:hAnsi="Century Gothic" w:cs="Lucida Sans Unicode"/>
                <w:sz w:val="20"/>
                <w:szCs w:val="16"/>
              </w:rPr>
              <w:t xml:space="preserve"> ***</w:t>
            </w:r>
          </w:p>
        </w:tc>
        <w:tc>
          <w:tcPr>
            <w:tcW w:w="1587" w:type="dxa"/>
            <w:shd w:val="clear" w:color="auto" w:fill="FFFFFF" w:themeFill="background1"/>
            <w:vAlign w:val="center"/>
          </w:tcPr>
          <w:p w14:paraId="5F642FE2" w14:textId="7E3353FA" w:rsidR="001D099D" w:rsidRDefault="001D099D" w:rsidP="001D099D">
            <w:pPr>
              <w:pStyle w:val="TableParagraph"/>
              <w:spacing w:line="268" w:lineRule="exact"/>
              <w:ind w:left="124"/>
              <w:rPr>
                <w:rFonts w:ascii="Century Gothic" w:eastAsia="Lucida Sans Unicode" w:hAnsi="Century Gothic" w:cs="Lucida Sans Unicode"/>
                <w:sz w:val="20"/>
                <w:szCs w:val="16"/>
              </w:rPr>
            </w:pPr>
            <w:proofErr w:type="spellStart"/>
            <w:proofErr w:type="gramStart"/>
            <w:r>
              <w:rPr>
                <w:rFonts w:ascii="Century Gothic" w:eastAsia="Lucida Sans Unicode" w:hAnsi="Century Gothic" w:cs="Lucida Sans Unicode"/>
                <w:sz w:val="20"/>
                <w:szCs w:val="16"/>
              </w:rPr>
              <w:t>xxx.xxx</w:t>
            </w:r>
            <w:proofErr w:type="spellEnd"/>
            <w:proofErr w:type="gramEnd"/>
            <w:r>
              <w:rPr>
                <w:rFonts w:ascii="Century Gothic" w:eastAsia="Lucida Sans Unicode" w:hAnsi="Century Gothic" w:cs="Lucida Sans Unicode"/>
                <w:sz w:val="20"/>
                <w:szCs w:val="16"/>
              </w:rPr>
              <w:t>***</w:t>
            </w:r>
          </w:p>
        </w:tc>
        <w:tc>
          <w:tcPr>
            <w:tcW w:w="1587" w:type="dxa"/>
            <w:shd w:val="clear" w:color="auto" w:fill="FFFFFF" w:themeFill="background1"/>
            <w:vAlign w:val="center"/>
          </w:tcPr>
          <w:p w14:paraId="218DD38F" w14:textId="604A0D3D" w:rsidR="001D099D" w:rsidRPr="00FA0A64" w:rsidRDefault="001D099D" w:rsidP="001D099D">
            <w:pPr>
              <w:pStyle w:val="TableParagraph"/>
              <w:spacing w:line="268" w:lineRule="exact"/>
              <w:ind w:left="124"/>
              <w:rPr>
                <w:rFonts w:ascii="Century Gothic" w:eastAsia="Garamond" w:hAnsi="Century Gothic" w:cs="Garamond"/>
                <w:spacing w:val="-1"/>
                <w:sz w:val="20"/>
              </w:rPr>
            </w:pPr>
            <w:proofErr w:type="spellStart"/>
            <w:proofErr w:type="gramStart"/>
            <w:r>
              <w:rPr>
                <w:rFonts w:ascii="Century Gothic" w:eastAsia="Lucida Sans Unicode" w:hAnsi="Century Gothic" w:cs="Lucida Sans Unicode"/>
                <w:sz w:val="20"/>
                <w:szCs w:val="16"/>
              </w:rPr>
              <w:t>xxx.xxx</w:t>
            </w:r>
            <w:proofErr w:type="spellEnd"/>
            <w:proofErr w:type="gramEnd"/>
            <w:r>
              <w:rPr>
                <w:rFonts w:ascii="Century Gothic" w:eastAsia="Lucida Sans Unicode" w:hAnsi="Century Gothic" w:cs="Lucida Sans Unicode"/>
                <w:sz w:val="20"/>
                <w:szCs w:val="16"/>
              </w:rPr>
              <w:t>***</w:t>
            </w:r>
          </w:p>
        </w:tc>
        <w:tc>
          <w:tcPr>
            <w:tcW w:w="1587" w:type="dxa"/>
            <w:shd w:val="clear" w:color="auto" w:fill="FFFFFF" w:themeFill="background1"/>
            <w:vAlign w:val="center"/>
          </w:tcPr>
          <w:p w14:paraId="58F9E259" w14:textId="32EAB997" w:rsidR="001D099D" w:rsidRPr="00FA0A64" w:rsidRDefault="001D099D" w:rsidP="001D099D">
            <w:pPr>
              <w:pStyle w:val="TableParagraph"/>
              <w:spacing w:line="268" w:lineRule="exact"/>
              <w:ind w:left="124"/>
              <w:rPr>
                <w:rFonts w:ascii="Century Gothic" w:eastAsia="Garamond" w:hAnsi="Century Gothic" w:cs="Garamond"/>
                <w:spacing w:val="-1"/>
                <w:sz w:val="20"/>
              </w:rPr>
            </w:pPr>
            <w:proofErr w:type="spellStart"/>
            <w:proofErr w:type="gramStart"/>
            <w:r>
              <w:rPr>
                <w:rFonts w:ascii="Century Gothic" w:eastAsia="Lucida Sans Unicode" w:hAnsi="Century Gothic" w:cs="Lucida Sans Unicode"/>
                <w:sz w:val="20"/>
                <w:szCs w:val="16"/>
              </w:rPr>
              <w:t>xxx.xxx</w:t>
            </w:r>
            <w:proofErr w:type="spellEnd"/>
            <w:proofErr w:type="gramEnd"/>
            <w:r>
              <w:rPr>
                <w:rFonts w:ascii="Century Gothic" w:eastAsia="Lucida Sans Unicode" w:hAnsi="Century Gothic" w:cs="Lucida Sans Unicode"/>
                <w:sz w:val="20"/>
                <w:szCs w:val="16"/>
              </w:rPr>
              <w:t>***</w:t>
            </w:r>
          </w:p>
        </w:tc>
      </w:tr>
      <w:tr w:rsidR="001D099D" w14:paraId="495CA2A3" w14:textId="77777777" w:rsidTr="00C06D73">
        <w:trPr>
          <w:trHeight w:hRule="exact" w:val="312"/>
          <w:jc w:val="center"/>
        </w:trPr>
        <w:tc>
          <w:tcPr>
            <w:tcW w:w="4025" w:type="dxa"/>
            <w:shd w:val="clear" w:color="auto" w:fill="FFFFFF" w:themeFill="background1"/>
          </w:tcPr>
          <w:p w14:paraId="483D62A2" w14:textId="77777777" w:rsidR="001D099D" w:rsidRDefault="001D099D" w:rsidP="001D099D">
            <w:pPr>
              <w:pStyle w:val="TableParagraph"/>
              <w:spacing w:before="20"/>
              <w:ind w:left="119"/>
              <w:rPr>
                <w:rFonts w:ascii="Century Gothic" w:hAnsi="Century Gothic"/>
                <w:sz w:val="20"/>
                <w:szCs w:val="20"/>
              </w:rPr>
            </w:pPr>
          </w:p>
        </w:tc>
        <w:tc>
          <w:tcPr>
            <w:tcW w:w="1587" w:type="dxa"/>
            <w:shd w:val="clear" w:color="auto" w:fill="FFFFFF" w:themeFill="background1"/>
            <w:vAlign w:val="center"/>
          </w:tcPr>
          <w:p w14:paraId="75FDAF39" w14:textId="047A8EB2" w:rsidR="001D099D" w:rsidRPr="00FA0A64" w:rsidRDefault="001D099D" w:rsidP="001D099D">
            <w:pPr>
              <w:pStyle w:val="TableParagraph"/>
              <w:spacing w:line="268" w:lineRule="exact"/>
              <w:ind w:left="119"/>
              <w:rPr>
                <w:rFonts w:ascii="Century Gothic" w:eastAsia="Lucida Sans Unicode" w:hAnsi="Century Gothic" w:cs="Lucida Sans Unicode"/>
                <w:sz w:val="20"/>
                <w:szCs w:val="16"/>
              </w:rPr>
            </w:pPr>
            <w:r>
              <w:rPr>
                <w:rFonts w:ascii="Century Gothic" w:eastAsia="Lucida Sans Unicode" w:hAnsi="Century Gothic" w:cs="Lucida Sans Unicode"/>
                <w:sz w:val="20"/>
                <w:szCs w:val="16"/>
              </w:rPr>
              <w:t>(</w:t>
            </w:r>
            <w:proofErr w:type="spellStart"/>
            <w:r>
              <w:rPr>
                <w:rFonts w:ascii="Century Gothic" w:eastAsia="Lucida Sans Unicode" w:hAnsi="Century Gothic" w:cs="Lucida Sans Unicode"/>
                <w:sz w:val="20"/>
                <w:szCs w:val="16"/>
              </w:rPr>
              <w:t>xxx.xxxx</w:t>
            </w:r>
            <w:proofErr w:type="spellEnd"/>
            <w:r>
              <w:rPr>
                <w:rFonts w:ascii="Century Gothic" w:eastAsia="Lucida Sans Unicode" w:hAnsi="Century Gothic" w:cs="Lucida Sans Unicode"/>
                <w:sz w:val="20"/>
                <w:szCs w:val="16"/>
              </w:rPr>
              <w:t>)</w:t>
            </w:r>
          </w:p>
        </w:tc>
        <w:tc>
          <w:tcPr>
            <w:tcW w:w="1587" w:type="dxa"/>
            <w:shd w:val="clear" w:color="auto" w:fill="FFFFFF" w:themeFill="background1"/>
            <w:vAlign w:val="center"/>
          </w:tcPr>
          <w:p w14:paraId="20381DC3" w14:textId="43D77BEB" w:rsidR="001D099D" w:rsidRDefault="001D099D" w:rsidP="001D099D">
            <w:pPr>
              <w:pStyle w:val="TableParagraph"/>
              <w:spacing w:line="268" w:lineRule="exact"/>
              <w:ind w:left="124"/>
              <w:rPr>
                <w:rFonts w:ascii="Century Gothic" w:eastAsia="Lucida Sans Unicode" w:hAnsi="Century Gothic" w:cs="Lucida Sans Unicode"/>
                <w:sz w:val="20"/>
                <w:szCs w:val="16"/>
              </w:rPr>
            </w:pPr>
            <w:r>
              <w:rPr>
                <w:rFonts w:ascii="Century Gothic" w:eastAsia="Lucida Sans Unicode" w:hAnsi="Century Gothic" w:cs="Lucida Sans Unicode"/>
                <w:sz w:val="20"/>
                <w:szCs w:val="16"/>
              </w:rPr>
              <w:t>(</w:t>
            </w:r>
            <w:proofErr w:type="spellStart"/>
            <w:r>
              <w:rPr>
                <w:rFonts w:ascii="Century Gothic" w:eastAsia="Lucida Sans Unicode" w:hAnsi="Century Gothic" w:cs="Lucida Sans Unicode"/>
                <w:sz w:val="20"/>
                <w:szCs w:val="16"/>
              </w:rPr>
              <w:t>xxx.xxx</w:t>
            </w:r>
            <w:proofErr w:type="spellEnd"/>
            <w:r>
              <w:rPr>
                <w:rFonts w:ascii="Century Gothic" w:eastAsia="Lucida Sans Unicode" w:hAnsi="Century Gothic" w:cs="Lucida Sans Unicode"/>
                <w:sz w:val="20"/>
                <w:szCs w:val="16"/>
              </w:rPr>
              <w:t>)</w:t>
            </w:r>
          </w:p>
        </w:tc>
        <w:tc>
          <w:tcPr>
            <w:tcW w:w="1587" w:type="dxa"/>
            <w:shd w:val="clear" w:color="auto" w:fill="FFFFFF" w:themeFill="background1"/>
            <w:vAlign w:val="center"/>
          </w:tcPr>
          <w:p w14:paraId="23DA85A7" w14:textId="3F2C10FA" w:rsidR="001D099D" w:rsidRPr="00FA0A64" w:rsidRDefault="001D099D" w:rsidP="001D099D">
            <w:pPr>
              <w:pStyle w:val="TableParagraph"/>
              <w:spacing w:line="268" w:lineRule="exact"/>
              <w:ind w:left="119"/>
              <w:rPr>
                <w:rFonts w:ascii="Century Gothic" w:eastAsia="Garamond" w:hAnsi="Century Gothic" w:cs="Garamond"/>
                <w:spacing w:val="-1"/>
                <w:sz w:val="20"/>
              </w:rPr>
            </w:pPr>
            <w:r>
              <w:rPr>
                <w:rFonts w:ascii="Century Gothic" w:eastAsia="Lucida Sans Unicode" w:hAnsi="Century Gothic" w:cs="Lucida Sans Unicode"/>
                <w:sz w:val="20"/>
                <w:szCs w:val="16"/>
              </w:rPr>
              <w:t>(</w:t>
            </w:r>
            <w:proofErr w:type="spellStart"/>
            <w:r>
              <w:rPr>
                <w:rFonts w:ascii="Century Gothic" w:eastAsia="Lucida Sans Unicode" w:hAnsi="Century Gothic" w:cs="Lucida Sans Unicode"/>
                <w:sz w:val="20"/>
                <w:szCs w:val="16"/>
              </w:rPr>
              <w:t>xxx.xxx</w:t>
            </w:r>
            <w:proofErr w:type="spellEnd"/>
            <w:r>
              <w:rPr>
                <w:rFonts w:ascii="Century Gothic" w:eastAsia="Lucida Sans Unicode" w:hAnsi="Century Gothic" w:cs="Lucida Sans Unicode"/>
                <w:sz w:val="20"/>
                <w:szCs w:val="16"/>
              </w:rPr>
              <w:t>)</w:t>
            </w:r>
          </w:p>
        </w:tc>
        <w:tc>
          <w:tcPr>
            <w:tcW w:w="1587" w:type="dxa"/>
            <w:shd w:val="clear" w:color="auto" w:fill="FFFFFF" w:themeFill="background1"/>
            <w:vAlign w:val="center"/>
          </w:tcPr>
          <w:p w14:paraId="114619E8" w14:textId="048512C7" w:rsidR="001D099D" w:rsidRPr="00FA0A64" w:rsidRDefault="001D099D" w:rsidP="001D099D">
            <w:pPr>
              <w:pStyle w:val="TableParagraph"/>
              <w:spacing w:line="268" w:lineRule="exact"/>
              <w:ind w:left="124"/>
              <w:rPr>
                <w:rFonts w:ascii="Century Gothic" w:eastAsia="Garamond" w:hAnsi="Century Gothic" w:cs="Garamond"/>
                <w:spacing w:val="-1"/>
                <w:sz w:val="20"/>
              </w:rPr>
            </w:pPr>
            <w:r>
              <w:rPr>
                <w:rFonts w:ascii="Century Gothic" w:eastAsia="Lucida Sans Unicode" w:hAnsi="Century Gothic" w:cs="Lucida Sans Unicode"/>
                <w:sz w:val="20"/>
                <w:szCs w:val="16"/>
              </w:rPr>
              <w:t>(</w:t>
            </w:r>
            <w:proofErr w:type="spellStart"/>
            <w:r>
              <w:rPr>
                <w:rFonts w:ascii="Century Gothic" w:eastAsia="Lucida Sans Unicode" w:hAnsi="Century Gothic" w:cs="Lucida Sans Unicode"/>
                <w:sz w:val="20"/>
                <w:szCs w:val="16"/>
              </w:rPr>
              <w:t>xxx.xxxx</w:t>
            </w:r>
            <w:proofErr w:type="spellEnd"/>
            <w:r>
              <w:rPr>
                <w:rFonts w:ascii="Century Gothic" w:eastAsia="Lucida Sans Unicode" w:hAnsi="Century Gothic" w:cs="Lucida Sans Unicode"/>
                <w:sz w:val="20"/>
                <w:szCs w:val="16"/>
              </w:rPr>
              <w:t>)</w:t>
            </w:r>
          </w:p>
        </w:tc>
      </w:tr>
      <w:tr w:rsidR="001D099D" w14:paraId="07D9DDF4" w14:textId="77777777" w:rsidTr="00C06D73">
        <w:trPr>
          <w:trHeight w:hRule="exact" w:val="312"/>
          <w:jc w:val="center"/>
        </w:trPr>
        <w:tc>
          <w:tcPr>
            <w:tcW w:w="4025" w:type="dxa"/>
            <w:shd w:val="clear" w:color="auto" w:fill="F2F2F2" w:themeFill="background1" w:themeFillShade="F2"/>
          </w:tcPr>
          <w:p w14:paraId="1E9FAE74" w14:textId="7F73D874" w:rsidR="001D099D" w:rsidRDefault="001D099D" w:rsidP="001D099D">
            <w:pPr>
              <w:pStyle w:val="TableParagraph"/>
              <w:spacing w:before="20"/>
              <w:ind w:left="119"/>
              <w:rPr>
                <w:rFonts w:ascii="Century Gothic" w:hAnsi="Century Gothic"/>
                <w:sz w:val="20"/>
                <w:szCs w:val="20"/>
              </w:rPr>
            </w:pPr>
            <w:r>
              <w:rPr>
                <w:rFonts w:ascii="Century Gothic" w:hAnsi="Century Gothic"/>
                <w:sz w:val="20"/>
                <w:szCs w:val="20"/>
              </w:rPr>
              <w:t>Main control v</w:t>
            </w:r>
            <w:r w:rsidRPr="00E12CA0">
              <w:rPr>
                <w:rFonts w:ascii="Century Gothic" w:hAnsi="Century Gothic"/>
                <w:sz w:val="20"/>
                <w:szCs w:val="20"/>
              </w:rPr>
              <w:t>ar #</w:t>
            </w:r>
            <w:r>
              <w:rPr>
                <w:rFonts w:ascii="Century Gothic" w:hAnsi="Century Gothic"/>
                <w:sz w:val="20"/>
                <w:szCs w:val="20"/>
              </w:rPr>
              <w:t>...</w:t>
            </w:r>
          </w:p>
        </w:tc>
        <w:tc>
          <w:tcPr>
            <w:tcW w:w="1587" w:type="dxa"/>
            <w:shd w:val="clear" w:color="auto" w:fill="F2F2F2" w:themeFill="background1" w:themeFillShade="F2"/>
            <w:vAlign w:val="center"/>
          </w:tcPr>
          <w:p w14:paraId="6EF44BB0" w14:textId="0550E185" w:rsidR="001D099D" w:rsidRPr="00FA0A64" w:rsidRDefault="001D099D" w:rsidP="001D099D">
            <w:pPr>
              <w:pStyle w:val="TableParagraph"/>
              <w:spacing w:line="268" w:lineRule="exact"/>
              <w:ind w:left="119"/>
              <w:rPr>
                <w:rFonts w:ascii="Century Gothic" w:eastAsia="Lucida Sans Unicode" w:hAnsi="Century Gothic" w:cs="Lucida Sans Unicode"/>
                <w:sz w:val="20"/>
                <w:szCs w:val="16"/>
              </w:rPr>
            </w:pPr>
            <w:proofErr w:type="spellStart"/>
            <w:proofErr w:type="gramStart"/>
            <w:r>
              <w:rPr>
                <w:rFonts w:ascii="Century Gothic" w:eastAsia="Lucida Sans Unicode" w:hAnsi="Century Gothic" w:cs="Lucida Sans Unicode"/>
                <w:sz w:val="20"/>
                <w:szCs w:val="16"/>
              </w:rPr>
              <w:t>xxx.xxx</w:t>
            </w:r>
            <w:proofErr w:type="spellEnd"/>
            <w:proofErr w:type="gramEnd"/>
            <w:r>
              <w:rPr>
                <w:rFonts w:ascii="Century Gothic" w:eastAsia="Lucida Sans Unicode" w:hAnsi="Century Gothic" w:cs="Lucida Sans Unicode"/>
                <w:sz w:val="20"/>
                <w:szCs w:val="16"/>
              </w:rPr>
              <w:t xml:space="preserve"> ***</w:t>
            </w:r>
          </w:p>
        </w:tc>
        <w:tc>
          <w:tcPr>
            <w:tcW w:w="1587" w:type="dxa"/>
            <w:shd w:val="clear" w:color="auto" w:fill="F2F2F2" w:themeFill="background1" w:themeFillShade="F2"/>
            <w:vAlign w:val="center"/>
          </w:tcPr>
          <w:p w14:paraId="2D089DF1" w14:textId="10ABB65C" w:rsidR="001D099D" w:rsidRDefault="001D099D" w:rsidP="001D099D">
            <w:pPr>
              <w:pStyle w:val="TableParagraph"/>
              <w:spacing w:line="268" w:lineRule="exact"/>
              <w:ind w:left="124"/>
              <w:rPr>
                <w:rFonts w:ascii="Century Gothic" w:eastAsia="Lucida Sans Unicode" w:hAnsi="Century Gothic" w:cs="Lucida Sans Unicode"/>
                <w:sz w:val="20"/>
                <w:szCs w:val="16"/>
              </w:rPr>
            </w:pPr>
            <w:proofErr w:type="spellStart"/>
            <w:proofErr w:type="gramStart"/>
            <w:r>
              <w:rPr>
                <w:rFonts w:ascii="Century Gothic" w:eastAsia="Lucida Sans Unicode" w:hAnsi="Century Gothic" w:cs="Lucida Sans Unicode"/>
                <w:sz w:val="20"/>
                <w:szCs w:val="16"/>
              </w:rPr>
              <w:t>xxx.xxx</w:t>
            </w:r>
            <w:proofErr w:type="spellEnd"/>
            <w:proofErr w:type="gramEnd"/>
            <w:r>
              <w:rPr>
                <w:rFonts w:ascii="Century Gothic" w:eastAsia="Lucida Sans Unicode" w:hAnsi="Century Gothic" w:cs="Lucida Sans Unicode"/>
                <w:sz w:val="20"/>
                <w:szCs w:val="16"/>
              </w:rPr>
              <w:t>***</w:t>
            </w:r>
          </w:p>
        </w:tc>
        <w:tc>
          <w:tcPr>
            <w:tcW w:w="1587" w:type="dxa"/>
            <w:shd w:val="clear" w:color="auto" w:fill="F2F2F2" w:themeFill="background1" w:themeFillShade="F2"/>
            <w:vAlign w:val="center"/>
          </w:tcPr>
          <w:p w14:paraId="3E9FFBE5" w14:textId="0932520C" w:rsidR="001D099D" w:rsidRPr="00FA0A64" w:rsidRDefault="001D099D" w:rsidP="001D099D">
            <w:pPr>
              <w:pStyle w:val="TableParagraph"/>
              <w:spacing w:line="268" w:lineRule="exact"/>
              <w:ind w:left="124"/>
              <w:rPr>
                <w:rFonts w:ascii="Century Gothic" w:eastAsia="Garamond" w:hAnsi="Century Gothic" w:cs="Garamond"/>
                <w:spacing w:val="-1"/>
                <w:sz w:val="20"/>
              </w:rPr>
            </w:pPr>
            <w:proofErr w:type="spellStart"/>
            <w:proofErr w:type="gramStart"/>
            <w:r>
              <w:rPr>
                <w:rFonts w:ascii="Century Gothic" w:eastAsia="Lucida Sans Unicode" w:hAnsi="Century Gothic" w:cs="Lucida Sans Unicode"/>
                <w:sz w:val="20"/>
                <w:szCs w:val="16"/>
              </w:rPr>
              <w:t>xxx.xxx</w:t>
            </w:r>
            <w:proofErr w:type="spellEnd"/>
            <w:proofErr w:type="gramEnd"/>
            <w:r>
              <w:rPr>
                <w:rFonts w:ascii="Century Gothic" w:eastAsia="Lucida Sans Unicode" w:hAnsi="Century Gothic" w:cs="Lucida Sans Unicode"/>
                <w:sz w:val="20"/>
                <w:szCs w:val="16"/>
              </w:rPr>
              <w:t>***</w:t>
            </w:r>
          </w:p>
        </w:tc>
        <w:tc>
          <w:tcPr>
            <w:tcW w:w="1587" w:type="dxa"/>
            <w:shd w:val="clear" w:color="auto" w:fill="F2F2F2" w:themeFill="background1" w:themeFillShade="F2"/>
            <w:vAlign w:val="center"/>
          </w:tcPr>
          <w:p w14:paraId="1A8F55C3" w14:textId="256B307E" w:rsidR="001D099D" w:rsidRPr="00FA0A64" w:rsidRDefault="001D099D" w:rsidP="001D099D">
            <w:pPr>
              <w:pStyle w:val="TableParagraph"/>
              <w:spacing w:line="268" w:lineRule="exact"/>
              <w:ind w:left="124"/>
              <w:rPr>
                <w:rFonts w:ascii="Century Gothic" w:eastAsia="Garamond" w:hAnsi="Century Gothic" w:cs="Garamond"/>
                <w:spacing w:val="-1"/>
                <w:sz w:val="20"/>
              </w:rPr>
            </w:pPr>
            <w:proofErr w:type="spellStart"/>
            <w:proofErr w:type="gramStart"/>
            <w:r>
              <w:rPr>
                <w:rFonts w:ascii="Century Gothic" w:eastAsia="Lucida Sans Unicode" w:hAnsi="Century Gothic" w:cs="Lucida Sans Unicode"/>
                <w:sz w:val="20"/>
                <w:szCs w:val="16"/>
              </w:rPr>
              <w:t>xxx.xxx</w:t>
            </w:r>
            <w:proofErr w:type="spellEnd"/>
            <w:proofErr w:type="gramEnd"/>
            <w:r>
              <w:rPr>
                <w:rFonts w:ascii="Century Gothic" w:eastAsia="Lucida Sans Unicode" w:hAnsi="Century Gothic" w:cs="Lucida Sans Unicode"/>
                <w:sz w:val="20"/>
                <w:szCs w:val="16"/>
              </w:rPr>
              <w:t>***</w:t>
            </w:r>
          </w:p>
        </w:tc>
      </w:tr>
      <w:tr w:rsidR="001D099D" w14:paraId="59FD8772" w14:textId="77777777" w:rsidTr="00C06D73">
        <w:trPr>
          <w:trHeight w:hRule="exact" w:val="312"/>
          <w:jc w:val="center"/>
        </w:trPr>
        <w:tc>
          <w:tcPr>
            <w:tcW w:w="4025" w:type="dxa"/>
            <w:shd w:val="clear" w:color="auto" w:fill="F2F2F2" w:themeFill="background1" w:themeFillShade="F2"/>
          </w:tcPr>
          <w:p w14:paraId="4C249163" w14:textId="77777777" w:rsidR="001D099D" w:rsidRDefault="001D099D" w:rsidP="001D099D">
            <w:pPr>
              <w:pStyle w:val="TableParagraph"/>
              <w:spacing w:before="20"/>
              <w:ind w:left="119"/>
              <w:rPr>
                <w:rFonts w:ascii="Century Gothic" w:hAnsi="Century Gothic"/>
                <w:sz w:val="20"/>
                <w:szCs w:val="20"/>
              </w:rPr>
            </w:pPr>
          </w:p>
        </w:tc>
        <w:tc>
          <w:tcPr>
            <w:tcW w:w="1587" w:type="dxa"/>
            <w:shd w:val="clear" w:color="auto" w:fill="F2F2F2" w:themeFill="background1" w:themeFillShade="F2"/>
            <w:vAlign w:val="center"/>
          </w:tcPr>
          <w:p w14:paraId="31EA6233" w14:textId="79EFD24A" w:rsidR="001D099D" w:rsidRPr="00FA0A64" w:rsidRDefault="001D099D" w:rsidP="001D099D">
            <w:pPr>
              <w:pStyle w:val="TableParagraph"/>
              <w:spacing w:line="268" w:lineRule="exact"/>
              <w:ind w:left="119"/>
              <w:rPr>
                <w:rFonts w:ascii="Century Gothic" w:eastAsia="Lucida Sans Unicode" w:hAnsi="Century Gothic" w:cs="Lucida Sans Unicode"/>
                <w:sz w:val="20"/>
                <w:szCs w:val="16"/>
              </w:rPr>
            </w:pPr>
            <w:r>
              <w:rPr>
                <w:rFonts w:ascii="Century Gothic" w:eastAsia="Lucida Sans Unicode" w:hAnsi="Century Gothic" w:cs="Lucida Sans Unicode"/>
                <w:sz w:val="20"/>
                <w:szCs w:val="16"/>
              </w:rPr>
              <w:t>(</w:t>
            </w:r>
            <w:proofErr w:type="spellStart"/>
            <w:r>
              <w:rPr>
                <w:rFonts w:ascii="Century Gothic" w:eastAsia="Lucida Sans Unicode" w:hAnsi="Century Gothic" w:cs="Lucida Sans Unicode"/>
                <w:sz w:val="20"/>
                <w:szCs w:val="16"/>
              </w:rPr>
              <w:t>xxx.xxxx</w:t>
            </w:r>
            <w:proofErr w:type="spellEnd"/>
            <w:r>
              <w:rPr>
                <w:rFonts w:ascii="Century Gothic" w:eastAsia="Lucida Sans Unicode" w:hAnsi="Century Gothic" w:cs="Lucida Sans Unicode"/>
                <w:sz w:val="20"/>
                <w:szCs w:val="16"/>
              </w:rPr>
              <w:t>)</w:t>
            </w:r>
          </w:p>
        </w:tc>
        <w:tc>
          <w:tcPr>
            <w:tcW w:w="1587" w:type="dxa"/>
            <w:shd w:val="clear" w:color="auto" w:fill="F2F2F2" w:themeFill="background1" w:themeFillShade="F2"/>
            <w:vAlign w:val="center"/>
          </w:tcPr>
          <w:p w14:paraId="07C61333" w14:textId="7D8DD1CF" w:rsidR="001D099D" w:rsidRDefault="001D099D" w:rsidP="001D099D">
            <w:pPr>
              <w:pStyle w:val="TableParagraph"/>
              <w:spacing w:line="268" w:lineRule="exact"/>
              <w:ind w:left="124"/>
              <w:rPr>
                <w:rFonts w:ascii="Century Gothic" w:eastAsia="Lucida Sans Unicode" w:hAnsi="Century Gothic" w:cs="Lucida Sans Unicode"/>
                <w:sz w:val="20"/>
                <w:szCs w:val="16"/>
              </w:rPr>
            </w:pPr>
            <w:r>
              <w:rPr>
                <w:rFonts w:ascii="Century Gothic" w:eastAsia="Lucida Sans Unicode" w:hAnsi="Century Gothic" w:cs="Lucida Sans Unicode"/>
                <w:sz w:val="20"/>
                <w:szCs w:val="16"/>
              </w:rPr>
              <w:t>(</w:t>
            </w:r>
            <w:proofErr w:type="spellStart"/>
            <w:r>
              <w:rPr>
                <w:rFonts w:ascii="Century Gothic" w:eastAsia="Lucida Sans Unicode" w:hAnsi="Century Gothic" w:cs="Lucida Sans Unicode"/>
                <w:sz w:val="20"/>
                <w:szCs w:val="16"/>
              </w:rPr>
              <w:t>xxx.xxx</w:t>
            </w:r>
            <w:proofErr w:type="spellEnd"/>
            <w:r>
              <w:rPr>
                <w:rFonts w:ascii="Century Gothic" w:eastAsia="Lucida Sans Unicode" w:hAnsi="Century Gothic" w:cs="Lucida Sans Unicode"/>
                <w:sz w:val="20"/>
                <w:szCs w:val="16"/>
              </w:rPr>
              <w:t>)</w:t>
            </w:r>
          </w:p>
        </w:tc>
        <w:tc>
          <w:tcPr>
            <w:tcW w:w="1587" w:type="dxa"/>
            <w:shd w:val="clear" w:color="auto" w:fill="F2F2F2" w:themeFill="background1" w:themeFillShade="F2"/>
            <w:vAlign w:val="center"/>
          </w:tcPr>
          <w:p w14:paraId="54DB48BE" w14:textId="3ABD4B1F" w:rsidR="001D099D" w:rsidRPr="00FA0A64" w:rsidRDefault="001D099D" w:rsidP="001D099D">
            <w:pPr>
              <w:pStyle w:val="TableParagraph"/>
              <w:spacing w:line="268" w:lineRule="exact"/>
              <w:ind w:left="124"/>
              <w:rPr>
                <w:rFonts w:ascii="Century Gothic" w:eastAsia="Garamond" w:hAnsi="Century Gothic" w:cs="Garamond"/>
                <w:spacing w:val="-1"/>
                <w:sz w:val="20"/>
              </w:rPr>
            </w:pPr>
            <w:r>
              <w:rPr>
                <w:rFonts w:ascii="Century Gothic" w:eastAsia="Lucida Sans Unicode" w:hAnsi="Century Gothic" w:cs="Lucida Sans Unicode"/>
                <w:sz w:val="20"/>
                <w:szCs w:val="16"/>
              </w:rPr>
              <w:t>(</w:t>
            </w:r>
            <w:proofErr w:type="spellStart"/>
            <w:r>
              <w:rPr>
                <w:rFonts w:ascii="Century Gothic" w:eastAsia="Lucida Sans Unicode" w:hAnsi="Century Gothic" w:cs="Lucida Sans Unicode"/>
                <w:sz w:val="20"/>
                <w:szCs w:val="16"/>
              </w:rPr>
              <w:t>xxx.xxx</w:t>
            </w:r>
            <w:proofErr w:type="spellEnd"/>
            <w:r>
              <w:rPr>
                <w:rFonts w:ascii="Century Gothic" w:eastAsia="Lucida Sans Unicode" w:hAnsi="Century Gothic" w:cs="Lucida Sans Unicode"/>
                <w:sz w:val="20"/>
                <w:szCs w:val="16"/>
              </w:rPr>
              <w:t>)</w:t>
            </w:r>
          </w:p>
        </w:tc>
        <w:tc>
          <w:tcPr>
            <w:tcW w:w="1587" w:type="dxa"/>
            <w:shd w:val="clear" w:color="auto" w:fill="F2F2F2" w:themeFill="background1" w:themeFillShade="F2"/>
            <w:vAlign w:val="center"/>
          </w:tcPr>
          <w:p w14:paraId="7B828A38" w14:textId="5CEBA120" w:rsidR="001D099D" w:rsidRPr="00FA0A64" w:rsidRDefault="001D099D" w:rsidP="001D099D">
            <w:pPr>
              <w:pStyle w:val="TableParagraph"/>
              <w:spacing w:line="268" w:lineRule="exact"/>
              <w:ind w:left="124"/>
              <w:rPr>
                <w:rFonts w:ascii="Century Gothic" w:eastAsia="Garamond" w:hAnsi="Century Gothic" w:cs="Garamond"/>
                <w:spacing w:val="-1"/>
                <w:sz w:val="20"/>
              </w:rPr>
            </w:pPr>
            <w:r>
              <w:rPr>
                <w:rFonts w:ascii="Century Gothic" w:eastAsia="Lucida Sans Unicode" w:hAnsi="Century Gothic" w:cs="Lucida Sans Unicode"/>
                <w:sz w:val="20"/>
                <w:szCs w:val="16"/>
              </w:rPr>
              <w:t>(</w:t>
            </w:r>
            <w:proofErr w:type="spellStart"/>
            <w:r>
              <w:rPr>
                <w:rFonts w:ascii="Century Gothic" w:eastAsia="Lucida Sans Unicode" w:hAnsi="Century Gothic" w:cs="Lucida Sans Unicode"/>
                <w:sz w:val="20"/>
                <w:szCs w:val="16"/>
              </w:rPr>
              <w:t>xxx.xxxx</w:t>
            </w:r>
            <w:proofErr w:type="spellEnd"/>
            <w:r>
              <w:rPr>
                <w:rFonts w:ascii="Century Gothic" w:eastAsia="Lucida Sans Unicode" w:hAnsi="Century Gothic" w:cs="Lucida Sans Unicode"/>
                <w:sz w:val="20"/>
                <w:szCs w:val="16"/>
              </w:rPr>
              <w:t>)</w:t>
            </w:r>
          </w:p>
        </w:tc>
      </w:tr>
      <w:tr w:rsidR="001D099D" w14:paraId="5F89E6CF" w14:textId="77777777" w:rsidTr="00115161">
        <w:trPr>
          <w:trHeight w:hRule="exact" w:val="312"/>
          <w:jc w:val="center"/>
        </w:trPr>
        <w:tc>
          <w:tcPr>
            <w:tcW w:w="4025" w:type="dxa"/>
            <w:shd w:val="clear" w:color="auto" w:fill="D9D9D9" w:themeFill="background1" w:themeFillShade="D9"/>
          </w:tcPr>
          <w:p w14:paraId="24F2D0B1" w14:textId="309D87F2" w:rsidR="001D099D" w:rsidRDefault="001D099D" w:rsidP="001D099D">
            <w:pPr>
              <w:pStyle w:val="TableParagraph"/>
              <w:spacing w:before="20"/>
              <w:ind w:left="119"/>
              <w:rPr>
                <w:rFonts w:ascii="Century Gothic" w:hAnsi="Century Gothic"/>
                <w:sz w:val="20"/>
                <w:szCs w:val="20"/>
              </w:rPr>
            </w:pPr>
            <w:r>
              <w:rPr>
                <w:rFonts w:ascii="Century Gothic" w:hAnsi="Century Gothic"/>
                <w:sz w:val="20"/>
                <w:szCs w:val="20"/>
              </w:rPr>
              <w:t xml:space="preserve">Constant </w:t>
            </w:r>
          </w:p>
        </w:tc>
        <w:tc>
          <w:tcPr>
            <w:tcW w:w="1587" w:type="dxa"/>
            <w:shd w:val="clear" w:color="auto" w:fill="D9D9D9" w:themeFill="background1" w:themeFillShade="D9"/>
            <w:vAlign w:val="center"/>
          </w:tcPr>
          <w:p w14:paraId="123CD2D9" w14:textId="5986B535" w:rsidR="001D099D" w:rsidRPr="00FA0A64" w:rsidRDefault="001D099D" w:rsidP="001D099D">
            <w:pPr>
              <w:pStyle w:val="TableParagraph"/>
              <w:spacing w:line="268" w:lineRule="exact"/>
              <w:ind w:left="119"/>
              <w:rPr>
                <w:rFonts w:ascii="Century Gothic" w:eastAsia="Lucida Sans Unicode" w:hAnsi="Century Gothic" w:cs="Lucida Sans Unicode"/>
                <w:sz w:val="20"/>
                <w:szCs w:val="16"/>
              </w:rPr>
            </w:pPr>
            <w:proofErr w:type="spellStart"/>
            <w:proofErr w:type="gramStart"/>
            <w:r>
              <w:rPr>
                <w:rFonts w:ascii="Century Gothic" w:eastAsia="Lucida Sans Unicode" w:hAnsi="Century Gothic" w:cs="Lucida Sans Unicode"/>
                <w:sz w:val="20"/>
                <w:szCs w:val="16"/>
              </w:rPr>
              <w:t>xxx.xxx</w:t>
            </w:r>
            <w:proofErr w:type="spellEnd"/>
            <w:proofErr w:type="gramEnd"/>
            <w:r>
              <w:rPr>
                <w:rFonts w:ascii="Century Gothic" w:eastAsia="Lucida Sans Unicode" w:hAnsi="Century Gothic" w:cs="Lucida Sans Unicode"/>
                <w:sz w:val="20"/>
                <w:szCs w:val="16"/>
              </w:rPr>
              <w:t xml:space="preserve"> ***</w:t>
            </w:r>
          </w:p>
        </w:tc>
        <w:tc>
          <w:tcPr>
            <w:tcW w:w="1587" w:type="dxa"/>
            <w:shd w:val="clear" w:color="auto" w:fill="D9D9D9" w:themeFill="background1" w:themeFillShade="D9"/>
            <w:vAlign w:val="center"/>
          </w:tcPr>
          <w:p w14:paraId="42717951" w14:textId="1FE2A3D9" w:rsidR="001D099D" w:rsidRDefault="001D099D" w:rsidP="001D099D">
            <w:pPr>
              <w:pStyle w:val="TableParagraph"/>
              <w:spacing w:line="268" w:lineRule="exact"/>
              <w:ind w:left="124"/>
              <w:rPr>
                <w:rFonts w:ascii="Century Gothic" w:eastAsia="Lucida Sans Unicode" w:hAnsi="Century Gothic" w:cs="Lucida Sans Unicode"/>
                <w:sz w:val="20"/>
                <w:szCs w:val="16"/>
              </w:rPr>
            </w:pPr>
            <w:proofErr w:type="spellStart"/>
            <w:proofErr w:type="gramStart"/>
            <w:r>
              <w:rPr>
                <w:rFonts w:ascii="Century Gothic" w:eastAsia="Lucida Sans Unicode" w:hAnsi="Century Gothic" w:cs="Lucida Sans Unicode"/>
                <w:sz w:val="20"/>
                <w:szCs w:val="16"/>
              </w:rPr>
              <w:t>xxx.xxx</w:t>
            </w:r>
            <w:proofErr w:type="spellEnd"/>
            <w:proofErr w:type="gramEnd"/>
            <w:r>
              <w:rPr>
                <w:rFonts w:ascii="Century Gothic" w:eastAsia="Lucida Sans Unicode" w:hAnsi="Century Gothic" w:cs="Lucida Sans Unicode"/>
                <w:sz w:val="20"/>
                <w:szCs w:val="16"/>
              </w:rPr>
              <w:t>***</w:t>
            </w:r>
          </w:p>
        </w:tc>
        <w:tc>
          <w:tcPr>
            <w:tcW w:w="1587" w:type="dxa"/>
            <w:shd w:val="clear" w:color="auto" w:fill="D9D9D9" w:themeFill="background1" w:themeFillShade="D9"/>
            <w:vAlign w:val="center"/>
          </w:tcPr>
          <w:p w14:paraId="1647F1E5" w14:textId="54B47D65" w:rsidR="001D099D" w:rsidRPr="00FA0A64" w:rsidRDefault="001D099D" w:rsidP="001D099D">
            <w:pPr>
              <w:pStyle w:val="TableParagraph"/>
              <w:spacing w:line="268" w:lineRule="exact"/>
              <w:ind w:left="124"/>
              <w:rPr>
                <w:rFonts w:ascii="Century Gothic" w:eastAsia="Garamond" w:hAnsi="Century Gothic" w:cs="Garamond"/>
                <w:spacing w:val="-1"/>
                <w:sz w:val="20"/>
              </w:rPr>
            </w:pPr>
            <w:proofErr w:type="spellStart"/>
            <w:proofErr w:type="gramStart"/>
            <w:r>
              <w:rPr>
                <w:rFonts w:ascii="Century Gothic" w:eastAsia="Lucida Sans Unicode" w:hAnsi="Century Gothic" w:cs="Lucida Sans Unicode"/>
                <w:sz w:val="20"/>
                <w:szCs w:val="16"/>
              </w:rPr>
              <w:t>xxx.xxx</w:t>
            </w:r>
            <w:proofErr w:type="spellEnd"/>
            <w:proofErr w:type="gramEnd"/>
            <w:r>
              <w:rPr>
                <w:rFonts w:ascii="Century Gothic" w:eastAsia="Lucida Sans Unicode" w:hAnsi="Century Gothic" w:cs="Lucida Sans Unicode"/>
                <w:sz w:val="20"/>
                <w:szCs w:val="16"/>
              </w:rPr>
              <w:t>***</w:t>
            </w:r>
          </w:p>
        </w:tc>
        <w:tc>
          <w:tcPr>
            <w:tcW w:w="1587" w:type="dxa"/>
            <w:shd w:val="clear" w:color="auto" w:fill="D9D9D9" w:themeFill="background1" w:themeFillShade="D9"/>
            <w:vAlign w:val="center"/>
          </w:tcPr>
          <w:p w14:paraId="61178D05" w14:textId="2B3B630F" w:rsidR="001D099D" w:rsidRPr="00FA0A64" w:rsidRDefault="001D099D" w:rsidP="001D099D">
            <w:pPr>
              <w:pStyle w:val="TableParagraph"/>
              <w:spacing w:line="268" w:lineRule="exact"/>
              <w:ind w:left="124"/>
              <w:rPr>
                <w:rFonts w:ascii="Century Gothic" w:eastAsia="Garamond" w:hAnsi="Century Gothic" w:cs="Garamond"/>
                <w:spacing w:val="-1"/>
                <w:sz w:val="20"/>
              </w:rPr>
            </w:pPr>
            <w:proofErr w:type="spellStart"/>
            <w:proofErr w:type="gramStart"/>
            <w:r>
              <w:rPr>
                <w:rFonts w:ascii="Century Gothic" w:eastAsia="Lucida Sans Unicode" w:hAnsi="Century Gothic" w:cs="Lucida Sans Unicode"/>
                <w:sz w:val="20"/>
                <w:szCs w:val="16"/>
              </w:rPr>
              <w:t>xxx.xxx</w:t>
            </w:r>
            <w:proofErr w:type="spellEnd"/>
            <w:proofErr w:type="gramEnd"/>
            <w:r>
              <w:rPr>
                <w:rFonts w:ascii="Century Gothic" w:eastAsia="Lucida Sans Unicode" w:hAnsi="Century Gothic" w:cs="Lucida Sans Unicode"/>
                <w:sz w:val="20"/>
                <w:szCs w:val="16"/>
              </w:rPr>
              <w:t>***</w:t>
            </w:r>
          </w:p>
        </w:tc>
      </w:tr>
      <w:tr w:rsidR="001D099D" w14:paraId="6F698C51" w14:textId="77777777" w:rsidTr="00115161">
        <w:trPr>
          <w:trHeight w:hRule="exact" w:val="312"/>
          <w:jc w:val="center"/>
        </w:trPr>
        <w:tc>
          <w:tcPr>
            <w:tcW w:w="4025" w:type="dxa"/>
            <w:shd w:val="clear" w:color="auto" w:fill="D9D9D9" w:themeFill="background1" w:themeFillShade="D9"/>
          </w:tcPr>
          <w:p w14:paraId="67B24C88" w14:textId="77777777" w:rsidR="001D099D" w:rsidRDefault="001D099D" w:rsidP="001D099D">
            <w:pPr>
              <w:pStyle w:val="TableParagraph"/>
              <w:spacing w:before="20"/>
              <w:ind w:left="119"/>
              <w:rPr>
                <w:rFonts w:ascii="Century Gothic" w:hAnsi="Century Gothic"/>
                <w:sz w:val="20"/>
                <w:szCs w:val="20"/>
              </w:rPr>
            </w:pPr>
          </w:p>
        </w:tc>
        <w:tc>
          <w:tcPr>
            <w:tcW w:w="1587" w:type="dxa"/>
            <w:shd w:val="clear" w:color="auto" w:fill="D9D9D9" w:themeFill="background1" w:themeFillShade="D9"/>
            <w:vAlign w:val="center"/>
          </w:tcPr>
          <w:p w14:paraId="3E2EF37E" w14:textId="20540859" w:rsidR="001D099D" w:rsidRPr="00FA0A64" w:rsidRDefault="001D099D" w:rsidP="001D099D">
            <w:pPr>
              <w:pStyle w:val="TableParagraph"/>
              <w:spacing w:line="268" w:lineRule="exact"/>
              <w:ind w:left="119"/>
              <w:rPr>
                <w:rFonts w:ascii="Century Gothic" w:eastAsia="Lucida Sans Unicode" w:hAnsi="Century Gothic" w:cs="Lucida Sans Unicode"/>
                <w:sz w:val="20"/>
                <w:szCs w:val="16"/>
              </w:rPr>
            </w:pPr>
            <w:r>
              <w:rPr>
                <w:rFonts w:ascii="Century Gothic" w:eastAsia="Lucida Sans Unicode" w:hAnsi="Century Gothic" w:cs="Lucida Sans Unicode"/>
                <w:sz w:val="20"/>
                <w:szCs w:val="16"/>
              </w:rPr>
              <w:t>(</w:t>
            </w:r>
            <w:proofErr w:type="spellStart"/>
            <w:r>
              <w:rPr>
                <w:rFonts w:ascii="Century Gothic" w:eastAsia="Lucida Sans Unicode" w:hAnsi="Century Gothic" w:cs="Lucida Sans Unicode"/>
                <w:sz w:val="20"/>
                <w:szCs w:val="16"/>
              </w:rPr>
              <w:t>xxx.xxxx</w:t>
            </w:r>
            <w:proofErr w:type="spellEnd"/>
            <w:r>
              <w:rPr>
                <w:rFonts w:ascii="Century Gothic" w:eastAsia="Lucida Sans Unicode" w:hAnsi="Century Gothic" w:cs="Lucida Sans Unicode"/>
                <w:sz w:val="20"/>
                <w:szCs w:val="16"/>
              </w:rPr>
              <w:t>)</w:t>
            </w:r>
          </w:p>
        </w:tc>
        <w:tc>
          <w:tcPr>
            <w:tcW w:w="1587" w:type="dxa"/>
            <w:shd w:val="clear" w:color="auto" w:fill="D9D9D9" w:themeFill="background1" w:themeFillShade="D9"/>
            <w:vAlign w:val="center"/>
          </w:tcPr>
          <w:p w14:paraId="2A400CCE" w14:textId="52D10643" w:rsidR="001D099D" w:rsidRDefault="001D099D" w:rsidP="001D099D">
            <w:pPr>
              <w:pStyle w:val="TableParagraph"/>
              <w:spacing w:line="268" w:lineRule="exact"/>
              <w:ind w:left="124"/>
              <w:rPr>
                <w:rFonts w:ascii="Century Gothic" w:eastAsia="Lucida Sans Unicode" w:hAnsi="Century Gothic" w:cs="Lucida Sans Unicode"/>
                <w:sz w:val="20"/>
                <w:szCs w:val="16"/>
              </w:rPr>
            </w:pPr>
            <w:r>
              <w:rPr>
                <w:rFonts w:ascii="Century Gothic" w:eastAsia="Lucida Sans Unicode" w:hAnsi="Century Gothic" w:cs="Lucida Sans Unicode"/>
                <w:sz w:val="20"/>
                <w:szCs w:val="16"/>
              </w:rPr>
              <w:t>(</w:t>
            </w:r>
            <w:proofErr w:type="spellStart"/>
            <w:r>
              <w:rPr>
                <w:rFonts w:ascii="Century Gothic" w:eastAsia="Lucida Sans Unicode" w:hAnsi="Century Gothic" w:cs="Lucida Sans Unicode"/>
                <w:sz w:val="20"/>
                <w:szCs w:val="16"/>
              </w:rPr>
              <w:t>xxx.xxx</w:t>
            </w:r>
            <w:proofErr w:type="spellEnd"/>
            <w:r>
              <w:rPr>
                <w:rFonts w:ascii="Century Gothic" w:eastAsia="Lucida Sans Unicode" w:hAnsi="Century Gothic" w:cs="Lucida Sans Unicode"/>
                <w:sz w:val="20"/>
                <w:szCs w:val="16"/>
              </w:rPr>
              <w:t>)</w:t>
            </w:r>
          </w:p>
        </w:tc>
        <w:tc>
          <w:tcPr>
            <w:tcW w:w="1587" w:type="dxa"/>
            <w:shd w:val="clear" w:color="auto" w:fill="D9D9D9" w:themeFill="background1" w:themeFillShade="D9"/>
            <w:vAlign w:val="center"/>
          </w:tcPr>
          <w:p w14:paraId="7638011E" w14:textId="37EA2091" w:rsidR="001D099D" w:rsidRPr="00FA0A64" w:rsidRDefault="001D099D" w:rsidP="001D099D">
            <w:pPr>
              <w:pStyle w:val="TableParagraph"/>
              <w:spacing w:line="268" w:lineRule="exact"/>
              <w:ind w:left="124"/>
              <w:rPr>
                <w:rFonts w:ascii="Century Gothic" w:eastAsia="Garamond" w:hAnsi="Century Gothic" w:cs="Garamond"/>
                <w:spacing w:val="-1"/>
                <w:sz w:val="20"/>
              </w:rPr>
            </w:pPr>
            <w:r>
              <w:rPr>
                <w:rFonts w:ascii="Century Gothic" w:eastAsia="Lucida Sans Unicode" w:hAnsi="Century Gothic" w:cs="Lucida Sans Unicode"/>
                <w:sz w:val="20"/>
                <w:szCs w:val="16"/>
              </w:rPr>
              <w:t>(</w:t>
            </w:r>
            <w:proofErr w:type="spellStart"/>
            <w:r>
              <w:rPr>
                <w:rFonts w:ascii="Century Gothic" w:eastAsia="Lucida Sans Unicode" w:hAnsi="Century Gothic" w:cs="Lucida Sans Unicode"/>
                <w:sz w:val="20"/>
                <w:szCs w:val="16"/>
              </w:rPr>
              <w:t>xxx.xxx</w:t>
            </w:r>
            <w:proofErr w:type="spellEnd"/>
            <w:r>
              <w:rPr>
                <w:rFonts w:ascii="Century Gothic" w:eastAsia="Lucida Sans Unicode" w:hAnsi="Century Gothic" w:cs="Lucida Sans Unicode"/>
                <w:sz w:val="20"/>
                <w:szCs w:val="16"/>
              </w:rPr>
              <w:t>)</w:t>
            </w:r>
          </w:p>
        </w:tc>
        <w:tc>
          <w:tcPr>
            <w:tcW w:w="1587" w:type="dxa"/>
            <w:shd w:val="clear" w:color="auto" w:fill="D9D9D9" w:themeFill="background1" w:themeFillShade="D9"/>
            <w:vAlign w:val="center"/>
          </w:tcPr>
          <w:p w14:paraId="5D8FC446" w14:textId="2BF0278E" w:rsidR="001D099D" w:rsidRPr="00FA0A64" w:rsidRDefault="001D099D" w:rsidP="001D099D">
            <w:pPr>
              <w:pStyle w:val="TableParagraph"/>
              <w:spacing w:line="268" w:lineRule="exact"/>
              <w:ind w:left="124"/>
              <w:rPr>
                <w:rFonts w:ascii="Century Gothic" w:eastAsia="Garamond" w:hAnsi="Century Gothic" w:cs="Garamond"/>
                <w:spacing w:val="-1"/>
                <w:sz w:val="20"/>
              </w:rPr>
            </w:pPr>
            <w:r>
              <w:rPr>
                <w:rFonts w:ascii="Century Gothic" w:eastAsia="Lucida Sans Unicode" w:hAnsi="Century Gothic" w:cs="Lucida Sans Unicode"/>
                <w:sz w:val="20"/>
                <w:szCs w:val="16"/>
              </w:rPr>
              <w:t>(</w:t>
            </w:r>
            <w:proofErr w:type="spellStart"/>
            <w:r>
              <w:rPr>
                <w:rFonts w:ascii="Century Gothic" w:eastAsia="Lucida Sans Unicode" w:hAnsi="Century Gothic" w:cs="Lucida Sans Unicode"/>
                <w:sz w:val="20"/>
                <w:szCs w:val="16"/>
              </w:rPr>
              <w:t>xxx.xxxx</w:t>
            </w:r>
            <w:proofErr w:type="spellEnd"/>
            <w:r>
              <w:rPr>
                <w:rFonts w:ascii="Century Gothic" w:eastAsia="Lucida Sans Unicode" w:hAnsi="Century Gothic" w:cs="Lucida Sans Unicode"/>
                <w:sz w:val="20"/>
                <w:szCs w:val="16"/>
              </w:rPr>
              <w:t>)</w:t>
            </w:r>
          </w:p>
        </w:tc>
      </w:tr>
      <w:tr w:rsidR="001D099D" w14:paraId="0FCD6E18" w14:textId="77777777" w:rsidTr="00C06D73">
        <w:trPr>
          <w:trHeight w:hRule="exact" w:val="312"/>
          <w:jc w:val="center"/>
        </w:trPr>
        <w:tc>
          <w:tcPr>
            <w:tcW w:w="4025" w:type="dxa"/>
            <w:shd w:val="clear" w:color="auto" w:fill="D9D9D9" w:themeFill="background1" w:themeFillShade="D9"/>
          </w:tcPr>
          <w:p w14:paraId="486885EA" w14:textId="267512E0" w:rsidR="001D099D" w:rsidRDefault="001D099D" w:rsidP="001D099D">
            <w:pPr>
              <w:pStyle w:val="TableParagraph"/>
              <w:spacing w:before="20"/>
              <w:ind w:left="119"/>
              <w:rPr>
                <w:rFonts w:ascii="Century Gothic" w:hAnsi="Century Gothic"/>
                <w:sz w:val="20"/>
                <w:szCs w:val="20"/>
              </w:rPr>
            </w:pPr>
            <w:r w:rsidRPr="00C06D73">
              <w:rPr>
                <w:rFonts w:ascii="Century Gothic" w:hAnsi="Century Gothic"/>
                <w:sz w:val="20"/>
                <w:szCs w:val="20"/>
              </w:rPr>
              <w:t>Observations</w:t>
            </w:r>
          </w:p>
        </w:tc>
        <w:tc>
          <w:tcPr>
            <w:tcW w:w="1587" w:type="dxa"/>
            <w:shd w:val="clear" w:color="auto" w:fill="D9D9D9" w:themeFill="background1" w:themeFillShade="D9"/>
          </w:tcPr>
          <w:p w14:paraId="6CE63F5E" w14:textId="77777777" w:rsidR="001D099D" w:rsidRPr="00FA0A64" w:rsidRDefault="001D099D" w:rsidP="001D099D">
            <w:pPr>
              <w:pStyle w:val="TableParagraph"/>
              <w:spacing w:line="268" w:lineRule="exact"/>
              <w:ind w:left="119"/>
              <w:rPr>
                <w:rFonts w:ascii="Century Gothic" w:eastAsia="Lucida Sans Unicode" w:hAnsi="Century Gothic" w:cs="Lucida Sans Unicode"/>
                <w:sz w:val="20"/>
                <w:szCs w:val="16"/>
              </w:rPr>
            </w:pPr>
          </w:p>
        </w:tc>
        <w:tc>
          <w:tcPr>
            <w:tcW w:w="1587" w:type="dxa"/>
            <w:shd w:val="clear" w:color="auto" w:fill="D9D9D9" w:themeFill="background1" w:themeFillShade="D9"/>
          </w:tcPr>
          <w:p w14:paraId="5819DF6D" w14:textId="77777777" w:rsidR="001D099D" w:rsidRDefault="001D099D" w:rsidP="001D099D">
            <w:pPr>
              <w:pStyle w:val="TableParagraph"/>
              <w:spacing w:line="268" w:lineRule="exact"/>
              <w:ind w:left="124"/>
              <w:rPr>
                <w:rFonts w:ascii="Century Gothic" w:eastAsia="Lucida Sans Unicode" w:hAnsi="Century Gothic" w:cs="Lucida Sans Unicode"/>
                <w:sz w:val="20"/>
                <w:szCs w:val="16"/>
              </w:rPr>
            </w:pPr>
          </w:p>
        </w:tc>
        <w:tc>
          <w:tcPr>
            <w:tcW w:w="1587" w:type="dxa"/>
            <w:shd w:val="clear" w:color="auto" w:fill="D9D9D9" w:themeFill="background1" w:themeFillShade="D9"/>
          </w:tcPr>
          <w:p w14:paraId="739D3030" w14:textId="77777777" w:rsidR="001D099D" w:rsidRPr="00FA0A64" w:rsidRDefault="001D099D" w:rsidP="001D099D">
            <w:pPr>
              <w:pStyle w:val="TableParagraph"/>
              <w:spacing w:line="268" w:lineRule="exact"/>
              <w:ind w:left="124"/>
              <w:rPr>
                <w:rFonts w:ascii="Century Gothic" w:eastAsia="Garamond" w:hAnsi="Century Gothic" w:cs="Garamond"/>
                <w:spacing w:val="-1"/>
                <w:sz w:val="20"/>
              </w:rPr>
            </w:pPr>
          </w:p>
        </w:tc>
        <w:tc>
          <w:tcPr>
            <w:tcW w:w="1587" w:type="dxa"/>
            <w:shd w:val="clear" w:color="auto" w:fill="D9D9D9" w:themeFill="background1" w:themeFillShade="D9"/>
          </w:tcPr>
          <w:p w14:paraId="704E883D" w14:textId="77777777" w:rsidR="001D099D" w:rsidRPr="00FA0A64" w:rsidRDefault="001D099D" w:rsidP="001D099D">
            <w:pPr>
              <w:pStyle w:val="TableParagraph"/>
              <w:spacing w:line="268" w:lineRule="exact"/>
              <w:ind w:left="124"/>
              <w:rPr>
                <w:rFonts w:ascii="Century Gothic" w:eastAsia="Garamond" w:hAnsi="Century Gothic" w:cs="Garamond"/>
                <w:spacing w:val="-1"/>
                <w:sz w:val="20"/>
              </w:rPr>
            </w:pPr>
          </w:p>
        </w:tc>
      </w:tr>
      <w:tr w:rsidR="001D099D" w14:paraId="208932CD" w14:textId="77777777" w:rsidTr="00C06D73">
        <w:trPr>
          <w:trHeight w:hRule="exact" w:val="312"/>
          <w:jc w:val="center"/>
        </w:trPr>
        <w:tc>
          <w:tcPr>
            <w:tcW w:w="4025" w:type="dxa"/>
            <w:shd w:val="clear" w:color="auto" w:fill="D9D9D9" w:themeFill="background1" w:themeFillShade="D9"/>
          </w:tcPr>
          <w:p w14:paraId="505B90A9" w14:textId="7461EB8C" w:rsidR="001D099D" w:rsidRDefault="001D099D" w:rsidP="001D099D">
            <w:pPr>
              <w:pStyle w:val="TableParagraph"/>
              <w:spacing w:before="20"/>
              <w:ind w:left="119"/>
              <w:rPr>
                <w:rFonts w:ascii="Century Gothic" w:hAnsi="Century Gothic"/>
                <w:sz w:val="20"/>
                <w:szCs w:val="20"/>
              </w:rPr>
            </w:pPr>
            <w:r w:rsidRPr="00C06D73">
              <w:rPr>
                <w:rFonts w:ascii="Century Gothic" w:hAnsi="Century Gothic"/>
                <w:sz w:val="20"/>
                <w:szCs w:val="20"/>
              </w:rPr>
              <w:t>R2</w:t>
            </w:r>
          </w:p>
        </w:tc>
        <w:tc>
          <w:tcPr>
            <w:tcW w:w="1587" w:type="dxa"/>
            <w:shd w:val="clear" w:color="auto" w:fill="D9D9D9" w:themeFill="background1" w:themeFillShade="D9"/>
          </w:tcPr>
          <w:p w14:paraId="63C97EE1" w14:textId="77777777" w:rsidR="001D099D" w:rsidRPr="00FA0A64" w:rsidRDefault="001D099D" w:rsidP="001D099D">
            <w:pPr>
              <w:pStyle w:val="TableParagraph"/>
              <w:spacing w:line="268" w:lineRule="exact"/>
              <w:ind w:left="119"/>
              <w:rPr>
                <w:rFonts w:ascii="Century Gothic" w:eastAsia="Lucida Sans Unicode" w:hAnsi="Century Gothic" w:cs="Lucida Sans Unicode"/>
                <w:sz w:val="20"/>
                <w:szCs w:val="16"/>
              </w:rPr>
            </w:pPr>
          </w:p>
        </w:tc>
        <w:tc>
          <w:tcPr>
            <w:tcW w:w="1587" w:type="dxa"/>
            <w:shd w:val="clear" w:color="auto" w:fill="D9D9D9" w:themeFill="background1" w:themeFillShade="D9"/>
          </w:tcPr>
          <w:p w14:paraId="441575A0" w14:textId="77777777" w:rsidR="001D099D" w:rsidRDefault="001D099D" w:rsidP="001D099D">
            <w:pPr>
              <w:pStyle w:val="TableParagraph"/>
              <w:spacing w:line="268" w:lineRule="exact"/>
              <w:ind w:left="124"/>
              <w:rPr>
                <w:rFonts w:ascii="Century Gothic" w:eastAsia="Lucida Sans Unicode" w:hAnsi="Century Gothic" w:cs="Lucida Sans Unicode"/>
                <w:sz w:val="20"/>
                <w:szCs w:val="16"/>
              </w:rPr>
            </w:pPr>
          </w:p>
        </w:tc>
        <w:tc>
          <w:tcPr>
            <w:tcW w:w="1587" w:type="dxa"/>
            <w:shd w:val="clear" w:color="auto" w:fill="D9D9D9" w:themeFill="background1" w:themeFillShade="D9"/>
          </w:tcPr>
          <w:p w14:paraId="064E4695" w14:textId="77777777" w:rsidR="001D099D" w:rsidRPr="00FA0A64" w:rsidRDefault="001D099D" w:rsidP="001D099D">
            <w:pPr>
              <w:pStyle w:val="TableParagraph"/>
              <w:spacing w:line="268" w:lineRule="exact"/>
              <w:ind w:left="124"/>
              <w:rPr>
                <w:rFonts w:ascii="Century Gothic" w:eastAsia="Garamond" w:hAnsi="Century Gothic" w:cs="Garamond"/>
                <w:spacing w:val="-1"/>
                <w:sz w:val="20"/>
              </w:rPr>
            </w:pPr>
          </w:p>
        </w:tc>
        <w:tc>
          <w:tcPr>
            <w:tcW w:w="1587" w:type="dxa"/>
            <w:shd w:val="clear" w:color="auto" w:fill="D9D9D9" w:themeFill="background1" w:themeFillShade="D9"/>
          </w:tcPr>
          <w:p w14:paraId="03F6723D" w14:textId="77777777" w:rsidR="001D099D" w:rsidRPr="00FA0A64" w:rsidRDefault="001D099D" w:rsidP="001D099D">
            <w:pPr>
              <w:pStyle w:val="TableParagraph"/>
              <w:spacing w:line="268" w:lineRule="exact"/>
              <w:ind w:left="124"/>
              <w:rPr>
                <w:rFonts w:ascii="Century Gothic" w:eastAsia="Garamond" w:hAnsi="Century Gothic" w:cs="Garamond"/>
                <w:spacing w:val="-1"/>
                <w:sz w:val="20"/>
              </w:rPr>
            </w:pPr>
          </w:p>
        </w:tc>
      </w:tr>
      <w:tr w:rsidR="001D099D" w14:paraId="2A314295" w14:textId="77777777" w:rsidTr="00C06D73">
        <w:trPr>
          <w:trHeight w:hRule="exact" w:val="312"/>
          <w:jc w:val="center"/>
        </w:trPr>
        <w:tc>
          <w:tcPr>
            <w:tcW w:w="4025" w:type="dxa"/>
            <w:shd w:val="clear" w:color="auto" w:fill="D9D9D9" w:themeFill="background1" w:themeFillShade="D9"/>
          </w:tcPr>
          <w:p w14:paraId="4A6EB57E" w14:textId="6B964155" w:rsidR="001D099D" w:rsidRDefault="001D099D" w:rsidP="001D099D">
            <w:pPr>
              <w:pStyle w:val="TableParagraph"/>
              <w:spacing w:before="20"/>
              <w:ind w:left="119"/>
              <w:rPr>
                <w:rFonts w:ascii="Century Gothic" w:hAnsi="Century Gothic"/>
                <w:sz w:val="20"/>
                <w:szCs w:val="20"/>
              </w:rPr>
            </w:pPr>
            <w:r w:rsidRPr="00C06D73">
              <w:rPr>
                <w:rFonts w:ascii="Century Gothic" w:hAnsi="Century Gothic"/>
                <w:sz w:val="20"/>
                <w:szCs w:val="20"/>
              </w:rPr>
              <w:t>Fixed effects (if optional)</w:t>
            </w:r>
          </w:p>
        </w:tc>
        <w:tc>
          <w:tcPr>
            <w:tcW w:w="1587" w:type="dxa"/>
            <w:shd w:val="clear" w:color="auto" w:fill="D9D9D9" w:themeFill="background1" w:themeFillShade="D9"/>
          </w:tcPr>
          <w:p w14:paraId="14358682" w14:textId="520B2A2B" w:rsidR="001D099D" w:rsidRPr="00FA0A64" w:rsidRDefault="001D099D" w:rsidP="001D099D">
            <w:pPr>
              <w:pStyle w:val="TableParagraph"/>
              <w:spacing w:line="268" w:lineRule="exact"/>
              <w:ind w:left="119"/>
              <w:rPr>
                <w:rFonts w:ascii="Century Gothic" w:eastAsia="Lucida Sans Unicode" w:hAnsi="Century Gothic" w:cs="Lucida Sans Unicode"/>
                <w:sz w:val="20"/>
                <w:szCs w:val="16"/>
              </w:rPr>
            </w:pPr>
            <w:r>
              <w:rPr>
                <w:rFonts w:ascii="Century Gothic" w:eastAsia="Lucida Sans Unicode" w:hAnsi="Century Gothic" w:cs="Lucida Sans Unicode"/>
                <w:sz w:val="20"/>
                <w:szCs w:val="16"/>
              </w:rPr>
              <w:t>(YES/NO)</w:t>
            </w:r>
          </w:p>
        </w:tc>
        <w:tc>
          <w:tcPr>
            <w:tcW w:w="1587" w:type="dxa"/>
            <w:shd w:val="clear" w:color="auto" w:fill="D9D9D9" w:themeFill="background1" w:themeFillShade="D9"/>
          </w:tcPr>
          <w:p w14:paraId="6475D3A2" w14:textId="77777777" w:rsidR="001D099D" w:rsidRDefault="001D099D" w:rsidP="001D099D">
            <w:pPr>
              <w:pStyle w:val="TableParagraph"/>
              <w:spacing w:line="268" w:lineRule="exact"/>
              <w:ind w:left="124"/>
              <w:rPr>
                <w:rFonts w:ascii="Century Gothic" w:eastAsia="Lucida Sans Unicode" w:hAnsi="Century Gothic" w:cs="Lucida Sans Unicode"/>
                <w:sz w:val="20"/>
                <w:szCs w:val="16"/>
              </w:rPr>
            </w:pPr>
          </w:p>
        </w:tc>
        <w:tc>
          <w:tcPr>
            <w:tcW w:w="1587" w:type="dxa"/>
            <w:shd w:val="clear" w:color="auto" w:fill="D9D9D9" w:themeFill="background1" w:themeFillShade="D9"/>
          </w:tcPr>
          <w:p w14:paraId="1744E6B7" w14:textId="77777777" w:rsidR="001D099D" w:rsidRPr="00FA0A64" w:rsidRDefault="001D099D" w:rsidP="001D099D">
            <w:pPr>
              <w:pStyle w:val="TableParagraph"/>
              <w:spacing w:line="268" w:lineRule="exact"/>
              <w:ind w:left="124"/>
              <w:rPr>
                <w:rFonts w:ascii="Century Gothic" w:eastAsia="Garamond" w:hAnsi="Century Gothic" w:cs="Garamond"/>
                <w:spacing w:val="-1"/>
                <w:sz w:val="20"/>
              </w:rPr>
            </w:pPr>
          </w:p>
        </w:tc>
        <w:tc>
          <w:tcPr>
            <w:tcW w:w="1587" w:type="dxa"/>
            <w:shd w:val="clear" w:color="auto" w:fill="D9D9D9" w:themeFill="background1" w:themeFillShade="D9"/>
          </w:tcPr>
          <w:p w14:paraId="4953AD6E" w14:textId="77777777" w:rsidR="001D099D" w:rsidRPr="00FA0A64" w:rsidRDefault="001D099D" w:rsidP="001D099D">
            <w:pPr>
              <w:pStyle w:val="TableParagraph"/>
              <w:spacing w:line="268" w:lineRule="exact"/>
              <w:ind w:left="124"/>
              <w:rPr>
                <w:rFonts w:ascii="Century Gothic" w:eastAsia="Garamond" w:hAnsi="Century Gothic" w:cs="Garamond"/>
                <w:spacing w:val="-1"/>
                <w:sz w:val="20"/>
              </w:rPr>
            </w:pPr>
          </w:p>
        </w:tc>
      </w:tr>
      <w:tr w:rsidR="002819B0" w14:paraId="143B3A10" w14:textId="77777777" w:rsidTr="00115161">
        <w:trPr>
          <w:trHeight w:val="624"/>
          <w:jc w:val="center"/>
        </w:trPr>
        <w:tc>
          <w:tcPr>
            <w:tcW w:w="10373" w:type="dxa"/>
            <w:gridSpan w:val="5"/>
            <w:shd w:val="clear" w:color="auto" w:fill="FFFFFF" w:themeFill="background1"/>
          </w:tcPr>
          <w:p w14:paraId="30A57FAE" w14:textId="5DC37172" w:rsidR="002819B0" w:rsidRDefault="002819B0" w:rsidP="002819B0">
            <w:pPr>
              <w:spacing w:line="201" w:lineRule="exact"/>
              <w:rPr>
                <w:rFonts w:ascii="Avenir Roman" w:hAnsi="Avenir Roman"/>
                <w:sz w:val="18"/>
                <w:szCs w:val="18"/>
              </w:rPr>
            </w:pPr>
            <w:r w:rsidRPr="00FA0A64">
              <w:rPr>
                <w:rFonts w:ascii="Avenir Roman" w:hAnsi="Avenir Roman"/>
                <w:b/>
                <w:sz w:val="18"/>
                <w:szCs w:val="18"/>
              </w:rPr>
              <w:t>Note:</w:t>
            </w:r>
            <w:r w:rsidRPr="00FA0A64">
              <w:rPr>
                <w:rFonts w:ascii="Avenir Roman" w:eastAsia="Lucida Sans Unicode" w:hAnsi="Avenir Roman" w:cs="Lucida Sans Unicode"/>
                <w:position w:val="8"/>
                <w:sz w:val="18"/>
                <w:szCs w:val="18"/>
              </w:rPr>
              <w:t xml:space="preserve"> </w:t>
            </w:r>
            <w:r w:rsidRPr="00FA0A64">
              <w:rPr>
                <w:rFonts w:ascii="Cambria Math" w:eastAsia="Lucida Sans Unicode" w:hAnsi="Cambria Math" w:cs="Cambria Math"/>
                <w:position w:val="8"/>
                <w:sz w:val="18"/>
                <w:szCs w:val="18"/>
              </w:rPr>
              <w:t>∗</w:t>
            </w:r>
            <w:r w:rsidRPr="00FA0A64">
              <w:rPr>
                <w:rFonts w:ascii="Avenir Roman" w:eastAsia="Lucida Sans Unicode" w:hAnsi="Avenir Roman" w:cs="Lucida Sans Unicode"/>
                <w:spacing w:val="-4"/>
                <w:position w:val="8"/>
                <w:sz w:val="18"/>
                <w:szCs w:val="18"/>
              </w:rPr>
              <w:t xml:space="preserve"> </w:t>
            </w:r>
            <w:r w:rsidRPr="00FA0A64">
              <w:rPr>
                <w:rFonts w:ascii="Avenir Roman" w:eastAsia="Verdana" w:hAnsi="Avenir Roman" w:cs="Verdana"/>
                <w:i/>
                <w:sz w:val="18"/>
                <w:szCs w:val="18"/>
              </w:rPr>
              <w:t>p</w:t>
            </w:r>
            <w:r w:rsidRPr="00FA0A64">
              <w:rPr>
                <w:rFonts w:ascii="Avenir Roman" w:eastAsia="Verdana" w:hAnsi="Avenir Roman" w:cs="Verdana"/>
                <w:i/>
                <w:spacing w:val="-38"/>
                <w:sz w:val="18"/>
                <w:szCs w:val="18"/>
              </w:rPr>
              <w:t xml:space="preserve"> </w:t>
            </w:r>
            <w:r w:rsidRPr="00FA0A64">
              <w:rPr>
                <w:rFonts w:ascii="Avenir Roman" w:eastAsia="Verdana" w:hAnsi="Avenir Roman" w:cs="Verdana"/>
                <w:i/>
                <w:sz w:val="18"/>
                <w:szCs w:val="18"/>
              </w:rPr>
              <w:t>&lt;</w:t>
            </w:r>
            <w:r w:rsidRPr="00FA0A64">
              <w:rPr>
                <w:rFonts w:ascii="Avenir Roman" w:eastAsia="Verdana" w:hAnsi="Avenir Roman" w:cs="Verdana"/>
                <w:i/>
                <w:spacing w:val="-39"/>
                <w:sz w:val="18"/>
                <w:szCs w:val="18"/>
              </w:rPr>
              <w:t xml:space="preserve"> </w:t>
            </w:r>
            <w:r w:rsidRPr="00FA0A64">
              <w:rPr>
                <w:rFonts w:ascii="Avenir Roman" w:eastAsia="Century" w:hAnsi="Avenir Roman" w:cs="Century"/>
                <w:sz w:val="18"/>
                <w:szCs w:val="18"/>
              </w:rPr>
              <w:t>0</w:t>
            </w:r>
            <w:r w:rsidRPr="00FA0A64">
              <w:rPr>
                <w:rFonts w:ascii="Avenir Roman" w:eastAsia="Verdana" w:hAnsi="Avenir Roman" w:cs="Verdana"/>
                <w:i/>
                <w:sz w:val="18"/>
                <w:szCs w:val="18"/>
              </w:rPr>
              <w:t>.</w:t>
            </w:r>
            <w:r w:rsidRPr="00FA0A64">
              <w:rPr>
                <w:rFonts w:ascii="Avenir Roman" w:eastAsia="Century" w:hAnsi="Avenir Roman" w:cs="Century"/>
                <w:sz w:val="18"/>
                <w:szCs w:val="18"/>
              </w:rPr>
              <w:t>05,</w:t>
            </w:r>
            <w:r w:rsidRPr="00FA0A64">
              <w:rPr>
                <w:rFonts w:ascii="Avenir Roman" w:eastAsia="Century" w:hAnsi="Avenir Roman" w:cs="Century"/>
                <w:spacing w:val="-20"/>
                <w:sz w:val="18"/>
                <w:szCs w:val="18"/>
              </w:rPr>
              <w:t xml:space="preserve"> </w:t>
            </w:r>
            <w:r w:rsidRPr="00FA0A64">
              <w:rPr>
                <w:rFonts w:ascii="Cambria Math" w:eastAsia="Lucida Sans Unicode" w:hAnsi="Cambria Math" w:cs="Cambria Math"/>
                <w:position w:val="8"/>
                <w:sz w:val="18"/>
                <w:szCs w:val="18"/>
              </w:rPr>
              <w:t>∗∗</w:t>
            </w:r>
            <w:r w:rsidRPr="00FA0A64">
              <w:rPr>
                <w:rFonts w:ascii="Avenir Roman" w:eastAsia="Lucida Sans Unicode" w:hAnsi="Avenir Roman" w:cs="Lucida Sans Unicode"/>
                <w:spacing w:val="-3"/>
                <w:position w:val="8"/>
                <w:sz w:val="18"/>
                <w:szCs w:val="18"/>
              </w:rPr>
              <w:t xml:space="preserve"> </w:t>
            </w:r>
            <w:r w:rsidRPr="00FA0A64">
              <w:rPr>
                <w:rFonts w:ascii="Avenir Roman" w:eastAsia="Verdana" w:hAnsi="Avenir Roman" w:cs="Verdana"/>
                <w:i/>
                <w:sz w:val="18"/>
                <w:szCs w:val="18"/>
              </w:rPr>
              <w:t>p</w:t>
            </w:r>
            <w:r w:rsidRPr="00FA0A64">
              <w:rPr>
                <w:rFonts w:ascii="Avenir Roman" w:eastAsia="Verdana" w:hAnsi="Avenir Roman" w:cs="Verdana"/>
                <w:i/>
                <w:spacing w:val="-39"/>
                <w:sz w:val="18"/>
                <w:szCs w:val="18"/>
              </w:rPr>
              <w:t xml:space="preserve"> </w:t>
            </w:r>
            <w:r w:rsidRPr="00FA0A64">
              <w:rPr>
                <w:rFonts w:ascii="Avenir Roman" w:eastAsia="Verdana" w:hAnsi="Avenir Roman" w:cs="Verdana"/>
                <w:i/>
                <w:sz w:val="18"/>
                <w:szCs w:val="18"/>
              </w:rPr>
              <w:t>&lt;</w:t>
            </w:r>
            <w:r w:rsidRPr="00FA0A64">
              <w:rPr>
                <w:rFonts w:ascii="Avenir Roman" w:eastAsia="Verdana" w:hAnsi="Avenir Roman" w:cs="Verdana"/>
                <w:i/>
                <w:spacing w:val="-38"/>
                <w:sz w:val="18"/>
                <w:szCs w:val="18"/>
              </w:rPr>
              <w:t xml:space="preserve"> </w:t>
            </w:r>
            <w:r w:rsidRPr="00FA0A64">
              <w:rPr>
                <w:rFonts w:ascii="Avenir Roman" w:eastAsia="Century" w:hAnsi="Avenir Roman" w:cs="Century"/>
                <w:sz w:val="18"/>
                <w:szCs w:val="18"/>
              </w:rPr>
              <w:t>0</w:t>
            </w:r>
            <w:r w:rsidRPr="00FA0A64">
              <w:rPr>
                <w:rFonts w:ascii="Avenir Roman" w:eastAsia="Verdana" w:hAnsi="Avenir Roman" w:cs="Verdana"/>
                <w:i/>
                <w:sz w:val="18"/>
                <w:szCs w:val="18"/>
              </w:rPr>
              <w:t>.</w:t>
            </w:r>
            <w:r w:rsidRPr="00FA0A64">
              <w:rPr>
                <w:rFonts w:ascii="Avenir Roman" w:eastAsia="Century" w:hAnsi="Avenir Roman" w:cs="Century"/>
                <w:sz w:val="18"/>
                <w:szCs w:val="18"/>
              </w:rPr>
              <w:t>01,</w:t>
            </w:r>
            <w:r w:rsidRPr="00FA0A64">
              <w:rPr>
                <w:rFonts w:ascii="Avenir Roman" w:eastAsia="Century" w:hAnsi="Avenir Roman" w:cs="Century"/>
                <w:spacing w:val="-20"/>
                <w:sz w:val="18"/>
                <w:szCs w:val="18"/>
              </w:rPr>
              <w:t xml:space="preserve"> </w:t>
            </w:r>
            <w:r w:rsidRPr="00FA0A64">
              <w:rPr>
                <w:rFonts w:ascii="Cambria Math" w:eastAsia="Lucida Sans Unicode" w:hAnsi="Cambria Math" w:cs="Cambria Math"/>
                <w:position w:val="8"/>
                <w:sz w:val="18"/>
                <w:szCs w:val="18"/>
              </w:rPr>
              <w:t>∗∗∗</w:t>
            </w:r>
            <w:r w:rsidRPr="00FA0A64">
              <w:rPr>
                <w:rFonts w:ascii="Avenir Roman" w:eastAsia="Lucida Sans Unicode" w:hAnsi="Avenir Roman" w:cs="Lucida Sans Unicode"/>
                <w:spacing w:val="-3"/>
                <w:position w:val="8"/>
                <w:sz w:val="18"/>
                <w:szCs w:val="18"/>
              </w:rPr>
              <w:t xml:space="preserve"> </w:t>
            </w:r>
            <w:r w:rsidRPr="00FA0A64">
              <w:rPr>
                <w:rFonts w:ascii="Avenir Roman" w:eastAsia="Verdana" w:hAnsi="Avenir Roman" w:cs="Verdana"/>
                <w:i/>
                <w:sz w:val="18"/>
                <w:szCs w:val="18"/>
              </w:rPr>
              <w:t>p</w:t>
            </w:r>
            <w:r w:rsidRPr="00FA0A64">
              <w:rPr>
                <w:rFonts w:ascii="Avenir Roman" w:eastAsia="Verdana" w:hAnsi="Avenir Roman" w:cs="Verdana"/>
                <w:i/>
                <w:spacing w:val="-38"/>
                <w:sz w:val="18"/>
                <w:szCs w:val="18"/>
              </w:rPr>
              <w:t xml:space="preserve"> </w:t>
            </w:r>
            <w:r w:rsidRPr="00FA0A64">
              <w:rPr>
                <w:rFonts w:ascii="Avenir Roman" w:eastAsia="Verdana" w:hAnsi="Avenir Roman" w:cs="Verdana"/>
                <w:i/>
                <w:sz w:val="18"/>
                <w:szCs w:val="18"/>
              </w:rPr>
              <w:t>&lt;</w:t>
            </w:r>
            <w:r w:rsidRPr="00FA0A64">
              <w:rPr>
                <w:rFonts w:ascii="Avenir Roman" w:eastAsia="Verdana" w:hAnsi="Avenir Roman" w:cs="Verdana"/>
                <w:i/>
                <w:spacing w:val="-39"/>
                <w:sz w:val="18"/>
                <w:szCs w:val="18"/>
              </w:rPr>
              <w:t xml:space="preserve"> </w:t>
            </w:r>
            <w:r w:rsidRPr="00FA0A64">
              <w:rPr>
                <w:rFonts w:ascii="Avenir Roman" w:eastAsia="Century" w:hAnsi="Avenir Roman" w:cs="Century"/>
                <w:sz w:val="18"/>
                <w:szCs w:val="18"/>
              </w:rPr>
              <w:t>0</w:t>
            </w:r>
            <w:r w:rsidRPr="00FA0A64">
              <w:rPr>
                <w:rFonts w:ascii="Avenir Roman" w:eastAsia="Verdana" w:hAnsi="Avenir Roman" w:cs="Verdana"/>
                <w:i/>
                <w:sz w:val="18"/>
                <w:szCs w:val="18"/>
              </w:rPr>
              <w:t>.</w:t>
            </w:r>
            <w:r w:rsidRPr="00FA0A64">
              <w:rPr>
                <w:rFonts w:ascii="Avenir Roman" w:eastAsia="Century" w:hAnsi="Avenir Roman" w:cs="Century"/>
                <w:sz w:val="18"/>
                <w:szCs w:val="18"/>
              </w:rPr>
              <w:t>001</w:t>
            </w:r>
            <w:r>
              <w:rPr>
                <w:rFonts w:ascii="Avenir Roman" w:hAnsi="Avenir Roman"/>
                <w:sz w:val="18"/>
                <w:szCs w:val="18"/>
              </w:rPr>
              <w:t xml:space="preserve">. </w:t>
            </w:r>
          </w:p>
          <w:p w14:paraId="581FF779" w14:textId="77777777" w:rsidR="002819B0" w:rsidRPr="00546900" w:rsidRDefault="002819B0" w:rsidP="002819B0">
            <w:pPr>
              <w:spacing w:line="201" w:lineRule="exact"/>
              <w:rPr>
                <w:rFonts w:ascii="Avenir Roman" w:eastAsia="Century" w:hAnsi="Avenir Roman" w:cs="Century"/>
                <w:b/>
                <w:bCs/>
                <w:sz w:val="18"/>
                <w:szCs w:val="18"/>
              </w:rPr>
            </w:pPr>
            <w:r w:rsidRPr="00546900">
              <w:rPr>
                <w:rFonts w:ascii="Avenir Roman" w:hAnsi="Avenir Roman"/>
                <w:b/>
                <w:bCs/>
                <w:sz w:val="18"/>
                <w:szCs w:val="18"/>
              </w:rPr>
              <w:t xml:space="preserve">Source: </w:t>
            </w:r>
            <w:r w:rsidRPr="00546900">
              <w:rPr>
                <w:rFonts w:ascii="Avenir Roman" w:hAnsi="Avenir Roman"/>
                <w:sz w:val="18"/>
                <w:szCs w:val="18"/>
              </w:rPr>
              <w:t>ALWAYS</w:t>
            </w:r>
            <w:r>
              <w:rPr>
                <w:rFonts w:ascii="Avenir Roman" w:hAnsi="Avenir Roman"/>
                <w:sz w:val="18"/>
                <w:szCs w:val="18"/>
              </w:rPr>
              <w:t xml:space="preserve"> Indicate source (baseline survey, admin data, etc.)</w:t>
            </w:r>
          </w:p>
          <w:p w14:paraId="46826A77" w14:textId="77777777" w:rsidR="002819B0" w:rsidRPr="00FA0A64" w:rsidRDefault="002819B0" w:rsidP="001D099D">
            <w:pPr>
              <w:pStyle w:val="TableParagraph"/>
              <w:spacing w:line="268" w:lineRule="exact"/>
              <w:ind w:left="124"/>
              <w:rPr>
                <w:rFonts w:ascii="Century Gothic" w:eastAsia="Garamond" w:hAnsi="Century Gothic" w:cs="Garamond"/>
                <w:spacing w:val="-1"/>
                <w:sz w:val="20"/>
              </w:rPr>
            </w:pPr>
          </w:p>
        </w:tc>
      </w:tr>
    </w:tbl>
    <w:p w14:paraId="744FC4D0" w14:textId="77777777" w:rsidR="00AF211D" w:rsidRDefault="00AF211D" w:rsidP="00AF211D">
      <w:pPr>
        <w:pStyle w:val="WPbody"/>
        <w:ind w:firstLine="0"/>
        <w:rPr>
          <w:w w:val="110"/>
        </w:rPr>
      </w:pPr>
      <w:r w:rsidRPr="003A71F8">
        <w:rPr>
          <w:noProof/>
          <w:lang w:val="fr-FR" w:eastAsia="fr-FR"/>
        </w:rPr>
        <mc:AlternateContent>
          <mc:Choice Requires="wpg">
            <w:drawing>
              <wp:anchor distT="0" distB="0" distL="114300" distR="114300" simplePos="0" relativeHeight="251674624" behindDoc="1" locked="0" layoutInCell="1" allowOverlap="1" wp14:anchorId="333E4637" wp14:editId="7718801F">
                <wp:simplePos x="0" y="0"/>
                <wp:positionH relativeFrom="page">
                  <wp:posOffset>6359525</wp:posOffset>
                </wp:positionH>
                <wp:positionV relativeFrom="page">
                  <wp:posOffset>3580765</wp:posOffset>
                </wp:positionV>
                <wp:extent cx="46355" cy="1270"/>
                <wp:effectExtent l="6350" t="8890" r="13970" b="8890"/>
                <wp:wrapNone/>
                <wp:docPr id="1" name="Group 168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46355" cy="1270"/>
                          <a:chOff x="10015" y="5639"/>
                          <a:chExt cx="73" cy="2"/>
                        </a:xfrm>
                      </wpg:grpSpPr>
                      <wps:wsp>
                        <wps:cNvPr id="3" name="Freeform 1685"/>
                        <wps:cNvSpPr>
                          <a:spLocks/>
                        </wps:cNvSpPr>
                        <wps:spPr bwMode="auto">
                          <a:xfrm>
                            <a:off x="10015" y="5639"/>
                            <a:ext cx="73" cy="2"/>
                          </a:xfrm>
                          <a:custGeom>
                            <a:avLst/>
                            <a:gdLst>
                              <a:gd name="T0" fmla="+- 0 10015 10015"/>
                              <a:gd name="T1" fmla="*/ T0 w 73"/>
                              <a:gd name="T2" fmla="+- 0 10088 10015"/>
                              <a:gd name="T3" fmla="*/ T2 w 73"/>
                            </a:gdLst>
                            <a:ahLst/>
                            <a:cxnLst>
                              <a:cxn ang="0">
                                <a:pos x="T1" y="0"/>
                              </a:cxn>
                              <a:cxn ang="0">
                                <a:pos x="T3" y="0"/>
                              </a:cxn>
                            </a:cxnLst>
                            <a:rect l="0" t="0" r="r" b="b"/>
                            <a:pathLst>
                              <a:path w="73">
                                <a:moveTo>
                                  <a:pt x="0" y="0"/>
                                </a:moveTo>
                                <a:lnTo>
                                  <a:pt x="73" y="0"/>
                                </a:lnTo>
                              </a:path>
                            </a:pathLst>
                          </a:custGeom>
                          <a:noFill/>
                          <a:ln w="11587">
                            <a:solidFill>
                              <a:srgbClr val="EAF2F3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w16se="http://schemas.microsoft.com/office/word/2015/wordml/symex" xmlns:w16="http://schemas.microsoft.com/office/word/2018/wordml" xmlns:w16cid="http://schemas.microsoft.com/office/word/2016/wordml/cid" xmlns:w16cex="http://schemas.microsoft.com/office/word/2018/wordml/cex" xmlns:w15="http://schemas.microsoft.com/office/word/2012/wordml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  <w:pict>
              <v:group w14:anchorId="091A6D9C" id="Group 1684" o:spid="_x0000_s1026" style="position:absolute;margin-left:500.75pt;margin-top:281.95pt;width:3.65pt;height:.1pt;z-index:-251641856;mso-position-horizontal-relative:page;mso-position-vertical-relative:page" coordorigin="10015,5639" coordsize="73,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">
                <v:shape id="Freeform 1685" o:spid="_x0000_s1027" style="position:absolute;left:10015;top:5639;width:73;height:2;visibility:visible;mso-wrap-style:square;v-text-anchor:top" coordsize="73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" path="m,l73,e" filled="f" strokecolor="#eaf2f3" strokeweight=".32186mm">
                  <v:path arrowok="t" o:connecttype="custom" o:connectlocs="0,0;73,0" o:connectangles="0,0"/>
                </v:shape>
                <w10:wrap anchorx="page" anchory="page"/>
              </v:group>
            </w:pict>
          </mc:Fallback>
        </mc:AlternateContent>
      </w:r>
    </w:p>
    <w:p w14:paraId="01F824CB" w14:textId="77777777" w:rsidR="00AF211D" w:rsidRDefault="00AF211D" w:rsidP="00AF211D">
      <w:pPr>
        <w:pStyle w:val="WPbody"/>
        <w:ind w:firstLine="0"/>
        <w:rPr>
          <w:w w:val="110"/>
        </w:rPr>
      </w:pPr>
      <w:r w:rsidRPr="003A71F8">
        <w:rPr>
          <w:noProof/>
          <w:lang w:val="fr-FR" w:eastAsia="fr-FR"/>
        </w:rPr>
        <mc:AlternateContent>
          <mc:Choice Requires="wpg">
            <w:drawing>
              <wp:anchor distT="0" distB="0" distL="114300" distR="114300" simplePos="0" relativeHeight="251676672" behindDoc="1" locked="0" layoutInCell="1" allowOverlap="1" wp14:anchorId="27A83938" wp14:editId="7BA7D908">
                <wp:simplePos x="0" y="0"/>
                <wp:positionH relativeFrom="page">
                  <wp:posOffset>6359525</wp:posOffset>
                </wp:positionH>
                <wp:positionV relativeFrom="page">
                  <wp:posOffset>3580765</wp:posOffset>
                </wp:positionV>
                <wp:extent cx="46355" cy="1270"/>
                <wp:effectExtent l="6350" t="8890" r="13970" b="8890"/>
                <wp:wrapNone/>
                <wp:docPr id="4" name="Group 168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46355" cy="1270"/>
                          <a:chOff x="10015" y="5639"/>
                          <a:chExt cx="73" cy="2"/>
                        </a:xfrm>
                      </wpg:grpSpPr>
                      <wps:wsp>
                        <wps:cNvPr id="8" name="Freeform 1685"/>
                        <wps:cNvSpPr>
                          <a:spLocks/>
                        </wps:cNvSpPr>
                        <wps:spPr bwMode="auto">
                          <a:xfrm>
                            <a:off x="10015" y="5639"/>
                            <a:ext cx="73" cy="2"/>
                          </a:xfrm>
                          <a:custGeom>
                            <a:avLst/>
                            <a:gdLst>
                              <a:gd name="T0" fmla="+- 0 10015 10015"/>
                              <a:gd name="T1" fmla="*/ T0 w 73"/>
                              <a:gd name="T2" fmla="+- 0 10088 10015"/>
                              <a:gd name="T3" fmla="*/ T2 w 73"/>
                            </a:gdLst>
                            <a:ahLst/>
                            <a:cxnLst>
                              <a:cxn ang="0">
                                <a:pos x="T1" y="0"/>
                              </a:cxn>
                              <a:cxn ang="0">
                                <a:pos x="T3" y="0"/>
                              </a:cxn>
                            </a:cxnLst>
                            <a:rect l="0" t="0" r="r" b="b"/>
                            <a:pathLst>
                              <a:path w="73">
                                <a:moveTo>
                                  <a:pt x="0" y="0"/>
                                </a:moveTo>
                                <a:lnTo>
                                  <a:pt x="73" y="0"/>
                                </a:lnTo>
                              </a:path>
                            </a:pathLst>
                          </a:custGeom>
                          <a:noFill/>
                          <a:ln w="11587">
                            <a:solidFill>
                              <a:srgbClr val="EAF2F3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w16se="http://schemas.microsoft.com/office/word/2015/wordml/symex" xmlns:w16="http://schemas.microsoft.com/office/word/2018/wordml" xmlns:w16cid="http://schemas.microsoft.com/office/word/2016/wordml/cid" xmlns:w16cex="http://schemas.microsoft.com/office/word/2018/wordml/cex" xmlns:w15="http://schemas.microsoft.com/office/word/2012/wordml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  <w:pict>
              <v:group w14:anchorId="7C6379DF" id="Group 1684" o:spid="_x0000_s1026" style="position:absolute;margin-left:500.75pt;margin-top:281.95pt;width:3.65pt;height:.1pt;z-index:-251639808;mso-position-horizontal-relative:page;mso-position-vertical-relative:page" coordorigin="10015,5639" coordsize="73,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">
                <v:shape id="Freeform 1685" o:spid="_x0000_s1027" style="position:absolute;left:10015;top:5639;width:73;height:2;visibility:visible;mso-wrap-style:square;v-text-anchor:top" coordsize="73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" path="m,l73,e" filled="f" strokecolor="#eaf2f3" strokeweight=".32186mm">
                  <v:path arrowok="t" o:connecttype="custom" o:connectlocs="0,0;73,0" o:connectangles="0,0"/>
                </v:shape>
                <w10:wrap anchorx="page" anchory="page"/>
              </v:group>
            </w:pict>
          </mc:Fallback>
        </mc:AlternateContent>
      </w:r>
    </w:p>
    <w:p w14:paraId="33A42FD9" w14:textId="7BA220C3" w:rsidR="00AF211D" w:rsidRDefault="002819B0" w:rsidP="00AF211D">
      <w:pPr>
        <w:pStyle w:val="WPbody"/>
        <w:ind w:firstLine="0"/>
        <w:rPr>
          <w:w w:val="110"/>
        </w:rPr>
      </w:pPr>
      <w:r>
        <w:t>Always report standard errors for each estimate in parentheses. Check with mentor for preferred table format.</w:t>
      </w:r>
    </w:p>
    <w:p w14:paraId="0A9EE03F" w14:textId="77777777" w:rsidR="00AF211D" w:rsidRDefault="00AF211D" w:rsidP="00AF211D">
      <w:pPr>
        <w:pStyle w:val="WPbody"/>
        <w:ind w:firstLine="0"/>
        <w:rPr>
          <w:w w:val="110"/>
        </w:rPr>
      </w:pPr>
    </w:p>
    <w:p w14:paraId="19C958DF" w14:textId="4CF4D501" w:rsidR="00F0426F" w:rsidRDefault="006615E6" w:rsidP="00F0426F">
      <w:pPr>
        <w:pStyle w:val="WPheading1"/>
        <w:numPr>
          <w:ilvl w:val="0"/>
          <w:numId w:val="0"/>
        </w:numPr>
      </w:pPr>
      <w:bookmarkStart w:id="53" w:name="_Toc34406945"/>
      <w:r>
        <w:lastRenderedPageBreak/>
        <w:t>F</w:t>
      </w:r>
      <w:r w:rsidR="00463BE4">
        <w:t>igures</w:t>
      </w:r>
      <w:bookmarkStart w:id="54" w:name="_Toc33775631"/>
      <w:bookmarkEnd w:id="50"/>
      <w:bookmarkEnd w:id="53"/>
    </w:p>
    <w:p w14:paraId="52764F94" w14:textId="77777777" w:rsidR="00AC0B87" w:rsidRDefault="00AC0B87" w:rsidP="00AC0B87">
      <w:pPr>
        <w:pStyle w:val="WPbody"/>
        <w:ind w:firstLine="0"/>
      </w:pPr>
      <w:r w:rsidRPr="00E12E06">
        <w:rPr>
          <w:spacing w:val="-2"/>
        </w:rPr>
        <w:t>R</w:t>
      </w:r>
      <w:r w:rsidRPr="00E12E06">
        <w:rPr>
          <w:spacing w:val="-1"/>
        </w:rPr>
        <w:t>emember</w:t>
      </w:r>
      <w:r w:rsidRPr="00E12E06">
        <w:rPr>
          <w:spacing w:val="14"/>
        </w:rPr>
        <w:t xml:space="preserve"> </w:t>
      </w:r>
      <w:r w:rsidRPr="00E12E06">
        <w:t>that</w:t>
      </w:r>
      <w:r w:rsidRPr="00E12E06">
        <w:rPr>
          <w:spacing w:val="15"/>
        </w:rPr>
        <w:t xml:space="preserve"> </w:t>
      </w:r>
      <w:r w:rsidRPr="00FA0A64">
        <w:t>Figures</w:t>
      </w:r>
      <w:r w:rsidRPr="00E12E06">
        <w:rPr>
          <w:spacing w:val="14"/>
        </w:rPr>
        <w:t xml:space="preserve"> </w:t>
      </w:r>
      <w:r w:rsidRPr="00E12E06">
        <w:t>and</w:t>
      </w:r>
      <w:r w:rsidRPr="00E12E06">
        <w:rPr>
          <w:spacing w:val="15"/>
        </w:rPr>
        <w:t xml:space="preserve"> </w:t>
      </w:r>
      <w:r w:rsidRPr="00E12E06">
        <w:rPr>
          <w:spacing w:val="-5"/>
        </w:rPr>
        <w:t>T</w:t>
      </w:r>
      <w:r w:rsidRPr="00E12E06">
        <w:rPr>
          <w:spacing w:val="-4"/>
        </w:rPr>
        <w:t>ables</w:t>
      </w:r>
      <w:r w:rsidRPr="00E12E06">
        <w:rPr>
          <w:spacing w:val="14"/>
        </w:rPr>
        <w:t xml:space="preserve"> </w:t>
      </w:r>
      <w:r w:rsidRPr="00E12E06">
        <w:t>must</w:t>
      </w:r>
      <w:r w:rsidRPr="00E12E06">
        <w:rPr>
          <w:spacing w:val="15"/>
        </w:rPr>
        <w:t xml:space="preserve"> </w:t>
      </w:r>
      <w:r w:rsidRPr="00E12E06">
        <w:t>be</w:t>
      </w:r>
      <w:r w:rsidRPr="00E12E06">
        <w:rPr>
          <w:spacing w:val="15"/>
        </w:rPr>
        <w:t xml:space="preserve"> </w:t>
      </w:r>
      <w:r w:rsidRPr="00E12E06">
        <w:t>self-contained</w:t>
      </w:r>
      <w:r w:rsidRPr="00E12E06">
        <w:rPr>
          <w:spacing w:val="14"/>
        </w:rPr>
        <w:t xml:space="preserve"> </w:t>
      </w:r>
      <w:r w:rsidRPr="00E12E06">
        <w:t>(no</w:t>
      </w:r>
      <w:r w:rsidRPr="00E12E06">
        <w:rPr>
          <w:spacing w:val="15"/>
        </w:rPr>
        <w:t xml:space="preserve"> </w:t>
      </w:r>
      <w:r w:rsidRPr="00E12E06">
        <w:t>need</w:t>
      </w:r>
      <w:r w:rsidRPr="00E12E06">
        <w:rPr>
          <w:spacing w:val="14"/>
        </w:rPr>
        <w:t xml:space="preserve"> </w:t>
      </w:r>
      <w:r w:rsidRPr="00E12E06">
        <w:t>to</w:t>
      </w:r>
      <w:r w:rsidRPr="00E12E06">
        <w:rPr>
          <w:spacing w:val="15"/>
        </w:rPr>
        <w:t xml:space="preserve"> </w:t>
      </w:r>
      <w:r w:rsidRPr="00E12E06">
        <w:rPr>
          <w:spacing w:val="-3"/>
        </w:rPr>
        <w:t>r</w:t>
      </w:r>
      <w:r w:rsidRPr="00E12E06">
        <w:rPr>
          <w:spacing w:val="-2"/>
        </w:rPr>
        <w:t>ead</w:t>
      </w:r>
      <w:r w:rsidRPr="00E12E06">
        <w:rPr>
          <w:spacing w:val="15"/>
        </w:rPr>
        <w:t xml:space="preserve"> </w:t>
      </w:r>
      <w:r w:rsidRPr="00E12E06">
        <w:t>the</w:t>
      </w:r>
      <w:r w:rsidRPr="00E12E06">
        <w:rPr>
          <w:spacing w:val="14"/>
        </w:rPr>
        <w:t xml:space="preserve"> </w:t>
      </w:r>
      <w:r w:rsidRPr="00E12E06">
        <w:t>text</w:t>
      </w:r>
      <w:r w:rsidRPr="00E12E06">
        <w:rPr>
          <w:spacing w:val="15"/>
        </w:rPr>
        <w:t xml:space="preserve"> </w:t>
      </w:r>
      <w:r w:rsidRPr="00E12E06">
        <w:t>to</w:t>
      </w:r>
      <w:r w:rsidRPr="00E12E06">
        <w:rPr>
          <w:spacing w:val="14"/>
        </w:rPr>
        <w:t xml:space="preserve"> </w:t>
      </w:r>
      <w:r w:rsidRPr="00E12E06">
        <w:t>understand</w:t>
      </w:r>
      <w:r w:rsidRPr="00E12E06">
        <w:rPr>
          <w:spacing w:val="10"/>
        </w:rPr>
        <w:t xml:space="preserve"> </w:t>
      </w:r>
      <w:r w:rsidRPr="00E12E06">
        <w:t>them</w:t>
      </w:r>
      <w:r>
        <w:t>).</w:t>
      </w:r>
    </w:p>
    <w:p w14:paraId="1DD909B9" w14:textId="1FD7B73C" w:rsidR="00733102" w:rsidRPr="003A71F8" w:rsidRDefault="00733102" w:rsidP="00733102">
      <w:pPr>
        <w:pStyle w:val="WPbody"/>
        <w:ind w:firstLine="0"/>
        <w:rPr>
          <w:rFonts w:eastAsia="Book Antiqua" w:cs="Book Antiqua"/>
        </w:rPr>
      </w:pPr>
      <w:r w:rsidRPr="003A71F8">
        <w:rPr>
          <w:noProof/>
          <w:lang w:val="fr-FR" w:eastAsia="fr-FR"/>
        </w:rPr>
        <mc:AlternateContent>
          <mc:Choice Requires="wpg">
            <w:drawing>
              <wp:anchor distT="0" distB="0" distL="114300" distR="114300" simplePos="0" relativeHeight="251665408" behindDoc="1" locked="0" layoutInCell="1" allowOverlap="1" wp14:anchorId="2A56C23E" wp14:editId="5D669BAA">
                <wp:simplePos x="0" y="0"/>
                <wp:positionH relativeFrom="page">
                  <wp:posOffset>6359525</wp:posOffset>
                </wp:positionH>
                <wp:positionV relativeFrom="page">
                  <wp:posOffset>3580765</wp:posOffset>
                </wp:positionV>
                <wp:extent cx="46355" cy="1270"/>
                <wp:effectExtent l="6350" t="8890" r="13970" b="8890"/>
                <wp:wrapNone/>
                <wp:docPr id="1688" name="Group 168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46355" cy="1270"/>
                          <a:chOff x="10015" y="5639"/>
                          <a:chExt cx="73" cy="2"/>
                        </a:xfrm>
                      </wpg:grpSpPr>
                      <wps:wsp>
                        <wps:cNvPr id="1689" name="Freeform 1685"/>
                        <wps:cNvSpPr>
                          <a:spLocks/>
                        </wps:cNvSpPr>
                        <wps:spPr bwMode="auto">
                          <a:xfrm>
                            <a:off x="10015" y="5639"/>
                            <a:ext cx="73" cy="2"/>
                          </a:xfrm>
                          <a:custGeom>
                            <a:avLst/>
                            <a:gdLst>
                              <a:gd name="T0" fmla="+- 0 10015 10015"/>
                              <a:gd name="T1" fmla="*/ T0 w 73"/>
                              <a:gd name="T2" fmla="+- 0 10088 10015"/>
                              <a:gd name="T3" fmla="*/ T2 w 73"/>
                            </a:gdLst>
                            <a:ahLst/>
                            <a:cxnLst>
                              <a:cxn ang="0">
                                <a:pos x="T1" y="0"/>
                              </a:cxn>
                              <a:cxn ang="0">
                                <a:pos x="T3" y="0"/>
                              </a:cxn>
                            </a:cxnLst>
                            <a:rect l="0" t="0" r="r" b="b"/>
                            <a:pathLst>
                              <a:path w="73">
                                <a:moveTo>
                                  <a:pt x="0" y="0"/>
                                </a:moveTo>
                                <a:lnTo>
                                  <a:pt x="73" y="0"/>
                                </a:lnTo>
                              </a:path>
                            </a:pathLst>
                          </a:custGeom>
                          <a:noFill/>
                          <a:ln w="11587">
                            <a:solidFill>
                              <a:srgbClr val="EAF2F3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w16se="http://schemas.microsoft.com/office/word/2015/wordml/symex" xmlns:w16="http://schemas.microsoft.com/office/word/2018/wordml" xmlns:w16cid="http://schemas.microsoft.com/office/word/2016/wordml/cid" xmlns:w16cex="http://schemas.microsoft.com/office/word/2018/wordml/cex" xmlns:w15="http://schemas.microsoft.com/office/word/2012/wordml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  <w:pict>
              <v:group w14:anchorId="1A3E6652" id="Group 1684" o:spid="_x0000_s1026" style="position:absolute;margin-left:500.75pt;margin-top:281.95pt;width:3.65pt;height:.1pt;z-index:-251651072;mso-position-horizontal-relative:page;mso-position-vertical-relative:page" coordorigin="10015,5639" coordsize="73,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">
                <v:shape id="Freeform 1685" o:spid="_x0000_s1027" style="position:absolute;left:10015;top:5639;width:73;height:2;visibility:visible;mso-wrap-style:square;v-text-anchor:top" coordsize="73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" path="m,l73,e" filled="f" strokecolor="#eaf2f3" strokeweight=".32186mm">
                  <v:path arrowok="t" o:connecttype="custom" o:connectlocs="0,0;73,0" o:connectangles="0,0"/>
                </v:shape>
                <w10:wrap anchorx="page" anchory="page"/>
              </v:group>
            </w:pict>
          </mc:Fallback>
        </mc:AlternateContent>
      </w:r>
      <w:r w:rsidRPr="003A71F8">
        <w:rPr>
          <w:w w:val="110"/>
        </w:rPr>
        <w:t>Example</w:t>
      </w:r>
      <w:r w:rsidRPr="003A71F8">
        <w:rPr>
          <w:spacing w:val="-18"/>
          <w:w w:val="110"/>
        </w:rPr>
        <w:t xml:space="preserve"> </w:t>
      </w:r>
      <w:r w:rsidRPr="003A71F8">
        <w:rPr>
          <w:w w:val="110"/>
        </w:rPr>
        <w:t>for</w:t>
      </w:r>
      <w:r w:rsidRPr="003A71F8">
        <w:rPr>
          <w:spacing w:val="-17"/>
          <w:w w:val="110"/>
        </w:rPr>
        <w:t xml:space="preserve"> </w:t>
      </w:r>
      <w:r w:rsidRPr="003A71F8">
        <w:rPr>
          <w:w w:val="110"/>
        </w:rPr>
        <w:t>inserting</w:t>
      </w:r>
      <w:r w:rsidRPr="003A71F8">
        <w:rPr>
          <w:spacing w:val="-18"/>
          <w:w w:val="110"/>
        </w:rPr>
        <w:t xml:space="preserve"> </w:t>
      </w:r>
      <w:r w:rsidRPr="003A71F8">
        <w:rPr>
          <w:w w:val="110"/>
        </w:rPr>
        <w:t>a</w:t>
      </w:r>
      <w:r w:rsidRPr="003A71F8">
        <w:rPr>
          <w:spacing w:val="-17"/>
          <w:w w:val="110"/>
        </w:rPr>
        <w:t xml:space="preserve"> </w:t>
      </w:r>
      <w:r w:rsidRPr="003A71F8">
        <w:rPr>
          <w:spacing w:val="-2"/>
          <w:w w:val="110"/>
        </w:rPr>
        <w:t>figur</w:t>
      </w:r>
      <w:r w:rsidRPr="003A71F8">
        <w:rPr>
          <w:spacing w:val="-1"/>
          <w:w w:val="110"/>
        </w:rPr>
        <w:t>e:</w:t>
      </w:r>
    </w:p>
    <w:bookmarkStart w:id="55" w:name="_Toc35010642"/>
    <w:p w14:paraId="4A2B00DC" w14:textId="77777777" w:rsidR="00733102" w:rsidRPr="00CA3A52" w:rsidRDefault="00733102" w:rsidP="001725C2">
      <w:pPr>
        <w:pStyle w:val="WPfiguretitle"/>
        <w:ind w:left="0" w:right="3988"/>
      </w:pPr>
      <w:r w:rsidRPr="00733102">
        <w:rPr>
          <w:noProof/>
          <w:lang w:val="fr-FR" w:eastAsia="fr-FR"/>
        </w:rPr>
        <mc:AlternateContent>
          <mc:Choice Requires="wps">
            <w:drawing>
              <wp:anchor distT="0" distB="0" distL="114300" distR="114300" simplePos="0" relativeHeight="251671552" behindDoc="0" locked="0" layoutInCell="1" allowOverlap="1" wp14:anchorId="4C27C984" wp14:editId="2D6AA90B">
                <wp:simplePos x="0" y="0"/>
                <wp:positionH relativeFrom="page">
                  <wp:posOffset>1513205</wp:posOffset>
                </wp:positionH>
                <wp:positionV relativeFrom="paragraph">
                  <wp:posOffset>1226185</wp:posOffset>
                </wp:positionV>
                <wp:extent cx="160020" cy="137795"/>
                <wp:effectExtent l="0" t="0" r="3175" b="0"/>
                <wp:wrapNone/>
                <wp:docPr id="1684" name="Text Box 168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60020" cy="13779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06B8A23B" w14:textId="77777777" w:rsidR="00CC073D" w:rsidRDefault="00CC073D" w:rsidP="00733102">
                            <w:pPr>
                              <w:spacing w:line="236" w:lineRule="exact"/>
                              <w:ind w:left="20"/>
                              <w:rPr>
                                <w:rFonts w:ascii="Arial" w:eastAsia="Arial" w:hAnsi="Arial" w:cs="Arial"/>
                                <w:sz w:val="21"/>
                                <w:szCs w:val="21"/>
                              </w:rPr>
                            </w:pPr>
                            <w:r>
                              <w:rPr>
                                <w:rFonts w:ascii="Arial"/>
                                <w:sz w:val="21"/>
                              </w:rPr>
                              <w:t>.6</w:t>
                            </w:r>
                          </w:p>
                        </w:txbxContent>
                      </wps:txbx>
                      <wps:bodyPr rot="0" vert="vert270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w16se="http://schemas.microsoft.com/office/word/2015/wordml/symex" xmlns:w16="http://schemas.microsoft.com/office/word/2018/wordml" xmlns:w16cid="http://schemas.microsoft.com/office/word/2016/wordml/cid" xmlns:w16cex="http://schemas.microsoft.com/office/word/2018/wordml/cex" xmlns:w15="http://schemas.microsoft.com/office/word/2012/wordml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  <w:pict>
              <v:shapetype w14:anchorId="4C27C984" id="_x0000_t202" coordsize="21600,21600" o:spt="202" path="m,l,21600r21600,l21600,xe">
                <v:stroke joinstyle="miter"/>
                <v:path gradientshapeok="t" o:connecttype="rect"/>
              </v:shapetype>
              <v:shape id="Text Box 1680" o:spid="_x0000_s1028" type="#_x0000_t202" style="position:absolute;left:0;text-align:left;margin-left:119.15pt;margin-top:96.55pt;width:12.6pt;height:10.85pt;z-index:251671552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" filled="f" stroked="f">
                <v:textbox style="layout-flow:vertical;mso-layout-flow-alt:bottom-to-top" inset="0,0,0,0">
                  <w:txbxContent>
                    <w:p w14:paraId="06B8A23B" w14:textId="77777777" w:rsidR="00115161" w:rsidRDefault="00115161" w:rsidP="00733102">
                      <w:pPr>
                        <w:spacing w:line="236" w:lineRule="exact"/>
                        <w:ind w:left="20"/>
                        <w:rPr>
                          <w:rFonts w:ascii="Arial" w:eastAsia="Arial" w:hAnsi="Arial" w:cs="Arial"/>
                          <w:sz w:val="21"/>
                          <w:szCs w:val="21"/>
                        </w:rPr>
                      </w:pPr>
                      <w:r>
                        <w:rPr>
                          <w:rFonts w:ascii="Arial"/>
                          <w:sz w:val="21"/>
                        </w:rPr>
                        <w:t>.6</w:t>
                      </w:r>
                    </w:p>
                  </w:txbxContent>
                </v:textbox>
                <w10:wrap anchorx="page"/>
              </v:shape>
            </w:pict>
          </mc:Fallback>
        </mc:AlternateContent>
      </w:r>
      <w:r w:rsidRPr="00733102">
        <w:rPr>
          <w:noProof/>
          <w:lang w:val="fr-FR" w:eastAsia="fr-FR"/>
        </w:rPr>
        <mc:AlternateContent>
          <mc:Choice Requires="wps">
            <w:drawing>
              <wp:anchor distT="0" distB="0" distL="114300" distR="114300" simplePos="0" relativeHeight="251672576" behindDoc="0" locked="0" layoutInCell="1" allowOverlap="1" wp14:anchorId="6FE3C789" wp14:editId="106AC9FC">
                <wp:simplePos x="0" y="0"/>
                <wp:positionH relativeFrom="page">
                  <wp:posOffset>1513205</wp:posOffset>
                </wp:positionH>
                <wp:positionV relativeFrom="paragraph">
                  <wp:posOffset>425450</wp:posOffset>
                </wp:positionV>
                <wp:extent cx="160020" cy="137795"/>
                <wp:effectExtent l="0" t="0" r="3175" b="0"/>
                <wp:wrapNone/>
                <wp:docPr id="1683" name="Text Box 167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60020" cy="13779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74346BBA" w14:textId="77777777" w:rsidR="00CC073D" w:rsidRDefault="00CC073D" w:rsidP="00733102">
                            <w:pPr>
                              <w:spacing w:line="236" w:lineRule="exact"/>
                              <w:ind w:left="20"/>
                              <w:rPr>
                                <w:rFonts w:ascii="Arial" w:eastAsia="Arial" w:hAnsi="Arial" w:cs="Arial"/>
                                <w:sz w:val="21"/>
                                <w:szCs w:val="21"/>
                              </w:rPr>
                            </w:pPr>
                            <w:r>
                              <w:rPr>
                                <w:rFonts w:ascii="Arial"/>
                                <w:sz w:val="21"/>
                              </w:rPr>
                              <w:t>.8</w:t>
                            </w:r>
                          </w:p>
                        </w:txbxContent>
                      </wps:txbx>
                      <wps:bodyPr rot="0" vert="vert270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w16se="http://schemas.microsoft.com/office/word/2015/wordml/symex" xmlns:w16="http://schemas.microsoft.com/office/word/2018/wordml" xmlns:w16cid="http://schemas.microsoft.com/office/word/2016/wordml/cid" xmlns:w16cex="http://schemas.microsoft.com/office/word/2018/wordml/cex" xmlns:w15="http://schemas.microsoft.com/office/word/2012/wordml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  <w:pict>
              <v:shape w14:anchorId="6FE3C789" id="Text Box 1679" o:spid="_x0000_s1029" type="#_x0000_t202" style="position:absolute;left:0;text-align:left;margin-left:119.15pt;margin-top:33.5pt;width:12.6pt;height:10.85pt;z-index:251672576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" filled="f" stroked="f">
                <v:textbox style="layout-flow:vertical;mso-layout-flow-alt:bottom-to-top" inset="0,0,0,0">
                  <w:txbxContent>
                    <w:p w14:paraId="74346BBA" w14:textId="77777777" w:rsidR="00115161" w:rsidRDefault="00115161" w:rsidP="00733102">
                      <w:pPr>
                        <w:spacing w:line="236" w:lineRule="exact"/>
                        <w:ind w:left="20"/>
                        <w:rPr>
                          <w:rFonts w:ascii="Arial" w:eastAsia="Arial" w:hAnsi="Arial" w:cs="Arial"/>
                          <w:sz w:val="21"/>
                          <w:szCs w:val="21"/>
                        </w:rPr>
                      </w:pPr>
                      <w:r>
                        <w:rPr>
                          <w:rFonts w:ascii="Arial"/>
                          <w:sz w:val="21"/>
                        </w:rPr>
                        <w:t>.8</w:t>
                      </w:r>
                    </w:p>
                  </w:txbxContent>
                </v:textbox>
                <w10:wrap anchorx="page"/>
              </v:shape>
            </w:pict>
          </mc:Fallback>
        </mc:AlternateContent>
      </w:r>
      <w:r w:rsidRPr="00733102">
        <w:t>F</w:t>
      </w:r>
      <w:r w:rsidRPr="00CA3A52">
        <w:t xml:space="preserve">igure 1: </w:t>
      </w:r>
      <w:bookmarkStart w:id="56" w:name="_bookmark10"/>
      <w:bookmarkEnd w:id="56"/>
      <w:r w:rsidRPr="00CA3A52">
        <w:t>The density curve of the Pigou index</w:t>
      </w:r>
      <w:bookmarkEnd w:id="55"/>
    </w:p>
    <w:p w14:paraId="6ECCE5D7" w14:textId="77777777" w:rsidR="00733102" w:rsidRDefault="00733102" w:rsidP="00733102">
      <w:pPr>
        <w:rPr>
          <w:rFonts w:ascii="Garamond" w:eastAsia="Garamond" w:hAnsi="Garamond" w:cs="Garamond"/>
          <w:sz w:val="20"/>
          <w:szCs w:val="20"/>
        </w:rPr>
      </w:pPr>
    </w:p>
    <w:p w14:paraId="459A54DA" w14:textId="77777777" w:rsidR="00733102" w:rsidRDefault="00733102" w:rsidP="00733102">
      <w:pPr>
        <w:spacing w:before="9"/>
        <w:rPr>
          <w:rFonts w:ascii="Garamond" w:eastAsia="Garamond" w:hAnsi="Garamond" w:cs="Garamond"/>
          <w:sz w:val="19"/>
          <w:szCs w:val="19"/>
        </w:rPr>
      </w:pPr>
    </w:p>
    <w:p w14:paraId="4CB610D4" w14:textId="77777777" w:rsidR="00733102" w:rsidRDefault="00733102" w:rsidP="00733102">
      <w:pPr>
        <w:spacing w:line="200" w:lineRule="atLeast"/>
        <w:ind w:left="1309"/>
        <w:rPr>
          <w:rFonts w:ascii="Garamond" w:eastAsia="Garamond" w:hAnsi="Garamond" w:cs="Garamond"/>
          <w:sz w:val="20"/>
          <w:szCs w:val="20"/>
        </w:rPr>
      </w:pPr>
      <w:r>
        <w:rPr>
          <w:rFonts w:ascii="Garamond" w:eastAsia="Garamond" w:hAnsi="Garamond" w:cs="Garamond"/>
          <w:noProof/>
          <w:sz w:val="20"/>
          <w:szCs w:val="20"/>
          <w:lang w:val="fr-FR" w:eastAsia="fr-FR"/>
        </w:rPr>
        <mc:AlternateContent>
          <mc:Choice Requires="wpg">
            <w:drawing>
              <wp:inline distT="0" distB="0" distL="0" distR="0" wp14:anchorId="6BD37BB8" wp14:editId="2B3E445F">
                <wp:extent cx="4717415" cy="3266440"/>
                <wp:effectExtent l="8890" t="1270" r="7620" b="8890"/>
                <wp:docPr id="856" name="Group 85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4717415" cy="3266440"/>
                          <a:chOff x="0" y="0"/>
                          <a:chExt cx="7429" cy="5144"/>
                        </a:xfrm>
                      </wpg:grpSpPr>
                      <wpg:grpSp>
                        <wpg:cNvPr id="857" name="Group 1677"/>
                        <wpg:cNvGrpSpPr>
                          <a:grpSpLocks/>
                        </wpg:cNvGrpSpPr>
                        <wpg:grpSpPr bwMode="auto">
                          <a:xfrm>
                            <a:off x="94" y="5053"/>
                            <a:ext cx="7325" cy="2"/>
                            <a:chOff x="94" y="5053"/>
                            <a:chExt cx="7325" cy="2"/>
                          </a:xfrm>
                        </wpg:grpSpPr>
                        <wps:wsp>
                          <wps:cNvPr id="858" name="Freeform 1678"/>
                          <wps:cNvSpPr>
                            <a:spLocks/>
                          </wps:cNvSpPr>
                          <wps:spPr bwMode="auto">
                            <a:xfrm>
                              <a:off x="94" y="5053"/>
                              <a:ext cx="7325" cy="2"/>
                            </a:xfrm>
                            <a:custGeom>
                              <a:avLst/>
                              <a:gdLst>
                                <a:gd name="T0" fmla="+- 0 94 94"/>
                                <a:gd name="T1" fmla="*/ T0 w 7325"/>
                                <a:gd name="T2" fmla="+- 0 7419 94"/>
                                <a:gd name="T3" fmla="*/ T2 w 7325"/>
                              </a:gdLst>
                              <a:ahLst/>
                              <a:cxnLst>
                                <a:cxn ang="0">
                                  <a:pos x="T1" y="0"/>
                                </a:cxn>
                                <a:cxn ang="0">
                                  <a:pos x="T3" y="0"/>
                                </a:cxn>
                              </a:cxnLst>
                              <a:rect l="0" t="0" r="r" b="b"/>
                              <a:pathLst>
                                <a:path w="7325">
                                  <a:moveTo>
                                    <a:pt x="0" y="0"/>
                                  </a:moveTo>
                                  <a:lnTo>
                                    <a:pt x="7325" y="0"/>
                                  </a:lnTo>
                                </a:path>
                              </a:pathLst>
                            </a:custGeom>
                            <a:noFill/>
                            <a:ln w="11587">
                              <a:solidFill>
                                <a:srgbClr val="EAF2F3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859" name="Group 1675"/>
                        <wpg:cNvGrpSpPr>
                          <a:grpSpLocks/>
                        </wpg:cNvGrpSpPr>
                        <wpg:grpSpPr bwMode="auto">
                          <a:xfrm>
                            <a:off x="94" y="3792"/>
                            <a:ext cx="7325" cy="2"/>
                            <a:chOff x="94" y="3792"/>
                            <a:chExt cx="7325" cy="2"/>
                          </a:xfrm>
                        </wpg:grpSpPr>
                        <wps:wsp>
                          <wps:cNvPr id="860" name="Freeform 1676"/>
                          <wps:cNvSpPr>
                            <a:spLocks/>
                          </wps:cNvSpPr>
                          <wps:spPr bwMode="auto">
                            <a:xfrm>
                              <a:off x="94" y="3792"/>
                              <a:ext cx="7325" cy="2"/>
                            </a:xfrm>
                            <a:custGeom>
                              <a:avLst/>
                              <a:gdLst>
                                <a:gd name="T0" fmla="+- 0 94 94"/>
                                <a:gd name="T1" fmla="*/ T0 w 7325"/>
                                <a:gd name="T2" fmla="+- 0 7419 94"/>
                                <a:gd name="T3" fmla="*/ T2 w 7325"/>
                              </a:gdLst>
                              <a:ahLst/>
                              <a:cxnLst>
                                <a:cxn ang="0">
                                  <a:pos x="T1" y="0"/>
                                </a:cxn>
                                <a:cxn ang="0">
                                  <a:pos x="T3" y="0"/>
                                </a:cxn>
                              </a:cxnLst>
                              <a:rect l="0" t="0" r="r" b="b"/>
                              <a:pathLst>
                                <a:path w="7325">
                                  <a:moveTo>
                                    <a:pt x="0" y="0"/>
                                  </a:moveTo>
                                  <a:lnTo>
                                    <a:pt x="7325" y="0"/>
                                  </a:lnTo>
                                </a:path>
                              </a:pathLst>
                            </a:custGeom>
                            <a:noFill/>
                            <a:ln w="11587">
                              <a:solidFill>
                                <a:srgbClr val="EAF2F3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861" name="Group 1673"/>
                        <wpg:cNvGrpSpPr>
                          <a:grpSpLocks/>
                        </wpg:cNvGrpSpPr>
                        <wpg:grpSpPr bwMode="auto">
                          <a:xfrm>
                            <a:off x="94" y="2531"/>
                            <a:ext cx="4243" cy="2"/>
                            <a:chOff x="94" y="2531"/>
                            <a:chExt cx="4243" cy="2"/>
                          </a:xfrm>
                        </wpg:grpSpPr>
                        <wps:wsp>
                          <wps:cNvPr id="862" name="Freeform 1674"/>
                          <wps:cNvSpPr>
                            <a:spLocks/>
                          </wps:cNvSpPr>
                          <wps:spPr bwMode="auto">
                            <a:xfrm>
                              <a:off x="94" y="2531"/>
                              <a:ext cx="4243" cy="2"/>
                            </a:xfrm>
                            <a:custGeom>
                              <a:avLst/>
                              <a:gdLst>
                                <a:gd name="T0" fmla="+- 0 94 94"/>
                                <a:gd name="T1" fmla="*/ T0 w 4243"/>
                                <a:gd name="T2" fmla="+- 0 4337 94"/>
                                <a:gd name="T3" fmla="*/ T2 w 4243"/>
                              </a:gdLst>
                              <a:ahLst/>
                              <a:cxnLst>
                                <a:cxn ang="0">
                                  <a:pos x="T1" y="0"/>
                                </a:cxn>
                                <a:cxn ang="0">
                                  <a:pos x="T3" y="0"/>
                                </a:cxn>
                              </a:cxnLst>
                              <a:rect l="0" t="0" r="r" b="b"/>
                              <a:pathLst>
                                <a:path w="4243">
                                  <a:moveTo>
                                    <a:pt x="0" y="0"/>
                                  </a:moveTo>
                                  <a:lnTo>
                                    <a:pt x="4243" y="0"/>
                                  </a:lnTo>
                                </a:path>
                              </a:pathLst>
                            </a:custGeom>
                            <a:noFill/>
                            <a:ln w="11587">
                              <a:solidFill>
                                <a:srgbClr val="EAF2F3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863" name="Group 1671"/>
                        <wpg:cNvGrpSpPr>
                          <a:grpSpLocks/>
                        </wpg:cNvGrpSpPr>
                        <wpg:grpSpPr bwMode="auto">
                          <a:xfrm>
                            <a:off x="94" y="1270"/>
                            <a:ext cx="7325" cy="2"/>
                            <a:chOff x="94" y="1270"/>
                            <a:chExt cx="7325" cy="2"/>
                          </a:xfrm>
                        </wpg:grpSpPr>
                        <wps:wsp>
                          <wps:cNvPr id="864" name="Freeform 1672"/>
                          <wps:cNvSpPr>
                            <a:spLocks/>
                          </wps:cNvSpPr>
                          <wps:spPr bwMode="auto">
                            <a:xfrm>
                              <a:off x="94" y="1270"/>
                              <a:ext cx="7325" cy="2"/>
                            </a:xfrm>
                            <a:custGeom>
                              <a:avLst/>
                              <a:gdLst>
                                <a:gd name="T0" fmla="+- 0 94 94"/>
                                <a:gd name="T1" fmla="*/ T0 w 7325"/>
                                <a:gd name="T2" fmla="+- 0 7419 94"/>
                                <a:gd name="T3" fmla="*/ T2 w 7325"/>
                              </a:gdLst>
                              <a:ahLst/>
                              <a:cxnLst>
                                <a:cxn ang="0">
                                  <a:pos x="T1" y="0"/>
                                </a:cxn>
                                <a:cxn ang="0">
                                  <a:pos x="T3" y="0"/>
                                </a:cxn>
                              </a:cxnLst>
                              <a:rect l="0" t="0" r="r" b="b"/>
                              <a:pathLst>
                                <a:path w="7325">
                                  <a:moveTo>
                                    <a:pt x="0" y="0"/>
                                  </a:moveTo>
                                  <a:lnTo>
                                    <a:pt x="7325" y="0"/>
                                  </a:lnTo>
                                </a:path>
                              </a:pathLst>
                            </a:custGeom>
                            <a:noFill/>
                            <a:ln w="11587">
                              <a:solidFill>
                                <a:srgbClr val="EAF2F3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865" name="Group 1665"/>
                        <wpg:cNvGrpSpPr>
                          <a:grpSpLocks/>
                        </wpg:cNvGrpSpPr>
                        <wpg:grpSpPr bwMode="auto">
                          <a:xfrm>
                            <a:off x="204" y="290"/>
                            <a:ext cx="1722" cy="4763"/>
                            <a:chOff x="204" y="290"/>
                            <a:chExt cx="1722" cy="4763"/>
                          </a:xfrm>
                        </wpg:grpSpPr>
                        <wps:wsp>
                          <wps:cNvPr id="866" name="Freeform 1670"/>
                          <wps:cNvSpPr>
                            <a:spLocks/>
                          </wps:cNvSpPr>
                          <wps:spPr bwMode="auto">
                            <a:xfrm>
                              <a:off x="204" y="290"/>
                              <a:ext cx="1722" cy="4763"/>
                            </a:xfrm>
                            <a:custGeom>
                              <a:avLst/>
                              <a:gdLst>
                                <a:gd name="T0" fmla="+- 0 1614 204"/>
                                <a:gd name="T1" fmla="*/ T0 w 1722"/>
                                <a:gd name="T2" fmla="+- 0 290 290"/>
                                <a:gd name="T3" fmla="*/ 290 h 4763"/>
                                <a:gd name="T4" fmla="+- 0 1577 204"/>
                                <a:gd name="T5" fmla="*/ T4 w 1722"/>
                                <a:gd name="T6" fmla="+- 0 353 290"/>
                                <a:gd name="T7" fmla="*/ 353 h 4763"/>
                                <a:gd name="T8" fmla="+- 0 1559 204"/>
                                <a:gd name="T9" fmla="*/ T8 w 1722"/>
                                <a:gd name="T10" fmla="+- 0 417 290"/>
                                <a:gd name="T11" fmla="*/ 417 h 4763"/>
                                <a:gd name="T12" fmla="+- 0 1541 204"/>
                                <a:gd name="T13" fmla="*/ T12 w 1722"/>
                                <a:gd name="T14" fmla="+- 0 502 290"/>
                                <a:gd name="T15" fmla="*/ 502 h 4763"/>
                                <a:gd name="T16" fmla="+- 0 1522 204"/>
                                <a:gd name="T17" fmla="*/ T16 w 1722"/>
                                <a:gd name="T18" fmla="+- 0 608 290"/>
                                <a:gd name="T19" fmla="*/ 608 h 4763"/>
                                <a:gd name="T20" fmla="+- 0 1504 204"/>
                                <a:gd name="T21" fmla="*/ T20 w 1722"/>
                                <a:gd name="T22" fmla="+- 0 733 290"/>
                                <a:gd name="T23" fmla="*/ 733 h 4763"/>
                                <a:gd name="T24" fmla="+- 0 1486 204"/>
                                <a:gd name="T25" fmla="*/ T24 w 1722"/>
                                <a:gd name="T26" fmla="+- 0 875 290"/>
                                <a:gd name="T27" fmla="*/ 875 h 4763"/>
                                <a:gd name="T28" fmla="+- 0 1468 204"/>
                                <a:gd name="T29" fmla="*/ T28 w 1722"/>
                                <a:gd name="T30" fmla="+- 0 1032 290"/>
                                <a:gd name="T31" fmla="*/ 1032 h 4763"/>
                                <a:gd name="T32" fmla="+- 0 1449 204"/>
                                <a:gd name="T33" fmla="*/ T32 w 1722"/>
                                <a:gd name="T34" fmla="+- 0 1203 290"/>
                                <a:gd name="T35" fmla="*/ 1203 h 4763"/>
                                <a:gd name="T36" fmla="+- 0 1431 204"/>
                                <a:gd name="T37" fmla="*/ T36 w 1722"/>
                                <a:gd name="T38" fmla="+- 0 1384 290"/>
                                <a:gd name="T39" fmla="*/ 1384 h 4763"/>
                                <a:gd name="T40" fmla="+- 0 1413 204"/>
                                <a:gd name="T41" fmla="*/ T40 w 1722"/>
                                <a:gd name="T42" fmla="+- 0 1574 290"/>
                                <a:gd name="T43" fmla="*/ 1574 h 4763"/>
                                <a:gd name="T44" fmla="+- 0 1394 204"/>
                                <a:gd name="T45" fmla="*/ T44 w 1722"/>
                                <a:gd name="T46" fmla="+- 0 1771 290"/>
                                <a:gd name="T47" fmla="*/ 1771 h 4763"/>
                                <a:gd name="T48" fmla="+- 0 1376 204"/>
                                <a:gd name="T49" fmla="*/ T48 w 1722"/>
                                <a:gd name="T50" fmla="+- 0 1973 290"/>
                                <a:gd name="T51" fmla="*/ 1973 h 4763"/>
                                <a:gd name="T52" fmla="+- 0 1358 204"/>
                                <a:gd name="T53" fmla="*/ T52 w 1722"/>
                                <a:gd name="T54" fmla="+- 0 2176 290"/>
                                <a:gd name="T55" fmla="*/ 2176 h 4763"/>
                                <a:gd name="T56" fmla="+- 0 1339 204"/>
                                <a:gd name="T57" fmla="*/ T56 w 1722"/>
                                <a:gd name="T58" fmla="+- 0 2382 290"/>
                                <a:gd name="T59" fmla="*/ 2382 h 4763"/>
                                <a:gd name="T60" fmla="+- 0 1321 204"/>
                                <a:gd name="T61" fmla="*/ T60 w 1722"/>
                                <a:gd name="T62" fmla="+- 0 2586 290"/>
                                <a:gd name="T63" fmla="*/ 2586 h 4763"/>
                                <a:gd name="T64" fmla="+- 0 1303 204"/>
                                <a:gd name="T65" fmla="*/ T64 w 1722"/>
                                <a:gd name="T66" fmla="+- 0 2789 290"/>
                                <a:gd name="T67" fmla="*/ 2789 h 4763"/>
                                <a:gd name="T68" fmla="+- 0 1284 204"/>
                                <a:gd name="T69" fmla="*/ T68 w 1722"/>
                                <a:gd name="T70" fmla="+- 0 2988 290"/>
                                <a:gd name="T71" fmla="*/ 2988 h 4763"/>
                                <a:gd name="T72" fmla="+- 0 1266 204"/>
                                <a:gd name="T73" fmla="*/ T72 w 1722"/>
                                <a:gd name="T74" fmla="+- 0 3184 290"/>
                                <a:gd name="T75" fmla="*/ 3184 h 4763"/>
                                <a:gd name="T76" fmla="+- 0 1248 204"/>
                                <a:gd name="T77" fmla="*/ T76 w 1722"/>
                                <a:gd name="T78" fmla="+- 0 3374 290"/>
                                <a:gd name="T79" fmla="*/ 3374 h 4763"/>
                                <a:gd name="T80" fmla="+- 0 1229 204"/>
                                <a:gd name="T81" fmla="*/ T80 w 1722"/>
                                <a:gd name="T82" fmla="+- 0 3557 290"/>
                                <a:gd name="T83" fmla="*/ 3557 h 4763"/>
                                <a:gd name="T84" fmla="+- 0 1211 204"/>
                                <a:gd name="T85" fmla="*/ T84 w 1722"/>
                                <a:gd name="T86" fmla="+- 0 3732 290"/>
                                <a:gd name="T87" fmla="*/ 3732 h 4763"/>
                                <a:gd name="T88" fmla="+- 0 1193 204"/>
                                <a:gd name="T89" fmla="*/ T88 w 1722"/>
                                <a:gd name="T90" fmla="+- 0 3897 290"/>
                                <a:gd name="T91" fmla="*/ 3897 h 4763"/>
                                <a:gd name="T92" fmla="+- 0 1175 204"/>
                                <a:gd name="T93" fmla="*/ T92 w 1722"/>
                                <a:gd name="T94" fmla="+- 0 4051 290"/>
                                <a:gd name="T95" fmla="*/ 4051 h 4763"/>
                                <a:gd name="T96" fmla="+- 0 1156 204"/>
                                <a:gd name="T97" fmla="*/ T96 w 1722"/>
                                <a:gd name="T98" fmla="+- 0 4193 290"/>
                                <a:gd name="T99" fmla="*/ 4193 h 4763"/>
                                <a:gd name="T100" fmla="+- 0 1138 204"/>
                                <a:gd name="T101" fmla="*/ T100 w 1722"/>
                                <a:gd name="T102" fmla="+- 0 4322 290"/>
                                <a:gd name="T103" fmla="*/ 4322 h 4763"/>
                                <a:gd name="T104" fmla="+- 0 1120 204"/>
                                <a:gd name="T105" fmla="*/ T104 w 1722"/>
                                <a:gd name="T106" fmla="+- 0 4437 290"/>
                                <a:gd name="T107" fmla="*/ 4437 h 4763"/>
                                <a:gd name="T108" fmla="+- 0 1101 204"/>
                                <a:gd name="T109" fmla="*/ T108 w 1722"/>
                                <a:gd name="T110" fmla="+- 0 4538 290"/>
                                <a:gd name="T111" fmla="*/ 4538 h 4763"/>
                                <a:gd name="T112" fmla="+- 0 1083 204"/>
                                <a:gd name="T113" fmla="*/ T112 w 1722"/>
                                <a:gd name="T114" fmla="+- 0 4626 290"/>
                                <a:gd name="T115" fmla="*/ 4626 h 4763"/>
                                <a:gd name="T116" fmla="+- 0 1065 204"/>
                                <a:gd name="T117" fmla="*/ T116 w 1722"/>
                                <a:gd name="T118" fmla="+- 0 4701 290"/>
                                <a:gd name="T119" fmla="*/ 4701 h 4763"/>
                                <a:gd name="T120" fmla="+- 0 1046 204"/>
                                <a:gd name="T121" fmla="*/ T120 w 1722"/>
                                <a:gd name="T122" fmla="+- 0 4765 290"/>
                                <a:gd name="T123" fmla="*/ 4765 h 4763"/>
                                <a:gd name="T124" fmla="+- 0 1010 204"/>
                                <a:gd name="T125" fmla="*/ T124 w 1722"/>
                                <a:gd name="T126" fmla="+- 0 4863 290"/>
                                <a:gd name="T127" fmla="*/ 4863 h 4763"/>
                                <a:gd name="T128" fmla="+- 0 973 204"/>
                                <a:gd name="T129" fmla="*/ T128 w 1722"/>
                                <a:gd name="T130" fmla="+- 0 4932 290"/>
                                <a:gd name="T131" fmla="*/ 4932 h 4763"/>
                                <a:gd name="T132" fmla="+- 0 918 204"/>
                                <a:gd name="T133" fmla="*/ T132 w 1722"/>
                                <a:gd name="T134" fmla="+- 0 4996 290"/>
                                <a:gd name="T135" fmla="*/ 4996 h 4763"/>
                                <a:gd name="T136" fmla="+- 0 863 204"/>
                                <a:gd name="T137" fmla="*/ T136 w 1722"/>
                                <a:gd name="T138" fmla="+- 0 5030 290"/>
                                <a:gd name="T139" fmla="*/ 5030 h 4763"/>
                                <a:gd name="T140" fmla="+- 0 790 204"/>
                                <a:gd name="T141" fmla="*/ T140 w 1722"/>
                                <a:gd name="T142" fmla="+- 0 5048 290"/>
                                <a:gd name="T143" fmla="*/ 5048 h 4763"/>
                                <a:gd name="T144" fmla="+- 0 717 204"/>
                                <a:gd name="T145" fmla="*/ T144 w 1722"/>
                                <a:gd name="T146" fmla="+- 0 5052 290"/>
                                <a:gd name="T147" fmla="*/ 5052 h 4763"/>
                                <a:gd name="T148" fmla="+- 0 698 204"/>
                                <a:gd name="T149" fmla="*/ T148 w 1722"/>
                                <a:gd name="T150" fmla="+- 0 5053 290"/>
                                <a:gd name="T151" fmla="*/ 5053 h 4763"/>
                                <a:gd name="T152" fmla="+- 0 222 204"/>
                                <a:gd name="T153" fmla="*/ T152 w 1722"/>
                                <a:gd name="T154" fmla="+- 0 5053 290"/>
                                <a:gd name="T155" fmla="*/ 5053 h 4763"/>
                                <a:gd name="T156" fmla="+- 0 204 204"/>
                                <a:gd name="T157" fmla="*/ T156 w 1722"/>
                                <a:gd name="T158" fmla="+- 0 5053 290"/>
                                <a:gd name="T159" fmla="*/ 5053 h 4763"/>
                                <a:gd name="T160" fmla="+- 0 1925 204"/>
                                <a:gd name="T161" fmla="*/ T160 w 1722"/>
                                <a:gd name="T162" fmla="+- 0 5053 290"/>
                                <a:gd name="T163" fmla="*/ 5053 h 4763"/>
                                <a:gd name="T164" fmla="+- 0 1925 204"/>
                                <a:gd name="T165" fmla="*/ T164 w 1722"/>
                                <a:gd name="T166" fmla="+- 0 1588 290"/>
                                <a:gd name="T167" fmla="*/ 1588 h 4763"/>
                                <a:gd name="T168" fmla="+- 0 1907 204"/>
                                <a:gd name="T169" fmla="*/ T168 w 1722"/>
                                <a:gd name="T170" fmla="+- 0 1493 290"/>
                                <a:gd name="T171" fmla="*/ 1493 h 4763"/>
                                <a:gd name="T172" fmla="+- 0 1889 204"/>
                                <a:gd name="T173" fmla="*/ T172 w 1722"/>
                                <a:gd name="T174" fmla="+- 0 1397 290"/>
                                <a:gd name="T175" fmla="*/ 1397 h 4763"/>
                                <a:gd name="T176" fmla="+- 0 1870 204"/>
                                <a:gd name="T177" fmla="*/ T176 w 1722"/>
                                <a:gd name="T178" fmla="+- 0 1301 290"/>
                                <a:gd name="T179" fmla="*/ 1301 h 4763"/>
                                <a:gd name="T180" fmla="+- 0 1852 204"/>
                                <a:gd name="T181" fmla="*/ T180 w 1722"/>
                                <a:gd name="T182" fmla="+- 0 1205 290"/>
                                <a:gd name="T183" fmla="*/ 1205 h 4763"/>
                                <a:gd name="T184" fmla="+- 0 1834 204"/>
                                <a:gd name="T185" fmla="*/ T184 w 1722"/>
                                <a:gd name="T186" fmla="+- 0 1108 290"/>
                                <a:gd name="T187" fmla="*/ 1108 h 4763"/>
                                <a:gd name="T188" fmla="+- 0 1815 204"/>
                                <a:gd name="T189" fmla="*/ T188 w 1722"/>
                                <a:gd name="T190" fmla="+- 0 1010 290"/>
                                <a:gd name="T191" fmla="*/ 1010 h 4763"/>
                                <a:gd name="T192" fmla="+- 0 1797 204"/>
                                <a:gd name="T193" fmla="*/ T192 w 1722"/>
                                <a:gd name="T194" fmla="+- 0 913 290"/>
                                <a:gd name="T195" fmla="*/ 913 h 4763"/>
                                <a:gd name="T196" fmla="+- 0 1779 204"/>
                                <a:gd name="T197" fmla="*/ T196 w 1722"/>
                                <a:gd name="T198" fmla="+- 0 816 290"/>
                                <a:gd name="T199" fmla="*/ 816 h 4763"/>
                                <a:gd name="T200" fmla="+- 0 1761 204"/>
                                <a:gd name="T201" fmla="*/ T200 w 1722"/>
                                <a:gd name="T202" fmla="+- 0 722 290"/>
                                <a:gd name="T203" fmla="*/ 722 h 4763"/>
                                <a:gd name="T204" fmla="+- 0 1742 204"/>
                                <a:gd name="T205" fmla="*/ T204 w 1722"/>
                                <a:gd name="T206" fmla="+- 0 631 290"/>
                                <a:gd name="T207" fmla="*/ 631 h 4763"/>
                                <a:gd name="T208" fmla="+- 0 1724 204"/>
                                <a:gd name="T209" fmla="*/ T208 w 1722"/>
                                <a:gd name="T210" fmla="+- 0 546 290"/>
                                <a:gd name="T211" fmla="*/ 546 h 4763"/>
                                <a:gd name="T212" fmla="+- 0 1706 204"/>
                                <a:gd name="T213" fmla="*/ T212 w 1722"/>
                                <a:gd name="T214" fmla="+- 0 469 290"/>
                                <a:gd name="T215" fmla="*/ 469 h 4763"/>
                                <a:gd name="T216" fmla="+- 0 1687 204"/>
                                <a:gd name="T217" fmla="*/ T216 w 1722"/>
                                <a:gd name="T218" fmla="+- 0 402 290"/>
                                <a:gd name="T219" fmla="*/ 402 h 4763"/>
                                <a:gd name="T220" fmla="+- 0 1650 204"/>
                                <a:gd name="T221" fmla="*/ T220 w 1722"/>
                                <a:gd name="T222" fmla="+- 0 311 290"/>
                                <a:gd name="T223" fmla="*/ 311 h 4763"/>
                                <a:gd name="T224" fmla="+- 0 1632 204"/>
                                <a:gd name="T225" fmla="*/ T224 w 1722"/>
                                <a:gd name="T226" fmla="+- 0 291 290"/>
                                <a:gd name="T227" fmla="*/ 291 h 4763"/>
                                <a:gd name="T228" fmla="+- 0 1614 204"/>
                                <a:gd name="T229" fmla="*/ T228 w 1722"/>
                                <a:gd name="T230" fmla="+- 0 290 290"/>
                                <a:gd name="T231" fmla="*/ 290 h 4763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  <a:cxn ang="0">
                                  <a:pos x="T9" y="T11"/>
                                </a:cxn>
                                <a:cxn ang="0">
                                  <a:pos x="T13" y="T15"/>
                                </a:cxn>
                                <a:cxn ang="0">
                                  <a:pos x="T17" y="T19"/>
                                </a:cxn>
                                <a:cxn ang="0">
                                  <a:pos x="T21" y="T23"/>
                                </a:cxn>
                                <a:cxn ang="0">
                                  <a:pos x="T25" y="T27"/>
                                </a:cxn>
                                <a:cxn ang="0">
                                  <a:pos x="T29" y="T31"/>
                                </a:cxn>
                                <a:cxn ang="0">
                                  <a:pos x="T33" y="T35"/>
                                </a:cxn>
                                <a:cxn ang="0">
                                  <a:pos x="T37" y="T39"/>
                                </a:cxn>
                                <a:cxn ang="0">
                                  <a:pos x="T41" y="T43"/>
                                </a:cxn>
                                <a:cxn ang="0">
                                  <a:pos x="T45" y="T47"/>
                                </a:cxn>
                                <a:cxn ang="0">
                                  <a:pos x="T49" y="T51"/>
                                </a:cxn>
                                <a:cxn ang="0">
                                  <a:pos x="T53" y="T55"/>
                                </a:cxn>
                                <a:cxn ang="0">
                                  <a:pos x="T57" y="T59"/>
                                </a:cxn>
                                <a:cxn ang="0">
                                  <a:pos x="T61" y="T63"/>
                                </a:cxn>
                                <a:cxn ang="0">
                                  <a:pos x="T65" y="T67"/>
                                </a:cxn>
                                <a:cxn ang="0">
                                  <a:pos x="T69" y="T71"/>
                                </a:cxn>
                                <a:cxn ang="0">
                                  <a:pos x="T73" y="T75"/>
                                </a:cxn>
                                <a:cxn ang="0">
                                  <a:pos x="T77" y="T79"/>
                                </a:cxn>
                                <a:cxn ang="0">
                                  <a:pos x="T81" y="T83"/>
                                </a:cxn>
                                <a:cxn ang="0">
                                  <a:pos x="T85" y="T87"/>
                                </a:cxn>
                                <a:cxn ang="0">
                                  <a:pos x="T89" y="T91"/>
                                </a:cxn>
                                <a:cxn ang="0">
                                  <a:pos x="T93" y="T95"/>
                                </a:cxn>
                                <a:cxn ang="0">
                                  <a:pos x="T97" y="T99"/>
                                </a:cxn>
                                <a:cxn ang="0">
                                  <a:pos x="T101" y="T103"/>
                                </a:cxn>
                                <a:cxn ang="0">
                                  <a:pos x="T105" y="T107"/>
                                </a:cxn>
                                <a:cxn ang="0">
                                  <a:pos x="T109" y="T111"/>
                                </a:cxn>
                                <a:cxn ang="0">
                                  <a:pos x="T113" y="T115"/>
                                </a:cxn>
                                <a:cxn ang="0">
                                  <a:pos x="T117" y="T119"/>
                                </a:cxn>
                                <a:cxn ang="0">
                                  <a:pos x="T121" y="T123"/>
                                </a:cxn>
                                <a:cxn ang="0">
                                  <a:pos x="T125" y="T127"/>
                                </a:cxn>
                                <a:cxn ang="0">
                                  <a:pos x="T129" y="T131"/>
                                </a:cxn>
                                <a:cxn ang="0">
                                  <a:pos x="T133" y="T135"/>
                                </a:cxn>
                                <a:cxn ang="0">
                                  <a:pos x="T137" y="T139"/>
                                </a:cxn>
                                <a:cxn ang="0">
                                  <a:pos x="T141" y="T143"/>
                                </a:cxn>
                                <a:cxn ang="0">
                                  <a:pos x="T145" y="T147"/>
                                </a:cxn>
                                <a:cxn ang="0">
                                  <a:pos x="T149" y="T151"/>
                                </a:cxn>
                                <a:cxn ang="0">
                                  <a:pos x="T153" y="T155"/>
                                </a:cxn>
                                <a:cxn ang="0">
                                  <a:pos x="T157" y="T159"/>
                                </a:cxn>
                                <a:cxn ang="0">
                                  <a:pos x="T161" y="T163"/>
                                </a:cxn>
                                <a:cxn ang="0">
                                  <a:pos x="T165" y="T167"/>
                                </a:cxn>
                                <a:cxn ang="0">
                                  <a:pos x="T169" y="T171"/>
                                </a:cxn>
                                <a:cxn ang="0">
                                  <a:pos x="T173" y="T175"/>
                                </a:cxn>
                                <a:cxn ang="0">
                                  <a:pos x="T177" y="T179"/>
                                </a:cxn>
                                <a:cxn ang="0">
                                  <a:pos x="T181" y="T183"/>
                                </a:cxn>
                                <a:cxn ang="0">
                                  <a:pos x="T185" y="T187"/>
                                </a:cxn>
                                <a:cxn ang="0">
                                  <a:pos x="T189" y="T191"/>
                                </a:cxn>
                                <a:cxn ang="0">
                                  <a:pos x="T193" y="T195"/>
                                </a:cxn>
                                <a:cxn ang="0">
                                  <a:pos x="T197" y="T199"/>
                                </a:cxn>
                                <a:cxn ang="0">
                                  <a:pos x="T201" y="T203"/>
                                </a:cxn>
                                <a:cxn ang="0">
                                  <a:pos x="T205" y="T207"/>
                                </a:cxn>
                                <a:cxn ang="0">
                                  <a:pos x="T209" y="T211"/>
                                </a:cxn>
                                <a:cxn ang="0">
                                  <a:pos x="T213" y="T215"/>
                                </a:cxn>
                                <a:cxn ang="0">
                                  <a:pos x="T217" y="T219"/>
                                </a:cxn>
                                <a:cxn ang="0">
                                  <a:pos x="T221" y="T223"/>
                                </a:cxn>
                                <a:cxn ang="0">
                                  <a:pos x="T225" y="T227"/>
                                </a:cxn>
                                <a:cxn ang="0">
                                  <a:pos x="T229" y="T231"/>
                                </a:cxn>
                              </a:cxnLst>
                              <a:rect l="0" t="0" r="r" b="b"/>
                              <a:pathLst>
                                <a:path w="1722" h="4763">
                                  <a:moveTo>
                                    <a:pt x="1410" y="0"/>
                                  </a:moveTo>
                                  <a:lnTo>
                                    <a:pt x="1373" y="63"/>
                                  </a:lnTo>
                                  <a:lnTo>
                                    <a:pt x="1355" y="127"/>
                                  </a:lnTo>
                                  <a:lnTo>
                                    <a:pt x="1337" y="212"/>
                                  </a:lnTo>
                                  <a:lnTo>
                                    <a:pt x="1318" y="318"/>
                                  </a:lnTo>
                                  <a:lnTo>
                                    <a:pt x="1300" y="443"/>
                                  </a:lnTo>
                                  <a:lnTo>
                                    <a:pt x="1282" y="585"/>
                                  </a:lnTo>
                                  <a:lnTo>
                                    <a:pt x="1264" y="742"/>
                                  </a:lnTo>
                                  <a:lnTo>
                                    <a:pt x="1245" y="913"/>
                                  </a:lnTo>
                                  <a:lnTo>
                                    <a:pt x="1227" y="1094"/>
                                  </a:lnTo>
                                  <a:lnTo>
                                    <a:pt x="1209" y="1284"/>
                                  </a:lnTo>
                                  <a:lnTo>
                                    <a:pt x="1190" y="1481"/>
                                  </a:lnTo>
                                  <a:lnTo>
                                    <a:pt x="1172" y="1683"/>
                                  </a:lnTo>
                                  <a:lnTo>
                                    <a:pt x="1154" y="1886"/>
                                  </a:lnTo>
                                  <a:lnTo>
                                    <a:pt x="1135" y="2092"/>
                                  </a:lnTo>
                                  <a:lnTo>
                                    <a:pt x="1117" y="2296"/>
                                  </a:lnTo>
                                  <a:lnTo>
                                    <a:pt x="1099" y="2499"/>
                                  </a:lnTo>
                                  <a:lnTo>
                                    <a:pt x="1080" y="2698"/>
                                  </a:lnTo>
                                  <a:lnTo>
                                    <a:pt x="1062" y="2894"/>
                                  </a:lnTo>
                                  <a:lnTo>
                                    <a:pt x="1044" y="3084"/>
                                  </a:lnTo>
                                  <a:lnTo>
                                    <a:pt x="1025" y="3267"/>
                                  </a:lnTo>
                                  <a:lnTo>
                                    <a:pt x="1007" y="3442"/>
                                  </a:lnTo>
                                  <a:lnTo>
                                    <a:pt x="989" y="3607"/>
                                  </a:lnTo>
                                  <a:lnTo>
                                    <a:pt x="971" y="3761"/>
                                  </a:lnTo>
                                  <a:lnTo>
                                    <a:pt x="952" y="3903"/>
                                  </a:lnTo>
                                  <a:lnTo>
                                    <a:pt x="934" y="4032"/>
                                  </a:lnTo>
                                  <a:lnTo>
                                    <a:pt x="916" y="4147"/>
                                  </a:lnTo>
                                  <a:lnTo>
                                    <a:pt x="897" y="4248"/>
                                  </a:lnTo>
                                  <a:lnTo>
                                    <a:pt x="879" y="4336"/>
                                  </a:lnTo>
                                  <a:lnTo>
                                    <a:pt x="861" y="4411"/>
                                  </a:lnTo>
                                  <a:lnTo>
                                    <a:pt x="842" y="4475"/>
                                  </a:lnTo>
                                  <a:lnTo>
                                    <a:pt x="806" y="4573"/>
                                  </a:lnTo>
                                  <a:lnTo>
                                    <a:pt x="769" y="4642"/>
                                  </a:lnTo>
                                  <a:lnTo>
                                    <a:pt x="714" y="4706"/>
                                  </a:lnTo>
                                  <a:lnTo>
                                    <a:pt x="659" y="4740"/>
                                  </a:lnTo>
                                  <a:lnTo>
                                    <a:pt x="586" y="4758"/>
                                  </a:lnTo>
                                  <a:lnTo>
                                    <a:pt x="513" y="4762"/>
                                  </a:lnTo>
                                  <a:lnTo>
                                    <a:pt x="494" y="4763"/>
                                  </a:lnTo>
                                  <a:lnTo>
                                    <a:pt x="18" y="4763"/>
                                  </a:lnTo>
                                  <a:lnTo>
                                    <a:pt x="0" y="4763"/>
                                  </a:lnTo>
                                  <a:lnTo>
                                    <a:pt x="1721" y="4763"/>
                                  </a:lnTo>
                                  <a:lnTo>
                                    <a:pt x="1721" y="1298"/>
                                  </a:lnTo>
                                  <a:lnTo>
                                    <a:pt x="1703" y="1203"/>
                                  </a:lnTo>
                                  <a:lnTo>
                                    <a:pt x="1685" y="1107"/>
                                  </a:lnTo>
                                  <a:lnTo>
                                    <a:pt x="1666" y="1011"/>
                                  </a:lnTo>
                                  <a:lnTo>
                                    <a:pt x="1648" y="915"/>
                                  </a:lnTo>
                                  <a:lnTo>
                                    <a:pt x="1630" y="818"/>
                                  </a:lnTo>
                                  <a:lnTo>
                                    <a:pt x="1611" y="720"/>
                                  </a:lnTo>
                                  <a:lnTo>
                                    <a:pt x="1593" y="623"/>
                                  </a:lnTo>
                                  <a:lnTo>
                                    <a:pt x="1575" y="526"/>
                                  </a:lnTo>
                                  <a:lnTo>
                                    <a:pt x="1557" y="432"/>
                                  </a:lnTo>
                                  <a:lnTo>
                                    <a:pt x="1538" y="341"/>
                                  </a:lnTo>
                                  <a:lnTo>
                                    <a:pt x="1520" y="256"/>
                                  </a:lnTo>
                                  <a:lnTo>
                                    <a:pt x="1502" y="179"/>
                                  </a:lnTo>
                                  <a:lnTo>
                                    <a:pt x="1483" y="112"/>
                                  </a:lnTo>
                                  <a:lnTo>
                                    <a:pt x="1446" y="21"/>
                                  </a:lnTo>
                                  <a:lnTo>
                                    <a:pt x="1428" y="1"/>
                                  </a:lnTo>
                                  <a:lnTo>
                                    <a:pt x="1410" y="0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rgbClr val="FFE5CC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867" name="Freeform 1669"/>
                          <wps:cNvSpPr>
                            <a:spLocks/>
                          </wps:cNvSpPr>
                          <wps:spPr bwMode="auto">
                            <a:xfrm>
                              <a:off x="204" y="290"/>
                              <a:ext cx="1722" cy="4763"/>
                            </a:xfrm>
                            <a:custGeom>
                              <a:avLst/>
                              <a:gdLst>
                                <a:gd name="T0" fmla="+- 0 570 204"/>
                                <a:gd name="T1" fmla="*/ T0 w 1722"/>
                                <a:gd name="T2" fmla="+- 0 5052 290"/>
                                <a:gd name="T3" fmla="*/ 5052 h 4763"/>
                                <a:gd name="T4" fmla="+- 0 277 204"/>
                                <a:gd name="T5" fmla="*/ T4 w 1722"/>
                                <a:gd name="T6" fmla="+- 0 5052 290"/>
                                <a:gd name="T7" fmla="*/ 5052 h 4763"/>
                                <a:gd name="T8" fmla="+- 0 259 204"/>
                                <a:gd name="T9" fmla="*/ T8 w 1722"/>
                                <a:gd name="T10" fmla="+- 0 5053 290"/>
                                <a:gd name="T11" fmla="*/ 5053 h 4763"/>
                                <a:gd name="T12" fmla="+- 0 589 204"/>
                                <a:gd name="T13" fmla="*/ T12 w 1722"/>
                                <a:gd name="T14" fmla="+- 0 5053 290"/>
                                <a:gd name="T15" fmla="*/ 5053 h 4763"/>
                                <a:gd name="T16" fmla="+- 0 570 204"/>
                                <a:gd name="T17" fmla="*/ T16 w 1722"/>
                                <a:gd name="T18" fmla="+- 0 5052 290"/>
                                <a:gd name="T19" fmla="*/ 5052 h 4763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  <a:cxn ang="0">
                                  <a:pos x="T9" y="T11"/>
                                </a:cxn>
                                <a:cxn ang="0">
                                  <a:pos x="T13" y="T15"/>
                                </a:cxn>
                                <a:cxn ang="0">
                                  <a:pos x="T17" y="T19"/>
                                </a:cxn>
                              </a:cxnLst>
                              <a:rect l="0" t="0" r="r" b="b"/>
                              <a:pathLst>
                                <a:path w="1722" h="4763">
                                  <a:moveTo>
                                    <a:pt x="366" y="4762"/>
                                  </a:moveTo>
                                  <a:lnTo>
                                    <a:pt x="73" y="4762"/>
                                  </a:lnTo>
                                  <a:lnTo>
                                    <a:pt x="55" y="4763"/>
                                  </a:lnTo>
                                  <a:lnTo>
                                    <a:pt x="385" y="4763"/>
                                  </a:lnTo>
                                  <a:lnTo>
                                    <a:pt x="366" y="4762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rgbClr val="FFE5CC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868" name="Freeform 1668"/>
                          <wps:cNvSpPr>
                            <a:spLocks/>
                          </wps:cNvSpPr>
                          <wps:spPr bwMode="auto">
                            <a:xfrm>
                              <a:off x="204" y="290"/>
                              <a:ext cx="1722" cy="4763"/>
                            </a:xfrm>
                            <a:custGeom>
                              <a:avLst/>
                              <a:gdLst>
                                <a:gd name="T0" fmla="+- 0 534 204"/>
                                <a:gd name="T1" fmla="*/ T0 w 1722"/>
                                <a:gd name="T2" fmla="+- 0 5052 290"/>
                                <a:gd name="T3" fmla="*/ 5052 h 4763"/>
                                <a:gd name="T4" fmla="+- 0 314 204"/>
                                <a:gd name="T5" fmla="*/ T4 w 1722"/>
                                <a:gd name="T6" fmla="+- 0 5052 290"/>
                                <a:gd name="T7" fmla="*/ 5052 h 4763"/>
                                <a:gd name="T8" fmla="+- 0 296 204"/>
                                <a:gd name="T9" fmla="*/ T8 w 1722"/>
                                <a:gd name="T10" fmla="+- 0 5052 290"/>
                                <a:gd name="T11" fmla="*/ 5052 h 4763"/>
                                <a:gd name="T12" fmla="+- 0 552 204"/>
                                <a:gd name="T13" fmla="*/ T12 w 1722"/>
                                <a:gd name="T14" fmla="+- 0 5052 290"/>
                                <a:gd name="T15" fmla="*/ 5052 h 4763"/>
                                <a:gd name="T16" fmla="+- 0 534 204"/>
                                <a:gd name="T17" fmla="*/ T16 w 1722"/>
                                <a:gd name="T18" fmla="+- 0 5052 290"/>
                                <a:gd name="T19" fmla="*/ 5052 h 4763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  <a:cxn ang="0">
                                  <a:pos x="T9" y="T11"/>
                                </a:cxn>
                                <a:cxn ang="0">
                                  <a:pos x="T13" y="T15"/>
                                </a:cxn>
                                <a:cxn ang="0">
                                  <a:pos x="T17" y="T19"/>
                                </a:cxn>
                              </a:cxnLst>
                              <a:rect l="0" t="0" r="r" b="b"/>
                              <a:pathLst>
                                <a:path w="1722" h="4763">
                                  <a:moveTo>
                                    <a:pt x="330" y="4762"/>
                                  </a:moveTo>
                                  <a:lnTo>
                                    <a:pt x="110" y="4762"/>
                                  </a:lnTo>
                                  <a:lnTo>
                                    <a:pt x="92" y="4762"/>
                                  </a:lnTo>
                                  <a:lnTo>
                                    <a:pt x="348" y="4762"/>
                                  </a:lnTo>
                                  <a:lnTo>
                                    <a:pt x="330" y="4762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rgbClr val="FFE5CC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869" name="Freeform 1667"/>
                          <wps:cNvSpPr>
                            <a:spLocks/>
                          </wps:cNvSpPr>
                          <wps:spPr bwMode="auto">
                            <a:xfrm>
                              <a:off x="204" y="290"/>
                              <a:ext cx="1722" cy="4763"/>
                            </a:xfrm>
                            <a:custGeom>
                              <a:avLst/>
                              <a:gdLst>
                                <a:gd name="T0" fmla="+- 0 497 204"/>
                                <a:gd name="T1" fmla="*/ T0 w 1722"/>
                                <a:gd name="T2" fmla="+- 0 5052 290"/>
                                <a:gd name="T3" fmla="*/ 5052 h 4763"/>
                                <a:gd name="T4" fmla="+- 0 351 204"/>
                                <a:gd name="T5" fmla="*/ T4 w 1722"/>
                                <a:gd name="T6" fmla="+- 0 5052 290"/>
                                <a:gd name="T7" fmla="*/ 5052 h 4763"/>
                                <a:gd name="T8" fmla="+- 0 332 204"/>
                                <a:gd name="T9" fmla="*/ T8 w 1722"/>
                                <a:gd name="T10" fmla="+- 0 5052 290"/>
                                <a:gd name="T11" fmla="*/ 5052 h 4763"/>
                                <a:gd name="T12" fmla="+- 0 515 204"/>
                                <a:gd name="T13" fmla="*/ T12 w 1722"/>
                                <a:gd name="T14" fmla="+- 0 5052 290"/>
                                <a:gd name="T15" fmla="*/ 5052 h 4763"/>
                                <a:gd name="T16" fmla="+- 0 497 204"/>
                                <a:gd name="T17" fmla="*/ T16 w 1722"/>
                                <a:gd name="T18" fmla="+- 0 5052 290"/>
                                <a:gd name="T19" fmla="*/ 5052 h 4763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  <a:cxn ang="0">
                                  <a:pos x="T9" y="T11"/>
                                </a:cxn>
                                <a:cxn ang="0">
                                  <a:pos x="T13" y="T15"/>
                                </a:cxn>
                                <a:cxn ang="0">
                                  <a:pos x="T17" y="T19"/>
                                </a:cxn>
                              </a:cxnLst>
                              <a:rect l="0" t="0" r="r" b="b"/>
                              <a:pathLst>
                                <a:path w="1722" h="4763">
                                  <a:moveTo>
                                    <a:pt x="293" y="4762"/>
                                  </a:moveTo>
                                  <a:lnTo>
                                    <a:pt x="147" y="4762"/>
                                  </a:lnTo>
                                  <a:lnTo>
                                    <a:pt x="128" y="4762"/>
                                  </a:lnTo>
                                  <a:lnTo>
                                    <a:pt x="311" y="4762"/>
                                  </a:lnTo>
                                  <a:lnTo>
                                    <a:pt x="293" y="4762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rgbClr val="FFE5CC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870" name="Freeform 1666"/>
                          <wps:cNvSpPr>
                            <a:spLocks/>
                          </wps:cNvSpPr>
                          <wps:spPr bwMode="auto">
                            <a:xfrm>
                              <a:off x="204" y="290"/>
                              <a:ext cx="1722" cy="4763"/>
                            </a:xfrm>
                            <a:custGeom>
                              <a:avLst/>
                              <a:gdLst>
                                <a:gd name="T0" fmla="+- 0 460 204"/>
                                <a:gd name="T1" fmla="*/ T0 w 1722"/>
                                <a:gd name="T2" fmla="+- 0 5052 290"/>
                                <a:gd name="T3" fmla="*/ 5052 h 4763"/>
                                <a:gd name="T4" fmla="+- 0 387 204"/>
                                <a:gd name="T5" fmla="*/ T4 w 1722"/>
                                <a:gd name="T6" fmla="+- 0 5052 290"/>
                                <a:gd name="T7" fmla="*/ 5052 h 4763"/>
                                <a:gd name="T8" fmla="+- 0 369 204"/>
                                <a:gd name="T9" fmla="*/ T8 w 1722"/>
                                <a:gd name="T10" fmla="+- 0 5052 290"/>
                                <a:gd name="T11" fmla="*/ 5052 h 4763"/>
                                <a:gd name="T12" fmla="+- 0 479 204"/>
                                <a:gd name="T13" fmla="*/ T12 w 1722"/>
                                <a:gd name="T14" fmla="+- 0 5052 290"/>
                                <a:gd name="T15" fmla="*/ 5052 h 4763"/>
                                <a:gd name="T16" fmla="+- 0 460 204"/>
                                <a:gd name="T17" fmla="*/ T16 w 1722"/>
                                <a:gd name="T18" fmla="+- 0 5052 290"/>
                                <a:gd name="T19" fmla="*/ 5052 h 4763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  <a:cxn ang="0">
                                  <a:pos x="T9" y="T11"/>
                                </a:cxn>
                                <a:cxn ang="0">
                                  <a:pos x="T13" y="T15"/>
                                </a:cxn>
                                <a:cxn ang="0">
                                  <a:pos x="T17" y="T19"/>
                                </a:cxn>
                              </a:cxnLst>
                              <a:rect l="0" t="0" r="r" b="b"/>
                              <a:pathLst>
                                <a:path w="1722" h="4763">
                                  <a:moveTo>
                                    <a:pt x="256" y="4762"/>
                                  </a:moveTo>
                                  <a:lnTo>
                                    <a:pt x="183" y="4762"/>
                                  </a:lnTo>
                                  <a:lnTo>
                                    <a:pt x="165" y="4762"/>
                                  </a:lnTo>
                                  <a:lnTo>
                                    <a:pt x="275" y="4762"/>
                                  </a:lnTo>
                                  <a:lnTo>
                                    <a:pt x="256" y="4762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rgbClr val="FFE5CC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871" name="Group 1663"/>
                        <wpg:cNvGrpSpPr>
                          <a:grpSpLocks/>
                        </wpg:cNvGrpSpPr>
                        <wpg:grpSpPr bwMode="auto">
                          <a:xfrm>
                            <a:off x="1467" y="290"/>
                            <a:ext cx="147" cy="743"/>
                            <a:chOff x="1467" y="290"/>
                            <a:chExt cx="147" cy="743"/>
                          </a:xfrm>
                        </wpg:grpSpPr>
                        <wps:wsp>
                          <wps:cNvPr id="872" name="Freeform 1664"/>
                          <wps:cNvSpPr>
                            <a:spLocks/>
                          </wps:cNvSpPr>
                          <wps:spPr bwMode="auto">
                            <a:xfrm>
                              <a:off x="1467" y="290"/>
                              <a:ext cx="147" cy="743"/>
                            </a:xfrm>
                            <a:custGeom>
                              <a:avLst/>
                              <a:gdLst>
                                <a:gd name="T0" fmla="+- 0 1614 1467"/>
                                <a:gd name="T1" fmla="*/ T0 w 147"/>
                                <a:gd name="T2" fmla="+- 0 290 290"/>
                                <a:gd name="T3" fmla="*/ 290 h 743"/>
                                <a:gd name="T4" fmla="+- 0 1577 1467"/>
                                <a:gd name="T5" fmla="*/ T4 w 147"/>
                                <a:gd name="T6" fmla="+- 0 353 290"/>
                                <a:gd name="T7" fmla="*/ 353 h 743"/>
                                <a:gd name="T8" fmla="+- 0 1559 1467"/>
                                <a:gd name="T9" fmla="*/ T8 w 147"/>
                                <a:gd name="T10" fmla="+- 0 417 290"/>
                                <a:gd name="T11" fmla="*/ 417 h 743"/>
                                <a:gd name="T12" fmla="+- 0 1541 1467"/>
                                <a:gd name="T13" fmla="*/ T12 w 147"/>
                                <a:gd name="T14" fmla="+- 0 502 290"/>
                                <a:gd name="T15" fmla="*/ 502 h 743"/>
                                <a:gd name="T16" fmla="+- 0 1522 1467"/>
                                <a:gd name="T17" fmla="*/ T16 w 147"/>
                                <a:gd name="T18" fmla="+- 0 608 290"/>
                                <a:gd name="T19" fmla="*/ 608 h 743"/>
                                <a:gd name="T20" fmla="+- 0 1504 1467"/>
                                <a:gd name="T21" fmla="*/ T20 w 147"/>
                                <a:gd name="T22" fmla="+- 0 733 290"/>
                                <a:gd name="T23" fmla="*/ 733 h 743"/>
                                <a:gd name="T24" fmla="+- 0 1486 1467"/>
                                <a:gd name="T25" fmla="*/ T24 w 147"/>
                                <a:gd name="T26" fmla="+- 0 875 290"/>
                                <a:gd name="T27" fmla="*/ 875 h 743"/>
                                <a:gd name="T28" fmla="+- 0 1468 1467"/>
                                <a:gd name="T29" fmla="*/ T28 w 147"/>
                                <a:gd name="T30" fmla="+- 0 1032 290"/>
                                <a:gd name="T31" fmla="*/ 1032 h 743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  <a:cxn ang="0">
                                  <a:pos x="T9" y="T11"/>
                                </a:cxn>
                                <a:cxn ang="0">
                                  <a:pos x="T13" y="T15"/>
                                </a:cxn>
                                <a:cxn ang="0">
                                  <a:pos x="T17" y="T19"/>
                                </a:cxn>
                                <a:cxn ang="0">
                                  <a:pos x="T21" y="T23"/>
                                </a:cxn>
                                <a:cxn ang="0">
                                  <a:pos x="T25" y="T27"/>
                                </a:cxn>
                                <a:cxn ang="0">
                                  <a:pos x="T29" y="T31"/>
                                </a:cxn>
                              </a:cxnLst>
                              <a:rect l="0" t="0" r="r" b="b"/>
                              <a:pathLst>
                                <a:path w="147" h="743">
                                  <a:moveTo>
                                    <a:pt x="147" y="0"/>
                                  </a:moveTo>
                                  <a:lnTo>
                                    <a:pt x="110" y="63"/>
                                  </a:lnTo>
                                  <a:lnTo>
                                    <a:pt x="92" y="127"/>
                                  </a:lnTo>
                                  <a:lnTo>
                                    <a:pt x="74" y="212"/>
                                  </a:lnTo>
                                  <a:lnTo>
                                    <a:pt x="55" y="318"/>
                                  </a:lnTo>
                                  <a:lnTo>
                                    <a:pt x="37" y="443"/>
                                  </a:lnTo>
                                  <a:lnTo>
                                    <a:pt x="19" y="585"/>
                                  </a:lnTo>
                                  <a:lnTo>
                                    <a:pt x="1" y="742"/>
                                  </a:lnTo>
                                </a:path>
                              </a:pathLst>
                            </a:custGeom>
                            <a:noFill/>
                            <a:ln w="3219">
                              <a:solidFill>
                                <a:srgbClr val="FFFFFF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873" name="Group 1660"/>
                        <wpg:cNvGrpSpPr>
                          <a:grpSpLocks/>
                        </wpg:cNvGrpSpPr>
                        <wpg:grpSpPr bwMode="auto">
                          <a:xfrm>
                            <a:off x="863" y="1205"/>
                            <a:ext cx="586" cy="3826"/>
                            <a:chOff x="863" y="1205"/>
                            <a:chExt cx="586" cy="3826"/>
                          </a:xfrm>
                        </wpg:grpSpPr>
                        <wps:wsp>
                          <wps:cNvPr id="874" name="Freeform 1662"/>
                          <wps:cNvSpPr>
                            <a:spLocks/>
                          </wps:cNvSpPr>
                          <wps:spPr bwMode="auto">
                            <a:xfrm>
                              <a:off x="863" y="1205"/>
                              <a:ext cx="586" cy="3826"/>
                            </a:xfrm>
                            <a:custGeom>
                              <a:avLst/>
                              <a:gdLst>
                                <a:gd name="T0" fmla="+- 0 1449 863"/>
                                <a:gd name="T1" fmla="*/ T0 w 586"/>
                                <a:gd name="T2" fmla="+- 0 1205 1205"/>
                                <a:gd name="T3" fmla="*/ 1205 h 3826"/>
                                <a:gd name="T4" fmla="+- 0 1431 863"/>
                                <a:gd name="T5" fmla="*/ T4 w 586"/>
                                <a:gd name="T6" fmla="+- 0 1384 1205"/>
                                <a:gd name="T7" fmla="*/ 1384 h 3826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</a:cxnLst>
                              <a:rect l="0" t="0" r="r" b="b"/>
                              <a:pathLst>
                                <a:path w="586" h="3826">
                                  <a:moveTo>
                                    <a:pt x="586" y="0"/>
                                  </a:moveTo>
                                  <a:lnTo>
                                    <a:pt x="568" y="179"/>
                                  </a:lnTo>
                                </a:path>
                              </a:pathLst>
                            </a:custGeom>
                            <a:noFill/>
                            <a:ln w="3219">
                              <a:solidFill>
                                <a:srgbClr val="FFFFFF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875" name="Freeform 1661"/>
                          <wps:cNvSpPr>
                            <a:spLocks/>
                          </wps:cNvSpPr>
                          <wps:spPr bwMode="auto">
                            <a:xfrm>
                              <a:off x="863" y="1205"/>
                              <a:ext cx="586" cy="3826"/>
                            </a:xfrm>
                            <a:custGeom>
                              <a:avLst/>
                              <a:gdLst>
                                <a:gd name="T0" fmla="+- 0 1431 863"/>
                                <a:gd name="T1" fmla="*/ T0 w 586"/>
                                <a:gd name="T2" fmla="+- 0 1384 1205"/>
                                <a:gd name="T3" fmla="*/ 1384 h 3826"/>
                                <a:gd name="T4" fmla="+- 0 1413 863"/>
                                <a:gd name="T5" fmla="*/ T4 w 586"/>
                                <a:gd name="T6" fmla="+- 0 1574 1205"/>
                                <a:gd name="T7" fmla="*/ 1574 h 3826"/>
                                <a:gd name="T8" fmla="+- 0 1394 863"/>
                                <a:gd name="T9" fmla="*/ T8 w 586"/>
                                <a:gd name="T10" fmla="+- 0 1771 1205"/>
                                <a:gd name="T11" fmla="*/ 1771 h 3826"/>
                                <a:gd name="T12" fmla="+- 0 1376 863"/>
                                <a:gd name="T13" fmla="*/ T12 w 586"/>
                                <a:gd name="T14" fmla="+- 0 1973 1205"/>
                                <a:gd name="T15" fmla="*/ 1973 h 3826"/>
                                <a:gd name="T16" fmla="+- 0 1358 863"/>
                                <a:gd name="T17" fmla="*/ T16 w 586"/>
                                <a:gd name="T18" fmla="+- 0 2176 1205"/>
                                <a:gd name="T19" fmla="*/ 2176 h 3826"/>
                                <a:gd name="T20" fmla="+- 0 1339 863"/>
                                <a:gd name="T21" fmla="*/ T20 w 586"/>
                                <a:gd name="T22" fmla="+- 0 2382 1205"/>
                                <a:gd name="T23" fmla="*/ 2382 h 3826"/>
                                <a:gd name="T24" fmla="+- 0 1321 863"/>
                                <a:gd name="T25" fmla="*/ T24 w 586"/>
                                <a:gd name="T26" fmla="+- 0 2586 1205"/>
                                <a:gd name="T27" fmla="*/ 2586 h 3826"/>
                                <a:gd name="T28" fmla="+- 0 1303 863"/>
                                <a:gd name="T29" fmla="*/ T28 w 586"/>
                                <a:gd name="T30" fmla="+- 0 2789 1205"/>
                                <a:gd name="T31" fmla="*/ 2789 h 3826"/>
                                <a:gd name="T32" fmla="+- 0 1284 863"/>
                                <a:gd name="T33" fmla="*/ T32 w 586"/>
                                <a:gd name="T34" fmla="+- 0 2988 1205"/>
                                <a:gd name="T35" fmla="*/ 2988 h 3826"/>
                                <a:gd name="T36" fmla="+- 0 1266 863"/>
                                <a:gd name="T37" fmla="*/ T36 w 586"/>
                                <a:gd name="T38" fmla="+- 0 3184 1205"/>
                                <a:gd name="T39" fmla="*/ 3184 h 3826"/>
                                <a:gd name="T40" fmla="+- 0 1248 863"/>
                                <a:gd name="T41" fmla="*/ T40 w 586"/>
                                <a:gd name="T42" fmla="+- 0 3374 1205"/>
                                <a:gd name="T43" fmla="*/ 3374 h 3826"/>
                                <a:gd name="T44" fmla="+- 0 1229 863"/>
                                <a:gd name="T45" fmla="*/ T44 w 586"/>
                                <a:gd name="T46" fmla="+- 0 3557 1205"/>
                                <a:gd name="T47" fmla="*/ 3557 h 3826"/>
                                <a:gd name="T48" fmla="+- 0 1211 863"/>
                                <a:gd name="T49" fmla="*/ T48 w 586"/>
                                <a:gd name="T50" fmla="+- 0 3732 1205"/>
                                <a:gd name="T51" fmla="*/ 3732 h 3826"/>
                                <a:gd name="T52" fmla="+- 0 1193 863"/>
                                <a:gd name="T53" fmla="*/ T52 w 586"/>
                                <a:gd name="T54" fmla="+- 0 3897 1205"/>
                                <a:gd name="T55" fmla="*/ 3897 h 3826"/>
                                <a:gd name="T56" fmla="+- 0 1175 863"/>
                                <a:gd name="T57" fmla="*/ T56 w 586"/>
                                <a:gd name="T58" fmla="+- 0 4051 1205"/>
                                <a:gd name="T59" fmla="*/ 4051 h 3826"/>
                                <a:gd name="T60" fmla="+- 0 1156 863"/>
                                <a:gd name="T61" fmla="*/ T60 w 586"/>
                                <a:gd name="T62" fmla="+- 0 4193 1205"/>
                                <a:gd name="T63" fmla="*/ 4193 h 3826"/>
                                <a:gd name="T64" fmla="+- 0 1138 863"/>
                                <a:gd name="T65" fmla="*/ T64 w 586"/>
                                <a:gd name="T66" fmla="+- 0 4322 1205"/>
                                <a:gd name="T67" fmla="*/ 4322 h 3826"/>
                                <a:gd name="T68" fmla="+- 0 1120 863"/>
                                <a:gd name="T69" fmla="*/ T68 w 586"/>
                                <a:gd name="T70" fmla="+- 0 4437 1205"/>
                                <a:gd name="T71" fmla="*/ 4437 h 3826"/>
                                <a:gd name="T72" fmla="+- 0 1101 863"/>
                                <a:gd name="T73" fmla="*/ T72 w 586"/>
                                <a:gd name="T74" fmla="+- 0 4538 1205"/>
                                <a:gd name="T75" fmla="*/ 4538 h 3826"/>
                                <a:gd name="T76" fmla="+- 0 1083 863"/>
                                <a:gd name="T77" fmla="*/ T76 w 586"/>
                                <a:gd name="T78" fmla="+- 0 4626 1205"/>
                                <a:gd name="T79" fmla="*/ 4626 h 3826"/>
                                <a:gd name="T80" fmla="+- 0 1065 863"/>
                                <a:gd name="T81" fmla="*/ T80 w 586"/>
                                <a:gd name="T82" fmla="+- 0 4701 1205"/>
                                <a:gd name="T83" fmla="*/ 4701 h 3826"/>
                                <a:gd name="T84" fmla="+- 0 1046 863"/>
                                <a:gd name="T85" fmla="*/ T84 w 586"/>
                                <a:gd name="T86" fmla="+- 0 4765 1205"/>
                                <a:gd name="T87" fmla="*/ 4765 h 3826"/>
                                <a:gd name="T88" fmla="+- 0 1010 863"/>
                                <a:gd name="T89" fmla="*/ T88 w 586"/>
                                <a:gd name="T90" fmla="+- 0 4863 1205"/>
                                <a:gd name="T91" fmla="*/ 4863 h 3826"/>
                                <a:gd name="T92" fmla="+- 0 973 863"/>
                                <a:gd name="T93" fmla="*/ T92 w 586"/>
                                <a:gd name="T94" fmla="+- 0 4932 1205"/>
                                <a:gd name="T95" fmla="*/ 4932 h 3826"/>
                                <a:gd name="T96" fmla="+- 0 918 863"/>
                                <a:gd name="T97" fmla="*/ T96 w 586"/>
                                <a:gd name="T98" fmla="+- 0 4996 1205"/>
                                <a:gd name="T99" fmla="*/ 4996 h 3826"/>
                                <a:gd name="T100" fmla="+- 0 863 863"/>
                                <a:gd name="T101" fmla="*/ T100 w 586"/>
                                <a:gd name="T102" fmla="+- 0 5030 1205"/>
                                <a:gd name="T103" fmla="*/ 5030 h 3826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  <a:cxn ang="0">
                                  <a:pos x="T9" y="T11"/>
                                </a:cxn>
                                <a:cxn ang="0">
                                  <a:pos x="T13" y="T15"/>
                                </a:cxn>
                                <a:cxn ang="0">
                                  <a:pos x="T17" y="T19"/>
                                </a:cxn>
                                <a:cxn ang="0">
                                  <a:pos x="T21" y="T23"/>
                                </a:cxn>
                                <a:cxn ang="0">
                                  <a:pos x="T25" y="T27"/>
                                </a:cxn>
                                <a:cxn ang="0">
                                  <a:pos x="T29" y="T31"/>
                                </a:cxn>
                                <a:cxn ang="0">
                                  <a:pos x="T33" y="T35"/>
                                </a:cxn>
                                <a:cxn ang="0">
                                  <a:pos x="T37" y="T39"/>
                                </a:cxn>
                                <a:cxn ang="0">
                                  <a:pos x="T41" y="T43"/>
                                </a:cxn>
                                <a:cxn ang="0">
                                  <a:pos x="T45" y="T47"/>
                                </a:cxn>
                                <a:cxn ang="0">
                                  <a:pos x="T49" y="T51"/>
                                </a:cxn>
                                <a:cxn ang="0">
                                  <a:pos x="T53" y="T55"/>
                                </a:cxn>
                                <a:cxn ang="0">
                                  <a:pos x="T57" y="T59"/>
                                </a:cxn>
                                <a:cxn ang="0">
                                  <a:pos x="T61" y="T63"/>
                                </a:cxn>
                                <a:cxn ang="0">
                                  <a:pos x="T65" y="T67"/>
                                </a:cxn>
                                <a:cxn ang="0">
                                  <a:pos x="T69" y="T71"/>
                                </a:cxn>
                                <a:cxn ang="0">
                                  <a:pos x="T73" y="T75"/>
                                </a:cxn>
                                <a:cxn ang="0">
                                  <a:pos x="T77" y="T79"/>
                                </a:cxn>
                                <a:cxn ang="0">
                                  <a:pos x="T81" y="T83"/>
                                </a:cxn>
                                <a:cxn ang="0">
                                  <a:pos x="T85" y="T87"/>
                                </a:cxn>
                                <a:cxn ang="0">
                                  <a:pos x="T89" y="T91"/>
                                </a:cxn>
                                <a:cxn ang="0">
                                  <a:pos x="T93" y="T95"/>
                                </a:cxn>
                                <a:cxn ang="0">
                                  <a:pos x="T97" y="T99"/>
                                </a:cxn>
                                <a:cxn ang="0">
                                  <a:pos x="T101" y="T103"/>
                                </a:cxn>
                              </a:cxnLst>
                              <a:rect l="0" t="0" r="r" b="b"/>
                              <a:pathLst>
                                <a:path w="586" h="3826">
                                  <a:moveTo>
                                    <a:pt x="568" y="179"/>
                                  </a:moveTo>
                                  <a:lnTo>
                                    <a:pt x="550" y="369"/>
                                  </a:lnTo>
                                  <a:lnTo>
                                    <a:pt x="531" y="566"/>
                                  </a:lnTo>
                                  <a:lnTo>
                                    <a:pt x="513" y="768"/>
                                  </a:lnTo>
                                  <a:lnTo>
                                    <a:pt x="495" y="971"/>
                                  </a:lnTo>
                                  <a:lnTo>
                                    <a:pt x="476" y="1177"/>
                                  </a:lnTo>
                                  <a:lnTo>
                                    <a:pt x="458" y="1381"/>
                                  </a:lnTo>
                                  <a:lnTo>
                                    <a:pt x="440" y="1584"/>
                                  </a:lnTo>
                                  <a:lnTo>
                                    <a:pt x="421" y="1783"/>
                                  </a:lnTo>
                                  <a:lnTo>
                                    <a:pt x="403" y="1979"/>
                                  </a:lnTo>
                                  <a:lnTo>
                                    <a:pt x="385" y="2169"/>
                                  </a:lnTo>
                                  <a:lnTo>
                                    <a:pt x="366" y="2352"/>
                                  </a:lnTo>
                                  <a:lnTo>
                                    <a:pt x="348" y="2527"/>
                                  </a:lnTo>
                                  <a:lnTo>
                                    <a:pt x="330" y="2692"/>
                                  </a:lnTo>
                                  <a:lnTo>
                                    <a:pt x="312" y="2846"/>
                                  </a:lnTo>
                                  <a:lnTo>
                                    <a:pt x="293" y="2988"/>
                                  </a:lnTo>
                                  <a:lnTo>
                                    <a:pt x="275" y="3117"/>
                                  </a:lnTo>
                                  <a:lnTo>
                                    <a:pt x="257" y="3232"/>
                                  </a:lnTo>
                                  <a:lnTo>
                                    <a:pt x="238" y="3333"/>
                                  </a:lnTo>
                                  <a:lnTo>
                                    <a:pt x="220" y="3421"/>
                                  </a:lnTo>
                                  <a:lnTo>
                                    <a:pt x="202" y="3496"/>
                                  </a:lnTo>
                                  <a:lnTo>
                                    <a:pt x="183" y="3560"/>
                                  </a:lnTo>
                                  <a:lnTo>
                                    <a:pt x="147" y="3658"/>
                                  </a:lnTo>
                                  <a:lnTo>
                                    <a:pt x="110" y="3727"/>
                                  </a:lnTo>
                                  <a:lnTo>
                                    <a:pt x="55" y="3791"/>
                                  </a:lnTo>
                                  <a:lnTo>
                                    <a:pt x="0" y="3825"/>
                                  </a:lnTo>
                                </a:path>
                              </a:pathLst>
                            </a:custGeom>
                            <a:noFill/>
                            <a:ln w="3219">
                              <a:solidFill>
                                <a:srgbClr val="FFFFFF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876" name="Group 1658"/>
                        <wpg:cNvGrpSpPr>
                          <a:grpSpLocks/>
                        </wpg:cNvGrpSpPr>
                        <wpg:grpSpPr bwMode="auto">
                          <a:xfrm>
                            <a:off x="1925" y="1588"/>
                            <a:ext cx="458" cy="3465"/>
                            <a:chOff x="1925" y="1588"/>
                            <a:chExt cx="458" cy="3465"/>
                          </a:xfrm>
                        </wpg:grpSpPr>
                        <wps:wsp>
                          <wps:cNvPr id="877" name="Freeform 1659"/>
                          <wps:cNvSpPr>
                            <a:spLocks/>
                          </wps:cNvSpPr>
                          <wps:spPr bwMode="auto">
                            <a:xfrm>
                              <a:off x="1925" y="1588"/>
                              <a:ext cx="458" cy="3465"/>
                            </a:xfrm>
                            <a:custGeom>
                              <a:avLst/>
                              <a:gdLst>
                                <a:gd name="T0" fmla="+- 0 1925 1925"/>
                                <a:gd name="T1" fmla="*/ T0 w 458"/>
                                <a:gd name="T2" fmla="+- 0 1588 1588"/>
                                <a:gd name="T3" fmla="*/ 1588 h 3465"/>
                                <a:gd name="T4" fmla="+- 0 1925 1925"/>
                                <a:gd name="T5" fmla="*/ T4 w 458"/>
                                <a:gd name="T6" fmla="+- 0 5053 1588"/>
                                <a:gd name="T7" fmla="*/ 5053 h 3465"/>
                                <a:gd name="T8" fmla="+- 0 2383 1925"/>
                                <a:gd name="T9" fmla="*/ T8 w 458"/>
                                <a:gd name="T10" fmla="+- 0 5053 1588"/>
                                <a:gd name="T11" fmla="*/ 5053 h 3465"/>
                                <a:gd name="T12" fmla="+- 0 2383 1925"/>
                                <a:gd name="T13" fmla="*/ T12 w 458"/>
                                <a:gd name="T14" fmla="+- 0 3308 1588"/>
                                <a:gd name="T15" fmla="*/ 3308 h 3465"/>
                                <a:gd name="T16" fmla="+- 0 2365 1925"/>
                                <a:gd name="T17" fmla="*/ T16 w 458"/>
                                <a:gd name="T18" fmla="+- 0 3261 1588"/>
                                <a:gd name="T19" fmla="*/ 3261 h 3465"/>
                                <a:gd name="T20" fmla="+- 0 2346 1925"/>
                                <a:gd name="T21" fmla="*/ T20 w 458"/>
                                <a:gd name="T22" fmla="+- 0 3213 1588"/>
                                <a:gd name="T23" fmla="*/ 3213 h 3465"/>
                                <a:gd name="T24" fmla="+- 0 2292 1925"/>
                                <a:gd name="T25" fmla="*/ T24 w 458"/>
                                <a:gd name="T26" fmla="+- 0 3072 1588"/>
                                <a:gd name="T27" fmla="*/ 3072 h 3465"/>
                                <a:gd name="T28" fmla="+- 0 2255 1925"/>
                                <a:gd name="T29" fmla="*/ T28 w 458"/>
                                <a:gd name="T30" fmla="+- 0 2976 1588"/>
                                <a:gd name="T31" fmla="*/ 2976 h 3465"/>
                                <a:gd name="T32" fmla="+- 0 2218 1925"/>
                                <a:gd name="T33" fmla="*/ T32 w 458"/>
                                <a:gd name="T34" fmla="+- 0 2875 1588"/>
                                <a:gd name="T35" fmla="*/ 2875 h 3465"/>
                                <a:gd name="T36" fmla="+- 0 2182 1925"/>
                                <a:gd name="T37" fmla="*/ T36 w 458"/>
                                <a:gd name="T38" fmla="+- 0 2765 1588"/>
                                <a:gd name="T39" fmla="*/ 2765 h 3465"/>
                                <a:gd name="T40" fmla="+- 0 2163 1925"/>
                                <a:gd name="T41" fmla="*/ T40 w 458"/>
                                <a:gd name="T42" fmla="+- 0 2705 1588"/>
                                <a:gd name="T43" fmla="*/ 2705 h 3465"/>
                                <a:gd name="T44" fmla="+- 0 2145 1925"/>
                                <a:gd name="T45" fmla="*/ T44 w 458"/>
                                <a:gd name="T46" fmla="+- 0 2641 1588"/>
                                <a:gd name="T47" fmla="*/ 2641 h 3465"/>
                                <a:gd name="T48" fmla="+- 0 2127 1925"/>
                                <a:gd name="T49" fmla="*/ T48 w 458"/>
                                <a:gd name="T50" fmla="+- 0 2572 1588"/>
                                <a:gd name="T51" fmla="*/ 2572 h 3465"/>
                                <a:gd name="T52" fmla="+- 0 2108 1925"/>
                                <a:gd name="T53" fmla="*/ T52 w 458"/>
                                <a:gd name="T54" fmla="+- 0 2498 1588"/>
                                <a:gd name="T55" fmla="*/ 2498 h 3465"/>
                                <a:gd name="T56" fmla="+- 0 2090 1925"/>
                                <a:gd name="T57" fmla="*/ T56 w 458"/>
                                <a:gd name="T58" fmla="+- 0 2419 1588"/>
                                <a:gd name="T59" fmla="*/ 2419 h 3465"/>
                                <a:gd name="T60" fmla="+- 0 2072 1925"/>
                                <a:gd name="T61" fmla="*/ T60 w 458"/>
                                <a:gd name="T62" fmla="+- 0 2336 1588"/>
                                <a:gd name="T63" fmla="*/ 2336 h 3465"/>
                                <a:gd name="T64" fmla="+- 0 2053 1925"/>
                                <a:gd name="T65" fmla="*/ T64 w 458"/>
                                <a:gd name="T66" fmla="+- 0 2249 1588"/>
                                <a:gd name="T67" fmla="*/ 2249 h 3465"/>
                                <a:gd name="T68" fmla="+- 0 2035 1925"/>
                                <a:gd name="T69" fmla="*/ T68 w 458"/>
                                <a:gd name="T70" fmla="+- 0 2158 1588"/>
                                <a:gd name="T71" fmla="*/ 2158 h 3465"/>
                                <a:gd name="T72" fmla="+- 0 2017 1925"/>
                                <a:gd name="T73" fmla="*/ T72 w 458"/>
                                <a:gd name="T74" fmla="+- 0 2065 1588"/>
                                <a:gd name="T75" fmla="*/ 2065 h 3465"/>
                                <a:gd name="T76" fmla="+- 0 1999 1925"/>
                                <a:gd name="T77" fmla="*/ T76 w 458"/>
                                <a:gd name="T78" fmla="+- 0 1971 1588"/>
                                <a:gd name="T79" fmla="*/ 1971 h 3465"/>
                                <a:gd name="T80" fmla="+- 0 1962 1925"/>
                                <a:gd name="T81" fmla="*/ T80 w 458"/>
                                <a:gd name="T82" fmla="+- 0 1779 1588"/>
                                <a:gd name="T83" fmla="*/ 1779 h 3465"/>
                                <a:gd name="T84" fmla="+- 0 1944 1925"/>
                                <a:gd name="T85" fmla="*/ T84 w 458"/>
                                <a:gd name="T86" fmla="+- 0 1684 1588"/>
                                <a:gd name="T87" fmla="*/ 1684 h 3465"/>
                                <a:gd name="T88" fmla="+- 0 1925 1925"/>
                                <a:gd name="T89" fmla="*/ T88 w 458"/>
                                <a:gd name="T90" fmla="+- 0 1588 1588"/>
                                <a:gd name="T91" fmla="*/ 1588 h 3465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  <a:cxn ang="0">
                                  <a:pos x="T9" y="T11"/>
                                </a:cxn>
                                <a:cxn ang="0">
                                  <a:pos x="T13" y="T15"/>
                                </a:cxn>
                                <a:cxn ang="0">
                                  <a:pos x="T17" y="T19"/>
                                </a:cxn>
                                <a:cxn ang="0">
                                  <a:pos x="T21" y="T23"/>
                                </a:cxn>
                                <a:cxn ang="0">
                                  <a:pos x="T25" y="T27"/>
                                </a:cxn>
                                <a:cxn ang="0">
                                  <a:pos x="T29" y="T31"/>
                                </a:cxn>
                                <a:cxn ang="0">
                                  <a:pos x="T33" y="T35"/>
                                </a:cxn>
                                <a:cxn ang="0">
                                  <a:pos x="T37" y="T39"/>
                                </a:cxn>
                                <a:cxn ang="0">
                                  <a:pos x="T41" y="T43"/>
                                </a:cxn>
                                <a:cxn ang="0">
                                  <a:pos x="T45" y="T47"/>
                                </a:cxn>
                                <a:cxn ang="0">
                                  <a:pos x="T49" y="T51"/>
                                </a:cxn>
                                <a:cxn ang="0">
                                  <a:pos x="T53" y="T55"/>
                                </a:cxn>
                                <a:cxn ang="0">
                                  <a:pos x="T57" y="T59"/>
                                </a:cxn>
                                <a:cxn ang="0">
                                  <a:pos x="T61" y="T63"/>
                                </a:cxn>
                                <a:cxn ang="0">
                                  <a:pos x="T65" y="T67"/>
                                </a:cxn>
                                <a:cxn ang="0">
                                  <a:pos x="T69" y="T71"/>
                                </a:cxn>
                                <a:cxn ang="0">
                                  <a:pos x="T73" y="T75"/>
                                </a:cxn>
                                <a:cxn ang="0">
                                  <a:pos x="T77" y="T79"/>
                                </a:cxn>
                                <a:cxn ang="0">
                                  <a:pos x="T81" y="T83"/>
                                </a:cxn>
                                <a:cxn ang="0">
                                  <a:pos x="T85" y="T87"/>
                                </a:cxn>
                                <a:cxn ang="0">
                                  <a:pos x="T89" y="T91"/>
                                </a:cxn>
                              </a:cxnLst>
                              <a:rect l="0" t="0" r="r" b="b"/>
                              <a:pathLst>
                                <a:path w="458" h="3465">
                                  <a:moveTo>
                                    <a:pt x="0" y="0"/>
                                  </a:moveTo>
                                  <a:lnTo>
                                    <a:pt x="0" y="3465"/>
                                  </a:lnTo>
                                  <a:lnTo>
                                    <a:pt x="458" y="3465"/>
                                  </a:lnTo>
                                  <a:lnTo>
                                    <a:pt x="458" y="1720"/>
                                  </a:lnTo>
                                  <a:lnTo>
                                    <a:pt x="440" y="1673"/>
                                  </a:lnTo>
                                  <a:lnTo>
                                    <a:pt x="421" y="1625"/>
                                  </a:lnTo>
                                  <a:lnTo>
                                    <a:pt x="367" y="1484"/>
                                  </a:lnTo>
                                  <a:lnTo>
                                    <a:pt x="330" y="1388"/>
                                  </a:lnTo>
                                  <a:lnTo>
                                    <a:pt x="293" y="1287"/>
                                  </a:lnTo>
                                  <a:lnTo>
                                    <a:pt x="257" y="1177"/>
                                  </a:lnTo>
                                  <a:lnTo>
                                    <a:pt x="238" y="1117"/>
                                  </a:lnTo>
                                  <a:lnTo>
                                    <a:pt x="220" y="1053"/>
                                  </a:lnTo>
                                  <a:lnTo>
                                    <a:pt x="202" y="984"/>
                                  </a:lnTo>
                                  <a:lnTo>
                                    <a:pt x="183" y="910"/>
                                  </a:lnTo>
                                  <a:lnTo>
                                    <a:pt x="165" y="831"/>
                                  </a:lnTo>
                                  <a:lnTo>
                                    <a:pt x="147" y="748"/>
                                  </a:lnTo>
                                  <a:lnTo>
                                    <a:pt x="128" y="661"/>
                                  </a:lnTo>
                                  <a:lnTo>
                                    <a:pt x="110" y="570"/>
                                  </a:lnTo>
                                  <a:lnTo>
                                    <a:pt x="92" y="477"/>
                                  </a:lnTo>
                                  <a:lnTo>
                                    <a:pt x="74" y="383"/>
                                  </a:lnTo>
                                  <a:lnTo>
                                    <a:pt x="37" y="191"/>
                                  </a:lnTo>
                                  <a:lnTo>
                                    <a:pt x="19" y="96"/>
                                  </a:lnTo>
                                  <a:lnTo>
                                    <a:pt x="0" y="0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rgbClr val="B2B2FF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878" name="Group 1656"/>
                        <wpg:cNvGrpSpPr>
                          <a:grpSpLocks/>
                        </wpg:cNvGrpSpPr>
                        <wpg:grpSpPr bwMode="auto">
                          <a:xfrm>
                            <a:off x="2292" y="3072"/>
                            <a:ext cx="37" cy="94"/>
                            <a:chOff x="2292" y="3072"/>
                            <a:chExt cx="37" cy="94"/>
                          </a:xfrm>
                        </wpg:grpSpPr>
                        <wps:wsp>
                          <wps:cNvPr id="879" name="Freeform 1657"/>
                          <wps:cNvSpPr>
                            <a:spLocks/>
                          </wps:cNvSpPr>
                          <wps:spPr bwMode="auto">
                            <a:xfrm>
                              <a:off x="2292" y="3072"/>
                              <a:ext cx="37" cy="94"/>
                            </a:xfrm>
                            <a:custGeom>
                              <a:avLst/>
                              <a:gdLst>
                                <a:gd name="T0" fmla="+- 0 2328 2292"/>
                                <a:gd name="T1" fmla="*/ T0 w 37"/>
                                <a:gd name="T2" fmla="+- 0 3166 3072"/>
                                <a:gd name="T3" fmla="*/ 3166 h 94"/>
                                <a:gd name="T4" fmla="+- 0 2310 2292"/>
                                <a:gd name="T5" fmla="*/ T4 w 37"/>
                                <a:gd name="T6" fmla="+- 0 3119 3072"/>
                                <a:gd name="T7" fmla="*/ 3119 h 94"/>
                                <a:gd name="T8" fmla="+- 0 2292 2292"/>
                                <a:gd name="T9" fmla="*/ T8 w 37"/>
                                <a:gd name="T10" fmla="+- 0 3072 3072"/>
                                <a:gd name="T11" fmla="*/ 3072 h 94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  <a:cxn ang="0">
                                  <a:pos x="T9" y="T11"/>
                                </a:cxn>
                              </a:cxnLst>
                              <a:rect l="0" t="0" r="r" b="b"/>
                              <a:pathLst>
                                <a:path w="37" h="94">
                                  <a:moveTo>
                                    <a:pt x="36" y="94"/>
                                  </a:moveTo>
                                  <a:lnTo>
                                    <a:pt x="18" y="47"/>
                                  </a:lnTo>
                                  <a:lnTo>
                                    <a:pt x="0" y="0"/>
                                  </a:lnTo>
                                </a:path>
                              </a:pathLst>
                            </a:custGeom>
                            <a:noFill/>
                            <a:ln w="3219">
                              <a:solidFill>
                                <a:srgbClr val="FFFFFF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880" name="Group 1654"/>
                        <wpg:cNvGrpSpPr>
                          <a:grpSpLocks/>
                        </wpg:cNvGrpSpPr>
                        <wpg:grpSpPr bwMode="auto">
                          <a:xfrm>
                            <a:off x="1962" y="1780"/>
                            <a:ext cx="37" cy="190"/>
                            <a:chOff x="1962" y="1780"/>
                            <a:chExt cx="37" cy="190"/>
                          </a:xfrm>
                        </wpg:grpSpPr>
                        <wps:wsp>
                          <wps:cNvPr id="881" name="Freeform 1655"/>
                          <wps:cNvSpPr>
                            <a:spLocks/>
                          </wps:cNvSpPr>
                          <wps:spPr bwMode="auto">
                            <a:xfrm>
                              <a:off x="1962" y="1780"/>
                              <a:ext cx="37" cy="190"/>
                            </a:xfrm>
                            <a:custGeom>
                              <a:avLst/>
                              <a:gdLst>
                                <a:gd name="T0" fmla="+- 0 1999 1962"/>
                                <a:gd name="T1" fmla="*/ T0 w 37"/>
                                <a:gd name="T2" fmla="+- 0 1970 1780"/>
                                <a:gd name="T3" fmla="*/ 1970 h 190"/>
                                <a:gd name="T4" fmla="+- 0 1980 1962"/>
                                <a:gd name="T5" fmla="*/ T4 w 37"/>
                                <a:gd name="T6" fmla="+- 0 1875 1780"/>
                                <a:gd name="T7" fmla="*/ 1875 h 190"/>
                                <a:gd name="T8" fmla="+- 0 1962 1962"/>
                                <a:gd name="T9" fmla="*/ T8 w 37"/>
                                <a:gd name="T10" fmla="+- 0 1780 1780"/>
                                <a:gd name="T11" fmla="*/ 1780 h 190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  <a:cxn ang="0">
                                  <a:pos x="T9" y="T11"/>
                                </a:cxn>
                              </a:cxnLst>
                              <a:rect l="0" t="0" r="r" b="b"/>
                              <a:pathLst>
                                <a:path w="37" h="190">
                                  <a:moveTo>
                                    <a:pt x="37" y="190"/>
                                  </a:moveTo>
                                  <a:lnTo>
                                    <a:pt x="18" y="95"/>
                                  </a:lnTo>
                                  <a:lnTo>
                                    <a:pt x="0" y="0"/>
                                  </a:lnTo>
                                </a:path>
                              </a:pathLst>
                            </a:custGeom>
                            <a:noFill/>
                            <a:ln w="3219">
                              <a:solidFill>
                                <a:srgbClr val="FFFFFF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882" name="Group 1652"/>
                        <wpg:cNvGrpSpPr>
                          <a:grpSpLocks/>
                        </wpg:cNvGrpSpPr>
                        <wpg:grpSpPr bwMode="auto">
                          <a:xfrm>
                            <a:off x="1925" y="1588"/>
                            <a:ext cx="2" cy="3465"/>
                            <a:chOff x="1925" y="1588"/>
                            <a:chExt cx="2" cy="3465"/>
                          </a:xfrm>
                        </wpg:grpSpPr>
                        <wps:wsp>
                          <wps:cNvPr id="883" name="Freeform 1653"/>
                          <wps:cNvSpPr>
                            <a:spLocks/>
                          </wps:cNvSpPr>
                          <wps:spPr bwMode="auto">
                            <a:xfrm>
                              <a:off x="1925" y="1588"/>
                              <a:ext cx="2" cy="3465"/>
                            </a:xfrm>
                            <a:custGeom>
                              <a:avLst/>
                              <a:gdLst>
                                <a:gd name="T0" fmla="+- 0 1588 1588"/>
                                <a:gd name="T1" fmla="*/ 1588 h 3465"/>
                                <a:gd name="T2" fmla="+- 0 5053 1588"/>
                                <a:gd name="T3" fmla="*/ 5053 h 3465"/>
                              </a:gdLst>
                              <a:ahLst/>
                              <a:cxnLst>
                                <a:cxn ang="0">
                                  <a:pos x="0" y="T1"/>
                                </a:cxn>
                                <a:cxn ang="0">
                                  <a:pos x="0" y="T3"/>
                                </a:cxn>
                              </a:cxnLst>
                              <a:rect l="0" t="0" r="r" b="b"/>
                              <a:pathLst>
                                <a:path h="3465">
                                  <a:moveTo>
                                    <a:pt x="0" y="0"/>
                                  </a:moveTo>
                                  <a:lnTo>
                                    <a:pt x="0" y="3465"/>
                                  </a:lnTo>
                                </a:path>
                              </a:pathLst>
                            </a:custGeom>
                            <a:noFill/>
                            <a:ln w="3219">
                              <a:solidFill>
                                <a:srgbClr val="FFFFFF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884" name="Group 1650"/>
                        <wpg:cNvGrpSpPr>
                          <a:grpSpLocks/>
                        </wpg:cNvGrpSpPr>
                        <wpg:grpSpPr bwMode="auto">
                          <a:xfrm>
                            <a:off x="2383" y="3308"/>
                            <a:ext cx="458" cy="1746"/>
                            <a:chOff x="2383" y="3308"/>
                            <a:chExt cx="458" cy="1746"/>
                          </a:xfrm>
                        </wpg:grpSpPr>
                        <wps:wsp>
                          <wps:cNvPr id="885" name="Freeform 1651"/>
                          <wps:cNvSpPr>
                            <a:spLocks/>
                          </wps:cNvSpPr>
                          <wps:spPr bwMode="auto">
                            <a:xfrm>
                              <a:off x="2383" y="3308"/>
                              <a:ext cx="458" cy="1746"/>
                            </a:xfrm>
                            <a:custGeom>
                              <a:avLst/>
                              <a:gdLst>
                                <a:gd name="T0" fmla="+- 0 2383 2383"/>
                                <a:gd name="T1" fmla="*/ T0 w 458"/>
                                <a:gd name="T2" fmla="+- 0 3308 3308"/>
                                <a:gd name="T3" fmla="*/ 3308 h 1746"/>
                                <a:gd name="T4" fmla="+- 0 2383 2383"/>
                                <a:gd name="T5" fmla="*/ T4 w 458"/>
                                <a:gd name="T6" fmla="+- 0 5053 3308"/>
                                <a:gd name="T7" fmla="*/ 5053 h 1746"/>
                                <a:gd name="T8" fmla="+- 0 2841 2383"/>
                                <a:gd name="T9" fmla="*/ T8 w 458"/>
                                <a:gd name="T10" fmla="+- 0 5053 3308"/>
                                <a:gd name="T11" fmla="*/ 5053 h 1746"/>
                                <a:gd name="T12" fmla="+- 0 2841 2383"/>
                                <a:gd name="T13" fmla="*/ T12 w 458"/>
                                <a:gd name="T14" fmla="+- 0 4087 3308"/>
                                <a:gd name="T15" fmla="*/ 4087 h 1746"/>
                                <a:gd name="T16" fmla="+- 0 2823 2383"/>
                                <a:gd name="T17" fmla="*/ T16 w 458"/>
                                <a:gd name="T18" fmla="+- 0 4067 3308"/>
                                <a:gd name="T19" fmla="*/ 4067 h 1746"/>
                                <a:gd name="T20" fmla="+- 0 2804 2383"/>
                                <a:gd name="T21" fmla="*/ T20 w 458"/>
                                <a:gd name="T22" fmla="+- 0 4047 3308"/>
                                <a:gd name="T23" fmla="*/ 4047 h 1746"/>
                                <a:gd name="T24" fmla="+- 0 2749 2383"/>
                                <a:gd name="T25" fmla="*/ T24 w 458"/>
                                <a:gd name="T26" fmla="+- 0 3987 3308"/>
                                <a:gd name="T27" fmla="*/ 3987 h 1746"/>
                                <a:gd name="T28" fmla="+- 0 2694 2383"/>
                                <a:gd name="T29" fmla="*/ T28 w 458"/>
                                <a:gd name="T30" fmla="+- 0 3923 3308"/>
                                <a:gd name="T31" fmla="*/ 3923 h 1746"/>
                                <a:gd name="T32" fmla="+- 0 2639 2383"/>
                                <a:gd name="T33" fmla="*/ T32 w 458"/>
                                <a:gd name="T34" fmla="+- 0 3852 3308"/>
                                <a:gd name="T35" fmla="*/ 3852 h 1746"/>
                                <a:gd name="T36" fmla="+- 0 2603 2383"/>
                                <a:gd name="T37" fmla="*/ T36 w 458"/>
                                <a:gd name="T38" fmla="+- 0 3797 3308"/>
                                <a:gd name="T39" fmla="*/ 3797 h 1746"/>
                                <a:gd name="T40" fmla="+- 0 2566 2383"/>
                                <a:gd name="T41" fmla="*/ T40 w 458"/>
                                <a:gd name="T42" fmla="+- 0 3734 3308"/>
                                <a:gd name="T43" fmla="*/ 3734 h 1746"/>
                                <a:gd name="T44" fmla="+- 0 2530 2383"/>
                                <a:gd name="T45" fmla="*/ T44 w 458"/>
                                <a:gd name="T46" fmla="+- 0 3662 3308"/>
                                <a:gd name="T47" fmla="*/ 3662 h 1746"/>
                                <a:gd name="T48" fmla="+- 0 2493 2383"/>
                                <a:gd name="T49" fmla="*/ T48 w 458"/>
                                <a:gd name="T50" fmla="+- 0 3582 3308"/>
                                <a:gd name="T51" fmla="*/ 3582 h 1746"/>
                                <a:gd name="T52" fmla="+- 0 2456 2383"/>
                                <a:gd name="T53" fmla="*/ T52 w 458"/>
                                <a:gd name="T54" fmla="+- 0 3494 3308"/>
                                <a:gd name="T55" fmla="*/ 3494 h 1746"/>
                                <a:gd name="T56" fmla="+- 0 2420 2383"/>
                                <a:gd name="T57" fmla="*/ T56 w 458"/>
                                <a:gd name="T58" fmla="+- 0 3402 3308"/>
                                <a:gd name="T59" fmla="*/ 3402 h 1746"/>
                                <a:gd name="T60" fmla="+- 0 2401 2383"/>
                                <a:gd name="T61" fmla="*/ T60 w 458"/>
                                <a:gd name="T62" fmla="+- 0 3355 3308"/>
                                <a:gd name="T63" fmla="*/ 3355 h 1746"/>
                                <a:gd name="T64" fmla="+- 0 2383 2383"/>
                                <a:gd name="T65" fmla="*/ T64 w 458"/>
                                <a:gd name="T66" fmla="+- 0 3308 3308"/>
                                <a:gd name="T67" fmla="*/ 3308 h 1746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  <a:cxn ang="0">
                                  <a:pos x="T9" y="T11"/>
                                </a:cxn>
                                <a:cxn ang="0">
                                  <a:pos x="T13" y="T15"/>
                                </a:cxn>
                                <a:cxn ang="0">
                                  <a:pos x="T17" y="T19"/>
                                </a:cxn>
                                <a:cxn ang="0">
                                  <a:pos x="T21" y="T23"/>
                                </a:cxn>
                                <a:cxn ang="0">
                                  <a:pos x="T25" y="T27"/>
                                </a:cxn>
                                <a:cxn ang="0">
                                  <a:pos x="T29" y="T31"/>
                                </a:cxn>
                                <a:cxn ang="0">
                                  <a:pos x="T33" y="T35"/>
                                </a:cxn>
                                <a:cxn ang="0">
                                  <a:pos x="T37" y="T39"/>
                                </a:cxn>
                                <a:cxn ang="0">
                                  <a:pos x="T41" y="T43"/>
                                </a:cxn>
                                <a:cxn ang="0">
                                  <a:pos x="T45" y="T47"/>
                                </a:cxn>
                                <a:cxn ang="0">
                                  <a:pos x="T49" y="T51"/>
                                </a:cxn>
                                <a:cxn ang="0">
                                  <a:pos x="T53" y="T55"/>
                                </a:cxn>
                                <a:cxn ang="0">
                                  <a:pos x="T57" y="T59"/>
                                </a:cxn>
                                <a:cxn ang="0">
                                  <a:pos x="T61" y="T63"/>
                                </a:cxn>
                                <a:cxn ang="0">
                                  <a:pos x="T65" y="T67"/>
                                </a:cxn>
                              </a:cxnLst>
                              <a:rect l="0" t="0" r="r" b="b"/>
                              <a:pathLst>
                                <a:path w="458" h="1746">
                                  <a:moveTo>
                                    <a:pt x="0" y="0"/>
                                  </a:moveTo>
                                  <a:lnTo>
                                    <a:pt x="0" y="1745"/>
                                  </a:lnTo>
                                  <a:lnTo>
                                    <a:pt x="458" y="1745"/>
                                  </a:lnTo>
                                  <a:lnTo>
                                    <a:pt x="458" y="779"/>
                                  </a:lnTo>
                                  <a:lnTo>
                                    <a:pt x="440" y="759"/>
                                  </a:lnTo>
                                  <a:lnTo>
                                    <a:pt x="421" y="739"/>
                                  </a:lnTo>
                                  <a:lnTo>
                                    <a:pt x="366" y="679"/>
                                  </a:lnTo>
                                  <a:lnTo>
                                    <a:pt x="311" y="615"/>
                                  </a:lnTo>
                                  <a:lnTo>
                                    <a:pt x="256" y="544"/>
                                  </a:lnTo>
                                  <a:lnTo>
                                    <a:pt x="220" y="489"/>
                                  </a:lnTo>
                                  <a:lnTo>
                                    <a:pt x="183" y="426"/>
                                  </a:lnTo>
                                  <a:lnTo>
                                    <a:pt x="147" y="354"/>
                                  </a:lnTo>
                                  <a:lnTo>
                                    <a:pt x="110" y="274"/>
                                  </a:lnTo>
                                  <a:lnTo>
                                    <a:pt x="73" y="186"/>
                                  </a:lnTo>
                                  <a:lnTo>
                                    <a:pt x="37" y="94"/>
                                  </a:lnTo>
                                  <a:lnTo>
                                    <a:pt x="18" y="47"/>
                                  </a:lnTo>
                                  <a:lnTo>
                                    <a:pt x="0" y="0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rgbClr val="9898FF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886" name="Group 1648"/>
                        <wpg:cNvGrpSpPr>
                          <a:grpSpLocks/>
                        </wpg:cNvGrpSpPr>
                        <wpg:grpSpPr bwMode="auto">
                          <a:xfrm>
                            <a:off x="2383" y="3308"/>
                            <a:ext cx="2" cy="1746"/>
                            <a:chOff x="2383" y="3308"/>
                            <a:chExt cx="2" cy="1746"/>
                          </a:xfrm>
                        </wpg:grpSpPr>
                        <wps:wsp>
                          <wps:cNvPr id="887" name="Freeform 1649"/>
                          <wps:cNvSpPr>
                            <a:spLocks/>
                          </wps:cNvSpPr>
                          <wps:spPr bwMode="auto">
                            <a:xfrm>
                              <a:off x="2383" y="3308"/>
                              <a:ext cx="2" cy="1746"/>
                            </a:xfrm>
                            <a:custGeom>
                              <a:avLst/>
                              <a:gdLst>
                                <a:gd name="T0" fmla="+- 0 3308 3308"/>
                                <a:gd name="T1" fmla="*/ 3308 h 1746"/>
                                <a:gd name="T2" fmla="+- 0 5053 3308"/>
                                <a:gd name="T3" fmla="*/ 5053 h 1746"/>
                              </a:gdLst>
                              <a:ahLst/>
                              <a:cxnLst>
                                <a:cxn ang="0">
                                  <a:pos x="0" y="T1"/>
                                </a:cxn>
                                <a:cxn ang="0">
                                  <a:pos x="0" y="T3"/>
                                </a:cxn>
                              </a:cxnLst>
                              <a:rect l="0" t="0" r="r" b="b"/>
                              <a:pathLst>
                                <a:path h="1746">
                                  <a:moveTo>
                                    <a:pt x="0" y="0"/>
                                  </a:moveTo>
                                  <a:lnTo>
                                    <a:pt x="0" y="1745"/>
                                  </a:lnTo>
                                </a:path>
                              </a:pathLst>
                            </a:custGeom>
                            <a:noFill/>
                            <a:ln w="3219">
                              <a:solidFill>
                                <a:srgbClr val="FFFFFF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888" name="Group 1640"/>
                        <wpg:cNvGrpSpPr>
                          <a:grpSpLocks/>
                        </wpg:cNvGrpSpPr>
                        <wpg:grpSpPr bwMode="auto">
                          <a:xfrm>
                            <a:off x="2841" y="4087"/>
                            <a:ext cx="4560" cy="966"/>
                            <a:chOff x="2841" y="4087"/>
                            <a:chExt cx="4560" cy="966"/>
                          </a:xfrm>
                        </wpg:grpSpPr>
                        <wps:wsp>
                          <wps:cNvPr id="889" name="Freeform 1647"/>
                          <wps:cNvSpPr>
                            <a:spLocks/>
                          </wps:cNvSpPr>
                          <wps:spPr bwMode="auto">
                            <a:xfrm>
                              <a:off x="2841" y="4087"/>
                              <a:ext cx="4560" cy="966"/>
                            </a:xfrm>
                            <a:custGeom>
                              <a:avLst/>
                              <a:gdLst>
                                <a:gd name="T0" fmla="+- 0 2841 2841"/>
                                <a:gd name="T1" fmla="*/ T0 w 4560"/>
                                <a:gd name="T2" fmla="+- 0 5053 4087"/>
                                <a:gd name="T3" fmla="*/ 5053 h 966"/>
                                <a:gd name="T4" fmla="+- 0 7400 2841"/>
                                <a:gd name="T5" fmla="*/ T4 w 4560"/>
                                <a:gd name="T6" fmla="+- 0 5004 4087"/>
                                <a:gd name="T7" fmla="*/ 5004 h 966"/>
                                <a:gd name="T8" fmla="+- 0 7364 2841"/>
                                <a:gd name="T9" fmla="*/ T8 w 4560"/>
                                <a:gd name="T10" fmla="+- 0 5004 4087"/>
                                <a:gd name="T11" fmla="*/ 5004 h 966"/>
                                <a:gd name="T12" fmla="+- 0 7291 2841"/>
                                <a:gd name="T13" fmla="*/ T12 w 4560"/>
                                <a:gd name="T14" fmla="+- 0 5003 4087"/>
                                <a:gd name="T15" fmla="*/ 5003 h 966"/>
                                <a:gd name="T16" fmla="+- 0 7254 2841"/>
                                <a:gd name="T17" fmla="*/ T16 w 4560"/>
                                <a:gd name="T18" fmla="+- 0 5003 4087"/>
                                <a:gd name="T19" fmla="*/ 5003 h 966"/>
                                <a:gd name="T20" fmla="+- 0 7071 2841"/>
                                <a:gd name="T21" fmla="*/ T20 w 4560"/>
                                <a:gd name="T22" fmla="+- 0 5002 4087"/>
                                <a:gd name="T23" fmla="*/ 5002 h 966"/>
                                <a:gd name="T24" fmla="+- 0 7016 2841"/>
                                <a:gd name="T25" fmla="*/ T24 w 4560"/>
                                <a:gd name="T26" fmla="+- 0 5000 4087"/>
                                <a:gd name="T27" fmla="*/ 5000 h 966"/>
                                <a:gd name="T28" fmla="+- 0 6976 2841"/>
                                <a:gd name="T29" fmla="*/ T28 w 4560"/>
                                <a:gd name="T30" fmla="+- 0 4997 4087"/>
                                <a:gd name="T31" fmla="*/ 4997 h 966"/>
                                <a:gd name="T32" fmla="+- 0 6686 2841"/>
                                <a:gd name="T33" fmla="*/ T32 w 4560"/>
                                <a:gd name="T34" fmla="+- 0 4997 4087"/>
                                <a:gd name="T35" fmla="*/ 4997 h 966"/>
                                <a:gd name="T36" fmla="+- 0 6631 2841"/>
                                <a:gd name="T37" fmla="*/ T36 w 4560"/>
                                <a:gd name="T38" fmla="+- 0 4995 4087"/>
                                <a:gd name="T39" fmla="*/ 4995 h 966"/>
                                <a:gd name="T40" fmla="+- 0 6595 2841"/>
                                <a:gd name="T41" fmla="*/ T40 w 4560"/>
                                <a:gd name="T42" fmla="+- 0 4993 4087"/>
                                <a:gd name="T43" fmla="*/ 4993 h 966"/>
                                <a:gd name="T44" fmla="+- 0 6558 2841"/>
                                <a:gd name="T45" fmla="*/ T44 w 4560"/>
                                <a:gd name="T46" fmla="+- 0 4990 4087"/>
                                <a:gd name="T47" fmla="*/ 4990 h 966"/>
                                <a:gd name="T48" fmla="+- 0 6517 2841"/>
                                <a:gd name="T49" fmla="*/ T48 w 4560"/>
                                <a:gd name="T50" fmla="+- 0 4988 4087"/>
                                <a:gd name="T51" fmla="*/ 4988 h 966"/>
                                <a:gd name="T52" fmla="+- 0 6228 2841"/>
                                <a:gd name="T53" fmla="*/ T52 w 4560"/>
                                <a:gd name="T54" fmla="+- 0 4987 4087"/>
                                <a:gd name="T55" fmla="*/ 4987 h 966"/>
                                <a:gd name="T56" fmla="+- 0 6192 2841"/>
                                <a:gd name="T57" fmla="*/ T56 w 4560"/>
                                <a:gd name="T58" fmla="+- 0 4985 4087"/>
                                <a:gd name="T59" fmla="*/ 4985 h 966"/>
                                <a:gd name="T60" fmla="+- 0 6137 2841"/>
                                <a:gd name="T61" fmla="*/ T60 w 4560"/>
                                <a:gd name="T62" fmla="+- 0 4981 4087"/>
                                <a:gd name="T63" fmla="*/ 4981 h 966"/>
                                <a:gd name="T64" fmla="+- 0 6082 2841"/>
                                <a:gd name="T65" fmla="*/ T64 w 4560"/>
                                <a:gd name="T66" fmla="+- 0 4978 4087"/>
                                <a:gd name="T67" fmla="*/ 4978 h 966"/>
                                <a:gd name="T68" fmla="+- 0 6027 2841"/>
                                <a:gd name="T69" fmla="*/ T68 w 4560"/>
                                <a:gd name="T70" fmla="+- 0 4976 4087"/>
                                <a:gd name="T71" fmla="*/ 4976 h 966"/>
                                <a:gd name="T72" fmla="+- 0 5917 2841"/>
                                <a:gd name="T73" fmla="*/ T72 w 4560"/>
                                <a:gd name="T74" fmla="+- 0 4975 4087"/>
                                <a:gd name="T75" fmla="*/ 4975 h 966"/>
                                <a:gd name="T76" fmla="+- 0 5881 2841"/>
                                <a:gd name="T77" fmla="*/ T76 w 4560"/>
                                <a:gd name="T78" fmla="+- 0 4974 4087"/>
                                <a:gd name="T79" fmla="*/ 4974 h 966"/>
                                <a:gd name="T80" fmla="+- 0 5844 2841"/>
                                <a:gd name="T81" fmla="*/ T80 w 4560"/>
                                <a:gd name="T82" fmla="+- 0 4972 4087"/>
                                <a:gd name="T83" fmla="*/ 4972 h 966"/>
                                <a:gd name="T84" fmla="+- 0 5752 2841"/>
                                <a:gd name="T85" fmla="*/ T84 w 4560"/>
                                <a:gd name="T86" fmla="+- 0 4967 4087"/>
                                <a:gd name="T87" fmla="*/ 4967 h 966"/>
                                <a:gd name="T88" fmla="+- 0 5716 2841"/>
                                <a:gd name="T89" fmla="*/ T88 w 4560"/>
                                <a:gd name="T90" fmla="+- 0 4965 4087"/>
                                <a:gd name="T91" fmla="*/ 4965 h 966"/>
                                <a:gd name="T92" fmla="+- 0 5679 2841"/>
                                <a:gd name="T93" fmla="*/ T92 w 4560"/>
                                <a:gd name="T94" fmla="+- 0 4964 4087"/>
                                <a:gd name="T95" fmla="*/ 4964 h 966"/>
                                <a:gd name="T96" fmla="+- 0 5643 2841"/>
                                <a:gd name="T97" fmla="*/ T96 w 4560"/>
                                <a:gd name="T98" fmla="+- 0 4963 4087"/>
                                <a:gd name="T99" fmla="*/ 4963 h 966"/>
                                <a:gd name="T100" fmla="+- 0 5496 2841"/>
                                <a:gd name="T101" fmla="*/ T100 w 4560"/>
                                <a:gd name="T102" fmla="+- 0 4963 4087"/>
                                <a:gd name="T103" fmla="*/ 4963 h 966"/>
                                <a:gd name="T104" fmla="+- 0 5350 2841"/>
                                <a:gd name="T105" fmla="*/ T104 w 4560"/>
                                <a:gd name="T106" fmla="+- 0 4947 4087"/>
                                <a:gd name="T107" fmla="*/ 4947 h 966"/>
                                <a:gd name="T108" fmla="+- 0 5258 2841"/>
                                <a:gd name="T109" fmla="*/ T108 w 4560"/>
                                <a:gd name="T110" fmla="+- 0 4930 4087"/>
                                <a:gd name="T111" fmla="*/ 4930 h 966"/>
                                <a:gd name="T112" fmla="+- 0 5111 2841"/>
                                <a:gd name="T113" fmla="*/ T112 w 4560"/>
                                <a:gd name="T114" fmla="+- 0 4916 4087"/>
                                <a:gd name="T115" fmla="*/ 4916 h 966"/>
                                <a:gd name="T116" fmla="+- 0 5029 2841"/>
                                <a:gd name="T117" fmla="*/ T116 w 4560"/>
                                <a:gd name="T118" fmla="+- 0 4914 4087"/>
                                <a:gd name="T119" fmla="*/ 4914 h 966"/>
                                <a:gd name="T120" fmla="+- 0 4855 2841"/>
                                <a:gd name="T121" fmla="*/ T120 w 4560"/>
                                <a:gd name="T122" fmla="+- 0 4914 4087"/>
                                <a:gd name="T123" fmla="*/ 4914 h 966"/>
                                <a:gd name="T124" fmla="+- 0 4709 2841"/>
                                <a:gd name="T125" fmla="*/ T124 w 4560"/>
                                <a:gd name="T126" fmla="+- 0 4893 4087"/>
                                <a:gd name="T127" fmla="*/ 4893 h 966"/>
                                <a:gd name="T128" fmla="+- 0 4599 2841"/>
                                <a:gd name="T129" fmla="*/ T128 w 4560"/>
                                <a:gd name="T130" fmla="+- 0 4865 4087"/>
                                <a:gd name="T131" fmla="*/ 4865 h 966"/>
                                <a:gd name="T132" fmla="+- 0 4544 2841"/>
                                <a:gd name="T133" fmla="*/ T132 w 4560"/>
                                <a:gd name="T134" fmla="+- 0 4853 4087"/>
                                <a:gd name="T135" fmla="*/ 4853 h 966"/>
                                <a:gd name="T136" fmla="+- 0 4489 2841"/>
                                <a:gd name="T137" fmla="*/ T136 w 4560"/>
                                <a:gd name="T138" fmla="+- 0 4842 4087"/>
                                <a:gd name="T139" fmla="*/ 4842 h 966"/>
                                <a:gd name="T140" fmla="+- 0 4452 2841"/>
                                <a:gd name="T141" fmla="*/ T140 w 4560"/>
                                <a:gd name="T142" fmla="+- 0 4834 4087"/>
                                <a:gd name="T143" fmla="*/ 4834 h 966"/>
                                <a:gd name="T144" fmla="+- 0 4397 2841"/>
                                <a:gd name="T145" fmla="*/ T144 w 4560"/>
                                <a:gd name="T146" fmla="+- 0 4822 4087"/>
                                <a:gd name="T147" fmla="*/ 4822 h 966"/>
                                <a:gd name="T148" fmla="+- 0 4287 2841"/>
                                <a:gd name="T149" fmla="*/ T148 w 4560"/>
                                <a:gd name="T150" fmla="+- 0 4802 4087"/>
                                <a:gd name="T151" fmla="*/ 4802 h 966"/>
                                <a:gd name="T152" fmla="+- 0 4178 2841"/>
                                <a:gd name="T153" fmla="*/ T152 w 4560"/>
                                <a:gd name="T154" fmla="+- 0 4797 4087"/>
                                <a:gd name="T155" fmla="*/ 4797 h 966"/>
                                <a:gd name="T156" fmla="+- 0 4031 2841"/>
                                <a:gd name="T157" fmla="*/ T156 w 4560"/>
                                <a:gd name="T158" fmla="+- 0 4775 4087"/>
                                <a:gd name="T159" fmla="*/ 4775 h 966"/>
                                <a:gd name="T160" fmla="+- 0 3921 2841"/>
                                <a:gd name="T161" fmla="*/ T160 w 4560"/>
                                <a:gd name="T162" fmla="+- 0 4739 4087"/>
                                <a:gd name="T163" fmla="*/ 4739 h 966"/>
                                <a:gd name="T164" fmla="+- 0 3830 2841"/>
                                <a:gd name="T165" fmla="*/ T164 w 4560"/>
                                <a:gd name="T166" fmla="+- 0 4712 4087"/>
                                <a:gd name="T167" fmla="*/ 4712 h 966"/>
                                <a:gd name="T168" fmla="+- 0 3702 2841"/>
                                <a:gd name="T169" fmla="*/ T168 w 4560"/>
                                <a:gd name="T170" fmla="+- 0 4691 4087"/>
                                <a:gd name="T171" fmla="*/ 4691 h 966"/>
                                <a:gd name="T172" fmla="+- 0 3610 2841"/>
                                <a:gd name="T173" fmla="*/ T172 w 4560"/>
                                <a:gd name="T174" fmla="+- 0 4673 4087"/>
                                <a:gd name="T175" fmla="*/ 4673 h 966"/>
                                <a:gd name="T176" fmla="+- 0 3463 2841"/>
                                <a:gd name="T177" fmla="*/ T176 w 4560"/>
                                <a:gd name="T178" fmla="+- 0 4612 4087"/>
                                <a:gd name="T179" fmla="*/ 4612 h 966"/>
                                <a:gd name="T180" fmla="+- 0 3354 2841"/>
                                <a:gd name="T181" fmla="*/ T180 w 4560"/>
                                <a:gd name="T182" fmla="+- 0 4554 4087"/>
                                <a:gd name="T183" fmla="*/ 4554 h 966"/>
                                <a:gd name="T184" fmla="+- 0 3244 2841"/>
                                <a:gd name="T185" fmla="*/ T184 w 4560"/>
                                <a:gd name="T186" fmla="+- 0 4480 4087"/>
                                <a:gd name="T187" fmla="*/ 4480 h 966"/>
                                <a:gd name="T188" fmla="+- 0 3170 2841"/>
                                <a:gd name="T189" fmla="*/ T188 w 4560"/>
                                <a:gd name="T190" fmla="+- 0 4428 4087"/>
                                <a:gd name="T191" fmla="*/ 4428 h 966"/>
                                <a:gd name="T192" fmla="+- 0 3061 2841"/>
                                <a:gd name="T193" fmla="*/ T192 w 4560"/>
                                <a:gd name="T194" fmla="+- 0 4333 4087"/>
                                <a:gd name="T195" fmla="*/ 4333 h 966"/>
                                <a:gd name="T196" fmla="+- 0 2951 2841"/>
                                <a:gd name="T197" fmla="*/ T196 w 4560"/>
                                <a:gd name="T198" fmla="+- 0 4211 4087"/>
                                <a:gd name="T199" fmla="*/ 4211 h 966"/>
                                <a:gd name="T200" fmla="+- 0 2896 2841"/>
                                <a:gd name="T201" fmla="*/ T200 w 4560"/>
                                <a:gd name="T202" fmla="+- 0 4148 4087"/>
                                <a:gd name="T203" fmla="*/ 4148 h 966"/>
                                <a:gd name="T204" fmla="+- 0 2841 2841"/>
                                <a:gd name="T205" fmla="*/ T204 w 4560"/>
                                <a:gd name="T206" fmla="+- 0 4087 4087"/>
                                <a:gd name="T207" fmla="*/ 4087 h 966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  <a:cxn ang="0">
                                  <a:pos x="T9" y="T11"/>
                                </a:cxn>
                                <a:cxn ang="0">
                                  <a:pos x="T13" y="T15"/>
                                </a:cxn>
                                <a:cxn ang="0">
                                  <a:pos x="T17" y="T19"/>
                                </a:cxn>
                                <a:cxn ang="0">
                                  <a:pos x="T21" y="T23"/>
                                </a:cxn>
                                <a:cxn ang="0">
                                  <a:pos x="T25" y="T27"/>
                                </a:cxn>
                                <a:cxn ang="0">
                                  <a:pos x="T29" y="T31"/>
                                </a:cxn>
                                <a:cxn ang="0">
                                  <a:pos x="T33" y="T35"/>
                                </a:cxn>
                                <a:cxn ang="0">
                                  <a:pos x="T37" y="T39"/>
                                </a:cxn>
                                <a:cxn ang="0">
                                  <a:pos x="T41" y="T43"/>
                                </a:cxn>
                                <a:cxn ang="0">
                                  <a:pos x="T45" y="T47"/>
                                </a:cxn>
                                <a:cxn ang="0">
                                  <a:pos x="T49" y="T51"/>
                                </a:cxn>
                                <a:cxn ang="0">
                                  <a:pos x="T53" y="T55"/>
                                </a:cxn>
                                <a:cxn ang="0">
                                  <a:pos x="T57" y="T59"/>
                                </a:cxn>
                                <a:cxn ang="0">
                                  <a:pos x="T61" y="T63"/>
                                </a:cxn>
                                <a:cxn ang="0">
                                  <a:pos x="T65" y="T67"/>
                                </a:cxn>
                                <a:cxn ang="0">
                                  <a:pos x="T69" y="T71"/>
                                </a:cxn>
                                <a:cxn ang="0">
                                  <a:pos x="T73" y="T75"/>
                                </a:cxn>
                                <a:cxn ang="0">
                                  <a:pos x="T77" y="T79"/>
                                </a:cxn>
                                <a:cxn ang="0">
                                  <a:pos x="T81" y="T83"/>
                                </a:cxn>
                                <a:cxn ang="0">
                                  <a:pos x="T85" y="T87"/>
                                </a:cxn>
                                <a:cxn ang="0">
                                  <a:pos x="T89" y="T91"/>
                                </a:cxn>
                                <a:cxn ang="0">
                                  <a:pos x="T93" y="T95"/>
                                </a:cxn>
                                <a:cxn ang="0">
                                  <a:pos x="T97" y="T99"/>
                                </a:cxn>
                                <a:cxn ang="0">
                                  <a:pos x="T101" y="T103"/>
                                </a:cxn>
                                <a:cxn ang="0">
                                  <a:pos x="T105" y="T107"/>
                                </a:cxn>
                                <a:cxn ang="0">
                                  <a:pos x="T109" y="T111"/>
                                </a:cxn>
                                <a:cxn ang="0">
                                  <a:pos x="T113" y="T115"/>
                                </a:cxn>
                                <a:cxn ang="0">
                                  <a:pos x="T117" y="T119"/>
                                </a:cxn>
                                <a:cxn ang="0">
                                  <a:pos x="T121" y="T123"/>
                                </a:cxn>
                                <a:cxn ang="0">
                                  <a:pos x="T125" y="T127"/>
                                </a:cxn>
                                <a:cxn ang="0">
                                  <a:pos x="T129" y="T131"/>
                                </a:cxn>
                                <a:cxn ang="0">
                                  <a:pos x="T133" y="T135"/>
                                </a:cxn>
                                <a:cxn ang="0">
                                  <a:pos x="T137" y="T139"/>
                                </a:cxn>
                                <a:cxn ang="0">
                                  <a:pos x="T141" y="T143"/>
                                </a:cxn>
                                <a:cxn ang="0">
                                  <a:pos x="T145" y="T147"/>
                                </a:cxn>
                                <a:cxn ang="0">
                                  <a:pos x="T149" y="T151"/>
                                </a:cxn>
                                <a:cxn ang="0">
                                  <a:pos x="T153" y="T155"/>
                                </a:cxn>
                                <a:cxn ang="0">
                                  <a:pos x="T157" y="T159"/>
                                </a:cxn>
                                <a:cxn ang="0">
                                  <a:pos x="T161" y="T163"/>
                                </a:cxn>
                                <a:cxn ang="0">
                                  <a:pos x="T165" y="T167"/>
                                </a:cxn>
                                <a:cxn ang="0">
                                  <a:pos x="T169" y="T171"/>
                                </a:cxn>
                                <a:cxn ang="0">
                                  <a:pos x="T173" y="T175"/>
                                </a:cxn>
                                <a:cxn ang="0">
                                  <a:pos x="T177" y="T179"/>
                                </a:cxn>
                                <a:cxn ang="0">
                                  <a:pos x="T181" y="T183"/>
                                </a:cxn>
                                <a:cxn ang="0">
                                  <a:pos x="T185" y="T187"/>
                                </a:cxn>
                                <a:cxn ang="0">
                                  <a:pos x="T189" y="T191"/>
                                </a:cxn>
                                <a:cxn ang="0">
                                  <a:pos x="T193" y="T195"/>
                                </a:cxn>
                                <a:cxn ang="0">
                                  <a:pos x="T197" y="T199"/>
                                </a:cxn>
                                <a:cxn ang="0">
                                  <a:pos x="T201" y="T203"/>
                                </a:cxn>
                                <a:cxn ang="0">
                                  <a:pos x="T205" y="T207"/>
                                </a:cxn>
                              </a:cxnLst>
                              <a:rect l="0" t="0" r="r" b="b"/>
                              <a:pathLst>
                                <a:path w="4560" h="966">
                                  <a:moveTo>
                                    <a:pt x="0" y="0"/>
                                  </a:moveTo>
                                  <a:lnTo>
                                    <a:pt x="0" y="966"/>
                                  </a:lnTo>
                                  <a:lnTo>
                                    <a:pt x="4559" y="966"/>
                                  </a:lnTo>
                                  <a:lnTo>
                                    <a:pt x="4559" y="917"/>
                                  </a:lnTo>
                                  <a:lnTo>
                                    <a:pt x="4541" y="917"/>
                                  </a:lnTo>
                                  <a:lnTo>
                                    <a:pt x="4523" y="917"/>
                                  </a:lnTo>
                                  <a:lnTo>
                                    <a:pt x="4504" y="917"/>
                                  </a:lnTo>
                                  <a:lnTo>
                                    <a:pt x="4450" y="916"/>
                                  </a:lnTo>
                                  <a:lnTo>
                                    <a:pt x="4431" y="916"/>
                                  </a:lnTo>
                                  <a:lnTo>
                                    <a:pt x="4413" y="916"/>
                                  </a:lnTo>
                                  <a:lnTo>
                                    <a:pt x="4395" y="915"/>
                                  </a:lnTo>
                                  <a:lnTo>
                                    <a:pt x="4230" y="915"/>
                                  </a:lnTo>
                                  <a:lnTo>
                                    <a:pt x="4193" y="914"/>
                                  </a:lnTo>
                                  <a:lnTo>
                                    <a:pt x="4175" y="913"/>
                                  </a:lnTo>
                                  <a:lnTo>
                                    <a:pt x="4157" y="912"/>
                                  </a:lnTo>
                                  <a:lnTo>
                                    <a:pt x="4135" y="910"/>
                                  </a:lnTo>
                                  <a:lnTo>
                                    <a:pt x="3864" y="910"/>
                                  </a:lnTo>
                                  <a:lnTo>
                                    <a:pt x="3845" y="910"/>
                                  </a:lnTo>
                                  <a:lnTo>
                                    <a:pt x="3809" y="909"/>
                                  </a:lnTo>
                                  <a:lnTo>
                                    <a:pt x="3790" y="908"/>
                                  </a:lnTo>
                                  <a:lnTo>
                                    <a:pt x="3772" y="907"/>
                                  </a:lnTo>
                                  <a:lnTo>
                                    <a:pt x="3754" y="906"/>
                                  </a:lnTo>
                                  <a:lnTo>
                                    <a:pt x="3735" y="904"/>
                                  </a:lnTo>
                                  <a:lnTo>
                                    <a:pt x="3717" y="903"/>
                                  </a:lnTo>
                                  <a:lnTo>
                                    <a:pt x="3699" y="902"/>
                                  </a:lnTo>
                                  <a:lnTo>
                                    <a:pt x="3676" y="901"/>
                                  </a:lnTo>
                                  <a:lnTo>
                                    <a:pt x="3406" y="901"/>
                                  </a:lnTo>
                                  <a:lnTo>
                                    <a:pt x="3387" y="900"/>
                                  </a:lnTo>
                                  <a:lnTo>
                                    <a:pt x="3369" y="899"/>
                                  </a:lnTo>
                                  <a:lnTo>
                                    <a:pt x="3351" y="898"/>
                                  </a:lnTo>
                                  <a:lnTo>
                                    <a:pt x="3314" y="896"/>
                                  </a:lnTo>
                                  <a:lnTo>
                                    <a:pt x="3296" y="894"/>
                                  </a:lnTo>
                                  <a:lnTo>
                                    <a:pt x="3259" y="892"/>
                                  </a:lnTo>
                                  <a:lnTo>
                                    <a:pt x="3241" y="891"/>
                                  </a:lnTo>
                                  <a:lnTo>
                                    <a:pt x="3223" y="890"/>
                                  </a:lnTo>
                                  <a:lnTo>
                                    <a:pt x="3186" y="889"/>
                                  </a:lnTo>
                                  <a:lnTo>
                                    <a:pt x="3113" y="889"/>
                                  </a:lnTo>
                                  <a:lnTo>
                                    <a:pt x="3076" y="888"/>
                                  </a:lnTo>
                                  <a:lnTo>
                                    <a:pt x="3058" y="888"/>
                                  </a:lnTo>
                                  <a:lnTo>
                                    <a:pt x="3040" y="887"/>
                                  </a:lnTo>
                                  <a:lnTo>
                                    <a:pt x="3021" y="886"/>
                                  </a:lnTo>
                                  <a:lnTo>
                                    <a:pt x="3003" y="885"/>
                                  </a:lnTo>
                                  <a:lnTo>
                                    <a:pt x="2985" y="884"/>
                                  </a:lnTo>
                                  <a:lnTo>
                                    <a:pt x="2911" y="880"/>
                                  </a:lnTo>
                                  <a:lnTo>
                                    <a:pt x="2893" y="879"/>
                                  </a:lnTo>
                                  <a:lnTo>
                                    <a:pt x="2875" y="878"/>
                                  </a:lnTo>
                                  <a:lnTo>
                                    <a:pt x="2856" y="877"/>
                                  </a:lnTo>
                                  <a:lnTo>
                                    <a:pt x="2838" y="877"/>
                                  </a:lnTo>
                                  <a:lnTo>
                                    <a:pt x="2820" y="877"/>
                                  </a:lnTo>
                                  <a:lnTo>
                                    <a:pt x="2802" y="876"/>
                                  </a:lnTo>
                                  <a:lnTo>
                                    <a:pt x="2692" y="876"/>
                                  </a:lnTo>
                                  <a:lnTo>
                                    <a:pt x="2655" y="876"/>
                                  </a:lnTo>
                                  <a:lnTo>
                                    <a:pt x="2582" y="871"/>
                                  </a:lnTo>
                                  <a:lnTo>
                                    <a:pt x="2509" y="860"/>
                                  </a:lnTo>
                                  <a:lnTo>
                                    <a:pt x="2454" y="850"/>
                                  </a:lnTo>
                                  <a:lnTo>
                                    <a:pt x="2417" y="843"/>
                                  </a:lnTo>
                                  <a:lnTo>
                                    <a:pt x="2344" y="834"/>
                                  </a:lnTo>
                                  <a:lnTo>
                                    <a:pt x="2270" y="829"/>
                                  </a:lnTo>
                                  <a:lnTo>
                                    <a:pt x="2197" y="827"/>
                                  </a:lnTo>
                                  <a:lnTo>
                                    <a:pt x="2188" y="827"/>
                                  </a:lnTo>
                                  <a:lnTo>
                                    <a:pt x="2032" y="827"/>
                                  </a:lnTo>
                                  <a:lnTo>
                                    <a:pt x="2014" y="827"/>
                                  </a:lnTo>
                                  <a:lnTo>
                                    <a:pt x="1941" y="821"/>
                                  </a:lnTo>
                                  <a:lnTo>
                                    <a:pt x="1868" y="806"/>
                                  </a:lnTo>
                                  <a:lnTo>
                                    <a:pt x="1794" y="787"/>
                                  </a:lnTo>
                                  <a:lnTo>
                                    <a:pt x="1758" y="778"/>
                                  </a:lnTo>
                                  <a:lnTo>
                                    <a:pt x="1721" y="770"/>
                                  </a:lnTo>
                                  <a:lnTo>
                                    <a:pt x="1703" y="766"/>
                                  </a:lnTo>
                                  <a:lnTo>
                                    <a:pt x="1666" y="759"/>
                                  </a:lnTo>
                                  <a:lnTo>
                                    <a:pt x="1648" y="755"/>
                                  </a:lnTo>
                                  <a:lnTo>
                                    <a:pt x="1630" y="751"/>
                                  </a:lnTo>
                                  <a:lnTo>
                                    <a:pt x="1611" y="747"/>
                                  </a:lnTo>
                                  <a:lnTo>
                                    <a:pt x="1575" y="739"/>
                                  </a:lnTo>
                                  <a:lnTo>
                                    <a:pt x="1556" y="735"/>
                                  </a:lnTo>
                                  <a:lnTo>
                                    <a:pt x="1520" y="726"/>
                                  </a:lnTo>
                                  <a:lnTo>
                                    <a:pt x="1446" y="715"/>
                                  </a:lnTo>
                                  <a:lnTo>
                                    <a:pt x="1373" y="711"/>
                                  </a:lnTo>
                                  <a:lnTo>
                                    <a:pt x="1337" y="710"/>
                                  </a:lnTo>
                                  <a:lnTo>
                                    <a:pt x="1263" y="703"/>
                                  </a:lnTo>
                                  <a:lnTo>
                                    <a:pt x="1190" y="688"/>
                                  </a:lnTo>
                                  <a:lnTo>
                                    <a:pt x="1117" y="665"/>
                                  </a:lnTo>
                                  <a:lnTo>
                                    <a:pt x="1080" y="652"/>
                                  </a:lnTo>
                                  <a:lnTo>
                                    <a:pt x="1062" y="646"/>
                                  </a:lnTo>
                                  <a:lnTo>
                                    <a:pt x="989" y="625"/>
                                  </a:lnTo>
                                  <a:lnTo>
                                    <a:pt x="915" y="612"/>
                                  </a:lnTo>
                                  <a:lnTo>
                                    <a:pt x="861" y="604"/>
                                  </a:lnTo>
                                  <a:lnTo>
                                    <a:pt x="842" y="602"/>
                                  </a:lnTo>
                                  <a:lnTo>
                                    <a:pt x="769" y="586"/>
                                  </a:lnTo>
                                  <a:lnTo>
                                    <a:pt x="696" y="560"/>
                                  </a:lnTo>
                                  <a:lnTo>
                                    <a:pt x="622" y="525"/>
                                  </a:lnTo>
                                  <a:lnTo>
                                    <a:pt x="568" y="497"/>
                                  </a:lnTo>
                                  <a:lnTo>
                                    <a:pt x="513" y="467"/>
                                  </a:lnTo>
                                  <a:lnTo>
                                    <a:pt x="458" y="431"/>
                                  </a:lnTo>
                                  <a:lnTo>
                                    <a:pt x="403" y="393"/>
                                  </a:lnTo>
                                  <a:lnTo>
                                    <a:pt x="384" y="380"/>
                                  </a:lnTo>
                                  <a:lnTo>
                                    <a:pt x="329" y="341"/>
                                  </a:lnTo>
                                  <a:lnTo>
                                    <a:pt x="275" y="298"/>
                                  </a:lnTo>
                                  <a:lnTo>
                                    <a:pt x="220" y="246"/>
                                  </a:lnTo>
                                  <a:lnTo>
                                    <a:pt x="165" y="187"/>
                                  </a:lnTo>
                                  <a:lnTo>
                                    <a:pt x="110" y="124"/>
                                  </a:lnTo>
                                  <a:lnTo>
                                    <a:pt x="73" y="82"/>
                                  </a:lnTo>
                                  <a:lnTo>
                                    <a:pt x="55" y="61"/>
                                  </a:lnTo>
                                  <a:lnTo>
                                    <a:pt x="18" y="21"/>
                                  </a:lnTo>
                                  <a:lnTo>
                                    <a:pt x="0" y="0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rgbClr val="7F7FFF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890" name="Freeform 1646"/>
                          <wps:cNvSpPr>
                            <a:spLocks/>
                          </wps:cNvSpPr>
                          <wps:spPr bwMode="auto">
                            <a:xfrm>
                              <a:off x="2841" y="4087"/>
                              <a:ext cx="4560" cy="966"/>
                            </a:xfrm>
                            <a:custGeom>
                              <a:avLst/>
                              <a:gdLst>
                                <a:gd name="T0" fmla="+- 0 7181 2841"/>
                                <a:gd name="T1" fmla="*/ T0 w 4560"/>
                                <a:gd name="T2" fmla="+- 0 5001 4087"/>
                                <a:gd name="T3" fmla="*/ 5001 h 966"/>
                                <a:gd name="T4" fmla="+- 0 7163 2841"/>
                                <a:gd name="T5" fmla="*/ T4 w 4560"/>
                                <a:gd name="T6" fmla="+- 0 5002 4087"/>
                                <a:gd name="T7" fmla="*/ 5002 h 966"/>
                                <a:gd name="T8" fmla="+- 0 7144 2841"/>
                                <a:gd name="T9" fmla="*/ T8 w 4560"/>
                                <a:gd name="T10" fmla="+- 0 5002 4087"/>
                                <a:gd name="T11" fmla="*/ 5002 h 966"/>
                                <a:gd name="T12" fmla="+- 0 7107 2841"/>
                                <a:gd name="T13" fmla="*/ T12 w 4560"/>
                                <a:gd name="T14" fmla="+- 0 5002 4087"/>
                                <a:gd name="T15" fmla="*/ 5002 h 966"/>
                                <a:gd name="T16" fmla="+- 0 7236 2841"/>
                                <a:gd name="T17" fmla="*/ T16 w 4560"/>
                                <a:gd name="T18" fmla="+- 0 5002 4087"/>
                                <a:gd name="T19" fmla="*/ 5002 h 966"/>
                                <a:gd name="T20" fmla="+- 0 7181 2841"/>
                                <a:gd name="T21" fmla="*/ T20 w 4560"/>
                                <a:gd name="T22" fmla="+- 0 5001 4087"/>
                                <a:gd name="T23" fmla="*/ 5001 h 966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  <a:cxn ang="0">
                                  <a:pos x="T9" y="T11"/>
                                </a:cxn>
                                <a:cxn ang="0">
                                  <a:pos x="T13" y="T15"/>
                                </a:cxn>
                                <a:cxn ang="0">
                                  <a:pos x="T17" y="T19"/>
                                </a:cxn>
                                <a:cxn ang="0">
                                  <a:pos x="T21" y="T23"/>
                                </a:cxn>
                              </a:cxnLst>
                              <a:rect l="0" t="0" r="r" b="b"/>
                              <a:pathLst>
                                <a:path w="4560" h="966">
                                  <a:moveTo>
                                    <a:pt x="4340" y="914"/>
                                  </a:moveTo>
                                  <a:lnTo>
                                    <a:pt x="4322" y="915"/>
                                  </a:lnTo>
                                  <a:lnTo>
                                    <a:pt x="4303" y="915"/>
                                  </a:lnTo>
                                  <a:lnTo>
                                    <a:pt x="4266" y="915"/>
                                  </a:lnTo>
                                  <a:lnTo>
                                    <a:pt x="4395" y="915"/>
                                  </a:lnTo>
                                  <a:lnTo>
                                    <a:pt x="4340" y="914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rgbClr val="7F7FFF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891" name="Freeform 1645"/>
                          <wps:cNvSpPr>
                            <a:spLocks/>
                          </wps:cNvSpPr>
                          <wps:spPr bwMode="auto">
                            <a:xfrm>
                              <a:off x="2841" y="4087"/>
                              <a:ext cx="4560" cy="966"/>
                            </a:xfrm>
                            <a:custGeom>
                              <a:avLst/>
                              <a:gdLst>
                                <a:gd name="T0" fmla="+- 0 6869 2841"/>
                                <a:gd name="T1" fmla="*/ T0 w 4560"/>
                                <a:gd name="T2" fmla="+- 0 4991 4087"/>
                                <a:gd name="T3" fmla="*/ 4991 h 966"/>
                                <a:gd name="T4" fmla="+- 0 6851 2841"/>
                                <a:gd name="T5" fmla="*/ T4 w 4560"/>
                                <a:gd name="T6" fmla="+- 0 4991 4087"/>
                                <a:gd name="T7" fmla="*/ 4991 h 966"/>
                                <a:gd name="T8" fmla="+- 0 6796 2841"/>
                                <a:gd name="T9" fmla="*/ T8 w 4560"/>
                                <a:gd name="T10" fmla="+- 0 4994 4087"/>
                                <a:gd name="T11" fmla="*/ 4994 h 966"/>
                                <a:gd name="T12" fmla="+- 0 6760 2841"/>
                                <a:gd name="T13" fmla="*/ T12 w 4560"/>
                                <a:gd name="T14" fmla="+- 0 4996 4087"/>
                                <a:gd name="T15" fmla="*/ 4996 h 966"/>
                                <a:gd name="T16" fmla="+- 0 6741 2841"/>
                                <a:gd name="T17" fmla="*/ T16 w 4560"/>
                                <a:gd name="T18" fmla="+- 0 4996 4087"/>
                                <a:gd name="T19" fmla="*/ 4996 h 966"/>
                                <a:gd name="T20" fmla="+- 0 6705 2841"/>
                                <a:gd name="T21" fmla="*/ T20 w 4560"/>
                                <a:gd name="T22" fmla="+- 0 4997 4087"/>
                                <a:gd name="T23" fmla="*/ 4997 h 966"/>
                                <a:gd name="T24" fmla="+- 0 6976 2841"/>
                                <a:gd name="T25" fmla="*/ T24 w 4560"/>
                                <a:gd name="T26" fmla="+- 0 4997 4087"/>
                                <a:gd name="T27" fmla="*/ 4997 h 966"/>
                                <a:gd name="T28" fmla="+- 0 6961 2841"/>
                                <a:gd name="T29" fmla="*/ T28 w 4560"/>
                                <a:gd name="T30" fmla="+- 0 4996 4087"/>
                                <a:gd name="T31" fmla="*/ 4996 h 966"/>
                                <a:gd name="T32" fmla="+- 0 6924 2841"/>
                                <a:gd name="T33" fmla="*/ T32 w 4560"/>
                                <a:gd name="T34" fmla="+- 0 4993 4087"/>
                                <a:gd name="T35" fmla="*/ 4993 h 966"/>
                                <a:gd name="T36" fmla="+- 0 6906 2841"/>
                                <a:gd name="T37" fmla="*/ T36 w 4560"/>
                                <a:gd name="T38" fmla="+- 0 4992 4087"/>
                                <a:gd name="T39" fmla="*/ 4992 h 966"/>
                                <a:gd name="T40" fmla="+- 0 6888 2841"/>
                                <a:gd name="T41" fmla="*/ T40 w 4560"/>
                                <a:gd name="T42" fmla="+- 0 4991 4087"/>
                                <a:gd name="T43" fmla="*/ 4991 h 966"/>
                                <a:gd name="T44" fmla="+- 0 6869 2841"/>
                                <a:gd name="T45" fmla="*/ T44 w 4560"/>
                                <a:gd name="T46" fmla="+- 0 4991 4087"/>
                                <a:gd name="T47" fmla="*/ 4991 h 966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  <a:cxn ang="0">
                                  <a:pos x="T9" y="T11"/>
                                </a:cxn>
                                <a:cxn ang="0">
                                  <a:pos x="T13" y="T15"/>
                                </a:cxn>
                                <a:cxn ang="0">
                                  <a:pos x="T17" y="T19"/>
                                </a:cxn>
                                <a:cxn ang="0">
                                  <a:pos x="T21" y="T23"/>
                                </a:cxn>
                                <a:cxn ang="0">
                                  <a:pos x="T25" y="T27"/>
                                </a:cxn>
                                <a:cxn ang="0">
                                  <a:pos x="T29" y="T31"/>
                                </a:cxn>
                                <a:cxn ang="0">
                                  <a:pos x="T33" y="T35"/>
                                </a:cxn>
                                <a:cxn ang="0">
                                  <a:pos x="T37" y="T39"/>
                                </a:cxn>
                                <a:cxn ang="0">
                                  <a:pos x="T41" y="T43"/>
                                </a:cxn>
                                <a:cxn ang="0">
                                  <a:pos x="T45" y="T47"/>
                                </a:cxn>
                              </a:cxnLst>
                              <a:rect l="0" t="0" r="r" b="b"/>
                              <a:pathLst>
                                <a:path w="4560" h="966">
                                  <a:moveTo>
                                    <a:pt x="4028" y="904"/>
                                  </a:moveTo>
                                  <a:lnTo>
                                    <a:pt x="4010" y="904"/>
                                  </a:lnTo>
                                  <a:lnTo>
                                    <a:pt x="3955" y="907"/>
                                  </a:lnTo>
                                  <a:lnTo>
                                    <a:pt x="3919" y="909"/>
                                  </a:lnTo>
                                  <a:lnTo>
                                    <a:pt x="3900" y="909"/>
                                  </a:lnTo>
                                  <a:lnTo>
                                    <a:pt x="3864" y="910"/>
                                  </a:lnTo>
                                  <a:lnTo>
                                    <a:pt x="4135" y="910"/>
                                  </a:lnTo>
                                  <a:lnTo>
                                    <a:pt x="4120" y="909"/>
                                  </a:lnTo>
                                  <a:lnTo>
                                    <a:pt x="4083" y="906"/>
                                  </a:lnTo>
                                  <a:lnTo>
                                    <a:pt x="4065" y="905"/>
                                  </a:lnTo>
                                  <a:lnTo>
                                    <a:pt x="4047" y="904"/>
                                  </a:lnTo>
                                  <a:lnTo>
                                    <a:pt x="4028" y="904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rgbClr val="7F7FFF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892" name="Freeform 1644"/>
                          <wps:cNvSpPr>
                            <a:spLocks/>
                          </wps:cNvSpPr>
                          <wps:spPr bwMode="auto">
                            <a:xfrm>
                              <a:off x="2841" y="4087"/>
                              <a:ext cx="4560" cy="966"/>
                            </a:xfrm>
                            <a:custGeom>
                              <a:avLst/>
                              <a:gdLst>
                                <a:gd name="T0" fmla="+- 0 6430 2841"/>
                                <a:gd name="T1" fmla="*/ T0 w 4560"/>
                                <a:gd name="T2" fmla="+- 0 4984 4087"/>
                                <a:gd name="T3" fmla="*/ 4984 h 966"/>
                                <a:gd name="T4" fmla="+- 0 6412 2841"/>
                                <a:gd name="T5" fmla="*/ T4 w 4560"/>
                                <a:gd name="T6" fmla="+- 0 4984 4087"/>
                                <a:gd name="T7" fmla="*/ 4984 h 966"/>
                                <a:gd name="T8" fmla="+- 0 6375 2841"/>
                                <a:gd name="T9" fmla="*/ T8 w 4560"/>
                                <a:gd name="T10" fmla="+- 0 4985 4087"/>
                                <a:gd name="T11" fmla="*/ 4985 h 966"/>
                                <a:gd name="T12" fmla="+- 0 6357 2841"/>
                                <a:gd name="T13" fmla="*/ T12 w 4560"/>
                                <a:gd name="T14" fmla="+- 0 4985 4087"/>
                                <a:gd name="T15" fmla="*/ 4985 h 966"/>
                                <a:gd name="T16" fmla="+- 0 6339 2841"/>
                                <a:gd name="T17" fmla="*/ T16 w 4560"/>
                                <a:gd name="T18" fmla="+- 0 4986 4087"/>
                                <a:gd name="T19" fmla="*/ 4986 h 966"/>
                                <a:gd name="T20" fmla="+- 0 6320 2841"/>
                                <a:gd name="T21" fmla="*/ T20 w 4560"/>
                                <a:gd name="T22" fmla="+- 0 4986 4087"/>
                                <a:gd name="T23" fmla="*/ 4986 h 966"/>
                                <a:gd name="T24" fmla="+- 0 6302 2841"/>
                                <a:gd name="T25" fmla="*/ T24 w 4560"/>
                                <a:gd name="T26" fmla="+- 0 4987 4087"/>
                                <a:gd name="T27" fmla="*/ 4987 h 966"/>
                                <a:gd name="T28" fmla="+- 0 6265 2841"/>
                                <a:gd name="T29" fmla="*/ T28 w 4560"/>
                                <a:gd name="T30" fmla="+- 0 4988 4087"/>
                                <a:gd name="T31" fmla="*/ 4988 h 966"/>
                                <a:gd name="T32" fmla="+- 0 6517 2841"/>
                                <a:gd name="T33" fmla="*/ T32 w 4560"/>
                                <a:gd name="T34" fmla="+- 0 4988 4087"/>
                                <a:gd name="T35" fmla="*/ 4988 h 966"/>
                                <a:gd name="T36" fmla="+- 0 6485 2841"/>
                                <a:gd name="T37" fmla="*/ T36 w 4560"/>
                                <a:gd name="T38" fmla="+- 0 4986 4087"/>
                                <a:gd name="T39" fmla="*/ 4986 h 966"/>
                                <a:gd name="T40" fmla="+- 0 6467 2841"/>
                                <a:gd name="T41" fmla="*/ T40 w 4560"/>
                                <a:gd name="T42" fmla="+- 0 4985 4087"/>
                                <a:gd name="T43" fmla="*/ 4985 h 966"/>
                                <a:gd name="T44" fmla="+- 0 6430 2841"/>
                                <a:gd name="T45" fmla="*/ T44 w 4560"/>
                                <a:gd name="T46" fmla="+- 0 4984 4087"/>
                                <a:gd name="T47" fmla="*/ 4984 h 966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  <a:cxn ang="0">
                                  <a:pos x="T9" y="T11"/>
                                </a:cxn>
                                <a:cxn ang="0">
                                  <a:pos x="T13" y="T15"/>
                                </a:cxn>
                                <a:cxn ang="0">
                                  <a:pos x="T17" y="T19"/>
                                </a:cxn>
                                <a:cxn ang="0">
                                  <a:pos x="T21" y="T23"/>
                                </a:cxn>
                                <a:cxn ang="0">
                                  <a:pos x="T25" y="T27"/>
                                </a:cxn>
                                <a:cxn ang="0">
                                  <a:pos x="T29" y="T31"/>
                                </a:cxn>
                                <a:cxn ang="0">
                                  <a:pos x="T33" y="T35"/>
                                </a:cxn>
                                <a:cxn ang="0">
                                  <a:pos x="T37" y="T39"/>
                                </a:cxn>
                                <a:cxn ang="0">
                                  <a:pos x="T41" y="T43"/>
                                </a:cxn>
                                <a:cxn ang="0">
                                  <a:pos x="T45" y="T47"/>
                                </a:cxn>
                              </a:cxnLst>
                              <a:rect l="0" t="0" r="r" b="b"/>
                              <a:pathLst>
                                <a:path w="4560" h="966">
                                  <a:moveTo>
                                    <a:pt x="3589" y="897"/>
                                  </a:moveTo>
                                  <a:lnTo>
                                    <a:pt x="3571" y="897"/>
                                  </a:lnTo>
                                  <a:lnTo>
                                    <a:pt x="3534" y="898"/>
                                  </a:lnTo>
                                  <a:lnTo>
                                    <a:pt x="3516" y="898"/>
                                  </a:lnTo>
                                  <a:lnTo>
                                    <a:pt x="3498" y="899"/>
                                  </a:lnTo>
                                  <a:lnTo>
                                    <a:pt x="3479" y="899"/>
                                  </a:lnTo>
                                  <a:lnTo>
                                    <a:pt x="3461" y="900"/>
                                  </a:lnTo>
                                  <a:lnTo>
                                    <a:pt x="3424" y="901"/>
                                  </a:lnTo>
                                  <a:lnTo>
                                    <a:pt x="3676" y="901"/>
                                  </a:lnTo>
                                  <a:lnTo>
                                    <a:pt x="3644" y="899"/>
                                  </a:lnTo>
                                  <a:lnTo>
                                    <a:pt x="3626" y="898"/>
                                  </a:lnTo>
                                  <a:lnTo>
                                    <a:pt x="3589" y="897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rgbClr val="7F7FFF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893" name="Freeform 1643"/>
                          <wps:cNvSpPr>
                            <a:spLocks/>
                          </wps:cNvSpPr>
                          <wps:spPr bwMode="auto">
                            <a:xfrm>
                              <a:off x="2841" y="4087"/>
                              <a:ext cx="4560" cy="966"/>
                            </a:xfrm>
                            <a:custGeom>
                              <a:avLst/>
                              <a:gdLst>
                                <a:gd name="T0" fmla="+- 0 5606 2841"/>
                                <a:gd name="T1" fmla="*/ T0 w 4560"/>
                                <a:gd name="T2" fmla="+- 0 4963 4087"/>
                                <a:gd name="T3" fmla="*/ 4963 h 966"/>
                                <a:gd name="T4" fmla="+- 0 5569 2841"/>
                                <a:gd name="T5" fmla="*/ T4 w 4560"/>
                                <a:gd name="T6" fmla="+- 0 4963 4087"/>
                                <a:gd name="T7" fmla="*/ 4963 h 966"/>
                                <a:gd name="T8" fmla="+- 0 5551 2841"/>
                                <a:gd name="T9" fmla="*/ T8 w 4560"/>
                                <a:gd name="T10" fmla="+- 0 4963 4087"/>
                                <a:gd name="T11" fmla="*/ 4963 h 966"/>
                                <a:gd name="T12" fmla="+- 0 5624 2841"/>
                                <a:gd name="T13" fmla="*/ T12 w 4560"/>
                                <a:gd name="T14" fmla="+- 0 4963 4087"/>
                                <a:gd name="T15" fmla="*/ 4963 h 966"/>
                                <a:gd name="T16" fmla="+- 0 5606 2841"/>
                                <a:gd name="T17" fmla="*/ T16 w 4560"/>
                                <a:gd name="T18" fmla="+- 0 4963 4087"/>
                                <a:gd name="T19" fmla="*/ 4963 h 966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  <a:cxn ang="0">
                                  <a:pos x="T9" y="T11"/>
                                </a:cxn>
                                <a:cxn ang="0">
                                  <a:pos x="T13" y="T15"/>
                                </a:cxn>
                                <a:cxn ang="0">
                                  <a:pos x="T17" y="T19"/>
                                </a:cxn>
                              </a:cxnLst>
                              <a:rect l="0" t="0" r="r" b="b"/>
                              <a:pathLst>
                                <a:path w="4560" h="966">
                                  <a:moveTo>
                                    <a:pt x="2765" y="876"/>
                                  </a:moveTo>
                                  <a:lnTo>
                                    <a:pt x="2728" y="876"/>
                                  </a:lnTo>
                                  <a:lnTo>
                                    <a:pt x="2710" y="876"/>
                                  </a:lnTo>
                                  <a:lnTo>
                                    <a:pt x="2783" y="876"/>
                                  </a:lnTo>
                                  <a:lnTo>
                                    <a:pt x="2765" y="876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rgbClr val="7F7FFF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894" name="Freeform 1642"/>
                          <wps:cNvSpPr>
                            <a:spLocks/>
                          </wps:cNvSpPr>
                          <wps:spPr bwMode="auto">
                            <a:xfrm>
                              <a:off x="2841" y="4087"/>
                              <a:ext cx="4560" cy="966"/>
                            </a:xfrm>
                            <a:custGeom>
                              <a:avLst/>
                              <a:gdLst>
                                <a:gd name="T0" fmla="+- 0 5020 2841"/>
                                <a:gd name="T1" fmla="*/ T0 w 4560"/>
                                <a:gd name="T2" fmla="+- 0 4914 4087"/>
                                <a:gd name="T3" fmla="*/ 4914 h 966"/>
                                <a:gd name="T4" fmla="+- 0 4910 2841"/>
                                <a:gd name="T5" fmla="*/ T4 w 4560"/>
                                <a:gd name="T6" fmla="+- 0 4914 4087"/>
                                <a:gd name="T7" fmla="*/ 4914 h 966"/>
                                <a:gd name="T8" fmla="+- 0 4892 2841"/>
                                <a:gd name="T9" fmla="*/ T8 w 4560"/>
                                <a:gd name="T10" fmla="+- 0 4914 4087"/>
                                <a:gd name="T11" fmla="*/ 4914 h 966"/>
                                <a:gd name="T12" fmla="+- 0 5029 2841"/>
                                <a:gd name="T13" fmla="*/ T12 w 4560"/>
                                <a:gd name="T14" fmla="+- 0 4914 4087"/>
                                <a:gd name="T15" fmla="*/ 4914 h 966"/>
                                <a:gd name="T16" fmla="+- 0 5020 2841"/>
                                <a:gd name="T17" fmla="*/ T16 w 4560"/>
                                <a:gd name="T18" fmla="+- 0 4914 4087"/>
                                <a:gd name="T19" fmla="*/ 4914 h 966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  <a:cxn ang="0">
                                  <a:pos x="T9" y="T11"/>
                                </a:cxn>
                                <a:cxn ang="0">
                                  <a:pos x="T13" y="T15"/>
                                </a:cxn>
                                <a:cxn ang="0">
                                  <a:pos x="T17" y="T19"/>
                                </a:cxn>
                              </a:cxnLst>
                              <a:rect l="0" t="0" r="r" b="b"/>
                              <a:pathLst>
                                <a:path w="4560" h="966">
                                  <a:moveTo>
                                    <a:pt x="2179" y="827"/>
                                  </a:moveTo>
                                  <a:lnTo>
                                    <a:pt x="2069" y="827"/>
                                  </a:lnTo>
                                  <a:lnTo>
                                    <a:pt x="2051" y="827"/>
                                  </a:lnTo>
                                  <a:lnTo>
                                    <a:pt x="2188" y="827"/>
                                  </a:lnTo>
                                  <a:lnTo>
                                    <a:pt x="2179" y="827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rgbClr val="7F7FFF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895" name="Freeform 1641"/>
                          <wps:cNvSpPr>
                            <a:spLocks/>
                          </wps:cNvSpPr>
                          <wps:spPr bwMode="auto">
                            <a:xfrm>
                              <a:off x="2841" y="4087"/>
                              <a:ext cx="4560" cy="966"/>
                            </a:xfrm>
                            <a:custGeom>
                              <a:avLst/>
                              <a:gdLst>
                                <a:gd name="T0" fmla="+- 0 4983 2841"/>
                                <a:gd name="T1" fmla="*/ T0 w 4560"/>
                                <a:gd name="T2" fmla="+- 0 4913 4087"/>
                                <a:gd name="T3" fmla="*/ 4913 h 966"/>
                                <a:gd name="T4" fmla="+- 0 4947 2841"/>
                                <a:gd name="T5" fmla="*/ T4 w 4560"/>
                                <a:gd name="T6" fmla="+- 0 4913 4087"/>
                                <a:gd name="T7" fmla="*/ 4913 h 966"/>
                                <a:gd name="T8" fmla="+- 0 4928 2841"/>
                                <a:gd name="T9" fmla="*/ T8 w 4560"/>
                                <a:gd name="T10" fmla="+- 0 4914 4087"/>
                                <a:gd name="T11" fmla="*/ 4914 h 966"/>
                                <a:gd name="T12" fmla="+- 0 5002 2841"/>
                                <a:gd name="T13" fmla="*/ T12 w 4560"/>
                                <a:gd name="T14" fmla="+- 0 4914 4087"/>
                                <a:gd name="T15" fmla="*/ 4914 h 966"/>
                                <a:gd name="T16" fmla="+- 0 4983 2841"/>
                                <a:gd name="T17" fmla="*/ T16 w 4560"/>
                                <a:gd name="T18" fmla="+- 0 4913 4087"/>
                                <a:gd name="T19" fmla="*/ 4913 h 966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  <a:cxn ang="0">
                                  <a:pos x="T9" y="T11"/>
                                </a:cxn>
                                <a:cxn ang="0">
                                  <a:pos x="T13" y="T15"/>
                                </a:cxn>
                                <a:cxn ang="0">
                                  <a:pos x="T17" y="T19"/>
                                </a:cxn>
                              </a:cxnLst>
                              <a:rect l="0" t="0" r="r" b="b"/>
                              <a:pathLst>
                                <a:path w="4560" h="966">
                                  <a:moveTo>
                                    <a:pt x="2142" y="826"/>
                                  </a:moveTo>
                                  <a:lnTo>
                                    <a:pt x="2106" y="826"/>
                                  </a:lnTo>
                                  <a:lnTo>
                                    <a:pt x="2087" y="827"/>
                                  </a:lnTo>
                                  <a:lnTo>
                                    <a:pt x="2161" y="827"/>
                                  </a:lnTo>
                                  <a:lnTo>
                                    <a:pt x="2142" y="826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rgbClr val="7F7FFF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896" name="Group 1638"/>
                        <wpg:cNvGrpSpPr>
                          <a:grpSpLocks/>
                        </wpg:cNvGrpSpPr>
                        <wpg:grpSpPr bwMode="auto">
                          <a:xfrm>
                            <a:off x="7291" y="5003"/>
                            <a:ext cx="27" cy="2"/>
                            <a:chOff x="7291" y="5003"/>
                            <a:chExt cx="27" cy="2"/>
                          </a:xfrm>
                        </wpg:grpSpPr>
                        <wps:wsp>
                          <wps:cNvPr id="897" name="Freeform 1639"/>
                          <wps:cNvSpPr>
                            <a:spLocks/>
                          </wps:cNvSpPr>
                          <wps:spPr bwMode="auto">
                            <a:xfrm>
                              <a:off x="7291" y="5003"/>
                              <a:ext cx="27" cy="2"/>
                            </a:xfrm>
                            <a:custGeom>
                              <a:avLst/>
                              <a:gdLst>
                                <a:gd name="T0" fmla="+- 0 7317 7291"/>
                                <a:gd name="T1" fmla="*/ T0 w 27"/>
                                <a:gd name="T2" fmla="+- 0 5004 5003"/>
                                <a:gd name="T3" fmla="*/ 5004 h 1"/>
                                <a:gd name="T4" fmla="+- 0 7309 7291"/>
                                <a:gd name="T5" fmla="*/ T4 w 27"/>
                                <a:gd name="T6" fmla="+- 0 5004 5003"/>
                                <a:gd name="T7" fmla="*/ 5004 h 1"/>
                                <a:gd name="T8" fmla="+- 0 7291 7291"/>
                                <a:gd name="T9" fmla="*/ T8 w 27"/>
                                <a:gd name="T10" fmla="+- 0 5003 5003"/>
                                <a:gd name="T11" fmla="*/ 5003 h 1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  <a:cxn ang="0">
                                  <a:pos x="T9" y="T11"/>
                                </a:cxn>
                              </a:cxnLst>
                              <a:rect l="0" t="0" r="r" b="b"/>
                              <a:pathLst>
                                <a:path w="27" h="1">
                                  <a:moveTo>
                                    <a:pt x="26" y="1"/>
                                  </a:moveTo>
                                  <a:lnTo>
                                    <a:pt x="18" y="1"/>
                                  </a:lnTo>
                                  <a:lnTo>
                                    <a:pt x="0" y="0"/>
                                  </a:lnTo>
                                </a:path>
                              </a:pathLst>
                            </a:custGeom>
                            <a:noFill/>
                            <a:ln w="3219">
                              <a:solidFill>
                                <a:srgbClr val="FFFFFF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898" name="Group 1636"/>
                        <wpg:cNvGrpSpPr>
                          <a:grpSpLocks/>
                        </wpg:cNvGrpSpPr>
                        <wpg:grpSpPr bwMode="auto">
                          <a:xfrm>
                            <a:off x="6156" y="4983"/>
                            <a:ext cx="37" cy="3"/>
                            <a:chOff x="6156" y="4983"/>
                            <a:chExt cx="37" cy="3"/>
                          </a:xfrm>
                        </wpg:grpSpPr>
                        <wps:wsp>
                          <wps:cNvPr id="899" name="Freeform 1637"/>
                          <wps:cNvSpPr>
                            <a:spLocks/>
                          </wps:cNvSpPr>
                          <wps:spPr bwMode="auto">
                            <a:xfrm>
                              <a:off x="6156" y="4983"/>
                              <a:ext cx="37" cy="3"/>
                            </a:xfrm>
                            <a:custGeom>
                              <a:avLst/>
                              <a:gdLst>
                                <a:gd name="T0" fmla="+- 0 6192 6156"/>
                                <a:gd name="T1" fmla="*/ T0 w 37"/>
                                <a:gd name="T2" fmla="+- 0 4985 4983"/>
                                <a:gd name="T3" fmla="*/ 4985 h 3"/>
                                <a:gd name="T4" fmla="+- 0 6174 6156"/>
                                <a:gd name="T5" fmla="*/ T4 w 37"/>
                                <a:gd name="T6" fmla="+- 0 4984 4983"/>
                                <a:gd name="T7" fmla="*/ 4984 h 3"/>
                                <a:gd name="T8" fmla="+- 0 6156 6156"/>
                                <a:gd name="T9" fmla="*/ T8 w 37"/>
                                <a:gd name="T10" fmla="+- 0 4983 4983"/>
                                <a:gd name="T11" fmla="*/ 4983 h 3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  <a:cxn ang="0">
                                  <a:pos x="T9" y="T11"/>
                                </a:cxn>
                              </a:cxnLst>
                              <a:rect l="0" t="0" r="r" b="b"/>
                              <a:pathLst>
                                <a:path w="37" h="3">
                                  <a:moveTo>
                                    <a:pt x="36" y="2"/>
                                  </a:moveTo>
                                  <a:lnTo>
                                    <a:pt x="18" y="1"/>
                                  </a:lnTo>
                                  <a:lnTo>
                                    <a:pt x="0" y="0"/>
                                  </a:lnTo>
                                </a:path>
                              </a:pathLst>
                            </a:custGeom>
                            <a:noFill/>
                            <a:ln w="3219">
                              <a:solidFill>
                                <a:srgbClr val="FFFFFF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900" name="Group 1634"/>
                        <wpg:cNvGrpSpPr>
                          <a:grpSpLocks/>
                        </wpg:cNvGrpSpPr>
                        <wpg:grpSpPr bwMode="auto">
                          <a:xfrm>
                            <a:off x="6101" y="4979"/>
                            <a:ext cx="37" cy="3"/>
                            <a:chOff x="6101" y="4979"/>
                            <a:chExt cx="37" cy="3"/>
                          </a:xfrm>
                        </wpg:grpSpPr>
                        <wps:wsp>
                          <wps:cNvPr id="901" name="Freeform 1635"/>
                          <wps:cNvSpPr>
                            <a:spLocks/>
                          </wps:cNvSpPr>
                          <wps:spPr bwMode="auto">
                            <a:xfrm>
                              <a:off x="6101" y="4979"/>
                              <a:ext cx="37" cy="3"/>
                            </a:xfrm>
                            <a:custGeom>
                              <a:avLst/>
                              <a:gdLst>
                                <a:gd name="T0" fmla="+- 0 6137 6101"/>
                                <a:gd name="T1" fmla="*/ T0 w 37"/>
                                <a:gd name="T2" fmla="+- 0 4981 4979"/>
                                <a:gd name="T3" fmla="*/ 4981 h 3"/>
                                <a:gd name="T4" fmla="+- 0 6119 6101"/>
                                <a:gd name="T5" fmla="*/ T4 w 37"/>
                                <a:gd name="T6" fmla="+- 0 4980 4979"/>
                                <a:gd name="T7" fmla="*/ 4980 h 3"/>
                                <a:gd name="T8" fmla="+- 0 6101 6101"/>
                                <a:gd name="T9" fmla="*/ T8 w 37"/>
                                <a:gd name="T10" fmla="+- 0 4979 4979"/>
                                <a:gd name="T11" fmla="*/ 4979 h 3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  <a:cxn ang="0">
                                  <a:pos x="T9" y="T11"/>
                                </a:cxn>
                              </a:cxnLst>
                              <a:rect l="0" t="0" r="r" b="b"/>
                              <a:pathLst>
                                <a:path w="37" h="3">
                                  <a:moveTo>
                                    <a:pt x="36" y="2"/>
                                  </a:moveTo>
                                  <a:lnTo>
                                    <a:pt x="18" y="1"/>
                                  </a:lnTo>
                                  <a:lnTo>
                                    <a:pt x="0" y="0"/>
                                  </a:lnTo>
                                </a:path>
                              </a:pathLst>
                            </a:custGeom>
                            <a:noFill/>
                            <a:ln w="3219">
                              <a:solidFill>
                                <a:srgbClr val="FFFFFF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902" name="Group 1632"/>
                        <wpg:cNvGrpSpPr>
                          <a:grpSpLocks/>
                        </wpg:cNvGrpSpPr>
                        <wpg:grpSpPr bwMode="auto">
                          <a:xfrm>
                            <a:off x="5752" y="4967"/>
                            <a:ext cx="33" cy="2"/>
                            <a:chOff x="5752" y="4967"/>
                            <a:chExt cx="33" cy="2"/>
                          </a:xfrm>
                        </wpg:grpSpPr>
                        <wps:wsp>
                          <wps:cNvPr id="903" name="Freeform 1633"/>
                          <wps:cNvSpPr>
                            <a:spLocks/>
                          </wps:cNvSpPr>
                          <wps:spPr bwMode="auto">
                            <a:xfrm>
                              <a:off x="5752" y="4967"/>
                              <a:ext cx="33" cy="2"/>
                            </a:xfrm>
                            <a:custGeom>
                              <a:avLst/>
                              <a:gdLst>
                                <a:gd name="T0" fmla="+- 0 5784 5752"/>
                                <a:gd name="T1" fmla="*/ T0 w 33"/>
                                <a:gd name="T2" fmla="+- 0 4968 4967"/>
                                <a:gd name="T3" fmla="*/ 4968 h 2"/>
                                <a:gd name="T4" fmla="+- 0 5771 5752"/>
                                <a:gd name="T5" fmla="*/ T4 w 33"/>
                                <a:gd name="T6" fmla="+- 0 4968 4967"/>
                                <a:gd name="T7" fmla="*/ 4968 h 2"/>
                                <a:gd name="T8" fmla="+- 0 5752 5752"/>
                                <a:gd name="T9" fmla="*/ T8 w 33"/>
                                <a:gd name="T10" fmla="+- 0 4967 4967"/>
                                <a:gd name="T11" fmla="*/ 4967 h 2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  <a:cxn ang="0">
                                  <a:pos x="T9" y="T11"/>
                                </a:cxn>
                              </a:cxnLst>
                              <a:rect l="0" t="0" r="r" b="b"/>
                              <a:pathLst>
                                <a:path w="33" h="2">
                                  <a:moveTo>
                                    <a:pt x="32" y="1"/>
                                  </a:moveTo>
                                  <a:lnTo>
                                    <a:pt x="19" y="1"/>
                                  </a:lnTo>
                                  <a:lnTo>
                                    <a:pt x="0" y="0"/>
                                  </a:lnTo>
                                </a:path>
                              </a:pathLst>
                            </a:custGeom>
                            <a:noFill/>
                            <a:ln w="3219">
                              <a:solidFill>
                                <a:srgbClr val="FFFFFF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904" name="Group 1630"/>
                        <wpg:cNvGrpSpPr>
                          <a:grpSpLocks/>
                        </wpg:cNvGrpSpPr>
                        <wpg:grpSpPr bwMode="auto">
                          <a:xfrm>
                            <a:off x="5259" y="4930"/>
                            <a:ext cx="36" cy="7"/>
                            <a:chOff x="5259" y="4930"/>
                            <a:chExt cx="36" cy="7"/>
                          </a:xfrm>
                        </wpg:grpSpPr>
                        <wps:wsp>
                          <wps:cNvPr id="905" name="Freeform 1631"/>
                          <wps:cNvSpPr>
                            <a:spLocks/>
                          </wps:cNvSpPr>
                          <wps:spPr bwMode="auto">
                            <a:xfrm>
                              <a:off x="5259" y="4930"/>
                              <a:ext cx="36" cy="7"/>
                            </a:xfrm>
                            <a:custGeom>
                              <a:avLst/>
                              <a:gdLst>
                                <a:gd name="T0" fmla="+- 0 5294 5259"/>
                                <a:gd name="T1" fmla="*/ T0 w 36"/>
                                <a:gd name="T2" fmla="+- 0 4936 4930"/>
                                <a:gd name="T3" fmla="*/ 4936 h 7"/>
                                <a:gd name="T4" fmla="+- 0 5276 5259"/>
                                <a:gd name="T5" fmla="*/ T4 w 36"/>
                                <a:gd name="T6" fmla="+- 0 4933 4930"/>
                                <a:gd name="T7" fmla="*/ 4933 h 7"/>
                                <a:gd name="T8" fmla="+- 0 5259 5259"/>
                                <a:gd name="T9" fmla="*/ T8 w 36"/>
                                <a:gd name="T10" fmla="+- 0 4930 4930"/>
                                <a:gd name="T11" fmla="*/ 4930 h 7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  <a:cxn ang="0">
                                  <a:pos x="T9" y="T11"/>
                                </a:cxn>
                              </a:cxnLst>
                              <a:rect l="0" t="0" r="r" b="b"/>
                              <a:pathLst>
                                <a:path w="36" h="7">
                                  <a:moveTo>
                                    <a:pt x="35" y="6"/>
                                  </a:moveTo>
                                  <a:lnTo>
                                    <a:pt x="17" y="3"/>
                                  </a:lnTo>
                                  <a:lnTo>
                                    <a:pt x="0" y="0"/>
                                  </a:lnTo>
                                </a:path>
                              </a:pathLst>
                            </a:custGeom>
                            <a:noFill/>
                            <a:ln w="3219">
                              <a:solidFill>
                                <a:srgbClr val="FFFFFF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906" name="Group 1628"/>
                        <wpg:cNvGrpSpPr>
                          <a:grpSpLocks/>
                        </wpg:cNvGrpSpPr>
                        <wpg:grpSpPr bwMode="auto">
                          <a:xfrm>
                            <a:off x="5057" y="4914"/>
                            <a:ext cx="55" cy="2"/>
                            <a:chOff x="5057" y="4914"/>
                            <a:chExt cx="55" cy="2"/>
                          </a:xfrm>
                        </wpg:grpSpPr>
                        <wps:wsp>
                          <wps:cNvPr id="907" name="Freeform 1629"/>
                          <wps:cNvSpPr>
                            <a:spLocks/>
                          </wps:cNvSpPr>
                          <wps:spPr bwMode="auto">
                            <a:xfrm>
                              <a:off x="5057" y="4914"/>
                              <a:ext cx="55" cy="2"/>
                            </a:xfrm>
                            <a:custGeom>
                              <a:avLst/>
                              <a:gdLst>
                                <a:gd name="T0" fmla="+- 0 5111 5057"/>
                                <a:gd name="T1" fmla="*/ T0 w 55"/>
                                <a:gd name="T2" fmla="+- 0 4916 4914"/>
                                <a:gd name="T3" fmla="*/ 4916 h 2"/>
                                <a:gd name="T4" fmla="+- 0 5093 5057"/>
                                <a:gd name="T5" fmla="*/ T4 w 55"/>
                                <a:gd name="T6" fmla="+- 0 4915 4914"/>
                                <a:gd name="T7" fmla="*/ 4915 h 2"/>
                                <a:gd name="T8" fmla="+- 0 5075 5057"/>
                                <a:gd name="T9" fmla="*/ T8 w 55"/>
                                <a:gd name="T10" fmla="+- 0 4915 4914"/>
                                <a:gd name="T11" fmla="*/ 4915 h 2"/>
                                <a:gd name="T12" fmla="+- 0 5057 5057"/>
                                <a:gd name="T13" fmla="*/ T12 w 55"/>
                                <a:gd name="T14" fmla="+- 0 4914 4914"/>
                                <a:gd name="T15" fmla="*/ 4914 h 2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  <a:cxn ang="0">
                                  <a:pos x="T9" y="T11"/>
                                </a:cxn>
                                <a:cxn ang="0">
                                  <a:pos x="T13" y="T15"/>
                                </a:cxn>
                              </a:cxnLst>
                              <a:rect l="0" t="0" r="r" b="b"/>
                              <a:pathLst>
                                <a:path w="55" h="2">
                                  <a:moveTo>
                                    <a:pt x="54" y="2"/>
                                  </a:moveTo>
                                  <a:lnTo>
                                    <a:pt x="36" y="1"/>
                                  </a:lnTo>
                                  <a:lnTo>
                                    <a:pt x="18" y="1"/>
                                  </a:lnTo>
                                  <a:lnTo>
                                    <a:pt x="0" y="0"/>
                                  </a:lnTo>
                                </a:path>
                              </a:pathLst>
                            </a:custGeom>
                            <a:noFill/>
                            <a:ln w="3219">
                              <a:solidFill>
                                <a:srgbClr val="FFFFFF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908" name="Group 1626"/>
                        <wpg:cNvGrpSpPr>
                          <a:grpSpLocks/>
                        </wpg:cNvGrpSpPr>
                        <wpg:grpSpPr bwMode="auto">
                          <a:xfrm>
                            <a:off x="4635" y="4874"/>
                            <a:ext cx="56" cy="15"/>
                            <a:chOff x="4635" y="4874"/>
                            <a:chExt cx="56" cy="15"/>
                          </a:xfrm>
                        </wpg:grpSpPr>
                        <wps:wsp>
                          <wps:cNvPr id="909" name="Freeform 1627"/>
                          <wps:cNvSpPr>
                            <a:spLocks/>
                          </wps:cNvSpPr>
                          <wps:spPr bwMode="auto">
                            <a:xfrm>
                              <a:off x="4635" y="4874"/>
                              <a:ext cx="56" cy="15"/>
                            </a:xfrm>
                            <a:custGeom>
                              <a:avLst/>
                              <a:gdLst>
                                <a:gd name="T0" fmla="+- 0 4690 4635"/>
                                <a:gd name="T1" fmla="*/ T0 w 56"/>
                                <a:gd name="T2" fmla="+- 0 4888 4874"/>
                                <a:gd name="T3" fmla="*/ 4888 h 15"/>
                                <a:gd name="T4" fmla="+- 0 4672 4635"/>
                                <a:gd name="T5" fmla="*/ T4 w 56"/>
                                <a:gd name="T6" fmla="+- 0 4884 4874"/>
                                <a:gd name="T7" fmla="*/ 4884 h 15"/>
                                <a:gd name="T8" fmla="+- 0 4654 4635"/>
                                <a:gd name="T9" fmla="*/ T8 w 56"/>
                                <a:gd name="T10" fmla="+- 0 4879 4874"/>
                                <a:gd name="T11" fmla="*/ 4879 h 15"/>
                                <a:gd name="T12" fmla="+- 0 4635 4635"/>
                                <a:gd name="T13" fmla="*/ T12 w 56"/>
                                <a:gd name="T14" fmla="+- 0 4874 4874"/>
                                <a:gd name="T15" fmla="*/ 4874 h 15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  <a:cxn ang="0">
                                  <a:pos x="T9" y="T11"/>
                                </a:cxn>
                                <a:cxn ang="0">
                                  <a:pos x="T13" y="T15"/>
                                </a:cxn>
                              </a:cxnLst>
                              <a:rect l="0" t="0" r="r" b="b"/>
                              <a:pathLst>
                                <a:path w="56" h="15">
                                  <a:moveTo>
                                    <a:pt x="55" y="14"/>
                                  </a:moveTo>
                                  <a:lnTo>
                                    <a:pt x="37" y="10"/>
                                  </a:lnTo>
                                  <a:lnTo>
                                    <a:pt x="19" y="5"/>
                                  </a:lnTo>
                                  <a:lnTo>
                                    <a:pt x="0" y="0"/>
                                  </a:lnTo>
                                </a:path>
                              </a:pathLst>
                            </a:custGeom>
                            <a:noFill/>
                            <a:ln w="3219">
                              <a:solidFill>
                                <a:srgbClr val="FFFFFF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910" name="Group 1624"/>
                        <wpg:cNvGrpSpPr>
                          <a:grpSpLocks/>
                        </wpg:cNvGrpSpPr>
                        <wpg:grpSpPr bwMode="auto">
                          <a:xfrm>
                            <a:off x="4599" y="4865"/>
                            <a:ext cx="37" cy="9"/>
                            <a:chOff x="4599" y="4865"/>
                            <a:chExt cx="37" cy="9"/>
                          </a:xfrm>
                        </wpg:grpSpPr>
                        <wps:wsp>
                          <wps:cNvPr id="911" name="Freeform 1625"/>
                          <wps:cNvSpPr>
                            <a:spLocks/>
                          </wps:cNvSpPr>
                          <wps:spPr bwMode="auto">
                            <a:xfrm>
                              <a:off x="4599" y="4865"/>
                              <a:ext cx="37" cy="9"/>
                            </a:xfrm>
                            <a:custGeom>
                              <a:avLst/>
                              <a:gdLst>
                                <a:gd name="T0" fmla="+- 0 4635 4599"/>
                                <a:gd name="T1" fmla="*/ T0 w 37"/>
                                <a:gd name="T2" fmla="+- 0 4874 4865"/>
                                <a:gd name="T3" fmla="*/ 4874 h 9"/>
                                <a:gd name="T4" fmla="+- 0 4617 4599"/>
                                <a:gd name="T5" fmla="*/ T4 w 37"/>
                                <a:gd name="T6" fmla="+- 0 4870 4865"/>
                                <a:gd name="T7" fmla="*/ 4870 h 9"/>
                                <a:gd name="T8" fmla="+- 0 4599 4599"/>
                                <a:gd name="T9" fmla="*/ T8 w 37"/>
                                <a:gd name="T10" fmla="+- 0 4865 4865"/>
                                <a:gd name="T11" fmla="*/ 4865 h 9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  <a:cxn ang="0">
                                  <a:pos x="T9" y="T11"/>
                                </a:cxn>
                              </a:cxnLst>
                              <a:rect l="0" t="0" r="r" b="b"/>
                              <a:pathLst>
                                <a:path w="37" h="9">
                                  <a:moveTo>
                                    <a:pt x="36" y="9"/>
                                  </a:moveTo>
                                  <a:lnTo>
                                    <a:pt x="18" y="5"/>
                                  </a:lnTo>
                                  <a:lnTo>
                                    <a:pt x="0" y="0"/>
                                  </a:lnTo>
                                </a:path>
                              </a:pathLst>
                            </a:custGeom>
                            <a:noFill/>
                            <a:ln w="3219">
                              <a:solidFill>
                                <a:srgbClr val="FFFFFF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912" name="Group 1622"/>
                        <wpg:cNvGrpSpPr>
                          <a:grpSpLocks/>
                        </wpg:cNvGrpSpPr>
                        <wpg:grpSpPr bwMode="auto">
                          <a:xfrm>
                            <a:off x="4563" y="4857"/>
                            <a:ext cx="36" cy="9"/>
                            <a:chOff x="4563" y="4857"/>
                            <a:chExt cx="36" cy="9"/>
                          </a:xfrm>
                        </wpg:grpSpPr>
                        <wps:wsp>
                          <wps:cNvPr id="913" name="Freeform 1623"/>
                          <wps:cNvSpPr>
                            <a:spLocks/>
                          </wps:cNvSpPr>
                          <wps:spPr bwMode="auto">
                            <a:xfrm>
                              <a:off x="4563" y="4857"/>
                              <a:ext cx="36" cy="9"/>
                            </a:xfrm>
                            <a:custGeom>
                              <a:avLst/>
                              <a:gdLst>
                                <a:gd name="T0" fmla="+- 0 4598 4563"/>
                                <a:gd name="T1" fmla="*/ T0 w 36"/>
                                <a:gd name="T2" fmla="+- 0 4865 4857"/>
                                <a:gd name="T3" fmla="*/ 4865 h 9"/>
                                <a:gd name="T4" fmla="+- 0 4580 4563"/>
                                <a:gd name="T5" fmla="*/ T4 w 36"/>
                                <a:gd name="T6" fmla="+- 0 4861 4857"/>
                                <a:gd name="T7" fmla="*/ 4861 h 9"/>
                                <a:gd name="T8" fmla="+- 0 4563 4563"/>
                                <a:gd name="T9" fmla="*/ T8 w 36"/>
                                <a:gd name="T10" fmla="+- 0 4857 4857"/>
                                <a:gd name="T11" fmla="*/ 4857 h 9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  <a:cxn ang="0">
                                  <a:pos x="T9" y="T11"/>
                                </a:cxn>
                              </a:cxnLst>
                              <a:rect l="0" t="0" r="r" b="b"/>
                              <a:pathLst>
                                <a:path w="36" h="9">
                                  <a:moveTo>
                                    <a:pt x="35" y="8"/>
                                  </a:moveTo>
                                  <a:lnTo>
                                    <a:pt x="17" y="4"/>
                                  </a:lnTo>
                                  <a:lnTo>
                                    <a:pt x="0" y="0"/>
                                  </a:lnTo>
                                </a:path>
                              </a:pathLst>
                            </a:custGeom>
                            <a:noFill/>
                            <a:ln w="3219">
                              <a:solidFill>
                                <a:srgbClr val="FFFFFF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914" name="Group 1620"/>
                        <wpg:cNvGrpSpPr>
                          <a:grpSpLocks/>
                        </wpg:cNvGrpSpPr>
                        <wpg:grpSpPr bwMode="auto">
                          <a:xfrm>
                            <a:off x="4507" y="4846"/>
                            <a:ext cx="37" cy="8"/>
                            <a:chOff x="4507" y="4846"/>
                            <a:chExt cx="37" cy="8"/>
                          </a:xfrm>
                        </wpg:grpSpPr>
                        <wps:wsp>
                          <wps:cNvPr id="915" name="Freeform 1621"/>
                          <wps:cNvSpPr>
                            <a:spLocks/>
                          </wps:cNvSpPr>
                          <wps:spPr bwMode="auto">
                            <a:xfrm>
                              <a:off x="4507" y="4846"/>
                              <a:ext cx="37" cy="8"/>
                            </a:xfrm>
                            <a:custGeom>
                              <a:avLst/>
                              <a:gdLst>
                                <a:gd name="T0" fmla="+- 0 4544 4507"/>
                                <a:gd name="T1" fmla="*/ T0 w 37"/>
                                <a:gd name="T2" fmla="+- 0 4853 4846"/>
                                <a:gd name="T3" fmla="*/ 4853 h 8"/>
                                <a:gd name="T4" fmla="+- 0 4526 4507"/>
                                <a:gd name="T5" fmla="*/ T4 w 37"/>
                                <a:gd name="T6" fmla="+- 0 4849 4846"/>
                                <a:gd name="T7" fmla="*/ 4849 h 8"/>
                                <a:gd name="T8" fmla="+- 0 4507 4507"/>
                                <a:gd name="T9" fmla="*/ T8 w 37"/>
                                <a:gd name="T10" fmla="+- 0 4846 4846"/>
                                <a:gd name="T11" fmla="*/ 4846 h 8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  <a:cxn ang="0">
                                  <a:pos x="T9" y="T11"/>
                                </a:cxn>
                              </a:cxnLst>
                              <a:rect l="0" t="0" r="r" b="b"/>
                              <a:pathLst>
                                <a:path w="37" h="8">
                                  <a:moveTo>
                                    <a:pt x="37" y="7"/>
                                  </a:moveTo>
                                  <a:lnTo>
                                    <a:pt x="19" y="3"/>
                                  </a:lnTo>
                                  <a:lnTo>
                                    <a:pt x="0" y="0"/>
                                  </a:lnTo>
                                </a:path>
                              </a:pathLst>
                            </a:custGeom>
                            <a:noFill/>
                            <a:ln w="3219">
                              <a:solidFill>
                                <a:srgbClr val="FFFFFF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916" name="Group 1618"/>
                        <wpg:cNvGrpSpPr>
                          <a:grpSpLocks/>
                        </wpg:cNvGrpSpPr>
                        <wpg:grpSpPr bwMode="auto">
                          <a:xfrm>
                            <a:off x="4361" y="4813"/>
                            <a:ext cx="36" cy="9"/>
                            <a:chOff x="4361" y="4813"/>
                            <a:chExt cx="36" cy="9"/>
                          </a:xfrm>
                        </wpg:grpSpPr>
                        <wps:wsp>
                          <wps:cNvPr id="917" name="Freeform 1619"/>
                          <wps:cNvSpPr>
                            <a:spLocks/>
                          </wps:cNvSpPr>
                          <wps:spPr bwMode="auto">
                            <a:xfrm>
                              <a:off x="4361" y="4813"/>
                              <a:ext cx="36" cy="9"/>
                            </a:xfrm>
                            <a:custGeom>
                              <a:avLst/>
                              <a:gdLst>
                                <a:gd name="T0" fmla="+- 0 4397 4361"/>
                                <a:gd name="T1" fmla="*/ T0 w 36"/>
                                <a:gd name="T2" fmla="+- 0 4821 4813"/>
                                <a:gd name="T3" fmla="*/ 4821 h 9"/>
                                <a:gd name="T4" fmla="+- 0 4379 4361"/>
                                <a:gd name="T5" fmla="*/ T4 w 36"/>
                                <a:gd name="T6" fmla="+- 0 4817 4813"/>
                                <a:gd name="T7" fmla="*/ 4817 h 9"/>
                                <a:gd name="T8" fmla="+- 0 4361 4361"/>
                                <a:gd name="T9" fmla="*/ T8 w 36"/>
                                <a:gd name="T10" fmla="+- 0 4813 4813"/>
                                <a:gd name="T11" fmla="*/ 4813 h 9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  <a:cxn ang="0">
                                  <a:pos x="T9" y="T11"/>
                                </a:cxn>
                              </a:cxnLst>
                              <a:rect l="0" t="0" r="r" b="b"/>
                              <a:pathLst>
                                <a:path w="36" h="9">
                                  <a:moveTo>
                                    <a:pt x="36" y="8"/>
                                  </a:moveTo>
                                  <a:lnTo>
                                    <a:pt x="18" y="4"/>
                                  </a:lnTo>
                                  <a:lnTo>
                                    <a:pt x="0" y="0"/>
                                  </a:lnTo>
                                </a:path>
                              </a:pathLst>
                            </a:custGeom>
                            <a:noFill/>
                            <a:ln w="3219">
                              <a:solidFill>
                                <a:srgbClr val="FFFFFF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918" name="Group 1616"/>
                        <wpg:cNvGrpSpPr>
                          <a:grpSpLocks/>
                        </wpg:cNvGrpSpPr>
                        <wpg:grpSpPr bwMode="auto">
                          <a:xfrm>
                            <a:off x="2969" y="4232"/>
                            <a:ext cx="37" cy="42"/>
                            <a:chOff x="2969" y="4232"/>
                            <a:chExt cx="37" cy="42"/>
                          </a:xfrm>
                        </wpg:grpSpPr>
                        <wps:wsp>
                          <wps:cNvPr id="919" name="Freeform 1617"/>
                          <wps:cNvSpPr>
                            <a:spLocks/>
                          </wps:cNvSpPr>
                          <wps:spPr bwMode="auto">
                            <a:xfrm>
                              <a:off x="2969" y="4232"/>
                              <a:ext cx="37" cy="42"/>
                            </a:xfrm>
                            <a:custGeom>
                              <a:avLst/>
                              <a:gdLst>
                                <a:gd name="T0" fmla="+- 0 3005 2969"/>
                                <a:gd name="T1" fmla="*/ T0 w 37"/>
                                <a:gd name="T2" fmla="+- 0 4274 4232"/>
                                <a:gd name="T3" fmla="*/ 4274 h 42"/>
                                <a:gd name="T4" fmla="+- 0 2987 2969"/>
                                <a:gd name="T5" fmla="*/ T4 w 37"/>
                                <a:gd name="T6" fmla="+- 0 4253 4232"/>
                                <a:gd name="T7" fmla="*/ 4253 h 42"/>
                                <a:gd name="T8" fmla="+- 0 2969 2969"/>
                                <a:gd name="T9" fmla="*/ T8 w 37"/>
                                <a:gd name="T10" fmla="+- 0 4232 4232"/>
                                <a:gd name="T11" fmla="*/ 4232 h 42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  <a:cxn ang="0">
                                  <a:pos x="T9" y="T11"/>
                                </a:cxn>
                              </a:cxnLst>
                              <a:rect l="0" t="0" r="r" b="b"/>
                              <a:pathLst>
                                <a:path w="37" h="42">
                                  <a:moveTo>
                                    <a:pt x="36" y="42"/>
                                  </a:moveTo>
                                  <a:lnTo>
                                    <a:pt x="18" y="21"/>
                                  </a:lnTo>
                                  <a:lnTo>
                                    <a:pt x="0" y="0"/>
                                  </a:lnTo>
                                </a:path>
                              </a:pathLst>
                            </a:custGeom>
                            <a:noFill/>
                            <a:ln w="3219">
                              <a:solidFill>
                                <a:srgbClr val="FFFFFF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920" name="Group 1614"/>
                        <wpg:cNvGrpSpPr>
                          <a:grpSpLocks/>
                        </wpg:cNvGrpSpPr>
                        <wpg:grpSpPr bwMode="auto">
                          <a:xfrm>
                            <a:off x="7110" y="5002"/>
                            <a:ext cx="31" cy="2"/>
                            <a:chOff x="7110" y="5002"/>
                            <a:chExt cx="31" cy="2"/>
                          </a:xfrm>
                        </wpg:grpSpPr>
                        <wps:wsp>
                          <wps:cNvPr id="921" name="Freeform 1615"/>
                          <wps:cNvSpPr>
                            <a:spLocks/>
                          </wps:cNvSpPr>
                          <wps:spPr bwMode="auto">
                            <a:xfrm>
                              <a:off x="7110" y="5002"/>
                              <a:ext cx="31" cy="2"/>
                            </a:xfrm>
                            <a:custGeom>
                              <a:avLst/>
                              <a:gdLst>
                                <a:gd name="T0" fmla="+- 0 7141 7110"/>
                                <a:gd name="T1" fmla="*/ T0 w 31"/>
                                <a:gd name="T2" fmla="+- 0 5002 5002"/>
                                <a:gd name="T3" fmla="*/ 5002 h 1"/>
                                <a:gd name="T4" fmla="+- 0 7126 7110"/>
                                <a:gd name="T5" fmla="*/ T4 w 31"/>
                                <a:gd name="T6" fmla="+- 0 5002 5002"/>
                                <a:gd name="T7" fmla="*/ 5002 h 1"/>
                                <a:gd name="T8" fmla="+- 0 7110 7110"/>
                                <a:gd name="T9" fmla="*/ T8 w 31"/>
                                <a:gd name="T10" fmla="+- 0 5002 5002"/>
                                <a:gd name="T11" fmla="*/ 5002 h 1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  <a:cxn ang="0">
                                  <a:pos x="T9" y="T11"/>
                                </a:cxn>
                              </a:cxnLst>
                              <a:rect l="0" t="0" r="r" b="b"/>
                              <a:pathLst>
                                <a:path w="31" h="1">
                                  <a:moveTo>
                                    <a:pt x="31" y="0"/>
                                  </a:moveTo>
                                  <a:lnTo>
                                    <a:pt x="16" y="0"/>
                                  </a:lnTo>
                                  <a:lnTo>
                                    <a:pt x="0" y="0"/>
                                  </a:lnTo>
                                </a:path>
                              </a:pathLst>
                            </a:custGeom>
                            <a:noFill/>
                            <a:ln w="3219">
                              <a:solidFill>
                                <a:srgbClr val="FFFFFF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922" name="Group 1612"/>
                        <wpg:cNvGrpSpPr>
                          <a:grpSpLocks/>
                        </wpg:cNvGrpSpPr>
                        <wpg:grpSpPr bwMode="auto">
                          <a:xfrm>
                            <a:off x="6760" y="4994"/>
                            <a:ext cx="37" cy="3"/>
                            <a:chOff x="6760" y="4994"/>
                            <a:chExt cx="37" cy="3"/>
                          </a:xfrm>
                        </wpg:grpSpPr>
                        <wps:wsp>
                          <wps:cNvPr id="923" name="Freeform 1613"/>
                          <wps:cNvSpPr>
                            <a:spLocks/>
                          </wps:cNvSpPr>
                          <wps:spPr bwMode="auto">
                            <a:xfrm>
                              <a:off x="6760" y="4994"/>
                              <a:ext cx="37" cy="3"/>
                            </a:xfrm>
                            <a:custGeom>
                              <a:avLst/>
                              <a:gdLst>
                                <a:gd name="T0" fmla="+- 0 6796 6760"/>
                                <a:gd name="T1" fmla="*/ T0 w 37"/>
                                <a:gd name="T2" fmla="+- 0 4994 4994"/>
                                <a:gd name="T3" fmla="*/ 4994 h 3"/>
                                <a:gd name="T4" fmla="+- 0 6778 6760"/>
                                <a:gd name="T5" fmla="*/ T4 w 37"/>
                                <a:gd name="T6" fmla="+- 0 4995 4994"/>
                                <a:gd name="T7" fmla="*/ 4995 h 3"/>
                                <a:gd name="T8" fmla="+- 0 6760 6760"/>
                                <a:gd name="T9" fmla="*/ T8 w 37"/>
                                <a:gd name="T10" fmla="+- 0 4996 4994"/>
                                <a:gd name="T11" fmla="*/ 4996 h 3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  <a:cxn ang="0">
                                  <a:pos x="T9" y="T11"/>
                                </a:cxn>
                              </a:cxnLst>
                              <a:rect l="0" t="0" r="r" b="b"/>
                              <a:pathLst>
                                <a:path w="37" h="3">
                                  <a:moveTo>
                                    <a:pt x="36" y="0"/>
                                  </a:moveTo>
                                  <a:lnTo>
                                    <a:pt x="18" y="1"/>
                                  </a:lnTo>
                                  <a:lnTo>
                                    <a:pt x="0" y="2"/>
                                  </a:lnTo>
                                </a:path>
                              </a:pathLst>
                            </a:custGeom>
                            <a:noFill/>
                            <a:ln w="3219">
                              <a:solidFill>
                                <a:srgbClr val="FFFFFF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924" name="Group 1610"/>
                        <wpg:cNvGrpSpPr>
                          <a:grpSpLocks/>
                        </wpg:cNvGrpSpPr>
                        <wpg:grpSpPr bwMode="auto">
                          <a:xfrm>
                            <a:off x="6486" y="4986"/>
                            <a:ext cx="26" cy="2"/>
                            <a:chOff x="6486" y="4986"/>
                            <a:chExt cx="26" cy="2"/>
                          </a:xfrm>
                        </wpg:grpSpPr>
                        <wps:wsp>
                          <wps:cNvPr id="925" name="Freeform 1611"/>
                          <wps:cNvSpPr>
                            <a:spLocks/>
                          </wps:cNvSpPr>
                          <wps:spPr bwMode="auto">
                            <a:xfrm>
                              <a:off x="6486" y="4986"/>
                              <a:ext cx="26" cy="2"/>
                            </a:xfrm>
                            <a:custGeom>
                              <a:avLst/>
                              <a:gdLst>
                                <a:gd name="T0" fmla="+- 0 6512 6486"/>
                                <a:gd name="T1" fmla="*/ T0 w 26"/>
                                <a:gd name="T2" fmla="+- 0 4987 4986"/>
                                <a:gd name="T3" fmla="*/ 4987 h 2"/>
                                <a:gd name="T4" fmla="+- 0 6503 6486"/>
                                <a:gd name="T5" fmla="*/ T4 w 26"/>
                                <a:gd name="T6" fmla="+- 0 4987 4986"/>
                                <a:gd name="T7" fmla="*/ 4987 h 2"/>
                                <a:gd name="T8" fmla="+- 0 6486 6486"/>
                                <a:gd name="T9" fmla="*/ T8 w 26"/>
                                <a:gd name="T10" fmla="+- 0 4986 4986"/>
                                <a:gd name="T11" fmla="*/ 4986 h 2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  <a:cxn ang="0">
                                  <a:pos x="T9" y="T11"/>
                                </a:cxn>
                              </a:cxnLst>
                              <a:rect l="0" t="0" r="r" b="b"/>
                              <a:pathLst>
                                <a:path w="26" h="2">
                                  <a:moveTo>
                                    <a:pt x="26" y="1"/>
                                  </a:moveTo>
                                  <a:lnTo>
                                    <a:pt x="17" y="1"/>
                                  </a:lnTo>
                                  <a:lnTo>
                                    <a:pt x="0" y="0"/>
                                  </a:lnTo>
                                </a:path>
                              </a:pathLst>
                            </a:custGeom>
                            <a:noFill/>
                            <a:ln w="3219">
                              <a:solidFill>
                                <a:srgbClr val="FFFFFF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926" name="Group 1608"/>
                        <wpg:cNvGrpSpPr>
                          <a:grpSpLocks/>
                        </wpg:cNvGrpSpPr>
                        <wpg:grpSpPr bwMode="auto">
                          <a:xfrm>
                            <a:off x="6265" y="4987"/>
                            <a:ext cx="37" cy="2"/>
                            <a:chOff x="6265" y="4987"/>
                            <a:chExt cx="37" cy="2"/>
                          </a:xfrm>
                        </wpg:grpSpPr>
                        <wps:wsp>
                          <wps:cNvPr id="927" name="Freeform 1609"/>
                          <wps:cNvSpPr>
                            <a:spLocks/>
                          </wps:cNvSpPr>
                          <wps:spPr bwMode="auto">
                            <a:xfrm>
                              <a:off x="6265" y="4987"/>
                              <a:ext cx="37" cy="2"/>
                            </a:xfrm>
                            <a:custGeom>
                              <a:avLst/>
                              <a:gdLst>
                                <a:gd name="T0" fmla="+- 0 6302 6265"/>
                                <a:gd name="T1" fmla="*/ T0 w 37"/>
                                <a:gd name="T2" fmla="+- 0 4987 4987"/>
                                <a:gd name="T3" fmla="*/ 4987 h 1"/>
                                <a:gd name="T4" fmla="+- 0 6283 6265"/>
                                <a:gd name="T5" fmla="*/ T4 w 37"/>
                                <a:gd name="T6" fmla="+- 0 4987 4987"/>
                                <a:gd name="T7" fmla="*/ 4987 h 1"/>
                                <a:gd name="T8" fmla="+- 0 6265 6265"/>
                                <a:gd name="T9" fmla="*/ T8 w 37"/>
                                <a:gd name="T10" fmla="+- 0 4988 4987"/>
                                <a:gd name="T11" fmla="*/ 4988 h 1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  <a:cxn ang="0">
                                  <a:pos x="T9" y="T11"/>
                                </a:cxn>
                              </a:cxnLst>
                              <a:rect l="0" t="0" r="r" b="b"/>
                              <a:pathLst>
                                <a:path w="37" h="1">
                                  <a:moveTo>
                                    <a:pt x="37" y="0"/>
                                  </a:moveTo>
                                  <a:lnTo>
                                    <a:pt x="18" y="0"/>
                                  </a:lnTo>
                                  <a:lnTo>
                                    <a:pt x="0" y="1"/>
                                  </a:lnTo>
                                </a:path>
                              </a:pathLst>
                            </a:custGeom>
                            <a:noFill/>
                            <a:ln w="3219">
                              <a:solidFill>
                                <a:srgbClr val="FFFFFF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928" name="Group 1606"/>
                        <wpg:cNvGrpSpPr>
                          <a:grpSpLocks/>
                        </wpg:cNvGrpSpPr>
                        <wpg:grpSpPr bwMode="auto">
                          <a:xfrm>
                            <a:off x="10" y="5052"/>
                            <a:ext cx="7409" cy="2"/>
                            <a:chOff x="10" y="5052"/>
                            <a:chExt cx="7409" cy="2"/>
                          </a:xfrm>
                        </wpg:grpSpPr>
                        <wps:wsp>
                          <wps:cNvPr id="929" name="Freeform 1607"/>
                          <wps:cNvSpPr>
                            <a:spLocks/>
                          </wps:cNvSpPr>
                          <wps:spPr bwMode="auto">
                            <a:xfrm>
                              <a:off x="10" y="5052"/>
                              <a:ext cx="7409" cy="2"/>
                            </a:xfrm>
                            <a:custGeom>
                              <a:avLst/>
                              <a:gdLst>
                                <a:gd name="T0" fmla="+- 0 10 10"/>
                                <a:gd name="T1" fmla="*/ T0 w 7409"/>
                                <a:gd name="T2" fmla="+- 0 7419 10"/>
                                <a:gd name="T3" fmla="*/ T2 w 7409"/>
                              </a:gdLst>
                              <a:ahLst/>
                              <a:cxnLst>
                                <a:cxn ang="0">
                                  <a:pos x="T1" y="0"/>
                                </a:cxn>
                                <a:cxn ang="0">
                                  <a:pos x="T3" y="0"/>
                                </a:cxn>
                              </a:cxnLst>
                              <a:rect l="0" t="0" r="r" b="b"/>
                              <a:pathLst>
                                <a:path w="7409">
                                  <a:moveTo>
                                    <a:pt x="0" y="0"/>
                                  </a:moveTo>
                                  <a:lnTo>
                                    <a:pt x="7409" y="0"/>
                                  </a:lnTo>
                                </a:path>
                              </a:pathLst>
                            </a:custGeom>
                            <a:noFill/>
                            <a:ln w="12414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930" name="Group 1604"/>
                        <wpg:cNvGrpSpPr>
                          <a:grpSpLocks/>
                        </wpg:cNvGrpSpPr>
                        <wpg:grpSpPr bwMode="auto">
                          <a:xfrm>
                            <a:off x="149" y="5053"/>
                            <a:ext cx="19" cy="2"/>
                            <a:chOff x="149" y="5053"/>
                            <a:chExt cx="19" cy="2"/>
                          </a:xfrm>
                        </wpg:grpSpPr>
                        <wps:wsp>
                          <wps:cNvPr id="931" name="Freeform 1605"/>
                          <wps:cNvSpPr>
                            <a:spLocks/>
                          </wps:cNvSpPr>
                          <wps:spPr bwMode="auto">
                            <a:xfrm>
                              <a:off x="149" y="5053"/>
                              <a:ext cx="19" cy="2"/>
                            </a:xfrm>
                            <a:custGeom>
                              <a:avLst/>
                              <a:gdLst>
                                <a:gd name="T0" fmla="+- 0 149 149"/>
                                <a:gd name="T1" fmla="*/ T0 w 19"/>
                                <a:gd name="T2" fmla="+- 0 5053 5053"/>
                                <a:gd name="T3" fmla="*/ 5053 h 1"/>
                                <a:gd name="T4" fmla="+- 0 167 149"/>
                                <a:gd name="T5" fmla="*/ T4 w 19"/>
                                <a:gd name="T6" fmla="+- 0 5053 5053"/>
                                <a:gd name="T7" fmla="*/ 5053 h 1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</a:cxnLst>
                              <a:rect l="0" t="0" r="r" b="b"/>
                              <a:pathLst>
                                <a:path w="19" h="1">
                                  <a:moveTo>
                                    <a:pt x="0" y="0"/>
                                  </a:moveTo>
                                  <a:lnTo>
                                    <a:pt x="18" y="0"/>
                                  </a:lnTo>
                                </a:path>
                              </a:pathLst>
                            </a:custGeom>
                            <a:noFill/>
                            <a:ln w="11587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932" name="Group 1602"/>
                        <wpg:cNvGrpSpPr>
                          <a:grpSpLocks/>
                        </wpg:cNvGrpSpPr>
                        <wpg:grpSpPr bwMode="auto">
                          <a:xfrm>
                            <a:off x="241" y="5053"/>
                            <a:ext cx="19" cy="2"/>
                            <a:chOff x="241" y="5053"/>
                            <a:chExt cx="19" cy="2"/>
                          </a:xfrm>
                        </wpg:grpSpPr>
                        <wps:wsp>
                          <wps:cNvPr id="933" name="Freeform 1603"/>
                          <wps:cNvSpPr>
                            <a:spLocks/>
                          </wps:cNvSpPr>
                          <wps:spPr bwMode="auto">
                            <a:xfrm>
                              <a:off x="241" y="5053"/>
                              <a:ext cx="19" cy="2"/>
                            </a:xfrm>
                            <a:custGeom>
                              <a:avLst/>
                              <a:gdLst>
                                <a:gd name="T0" fmla="+- 0 241 241"/>
                                <a:gd name="T1" fmla="*/ T0 w 19"/>
                                <a:gd name="T2" fmla="+- 0 5053 5053"/>
                                <a:gd name="T3" fmla="*/ 5053 h 1"/>
                                <a:gd name="T4" fmla="+- 0 259 241"/>
                                <a:gd name="T5" fmla="*/ T4 w 19"/>
                                <a:gd name="T6" fmla="+- 0 5053 5053"/>
                                <a:gd name="T7" fmla="*/ 5053 h 1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</a:cxnLst>
                              <a:rect l="0" t="0" r="r" b="b"/>
                              <a:pathLst>
                                <a:path w="19" h="1">
                                  <a:moveTo>
                                    <a:pt x="0" y="0"/>
                                  </a:moveTo>
                                  <a:lnTo>
                                    <a:pt x="18" y="0"/>
                                  </a:lnTo>
                                </a:path>
                              </a:pathLst>
                            </a:custGeom>
                            <a:noFill/>
                            <a:ln w="11587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934" name="Group 1600"/>
                        <wpg:cNvGrpSpPr>
                          <a:grpSpLocks/>
                        </wpg:cNvGrpSpPr>
                        <wpg:grpSpPr bwMode="auto">
                          <a:xfrm>
                            <a:off x="277" y="5052"/>
                            <a:ext cx="19" cy="2"/>
                            <a:chOff x="277" y="5052"/>
                            <a:chExt cx="19" cy="2"/>
                          </a:xfrm>
                        </wpg:grpSpPr>
                        <wps:wsp>
                          <wps:cNvPr id="935" name="Freeform 1601"/>
                          <wps:cNvSpPr>
                            <a:spLocks/>
                          </wps:cNvSpPr>
                          <wps:spPr bwMode="auto">
                            <a:xfrm>
                              <a:off x="277" y="5052"/>
                              <a:ext cx="19" cy="2"/>
                            </a:xfrm>
                            <a:custGeom>
                              <a:avLst/>
                              <a:gdLst>
                                <a:gd name="T0" fmla="+- 0 277 277"/>
                                <a:gd name="T1" fmla="*/ T0 w 19"/>
                                <a:gd name="T2" fmla="+- 0 5053 5052"/>
                                <a:gd name="T3" fmla="*/ 5053 h 1"/>
                                <a:gd name="T4" fmla="+- 0 295 277"/>
                                <a:gd name="T5" fmla="*/ T4 w 19"/>
                                <a:gd name="T6" fmla="+- 0 5052 5052"/>
                                <a:gd name="T7" fmla="*/ 5052 h 1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</a:cxnLst>
                              <a:rect l="0" t="0" r="r" b="b"/>
                              <a:pathLst>
                                <a:path w="19" h="1">
                                  <a:moveTo>
                                    <a:pt x="0" y="1"/>
                                  </a:moveTo>
                                  <a:lnTo>
                                    <a:pt x="18" y="0"/>
                                  </a:lnTo>
                                </a:path>
                              </a:pathLst>
                            </a:custGeom>
                            <a:noFill/>
                            <a:ln w="11587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936" name="Group 1598"/>
                        <wpg:cNvGrpSpPr>
                          <a:grpSpLocks/>
                        </wpg:cNvGrpSpPr>
                        <wpg:grpSpPr bwMode="auto">
                          <a:xfrm>
                            <a:off x="314" y="5052"/>
                            <a:ext cx="19" cy="2"/>
                            <a:chOff x="314" y="5052"/>
                            <a:chExt cx="19" cy="2"/>
                          </a:xfrm>
                        </wpg:grpSpPr>
                        <wps:wsp>
                          <wps:cNvPr id="937" name="Freeform 1599"/>
                          <wps:cNvSpPr>
                            <a:spLocks/>
                          </wps:cNvSpPr>
                          <wps:spPr bwMode="auto">
                            <a:xfrm>
                              <a:off x="314" y="5052"/>
                              <a:ext cx="19" cy="2"/>
                            </a:xfrm>
                            <a:custGeom>
                              <a:avLst/>
                              <a:gdLst>
                                <a:gd name="T0" fmla="+- 0 314 314"/>
                                <a:gd name="T1" fmla="*/ T0 w 19"/>
                                <a:gd name="T2" fmla="+- 0 5052 5052"/>
                                <a:gd name="T3" fmla="*/ 5052 h 1"/>
                                <a:gd name="T4" fmla="+- 0 332 314"/>
                                <a:gd name="T5" fmla="*/ T4 w 19"/>
                                <a:gd name="T6" fmla="+- 0 5052 5052"/>
                                <a:gd name="T7" fmla="*/ 5052 h 1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</a:cxnLst>
                              <a:rect l="0" t="0" r="r" b="b"/>
                              <a:pathLst>
                                <a:path w="19" h="1">
                                  <a:moveTo>
                                    <a:pt x="0" y="0"/>
                                  </a:moveTo>
                                  <a:lnTo>
                                    <a:pt x="18" y="0"/>
                                  </a:lnTo>
                                </a:path>
                              </a:pathLst>
                            </a:custGeom>
                            <a:noFill/>
                            <a:ln w="11587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938" name="Group 1596"/>
                        <wpg:cNvGrpSpPr>
                          <a:grpSpLocks/>
                        </wpg:cNvGrpSpPr>
                        <wpg:grpSpPr bwMode="auto">
                          <a:xfrm>
                            <a:off x="350" y="5052"/>
                            <a:ext cx="19" cy="2"/>
                            <a:chOff x="350" y="5052"/>
                            <a:chExt cx="19" cy="2"/>
                          </a:xfrm>
                        </wpg:grpSpPr>
                        <wps:wsp>
                          <wps:cNvPr id="939" name="Freeform 1597"/>
                          <wps:cNvSpPr>
                            <a:spLocks/>
                          </wps:cNvSpPr>
                          <wps:spPr bwMode="auto">
                            <a:xfrm>
                              <a:off x="350" y="5052"/>
                              <a:ext cx="19" cy="2"/>
                            </a:xfrm>
                            <a:custGeom>
                              <a:avLst/>
                              <a:gdLst>
                                <a:gd name="T0" fmla="+- 0 350 350"/>
                                <a:gd name="T1" fmla="*/ T0 w 19"/>
                                <a:gd name="T2" fmla="+- 0 5052 5052"/>
                                <a:gd name="T3" fmla="*/ 5052 h 1"/>
                                <a:gd name="T4" fmla="+- 0 369 350"/>
                                <a:gd name="T5" fmla="*/ T4 w 19"/>
                                <a:gd name="T6" fmla="+- 0 5052 5052"/>
                                <a:gd name="T7" fmla="*/ 5052 h 1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</a:cxnLst>
                              <a:rect l="0" t="0" r="r" b="b"/>
                              <a:pathLst>
                                <a:path w="19" h="1">
                                  <a:moveTo>
                                    <a:pt x="0" y="0"/>
                                  </a:moveTo>
                                  <a:lnTo>
                                    <a:pt x="19" y="0"/>
                                  </a:lnTo>
                                </a:path>
                              </a:pathLst>
                            </a:custGeom>
                            <a:noFill/>
                            <a:ln w="11587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940" name="Group 1594"/>
                        <wpg:cNvGrpSpPr>
                          <a:grpSpLocks/>
                        </wpg:cNvGrpSpPr>
                        <wpg:grpSpPr bwMode="auto">
                          <a:xfrm>
                            <a:off x="479" y="5052"/>
                            <a:ext cx="19" cy="2"/>
                            <a:chOff x="479" y="5052"/>
                            <a:chExt cx="19" cy="2"/>
                          </a:xfrm>
                        </wpg:grpSpPr>
                        <wps:wsp>
                          <wps:cNvPr id="941" name="Freeform 1595"/>
                          <wps:cNvSpPr>
                            <a:spLocks/>
                          </wps:cNvSpPr>
                          <wps:spPr bwMode="auto">
                            <a:xfrm>
                              <a:off x="479" y="5052"/>
                              <a:ext cx="19" cy="2"/>
                            </a:xfrm>
                            <a:custGeom>
                              <a:avLst/>
                              <a:gdLst>
                                <a:gd name="T0" fmla="+- 0 479 479"/>
                                <a:gd name="T1" fmla="*/ T0 w 19"/>
                                <a:gd name="T2" fmla="+- 0 5052 5052"/>
                                <a:gd name="T3" fmla="*/ 5052 h 1"/>
                                <a:gd name="T4" fmla="+- 0 497 479"/>
                                <a:gd name="T5" fmla="*/ T4 w 19"/>
                                <a:gd name="T6" fmla="+- 0 5052 5052"/>
                                <a:gd name="T7" fmla="*/ 5052 h 1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</a:cxnLst>
                              <a:rect l="0" t="0" r="r" b="b"/>
                              <a:pathLst>
                                <a:path w="19" h="1">
                                  <a:moveTo>
                                    <a:pt x="0" y="0"/>
                                  </a:moveTo>
                                  <a:lnTo>
                                    <a:pt x="18" y="0"/>
                                  </a:lnTo>
                                </a:path>
                              </a:pathLst>
                            </a:custGeom>
                            <a:noFill/>
                            <a:ln w="11587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942" name="Group 1592"/>
                        <wpg:cNvGrpSpPr>
                          <a:grpSpLocks/>
                        </wpg:cNvGrpSpPr>
                        <wpg:grpSpPr bwMode="auto">
                          <a:xfrm>
                            <a:off x="515" y="5052"/>
                            <a:ext cx="19" cy="2"/>
                            <a:chOff x="515" y="5052"/>
                            <a:chExt cx="19" cy="2"/>
                          </a:xfrm>
                        </wpg:grpSpPr>
                        <wps:wsp>
                          <wps:cNvPr id="943" name="Freeform 1593"/>
                          <wps:cNvSpPr>
                            <a:spLocks/>
                          </wps:cNvSpPr>
                          <wps:spPr bwMode="auto">
                            <a:xfrm>
                              <a:off x="515" y="5052"/>
                              <a:ext cx="19" cy="2"/>
                            </a:xfrm>
                            <a:custGeom>
                              <a:avLst/>
                              <a:gdLst>
                                <a:gd name="T0" fmla="+- 0 515 515"/>
                                <a:gd name="T1" fmla="*/ T0 w 19"/>
                                <a:gd name="T2" fmla="+- 0 5052 5052"/>
                                <a:gd name="T3" fmla="*/ 5052 h 1"/>
                                <a:gd name="T4" fmla="+- 0 534 515"/>
                                <a:gd name="T5" fmla="*/ T4 w 19"/>
                                <a:gd name="T6" fmla="+- 0 5052 5052"/>
                                <a:gd name="T7" fmla="*/ 5052 h 1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</a:cxnLst>
                              <a:rect l="0" t="0" r="r" b="b"/>
                              <a:pathLst>
                                <a:path w="19" h="1">
                                  <a:moveTo>
                                    <a:pt x="0" y="0"/>
                                  </a:moveTo>
                                  <a:lnTo>
                                    <a:pt x="19" y="0"/>
                                  </a:lnTo>
                                </a:path>
                              </a:pathLst>
                            </a:custGeom>
                            <a:noFill/>
                            <a:ln w="11587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944" name="Group 1590"/>
                        <wpg:cNvGrpSpPr>
                          <a:grpSpLocks/>
                        </wpg:cNvGrpSpPr>
                        <wpg:grpSpPr bwMode="auto">
                          <a:xfrm>
                            <a:off x="552" y="5052"/>
                            <a:ext cx="19" cy="2"/>
                            <a:chOff x="552" y="5052"/>
                            <a:chExt cx="19" cy="2"/>
                          </a:xfrm>
                        </wpg:grpSpPr>
                        <wps:wsp>
                          <wps:cNvPr id="945" name="Freeform 1591"/>
                          <wps:cNvSpPr>
                            <a:spLocks/>
                          </wps:cNvSpPr>
                          <wps:spPr bwMode="auto">
                            <a:xfrm>
                              <a:off x="552" y="5052"/>
                              <a:ext cx="19" cy="2"/>
                            </a:xfrm>
                            <a:custGeom>
                              <a:avLst/>
                              <a:gdLst>
                                <a:gd name="T0" fmla="+- 0 552 552"/>
                                <a:gd name="T1" fmla="*/ T0 w 19"/>
                                <a:gd name="T2" fmla="+- 0 5052 5052"/>
                                <a:gd name="T3" fmla="*/ 5052 h 1"/>
                                <a:gd name="T4" fmla="+- 0 570 552"/>
                                <a:gd name="T5" fmla="*/ T4 w 19"/>
                                <a:gd name="T6" fmla="+- 0 5053 5052"/>
                                <a:gd name="T7" fmla="*/ 5053 h 1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</a:cxnLst>
                              <a:rect l="0" t="0" r="r" b="b"/>
                              <a:pathLst>
                                <a:path w="19" h="1">
                                  <a:moveTo>
                                    <a:pt x="0" y="0"/>
                                  </a:moveTo>
                                  <a:lnTo>
                                    <a:pt x="18" y="1"/>
                                  </a:lnTo>
                                </a:path>
                              </a:pathLst>
                            </a:custGeom>
                            <a:noFill/>
                            <a:ln w="11587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946" name="Group 1588"/>
                        <wpg:cNvGrpSpPr>
                          <a:grpSpLocks/>
                        </wpg:cNvGrpSpPr>
                        <wpg:grpSpPr bwMode="auto">
                          <a:xfrm>
                            <a:off x="588" y="5053"/>
                            <a:ext cx="19" cy="2"/>
                            <a:chOff x="588" y="5053"/>
                            <a:chExt cx="19" cy="2"/>
                          </a:xfrm>
                        </wpg:grpSpPr>
                        <wps:wsp>
                          <wps:cNvPr id="947" name="Freeform 1589"/>
                          <wps:cNvSpPr>
                            <a:spLocks/>
                          </wps:cNvSpPr>
                          <wps:spPr bwMode="auto">
                            <a:xfrm>
                              <a:off x="588" y="5053"/>
                              <a:ext cx="19" cy="2"/>
                            </a:xfrm>
                            <a:custGeom>
                              <a:avLst/>
                              <a:gdLst>
                                <a:gd name="T0" fmla="+- 0 588 588"/>
                                <a:gd name="T1" fmla="*/ T0 w 19"/>
                                <a:gd name="T2" fmla="+- 0 5053 5053"/>
                                <a:gd name="T3" fmla="*/ 5053 h 1"/>
                                <a:gd name="T4" fmla="+- 0 607 588"/>
                                <a:gd name="T5" fmla="*/ T4 w 19"/>
                                <a:gd name="T6" fmla="+- 0 5053 5053"/>
                                <a:gd name="T7" fmla="*/ 5053 h 1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</a:cxnLst>
                              <a:rect l="0" t="0" r="r" b="b"/>
                              <a:pathLst>
                                <a:path w="19" h="1">
                                  <a:moveTo>
                                    <a:pt x="0" y="0"/>
                                  </a:moveTo>
                                  <a:lnTo>
                                    <a:pt x="19" y="0"/>
                                  </a:lnTo>
                                </a:path>
                              </a:pathLst>
                            </a:custGeom>
                            <a:noFill/>
                            <a:ln w="11587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948" name="Group 1586"/>
                        <wpg:cNvGrpSpPr>
                          <a:grpSpLocks/>
                        </wpg:cNvGrpSpPr>
                        <wpg:grpSpPr bwMode="auto">
                          <a:xfrm>
                            <a:off x="680" y="5053"/>
                            <a:ext cx="19" cy="2"/>
                            <a:chOff x="680" y="5053"/>
                            <a:chExt cx="19" cy="2"/>
                          </a:xfrm>
                        </wpg:grpSpPr>
                        <wps:wsp>
                          <wps:cNvPr id="949" name="Freeform 1587"/>
                          <wps:cNvSpPr>
                            <a:spLocks/>
                          </wps:cNvSpPr>
                          <wps:spPr bwMode="auto">
                            <a:xfrm>
                              <a:off x="680" y="5053"/>
                              <a:ext cx="19" cy="2"/>
                            </a:xfrm>
                            <a:custGeom>
                              <a:avLst/>
                              <a:gdLst>
                                <a:gd name="T0" fmla="+- 0 680 680"/>
                                <a:gd name="T1" fmla="*/ T0 w 19"/>
                                <a:gd name="T2" fmla="+- 0 5053 5053"/>
                                <a:gd name="T3" fmla="*/ 5053 h 1"/>
                                <a:gd name="T4" fmla="+- 0 698 680"/>
                                <a:gd name="T5" fmla="*/ T4 w 19"/>
                                <a:gd name="T6" fmla="+- 0 5053 5053"/>
                                <a:gd name="T7" fmla="*/ 5053 h 1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</a:cxnLst>
                              <a:rect l="0" t="0" r="r" b="b"/>
                              <a:pathLst>
                                <a:path w="19" h="1">
                                  <a:moveTo>
                                    <a:pt x="0" y="0"/>
                                  </a:moveTo>
                                  <a:lnTo>
                                    <a:pt x="18" y="0"/>
                                  </a:lnTo>
                                </a:path>
                              </a:pathLst>
                            </a:custGeom>
                            <a:noFill/>
                            <a:ln w="11587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950" name="Group 1584"/>
                        <wpg:cNvGrpSpPr>
                          <a:grpSpLocks/>
                        </wpg:cNvGrpSpPr>
                        <wpg:grpSpPr bwMode="auto">
                          <a:xfrm>
                            <a:off x="698" y="5052"/>
                            <a:ext cx="19" cy="2"/>
                            <a:chOff x="698" y="5052"/>
                            <a:chExt cx="19" cy="2"/>
                          </a:xfrm>
                        </wpg:grpSpPr>
                        <wps:wsp>
                          <wps:cNvPr id="951" name="Freeform 1585"/>
                          <wps:cNvSpPr>
                            <a:spLocks/>
                          </wps:cNvSpPr>
                          <wps:spPr bwMode="auto">
                            <a:xfrm>
                              <a:off x="698" y="5052"/>
                              <a:ext cx="19" cy="2"/>
                            </a:xfrm>
                            <a:custGeom>
                              <a:avLst/>
                              <a:gdLst>
                                <a:gd name="T0" fmla="+- 0 698 698"/>
                                <a:gd name="T1" fmla="*/ T0 w 19"/>
                                <a:gd name="T2" fmla="+- 0 5053 5052"/>
                                <a:gd name="T3" fmla="*/ 5053 h 1"/>
                                <a:gd name="T4" fmla="+- 0 717 698"/>
                                <a:gd name="T5" fmla="*/ T4 w 19"/>
                                <a:gd name="T6" fmla="+- 0 5052 5052"/>
                                <a:gd name="T7" fmla="*/ 5052 h 1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</a:cxnLst>
                              <a:rect l="0" t="0" r="r" b="b"/>
                              <a:pathLst>
                                <a:path w="19" h="1">
                                  <a:moveTo>
                                    <a:pt x="0" y="1"/>
                                  </a:moveTo>
                                  <a:lnTo>
                                    <a:pt x="19" y="0"/>
                                  </a:lnTo>
                                </a:path>
                              </a:pathLst>
                            </a:custGeom>
                            <a:noFill/>
                            <a:ln w="11587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952" name="Group 1582"/>
                        <wpg:cNvGrpSpPr>
                          <a:grpSpLocks/>
                        </wpg:cNvGrpSpPr>
                        <wpg:grpSpPr bwMode="auto">
                          <a:xfrm>
                            <a:off x="717" y="5052"/>
                            <a:ext cx="19" cy="2"/>
                            <a:chOff x="717" y="5052"/>
                            <a:chExt cx="19" cy="2"/>
                          </a:xfrm>
                        </wpg:grpSpPr>
                        <wps:wsp>
                          <wps:cNvPr id="953" name="Freeform 1583"/>
                          <wps:cNvSpPr>
                            <a:spLocks/>
                          </wps:cNvSpPr>
                          <wps:spPr bwMode="auto">
                            <a:xfrm>
                              <a:off x="717" y="5052"/>
                              <a:ext cx="19" cy="2"/>
                            </a:xfrm>
                            <a:custGeom>
                              <a:avLst/>
                              <a:gdLst>
                                <a:gd name="T0" fmla="+- 0 717 717"/>
                                <a:gd name="T1" fmla="*/ T0 w 19"/>
                                <a:gd name="T2" fmla="+- 0 5052 5052"/>
                                <a:gd name="T3" fmla="*/ 5052 h 1"/>
                                <a:gd name="T4" fmla="+- 0 735 717"/>
                                <a:gd name="T5" fmla="*/ T4 w 19"/>
                                <a:gd name="T6" fmla="+- 0 5052 5052"/>
                                <a:gd name="T7" fmla="*/ 5052 h 1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</a:cxnLst>
                              <a:rect l="0" t="0" r="r" b="b"/>
                              <a:pathLst>
                                <a:path w="19" h="1">
                                  <a:moveTo>
                                    <a:pt x="0" y="0"/>
                                  </a:moveTo>
                                  <a:lnTo>
                                    <a:pt x="18" y="0"/>
                                  </a:lnTo>
                                </a:path>
                              </a:pathLst>
                            </a:custGeom>
                            <a:noFill/>
                            <a:ln w="11587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954" name="Group 1580"/>
                        <wpg:cNvGrpSpPr>
                          <a:grpSpLocks/>
                        </wpg:cNvGrpSpPr>
                        <wpg:grpSpPr bwMode="auto">
                          <a:xfrm>
                            <a:off x="735" y="5051"/>
                            <a:ext cx="19" cy="2"/>
                            <a:chOff x="735" y="5051"/>
                            <a:chExt cx="19" cy="2"/>
                          </a:xfrm>
                        </wpg:grpSpPr>
                        <wps:wsp>
                          <wps:cNvPr id="955" name="Freeform 1581"/>
                          <wps:cNvSpPr>
                            <a:spLocks/>
                          </wps:cNvSpPr>
                          <wps:spPr bwMode="auto">
                            <a:xfrm>
                              <a:off x="735" y="5051"/>
                              <a:ext cx="19" cy="2"/>
                            </a:xfrm>
                            <a:custGeom>
                              <a:avLst/>
                              <a:gdLst>
                                <a:gd name="T0" fmla="+- 0 735 735"/>
                                <a:gd name="T1" fmla="*/ T0 w 19"/>
                                <a:gd name="T2" fmla="+- 0 5052 5051"/>
                                <a:gd name="T3" fmla="*/ 5052 h 1"/>
                                <a:gd name="T4" fmla="+- 0 753 735"/>
                                <a:gd name="T5" fmla="*/ T4 w 19"/>
                                <a:gd name="T6" fmla="+- 0 5051 5051"/>
                                <a:gd name="T7" fmla="*/ 5051 h 1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</a:cxnLst>
                              <a:rect l="0" t="0" r="r" b="b"/>
                              <a:pathLst>
                                <a:path w="19" h="1">
                                  <a:moveTo>
                                    <a:pt x="0" y="1"/>
                                  </a:moveTo>
                                  <a:lnTo>
                                    <a:pt x="18" y="0"/>
                                  </a:lnTo>
                                </a:path>
                              </a:pathLst>
                            </a:custGeom>
                            <a:noFill/>
                            <a:ln w="11587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956" name="Group 1578"/>
                        <wpg:cNvGrpSpPr>
                          <a:grpSpLocks/>
                        </wpg:cNvGrpSpPr>
                        <wpg:grpSpPr bwMode="auto">
                          <a:xfrm>
                            <a:off x="753" y="5050"/>
                            <a:ext cx="19" cy="2"/>
                            <a:chOff x="753" y="5050"/>
                            <a:chExt cx="19" cy="2"/>
                          </a:xfrm>
                        </wpg:grpSpPr>
                        <wps:wsp>
                          <wps:cNvPr id="957" name="Freeform 1579"/>
                          <wps:cNvSpPr>
                            <a:spLocks/>
                          </wps:cNvSpPr>
                          <wps:spPr bwMode="auto">
                            <a:xfrm>
                              <a:off x="753" y="5050"/>
                              <a:ext cx="19" cy="2"/>
                            </a:xfrm>
                            <a:custGeom>
                              <a:avLst/>
                              <a:gdLst>
                                <a:gd name="T0" fmla="+- 0 753 753"/>
                                <a:gd name="T1" fmla="*/ T0 w 19"/>
                                <a:gd name="T2" fmla="+- 0 5051 5050"/>
                                <a:gd name="T3" fmla="*/ 5051 h 2"/>
                                <a:gd name="T4" fmla="+- 0 772 753"/>
                                <a:gd name="T5" fmla="*/ T4 w 19"/>
                                <a:gd name="T6" fmla="+- 0 5050 5050"/>
                                <a:gd name="T7" fmla="*/ 5050 h 2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</a:cxnLst>
                              <a:rect l="0" t="0" r="r" b="b"/>
                              <a:pathLst>
                                <a:path w="19" h="2">
                                  <a:moveTo>
                                    <a:pt x="0" y="1"/>
                                  </a:moveTo>
                                  <a:lnTo>
                                    <a:pt x="19" y="0"/>
                                  </a:lnTo>
                                </a:path>
                              </a:pathLst>
                            </a:custGeom>
                            <a:noFill/>
                            <a:ln w="11587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958" name="Group 1576"/>
                        <wpg:cNvGrpSpPr>
                          <a:grpSpLocks/>
                        </wpg:cNvGrpSpPr>
                        <wpg:grpSpPr bwMode="auto">
                          <a:xfrm>
                            <a:off x="772" y="5048"/>
                            <a:ext cx="19" cy="2"/>
                            <a:chOff x="772" y="5048"/>
                            <a:chExt cx="19" cy="2"/>
                          </a:xfrm>
                        </wpg:grpSpPr>
                        <wps:wsp>
                          <wps:cNvPr id="959" name="Freeform 1577"/>
                          <wps:cNvSpPr>
                            <a:spLocks/>
                          </wps:cNvSpPr>
                          <wps:spPr bwMode="auto">
                            <a:xfrm>
                              <a:off x="772" y="5048"/>
                              <a:ext cx="19" cy="2"/>
                            </a:xfrm>
                            <a:custGeom>
                              <a:avLst/>
                              <a:gdLst>
                                <a:gd name="T0" fmla="+- 0 772 772"/>
                                <a:gd name="T1" fmla="*/ T0 w 19"/>
                                <a:gd name="T2" fmla="+- 0 5050 5048"/>
                                <a:gd name="T3" fmla="*/ 5050 h 2"/>
                                <a:gd name="T4" fmla="+- 0 790 772"/>
                                <a:gd name="T5" fmla="*/ T4 w 19"/>
                                <a:gd name="T6" fmla="+- 0 5048 5048"/>
                                <a:gd name="T7" fmla="*/ 5048 h 2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</a:cxnLst>
                              <a:rect l="0" t="0" r="r" b="b"/>
                              <a:pathLst>
                                <a:path w="19" h="2">
                                  <a:moveTo>
                                    <a:pt x="0" y="2"/>
                                  </a:moveTo>
                                  <a:lnTo>
                                    <a:pt x="18" y="0"/>
                                  </a:lnTo>
                                </a:path>
                              </a:pathLst>
                            </a:custGeom>
                            <a:noFill/>
                            <a:ln w="11587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960" name="Group 1574"/>
                        <wpg:cNvGrpSpPr>
                          <a:grpSpLocks/>
                        </wpg:cNvGrpSpPr>
                        <wpg:grpSpPr bwMode="auto">
                          <a:xfrm>
                            <a:off x="790" y="5046"/>
                            <a:ext cx="19" cy="3"/>
                            <a:chOff x="790" y="5046"/>
                            <a:chExt cx="19" cy="3"/>
                          </a:xfrm>
                        </wpg:grpSpPr>
                        <wps:wsp>
                          <wps:cNvPr id="961" name="Freeform 1575"/>
                          <wps:cNvSpPr>
                            <a:spLocks/>
                          </wps:cNvSpPr>
                          <wps:spPr bwMode="auto">
                            <a:xfrm>
                              <a:off x="790" y="5046"/>
                              <a:ext cx="19" cy="3"/>
                            </a:xfrm>
                            <a:custGeom>
                              <a:avLst/>
                              <a:gdLst>
                                <a:gd name="T0" fmla="+- 0 790 790"/>
                                <a:gd name="T1" fmla="*/ T0 w 19"/>
                                <a:gd name="T2" fmla="+- 0 5048 5046"/>
                                <a:gd name="T3" fmla="*/ 5048 h 3"/>
                                <a:gd name="T4" fmla="+- 0 808 790"/>
                                <a:gd name="T5" fmla="*/ T4 w 19"/>
                                <a:gd name="T6" fmla="+- 0 5046 5046"/>
                                <a:gd name="T7" fmla="*/ 5046 h 3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</a:cxnLst>
                              <a:rect l="0" t="0" r="r" b="b"/>
                              <a:pathLst>
                                <a:path w="19" h="3">
                                  <a:moveTo>
                                    <a:pt x="0" y="2"/>
                                  </a:moveTo>
                                  <a:lnTo>
                                    <a:pt x="18" y="0"/>
                                  </a:lnTo>
                                </a:path>
                              </a:pathLst>
                            </a:custGeom>
                            <a:noFill/>
                            <a:ln w="11587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962" name="Group 1572"/>
                        <wpg:cNvGrpSpPr>
                          <a:grpSpLocks/>
                        </wpg:cNvGrpSpPr>
                        <wpg:grpSpPr bwMode="auto">
                          <a:xfrm>
                            <a:off x="808" y="5042"/>
                            <a:ext cx="19" cy="4"/>
                            <a:chOff x="808" y="5042"/>
                            <a:chExt cx="19" cy="4"/>
                          </a:xfrm>
                        </wpg:grpSpPr>
                        <wps:wsp>
                          <wps:cNvPr id="963" name="Freeform 1573"/>
                          <wps:cNvSpPr>
                            <a:spLocks/>
                          </wps:cNvSpPr>
                          <wps:spPr bwMode="auto">
                            <a:xfrm>
                              <a:off x="808" y="5042"/>
                              <a:ext cx="19" cy="4"/>
                            </a:xfrm>
                            <a:custGeom>
                              <a:avLst/>
                              <a:gdLst>
                                <a:gd name="T0" fmla="+- 0 808 808"/>
                                <a:gd name="T1" fmla="*/ T0 w 19"/>
                                <a:gd name="T2" fmla="+- 0 5046 5042"/>
                                <a:gd name="T3" fmla="*/ 5046 h 4"/>
                                <a:gd name="T4" fmla="+- 0 826 808"/>
                                <a:gd name="T5" fmla="*/ T4 w 19"/>
                                <a:gd name="T6" fmla="+- 0 5042 5042"/>
                                <a:gd name="T7" fmla="*/ 5042 h 4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</a:cxnLst>
                              <a:rect l="0" t="0" r="r" b="b"/>
                              <a:pathLst>
                                <a:path w="19" h="4">
                                  <a:moveTo>
                                    <a:pt x="0" y="4"/>
                                  </a:moveTo>
                                  <a:lnTo>
                                    <a:pt x="18" y="0"/>
                                  </a:lnTo>
                                </a:path>
                              </a:pathLst>
                            </a:custGeom>
                            <a:noFill/>
                            <a:ln w="11587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964" name="Group 1570"/>
                        <wpg:cNvGrpSpPr>
                          <a:grpSpLocks/>
                        </wpg:cNvGrpSpPr>
                        <wpg:grpSpPr bwMode="auto">
                          <a:xfrm>
                            <a:off x="826" y="5037"/>
                            <a:ext cx="19" cy="5"/>
                            <a:chOff x="826" y="5037"/>
                            <a:chExt cx="19" cy="5"/>
                          </a:xfrm>
                        </wpg:grpSpPr>
                        <wps:wsp>
                          <wps:cNvPr id="965" name="Freeform 1571"/>
                          <wps:cNvSpPr>
                            <a:spLocks/>
                          </wps:cNvSpPr>
                          <wps:spPr bwMode="auto">
                            <a:xfrm>
                              <a:off x="826" y="5037"/>
                              <a:ext cx="19" cy="5"/>
                            </a:xfrm>
                            <a:custGeom>
                              <a:avLst/>
                              <a:gdLst>
                                <a:gd name="T0" fmla="+- 0 826 826"/>
                                <a:gd name="T1" fmla="*/ T0 w 19"/>
                                <a:gd name="T2" fmla="+- 0 5042 5037"/>
                                <a:gd name="T3" fmla="*/ 5042 h 5"/>
                                <a:gd name="T4" fmla="+- 0 845 826"/>
                                <a:gd name="T5" fmla="*/ T4 w 19"/>
                                <a:gd name="T6" fmla="+- 0 5037 5037"/>
                                <a:gd name="T7" fmla="*/ 5037 h 5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</a:cxnLst>
                              <a:rect l="0" t="0" r="r" b="b"/>
                              <a:pathLst>
                                <a:path w="19" h="5">
                                  <a:moveTo>
                                    <a:pt x="0" y="5"/>
                                  </a:moveTo>
                                  <a:lnTo>
                                    <a:pt x="19" y="0"/>
                                  </a:lnTo>
                                </a:path>
                              </a:pathLst>
                            </a:custGeom>
                            <a:noFill/>
                            <a:ln w="11587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966" name="Group 1568"/>
                        <wpg:cNvGrpSpPr>
                          <a:grpSpLocks/>
                        </wpg:cNvGrpSpPr>
                        <wpg:grpSpPr bwMode="auto">
                          <a:xfrm>
                            <a:off x="845" y="5030"/>
                            <a:ext cx="19" cy="7"/>
                            <a:chOff x="845" y="5030"/>
                            <a:chExt cx="19" cy="7"/>
                          </a:xfrm>
                        </wpg:grpSpPr>
                        <wps:wsp>
                          <wps:cNvPr id="967" name="Freeform 1569"/>
                          <wps:cNvSpPr>
                            <a:spLocks/>
                          </wps:cNvSpPr>
                          <wps:spPr bwMode="auto">
                            <a:xfrm>
                              <a:off x="845" y="5030"/>
                              <a:ext cx="19" cy="7"/>
                            </a:xfrm>
                            <a:custGeom>
                              <a:avLst/>
                              <a:gdLst>
                                <a:gd name="T0" fmla="+- 0 845 845"/>
                                <a:gd name="T1" fmla="*/ T0 w 19"/>
                                <a:gd name="T2" fmla="+- 0 5037 5030"/>
                                <a:gd name="T3" fmla="*/ 5037 h 7"/>
                                <a:gd name="T4" fmla="+- 0 863 845"/>
                                <a:gd name="T5" fmla="*/ T4 w 19"/>
                                <a:gd name="T6" fmla="+- 0 5030 5030"/>
                                <a:gd name="T7" fmla="*/ 5030 h 7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</a:cxnLst>
                              <a:rect l="0" t="0" r="r" b="b"/>
                              <a:pathLst>
                                <a:path w="19" h="7">
                                  <a:moveTo>
                                    <a:pt x="0" y="7"/>
                                  </a:moveTo>
                                  <a:lnTo>
                                    <a:pt x="18" y="0"/>
                                  </a:lnTo>
                                </a:path>
                              </a:pathLst>
                            </a:custGeom>
                            <a:noFill/>
                            <a:ln w="11587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968" name="Group 1566"/>
                        <wpg:cNvGrpSpPr>
                          <a:grpSpLocks/>
                        </wpg:cNvGrpSpPr>
                        <wpg:grpSpPr bwMode="auto">
                          <a:xfrm>
                            <a:off x="863" y="5021"/>
                            <a:ext cx="19" cy="9"/>
                            <a:chOff x="863" y="5021"/>
                            <a:chExt cx="19" cy="9"/>
                          </a:xfrm>
                        </wpg:grpSpPr>
                        <wps:wsp>
                          <wps:cNvPr id="969" name="Freeform 1567"/>
                          <wps:cNvSpPr>
                            <a:spLocks/>
                          </wps:cNvSpPr>
                          <wps:spPr bwMode="auto">
                            <a:xfrm>
                              <a:off x="863" y="5021"/>
                              <a:ext cx="19" cy="9"/>
                            </a:xfrm>
                            <a:custGeom>
                              <a:avLst/>
                              <a:gdLst>
                                <a:gd name="T0" fmla="+- 0 863 863"/>
                                <a:gd name="T1" fmla="*/ T0 w 19"/>
                                <a:gd name="T2" fmla="+- 0 5030 5021"/>
                                <a:gd name="T3" fmla="*/ 5030 h 9"/>
                                <a:gd name="T4" fmla="+- 0 881 863"/>
                                <a:gd name="T5" fmla="*/ T4 w 19"/>
                                <a:gd name="T6" fmla="+- 0 5021 5021"/>
                                <a:gd name="T7" fmla="*/ 5021 h 9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</a:cxnLst>
                              <a:rect l="0" t="0" r="r" b="b"/>
                              <a:pathLst>
                                <a:path w="19" h="9">
                                  <a:moveTo>
                                    <a:pt x="0" y="9"/>
                                  </a:moveTo>
                                  <a:lnTo>
                                    <a:pt x="18" y="0"/>
                                  </a:lnTo>
                                </a:path>
                              </a:pathLst>
                            </a:custGeom>
                            <a:noFill/>
                            <a:ln w="11587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970" name="Group 1564"/>
                        <wpg:cNvGrpSpPr>
                          <a:grpSpLocks/>
                        </wpg:cNvGrpSpPr>
                        <wpg:grpSpPr bwMode="auto">
                          <a:xfrm>
                            <a:off x="881" y="5010"/>
                            <a:ext cx="19" cy="11"/>
                            <a:chOff x="881" y="5010"/>
                            <a:chExt cx="19" cy="11"/>
                          </a:xfrm>
                        </wpg:grpSpPr>
                        <wps:wsp>
                          <wps:cNvPr id="971" name="Freeform 1565"/>
                          <wps:cNvSpPr>
                            <a:spLocks/>
                          </wps:cNvSpPr>
                          <wps:spPr bwMode="auto">
                            <a:xfrm>
                              <a:off x="881" y="5010"/>
                              <a:ext cx="19" cy="11"/>
                            </a:xfrm>
                            <a:custGeom>
                              <a:avLst/>
                              <a:gdLst>
                                <a:gd name="T0" fmla="+- 0 881 881"/>
                                <a:gd name="T1" fmla="*/ T0 w 19"/>
                                <a:gd name="T2" fmla="+- 0 5021 5010"/>
                                <a:gd name="T3" fmla="*/ 5021 h 11"/>
                                <a:gd name="T4" fmla="+- 0 900 881"/>
                                <a:gd name="T5" fmla="*/ T4 w 19"/>
                                <a:gd name="T6" fmla="+- 0 5010 5010"/>
                                <a:gd name="T7" fmla="*/ 5010 h 11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</a:cxnLst>
                              <a:rect l="0" t="0" r="r" b="b"/>
                              <a:pathLst>
                                <a:path w="19" h="11">
                                  <a:moveTo>
                                    <a:pt x="0" y="11"/>
                                  </a:moveTo>
                                  <a:lnTo>
                                    <a:pt x="19" y="0"/>
                                  </a:lnTo>
                                </a:path>
                              </a:pathLst>
                            </a:custGeom>
                            <a:noFill/>
                            <a:ln w="11587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972" name="Group 1562"/>
                        <wpg:cNvGrpSpPr>
                          <a:grpSpLocks/>
                        </wpg:cNvGrpSpPr>
                        <wpg:grpSpPr bwMode="auto">
                          <a:xfrm>
                            <a:off x="900" y="4996"/>
                            <a:ext cx="19" cy="15"/>
                            <a:chOff x="900" y="4996"/>
                            <a:chExt cx="19" cy="15"/>
                          </a:xfrm>
                        </wpg:grpSpPr>
                        <wps:wsp>
                          <wps:cNvPr id="973" name="Freeform 1563"/>
                          <wps:cNvSpPr>
                            <a:spLocks/>
                          </wps:cNvSpPr>
                          <wps:spPr bwMode="auto">
                            <a:xfrm>
                              <a:off x="900" y="4996"/>
                              <a:ext cx="19" cy="15"/>
                            </a:xfrm>
                            <a:custGeom>
                              <a:avLst/>
                              <a:gdLst>
                                <a:gd name="T0" fmla="+- 0 900 900"/>
                                <a:gd name="T1" fmla="*/ T0 w 19"/>
                                <a:gd name="T2" fmla="+- 0 5010 4996"/>
                                <a:gd name="T3" fmla="*/ 5010 h 15"/>
                                <a:gd name="T4" fmla="+- 0 918 900"/>
                                <a:gd name="T5" fmla="*/ T4 w 19"/>
                                <a:gd name="T6" fmla="+- 0 4996 4996"/>
                                <a:gd name="T7" fmla="*/ 4996 h 15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</a:cxnLst>
                              <a:rect l="0" t="0" r="r" b="b"/>
                              <a:pathLst>
                                <a:path w="19" h="15">
                                  <a:moveTo>
                                    <a:pt x="0" y="14"/>
                                  </a:moveTo>
                                  <a:lnTo>
                                    <a:pt x="18" y="0"/>
                                  </a:lnTo>
                                </a:path>
                              </a:pathLst>
                            </a:custGeom>
                            <a:noFill/>
                            <a:ln w="11587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974" name="Group 1560"/>
                        <wpg:cNvGrpSpPr>
                          <a:grpSpLocks/>
                        </wpg:cNvGrpSpPr>
                        <wpg:grpSpPr bwMode="auto">
                          <a:xfrm>
                            <a:off x="918" y="4979"/>
                            <a:ext cx="19" cy="18"/>
                            <a:chOff x="918" y="4979"/>
                            <a:chExt cx="19" cy="18"/>
                          </a:xfrm>
                        </wpg:grpSpPr>
                        <wps:wsp>
                          <wps:cNvPr id="975" name="Freeform 1561"/>
                          <wps:cNvSpPr>
                            <a:spLocks/>
                          </wps:cNvSpPr>
                          <wps:spPr bwMode="auto">
                            <a:xfrm>
                              <a:off x="918" y="4979"/>
                              <a:ext cx="19" cy="18"/>
                            </a:xfrm>
                            <a:custGeom>
                              <a:avLst/>
                              <a:gdLst>
                                <a:gd name="T0" fmla="+- 0 918 918"/>
                                <a:gd name="T1" fmla="*/ T0 w 19"/>
                                <a:gd name="T2" fmla="+- 0 4996 4979"/>
                                <a:gd name="T3" fmla="*/ 4996 h 18"/>
                                <a:gd name="T4" fmla="+- 0 936 918"/>
                                <a:gd name="T5" fmla="*/ T4 w 19"/>
                                <a:gd name="T6" fmla="+- 0 4979 4979"/>
                                <a:gd name="T7" fmla="*/ 4979 h 18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</a:cxnLst>
                              <a:rect l="0" t="0" r="r" b="b"/>
                              <a:pathLst>
                                <a:path w="19" h="18">
                                  <a:moveTo>
                                    <a:pt x="0" y="17"/>
                                  </a:moveTo>
                                  <a:lnTo>
                                    <a:pt x="18" y="0"/>
                                  </a:lnTo>
                                </a:path>
                              </a:pathLst>
                            </a:custGeom>
                            <a:noFill/>
                            <a:ln w="11587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976" name="Group 1558"/>
                        <wpg:cNvGrpSpPr>
                          <a:grpSpLocks/>
                        </wpg:cNvGrpSpPr>
                        <wpg:grpSpPr bwMode="auto">
                          <a:xfrm>
                            <a:off x="936" y="4958"/>
                            <a:ext cx="19" cy="22"/>
                            <a:chOff x="936" y="4958"/>
                            <a:chExt cx="19" cy="22"/>
                          </a:xfrm>
                        </wpg:grpSpPr>
                        <wps:wsp>
                          <wps:cNvPr id="977" name="Freeform 1559"/>
                          <wps:cNvSpPr>
                            <a:spLocks/>
                          </wps:cNvSpPr>
                          <wps:spPr bwMode="auto">
                            <a:xfrm>
                              <a:off x="936" y="4958"/>
                              <a:ext cx="19" cy="22"/>
                            </a:xfrm>
                            <a:custGeom>
                              <a:avLst/>
                              <a:gdLst>
                                <a:gd name="T0" fmla="+- 0 936 936"/>
                                <a:gd name="T1" fmla="*/ T0 w 19"/>
                                <a:gd name="T2" fmla="+- 0 4979 4958"/>
                                <a:gd name="T3" fmla="*/ 4979 h 22"/>
                                <a:gd name="T4" fmla="+- 0 955 936"/>
                                <a:gd name="T5" fmla="*/ T4 w 19"/>
                                <a:gd name="T6" fmla="+- 0 4958 4958"/>
                                <a:gd name="T7" fmla="*/ 4958 h 22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</a:cxnLst>
                              <a:rect l="0" t="0" r="r" b="b"/>
                              <a:pathLst>
                                <a:path w="19" h="22">
                                  <a:moveTo>
                                    <a:pt x="0" y="21"/>
                                  </a:moveTo>
                                  <a:lnTo>
                                    <a:pt x="19" y="0"/>
                                  </a:lnTo>
                                </a:path>
                              </a:pathLst>
                            </a:custGeom>
                            <a:noFill/>
                            <a:ln w="11587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978" name="Group 1556"/>
                        <wpg:cNvGrpSpPr>
                          <a:grpSpLocks/>
                        </wpg:cNvGrpSpPr>
                        <wpg:grpSpPr bwMode="auto">
                          <a:xfrm>
                            <a:off x="955" y="4932"/>
                            <a:ext cx="19" cy="26"/>
                            <a:chOff x="955" y="4932"/>
                            <a:chExt cx="19" cy="26"/>
                          </a:xfrm>
                        </wpg:grpSpPr>
                        <wps:wsp>
                          <wps:cNvPr id="979" name="Freeform 1557"/>
                          <wps:cNvSpPr>
                            <a:spLocks/>
                          </wps:cNvSpPr>
                          <wps:spPr bwMode="auto">
                            <a:xfrm>
                              <a:off x="955" y="4932"/>
                              <a:ext cx="19" cy="26"/>
                            </a:xfrm>
                            <a:custGeom>
                              <a:avLst/>
                              <a:gdLst>
                                <a:gd name="T0" fmla="+- 0 955 955"/>
                                <a:gd name="T1" fmla="*/ T0 w 19"/>
                                <a:gd name="T2" fmla="+- 0 4958 4932"/>
                                <a:gd name="T3" fmla="*/ 4958 h 26"/>
                                <a:gd name="T4" fmla="+- 0 973 955"/>
                                <a:gd name="T5" fmla="*/ T4 w 19"/>
                                <a:gd name="T6" fmla="+- 0 4932 4932"/>
                                <a:gd name="T7" fmla="*/ 4932 h 26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</a:cxnLst>
                              <a:rect l="0" t="0" r="r" b="b"/>
                              <a:pathLst>
                                <a:path w="19" h="26">
                                  <a:moveTo>
                                    <a:pt x="0" y="26"/>
                                  </a:moveTo>
                                  <a:lnTo>
                                    <a:pt x="18" y="0"/>
                                  </a:lnTo>
                                </a:path>
                              </a:pathLst>
                            </a:custGeom>
                            <a:noFill/>
                            <a:ln w="11587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980" name="Group 1554"/>
                        <wpg:cNvGrpSpPr>
                          <a:grpSpLocks/>
                        </wpg:cNvGrpSpPr>
                        <wpg:grpSpPr bwMode="auto">
                          <a:xfrm>
                            <a:off x="973" y="4901"/>
                            <a:ext cx="19" cy="31"/>
                            <a:chOff x="973" y="4901"/>
                            <a:chExt cx="19" cy="31"/>
                          </a:xfrm>
                        </wpg:grpSpPr>
                        <wps:wsp>
                          <wps:cNvPr id="981" name="Freeform 1555"/>
                          <wps:cNvSpPr>
                            <a:spLocks/>
                          </wps:cNvSpPr>
                          <wps:spPr bwMode="auto">
                            <a:xfrm>
                              <a:off x="973" y="4901"/>
                              <a:ext cx="19" cy="31"/>
                            </a:xfrm>
                            <a:custGeom>
                              <a:avLst/>
                              <a:gdLst>
                                <a:gd name="T0" fmla="+- 0 973 973"/>
                                <a:gd name="T1" fmla="*/ T0 w 19"/>
                                <a:gd name="T2" fmla="+- 0 4932 4901"/>
                                <a:gd name="T3" fmla="*/ 4932 h 31"/>
                                <a:gd name="T4" fmla="+- 0 991 973"/>
                                <a:gd name="T5" fmla="*/ T4 w 19"/>
                                <a:gd name="T6" fmla="+- 0 4901 4901"/>
                                <a:gd name="T7" fmla="*/ 4901 h 31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</a:cxnLst>
                              <a:rect l="0" t="0" r="r" b="b"/>
                              <a:pathLst>
                                <a:path w="19" h="31">
                                  <a:moveTo>
                                    <a:pt x="0" y="31"/>
                                  </a:moveTo>
                                  <a:lnTo>
                                    <a:pt x="18" y="0"/>
                                  </a:lnTo>
                                </a:path>
                              </a:pathLst>
                            </a:custGeom>
                            <a:noFill/>
                            <a:ln w="11587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982" name="Group 1552"/>
                        <wpg:cNvGrpSpPr>
                          <a:grpSpLocks/>
                        </wpg:cNvGrpSpPr>
                        <wpg:grpSpPr bwMode="auto">
                          <a:xfrm>
                            <a:off x="991" y="4864"/>
                            <a:ext cx="19" cy="38"/>
                            <a:chOff x="991" y="4864"/>
                            <a:chExt cx="19" cy="38"/>
                          </a:xfrm>
                        </wpg:grpSpPr>
                        <wps:wsp>
                          <wps:cNvPr id="983" name="Freeform 1553"/>
                          <wps:cNvSpPr>
                            <a:spLocks/>
                          </wps:cNvSpPr>
                          <wps:spPr bwMode="auto">
                            <a:xfrm>
                              <a:off x="991" y="4864"/>
                              <a:ext cx="19" cy="38"/>
                            </a:xfrm>
                            <a:custGeom>
                              <a:avLst/>
                              <a:gdLst>
                                <a:gd name="T0" fmla="+- 0 991 991"/>
                                <a:gd name="T1" fmla="*/ T0 w 19"/>
                                <a:gd name="T2" fmla="+- 0 4901 4864"/>
                                <a:gd name="T3" fmla="*/ 4901 h 38"/>
                                <a:gd name="T4" fmla="+- 0 1010 991"/>
                                <a:gd name="T5" fmla="*/ T4 w 19"/>
                                <a:gd name="T6" fmla="+- 0 4864 4864"/>
                                <a:gd name="T7" fmla="*/ 4864 h 38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</a:cxnLst>
                              <a:rect l="0" t="0" r="r" b="b"/>
                              <a:pathLst>
                                <a:path w="19" h="38">
                                  <a:moveTo>
                                    <a:pt x="0" y="37"/>
                                  </a:moveTo>
                                  <a:lnTo>
                                    <a:pt x="19" y="0"/>
                                  </a:lnTo>
                                </a:path>
                              </a:pathLst>
                            </a:custGeom>
                            <a:noFill/>
                            <a:ln w="11587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984" name="Group 1550"/>
                        <wpg:cNvGrpSpPr>
                          <a:grpSpLocks/>
                        </wpg:cNvGrpSpPr>
                        <wpg:grpSpPr bwMode="auto">
                          <a:xfrm>
                            <a:off x="1010" y="4819"/>
                            <a:ext cx="19" cy="45"/>
                            <a:chOff x="1010" y="4819"/>
                            <a:chExt cx="19" cy="45"/>
                          </a:xfrm>
                        </wpg:grpSpPr>
                        <wps:wsp>
                          <wps:cNvPr id="985" name="Freeform 1551"/>
                          <wps:cNvSpPr>
                            <a:spLocks/>
                          </wps:cNvSpPr>
                          <wps:spPr bwMode="auto">
                            <a:xfrm>
                              <a:off x="1010" y="4819"/>
                              <a:ext cx="19" cy="45"/>
                            </a:xfrm>
                            <a:custGeom>
                              <a:avLst/>
                              <a:gdLst>
                                <a:gd name="T0" fmla="+- 0 1010 1010"/>
                                <a:gd name="T1" fmla="*/ T0 w 19"/>
                                <a:gd name="T2" fmla="+- 0 4864 4819"/>
                                <a:gd name="T3" fmla="*/ 4864 h 45"/>
                                <a:gd name="T4" fmla="+- 0 1028 1010"/>
                                <a:gd name="T5" fmla="*/ T4 w 19"/>
                                <a:gd name="T6" fmla="+- 0 4819 4819"/>
                                <a:gd name="T7" fmla="*/ 4819 h 45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</a:cxnLst>
                              <a:rect l="0" t="0" r="r" b="b"/>
                              <a:pathLst>
                                <a:path w="19" h="45">
                                  <a:moveTo>
                                    <a:pt x="0" y="45"/>
                                  </a:moveTo>
                                  <a:lnTo>
                                    <a:pt x="18" y="0"/>
                                  </a:lnTo>
                                </a:path>
                              </a:pathLst>
                            </a:custGeom>
                            <a:noFill/>
                            <a:ln w="11587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986" name="Group 1548"/>
                        <wpg:cNvGrpSpPr>
                          <a:grpSpLocks/>
                        </wpg:cNvGrpSpPr>
                        <wpg:grpSpPr bwMode="auto">
                          <a:xfrm>
                            <a:off x="1028" y="4765"/>
                            <a:ext cx="19" cy="54"/>
                            <a:chOff x="1028" y="4765"/>
                            <a:chExt cx="19" cy="54"/>
                          </a:xfrm>
                        </wpg:grpSpPr>
                        <wps:wsp>
                          <wps:cNvPr id="987" name="Freeform 1549"/>
                          <wps:cNvSpPr>
                            <a:spLocks/>
                          </wps:cNvSpPr>
                          <wps:spPr bwMode="auto">
                            <a:xfrm>
                              <a:off x="1028" y="4765"/>
                              <a:ext cx="19" cy="54"/>
                            </a:xfrm>
                            <a:custGeom>
                              <a:avLst/>
                              <a:gdLst>
                                <a:gd name="T0" fmla="+- 0 1028 1028"/>
                                <a:gd name="T1" fmla="*/ T0 w 19"/>
                                <a:gd name="T2" fmla="+- 0 4819 4765"/>
                                <a:gd name="T3" fmla="*/ 4819 h 54"/>
                                <a:gd name="T4" fmla="+- 0 1046 1028"/>
                                <a:gd name="T5" fmla="*/ T4 w 19"/>
                                <a:gd name="T6" fmla="+- 0 4765 4765"/>
                                <a:gd name="T7" fmla="*/ 4765 h 54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</a:cxnLst>
                              <a:rect l="0" t="0" r="r" b="b"/>
                              <a:pathLst>
                                <a:path w="19" h="54">
                                  <a:moveTo>
                                    <a:pt x="0" y="54"/>
                                  </a:moveTo>
                                  <a:lnTo>
                                    <a:pt x="18" y="0"/>
                                  </a:lnTo>
                                </a:path>
                              </a:pathLst>
                            </a:custGeom>
                            <a:noFill/>
                            <a:ln w="11587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988" name="Group 1546"/>
                        <wpg:cNvGrpSpPr>
                          <a:grpSpLocks/>
                        </wpg:cNvGrpSpPr>
                        <wpg:grpSpPr bwMode="auto">
                          <a:xfrm>
                            <a:off x="1046" y="4701"/>
                            <a:ext cx="19" cy="64"/>
                            <a:chOff x="1046" y="4701"/>
                            <a:chExt cx="19" cy="64"/>
                          </a:xfrm>
                        </wpg:grpSpPr>
                        <wps:wsp>
                          <wps:cNvPr id="989" name="Freeform 1547"/>
                          <wps:cNvSpPr>
                            <a:spLocks/>
                          </wps:cNvSpPr>
                          <wps:spPr bwMode="auto">
                            <a:xfrm>
                              <a:off x="1046" y="4701"/>
                              <a:ext cx="19" cy="64"/>
                            </a:xfrm>
                            <a:custGeom>
                              <a:avLst/>
                              <a:gdLst>
                                <a:gd name="T0" fmla="+- 0 1046 1046"/>
                                <a:gd name="T1" fmla="*/ T0 w 19"/>
                                <a:gd name="T2" fmla="+- 0 4765 4701"/>
                                <a:gd name="T3" fmla="*/ 4765 h 64"/>
                                <a:gd name="T4" fmla="+- 0 1065 1046"/>
                                <a:gd name="T5" fmla="*/ T4 w 19"/>
                                <a:gd name="T6" fmla="+- 0 4701 4701"/>
                                <a:gd name="T7" fmla="*/ 4701 h 64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</a:cxnLst>
                              <a:rect l="0" t="0" r="r" b="b"/>
                              <a:pathLst>
                                <a:path w="19" h="64">
                                  <a:moveTo>
                                    <a:pt x="0" y="64"/>
                                  </a:moveTo>
                                  <a:lnTo>
                                    <a:pt x="19" y="0"/>
                                  </a:lnTo>
                                </a:path>
                              </a:pathLst>
                            </a:custGeom>
                            <a:noFill/>
                            <a:ln w="11587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990" name="Group 1544"/>
                        <wpg:cNvGrpSpPr>
                          <a:grpSpLocks/>
                        </wpg:cNvGrpSpPr>
                        <wpg:grpSpPr bwMode="auto">
                          <a:xfrm>
                            <a:off x="1065" y="4626"/>
                            <a:ext cx="19" cy="76"/>
                            <a:chOff x="1065" y="4626"/>
                            <a:chExt cx="19" cy="76"/>
                          </a:xfrm>
                        </wpg:grpSpPr>
                        <wps:wsp>
                          <wps:cNvPr id="991" name="Freeform 1545"/>
                          <wps:cNvSpPr>
                            <a:spLocks/>
                          </wps:cNvSpPr>
                          <wps:spPr bwMode="auto">
                            <a:xfrm>
                              <a:off x="1065" y="4626"/>
                              <a:ext cx="19" cy="76"/>
                            </a:xfrm>
                            <a:custGeom>
                              <a:avLst/>
                              <a:gdLst>
                                <a:gd name="T0" fmla="+- 0 1065 1065"/>
                                <a:gd name="T1" fmla="*/ T0 w 19"/>
                                <a:gd name="T2" fmla="+- 0 4701 4626"/>
                                <a:gd name="T3" fmla="*/ 4701 h 76"/>
                                <a:gd name="T4" fmla="+- 0 1083 1065"/>
                                <a:gd name="T5" fmla="*/ T4 w 19"/>
                                <a:gd name="T6" fmla="+- 0 4626 4626"/>
                                <a:gd name="T7" fmla="*/ 4626 h 76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</a:cxnLst>
                              <a:rect l="0" t="0" r="r" b="b"/>
                              <a:pathLst>
                                <a:path w="19" h="76">
                                  <a:moveTo>
                                    <a:pt x="0" y="75"/>
                                  </a:moveTo>
                                  <a:lnTo>
                                    <a:pt x="18" y="0"/>
                                  </a:lnTo>
                                </a:path>
                              </a:pathLst>
                            </a:custGeom>
                            <a:noFill/>
                            <a:ln w="11587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992" name="Group 1542"/>
                        <wpg:cNvGrpSpPr>
                          <a:grpSpLocks/>
                        </wpg:cNvGrpSpPr>
                        <wpg:grpSpPr bwMode="auto">
                          <a:xfrm>
                            <a:off x="1083" y="4538"/>
                            <a:ext cx="19" cy="88"/>
                            <a:chOff x="1083" y="4538"/>
                            <a:chExt cx="19" cy="88"/>
                          </a:xfrm>
                        </wpg:grpSpPr>
                        <wps:wsp>
                          <wps:cNvPr id="993" name="Freeform 1543"/>
                          <wps:cNvSpPr>
                            <a:spLocks/>
                          </wps:cNvSpPr>
                          <wps:spPr bwMode="auto">
                            <a:xfrm>
                              <a:off x="1083" y="4538"/>
                              <a:ext cx="19" cy="88"/>
                            </a:xfrm>
                            <a:custGeom>
                              <a:avLst/>
                              <a:gdLst>
                                <a:gd name="T0" fmla="+- 0 1083 1083"/>
                                <a:gd name="T1" fmla="*/ T0 w 19"/>
                                <a:gd name="T2" fmla="+- 0 4626 4538"/>
                                <a:gd name="T3" fmla="*/ 4626 h 88"/>
                                <a:gd name="T4" fmla="+- 0 1101 1083"/>
                                <a:gd name="T5" fmla="*/ T4 w 19"/>
                                <a:gd name="T6" fmla="+- 0 4538 4538"/>
                                <a:gd name="T7" fmla="*/ 4538 h 88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</a:cxnLst>
                              <a:rect l="0" t="0" r="r" b="b"/>
                              <a:pathLst>
                                <a:path w="19" h="88">
                                  <a:moveTo>
                                    <a:pt x="0" y="88"/>
                                  </a:moveTo>
                                  <a:lnTo>
                                    <a:pt x="18" y="0"/>
                                  </a:lnTo>
                                </a:path>
                              </a:pathLst>
                            </a:custGeom>
                            <a:noFill/>
                            <a:ln w="11587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994" name="Group 1540"/>
                        <wpg:cNvGrpSpPr>
                          <a:grpSpLocks/>
                        </wpg:cNvGrpSpPr>
                        <wpg:grpSpPr bwMode="auto">
                          <a:xfrm>
                            <a:off x="1101" y="4437"/>
                            <a:ext cx="19" cy="102"/>
                            <a:chOff x="1101" y="4437"/>
                            <a:chExt cx="19" cy="102"/>
                          </a:xfrm>
                        </wpg:grpSpPr>
                        <wps:wsp>
                          <wps:cNvPr id="995" name="Freeform 1541"/>
                          <wps:cNvSpPr>
                            <a:spLocks/>
                          </wps:cNvSpPr>
                          <wps:spPr bwMode="auto">
                            <a:xfrm>
                              <a:off x="1101" y="4437"/>
                              <a:ext cx="19" cy="102"/>
                            </a:xfrm>
                            <a:custGeom>
                              <a:avLst/>
                              <a:gdLst>
                                <a:gd name="T0" fmla="+- 0 1101 1101"/>
                                <a:gd name="T1" fmla="*/ T0 w 19"/>
                                <a:gd name="T2" fmla="+- 0 4538 4437"/>
                                <a:gd name="T3" fmla="*/ 4538 h 102"/>
                                <a:gd name="T4" fmla="+- 0 1119 1101"/>
                                <a:gd name="T5" fmla="*/ T4 w 19"/>
                                <a:gd name="T6" fmla="+- 0 4437 4437"/>
                                <a:gd name="T7" fmla="*/ 4437 h 102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</a:cxnLst>
                              <a:rect l="0" t="0" r="r" b="b"/>
                              <a:pathLst>
                                <a:path w="19" h="102">
                                  <a:moveTo>
                                    <a:pt x="0" y="101"/>
                                  </a:moveTo>
                                  <a:lnTo>
                                    <a:pt x="18" y="0"/>
                                  </a:lnTo>
                                </a:path>
                              </a:pathLst>
                            </a:custGeom>
                            <a:noFill/>
                            <a:ln w="11587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996" name="Group 1538"/>
                        <wpg:cNvGrpSpPr>
                          <a:grpSpLocks/>
                        </wpg:cNvGrpSpPr>
                        <wpg:grpSpPr bwMode="auto">
                          <a:xfrm>
                            <a:off x="1119" y="4322"/>
                            <a:ext cx="19" cy="115"/>
                            <a:chOff x="1119" y="4322"/>
                            <a:chExt cx="19" cy="115"/>
                          </a:xfrm>
                        </wpg:grpSpPr>
                        <wps:wsp>
                          <wps:cNvPr id="997" name="Freeform 1539"/>
                          <wps:cNvSpPr>
                            <a:spLocks/>
                          </wps:cNvSpPr>
                          <wps:spPr bwMode="auto">
                            <a:xfrm>
                              <a:off x="1119" y="4322"/>
                              <a:ext cx="19" cy="115"/>
                            </a:xfrm>
                            <a:custGeom>
                              <a:avLst/>
                              <a:gdLst>
                                <a:gd name="T0" fmla="+- 0 1119 1119"/>
                                <a:gd name="T1" fmla="*/ T0 w 19"/>
                                <a:gd name="T2" fmla="+- 0 4437 4322"/>
                                <a:gd name="T3" fmla="*/ 4437 h 115"/>
                                <a:gd name="T4" fmla="+- 0 1138 1119"/>
                                <a:gd name="T5" fmla="*/ T4 w 19"/>
                                <a:gd name="T6" fmla="+- 0 4322 4322"/>
                                <a:gd name="T7" fmla="*/ 4322 h 115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</a:cxnLst>
                              <a:rect l="0" t="0" r="r" b="b"/>
                              <a:pathLst>
                                <a:path w="19" h="115">
                                  <a:moveTo>
                                    <a:pt x="0" y="115"/>
                                  </a:moveTo>
                                  <a:lnTo>
                                    <a:pt x="19" y="0"/>
                                  </a:lnTo>
                                </a:path>
                              </a:pathLst>
                            </a:custGeom>
                            <a:noFill/>
                            <a:ln w="11587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998" name="Group 1536"/>
                        <wpg:cNvGrpSpPr>
                          <a:grpSpLocks/>
                        </wpg:cNvGrpSpPr>
                        <wpg:grpSpPr bwMode="auto">
                          <a:xfrm>
                            <a:off x="1138" y="4193"/>
                            <a:ext cx="19" cy="129"/>
                            <a:chOff x="1138" y="4193"/>
                            <a:chExt cx="19" cy="129"/>
                          </a:xfrm>
                        </wpg:grpSpPr>
                        <wps:wsp>
                          <wps:cNvPr id="999" name="Freeform 1537"/>
                          <wps:cNvSpPr>
                            <a:spLocks/>
                          </wps:cNvSpPr>
                          <wps:spPr bwMode="auto">
                            <a:xfrm>
                              <a:off x="1138" y="4193"/>
                              <a:ext cx="19" cy="129"/>
                            </a:xfrm>
                            <a:custGeom>
                              <a:avLst/>
                              <a:gdLst>
                                <a:gd name="T0" fmla="+- 0 1138 1138"/>
                                <a:gd name="T1" fmla="*/ T0 w 19"/>
                                <a:gd name="T2" fmla="+- 0 4322 4193"/>
                                <a:gd name="T3" fmla="*/ 4322 h 129"/>
                                <a:gd name="T4" fmla="+- 0 1156 1138"/>
                                <a:gd name="T5" fmla="*/ T4 w 19"/>
                                <a:gd name="T6" fmla="+- 0 4193 4193"/>
                                <a:gd name="T7" fmla="*/ 4193 h 129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</a:cxnLst>
                              <a:rect l="0" t="0" r="r" b="b"/>
                              <a:pathLst>
                                <a:path w="19" h="129">
                                  <a:moveTo>
                                    <a:pt x="0" y="129"/>
                                  </a:moveTo>
                                  <a:lnTo>
                                    <a:pt x="18" y="0"/>
                                  </a:lnTo>
                                </a:path>
                              </a:pathLst>
                            </a:custGeom>
                            <a:noFill/>
                            <a:ln w="11587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1000" name="Group 1534"/>
                        <wpg:cNvGrpSpPr>
                          <a:grpSpLocks/>
                        </wpg:cNvGrpSpPr>
                        <wpg:grpSpPr bwMode="auto">
                          <a:xfrm>
                            <a:off x="1156" y="4051"/>
                            <a:ext cx="19" cy="142"/>
                            <a:chOff x="1156" y="4051"/>
                            <a:chExt cx="19" cy="142"/>
                          </a:xfrm>
                        </wpg:grpSpPr>
                        <wps:wsp>
                          <wps:cNvPr id="1001" name="Freeform 1535"/>
                          <wps:cNvSpPr>
                            <a:spLocks/>
                          </wps:cNvSpPr>
                          <wps:spPr bwMode="auto">
                            <a:xfrm>
                              <a:off x="1156" y="4051"/>
                              <a:ext cx="19" cy="142"/>
                            </a:xfrm>
                            <a:custGeom>
                              <a:avLst/>
                              <a:gdLst>
                                <a:gd name="T0" fmla="+- 0 1156 1156"/>
                                <a:gd name="T1" fmla="*/ T0 w 19"/>
                                <a:gd name="T2" fmla="+- 0 4193 4051"/>
                                <a:gd name="T3" fmla="*/ 4193 h 142"/>
                                <a:gd name="T4" fmla="+- 0 1174 1156"/>
                                <a:gd name="T5" fmla="*/ T4 w 19"/>
                                <a:gd name="T6" fmla="+- 0 4051 4051"/>
                                <a:gd name="T7" fmla="*/ 4051 h 142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</a:cxnLst>
                              <a:rect l="0" t="0" r="r" b="b"/>
                              <a:pathLst>
                                <a:path w="19" h="142">
                                  <a:moveTo>
                                    <a:pt x="0" y="142"/>
                                  </a:moveTo>
                                  <a:lnTo>
                                    <a:pt x="18" y="0"/>
                                  </a:lnTo>
                                </a:path>
                              </a:pathLst>
                            </a:custGeom>
                            <a:noFill/>
                            <a:ln w="11587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1002" name="Group 1532"/>
                        <wpg:cNvGrpSpPr>
                          <a:grpSpLocks/>
                        </wpg:cNvGrpSpPr>
                        <wpg:grpSpPr bwMode="auto">
                          <a:xfrm>
                            <a:off x="1174" y="3897"/>
                            <a:ext cx="19" cy="155"/>
                            <a:chOff x="1174" y="3897"/>
                            <a:chExt cx="19" cy="155"/>
                          </a:xfrm>
                        </wpg:grpSpPr>
                        <wps:wsp>
                          <wps:cNvPr id="1003" name="Freeform 1533"/>
                          <wps:cNvSpPr>
                            <a:spLocks/>
                          </wps:cNvSpPr>
                          <wps:spPr bwMode="auto">
                            <a:xfrm>
                              <a:off x="1174" y="3897"/>
                              <a:ext cx="19" cy="155"/>
                            </a:xfrm>
                            <a:custGeom>
                              <a:avLst/>
                              <a:gdLst>
                                <a:gd name="T0" fmla="+- 0 1174 1174"/>
                                <a:gd name="T1" fmla="*/ T0 w 19"/>
                                <a:gd name="T2" fmla="+- 0 4051 3897"/>
                                <a:gd name="T3" fmla="*/ 4051 h 155"/>
                                <a:gd name="T4" fmla="+- 0 1193 1174"/>
                                <a:gd name="T5" fmla="*/ T4 w 19"/>
                                <a:gd name="T6" fmla="+- 0 3897 3897"/>
                                <a:gd name="T7" fmla="*/ 3897 h 155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</a:cxnLst>
                              <a:rect l="0" t="0" r="r" b="b"/>
                              <a:pathLst>
                                <a:path w="19" h="155">
                                  <a:moveTo>
                                    <a:pt x="0" y="154"/>
                                  </a:moveTo>
                                  <a:lnTo>
                                    <a:pt x="19" y="0"/>
                                  </a:lnTo>
                                </a:path>
                              </a:pathLst>
                            </a:custGeom>
                            <a:noFill/>
                            <a:ln w="11587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1004" name="Group 1530"/>
                        <wpg:cNvGrpSpPr>
                          <a:grpSpLocks/>
                        </wpg:cNvGrpSpPr>
                        <wpg:grpSpPr bwMode="auto">
                          <a:xfrm>
                            <a:off x="1193" y="3732"/>
                            <a:ext cx="19" cy="166"/>
                            <a:chOff x="1193" y="3732"/>
                            <a:chExt cx="19" cy="166"/>
                          </a:xfrm>
                        </wpg:grpSpPr>
                        <wps:wsp>
                          <wps:cNvPr id="1005" name="Freeform 1531"/>
                          <wps:cNvSpPr>
                            <a:spLocks/>
                          </wps:cNvSpPr>
                          <wps:spPr bwMode="auto">
                            <a:xfrm>
                              <a:off x="1193" y="3732"/>
                              <a:ext cx="19" cy="166"/>
                            </a:xfrm>
                            <a:custGeom>
                              <a:avLst/>
                              <a:gdLst>
                                <a:gd name="T0" fmla="+- 0 1193 1193"/>
                                <a:gd name="T1" fmla="*/ T0 w 19"/>
                                <a:gd name="T2" fmla="+- 0 3897 3732"/>
                                <a:gd name="T3" fmla="*/ 3897 h 166"/>
                                <a:gd name="T4" fmla="+- 0 1211 1193"/>
                                <a:gd name="T5" fmla="*/ T4 w 19"/>
                                <a:gd name="T6" fmla="+- 0 3732 3732"/>
                                <a:gd name="T7" fmla="*/ 3732 h 166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</a:cxnLst>
                              <a:rect l="0" t="0" r="r" b="b"/>
                              <a:pathLst>
                                <a:path w="19" h="166">
                                  <a:moveTo>
                                    <a:pt x="0" y="165"/>
                                  </a:moveTo>
                                  <a:lnTo>
                                    <a:pt x="18" y="0"/>
                                  </a:lnTo>
                                </a:path>
                              </a:pathLst>
                            </a:custGeom>
                            <a:noFill/>
                            <a:ln w="11587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1006" name="Group 1528"/>
                        <wpg:cNvGrpSpPr>
                          <a:grpSpLocks/>
                        </wpg:cNvGrpSpPr>
                        <wpg:grpSpPr bwMode="auto">
                          <a:xfrm>
                            <a:off x="1211" y="3557"/>
                            <a:ext cx="19" cy="175"/>
                            <a:chOff x="1211" y="3557"/>
                            <a:chExt cx="19" cy="175"/>
                          </a:xfrm>
                        </wpg:grpSpPr>
                        <wps:wsp>
                          <wps:cNvPr id="1007" name="Freeform 1529"/>
                          <wps:cNvSpPr>
                            <a:spLocks/>
                          </wps:cNvSpPr>
                          <wps:spPr bwMode="auto">
                            <a:xfrm>
                              <a:off x="1211" y="3557"/>
                              <a:ext cx="19" cy="175"/>
                            </a:xfrm>
                            <a:custGeom>
                              <a:avLst/>
                              <a:gdLst>
                                <a:gd name="T0" fmla="+- 0 1211 1211"/>
                                <a:gd name="T1" fmla="*/ T0 w 19"/>
                                <a:gd name="T2" fmla="+- 0 3732 3557"/>
                                <a:gd name="T3" fmla="*/ 3732 h 175"/>
                                <a:gd name="T4" fmla="+- 0 1229 1211"/>
                                <a:gd name="T5" fmla="*/ T4 w 19"/>
                                <a:gd name="T6" fmla="+- 0 3557 3557"/>
                                <a:gd name="T7" fmla="*/ 3557 h 175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</a:cxnLst>
                              <a:rect l="0" t="0" r="r" b="b"/>
                              <a:pathLst>
                                <a:path w="19" h="175">
                                  <a:moveTo>
                                    <a:pt x="0" y="175"/>
                                  </a:moveTo>
                                  <a:lnTo>
                                    <a:pt x="18" y="0"/>
                                  </a:lnTo>
                                </a:path>
                              </a:pathLst>
                            </a:custGeom>
                            <a:noFill/>
                            <a:ln w="11587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1008" name="Group 1526"/>
                        <wpg:cNvGrpSpPr>
                          <a:grpSpLocks/>
                        </wpg:cNvGrpSpPr>
                        <wpg:grpSpPr bwMode="auto">
                          <a:xfrm>
                            <a:off x="1229" y="3374"/>
                            <a:ext cx="19" cy="184"/>
                            <a:chOff x="1229" y="3374"/>
                            <a:chExt cx="19" cy="184"/>
                          </a:xfrm>
                        </wpg:grpSpPr>
                        <wps:wsp>
                          <wps:cNvPr id="1009" name="Freeform 1527"/>
                          <wps:cNvSpPr>
                            <a:spLocks/>
                          </wps:cNvSpPr>
                          <wps:spPr bwMode="auto">
                            <a:xfrm>
                              <a:off x="1229" y="3374"/>
                              <a:ext cx="19" cy="184"/>
                            </a:xfrm>
                            <a:custGeom>
                              <a:avLst/>
                              <a:gdLst>
                                <a:gd name="T0" fmla="+- 0 1229 1229"/>
                                <a:gd name="T1" fmla="*/ T0 w 19"/>
                                <a:gd name="T2" fmla="+- 0 3557 3374"/>
                                <a:gd name="T3" fmla="*/ 3557 h 184"/>
                                <a:gd name="T4" fmla="+- 0 1248 1229"/>
                                <a:gd name="T5" fmla="*/ T4 w 19"/>
                                <a:gd name="T6" fmla="+- 0 3374 3374"/>
                                <a:gd name="T7" fmla="*/ 3374 h 184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</a:cxnLst>
                              <a:rect l="0" t="0" r="r" b="b"/>
                              <a:pathLst>
                                <a:path w="19" h="184">
                                  <a:moveTo>
                                    <a:pt x="0" y="183"/>
                                  </a:moveTo>
                                  <a:lnTo>
                                    <a:pt x="19" y="0"/>
                                  </a:lnTo>
                                </a:path>
                              </a:pathLst>
                            </a:custGeom>
                            <a:noFill/>
                            <a:ln w="11587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1010" name="Group 1524"/>
                        <wpg:cNvGrpSpPr>
                          <a:grpSpLocks/>
                        </wpg:cNvGrpSpPr>
                        <wpg:grpSpPr bwMode="auto">
                          <a:xfrm>
                            <a:off x="1248" y="3184"/>
                            <a:ext cx="19" cy="190"/>
                            <a:chOff x="1248" y="3184"/>
                            <a:chExt cx="19" cy="190"/>
                          </a:xfrm>
                        </wpg:grpSpPr>
                        <wps:wsp>
                          <wps:cNvPr id="1011" name="Freeform 1525"/>
                          <wps:cNvSpPr>
                            <a:spLocks/>
                          </wps:cNvSpPr>
                          <wps:spPr bwMode="auto">
                            <a:xfrm>
                              <a:off x="1248" y="3184"/>
                              <a:ext cx="19" cy="190"/>
                            </a:xfrm>
                            <a:custGeom>
                              <a:avLst/>
                              <a:gdLst>
                                <a:gd name="T0" fmla="+- 0 1248 1248"/>
                                <a:gd name="T1" fmla="*/ T0 w 19"/>
                                <a:gd name="T2" fmla="+- 0 3374 3184"/>
                                <a:gd name="T3" fmla="*/ 3374 h 190"/>
                                <a:gd name="T4" fmla="+- 0 1266 1248"/>
                                <a:gd name="T5" fmla="*/ T4 w 19"/>
                                <a:gd name="T6" fmla="+- 0 3184 3184"/>
                                <a:gd name="T7" fmla="*/ 3184 h 190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</a:cxnLst>
                              <a:rect l="0" t="0" r="r" b="b"/>
                              <a:pathLst>
                                <a:path w="19" h="190">
                                  <a:moveTo>
                                    <a:pt x="0" y="190"/>
                                  </a:moveTo>
                                  <a:lnTo>
                                    <a:pt x="18" y="0"/>
                                  </a:lnTo>
                                </a:path>
                              </a:pathLst>
                            </a:custGeom>
                            <a:noFill/>
                            <a:ln w="11587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1012" name="Group 1522"/>
                        <wpg:cNvGrpSpPr>
                          <a:grpSpLocks/>
                        </wpg:cNvGrpSpPr>
                        <wpg:grpSpPr bwMode="auto">
                          <a:xfrm>
                            <a:off x="1266" y="2989"/>
                            <a:ext cx="19" cy="196"/>
                            <a:chOff x="1266" y="2989"/>
                            <a:chExt cx="19" cy="196"/>
                          </a:xfrm>
                        </wpg:grpSpPr>
                        <wps:wsp>
                          <wps:cNvPr id="1013" name="Freeform 1523"/>
                          <wps:cNvSpPr>
                            <a:spLocks/>
                          </wps:cNvSpPr>
                          <wps:spPr bwMode="auto">
                            <a:xfrm>
                              <a:off x="1266" y="2989"/>
                              <a:ext cx="19" cy="196"/>
                            </a:xfrm>
                            <a:custGeom>
                              <a:avLst/>
                              <a:gdLst>
                                <a:gd name="T0" fmla="+- 0 1266 1266"/>
                                <a:gd name="T1" fmla="*/ T0 w 19"/>
                                <a:gd name="T2" fmla="+- 0 3184 2989"/>
                                <a:gd name="T3" fmla="*/ 3184 h 196"/>
                                <a:gd name="T4" fmla="+- 0 1284 1266"/>
                                <a:gd name="T5" fmla="*/ T4 w 19"/>
                                <a:gd name="T6" fmla="+- 0 2989 2989"/>
                                <a:gd name="T7" fmla="*/ 2989 h 196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</a:cxnLst>
                              <a:rect l="0" t="0" r="r" b="b"/>
                              <a:pathLst>
                                <a:path w="19" h="196">
                                  <a:moveTo>
                                    <a:pt x="0" y="195"/>
                                  </a:moveTo>
                                  <a:lnTo>
                                    <a:pt x="18" y="0"/>
                                  </a:lnTo>
                                </a:path>
                              </a:pathLst>
                            </a:custGeom>
                            <a:noFill/>
                            <a:ln w="11587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1014" name="Group 1520"/>
                        <wpg:cNvGrpSpPr>
                          <a:grpSpLocks/>
                        </wpg:cNvGrpSpPr>
                        <wpg:grpSpPr bwMode="auto">
                          <a:xfrm>
                            <a:off x="1284" y="2789"/>
                            <a:ext cx="19" cy="200"/>
                            <a:chOff x="1284" y="2789"/>
                            <a:chExt cx="19" cy="200"/>
                          </a:xfrm>
                        </wpg:grpSpPr>
                        <wps:wsp>
                          <wps:cNvPr id="1015" name="Freeform 1521"/>
                          <wps:cNvSpPr>
                            <a:spLocks/>
                          </wps:cNvSpPr>
                          <wps:spPr bwMode="auto">
                            <a:xfrm>
                              <a:off x="1284" y="2789"/>
                              <a:ext cx="19" cy="200"/>
                            </a:xfrm>
                            <a:custGeom>
                              <a:avLst/>
                              <a:gdLst>
                                <a:gd name="T0" fmla="+- 0 1284 1284"/>
                                <a:gd name="T1" fmla="*/ T0 w 19"/>
                                <a:gd name="T2" fmla="+- 0 2989 2789"/>
                                <a:gd name="T3" fmla="*/ 2989 h 200"/>
                                <a:gd name="T4" fmla="+- 0 1303 1284"/>
                                <a:gd name="T5" fmla="*/ T4 w 19"/>
                                <a:gd name="T6" fmla="+- 0 2789 2789"/>
                                <a:gd name="T7" fmla="*/ 2789 h 200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</a:cxnLst>
                              <a:rect l="0" t="0" r="r" b="b"/>
                              <a:pathLst>
                                <a:path w="19" h="200">
                                  <a:moveTo>
                                    <a:pt x="0" y="200"/>
                                  </a:moveTo>
                                  <a:lnTo>
                                    <a:pt x="19" y="0"/>
                                  </a:lnTo>
                                </a:path>
                              </a:pathLst>
                            </a:custGeom>
                            <a:noFill/>
                            <a:ln w="11587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1016" name="Group 1518"/>
                        <wpg:cNvGrpSpPr>
                          <a:grpSpLocks/>
                        </wpg:cNvGrpSpPr>
                        <wpg:grpSpPr bwMode="auto">
                          <a:xfrm>
                            <a:off x="1303" y="2586"/>
                            <a:ext cx="19" cy="203"/>
                            <a:chOff x="1303" y="2586"/>
                            <a:chExt cx="19" cy="203"/>
                          </a:xfrm>
                        </wpg:grpSpPr>
                        <wps:wsp>
                          <wps:cNvPr id="1017" name="Freeform 1519"/>
                          <wps:cNvSpPr>
                            <a:spLocks/>
                          </wps:cNvSpPr>
                          <wps:spPr bwMode="auto">
                            <a:xfrm>
                              <a:off x="1303" y="2586"/>
                              <a:ext cx="19" cy="203"/>
                            </a:xfrm>
                            <a:custGeom>
                              <a:avLst/>
                              <a:gdLst>
                                <a:gd name="T0" fmla="+- 0 1303 1303"/>
                                <a:gd name="T1" fmla="*/ T0 w 19"/>
                                <a:gd name="T2" fmla="+- 0 2789 2586"/>
                                <a:gd name="T3" fmla="*/ 2789 h 203"/>
                                <a:gd name="T4" fmla="+- 0 1321 1303"/>
                                <a:gd name="T5" fmla="*/ T4 w 19"/>
                                <a:gd name="T6" fmla="+- 0 2586 2586"/>
                                <a:gd name="T7" fmla="*/ 2586 h 203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</a:cxnLst>
                              <a:rect l="0" t="0" r="r" b="b"/>
                              <a:pathLst>
                                <a:path w="19" h="203">
                                  <a:moveTo>
                                    <a:pt x="0" y="203"/>
                                  </a:moveTo>
                                  <a:lnTo>
                                    <a:pt x="18" y="0"/>
                                  </a:lnTo>
                                </a:path>
                              </a:pathLst>
                            </a:custGeom>
                            <a:noFill/>
                            <a:ln w="11587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1018" name="Group 1516"/>
                        <wpg:cNvGrpSpPr>
                          <a:grpSpLocks/>
                        </wpg:cNvGrpSpPr>
                        <wpg:grpSpPr bwMode="auto">
                          <a:xfrm>
                            <a:off x="1321" y="2382"/>
                            <a:ext cx="19" cy="205"/>
                            <a:chOff x="1321" y="2382"/>
                            <a:chExt cx="19" cy="205"/>
                          </a:xfrm>
                        </wpg:grpSpPr>
                        <wps:wsp>
                          <wps:cNvPr id="1019" name="Freeform 1517"/>
                          <wps:cNvSpPr>
                            <a:spLocks/>
                          </wps:cNvSpPr>
                          <wps:spPr bwMode="auto">
                            <a:xfrm>
                              <a:off x="1321" y="2382"/>
                              <a:ext cx="19" cy="205"/>
                            </a:xfrm>
                            <a:custGeom>
                              <a:avLst/>
                              <a:gdLst>
                                <a:gd name="T0" fmla="+- 0 1321 1321"/>
                                <a:gd name="T1" fmla="*/ T0 w 19"/>
                                <a:gd name="T2" fmla="+- 0 2586 2382"/>
                                <a:gd name="T3" fmla="*/ 2586 h 205"/>
                                <a:gd name="T4" fmla="+- 0 1339 1321"/>
                                <a:gd name="T5" fmla="*/ T4 w 19"/>
                                <a:gd name="T6" fmla="+- 0 2382 2382"/>
                                <a:gd name="T7" fmla="*/ 2382 h 205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</a:cxnLst>
                              <a:rect l="0" t="0" r="r" b="b"/>
                              <a:pathLst>
                                <a:path w="19" h="205">
                                  <a:moveTo>
                                    <a:pt x="0" y="204"/>
                                  </a:moveTo>
                                  <a:lnTo>
                                    <a:pt x="18" y="0"/>
                                  </a:lnTo>
                                </a:path>
                              </a:pathLst>
                            </a:custGeom>
                            <a:noFill/>
                            <a:ln w="11587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1020" name="Group 1514"/>
                        <wpg:cNvGrpSpPr>
                          <a:grpSpLocks/>
                        </wpg:cNvGrpSpPr>
                        <wpg:grpSpPr bwMode="auto">
                          <a:xfrm>
                            <a:off x="1339" y="2177"/>
                            <a:ext cx="19" cy="205"/>
                            <a:chOff x="1339" y="2177"/>
                            <a:chExt cx="19" cy="205"/>
                          </a:xfrm>
                        </wpg:grpSpPr>
                        <wps:wsp>
                          <wps:cNvPr id="1021" name="Freeform 1515"/>
                          <wps:cNvSpPr>
                            <a:spLocks/>
                          </wps:cNvSpPr>
                          <wps:spPr bwMode="auto">
                            <a:xfrm>
                              <a:off x="1339" y="2177"/>
                              <a:ext cx="19" cy="205"/>
                            </a:xfrm>
                            <a:custGeom>
                              <a:avLst/>
                              <a:gdLst>
                                <a:gd name="T0" fmla="+- 0 1339 1339"/>
                                <a:gd name="T1" fmla="*/ T0 w 19"/>
                                <a:gd name="T2" fmla="+- 0 2382 2177"/>
                                <a:gd name="T3" fmla="*/ 2382 h 205"/>
                                <a:gd name="T4" fmla="+- 0 1358 1339"/>
                                <a:gd name="T5" fmla="*/ T4 w 19"/>
                                <a:gd name="T6" fmla="+- 0 2177 2177"/>
                                <a:gd name="T7" fmla="*/ 2177 h 205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</a:cxnLst>
                              <a:rect l="0" t="0" r="r" b="b"/>
                              <a:pathLst>
                                <a:path w="19" h="205">
                                  <a:moveTo>
                                    <a:pt x="0" y="205"/>
                                  </a:moveTo>
                                  <a:lnTo>
                                    <a:pt x="19" y="0"/>
                                  </a:lnTo>
                                </a:path>
                              </a:pathLst>
                            </a:custGeom>
                            <a:noFill/>
                            <a:ln w="11587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1022" name="Group 1512"/>
                        <wpg:cNvGrpSpPr>
                          <a:grpSpLocks/>
                        </wpg:cNvGrpSpPr>
                        <wpg:grpSpPr bwMode="auto">
                          <a:xfrm>
                            <a:off x="1358" y="1973"/>
                            <a:ext cx="19" cy="205"/>
                            <a:chOff x="1358" y="1973"/>
                            <a:chExt cx="19" cy="205"/>
                          </a:xfrm>
                        </wpg:grpSpPr>
                        <wps:wsp>
                          <wps:cNvPr id="1023" name="Freeform 1513"/>
                          <wps:cNvSpPr>
                            <a:spLocks/>
                          </wps:cNvSpPr>
                          <wps:spPr bwMode="auto">
                            <a:xfrm>
                              <a:off x="1358" y="1973"/>
                              <a:ext cx="19" cy="205"/>
                            </a:xfrm>
                            <a:custGeom>
                              <a:avLst/>
                              <a:gdLst>
                                <a:gd name="T0" fmla="+- 0 1358 1358"/>
                                <a:gd name="T1" fmla="*/ T0 w 19"/>
                                <a:gd name="T2" fmla="+- 0 2177 1973"/>
                                <a:gd name="T3" fmla="*/ 2177 h 205"/>
                                <a:gd name="T4" fmla="+- 0 1376 1358"/>
                                <a:gd name="T5" fmla="*/ T4 w 19"/>
                                <a:gd name="T6" fmla="+- 0 1973 1973"/>
                                <a:gd name="T7" fmla="*/ 1973 h 205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</a:cxnLst>
                              <a:rect l="0" t="0" r="r" b="b"/>
                              <a:pathLst>
                                <a:path w="19" h="205">
                                  <a:moveTo>
                                    <a:pt x="0" y="204"/>
                                  </a:moveTo>
                                  <a:lnTo>
                                    <a:pt x="18" y="0"/>
                                  </a:lnTo>
                                </a:path>
                              </a:pathLst>
                            </a:custGeom>
                            <a:noFill/>
                            <a:ln w="11587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1024" name="Group 1510"/>
                        <wpg:cNvGrpSpPr>
                          <a:grpSpLocks/>
                        </wpg:cNvGrpSpPr>
                        <wpg:grpSpPr bwMode="auto">
                          <a:xfrm>
                            <a:off x="1376" y="1771"/>
                            <a:ext cx="19" cy="202"/>
                            <a:chOff x="1376" y="1771"/>
                            <a:chExt cx="19" cy="202"/>
                          </a:xfrm>
                        </wpg:grpSpPr>
                        <wps:wsp>
                          <wps:cNvPr id="1025" name="Freeform 1511"/>
                          <wps:cNvSpPr>
                            <a:spLocks/>
                          </wps:cNvSpPr>
                          <wps:spPr bwMode="auto">
                            <a:xfrm>
                              <a:off x="1376" y="1771"/>
                              <a:ext cx="19" cy="202"/>
                            </a:xfrm>
                            <a:custGeom>
                              <a:avLst/>
                              <a:gdLst>
                                <a:gd name="T0" fmla="+- 0 1376 1376"/>
                                <a:gd name="T1" fmla="*/ T0 w 19"/>
                                <a:gd name="T2" fmla="+- 0 1973 1771"/>
                                <a:gd name="T3" fmla="*/ 1973 h 202"/>
                                <a:gd name="T4" fmla="+- 0 1394 1376"/>
                                <a:gd name="T5" fmla="*/ T4 w 19"/>
                                <a:gd name="T6" fmla="+- 0 1771 1771"/>
                                <a:gd name="T7" fmla="*/ 1771 h 202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</a:cxnLst>
                              <a:rect l="0" t="0" r="r" b="b"/>
                              <a:pathLst>
                                <a:path w="19" h="202">
                                  <a:moveTo>
                                    <a:pt x="0" y="202"/>
                                  </a:moveTo>
                                  <a:lnTo>
                                    <a:pt x="18" y="0"/>
                                  </a:lnTo>
                                </a:path>
                              </a:pathLst>
                            </a:custGeom>
                            <a:noFill/>
                            <a:ln w="11587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1026" name="Group 1508"/>
                        <wpg:cNvGrpSpPr>
                          <a:grpSpLocks/>
                        </wpg:cNvGrpSpPr>
                        <wpg:grpSpPr bwMode="auto">
                          <a:xfrm>
                            <a:off x="1394" y="1575"/>
                            <a:ext cx="19" cy="197"/>
                            <a:chOff x="1394" y="1575"/>
                            <a:chExt cx="19" cy="197"/>
                          </a:xfrm>
                        </wpg:grpSpPr>
                        <wps:wsp>
                          <wps:cNvPr id="1027" name="Freeform 1509"/>
                          <wps:cNvSpPr>
                            <a:spLocks/>
                          </wps:cNvSpPr>
                          <wps:spPr bwMode="auto">
                            <a:xfrm>
                              <a:off x="1394" y="1575"/>
                              <a:ext cx="19" cy="197"/>
                            </a:xfrm>
                            <a:custGeom>
                              <a:avLst/>
                              <a:gdLst>
                                <a:gd name="T0" fmla="+- 0 1394 1394"/>
                                <a:gd name="T1" fmla="*/ T0 w 19"/>
                                <a:gd name="T2" fmla="+- 0 1771 1575"/>
                                <a:gd name="T3" fmla="*/ 1771 h 197"/>
                                <a:gd name="T4" fmla="+- 0 1412 1394"/>
                                <a:gd name="T5" fmla="*/ T4 w 19"/>
                                <a:gd name="T6" fmla="+- 0 1575 1575"/>
                                <a:gd name="T7" fmla="*/ 1575 h 197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</a:cxnLst>
                              <a:rect l="0" t="0" r="r" b="b"/>
                              <a:pathLst>
                                <a:path w="19" h="197">
                                  <a:moveTo>
                                    <a:pt x="0" y="196"/>
                                  </a:moveTo>
                                  <a:lnTo>
                                    <a:pt x="18" y="0"/>
                                  </a:lnTo>
                                </a:path>
                              </a:pathLst>
                            </a:custGeom>
                            <a:noFill/>
                            <a:ln w="11587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1028" name="Group 1506"/>
                        <wpg:cNvGrpSpPr>
                          <a:grpSpLocks/>
                        </wpg:cNvGrpSpPr>
                        <wpg:grpSpPr bwMode="auto">
                          <a:xfrm>
                            <a:off x="1412" y="1384"/>
                            <a:ext cx="19" cy="191"/>
                            <a:chOff x="1412" y="1384"/>
                            <a:chExt cx="19" cy="191"/>
                          </a:xfrm>
                        </wpg:grpSpPr>
                        <wps:wsp>
                          <wps:cNvPr id="1029" name="Freeform 1507"/>
                          <wps:cNvSpPr>
                            <a:spLocks/>
                          </wps:cNvSpPr>
                          <wps:spPr bwMode="auto">
                            <a:xfrm>
                              <a:off x="1412" y="1384"/>
                              <a:ext cx="19" cy="191"/>
                            </a:xfrm>
                            <a:custGeom>
                              <a:avLst/>
                              <a:gdLst>
                                <a:gd name="T0" fmla="+- 0 1412 1412"/>
                                <a:gd name="T1" fmla="*/ T0 w 19"/>
                                <a:gd name="T2" fmla="+- 0 1575 1384"/>
                                <a:gd name="T3" fmla="*/ 1575 h 191"/>
                                <a:gd name="T4" fmla="+- 0 1431 1412"/>
                                <a:gd name="T5" fmla="*/ T4 w 19"/>
                                <a:gd name="T6" fmla="+- 0 1384 1384"/>
                                <a:gd name="T7" fmla="*/ 1384 h 191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</a:cxnLst>
                              <a:rect l="0" t="0" r="r" b="b"/>
                              <a:pathLst>
                                <a:path w="19" h="191">
                                  <a:moveTo>
                                    <a:pt x="0" y="191"/>
                                  </a:moveTo>
                                  <a:lnTo>
                                    <a:pt x="19" y="0"/>
                                  </a:lnTo>
                                </a:path>
                              </a:pathLst>
                            </a:custGeom>
                            <a:noFill/>
                            <a:ln w="11587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1030" name="Group 1504"/>
                        <wpg:cNvGrpSpPr>
                          <a:grpSpLocks/>
                        </wpg:cNvGrpSpPr>
                        <wpg:grpSpPr bwMode="auto">
                          <a:xfrm>
                            <a:off x="1431" y="1203"/>
                            <a:ext cx="19" cy="182"/>
                            <a:chOff x="1431" y="1203"/>
                            <a:chExt cx="19" cy="182"/>
                          </a:xfrm>
                        </wpg:grpSpPr>
                        <wps:wsp>
                          <wps:cNvPr id="1031" name="Freeform 1505"/>
                          <wps:cNvSpPr>
                            <a:spLocks/>
                          </wps:cNvSpPr>
                          <wps:spPr bwMode="auto">
                            <a:xfrm>
                              <a:off x="1431" y="1203"/>
                              <a:ext cx="19" cy="182"/>
                            </a:xfrm>
                            <a:custGeom>
                              <a:avLst/>
                              <a:gdLst>
                                <a:gd name="T0" fmla="+- 0 1431 1431"/>
                                <a:gd name="T1" fmla="*/ T0 w 19"/>
                                <a:gd name="T2" fmla="+- 0 1384 1203"/>
                                <a:gd name="T3" fmla="*/ 1384 h 182"/>
                                <a:gd name="T4" fmla="+- 0 1449 1431"/>
                                <a:gd name="T5" fmla="*/ T4 w 19"/>
                                <a:gd name="T6" fmla="+- 0 1203 1203"/>
                                <a:gd name="T7" fmla="*/ 1203 h 182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</a:cxnLst>
                              <a:rect l="0" t="0" r="r" b="b"/>
                              <a:pathLst>
                                <a:path w="19" h="182">
                                  <a:moveTo>
                                    <a:pt x="0" y="181"/>
                                  </a:moveTo>
                                  <a:lnTo>
                                    <a:pt x="18" y="0"/>
                                  </a:lnTo>
                                </a:path>
                              </a:pathLst>
                            </a:custGeom>
                            <a:noFill/>
                            <a:ln w="11587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1032" name="Group 1502"/>
                        <wpg:cNvGrpSpPr>
                          <a:grpSpLocks/>
                        </wpg:cNvGrpSpPr>
                        <wpg:grpSpPr bwMode="auto">
                          <a:xfrm>
                            <a:off x="1449" y="1032"/>
                            <a:ext cx="19" cy="171"/>
                            <a:chOff x="1449" y="1032"/>
                            <a:chExt cx="19" cy="171"/>
                          </a:xfrm>
                        </wpg:grpSpPr>
                        <wps:wsp>
                          <wps:cNvPr id="1033" name="Freeform 1503"/>
                          <wps:cNvSpPr>
                            <a:spLocks/>
                          </wps:cNvSpPr>
                          <wps:spPr bwMode="auto">
                            <a:xfrm>
                              <a:off x="1449" y="1032"/>
                              <a:ext cx="19" cy="171"/>
                            </a:xfrm>
                            <a:custGeom>
                              <a:avLst/>
                              <a:gdLst>
                                <a:gd name="T0" fmla="+- 0 1449 1449"/>
                                <a:gd name="T1" fmla="*/ T0 w 19"/>
                                <a:gd name="T2" fmla="+- 0 1203 1032"/>
                                <a:gd name="T3" fmla="*/ 1203 h 171"/>
                                <a:gd name="T4" fmla="+- 0 1467 1449"/>
                                <a:gd name="T5" fmla="*/ T4 w 19"/>
                                <a:gd name="T6" fmla="+- 0 1032 1032"/>
                                <a:gd name="T7" fmla="*/ 1032 h 171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</a:cxnLst>
                              <a:rect l="0" t="0" r="r" b="b"/>
                              <a:pathLst>
                                <a:path w="19" h="171">
                                  <a:moveTo>
                                    <a:pt x="0" y="171"/>
                                  </a:moveTo>
                                  <a:lnTo>
                                    <a:pt x="18" y="0"/>
                                  </a:lnTo>
                                </a:path>
                              </a:pathLst>
                            </a:custGeom>
                            <a:noFill/>
                            <a:ln w="11587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1034" name="Group 1500"/>
                        <wpg:cNvGrpSpPr>
                          <a:grpSpLocks/>
                        </wpg:cNvGrpSpPr>
                        <wpg:grpSpPr bwMode="auto">
                          <a:xfrm>
                            <a:off x="1467" y="875"/>
                            <a:ext cx="19" cy="158"/>
                            <a:chOff x="1467" y="875"/>
                            <a:chExt cx="19" cy="158"/>
                          </a:xfrm>
                        </wpg:grpSpPr>
                        <wps:wsp>
                          <wps:cNvPr id="1035" name="Freeform 1501"/>
                          <wps:cNvSpPr>
                            <a:spLocks/>
                          </wps:cNvSpPr>
                          <wps:spPr bwMode="auto">
                            <a:xfrm>
                              <a:off x="1467" y="875"/>
                              <a:ext cx="19" cy="158"/>
                            </a:xfrm>
                            <a:custGeom>
                              <a:avLst/>
                              <a:gdLst>
                                <a:gd name="T0" fmla="+- 0 1467 1467"/>
                                <a:gd name="T1" fmla="*/ T0 w 19"/>
                                <a:gd name="T2" fmla="+- 0 1032 875"/>
                                <a:gd name="T3" fmla="*/ 1032 h 158"/>
                                <a:gd name="T4" fmla="+- 0 1486 1467"/>
                                <a:gd name="T5" fmla="*/ T4 w 19"/>
                                <a:gd name="T6" fmla="+- 0 875 875"/>
                                <a:gd name="T7" fmla="*/ 875 h 158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</a:cxnLst>
                              <a:rect l="0" t="0" r="r" b="b"/>
                              <a:pathLst>
                                <a:path w="19" h="158">
                                  <a:moveTo>
                                    <a:pt x="0" y="157"/>
                                  </a:moveTo>
                                  <a:lnTo>
                                    <a:pt x="19" y="0"/>
                                  </a:lnTo>
                                </a:path>
                              </a:pathLst>
                            </a:custGeom>
                            <a:noFill/>
                            <a:ln w="11587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1036" name="Group 1498"/>
                        <wpg:cNvGrpSpPr>
                          <a:grpSpLocks/>
                        </wpg:cNvGrpSpPr>
                        <wpg:grpSpPr bwMode="auto">
                          <a:xfrm>
                            <a:off x="1486" y="733"/>
                            <a:ext cx="19" cy="142"/>
                            <a:chOff x="1486" y="733"/>
                            <a:chExt cx="19" cy="142"/>
                          </a:xfrm>
                        </wpg:grpSpPr>
                        <wps:wsp>
                          <wps:cNvPr id="1037" name="Freeform 1499"/>
                          <wps:cNvSpPr>
                            <a:spLocks/>
                          </wps:cNvSpPr>
                          <wps:spPr bwMode="auto">
                            <a:xfrm>
                              <a:off x="1486" y="733"/>
                              <a:ext cx="19" cy="142"/>
                            </a:xfrm>
                            <a:custGeom>
                              <a:avLst/>
                              <a:gdLst>
                                <a:gd name="T0" fmla="+- 0 1486 1486"/>
                                <a:gd name="T1" fmla="*/ T0 w 19"/>
                                <a:gd name="T2" fmla="+- 0 875 733"/>
                                <a:gd name="T3" fmla="*/ 875 h 142"/>
                                <a:gd name="T4" fmla="+- 0 1504 1486"/>
                                <a:gd name="T5" fmla="*/ T4 w 19"/>
                                <a:gd name="T6" fmla="+- 0 733 733"/>
                                <a:gd name="T7" fmla="*/ 733 h 142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</a:cxnLst>
                              <a:rect l="0" t="0" r="r" b="b"/>
                              <a:pathLst>
                                <a:path w="19" h="142">
                                  <a:moveTo>
                                    <a:pt x="0" y="142"/>
                                  </a:moveTo>
                                  <a:lnTo>
                                    <a:pt x="18" y="0"/>
                                  </a:lnTo>
                                </a:path>
                              </a:pathLst>
                            </a:custGeom>
                            <a:noFill/>
                            <a:ln w="11587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1038" name="Group 1496"/>
                        <wpg:cNvGrpSpPr>
                          <a:grpSpLocks/>
                        </wpg:cNvGrpSpPr>
                        <wpg:grpSpPr bwMode="auto">
                          <a:xfrm>
                            <a:off x="1504" y="608"/>
                            <a:ext cx="19" cy="125"/>
                            <a:chOff x="1504" y="608"/>
                            <a:chExt cx="19" cy="125"/>
                          </a:xfrm>
                        </wpg:grpSpPr>
                        <wps:wsp>
                          <wps:cNvPr id="1039" name="Freeform 1497"/>
                          <wps:cNvSpPr>
                            <a:spLocks/>
                          </wps:cNvSpPr>
                          <wps:spPr bwMode="auto">
                            <a:xfrm>
                              <a:off x="1504" y="608"/>
                              <a:ext cx="19" cy="125"/>
                            </a:xfrm>
                            <a:custGeom>
                              <a:avLst/>
                              <a:gdLst>
                                <a:gd name="T0" fmla="+- 0 1504 1504"/>
                                <a:gd name="T1" fmla="*/ T0 w 19"/>
                                <a:gd name="T2" fmla="+- 0 733 608"/>
                                <a:gd name="T3" fmla="*/ 733 h 125"/>
                                <a:gd name="T4" fmla="+- 0 1522 1504"/>
                                <a:gd name="T5" fmla="*/ T4 w 19"/>
                                <a:gd name="T6" fmla="+- 0 608 608"/>
                                <a:gd name="T7" fmla="*/ 608 h 125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</a:cxnLst>
                              <a:rect l="0" t="0" r="r" b="b"/>
                              <a:pathLst>
                                <a:path w="19" h="125">
                                  <a:moveTo>
                                    <a:pt x="0" y="125"/>
                                  </a:moveTo>
                                  <a:lnTo>
                                    <a:pt x="18" y="0"/>
                                  </a:lnTo>
                                </a:path>
                              </a:pathLst>
                            </a:custGeom>
                            <a:noFill/>
                            <a:ln w="11587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1040" name="Group 1494"/>
                        <wpg:cNvGrpSpPr>
                          <a:grpSpLocks/>
                        </wpg:cNvGrpSpPr>
                        <wpg:grpSpPr bwMode="auto">
                          <a:xfrm>
                            <a:off x="1522" y="502"/>
                            <a:ext cx="19" cy="106"/>
                            <a:chOff x="1522" y="502"/>
                            <a:chExt cx="19" cy="106"/>
                          </a:xfrm>
                        </wpg:grpSpPr>
                        <wps:wsp>
                          <wps:cNvPr id="1041" name="Freeform 1495"/>
                          <wps:cNvSpPr>
                            <a:spLocks/>
                          </wps:cNvSpPr>
                          <wps:spPr bwMode="auto">
                            <a:xfrm>
                              <a:off x="1522" y="502"/>
                              <a:ext cx="19" cy="106"/>
                            </a:xfrm>
                            <a:custGeom>
                              <a:avLst/>
                              <a:gdLst>
                                <a:gd name="T0" fmla="+- 0 1522 1522"/>
                                <a:gd name="T1" fmla="*/ T0 w 19"/>
                                <a:gd name="T2" fmla="+- 0 608 502"/>
                                <a:gd name="T3" fmla="*/ 608 h 106"/>
                                <a:gd name="T4" fmla="+- 0 1541 1522"/>
                                <a:gd name="T5" fmla="*/ T4 w 19"/>
                                <a:gd name="T6" fmla="+- 0 502 502"/>
                                <a:gd name="T7" fmla="*/ 502 h 106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</a:cxnLst>
                              <a:rect l="0" t="0" r="r" b="b"/>
                              <a:pathLst>
                                <a:path w="19" h="106">
                                  <a:moveTo>
                                    <a:pt x="0" y="106"/>
                                  </a:moveTo>
                                  <a:lnTo>
                                    <a:pt x="19" y="0"/>
                                  </a:lnTo>
                                </a:path>
                              </a:pathLst>
                            </a:custGeom>
                            <a:noFill/>
                            <a:ln w="11587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1042" name="Group 1492"/>
                        <wpg:cNvGrpSpPr>
                          <a:grpSpLocks/>
                        </wpg:cNvGrpSpPr>
                        <wpg:grpSpPr bwMode="auto">
                          <a:xfrm>
                            <a:off x="1541" y="417"/>
                            <a:ext cx="19" cy="86"/>
                            <a:chOff x="1541" y="417"/>
                            <a:chExt cx="19" cy="86"/>
                          </a:xfrm>
                        </wpg:grpSpPr>
                        <wps:wsp>
                          <wps:cNvPr id="1043" name="Freeform 1493"/>
                          <wps:cNvSpPr>
                            <a:spLocks/>
                          </wps:cNvSpPr>
                          <wps:spPr bwMode="auto">
                            <a:xfrm>
                              <a:off x="1541" y="417"/>
                              <a:ext cx="19" cy="86"/>
                            </a:xfrm>
                            <a:custGeom>
                              <a:avLst/>
                              <a:gdLst>
                                <a:gd name="T0" fmla="+- 0 1541 1541"/>
                                <a:gd name="T1" fmla="*/ T0 w 19"/>
                                <a:gd name="T2" fmla="+- 0 502 417"/>
                                <a:gd name="T3" fmla="*/ 502 h 86"/>
                                <a:gd name="T4" fmla="+- 0 1559 1541"/>
                                <a:gd name="T5" fmla="*/ T4 w 19"/>
                                <a:gd name="T6" fmla="+- 0 417 417"/>
                                <a:gd name="T7" fmla="*/ 417 h 86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</a:cxnLst>
                              <a:rect l="0" t="0" r="r" b="b"/>
                              <a:pathLst>
                                <a:path w="19" h="86">
                                  <a:moveTo>
                                    <a:pt x="0" y="85"/>
                                  </a:moveTo>
                                  <a:lnTo>
                                    <a:pt x="18" y="0"/>
                                  </a:lnTo>
                                </a:path>
                              </a:pathLst>
                            </a:custGeom>
                            <a:noFill/>
                            <a:ln w="11587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1044" name="Group 1490"/>
                        <wpg:cNvGrpSpPr>
                          <a:grpSpLocks/>
                        </wpg:cNvGrpSpPr>
                        <wpg:grpSpPr bwMode="auto">
                          <a:xfrm>
                            <a:off x="1559" y="353"/>
                            <a:ext cx="19" cy="65"/>
                            <a:chOff x="1559" y="353"/>
                            <a:chExt cx="19" cy="65"/>
                          </a:xfrm>
                        </wpg:grpSpPr>
                        <wps:wsp>
                          <wps:cNvPr id="1045" name="Freeform 1491"/>
                          <wps:cNvSpPr>
                            <a:spLocks/>
                          </wps:cNvSpPr>
                          <wps:spPr bwMode="auto">
                            <a:xfrm>
                              <a:off x="1559" y="353"/>
                              <a:ext cx="19" cy="65"/>
                            </a:xfrm>
                            <a:custGeom>
                              <a:avLst/>
                              <a:gdLst>
                                <a:gd name="T0" fmla="+- 0 1559 1559"/>
                                <a:gd name="T1" fmla="*/ T0 w 19"/>
                                <a:gd name="T2" fmla="+- 0 417 353"/>
                                <a:gd name="T3" fmla="*/ 417 h 65"/>
                                <a:gd name="T4" fmla="+- 0 1577 1559"/>
                                <a:gd name="T5" fmla="*/ T4 w 19"/>
                                <a:gd name="T6" fmla="+- 0 353 353"/>
                                <a:gd name="T7" fmla="*/ 353 h 65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</a:cxnLst>
                              <a:rect l="0" t="0" r="r" b="b"/>
                              <a:pathLst>
                                <a:path w="19" h="65">
                                  <a:moveTo>
                                    <a:pt x="0" y="64"/>
                                  </a:moveTo>
                                  <a:lnTo>
                                    <a:pt x="18" y="0"/>
                                  </a:lnTo>
                                </a:path>
                              </a:pathLst>
                            </a:custGeom>
                            <a:noFill/>
                            <a:ln w="11587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1046" name="Group 1488"/>
                        <wpg:cNvGrpSpPr>
                          <a:grpSpLocks/>
                        </wpg:cNvGrpSpPr>
                        <wpg:grpSpPr bwMode="auto">
                          <a:xfrm>
                            <a:off x="1577" y="310"/>
                            <a:ext cx="19" cy="43"/>
                            <a:chOff x="1577" y="310"/>
                            <a:chExt cx="19" cy="43"/>
                          </a:xfrm>
                        </wpg:grpSpPr>
                        <wps:wsp>
                          <wps:cNvPr id="1047" name="Freeform 1489"/>
                          <wps:cNvSpPr>
                            <a:spLocks/>
                          </wps:cNvSpPr>
                          <wps:spPr bwMode="auto">
                            <a:xfrm>
                              <a:off x="1577" y="310"/>
                              <a:ext cx="19" cy="43"/>
                            </a:xfrm>
                            <a:custGeom>
                              <a:avLst/>
                              <a:gdLst>
                                <a:gd name="T0" fmla="+- 0 1577 1577"/>
                                <a:gd name="T1" fmla="*/ T0 w 19"/>
                                <a:gd name="T2" fmla="+- 0 353 310"/>
                                <a:gd name="T3" fmla="*/ 353 h 43"/>
                                <a:gd name="T4" fmla="+- 0 1596 1577"/>
                                <a:gd name="T5" fmla="*/ T4 w 19"/>
                                <a:gd name="T6" fmla="+- 0 310 310"/>
                                <a:gd name="T7" fmla="*/ 310 h 43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</a:cxnLst>
                              <a:rect l="0" t="0" r="r" b="b"/>
                              <a:pathLst>
                                <a:path w="19" h="43">
                                  <a:moveTo>
                                    <a:pt x="0" y="43"/>
                                  </a:moveTo>
                                  <a:lnTo>
                                    <a:pt x="19" y="0"/>
                                  </a:lnTo>
                                </a:path>
                              </a:pathLst>
                            </a:custGeom>
                            <a:noFill/>
                            <a:ln w="11587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1048" name="Group 1486"/>
                        <wpg:cNvGrpSpPr>
                          <a:grpSpLocks/>
                        </wpg:cNvGrpSpPr>
                        <wpg:grpSpPr bwMode="auto">
                          <a:xfrm>
                            <a:off x="1596" y="290"/>
                            <a:ext cx="19" cy="21"/>
                            <a:chOff x="1596" y="290"/>
                            <a:chExt cx="19" cy="21"/>
                          </a:xfrm>
                        </wpg:grpSpPr>
                        <wps:wsp>
                          <wps:cNvPr id="1049" name="Freeform 1487"/>
                          <wps:cNvSpPr>
                            <a:spLocks/>
                          </wps:cNvSpPr>
                          <wps:spPr bwMode="auto">
                            <a:xfrm>
                              <a:off x="1596" y="290"/>
                              <a:ext cx="19" cy="21"/>
                            </a:xfrm>
                            <a:custGeom>
                              <a:avLst/>
                              <a:gdLst>
                                <a:gd name="T0" fmla="+- 0 1596 1596"/>
                                <a:gd name="T1" fmla="*/ T0 w 19"/>
                                <a:gd name="T2" fmla="+- 0 310 290"/>
                                <a:gd name="T3" fmla="*/ 310 h 21"/>
                                <a:gd name="T4" fmla="+- 0 1614 1596"/>
                                <a:gd name="T5" fmla="*/ T4 w 19"/>
                                <a:gd name="T6" fmla="+- 0 290 290"/>
                                <a:gd name="T7" fmla="*/ 290 h 21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</a:cxnLst>
                              <a:rect l="0" t="0" r="r" b="b"/>
                              <a:pathLst>
                                <a:path w="19" h="21">
                                  <a:moveTo>
                                    <a:pt x="0" y="20"/>
                                  </a:moveTo>
                                  <a:lnTo>
                                    <a:pt x="18" y="0"/>
                                  </a:lnTo>
                                </a:path>
                              </a:pathLst>
                            </a:custGeom>
                            <a:noFill/>
                            <a:ln w="11587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1050" name="Group 1484"/>
                        <wpg:cNvGrpSpPr>
                          <a:grpSpLocks/>
                        </wpg:cNvGrpSpPr>
                        <wpg:grpSpPr bwMode="auto">
                          <a:xfrm>
                            <a:off x="1614" y="290"/>
                            <a:ext cx="19" cy="2"/>
                            <a:chOff x="1614" y="290"/>
                            <a:chExt cx="19" cy="2"/>
                          </a:xfrm>
                        </wpg:grpSpPr>
                        <wps:wsp>
                          <wps:cNvPr id="1051" name="Freeform 1485"/>
                          <wps:cNvSpPr>
                            <a:spLocks/>
                          </wps:cNvSpPr>
                          <wps:spPr bwMode="auto">
                            <a:xfrm>
                              <a:off x="1614" y="290"/>
                              <a:ext cx="19" cy="2"/>
                            </a:xfrm>
                            <a:custGeom>
                              <a:avLst/>
                              <a:gdLst>
                                <a:gd name="T0" fmla="+- 0 1614 1614"/>
                                <a:gd name="T1" fmla="*/ T0 w 19"/>
                                <a:gd name="T2" fmla="+- 0 290 290"/>
                                <a:gd name="T3" fmla="*/ 290 h 1"/>
                                <a:gd name="T4" fmla="+- 0 1632 1614"/>
                                <a:gd name="T5" fmla="*/ T4 w 19"/>
                                <a:gd name="T6" fmla="+- 0 291 290"/>
                                <a:gd name="T7" fmla="*/ 291 h 1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</a:cxnLst>
                              <a:rect l="0" t="0" r="r" b="b"/>
                              <a:pathLst>
                                <a:path w="19" h="1">
                                  <a:moveTo>
                                    <a:pt x="0" y="0"/>
                                  </a:moveTo>
                                  <a:lnTo>
                                    <a:pt x="18" y="1"/>
                                  </a:lnTo>
                                </a:path>
                              </a:pathLst>
                            </a:custGeom>
                            <a:noFill/>
                            <a:ln w="11587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1052" name="Group 1482"/>
                        <wpg:cNvGrpSpPr>
                          <a:grpSpLocks/>
                        </wpg:cNvGrpSpPr>
                        <wpg:grpSpPr bwMode="auto">
                          <a:xfrm>
                            <a:off x="1632" y="291"/>
                            <a:ext cx="19" cy="21"/>
                            <a:chOff x="1632" y="291"/>
                            <a:chExt cx="19" cy="21"/>
                          </a:xfrm>
                        </wpg:grpSpPr>
                        <wps:wsp>
                          <wps:cNvPr id="1053" name="Freeform 1483"/>
                          <wps:cNvSpPr>
                            <a:spLocks/>
                          </wps:cNvSpPr>
                          <wps:spPr bwMode="auto">
                            <a:xfrm>
                              <a:off x="1632" y="291"/>
                              <a:ext cx="19" cy="21"/>
                            </a:xfrm>
                            <a:custGeom>
                              <a:avLst/>
                              <a:gdLst>
                                <a:gd name="T0" fmla="+- 0 1632 1632"/>
                                <a:gd name="T1" fmla="*/ T0 w 19"/>
                                <a:gd name="T2" fmla="+- 0 291 291"/>
                                <a:gd name="T3" fmla="*/ 291 h 21"/>
                                <a:gd name="T4" fmla="+- 0 1650 1632"/>
                                <a:gd name="T5" fmla="*/ T4 w 19"/>
                                <a:gd name="T6" fmla="+- 0 311 291"/>
                                <a:gd name="T7" fmla="*/ 311 h 21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</a:cxnLst>
                              <a:rect l="0" t="0" r="r" b="b"/>
                              <a:pathLst>
                                <a:path w="19" h="21">
                                  <a:moveTo>
                                    <a:pt x="0" y="0"/>
                                  </a:moveTo>
                                  <a:lnTo>
                                    <a:pt x="18" y="20"/>
                                  </a:lnTo>
                                </a:path>
                              </a:pathLst>
                            </a:custGeom>
                            <a:noFill/>
                            <a:ln w="11587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1054" name="Group 1480"/>
                        <wpg:cNvGrpSpPr>
                          <a:grpSpLocks/>
                        </wpg:cNvGrpSpPr>
                        <wpg:grpSpPr bwMode="auto">
                          <a:xfrm>
                            <a:off x="1650" y="311"/>
                            <a:ext cx="19" cy="39"/>
                            <a:chOff x="1650" y="311"/>
                            <a:chExt cx="19" cy="39"/>
                          </a:xfrm>
                        </wpg:grpSpPr>
                        <wps:wsp>
                          <wps:cNvPr id="1055" name="Freeform 1481"/>
                          <wps:cNvSpPr>
                            <a:spLocks/>
                          </wps:cNvSpPr>
                          <wps:spPr bwMode="auto">
                            <a:xfrm>
                              <a:off x="1650" y="311"/>
                              <a:ext cx="19" cy="39"/>
                            </a:xfrm>
                            <a:custGeom>
                              <a:avLst/>
                              <a:gdLst>
                                <a:gd name="T0" fmla="+- 0 1650 1650"/>
                                <a:gd name="T1" fmla="*/ T0 w 19"/>
                                <a:gd name="T2" fmla="+- 0 311 311"/>
                                <a:gd name="T3" fmla="*/ 311 h 39"/>
                                <a:gd name="T4" fmla="+- 0 1669 1650"/>
                                <a:gd name="T5" fmla="*/ T4 w 19"/>
                                <a:gd name="T6" fmla="+- 0 349 311"/>
                                <a:gd name="T7" fmla="*/ 349 h 39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</a:cxnLst>
                              <a:rect l="0" t="0" r="r" b="b"/>
                              <a:pathLst>
                                <a:path w="19" h="39">
                                  <a:moveTo>
                                    <a:pt x="0" y="0"/>
                                  </a:moveTo>
                                  <a:lnTo>
                                    <a:pt x="19" y="38"/>
                                  </a:lnTo>
                                </a:path>
                              </a:pathLst>
                            </a:custGeom>
                            <a:noFill/>
                            <a:ln w="11587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1056" name="Group 1478"/>
                        <wpg:cNvGrpSpPr>
                          <a:grpSpLocks/>
                        </wpg:cNvGrpSpPr>
                        <wpg:grpSpPr bwMode="auto">
                          <a:xfrm>
                            <a:off x="1669" y="349"/>
                            <a:ext cx="19" cy="54"/>
                            <a:chOff x="1669" y="349"/>
                            <a:chExt cx="19" cy="54"/>
                          </a:xfrm>
                        </wpg:grpSpPr>
                        <wps:wsp>
                          <wps:cNvPr id="1057" name="Freeform 1479"/>
                          <wps:cNvSpPr>
                            <a:spLocks/>
                          </wps:cNvSpPr>
                          <wps:spPr bwMode="auto">
                            <a:xfrm>
                              <a:off x="1669" y="349"/>
                              <a:ext cx="19" cy="54"/>
                            </a:xfrm>
                            <a:custGeom>
                              <a:avLst/>
                              <a:gdLst>
                                <a:gd name="T0" fmla="+- 0 1669 1669"/>
                                <a:gd name="T1" fmla="*/ T0 w 19"/>
                                <a:gd name="T2" fmla="+- 0 349 349"/>
                                <a:gd name="T3" fmla="*/ 349 h 54"/>
                                <a:gd name="T4" fmla="+- 0 1687 1669"/>
                                <a:gd name="T5" fmla="*/ T4 w 19"/>
                                <a:gd name="T6" fmla="+- 0 403 349"/>
                                <a:gd name="T7" fmla="*/ 403 h 54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</a:cxnLst>
                              <a:rect l="0" t="0" r="r" b="b"/>
                              <a:pathLst>
                                <a:path w="19" h="54">
                                  <a:moveTo>
                                    <a:pt x="0" y="0"/>
                                  </a:moveTo>
                                  <a:lnTo>
                                    <a:pt x="18" y="54"/>
                                  </a:lnTo>
                                </a:path>
                              </a:pathLst>
                            </a:custGeom>
                            <a:noFill/>
                            <a:ln w="11587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1058" name="Group 1476"/>
                        <wpg:cNvGrpSpPr>
                          <a:grpSpLocks/>
                        </wpg:cNvGrpSpPr>
                        <wpg:grpSpPr bwMode="auto">
                          <a:xfrm>
                            <a:off x="1687" y="403"/>
                            <a:ext cx="19" cy="67"/>
                            <a:chOff x="1687" y="403"/>
                            <a:chExt cx="19" cy="67"/>
                          </a:xfrm>
                        </wpg:grpSpPr>
                        <wps:wsp>
                          <wps:cNvPr id="1059" name="Freeform 1477"/>
                          <wps:cNvSpPr>
                            <a:spLocks/>
                          </wps:cNvSpPr>
                          <wps:spPr bwMode="auto">
                            <a:xfrm>
                              <a:off x="1687" y="403"/>
                              <a:ext cx="19" cy="67"/>
                            </a:xfrm>
                            <a:custGeom>
                              <a:avLst/>
                              <a:gdLst>
                                <a:gd name="T0" fmla="+- 0 1687 1687"/>
                                <a:gd name="T1" fmla="*/ T0 w 19"/>
                                <a:gd name="T2" fmla="+- 0 403 403"/>
                                <a:gd name="T3" fmla="*/ 403 h 67"/>
                                <a:gd name="T4" fmla="+- 0 1705 1687"/>
                                <a:gd name="T5" fmla="*/ T4 w 19"/>
                                <a:gd name="T6" fmla="+- 0 469 403"/>
                                <a:gd name="T7" fmla="*/ 469 h 67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</a:cxnLst>
                              <a:rect l="0" t="0" r="r" b="b"/>
                              <a:pathLst>
                                <a:path w="19" h="67">
                                  <a:moveTo>
                                    <a:pt x="0" y="0"/>
                                  </a:moveTo>
                                  <a:lnTo>
                                    <a:pt x="18" y="66"/>
                                  </a:lnTo>
                                </a:path>
                              </a:pathLst>
                            </a:custGeom>
                            <a:noFill/>
                            <a:ln w="11587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1060" name="Group 1474"/>
                        <wpg:cNvGrpSpPr>
                          <a:grpSpLocks/>
                        </wpg:cNvGrpSpPr>
                        <wpg:grpSpPr bwMode="auto">
                          <a:xfrm>
                            <a:off x="1705" y="469"/>
                            <a:ext cx="19" cy="78"/>
                            <a:chOff x="1705" y="469"/>
                            <a:chExt cx="19" cy="78"/>
                          </a:xfrm>
                        </wpg:grpSpPr>
                        <wps:wsp>
                          <wps:cNvPr id="1061" name="Freeform 1475"/>
                          <wps:cNvSpPr>
                            <a:spLocks/>
                          </wps:cNvSpPr>
                          <wps:spPr bwMode="auto">
                            <a:xfrm>
                              <a:off x="1705" y="469"/>
                              <a:ext cx="19" cy="78"/>
                            </a:xfrm>
                            <a:custGeom>
                              <a:avLst/>
                              <a:gdLst>
                                <a:gd name="T0" fmla="+- 0 1705 1705"/>
                                <a:gd name="T1" fmla="*/ T0 w 19"/>
                                <a:gd name="T2" fmla="+- 0 469 469"/>
                                <a:gd name="T3" fmla="*/ 469 h 78"/>
                                <a:gd name="T4" fmla="+- 0 1724 1705"/>
                                <a:gd name="T5" fmla="*/ T4 w 19"/>
                                <a:gd name="T6" fmla="+- 0 546 469"/>
                                <a:gd name="T7" fmla="*/ 546 h 78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</a:cxnLst>
                              <a:rect l="0" t="0" r="r" b="b"/>
                              <a:pathLst>
                                <a:path w="19" h="78">
                                  <a:moveTo>
                                    <a:pt x="0" y="0"/>
                                  </a:moveTo>
                                  <a:lnTo>
                                    <a:pt x="19" y="77"/>
                                  </a:lnTo>
                                </a:path>
                              </a:pathLst>
                            </a:custGeom>
                            <a:noFill/>
                            <a:ln w="11587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1062" name="Group 1472"/>
                        <wpg:cNvGrpSpPr>
                          <a:grpSpLocks/>
                        </wpg:cNvGrpSpPr>
                        <wpg:grpSpPr bwMode="auto">
                          <a:xfrm>
                            <a:off x="1724" y="546"/>
                            <a:ext cx="19" cy="85"/>
                            <a:chOff x="1724" y="546"/>
                            <a:chExt cx="19" cy="85"/>
                          </a:xfrm>
                        </wpg:grpSpPr>
                        <wps:wsp>
                          <wps:cNvPr id="1063" name="Freeform 1473"/>
                          <wps:cNvSpPr>
                            <a:spLocks/>
                          </wps:cNvSpPr>
                          <wps:spPr bwMode="auto">
                            <a:xfrm>
                              <a:off x="1724" y="546"/>
                              <a:ext cx="19" cy="85"/>
                            </a:xfrm>
                            <a:custGeom>
                              <a:avLst/>
                              <a:gdLst>
                                <a:gd name="T0" fmla="+- 0 1724 1724"/>
                                <a:gd name="T1" fmla="*/ T0 w 19"/>
                                <a:gd name="T2" fmla="+- 0 546 546"/>
                                <a:gd name="T3" fmla="*/ 546 h 85"/>
                                <a:gd name="T4" fmla="+- 0 1742 1724"/>
                                <a:gd name="T5" fmla="*/ T4 w 19"/>
                                <a:gd name="T6" fmla="+- 0 631 546"/>
                                <a:gd name="T7" fmla="*/ 631 h 85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</a:cxnLst>
                              <a:rect l="0" t="0" r="r" b="b"/>
                              <a:pathLst>
                                <a:path w="19" h="85">
                                  <a:moveTo>
                                    <a:pt x="0" y="0"/>
                                  </a:moveTo>
                                  <a:lnTo>
                                    <a:pt x="18" y="85"/>
                                  </a:lnTo>
                                </a:path>
                              </a:pathLst>
                            </a:custGeom>
                            <a:noFill/>
                            <a:ln w="11587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1064" name="Group 1470"/>
                        <wpg:cNvGrpSpPr>
                          <a:grpSpLocks/>
                        </wpg:cNvGrpSpPr>
                        <wpg:grpSpPr bwMode="auto">
                          <a:xfrm>
                            <a:off x="1742" y="631"/>
                            <a:ext cx="19" cy="91"/>
                            <a:chOff x="1742" y="631"/>
                            <a:chExt cx="19" cy="91"/>
                          </a:xfrm>
                        </wpg:grpSpPr>
                        <wps:wsp>
                          <wps:cNvPr id="1065" name="Freeform 1471"/>
                          <wps:cNvSpPr>
                            <a:spLocks/>
                          </wps:cNvSpPr>
                          <wps:spPr bwMode="auto">
                            <a:xfrm>
                              <a:off x="1742" y="631"/>
                              <a:ext cx="19" cy="91"/>
                            </a:xfrm>
                            <a:custGeom>
                              <a:avLst/>
                              <a:gdLst>
                                <a:gd name="T0" fmla="+- 0 1742 1742"/>
                                <a:gd name="T1" fmla="*/ T0 w 19"/>
                                <a:gd name="T2" fmla="+- 0 631 631"/>
                                <a:gd name="T3" fmla="*/ 631 h 91"/>
                                <a:gd name="T4" fmla="+- 0 1760 1742"/>
                                <a:gd name="T5" fmla="*/ T4 w 19"/>
                                <a:gd name="T6" fmla="+- 0 722 631"/>
                                <a:gd name="T7" fmla="*/ 722 h 91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</a:cxnLst>
                              <a:rect l="0" t="0" r="r" b="b"/>
                              <a:pathLst>
                                <a:path w="19" h="91">
                                  <a:moveTo>
                                    <a:pt x="0" y="0"/>
                                  </a:moveTo>
                                  <a:lnTo>
                                    <a:pt x="18" y="91"/>
                                  </a:lnTo>
                                </a:path>
                              </a:pathLst>
                            </a:custGeom>
                            <a:noFill/>
                            <a:ln w="11587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1066" name="Group 1468"/>
                        <wpg:cNvGrpSpPr>
                          <a:grpSpLocks/>
                        </wpg:cNvGrpSpPr>
                        <wpg:grpSpPr bwMode="auto">
                          <a:xfrm>
                            <a:off x="1760" y="722"/>
                            <a:ext cx="19" cy="95"/>
                            <a:chOff x="1760" y="722"/>
                            <a:chExt cx="19" cy="95"/>
                          </a:xfrm>
                        </wpg:grpSpPr>
                        <wps:wsp>
                          <wps:cNvPr id="1067" name="Freeform 1469"/>
                          <wps:cNvSpPr>
                            <a:spLocks/>
                          </wps:cNvSpPr>
                          <wps:spPr bwMode="auto">
                            <a:xfrm>
                              <a:off x="1760" y="722"/>
                              <a:ext cx="19" cy="95"/>
                            </a:xfrm>
                            <a:custGeom>
                              <a:avLst/>
                              <a:gdLst>
                                <a:gd name="T0" fmla="+- 0 1760 1760"/>
                                <a:gd name="T1" fmla="*/ T0 w 19"/>
                                <a:gd name="T2" fmla="+- 0 722 722"/>
                                <a:gd name="T3" fmla="*/ 722 h 95"/>
                                <a:gd name="T4" fmla="+- 0 1779 1760"/>
                                <a:gd name="T5" fmla="*/ T4 w 19"/>
                                <a:gd name="T6" fmla="+- 0 816 722"/>
                                <a:gd name="T7" fmla="*/ 816 h 95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</a:cxnLst>
                              <a:rect l="0" t="0" r="r" b="b"/>
                              <a:pathLst>
                                <a:path w="19" h="95">
                                  <a:moveTo>
                                    <a:pt x="0" y="0"/>
                                  </a:moveTo>
                                  <a:lnTo>
                                    <a:pt x="19" y="94"/>
                                  </a:lnTo>
                                </a:path>
                              </a:pathLst>
                            </a:custGeom>
                            <a:noFill/>
                            <a:ln w="11587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1068" name="Group 1466"/>
                        <wpg:cNvGrpSpPr>
                          <a:grpSpLocks/>
                        </wpg:cNvGrpSpPr>
                        <wpg:grpSpPr bwMode="auto">
                          <a:xfrm>
                            <a:off x="1779" y="816"/>
                            <a:ext cx="19" cy="97"/>
                            <a:chOff x="1779" y="816"/>
                            <a:chExt cx="19" cy="97"/>
                          </a:xfrm>
                        </wpg:grpSpPr>
                        <wps:wsp>
                          <wps:cNvPr id="1069" name="Freeform 1467"/>
                          <wps:cNvSpPr>
                            <a:spLocks/>
                          </wps:cNvSpPr>
                          <wps:spPr bwMode="auto">
                            <a:xfrm>
                              <a:off x="1779" y="816"/>
                              <a:ext cx="19" cy="97"/>
                            </a:xfrm>
                            <a:custGeom>
                              <a:avLst/>
                              <a:gdLst>
                                <a:gd name="T0" fmla="+- 0 1779 1779"/>
                                <a:gd name="T1" fmla="*/ T0 w 19"/>
                                <a:gd name="T2" fmla="+- 0 816 816"/>
                                <a:gd name="T3" fmla="*/ 816 h 97"/>
                                <a:gd name="T4" fmla="+- 0 1797 1779"/>
                                <a:gd name="T5" fmla="*/ T4 w 19"/>
                                <a:gd name="T6" fmla="+- 0 913 816"/>
                                <a:gd name="T7" fmla="*/ 913 h 97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</a:cxnLst>
                              <a:rect l="0" t="0" r="r" b="b"/>
                              <a:pathLst>
                                <a:path w="19" h="97">
                                  <a:moveTo>
                                    <a:pt x="0" y="0"/>
                                  </a:moveTo>
                                  <a:lnTo>
                                    <a:pt x="18" y="97"/>
                                  </a:lnTo>
                                </a:path>
                              </a:pathLst>
                            </a:custGeom>
                            <a:noFill/>
                            <a:ln w="11587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1070" name="Group 1464"/>
                        <wpg:cNvGrpSpPr>
                          <a:grpSpLocks/>
                        </wpg:cNvGrpSpPr>
                        <wpg:grpSpPr bwMode="auto">
                          <a:xfrm>
                            <a:off x="1797" y="913"/>
                            <a:ext cx="19" cy="98"/>
                            <a:chOff x="1797" y="913"/>
                            <a:chExt cx="19" cy="98"/>
                          </a:xfrm>
                        </wpg:grpSpPr>
                        <wps:wsp>
                          <wps:cNvPr id="1071" name="Freeform 1465"/>
                          <wps:cNvSpPr>
                            <a:spLocks/>
                          </wps:cNvSpPr>
                          <wps:spPr bwMode="auto">
                            <a:xfrm>
                              <a:off x="1797" y="913"/>
                              <a:ext cx="19" cy="98"/>
                            </a:xfrm>
                            <a:custGeom>
                              <a:avLst/>
                              <a:gdLst>
                                <a:gd name="T0" fmla="+- 0 1797 1797"/>
                                <a:gd name="T1" fmla="*/ T0 w 19"/>
                                <a:gd name="T2" fmla="+- 0 913 913"/>
                                <a:gd name="T3" fmla="*/ 913 h 98"/>
                                <a:gd name="T4" fmla="+- 0 1815 1797"/>
                                <a:gd name="T5" fmla="*/ T4 w 19"/>
                                <a:gd name="T6" fmla="+- 0 1010 913"/>
                                <a:gd name="T7" fmla="*/ 1010 h 98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</a:cxnLst>
                              <a:rect l="0" t="0" r="r" b="b"/>
                              <a:pathLst>
                                <a:path w="19" h="98">
                                  <a:moveTo>
                                    <a:pt x="0" y="0"/>
                                  </a:moveTo>
                                  <a:lnTo>
                                    <a:pt x="18" y="97"/>
                                  </a:lnTo>
                                </a:path>
                              </a:pathLst>
                            </a:custGeom>
                            <a:noFill/>
                            <a:ln w="11587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1072" name="Group 1462"/>
                        <wpg:cNvGrpSpPr>
                          <a:grpSpLocks/>
                        </wpg:cNvGrpSpPr>
                        <wpg:grpSpPr bwMode="auto">
                          <a:xfrm>
                            <a:off x="1815" y="1010"/>
                            <a:ext cx="19" cy="98"/>
                            <a:chOff x="1815" y="1010"/>
                            <a:chExt cx="19" cy="98"/>
                          </a:xfrm>
                        </wpg:grpSpPr>
                        <wps:wsp>
                          <wps:cNvPr id="1073" name="Freeform 1463"/>
                          <wps:cNvSpPr>
                            <a:spLocks/>
                          </wps:cNvSpPr>
                          <wps:spPr bwMode="auto">
                            <a:xfrm>
                              <a:off x="1815" y="1010"/>
                              <a:ext cx="19" cy="98"/>
                            </a:xfrm>
                            <a:custGeom>
                              <a:avLst/>
                              <a:gdLst>
                                <a:gd name="T0" fmla="+- 0 1815 1815"/>
                                <a:gd name="T1" fmla="*/ T0 w 19"/>
                                <a:gd name="T2" fmla="+- 0 1010 1010"/>
                                <a:gd name="T3" fmla="*/ 1010 h 98"/>
                                <a:gd name="T4" fmla="+- 0 1834 1815"/>
                                <a:gd name="T5" fmla="*/ T4 w 19"/>
                                <a:gd name="T6" fmla="+- 0 1108 1010"/>
                                <a:gd name="T7" fmla="*/ 1108 h 98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</a:cxnLst>
                              <a:rect l="0" t="0" r="r" b="b"/>
                              <a:pathLst>
                                <a:path w="19" h="98">
                                  <a:moveTo>
                                    <a:pt x="0" y="0"/>
                                  </a:moveTo>
                                  <a:lnTo>
                                    <a:pt x="19" y="98"/>
                                  </a:lnTo>
                                </a:path>
                              </a:pathLst>
                            </a:custGeom>
                            <a:noFill/>
                            <a:ln w="11587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1074" name="Group 1460"/>
                        <wpg:cNvGrpSpPr>
                          <a:grpSpLocks/>
                        </wpg:cNvGrpSpPr>
                        <wpg:grpSpPr bwMode="auto">
                          <a:xfrm>
                            <a:off x="1834" y="1108"/>
                            <a:ext cx="19" cy="97"/>
                            <a:chOff x="1834" y="1108"/>
                            <a:chExt cx="19" cy="97"/>
                          </a:xfrm>
                        </wpg:grpSpPr>
                        <wps:wsp>
                          <wps:cNvPr id="1075" name="Freeform 1461"/>
                          <wps:cNvSpPr>
                            <a:spLocks/>
                          </wps:cNvSpPr>
                          <wps:spPr bwMode="auto">
                            <a:xfrm>
                              <a:off x="1834" y="1108"/>
                              <a:ext cx="19" cy="97"/>
                            </a:xfrm>
                            <a:custGeom>
                              <a:avLst/>
                              <a:gdLst>
                                <a:gd name="T0" fmla="+- 0 1834 1834"/>
                                <a:gd name="T1" fmla="*/ T0 w 19"/>
                                <a:gd name="T2" fmla="+- 0 1108 1108"/>
                                <a:gd name="T3" fmla="*/ 1108 h 97"/>
                                <a:gd name="T4" fmla="+- 0 1852 1834"/>
                                <a:gd name="T5" fmla="*/ T4 w 19"/>
                                <a:gd name="T6" fmla="+- 0 1205 1108"/>
                                <a:gd name="T7" fmla="*/ 1205 h 97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</a:cxnLst>
                              <a:rect l="0" t="0" r="r" b="b"/>
                              <a:pathLst>
                                <a:path w="19" h="97">
                                  <a:moveTo>
                                    <a:pt x="0" y="0"/>
                                  </a:moveTo>
                                  <a:lnTo>
                                    <a:pt x="18" y="97"/>
                                  </a:lnTo>
                                </a:path>
                              </a:pathLst>
                            </a:custGeom>
                            <a:noFill/>
                            <a:ln w="11587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1076" name="Group 1458"/>
                        <wpg:cNvGrpSpPr>
                          <a:grpSpLocks/>
                        </wpg:cNvGrpSpPr>
                        <wpg:grpSpPr bwMode="auto">
                          <a:xfrm>
                            <a:off x="1852" y="1205"/>
                            <a:ext cx="19" cy="97"/>
                            <a:chOff x="1852" y="1205"/>
                            <a:chExt cx="19" cy="97"/>
                          </a:xfrm>
                        </wpg:grpSpPr>
                        <wps:wsp>
                          <wps:cNvPr id="1077" name="Freeform 1459"/>
                          <wps:cNvSpPr>
                            <a:spLocks/>
                          </wps:cNvSpPr>
                          <wps:spPr bwMode="auto">
                            <a:xfrm>
                              <a:off x="1852" y="1205"/>
                              <a:ext cx="19" cy="97"/>
                            </a:xfrm>
                            <a:custGeom>
                              <a:avLst/>
                              <a:gdLst>
                                <a:gd name="T0" fmla="+- 0 1852 1852"/>
                                <a:gd name="T1" fmla="*/ T0 w 19"/>
                                <a:gd name="T2" fmla="+- 0 1205 1205"/>
                                <a:gd name="T3" fmla="*/ 1205 h 97"/>
                                <a:gd name="T4" fmla="+- 0 1870 1852"/>
                                <a:gd name="T5" fmla="*/ T4 w 19"/>
                                <a:gd name="T6" fmla="+- 0 1301 1205"/>
                                <a:gd name="T7" fmla="*/ 1301 h 97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</a:cxnLst>
                              <a:rect l="0" t="0" r="r" b="b"/>
                              <a:pathLst>
                                <a:path w="19" h="97">
                                  <a:moveTo>
                                    <a:pt x="0" y="0"/>
                                  </a:moveTo>
                                  <a:lnTo>
                                    <a:pt x="18" y="96"/>
                                  </a:lnTo>
                                </a:path>
                              </a:pathLst>
                            </a:custGeom>
                            <a:noFill/>
                            <a:ln w="11587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1078" name="Group 1456"/>
                        <wpg:cNvGrpSpPr>
                          <a:grpSpLocks/>
                        </wpg:cNvGrpSpPr>
                        <wpg:grpSpPr bwMode="auto">
                          <a:xfrm>
                            <a:off x="1870" y="1301"/>
                            <a:ext cx="19" cy="96"/>
                            <a:chOff x="1870" y="1301"/>
                            <a:chExt cx="19" cy="96"/>
                          </a:xfrm>
                        </wpg:grpSpPr>
                        <wps:wsp>
                          <wps:cNvPr id="1079" name="Freeform 1457"/>
                          <wps:cNvSpPr>
                            <a:spLocks/>
                          </wps:cNvSpPr>
                          <wps:spPr bwMode="auto">
                            <a:xfrm>
                              <a:off x="1870" y="1301"/>
                              <a:ext cx="19" cy="96"/>
                            </a:xfrm>
                            <a:custGeom>
                              <a:avLst/>
                              <a:gdLst>
                                <a:gd name="T0" fmla="+- 0 1870 1870"/>
                                <a:gd name="T1" fmla="*/ T0 w 19"/>
                                <a:gd name="T2" fmla="+- 0 1301 1301"/>
                                <a:gd name="T3" fmla="*/ 1301 h 96"/>
                                <a:gd name="T4" fmla="+- 0 1889 1870"/>
                                <a:gd name="T5" fmla="*/ T4 w 19"/>
                                <a:gd name="T6" fmla="+- 0 1397 1301"/>
                                <a:gd name="T7" fmla="*/ 1397 h 96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</a:cxnLst>
                              <a:rect l="0" t="0" r="r" b="b"/>
                              <a:pathLst>
                                <a:path w="19" h="96">
                                  <a:moveTo>
                                    <a:pt x="0" y="0"/>
                                  </a:moveTo>
                                  <a:lnTo>
                                    <a:pt x="19" y="96"/>
                                  </a:lnTo>
                                </a:path>
                              </a:pathLst>
                            </a:custGeom>
                            <a:noFill/>
                            <a:ln w="11587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1080" name="Group 1454"/>
                        <wpg:cNvGrpSpPr>
                          <a:grpSpLocks/>
                        </wpg:cNvGrpSpPr>
                        <wpg:grpSpPr bwMode="auto">
                          <a:xfrm>
                            <a:off x="1889" y="1397"/>
                            <a:ext cx="19" cy="96"/>
                            <a:chOff x="1889" y="1397"/>
                            <a:chExt cx="19" cy="96"/>
                          </a:xfrm>
                        </wpg:grpSpPr>
                        <wps:wsp>
                          <wps:cNvPr id="1081" name="Freeform 1455"/>
                          <wps:cNvSpPr>
                            <a:spLocks/>
                          </wps:cNvSpPr>
                          <wps:spPr bwMode="auto">
                            <a:xfrm>
                              <a:off x="1889" y="1397"/>
                              <a:ext cx="19" cy="96"/>
                            </a:xfrm>
                            <a:custGeom>
                              <a:avLst/>
                              <a:gdLst>
                                <a:gd name="T0" fmla="+- 0 1889 1889"/>
                                <a:gd name="T1" fmla="*/ T0 w 19"/>
                                <a:gd name="T2" fmla="+- 0 1397 1397"/>
                                <a:gd name="T3" fmla="*/ 1397 h 96"/>
                                <a:gd name="T4" fmla="+- 0 1907 1889"/>
                                <a:gd name="T5" fmla="*/ T4 w 19"/>
                                <a:gd name="T6" fmla="+- 0 1493 1397"/>
                                <a:gd name="T7" fmla="*/ 1493 h 96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</a:cxnLst>
                              <a:rect l="0" t="0" r="r" b="b"/>
                              <a:pathLst>
                                <a:path w="19" h="96">
                                  <a:moveTo>
                                    <a:pt x="0" y="0"/>
                                  </a:moveTo>
                                  <a:lnTo>
                                    <a:pt x="18" y="96"/>
                                  </a:lnTo>
                                </a:path>
                              </a:pathLst>
                            </a:custGeom>
                            <a:noFill/>
                            <a:ln w="11587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1082" name="Group 1452"/>
                        <wpg:cNvGrpSpPr>
                          <a:grpSpLocks/>
                        </wpg:cNvGrpSpPr>
                        <wpg:grpSpPr bwMode="auto">
                          <a:xfrm>
                            <a:off x="1907" y="1493"/>
                            <a:ext cx="19" cy="96"/>
                            <a:chOff x="1907" y="1493"/>
                            <a:chExt cx="19" cy="96"/>
                          </a:xfrm>
                        </wpg:grpSpPr>
                        <wps:wsp>
                          <wps:cNvPr id="1083" name="Freeform 1453"/>
                          <wps:cNvSpPr>
                            <a:spLocks/>
                          </wps:cNvSpPr>
                          <wps:spPr bwMode="auto">
                            <a:xfrm>
                              <a:off x="1907" y="1493"/>
                              <a:ext cx="19" cy="96"/>
                            </a:xfrm>
                            <a:custGeom>
                              <a:avLst/>
                              <a:gdLst>
                                <a:gd name="T0" fmla="+- 0 1907 1907"/>
                                <a:gd name="T1" fmla="*/ T0 w 19"/>
                                <a:gd name="T2" fmla="+- 0 1493 1493"/>
                                <a:gd name="T3" fmla="*/ 1493 h 96"/>
                                <a:gd name="T4" fmla="+- 0 1925 1907"/>
                                <a:gd name="T5" fmla="*/ T4 w 19"/>
                                <a:gd name="T6" fmla="+- 0 1588 1493"/>
                                <a:gd name="T7" fmla="*/ 1588 h 96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</a:cxnLst>
                              <a:rect l="0" t="0" r="r" b="b"/>
                              <a:pathLst>
                                <a:path w="19" h="96">
                                  <a:moveTo>
                                    <a:pt x="0" y="0"/>
                                  </a:moveTo>
                                  <a:lnTo>
                                    <a:pt x="18" y="95"/>
                                  </a:lnTo>
                                </a:path>
                              </a:pathLst>
                            </a:custGeom>
                            <a:noFill/>
                            <a:ln w="11587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1084" name="Group 1450"/>
                        <wpg:cNvGrpSpPr>
                          <a:grpSpLocks/>
                        </wpg:cNvGrpSpPr>
                        <wpg:grpSpPr bwMode="auto">
                          <a:xfrm>
                            <a:off x="1925" y="1588"/>
                            <a:ext cx="19" cy="96"/>
                            <a:chOff x="1925" y="1588"/>
                            <a:chExt cx="19" cy="96"/>
                          </a:xfrm>
                        </wpg:grpSpPr>
                        <wps:wsp>
                          <wps:cNvPr id="1085" name="Freeform 1451"/>
                          <wps:cNvSpPr>
                            <a:spLocks/>
                          </wps:cNvSpPr>
                          <wps:spPr bwMode="auto">
                            <a:xfrm>
                              <a:off x="1925" y="1588"/>
                              <a:ext cx="19" cy="96"/>
                            </a:xfrm>
                            <a:custGeom>
                              <a:avLst/>
                              <a:gdLst>
                                <a:gd name="T0" fmla="+- 0 1925 1925"/>
                                <a:gd name="T1" fmla="*/ T0 w 19"/>
                                <a:gd name="T2" fmla="+- 0 1588 1588"/>
                                <a:gd name="T3" fmla="*/ 1588 h 96"/>
                                <a:gd name="T4" fmla="+- 0 1943 1925"/>
                                <a:gd name="T5" fmla="*/ T4 w 19"/>
                                <a:gd name="T6" fmla="+- 0 1684 1588"/>
                                <a:gd name="T7" fmla="*/ 1684 h 96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</a:cxnLst>
                              <a:rect l="0" t="0" r="r" b="b"/>
                              <a:pathLst>
                                <a:path w="19" h="96">
                                  <a:moveTo>
                                    <a:pt x="0" y="0"/>
                                  </a:moveTo>
                                  <a:lnTo>
                                    <a:pt x="18" y="96"/>
                                  </a:lnTo>
                                </a:path>
                              </a:pathLst>
                            </a:custGeom>
                            <a:noFill/>
                            <a:ln w="11587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1086" name="Group 1448"/>
                        <wpg:cNvGrpSpPr>
                          <a:grpSpLocks/>
                        </wpg:cNvGrpSpPr>
                        <wpg:grpSpPr bwMode="auto">
                          <a:xfrm>
                            <a:off x="1943" y="1684"/>
                            <a:ext cx="19" cy="96"/>
                            <a:chOff x="1943" y="1684"/>
                            <a:chExt cx="19" cy="96"/>
                          </a:xfrm>
                        </wpg:grpSpPr>
                        <wps:wsp>
                          <wps:cNvPr id="1087" name="Freeform 1449"/>
                          <wps:cNvSpPr>
                            <a:spLocks/>
                          </wps:cNvSpPr>
                          <wps:spPr bwMode="auto">
                            <a:xfrm>
                              <a:off x="1943" y="1684"/>
                              <a:ext cx="19" cy="96"/>
                            </a:xfrm>
                            <a:custGeom>
                              <a:avLst/>
                              <a:gdLst>
                                <a:gd name="T0" fmla="+- 0 1943 1943"/>
                                <a:gd name="T1" fmla="*/ T0 w 19"/>
                                <a:gd name="T2" fmla="+- 0 1684 1684"/>
                                <a:gd name="T3" fmla="*/ 1684 h 96"/>
                                <a:gd name="T4" fmla="+- 0 1962 1943"/>
                                <a:gd name="T5" fmla="*/ T4 w 19"/>
                                <a:gd name="T6" fmla="+- 0 1779 1684"/>
                                <a:gd name="T7" fmla="*/ 1779 h 96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</a:cxnLst>
                              <a:rect l="0" t="0" r="r" b="b"/>
                              <a:pathLst>
                                <a:path w="19" h="96">
                                  <a:moveTo>
                                    <a:pt x="0" y="0"/>
                                  </a:moveTo>
                                  <a:lnTo>
                                    <a:pt x="19" y="95"/>
                                  </a:lnTo>
                                </a:path>
                              </a:pathLst>
                            </a:custGeom>
                            <a:noFill/>
                            <a:ln w="11587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1088" name="Group 1446"/>
                        <wpg:cNvGrpSpPr>
                          <a:grpSpLocks/>
                        </wpg:cNvGrpSpPr>
                        <wpg:grpSpPr bwMode="auto">
                          <a:xfrm>
                            <a:off x="1962" y="1779"/>
                            <a:ext cx="19" cy="96"/>
                            <a:chOff x="1962" y="1779"/>
                            <a:chExt cx="19" cy="96"/>
                          </a:xfrm>
                        </wpg:grpSpPr>
                        <wps:wsp>
                          <wps:cNvPr id="1089" name="Freeform 1447"/>
                          <wps:cNvSpPr>
                            <a:spLocks/>
                          </wps:cNvSpPr>
                          <wps:spPr bwMode="auto">
                            <a:xfrm>
                              <a:off x="1962" y="1779"/>
                              <a:ext cx="19" cy="96"/>
                            </a:xfrm>
                            <a:custGeom>
                              <a:avLst/>
                              <a:gdLst>
                                <a:gd name="T0" fmla="+- 0 1962 1962"/>
                                <a:gd name="T1" fmla="*/ T0 w 19"/>
                                <a:gd name="T2" fmla="+- 0 1779 1779"/>
                                <a:gd name="T3" fmla="*/ 1779 h 96"/>
                                <a:gd name="T4" fmla="+- 0 1980 1962"/>
                                <a:gd name="T5" fmla="*/ T4 w 19"/>
                                <a:gd name="T6" fmla="+- 0 1875 1779"/>
                                <a:gd name="T7" fmla="*/ 1875 h 96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</a:cxnLst>
                              <a:rect l="0" t="0" r="r" b="b"/>
                              <a:pathLst>
                                <a:path w="19" h="96">
                                  <a:moveTo>
                                    <a:pt x="0" y="0"/>
                                  </a:moveTo>
                                  <a:lnTo>
                                    <a:pt x="18" y="96"/>
                                  </a:lnTo>
                                </a:path>
                              </a:pathLst>
                            </a:custGeom>
                            <a:noFill/>
                            <a:ln w="11587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1090" name="Group 1444"/>
                        <wpg:cNvGrpSpPr>
                          <a:grpSpLocks/>
                        </wpg:cNvGrpSpPr>
                        <wpg:grpSpPr bwMode="auto">
                          <a:xfrm>
                            <a:off x="1980" y="1875"/>
                            <a:ext cx="19" cy="96"/>
                            <a:chOff x="1980" y="1875"/>
                            <a:chExt cx="19" cy="96"/>
                          </a:xfrm>
                        </wpg:grpSpPr>
                        <wps:wsp>
                          <wps:cNvPr id="1091" name="Freeform 1445"/>
                          <wps:cNvSpPr>
                            <a:spLocks/>
                          </wps:cNvSpPr>
                          <wps:spPr bwMode="auto">
                            <a:xfrm>
                              <a:off x="1980" y="1875"/>
                              <a:ext cx="19" cy="96"/>
                            </a:xfrm>
                            <a:custGeom>
                              <a:avLst/>
                              <a:gdLst>
                                <a:gd name="T0" fmla="+- 0 1980 1980"/>
                                <a:gd name="T1" fmla="*/ T0 w 19"/>
                                <a:gd name="T2" fmla="+- 0 1875 1875"/>
                                <a:gd name="T3" fmla="*/ 1875 h 96"/>
                                <a:gd name="T4" fmla="+- 0 1998 1980"/>
                                <a:gd name="T5" fmla="*/ T4 w 19"/>
                                <a:gd name="T6" fmla="+- 0 1971 1875"/>
                                <a:gd name="T7" fmla="*/ 1971 h 96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</a:cxnLst>
                              <a:rect l="0" t="0" r="r" b="b"/>
                              <a:pathLst>
                                <a:path w="19" h="96">
                                  <a:moveTo>
                                    <a:pt x="0" y="0"/>
                                  </a:moveTo>
                                  <a:lnTo>
                                    <a:pt x="18" y="96"/>
                                  </a:lnTo>
                                </a:path>
                              </a:pathLst>
                            </a:custGeom>
                            <a:noFill/>
                            <a:ln w="11587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1092" name="Group 1442"/>
                        <wpg:cNvGrpSpPr>
                          <a:grpSpLocks/>
                        </wpg:cNvGrpSpPr>
                        <wpg:grpSpPr bwMode="auto">
                          <a:xfrm>
                            <a:off x="1998" y="1971"/>
                            <a:ext cx="19" cy="95"/>
                            <a:chOff x="1998" y="1971"/>
                            <a:chExt cx="19" cy="95"/>
                          </a:xfrm>
                        </wpg:grpSpPr>
                        <wps:wsp>
                          <wps:cNvPr id="1093" name="Freeform 1443"/>
                          <wps:cNvSpPr>
                            <a:spLocks/>
                          </wps:cNvSpPr>
                          <wps:spPr bwMode="auto">
                            <a:xfrm>
                              <a:off x="1998" y="1971"/>
                              <a:ext cx="19" cy="95"/>
                            </a:xfrm>
                            <a:custGeom>
                              <a:avLst/>
                              <a:gdLst>
                                <a:gd name="T0" fmla="+- 0 1998 1998"/>
                                <a:gd name="T1" fmla="*/ T0 w 19"/>
                                <a:gd name="T2" fmla="+- 0 1971 1971"/>
                                <a:gd name="T3" fmla="*/ 1971 h 95"/>
                                <a:gd name="T4" fmla="+- 0 2017 1998"/>
                                <a:gd name="T5" fmla="*/ T4 w 19"/>
                                <a:gd name="T6" fmla="+- 0 2065 1971"/>
                                <a:gd name="T7" fmla="*/ 2065 h 95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</a:cxnLst>
                              <a:rect l="0" t="0" r="r" b="b"/>
                              <a:pathLst>
                                <a:path w="19" h="95">
                                  <a:moveTo>
                                    <a:pt x="0" y="0"/>
                                  </a:moveTo>
                                  <a:lnTo>
                                    <a:pt x="19" y="94"/>
                                  </a:lnTo>
                                </a:path>
                              </a:pathLst>
                            </a:custGeom>
                            <a:noFill/>
                            <a:ln w="11587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1094" name="Group 1440"/>
                        <wpg:cNvGrpSpPr>
                          <a:grpSpLocks/>
                        </wpg:cNvGrpSpPr>
                        <wpg:grpSpPr bwMode="auto">
                          <a:xfrm>
                            <a:off x="2017" y="2065"/>
                            <a:ext cx="19" cy="93"/>
                            <a:chOff x="2017" y="2065"/>
                            <a:chExt cx="19" cy="93"/>
                          </a:xfrm>
                        </wpg:grpSpPr>
                        <wps:wsp>
                          <wps:cNvPr id="1095" name="Freeform 1441"/>
                          <wps:cNvSpPr>
                            <a:spLocks/>
                          </wps:cNvSpPr>
                          <wps:spPr bwMode="auto">
                            <a:xfrm>
                              <a:off x="2017" y="2065"/>
                              <a:ext cx="19" cy="93"/>
                            </a:xfrm>
                            <a:custGeom>
                              <a:avLst/>
                              <a:gdLst>
                                <a:gd name="T0" fmla="+- 0 2017 2017"/>
                                <a:gd name="T1" fmla="*/ T0 w 19"/>
                                <a:gd name="T2" fmla="+- 0 2065 2065"/>
                                <a:gd name="T3" fmla="*/ 2065 h 93"/>
                                <a:gd name="T4" fmla="+- 0 2035 2017"/>
                                <a:gd name="T5" fmla="*/ T4 w 19"/>
                                <a:gd name="T6" fmla="+- 0 2158 2065"/>
                                <a:gd name="T7" fmla="*/ 2158 h 93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</a:cxnLst>
                              <a:rect l="0" t="0" r="r" b="b"/>
                              <a:pathLst>
                                <a:path w="19" h="93">
                                  <a:moveTo>
                                    <a:pt x="0" y="0"/>
                                  </a:moveTo>
                                  <a:lnTo>
                                    <a:pt x="18" y="93"/>
                                  </a:lnTo>
                                </a:path>
                              </a:pathLst>
                            </a:custGeom>
                            <a:noFill/>
                            <a:ln w="11587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1096" name="Group 1438"/>
                        <wpg:cNvGrpSpPr>
                          <a:grpSpLocks/>
                        </wpg:cNvGrpSpPr>
                        <wpg:grpSpPr bwMode="auto">
                          <a:xfrm>
                            <a:off x="2035" y="2158"/>
                            <a:ext cx="19" cy="91"/>
                            <a:chOff x="2035" y="2158"/>
                            <a:chExt cx="19" cy="91"/>
                          </a:xfrm>
                        </wpg:grpSpPr>
                        <wps:wsp>
                          <wps:cNvPr id="1097" name="Freeform 1439"/>
                          <wps:cNvSpPr>
                            <a:spLocks/>
                          </wps:cNvSpPr>
                          <wps:spPr bwMode="auto">
                            <a:xfrm>
                              <a:off x="2035" y="2158"/>
                              <a:ext cx="19" cy="91"/>
                            </a:xfrm>
                            <a:custGeom>
                              <a:avLst/>
                              <a:gdLst>
                                <a:gd name="T0" fmla="+- 0 2035 2035"/>
                                <a:gd name="T1" fmla="*/ T0 w 19"/>
                                <a:gd name="T2" fmla="+- 0 2158 2158"/>
                                <a:gd name="T3" fmla="*/ 2158 h 91"/>
                                <a:gd name="T4" fmla="+- 0 2053 2035"/>
                                <a:gd name="T5" fmla="*/ T4 w 19"/>
                                <a:gd name="T6" fmla="+- 0 2249 2158"/>
                                <a:gd name="T7" fmla="*/ 2249 h 91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</a:cxnLst>
                              <a:rect l="0" t="0" r="r" b="b"/>
                              <a:pathLst>
                                <a:path w="19" h="91">
                                  <a:moveTo>
                                    <a:pt x="0" y="0"/>
                                  </a:moveTo>
                                  <a:lnTo>
                                    <a:pt x="18" y="91"/>
                                  </a:lnTo>
                                </a:path>
                              </a:pathLst>
                            </a:custGeom>
                            <a:noFill/>
                            <a:ln w="11587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1098" name="Group 1436"/>
                        <wpg:cNvGrpSpPr>
                          <a:grpSpLocks/>
                        </wpg:cNvGrpSpPr>
                        <wpg:grpSpPr bwMode="auto">
                          <a:xfrm>
                            <a:off x="2053" y="2249"/>
                            <a:ext cx="19" cy="88"/>
                            <a:chOff x="2053" y="2249"/>
                            <a:chExt cx="19" cy="88"/>
                          </a:xfrm>
                        </wpg:grpSpPr>
                        <wps:wsp>
                          <wps:cNvPr id="1099" name="Freeform 1437"/>
                          <wps:cNvSpPr>
                            <a:spLocks/>
                          </wps:cNvSpPr>
                          <wps:spPr bwMode="auto">
                            <a:xfrm>
                              <a:off x="2053" y="2249"/>
                              <a:ext cx="19" cy="88"/>
                            </a:xfrm>
                            <a:custGeom>
                              <a:avLst/>
                              <a:gdLst>
                                <a:gd name="T0" fmla="+- 0 2053 2053"/>
                                <a:gd name="T1" fmla="*/ T0 w 19"/>
                                <a:gd name="T2" fmla="+- 0 2249 2249"/>
                                <a:gd name="T3" fmla="*/ 2249 h 88"/>
                                <a:gd name="T4" fmla="+- 0 2072 2053"/>
                                <a:gd name="T5" fmla="*/ T4 w 19"/>
                                <a:gd name="T6" fmla="+- 0 2336 2249"/>
                                <a:gd name="T7" fmla="*/ 2336 h 88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</a:cxnLst>
                              <a:rect l="0" t="0" r="r" b="b"/>
                              <a:pathLst>
                                <a:path w="19" h="88">
                                  <a:moveTo>
                                    <a:pt x="0" y="0"/>
                                  </a:moveTo>
                                  <a:lnTo>
                                    <a:pt x="19" y="87"/>
                                  </a:lnTo>
                                </a:path>
                              </a:pathLst>
                            </a:custGeom>
                            <a:noFill/>
                            <a:ln w="11587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1100" name="Group 1434"/>
                        <wpg:cNvGrpSpPr>
                          <a:grpSpLocks/>
                        </wpg:cNvGrpSpPr>
                        <wpg:grpSpPr bwMode="auto">
                          <a:xfrm>
                            <a:off x="2072" y="2336"/>
                            <a:ext cx="19" cy="84"/>
                            <a:chOff x="2072" y="2336"/>
                            <a:chExt cx="19" cy="84"/>
                          </a:xfrm>
                        </wpg:grpSpPr>
                        <wps:wsp>
                          <wps:cNvPr id="1101" name="Freeform 1435"/>
                          <wps:cNvSpPr>
                            <a:spLocks/>
                          </wps:cNvSpPr>
                          <wps:spPr bwMode="auto">
                            <a:xfrm>
                              <a:off x="2072" y="2336"/>
                              <a:ext cx="19" cy="84"/>
                            </a:xfrm>
                            <a:custGeom>
                              <a:avLst/>
                              <a:gdLst>
                                <a:gd name="T0" fmla="+- 0 2072 2072"/>
                                <a:gd name="T1" fmla="*/ T0 w 19"/>
                                <a:gd name="T2" fmla="+- 0 2336 2336"/>
                                <a:gd name="T3" fmla="*/ 2336 h 84"/>
                                <a:gd name="T4" fmla="+- 0 2090 2072"/>
                                <a:gd name="T5" fmla="*/ T4 w 19"/>
                                <a:gd name="T6" fmla="+- 0 2419 2336"/>
                                <a:gd name="T7" fmla="*/ 2419 h 84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</a:cxnLst>
                              <a:rect l="0" t="0" r="r" b="b"/>
                              <a:pathLst>
                                <a:path w="19" h="84">
                                  <a:moveTo>
                                    <a:pt x="0" y="0"/>
                                  </a:moveTo>
                                  <a:lnTo>
                                    <a:pt x="18" y="83"/>
                                  </a:lnTo>
                                </a:path>
                              </a:pathLst>
                            </a:custGeom>
                            <a:noFill/>
                            <a:ln w="11587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1102" name="Group 1432"/>
                        <wpg:cNvGrpSpPr>
                          <a:grpSpLocks/>
                        </wpg:cNvGrpSpPr>
                        <wpg:grpSpPr bwMode="auto">
                          <a:xfrm>
                            <a:off x="2090" y="2419"/>
                            <a:ext cx="19" cy="79"/>
                            <a:chOff x="2090" y="2419"/>
                            <a:chExt cx="19" cy="79"/>
                          </a:xfrm>
                        </wpg:grpSpPr>
                        <wps:wsp>
                          <wps:cNvPr id="1103" name="Freeform 1433"/>
                          <wps:cNvSpPr>
                            <a:spLocks/>
                          </wps:cNvSpPr>
                          <wps:spPr bwMode="auto">
                            <a:xfrm>
                              <a:off x="2090" y="2419"/>
                              <a:ext cx="19" cy="79"/>
                            </a:xfrm>
                            <a:custGeom>
                              <a:avLst/>
                              <a:gdLst>
                                <a:gd name="T0" fmla="+- 0 2090 2090"/>
                                <a:gd name="T1" fmla="*/ T0 w 19"/>
                                <a:gd name="T2" fmla="+- 0 2419 2419"/>
                                <a:gd name="T3" fmla="*/ 2419 h 79"/>
                                <a:gd name="T4" fmla="+- 0 2108 2090"/>
                                <a:gd name="T5" fmla="*/ T4 w 19"/>
                                <a:gd name="T6" fmla="+- 0 2498 2419"/>
                                <a:gd name="T7" fmla="*/ 2498 h 79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</a:cxnLst>
                              <a:rect l="0" t="0" r="r" b="b"/>
                              <a:pathLst>
                                <a:path w="19" h="79">
                                  <a:moveTo>
                                    <a:pt x="0" y="0"/>
                                  </a:moveTo>
                                  <a:lnTo>
                                    <a:pt x="18" y="79"/>
                                  </a:lnTo>
                                </a:path>
                              </a:pathLst>
                            </a:custGeom>
                            <a:noFill/>
                            <a:ln w="11587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1104" name="Group 1430"/>
                        <wpg:cNvGrpSpPr>
                          <a:grpSpLocks/>
                        </wpg:cNvGrpSpPr>
                        <wpg:grpSpPr bwMode="auto">
                          <a:xfrm>
                            <a:off x="2108" y="2498"/>
                            <a:ext cx="19" cy="74"/>
                            <a:chOff x="2108" y="2498"/>
                            <a:chExt cx="19" cy="74"/>
                          </a:xfrm>
                        </wpg:grpSpPr>
                        <wps:wsp>
                          <wps:cNvPr id="1105" name="Freeform 1431"/>
                          <wps:cNvSpPr>
                            <a:spLocks/>
                          </wps:cNvSpPr>
                          <wps:spPr bwMode="auto">
                            <a:xfrm>
                              <a:off x="2108" y="2498"/>
                              <a:ext cx="19" cy="74"/>
                            </a:xfrm>
                            <a:custGeom>
                              <a:avLst/>
                              <a:gdLst>
                                <a:gd name="T0" fmla="+- 0 2108 2108"/>
                                <a:gd name="T1" fmla="*/ T0 w 19"/>
                                <a:gd name="T2" fmla="+- 0 2498 2498"/>
                                <a:gd name="T3" fmla="*/ 2498 h 74"/>
                                <a:gd name="T4" fmla="+- 0 2127 2108"/>
                                <a:gd name="T5" fmla="*/ T4 w 19"/>
                                <a:gd name="T6" fmla="+- 0 2572 2498"/>
                                <a:gd name="T7" fmla="*/ 2572 h 74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</a:cxnLst>
                              <a:rect l="0" t="0" r="r" b="b"/>
                              <a:pathLst>
                                <a:path w="19" h="74">
                                  <a:moveTo>
                                    <a:pt x="0" y="0"/>
                                  </a:moveTo>
                                  <a:lnTo>
                                    <a:pt x="19" y="74"/>
                                  </a:lnTo>
                                </a:path>
                              </a:pathLst>
                            </a:custGeom>
                            <a:noFill/>
                            <a:ln w="11587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1106" name="Group 1428"/>
                        <wpg:cNvGrpSpPr>
                          <a:grpSpLocks/>
                        </wpg:cNvGrpSpPr>
                        <wpg:grpSpPr bwMode="auto">
                          <a:xfrm>
                            <a:off x="2127" y="2572"/>
                            <a:ext cx="19" cy="69"/>
                            <a:chOff x="2127" y="2572"/>
                            <a:chExt cx="19" cy="69"/>
                          </a:xfrm>
                        </wpg:grpSpPr>
                        <wps:wsp>
                          <wps:cNvPr id="1107" name="Freeform 1429"/>
                          <wps:cNvSpPr>
                            <a:spLocks/>
                          </wps:cNvSpPr>
                          <wps:spPr bwMode="auto">
                            <a:xfrm>
                              <a:off x="2127" y="2572"/>
                              <a:ext cx="19" cy="69"/>
                            </a:xfrm>
                            <a:custGeom>
                              <a:avLst/>
                              <a:gdLst>
                                <a:gd name="T0" fmla="+- 0 2127 2127"/>
                                <a:gd name="T1" fmla="*/ T0 w 19"/>
                                <a:gd name="T2" fmla="+- 0 2572 2572"/>
                                <a:gd name="T3" fmla="*/ 2572 h 69"/>
                                <a:gd name="T4" fmla="+- 0 2145 2127"/>
                                <a:gd name="T5" fmla="*/ T4 w 19"/>
                                <a:gd name="T6" fmla="+- 0 2641 2572"/>
                                <a:gd name="T7" fmla="*/ 2641 h 69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</a:cxnLst>
                              <a:rect l="0" t="0" r="r" b="b"/>
                              <a:pathLst>
                                <a:path w="19" h="69">
                                  <a:moveTo>
                                    <a:pt x="0" y="0"/>
                                  </a:moveTo>
                                  <a:lnTo>
                                    <a:pt x="18" y="69"/>
                                  </a:lnTo>
                                </a:path>
                              </a:pathLst>
                            </a:custGeom>
                            <a:noFill/>
                            <a:ln w="11587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1108" name="Group 1426"/>
                        <wpg:cNvGrpSpPr>
                          <a:grpSpLocks/>
                        </wpg:cNvGrpSpPr>
                        <wpg:grpSpPr bwMode="auto">
                          <a:xfrm>
                            <a:off x="2145" y="2641"/>
                            <a:ext cx="19" cy="65"/>
                            <a:chOff x="2145" y="2641"/>
                            <a:chExt cx="19" cy="65"/>
                          </a:xfrm>
                        </wpg:grpSpPr>
                        <wps:wsp>
                          <wps:cNvPr id="1109" name="Freeform 1427"/>
                          <wps:cNvSpPr>
                            <a:spLocks/>
                          </wps:cNvSpPr>
                          <wps:spPr bwMode="auto">
                            <a:xfrm>
                              <a:off x="2145" y="2641"/>
                              <a:ext cx="19" cy="65"/>
                            </a:xfrm>
                            <a:custGeom>
                              <a:avLst/>
                              <a:gdLst>
                                <a:gd name="T0" fmla="+- 0 2145 2145"/>
                                <a:gd name="T1" fmla="*/ T0 w 19"/>
                                <a:gd name="T2" fmla="+- 0 2641 2641"/>
                                <a:gd name="T3" fmla="*/ 2641 h 65"/>
                                <a:gd name="T4" fmla="+- 0 2163 2145"/>
                                <a:gd name="T5" fmla="*/ T4 w 19"/>
                                <a:gd name="T6" fmla="+- 0 2705 2641"/>
                                <a:gd name="T7" fmla="*/ 2705 h 65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</a:cxnLst>
                              <a:rect l="0" t="0" r="r" b="b"/>
                              <a:pathLst>
                                <a:path w="19" h="65">
                                  <a:moveTo>
                                    <a:pt x="0" y="0"/>
                                  </a:moveTo>
                                  <a:lnTo>
                                    <a:pt x="18" y="64"/>
                                  </a:lnTo>
                                </a:path>
                              </a:pathLst>
                            </a:custGeom>
                            <a:noFill/>
                            <a:ln w="11587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1110" name="Group 1424"/>
                        <wpg:cNvGrpSpPr>
                          <a:grpSpLocks/>
                        </wpg:cNvGrpSpPr>
                        <wpg:grpSpPr bwMode="auto">
                          <a:xfrm>
                            <a:off x="2163" y="2705"/>
                            <a:ext cx="19" cy="61"/>
                            <a:chOff x="2163" y="2705"/>
                            <a:chExt cx="19" cy="61"/>
                          </a:xfrm>
                        </wpg:grpSpPr>
                        <wps:wsp>
                          <wps:cNvPr id="1111" name="Freeform 1425"/>
                          <wps:cNvSpPr>
                            <a:spLocks/>
                          </wps:cNvSpPr>
                          <wps:spPr bwMode="auto">
                            <a:xfrm>
                              <a:off x="2163" y="2705"/>
                              <a:ext cx="19" cy="61"/>
                            </a:xfrm>
                            <a:custGeom>
                              <a:avLst/>
                              <a:gdLst>
                                <a:gd name="T0" fmla="+- 0 2163 2163"/>
                                <a:gd name="T1" fmla="*/ T0 w 19"/>
                                <a:gd name="T2" fmla="+- 0 2705 2705"/>
                                <a:gd name="T3" fmla="*/ 2705 h 61"/>
                                <a:gd name="T4" fmla="+- 0 2182 2163"/>
                                <a:gd name="T5" fmla="*/ T4 w 19"/>
                                <a:gd name="T6" fmla="+- 0 2765 2705"/>
                                <a:gd name="T7" fmla="*/ 2765 h 61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</a:cxnLst>
                              <a:rect l="0" t="0" r="r" b="b"/>
                              <a:pathLst>
                                <a:path w="19" h="61">
                                  <a:moveTo>
                                    <a:pt x="0" y="0"/>
                                  </a:moveTo>
                                  <a:lnTo>
                                    <a:pt x="19" y="60"/>
                                  </a:lnTo>
                                </a:path>
                              </a:pathLst>
                            </a:custGeom>
                            <a:noFill/>
                            <a:ln w="11587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1112" name="Group 1422"/>
                        <wpg:cNvGrpSpPr>
                          <a:grpSpLocks/>
                        </wpg:cNvGrpSpPr>
                        <wpg:grpSpPr bwMode="auto">
                          <a:xfrm>
                            <a:off x="2182" y="2765"/>
                            <a:ext cx="19" cy="57"/>
                            <a:chOff x="2182" y="2765"/>
                            <a:chExt cx="19" cy="57"/>
                          </a:xfrm>
                        </wpg:grpSpPr>
                        <wps:wsp>
                          <wps:cNvPr id="1113" name="Freeform 1423"/>
                          <wps:cNvSpPr>
                            <a:spLocks/>
                          </wps:cNvSpPr>
                          <wps:spPr bwMode="auto">
                            <a:xfrm>
                              <a:off x="2182" y="2765"/>
                              <a:ext cx="19" cy="57"/>
                            </a:xfrm>
                            <a:custGeom>
                              <a:avLst/>
                              <a:gdLst>
                                <a:gd name="T0" fmla="+- 0 2182 2182"/>
                                <a:gd name="T1" fmla="*/ T0 w 19"/>
                                <a:gd name="T2" fmla="+- 0 2765 2765"/>
                                <a:gd name="T3" fmla="*/ 2765 h 57"/>
                                <a:gd name="T4" fmla="+- 0 2200 2182"/>
                                <a:gd name="T5" fmla="*/ T4 w 19"/>
                                <a:gd name="T6" fmla="+- 0 2822 2765"/>
                                <a:gd name="T7" fmla="*/ 2822 h 57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</a:cxnLst>
                              <a:rect l="0" t="0" r="r" b="b"/>
                              <a:pathLst>
                                <a:path w="19" h="57">
                                  <a:moveTo>
                                    <a:pt x="0" y="0"/>
                                  </a:moveTo>
                                  <a:lnTo>
                                    <a:pt x="18" y="57"/>
                                  </a:lnTo>
                                </a:path>
                              </a:pathLst>
                            </a:custGeom>
                            <a:noFill/>
                            <a:ln w="11587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1114" name="Group 1420"/>
                        <wpg:cNvGrpSpPr>
                          <a:grpSpLocks/>
                        </wpg:cNvGrpSpPr>
                        <wpg:grpSpPr bwMode="auto">
                          <a:xfrm>
                            <a:off x="2200" y="2822"/>
                            <a:ext cx="19" cy="54"/>
                            <a:chOff x="2200" y="2822"/>
                            <a:chExt cx="19" cy="54"/>
                          </a:xfrm>
                        </wpg:grpSpPr>
                        <wps:wsp>
                          <wps:cNvPr id="1115" name="Freeform 1421"/>
                          <wps:cNvSpPr>
                            <a:spLocks/>
                          </wps:cNvSpPr>
                          <wps:spPr bwMode="auto">
                            <a:xfrm>
                              <a:off x="2200" y="2822"/>
                              <a:ext cx="19" cy="54"/>
                            </a:xfrm>
                            <a:custGeom>
                              <a:avLst/>
                              <a:gdLst>
                                <a:gd name="T0" fmla="+- 0 2200 2200"/>
                                <a:gd name="T1" fmla="*/ T0 w 19"/>
                                <a:gd name="T2" fmla="+- 0 2822 2822"/>
                                <a:gd name="T3" fmla="*/ 2822 h 54"/>
                                <a:gd name="T4" fmla="+- 0 2218 2200"/>
                                <a:gd name="T5" fmla="*/ T4 w 19"/>
                                <a:gd name="T6" fmla="+- 0 2875 2822"/>
                                <a:gd name="T7" fmla="*/ 2875 h 54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</a:cxnLst>
                              <a:rect l="0" t="0" r="r" b="b"/>
                              <a:pathLst>
                                <a:path w="19" h="54">
                                  <a:moveTo>
                                    <a:pt x="0" y="0"/>
                                  </a:moveTo>
                                  <a:lnTo>
                                    <a:pt x="18" y="53"/>
                                  </a:lnTo>
                                </a:path>
                              </a:pathLst>
                            </a:custGeom>
                            <a:noFill/>
                            <a:ln w="11587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1116" name="Group 1418"/>
                        <wpg:cNvGrpSpPr>
                          <a:grpSpLocks/>
                        </wpg:cNvGrpSpPr>
                        <wpg:grpSpPr bwMode="auto">
                          <a:xfrm>
                            <a:off x="2218" y="2875"/>
                            <a:ext cx="19" cy="52"/>
                            <a:chOff x="2218" y="2875"/>
                            <a:chExt cx="19" cy="52"/>
                          </a:xfrm>
                        </wpg:grpSpPr>
                        <wps:wsp>
                          <wps:cNvPr id="1117" name="Freeform 1419"/>
                          <wps:cNvSpPr>
                            <a:spLocks/>
                          </wps:cNvSpPr>
                          <wps:spPr bwMode="auto">
                            <a:xfrm>
                              <a:off x="2218" y="2875"/>
                              <a:ext cx="19" cy="52"/>
                            </a:xfrm>
                            <a:custGeom>
                              <a:avLst/>
                              <a:gdLst>
                                <a:gd name="T0" fmla="+- 0 2218 2218"/>
                                <a:gd name="T1" fmla="*/ T0 w 19"/>
                                <a:gd name="T2" fmla="+- 0 2875 2875"/>
                                <a:gd name="T3" fmla="*/ 2875 h 52"/>
                                <a:gd name="T4" fmla="+- 0 2236 2218"/>
                                <a:gd name="T5" fmla="*/ T4 w 19"/>
                                <a:gd name="T6" fmla="+- 0 2926 2875"/>
                                <a:gd name="T7" fmla="*/ 2926 h 52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</a:cxnLst>
                              <a:rect l="0" t="0" r="r" b="b"/>
                              <a:pathLst>
                                <a:path w="19" h="52">
                                  <a:moveTo>
                                    <a:pt x="0" y="0"/>
                                  </a:moveTo>
                                  <a:lnTo>
                                    <a:pt x="18" y="51"/>
                                  </a:lnTo>
                                </a:path>
                              </a:pathLst>
                            </a:custGeom>
                            <a:noFill/>
                            <a:ln w="11587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1118" name="Group 1416"/>
                        <wpg:cNvGrpSpPr>
                          <a:grpSpLocks/>
                        </wpg:cNvGrpSpPr>
                        <wpg:grpSpPr bwMode="auto">
                          <a:xfrm>
                            <a:off x="2236" y="2926"/>
                            <a:ext cx="19" cy="50"/>
                            <a:chOff x="2236" y="2926"/>
                            <a:chExt cx="19" cy="50"/>
                          </a:xfrm>
                        </wpg:grpSpPr>
                        <wps:wsp>
                          <wps:cNvPr id="1119" name="Freeform 1417"/>
                          <wps:cNvSpPr>
                            <a:spLocks/>
                          </wps:cNvSpPr>
                          <wps:spPr bwMode="auto">
                            <a:xfrm>
                              <a:off x="2236" y="2926"/>
                              <a:ext cx="19" cy="50"/>
                            </a:xfrm>
                            <a:custGeom>
                              <a:avLst/>
                              <a:gdLst>
                                <a:gd name="T0" fmla="+- 0 2236 2236"/>
                                <a:gd name="T1" fmla="*/ T0 w 19"/>
                                <a:gd name="T2" fmla="+- 0 2926 2926"/>
                                <a:gd name="T3" fmla="*/ 2926 h 50"/>
                                <a:gd name="T4" fmla="+- 0 2255 2236"/>
                                <a:gd name="T5" fmla="*/ T4 w 19"/>
                                <a:gd name="T6" fmla="+- 0 2976 2926"/>
                                <a:gd name="T7" fmla="*/ 2976 h 50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</a:cxnLst>
                              <a:rect l="0" t="0" r="r" b="b"/>
                              <a:pathLst>
                                <a:path w="19" h="50">
                                  <a:moveTo>
                                    <a:pt x="0" y="0"/>
                                  </a:moveTo>
                                  <a:lnTo>
                                    <a:pt x="19" y="50"/>
                                  </a:lnTo>
                                </a:path>
                              </a:pathLst>
                            </a:custGeom>
                            <a:noFill/>
                            <a:ln w="11587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1120" name="Group 1414"/>
                        <wpg:cNvGrpSpPr>
                          <a:grpSpLocks/>
                        </wpg:cNvGrpSpPr>
                        <wpg:grpSpPr bwMode="auto">
                          <a:xfrm>
                            <a:off x="2255" y="2976"/>
                            <a:ext cx="19" cy="49"/>
                            <a:chOff x="2255" y="2976"/>
                            <a:chExt cx="19" cy="49"/>
                          </a:xfrm>
                        </wpg:grpSpPr>
                        <wps:wsp>
                          <wps:cNvPr id="1121" name="Freeform 1415"/>
                          <wps:cNvSpPr>
                            <a:spLocks/>
                          </wps:cNvSpPr>
                          <wps:spPr bwMode="auto">
                            <a:xfrm>
                              <a:off x="2255" y="2976"/>
                              <a:ext cx="19" cy="49"/>
                            </a:xfrm>
                            <a:custGeom>
                              <a:avLst/>
                              <a:gdLst>
                                <a:gd name="T0" fmla="+- 0 2255 2255"/>
                                <a:gd name="T1" fmla="*/ T0 w 19"/>
                                <a:gd name="T2" fmla="+- 0 2976 2976"/>
                                <a:gd name="T3" fmla="*/ 2976 h 49"/>
                                <a:gd name="T4" fmla="+- 0 2273 2255"/>
                                <a:gd name="T5" fmla="*/ T4 w 19"/>
                                <a:gd name="T6" fmla="+- 0 3024 2976"/>
                                <a:gd name="T7" fmla="*/ 3024 h 49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</a:cxnLst>
                              <a:rect l="0" t="0" r="r" b="b"/>
                              <a:pathLst>
                                <a:path w="19" h="49">
                                  <a:moveTo>
                                    <a:pt x="0" y="0"/>
                                  </a:moveTo>
                                  <a:lnTo>
                                    <a:pt x="18" y="48"/>
                                  </a:lnTo>
                                </a:path>
                              </a:pathLst>
                            </a:custGeom>
                            <a:noFill/>
                            <a:ln w="11587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1122" name="Group 1412"/>
                        <wpg:cNvGrpSpPr>
                          <a:grpSpLocks/>
                        </wpg:cNvGrpSpPr>
                        <wpg:grpSpPr bwMode="auto">
                          <a:xfrm>
                            <a:off x="2273" y="3024"/>
                            <a:ext cx="19" cy="48"/>
                            <a:chOff x="2273" y="3024"/>
                            <a:chExt cx="19" cy="48"/>
                          </a:xfrm>
                        </wpg:grpSpPr>
                        <wps:wsp>
                          <wps:cNvPr id="1123" name="Freeform 1413"/>
                          <wps:cNvSpPr>
                            <a:spLocks/>
                          </wps:cNvSpPr>
                          <wps:spPr bwMode="auto">
                            <a:xfrm>
                              <a:off x="2273" y="3024"/>
                              <a:ext cx="19" cy="48"/>
                            </a:xfrm>
                            <a:custGeom>
                              <a:avLst/>
                              <a:gdLst>
                                <a:gd name="T0" fmla="+- 0 2273 2273"/>
                                <a:gd name="T1" fmla="*/ T0 w 19"/>
                                <a:gd name="T2" fmla="+- 0 3024 3024"/>
                                <a:gd name="T3" fmla="*/ 3024 h 48"/>
                                <a:gd name="T4" fmla="+- 0 2291 2273"/>
                                <a:gd name="T5" fmla="*/ T4 w 19"/>
                                <a:gd name="T6" fmla="+- 0 3072 3024"/>
                                <a:gd name="T7" fmla="*/ 3072 h 48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</a:cxnLst>
                              <a:rect l="0" t="0" r="r" b="b"/>
                              <a:pathLst>
                                <a:path w="19" h="48">
                                  <a:moveTo>
                                    <a:pt x="0" y="0"/>
                                  </a:moveTo>
                                  <a:lnTo>
                                    <a:pt x="18" y="48"/>
                                  </a:lnTo>
                                </a:path>
                              </a:pathLst>
                            </a:custGeom>
                            <a:noFill/>
                            <a:ln w="11587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1124" name="Group 1410"/>
                        <wpg:cNvGrpSpPr>
                          <a:grpSpLocks/>
                        </wpg:cNvGrpSpPr>
                        <wpg:grpSpPr bwMode="auto">
                          <a:xfrm>
                            <a:off x="2291" y="3072"/>
                            <a:ext cx="19" cy="48"/>
                            <a:chOff x="2291" y="3072"/>
                            <a:chExt cx="19" cy="48"/>
                          </a:xfrm>
                        </wpg:grpSpPr>
                        <wps:wsp>
                          <wps:cNvPr id="1125" name="Freeform 1411"/>
                          <wps:cNvSpPr>
                            <a:spLocks/>
                          </wps:cNvSpPr>
                          <wps:spPr bwMode="auto">
                            <a:xfrm>
                              <a:off x="2291" y="3072"/>
                              <a:ext cx="19" cy="48"/>
                            </a:xfrm>
                            <a:custGeom>
                              <a:avLst/>
                              <a:gdLst>
                                <a:gd name="T0" fmla="+- 0 2291 2291"/>
                                <a:gd name="T1" fmla="*/ T0 w 19"/>
                                <a:gd name="T2" fmla="+- 0 3072 3072"/>
                                <a:gd name="T3" fmla="*/ 3072 h 48"/>
                                <a:gd name="T4" fmla="+- 0 2310 2291"/>
                                <a:gd name="T5" fmla="*/ T4 w 19"/>
                                <a:gd name="T6" fmla="+- 0 3119 3072"/>
                                <a:gd name="T7" fmla="*/ 3119 h 48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</a:cxnLst>
                              <a:rect l="0" t="0" r="r" b="b"/>
                              <a:pathLst>
                                <a:path w="19" h="48">
                                  <a:moveTo>
                                    <a:pt x="0" y="0"/>
                                  </a:moveTo>
                                  <a:lnTo>
                                    <a:pt x="19" y="47"/>
                                  </a:lnTo>
                                </a:path>
                              </a:pathLst>
                            </a:custGeom>
                            <a:noFill/>
                            <a:ln w="11587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1126" name="Group 1408"/>
                        <wpg:cNvGrpSpPr>
                          <a:grpSpLocks/>
                        </wpg:cNvGrpSpPr>
                        <wpg:grpSpPr bwMode="auto">
                          <a:xfrm>
                            <a:off x="2310" y="3119"/>
                            <a:ext cx="19" cy="48"/>
                            <a:chOff x="2310" y="3119"/>
                            <a:chExt cx="19" cy="48"/>
                          </a:xfrm>
                        </wpg:grpSpPr>
                        <wps:wsp>
                          <wps:cNvPr id="1127" name="Freeform 1409"/>
                          <wps:cNvSpPr>
                            <a:spLocks/>
                          </wps:cNvSpPr>
                          <wps:spPr bwMode="auto">
                            <a:xfrm>
                              <a:off x="2310" y="3119"/>
                              <a:ext cx="19" cy="48"/>
                            </a:xfrm>
                            <a:custGeom>
                              <a:avLst/>
                              <a:gdLst>
                                <a:gd name="T0" fmla="+- 0 2310 2310"/>
                                <a:gd name="T1" fmla="*/ T0 w 19"/>
                                <a:gd name="T2" fmla="+- 0 3119 3119"/>
                                <a:gd name="T3" fmla="*/ 3119 h 48"/>
                                <a:gd name="T4" fmla="+- 0 2328 2310"/>
                                <a:gd name="T5" fmla="*/ T4 w 19"/>
                                <a:gd name="T6" fmla="+- 0 3166 3119"/>
                                <a:gd name="T7" fmla="*/ 3166 h 48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</a:cxnLst>
                              <a:rect l="0" t="0" r="r" b="b"/>
                              <a:pathLst>
                                <a:path w="19" h="48">
                                  <a:moveTo>
                                    <a:pt x="0" y="0"/>
                                  </a:moveTo>
                                  <a:lnTo>
                                    <a:pt x="18" y="47"/>
                                  </a:lnTo>
                                </a:path>
                              </a:pathLst>
                            </a:custGeom>
                            <a:noFill/>
                            <a:ln w="11587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1128" name="Group 1406"/>
                        <wpg:cNvGrpSpPr>
                          <a:grpSpLocks/>
                        </wpg:cNvGrpSpPr>
                        <wpg:grpSpPr bwMode="auto">
                          <a:xfrm>
                            <a:off x="2328" y="3166"/>
                            <a:ext cx="19" cy="48"/>
                            <a:chOff x="2328" y="3166"/>
                            <a:chExt cx="19" cy="48"/>
                          </a:xfrm>
                        </wpg:grpSpPr>
                        <wps:wsp>
                          <wps:cNvPr id="1129" name="Freeform 1407"/>
                          <wps:cNvSpPr>
                            <a:spLocks/>
                          </wps:cNvSpPr>
                          <wps:spPr bwMode="auto">
                            <a:xfrm>
                              <a:off x="2328" y="3166"/>
                              <a:ext cx="19" cy="48"/>
                            </a:xfrm>
                            <a:custGeom>
                              <a:avLst/>
                              <a:gdLst>
                                <a:gd name="T0" fmla="+- 0 2328 2328"/>
                                <a:gd name="T1" fmla="*/ T0 w 19"/>
                                <a:gd name="T2" fmla="+- 0 3166 3166"/>
                                <a:gd name="T3" fmla="*/ 3166 h 48"/>
                                <a:gd name="T4" fmla="+- 0 2346 2328"/>
                                <a:gd name="T5" fmla="*/ T4 w 19"/>
                                <a:gd name="T6" fmla="+- 0 3213 3166"/>
                                <a:gd name="T7" fmla="*/ 3213 h 48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</a:cxnLst>
                              <a:rect l="0" t="0" r="r" b="b"/>
                              <a:pathLst>
                                <a:path w="19" h="48">
                                  <a:moveTo>
                                    <a:pt x="0" y="0"/>
                                  </a:moveTo>
                                  <a:lnTo>
                                    <a:pt x="18" y="47"/>
                                  </a:lnTo>
                                </a:path>
                              </a:pathLst>
                            </a:custGeom>
                            <a:noFill/>
                            <a:ln w="11587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1130" name="Group 1404"/>
                        <wpg:cNvGrpSpPr>
                          <a:grpSpLocks/>
                        </wpg:cNvGrpSpPr>
                        <wpg:grpSpPr bwMode="auto">
                          <a:xfrm>
                            <a:off x="2346" y="3213"/>
                            <a:ext cx="19" cy="48"/>
                            <a:chOff x="2346" y="3213"/>
                            <a:chExt cx="19" cy="48"/>
                          </a:xfrm>
                        </wpg:grpSpPr>
                        <wps:wsp>
                          <wps:cNvPr id="1131" name="Freeform 1405"/>
                          <wps:cNvSpPr>
                            <a:spLocks/>
                          </wps:cNvSpPr>
                          <wps:spPr bwMode="auto">
                            <a:xfrm>
                              <a:off x="2346" y="3213"/>
                              <a:ext cx="19" cy="48"/>
                            </a:xfrm>
                            <a:custGeom>
                              <a:avLst/>
                              <a:gdLst>
                                <a:gd name="T0" fmla="+- 0 2346 2346"/>
                                <a:gd name="T1" fmla="*/ T0 w 19"/>
                                <a:gd name="T2" fmla="+- 0 3213 3213"/>
                                <a:gd name="T3" fmla="*/ 3213 h 48"/>
                                <a:gd name="T4" fmla="+- 0 2365 2346"/>
                                <a:gd name="T5" fmla="*/ T4 w 19"/>
                                <a:gd name="T6" fmla="+- 0 3261 3213"/>
                                <a:gd name="T7" fmla="*/ 3261 h 48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</a:cxnLst>
                              <a:rect l="0" t="0" r="r" b="b"/>
                              <a:pathLst>
                                <a:path w="19" h="48">
                                  <a:moveTo>
                                    <a:pt x="0" y="0"/>
                                  </a:moveTo>
                                  <a:lnTo>
                                    <a:pt x="19" y="48"/>
                                  </a:lnTo>
                                </a:path>
                              </a:pathLst>
                            </a:custGeom>
                            <a:noFill/>
                            <a:ln w="11587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1132" name="Group 1402"/>
                        <wpg:cNvGrpSpPr>
                          <a:grpSpLocks/>
                        </wpg:cNvGrpSpPr>
                        <wpg:grpSpPr bwMode="auto">
                          <a:xfrm>
                            <a:off x="2365" y="3261"/>
                            <a:ext cx="19" cy="48"/>
                            <a:chOff x="2365" y="3261"/>
                            <a:chExt cx="19" cy="48"/>
                          </a:xfrm>
                        </wpg:grpSpPr>
                        <wps:wsp>
                          <wps:cNvPr id="1133" name="Freeform 1403"/>
                          <wps:cNvSpPr>
                            <a:spLocks/>
                          </wps:cNvSpPr>
                          <wps:spPr bwMode="auto">
                            <a:xfrm>
                              <a:off x="2365" y="3261"/>
                              <a:ext cx="19" cy="48"/>
                            </a:xfrm>
                            <a:custGeom>
                              <a:avLst/>
                              <a:gdLst>
                                <a:gd name="T0" fmla="+- 0 2365 2365"/>
                                <a:gd name="T1" fmla="*/ T0 w 19"/>
                                <a:gd name="T2" fmla="+- 0 3261 3261"/>
                                <a:gd name="T3" fmla="*/ 3261 h 48"/>
                                <a:gd name="T4" fmla="+- 0 2383 2365"/>
                                <a:gd name="T5" fmla="*/ T4 w 19"/>
                                <a:gd name="T6" fmla="+- 0 3308 3261"/>
                                <a:gd name="T7" fmla="*/ 3308 h 48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</a:cxnLst>
                              <a:rect l="0" t="0" r="r" b="b"/>
                              <a:pathLst>
                                <a:path w="19" h="48">
                                  <a:moveTo>
                                    <a:pt x="0" y="0"/>
                                  </a:moveTo>
                                  <a:lnTo>
                                    <a:pt x="18" y="47"/>
                                  </a:lnTo>
                                </a:path>
                              </a:pathLst>
                            </a:custGeom>
                            <a:noFill/>
                            <a:ln w="11587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1134" name="Group 1400"/>
                        <wpg:cNvGrpSpPr>
                          <a:grpSpLocks/>
                        </wpg:cNvGrpSpPr>
                        <wpg:grpSpPr bwMode="auto">
                          <a:xfrm>
                            <a:off x="2383" y="3308"/>
                            <a:ext cx="19" cy="48"/>
                            <a:chOff x="2383" y="3308"/>
                            <a:chExt cx="19" cy="48"/>
                          </a:xfrm>
                        </wpg:grpSpPr>
                        <wps:wsp>
                          <wps:cNvPr id="1135" name="Freeform 1401"/>
                          <wps:cNvSpPr>
                            <a:spLocks/>
                          </wps:cNvSpPr>
                          <wps:spPr bwMode="auto">
                            <a:xfrm>
                              <a:off x="2383" y="3308"/>
                              <a:ext cx="19" cy="48"/>
                            </a:xfrm>
                            <a:custGeom>
                              <a:avLst/>
                              <a:gdLst>
                                <a:gd name="T0" fmla="+- 0 2383 2383"/>
                                <a:gd name="T1" fmla="*/ T0 w 19"/>
                                <a:gd name="T2" fmla="+- 0 3308 3308"/>
                                <a:gd name="T3" fmla="*/ 3308 h 48"/>
                                <a:gd name="T4" fmla="+- 0 2401 2383"/>
                                <a:gd name="T5" fmla="*/ T4 w 19"/>
                                <a:gd name="T6" fmla="+- 0 3355 3308"/>
                                <a:gd name="T7" fmla="*/ 3355 h 48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</a:cxnLst>
                              <a:rect l="0" t="0" r="r" b="b"/>
                              <a:pathLst>
                                <a:path w="19" h="48">
                                  <a:moveTo>
                                    <a:pt x="0" y="0"/>
                                  </a:moveTo>
                                  <a:lnTo>
                                    <a:pt x="18" y="47"/>
                                  </a:lnTo>
                                </a:path>
                              </a:pathLst>
                            </a:custGeom>
                            <a:noFill/>
                            <a:ln w="11587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1136" name="Group 1398"/>
                        <wpg:cNvGrpSpPr>
                          <a:grpSpLocks/>
                        </wpg:cNvGrpSpPr>
                        <wpg:grpSpPr bwMode="auto">
                          <a:xfrm>
                            <a:off x="2401" y="3355"/>
                            <a:ext cx="19" cy="48"/>
                            <a:chOff x="2401" y="3355"/>
                            <a:chExt cx="19" cy="48"/>
                          </a:xfrm>
                        </wpg:grpSpPr>
                        <wps:wsp>
                          <wps:cNvPr id="1137" name="Freeform 1399"/>
                          <wps:cNvSpPr>
                            <a:spLocks/>
                          </wps:cNvSpPr>
                          <wps:spPr bwMode="auto">
                            <a:xfrm>
                              <a:off x="2401" y="3355"/>
                              <a:ext cx="19" cy="48"/>
                            </a:xfrm>
                            <a:custGeom>
                              <a:avLst/>
                              <a:gdLst>
                                <a:gd name="T0" fmla="+- 0 2401 2401"/>
                                <a:gd name="T1" fmla="*/ T0 w 19"/>
                                <a:gd name="T2" fmla="+- 0 3355 3355"/>
                                <a:gd name="T3" fmla="*/ 3355 h 48"/>
                                <a:gd name="T4" fmla="+- 0 2420 2401"/>
                                <a:gd name="T5" fmla="*/ T4 w 19"/>
                                <a:gd name="T6" fmla="+- 0 3402 3355"/>
                                <a:gd name="T7" fmla="*/ 3402 h 48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</a:cxnLst>
                              <a:rect l="0" t="0" r="r" b="b"/>
                              <a:pathLst>
                                <a:path w="19" h="48">
                                  <a:moveTo>
                                    <a:pt x="0" y="0"/>
                                  </a:moveTo>
                                  <a:lnTo>
                                    <a:pt x="19" y="47"/>
                                  </a:lnTo>
                                </a:path>
                              </a:pathLst>
                            </a:custGeom>
                            <a:noFill/>
                            <a:ln w="11587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1138" name="Group 1396"/>
                        <wpg:cNvGrpSpPr>
                          <a:grpSpLocks/>
                        </wpg:cNvGrpSpPr>
                        <wpg:grpSpPr bwMode="auto">
                          <a:xfrm>
                            <a:off x="2420" y="3402"/>
                            <a:ext cx="19" cy="47"/>
                            <a:chOff x="2420" y="3402"/>
                            <a:chExt cx="19" cy="47"/>
                          </a:xfrm>
                        </wpg:grpSpPr>
                        <wps:wsp>
                          <wps:cNvPr id="1139" name="Freeform 1397"/>
                          <wps:cNvSpPr>
                            <a:spLocks/>
                          </wps:cNvSpPr>
                          <wps:spPr bwMode="auto">
                            <a:xfrm>
                              <a:off x="2420" y="3402"/>
                              <a:ext cx="19" cy="47"/>
                            </a:xfrm>
                            <a:custGeom>
                              <a:avLst/>
                              <a:gdLst>
                                <a:gd name="T0" fmla="+- 0 2420 2420"/>
                                <a:gd name="T1" fmla="*/ T0 w 19"/>
                                <a:gd name="T2" fmla="+- 0 3402 3402"/>
                                <a:gd name="T3" fmla="*/ 3402 h 47"/>
                                <a:gd name="T4" fmla="+- 0 2438 2420"/>
                                <a:gd name="T5" fmla="*/ T4 w 19"/>
                                <a:gd name="T6" fmla="+- 0 3448 3402"/>
                                <a:gd name="T7" fmla="*/ 3448 h 47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</a:cxnLst>
                              <a:rect l="0" t="0" r="r" b="b"/>
                              <a:pathLst>
                                <a:path w="19" h="47">
                                  <a:moveTo>
                                    <a:pt x="0" y="0"/>
                                  </a:moveTo>
                                  <a:lnTo>
                                    <a:pt x="18" y="46"/>
                                  </a:lnTo>
                                </a:path>
                              </a:pathLst>
                            </a:custGeom>
                            <a:noFill/>
                            <a:ln w="11587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1140" name="Group 1394"/>
                        <wpg:cNvGrpSpPr>
                          <a:grpSpLocks/>
                        </wpg:cNvGrpSpPr>
                        <wpg:grpSpPr bwMode="auto">
                          <a:xfrm>
                            <a:off x="2438" y="3448"/>
                            <a:ext cx="19" cy="46"/>
                            <a:chOff x="2438" y="3448"/>
                            <a:chExt cx="19" cy="46"/>
                          </a:xfrm>
                        </wpg:grpSpPr>
                        <wps:wsp>
                          <wps:cNvPr id="1141" name="Freeform 1395"/>
                          <wps:cNvSpPr>
                            <a:spLocks/>
                          </wps:cNvSpPr>
                          <wps:spPr bwMode="auto">
                            <a:xfrm>
                              <a:off x="2438" y="3448"/>
                              <a:ext cx="19" cy="46"/>
                            </a:xfrm>
                            <a:custGeom>
                              <a:avLst/>
                              <a:gdLst>
                                <a:gd name="T0" fmla="+- 0 2438 2438"/>
                                <a:gd name="T1" fmla="*/ T0 w 19"/>
                                <a:gd name="T2" fmla="+- 0 3448 3448"/>
                                <a:gd name="T3" fmla="*/ 3448 h 46"/>
                                <a:gd name="T4" fmla="+- 0 2456 2438"/>
                                <a:gd name="T5" fmla="*/ T4 w 19"/>
                                <a:gd name="T6" fmla="+- 0 3494 3448"/>
                                <a:gd name="T7" fmla="*/ 3494 h 46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</a:cxnLst>
                              <a:rect l="0" t="0" r="r" b="b"/>
                              <a:pathLst>
                                <a:path w="19" h="46">
                                  <a:moveTo>
                                    <a:pt x="0" y="0"/>
                                  </a:moveTo>
                                  <a:lnTo>
                                    <a:pt x="18" y="46"/>
                                  </a:lnTo>
                                </a:path>
                              </a:pathLst>
                            </a:custGeom>
                            <a:noFill/>
                            <a:ln w="11587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1142" name="Group 1392"/>
                        <wpg:cNvGrpSpPr>
                          <a:grpSpLocks/>
                        </wpg:cNvGrpSpPr>
                        <wpg:grpSpPr bwMode="auto">
                          <a:xfrm>
                            <a:off x="2456" y="3494"/>
                            <a:ext cx="19" cy="45"/>
                            <a:chOff x="2456" y="3494"/>
                            <a:chExt cx="19" cy="45"/>
                          </a:xfrm>
                        </wpg:grpSpPr>
                        <wps:wsp>
                          <wps:cNvPr id="1143" name="Freeform 1393"/>
                          <wps:cNvSpPr>
                            <a:spLocks/>
                          </wps:cNvSpPr>
                          <wps:spPr bwMode="auto">
                            <a:xfrm>
                              <a:off x="2456" y="3494"/>
                              <a:ext cx="19" cy="45"/>
                            </a:xfrm>
                            <a:custGeom>
                              <a:avLst/>
                              <a:gdLst>
                                <a:gd name="T0" fmla="+- 0 2456 2456"/>
                                <a:gd name="T1" fmla="*/ T0 w 19"/>
                                <a:gd name="T2" fmla="+- 0 3494 3494"/>
                                <a:gd name="T3" fmla="*/ 3494 h 45"/>
                                <a:gd name="T4" fmla="+- 0 2475 2456"/>
                                <a:gd name="T5" fmla="*/ T4 w 19"/>
                                <a:gd name="T6" fmla="+- 0 3539 3494"/>
                                <a:gd name="T7" fmla="*/ 3539 h 45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</a:cxnLst>
                              <a:rect l="0" t="0" r="r" b="b"/>
                              <a:pathLst>
                                <a:path w="19" h="45">
                                  <a:moveTo>
                                    <a:pt x="0" y="0"/>
                                  </a:moveTo>
                                  <a:lnTo>
                                    <a:pt x="19" y="45"/>
                                  </a:lnTo>
                                </a:path>
                              </a:pathLst>
                            </a:custGeom>
                            <a:noFill/>
                            <a:ln w="11587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1144" name="Group 1390"/>
                        <wpg:cNvGrpSpPr>
                          <a:grpSpLocks/>
                        </wpg:cNvGrpSpPr>
                        <wpg:grpSpPr bwMode="auto">
                          <a:xfrm>
                            <a:off x="2475" y="3539"/>
                            <a:ext cx="19" cy="44"/>
                            <a:chOff x="2475" y="3539"/>
                            <a:chExt cx="19" cy="44"/>
                          </a:xfrm>
                        </wpg:grpSpPr>
                        <wps:wsp>
                          <wps:cNvPr id="1145" name="Freeform 1391"/>
                          <wps:cNvSpPr>
                            <a:spLocks/>
                          </wps:cNvSpPr>
                          <wps:spPr bwMode="auto">
                            <a:xfrm>
                              <a:off x="2475" y="3539"/>
                              <a:ext cx="19" cy="44"/>
                            </a:xfrm>
                            <a:custGeom>
                              <a:avLst/>
                              <a:gdLst>
                                <a:gd name="T0" fmla="+- 0 2475 2475"/>
                                <a:gd name="T1" fmla="*/ T0 w 19"/>
                                <a:gd name="T2" fmla="+- 0 3539 3539"/>
                                <a:gd name="T3" fmla="*/ 3539 h 44"/>
                                <a:gd name="T4" fmla="+- 0 2493 2475"/>
                                <a:gd name="T5" fmla="*/ T4 w 19"/>
                                <a:gd name="T6" fmla="+- 0 3582 3539"/>
                                <a:gd name="T7" fmla="*/ 3582 h 44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</a:cxnLst>
                              <a:rect l="0" t="0" r="r" b="b"/>
                              <a:pathLst>
                                <a:path w="19" h="44">
                                  <a:moveTo>
                                    <a:pt x="0" y="0"/>
                                  </a:moveTo>
                                  <a:lnTo>
                                    <a:pt x="18" y="43"/>
                                  </a:lnTo>
                                </a:path>
                              </a:pathLst>
                            </a:custGeom>
                            <a:noFill/>
                            <a:ln w="11587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1146" name="Group 1388"/>
                        <wpg:cNvGrpSpPr>
                          <a:grpSpLocks/>
                        </wpg:cNvGrpSpPr>
                        <wpg:grpSpPr bwMode="auto">
                          <a:xfrm>
                            <a:off x="2493" y="3582"/>
                            <a:ext cx="19" cy="42"/>
                            <a:chOff x="2493" y="3582"/>
                            <a:chExt cx="19" cy="42"/>
                          </a:xfrm>
                        </wpg:grpSpPr>
                        <wps:wsp>
                          <wps:cNvPr id="1147" name="Freeform 1389"/>
                          <wps:cNvSpPr>
                            <a:spLocks/>
                          </wps:cNvSpPr>
                          <wps:spPr bwMode="auto">
                            <a:xfrm>
                              <a:off x="2493" y="3582"/>
                              <a:ext cx="19" cy="42"/>
                            </a:xfrm>
                            <a:custGeom>
                              <a:avLst/>
                              <a:gdLst>
                                <a:gd name="T0" fmla="+- 0 2493 2493"/>
                                <a:gd name="T1" fmla="*/ T0 w 19"/>
                                <a:gd name="T2" fmla="+- 0 3582 3582"/>
                                <a:gd name="T3" fmla="*/ 3582 h 42"/>
                                <a:gd name="T4" fmla="+- 0 2511 2493"/>
                                <a:gd name="T5" fmla="*/ T4 w 19"/>
                                <a:gd name="T6" fmla="+- 0 3623 3582"/>
                                <a:gd name="T7" fmla="*/ 3623 h 42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</a:cxnLst>
                              <a:rect l="0" t="0" r="r" b="b"/>
                              <a:pathLst>
                                <a:path w="19" h="42">
                                  <a:moveTo>
                                    <a:pt x="0" y="0"/>
                                  </a:moveTo>
                                  <a:lnTo>
                                    <a:pt x="18" y="41"/>
                                  </a:lnTo>
                                </a:path>
                              </a:pathLst>
                            </a:custGeom>
                            <a:noFill/>
                            <a:ln w="11587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1148" name="Group 1386"/>
                        <wpg:cNvGrpSpPr>
                          <a:grpSpLocks/>
                        </wpg:cNvGrpSpPr>
                        <wpg:grpSpPr bwMode="auto">
                          <a:xfrm>
                            <a:off x="2511" y="3623"/>
                            <a:ext cx="19" cy="40"/>
                            <a:chOff x="2511" y="3623"/>
                            <a:chExt cx="19" cy="40"/>
                          </a:xfrm>
                        </wpg:grpSpPr>
                        <wps:wsp>
                          <wps:cNvPr id="1149" name="Freeform 1387"/>
                          <wps:cNvSpPr>
                            <a:spLocks/>
                          </wps:cNvSpPr>
                          <wps:spPr bwMode="auto">
                            <a:xfrm>
                              <a:off x="2511" y="3623"/>
                              <a:ext cx="19" cy="40"/>
                            </a:xfrm>
                            <a:custGeom>
                              <a:avLst/>
                              <a:gdLst>
                                <a:gd name="T0" fmla="+- 0 2511 2511"/>
                                <a:gd name="T1" fmla="*/ T0 w 19"/>
                                <a:gd name="T2" fmla="+- 0 3623 3623"/>
                                <a:gd name="T3" fmla="*/ 3623 h 40"/>
                                <a:gd name="T4" fmla="+- 0 2529 2511"/>
                                <a:gd name="T5" fmla="*/ T4 w 19"/>
                                <a:gd name="T6" fmla="+- 0 3663 3623"/>
                                <a:gd name="T7" fmla="*/ 3663 h 40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</a:cxnLst>
                              <a:rect l="0" t="0" r="r" b="b"/>
                              <a:pathLst>
                                <a:path w="19" h="40">
                                  <a:moveTo>
                                    <a:pt x="0" y="0"/>
                                  </a:moveTo>
                                  <a:lnTo>
                                    <a:pt x="18" y="40"/>
                                  </a:lnTo>
                                </a:path>
                              </a:pathLst>
                            </a:custGeom>
                            <a:noFill/>
                            <a:ln w="11587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1150" name="Group 1384"/>
                        <wpg:cNvGrpSpPr>
                          <a:grpSpLocks/>
                        </wpg:cNvGrpSpPr>
                        <wpg:grpSpPr bwMode="auto">
                          <a:xfrm>
                            <a:off x="2529" y="3663"/>
                            <a:ext cx="19" cy="37"/>
                            <a:chOff x="2529" y="3663"/>
                            <a:chExt cx="19" cy="37"/>
                          </a:xfrm>
                        </wpg:grpSpPr>
                        <wps:wsp>
                          <wps:cNvPr id="1151" name="Freeform 1385"/>
                          <wps:cNvSpPr>
                            <a:spLocks/>
                          </wps:cNvSpPr>
                          <wps:spPr bwMode="auto">
                            <a:xfrm>
                              <a:off x="2529" y="3663"/>
                              <a:ext cx="19" cy="37"/>
                            </a:xfrm>
                            <a:custGeom>
                              <a:avLst/>
                              <a:gdLst>
                                <a:gd name="T0" fmla="+- 0 2529 2529"/>
                                <a:gd name="T1" fmla="*/ T0 w 19"/>
                                <a:gd name="T2" fmla="+- 0 3663 3663"/>
                                <a:gd name="T3" fmla="*/ 3663 h 37"/>
                                <a:gd name="T4" fmla="+- 0 2548 2529"/>
                                <a:gd name="T5" fmla="*/ T4 w 19"/>
                                <a:gd name="T6" fmla="+- 0 3700 3663"/>
                                <a:gd name="T7" fmla="*/ 3700 h 37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</a:cxnLst>
                              <a:rect l="0" t="0" r="r" b="b"/>
                              <a:pathLst>
                                <a:path w="19" h="37">
                                  <a:moveTo>
                                    <a:pt x="0" y="0"/>
                                  </a:moveTo>
                                  <a:lnTo>
                                    <a:pt x="19" y="37"/>
                                  </a:lnTo>
                                </a:path>
                              </a:pathLst>
                            </a:custGeom>
                            <a:noFill/>
                            <a:ln w="11587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1152" name="Group 1382"/>
                        <wpg:cNvGrpSpPr>
                          <a:grpSpLocks/>
                        </wpg:cNvGrpSpPr>
                        <wpg:grpSpPr bwMode="auto">
                          <a:xfrm>
                            <a:off x="2548" y="3700"/>
                            <a:ext cx="19" cy="35"/>
                            <a:chOff x="2548" y="3700"/>
                            <a:chExt cx="19" cy="35"/>
                          </a:xfrm>
                        </wpg:grpSpPr>
                        <wps:wsp>
                          <wps:cNvPr id="1153" name="Freeform 1383"/>
                          <wps:cNvSpPr>
                            <a:spLocks/>
                          </wps:cNvSpPr>
                          <wps:spPr bwMode="auto">
                            <a:xfrm>
                              <a:off x="2548" y="3700"/>
                              <a:ext cx="19" cy="35"/>
                            </a:xfrm>
                            <a:custGeom>
                              <a:avLst/>
                              <a:gdLst>
                                <a:gd name="T0" fmla="+- 0 2548 2548"/>
                                <a:gd name="T1" fmla="*/ T0 w 19"/>
                                <a:gd name="T2" fmla="+- 0 3700 3700"/>
                                <a:gd name="T3" fmla="*/ 3700 h 35"/>
                                <a:gd name="T4" fmla="+- 0 2566 2548"/>
                                <a:gd name="T5" fmla="*/ T4 w 19"/>
                                <a:gd name="T6" fmla="+- 0 3734 3700"/>
                                <a:gd name="T7" fmla="*/ 3734 h 35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</a:cxnLst>
                              <a:rect l="0" t="0" r="r" b="b"/>
                              <a:pathLst>
                                <a:path w="19" h="35">
                                  <a:moveTo>
                                    <a:pt x="0" y="0"/>
                                  </a:moveTo>
                                  <a:lnTo>
                                    <a:pt x="18" y="34"/>
                                  </a:lnTo>
                                </a:path>
                              </a:pathLst>
                            </a:custGeom>
                            <a:noFill/>
                            <a:ln w="11587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1154" name="Group 1380"/>
                        <wpg:cNvGrpSpPr>
                          <a:grpSpLocks/>
                        </wpg:cNvGrpSpPr>
                        <wpg:grpSpPr bwMode="auto">
                          <a:xfrm>
                            <a:off x="2566" y="3734"/>
                            <a:ext cx="19" cy="33"/>
                            <a:chOff x="2566" y="3734"/>
                            <a:chExt cx="19" cy="33"/>
                          </a:xfrm>
                        </wpg:grpSpPr>
                        <wps:wsp>
                          <wps:cNvPr id="1155" name="Freeform 1381"/>
                          <wps:cNvSpPr>
                            <a:spLocks/>
                          </wps:cNvSpPr>
                          <wps:spPr bwMode="auto">
                            <a:xfrm>
                              <a:off x="2566" y="3734"/>
                              <a:ext cx="19" cy="33"/>
                            </a:xfrm>
                            <a:custGeom>
                              <a:avLst/>
                              <a:gdLst>
                                <a:gd name="T0" fmla="+- 0 2566 2566"/>
                                <a:gd name="T1" fmla="*/ T0 w 19"/>
                                <a:gd name="T2" fmla="+- 0 3734 3734"/>
                                <a:gd name="T3" fmla="*/ 3734 h 33"/>
                                <a:gd name="T4" fmla="+- 0 2584 2566"/>
                                <a:gd name="T5" fmla="*/ T4 w 19"/>
                                <a:gd name="T6" fmla="+- 0 3767 3734"/>
                                <a:gd name="T7" fmla="*/ 3767 h 33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</a:cxnLst>
                              <a:rect l="0" t="0" r="r" b="b"/>
                              <a:pathLst>
                                <a:path w="19" h="33">
                                  <a:moveTo>
                                    <a:pt x="0" y="0"/>
                                  </a:moveTo>
                                  <a:lnTo>
                                    <a:pt x="18" y="33"/>
                                  </a:lnTo>
                                </a:path>
                              </a:pathLst>
                            </a:custGeom>
                            <a:noFill/>
                            <a:ln w="11587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1156" name="Group 1378"/>
                        <wpg:cNvGrpSpPr>
                          <a:grpSpLocks/>
                        </wpg:cNvGrpSpPr>
                        <wpg:grpSpPr bwMode="auto">
                          <a:xfrm>
                            <a:off x="2584" y="3767"/>
                            <a:ext cx="19" cy="31"/>
                            <a:chOff x="2584" y="3767"/>
                            <a:chExt cx="19" cy="31"/>
                          </a:xfrm>
                        </wpg:grpSpPr>
                        <wps:wsp>
                          <wps:cNvPr id="1157" name="Freeform 1379"/>
                          <wps:cNvSpPr>
                            <a:spLocks/>
                          </wps:cNvSpPr>
                          <wps:spPr bwMode="auto">
                            <a:xfrm>
                              <a:off x="2584" y="3767"/>
                              <a:ext cx="19" cy="31"/>
                            </a:xfrm>
                            <a:custGeom>
                              <a:avLst/>
                              <a:gdLst>
                                <a:gd name="T0" fmla="+- 0 2584 2584"/>
                                <a:gd name="T1" fmla="*/ T0 w 19"/>
                                <a:gd name="T2" fmla="+- 0 3767 3767"/>
                                <a:gd name="T3" fmla="*/ 3767 h 31"/>
                                <a:gd name="T4" fmla="+- 0 2603 2584"/>
                                <a:gd name="T5" fmla="*/ T4 w 19"/>
                                <a:gd name="T6" fmla="+- 0 3797 3767"/>
                                <a:gd name="T7" fmla="*/ 3797 h 31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</a:cxnLst>
                              <a:rect l="0" t="0" r="r" b="b"/>
                              <a:pathLst>
                                <a:path w="19" h="31">
                                  <a:moveTo>
                                    <a:pt x="0" y="0"/>
                                  </a:moveTo>
                                  <a:lnTo>
                                    <a:pt x="19" y="30"/>
                                  </a:lnTo>
                                </a:path>
                              </a:pathLst>
                            </a:custGeom>
                            <a:noFill/>
                            <a:ln w="11587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1158" name="Group 1376"/>
                        <wpg:cNvGrpSpPr>
                          <a:grpSpLocks/>
                        </wpg:cNvGrpSpPr>
                        <wpg:grpSpPr bwMode="auto">
                          <a:xfrm>
                            <a:off x="2603" y="3797"/>
                            <a:ext cx="19" cy="29"/>
                            <a:chOff x="2603" y="3797"/>
                            <a:chExt cx="19" cy="29"/>
                          </a:xfrm>
                        </wpg:grpSpPr>
                        <wps:wsp>
                          <wps:cNvPr id="1159" name="Freeform 1377"/>
                          <wps:cNvSpPr>
                            <a:spLocks/>
                          </wps:cNvSpPr>
                          <wps:spPr bwMode="auto">
                            <a:xfrm>
                              <a:off x="2603" y="3797"/>
                              <a:ext cx="19" cy="29"/>
                            </a:xfrm>
                            <a:custGeom>
                              <a:avLst/>
                              <a:gdLst>
                                <a:gd name="T0" fmla="+- 0 2603 2603"/>
                                <a:gd name="T1" fmla="*/ T0 w 19"/>
                                <a:gd name="T2" fmla="+- 0 3797 3797"/>
                                <a:gd name="T3" fmla="*/ 3797 h 29"/>
                                <a:gd name="T4" fmla="+- 0 2621 2603"/>
                                <a:gd name="T5" fmla="*/ T4 w 19"/>
                                <a:gd name="T6" fmla="+- 0 3825 3797"/>
                                <a:gd name="T7" fmla="*/ 3825 h 29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</a:cxnLst>
                              <a:rect l="0" t="0" r="r" b="b"/>
                              <a:pathLst>
                                <a:path w="19" h="29">
                                  <a:moveTo>
                                    <a:pt x="0" y="0"/>
                                  </a:moveTo>
                                  <a:lnTo>
                                    <a:pt x="18" y="28"/>
                                  </a:lnTo>
                                </a:path>
                              </a:pathLst>
                            </a:custGeom>
                            <a:noFill/>
                            <a:ln w="11587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1160" name="Group 1374"/>
                        <wpg:cNvGrpSpPr>
                          <a:grpSpLocks/>
                        </wpg:cNvGrpSpPr>
                        <wpg:grpSpPr bwMode="auto">
                          <a:xfrm>
                            <a:off x="2621" y="3825"/>
                            <a:ext cx="19" cy="27"/>
                            <a:chOff x="2621" y="3825"/>
                            <a:chExt cx="19" cy="27"/>
                          </a:xfrm>
                        </wpg:grpSpPr>
                        <wps:wsp>
                          <wps:cNvPr id="1161" name="Freeform 1375"/>
                          <wps:cNvSpPr>
                            <a:spLocks/>
                          </wps:cNvSpPr>
                          <wps:spPr bwMode="auto">
                            <a:xfrm>
                              <a:off x="2621" y="3825"/>
                              <a:ext cx="19" cy="27"/>
                            </a:xfrm>
                            <a:custGeom>
                              <a:avLst/>
                              <a:gdLst>
                                <a:gd name="T0" fmla="+- 0 2621 2621"/>
                                <a:gd name="T1" fmla="*/ T0 w 19"/>
                                <a:gd name="T2" fmla="+- 0 3825 3825"/>
                                <a:gd name="T3" fmla="*/ 3825 h 27"/>
                                <a:gd name="T4" fmla="+- 0 2639 2621"/>
                                <a:gd name="T5" fmla="*/ T4 w 19"/>
                                <a:gd name="T6" fmla="+- 0 3852 3825"/>
                                <a:gd name="T7" fmla="*/ 3852 h 27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</a:cxnLst>
                              <a:rect l="0" t="0" r="r" b="b"/>
                              <a:pathLst>
                                <a:path w="19" h="27">
                                  <a:moveTo>
                                    <a:pt x="0" y="0"/>
                                  </a:moveTo>
                                  <a:lnTo>
                                    <a:pt x="18" y="27"/>
                                  </a:lnTo>
                                </a:path>
                              </a:pathLst>
                            </a:custGeom>
                            <a:noFill/>
                            <a:ln w="11587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1162" name="Group 1372"/>
                        <wpg:cNvGrpSpPr>
                          <a:grpSpLocks/>
                        </wpg:cNvGrpSpPr>
                        <wpg:grpSpPr bwMode="auto">
                          <a:xfrm>
                            <a:off x="2639" y="3852"/>
                            <a:ext cx="19" cy="25"/>
                            <a:chOff x="2639" y="3852"/>
                            <a:chExt cx="19" cy="25"/>
                          </a:xfrm>
                        </wpg:grpSpPr>
                        <wps:wsp>
                          <wps:cNvPr id="1163" name="Freeform 1373"/>
                          <wps:cNvSpPr>
                            <a:spLocks/>
                          </wps:cNvSpPr>
                          <wps:spPr bwMode="auto">
                            <a:xfrm>
                              <a:off x="2639" y="3852"/>
                              <a:ext cx="19" cy="25"/>
                            </a:xfrm>
                            <a:custGeom>
                              <a:avLst/>
                              <a:gdLst>
                                <a:gd name="T0" fmla="+- 0 2639 2639"/>
                                <a:gd name="T1" fmla="*/ T0 w 19"/>
                                <a:gd name="T2" fmla="+- 0 3852 3852"/>
                                <a:gd name="T3" fmla="*/ 3852 h 25"/>
                                <a:gd name="T4" fmla="+- 0 2658 2639"/>
                                <a:gd name="T5" fmla="*/ T4 w 19"/>
                                <a:gd name="T6" fmla="+- 0 3877 3852"/>
                                <a:gd name="T7" fmla="*/ 3877 h 25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</a:cxnLst>
                              <a:rect l="0" t="0" r="r" b="b"/>
                              <a:pathLst>
                                <a:path w="19" h="25">
                                  <a:moveTo>
                                    <a:pt x="0" y="0"/>
                                  </a:moveTo>
                                  <a:lnTo>
                                    <a:pt x="19" y="25"/>
                                  </a:lnTo>
                                </a:path>
                              </a:pathLst>
                            </a:custGeom>
                            <a:noFill/>
                            <a:ln w="11587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1164" name="Group 1370"/>
                        <wpg:cNvGrpSpPr>
                          <a:grpSpLocks/>
                        </wpg:cNvGrpSpPr>
                        <wpg:grpSpPr bwMode="auto">
                          <a:xfrm>
                            <a:off x="2658" y="3877"/>
                            <a:ext cx="19" cy="24"/>
                            <a:chOff x="2658" y="3877"/>
                            <a:chExt cx="19" cy="24"/>
                          </a:xfrm>
                        </wpg:grpSpPr>
                        <wps:wsp>
                          <wps:cNvPr id="1165" name="Freeform 1371"/>
                          <wps:cNvSpPr>
                            <a:spLocks/>
                          </wps:cNvSpPr>
                          <wps:spPr bwMode="auto">
                            <a:xfrm>
                              <a:off x="2658" y="3877"/>
                              <a:ext cx="19" cy="24"/>
                            </a:xfrm>
                            <a:custGeom>
                              <a:avLst/>
                              <a:gdLst>
                                <a:gd name="T0" fmla="+- 0 2658 2658"/>
                                <a:gd name="T1" fmla="*/ T0 w 19"/>
                                <a:gd name="T2" fmla="+- 0 3877 3877"/>
                                <a:gd name="T3" fmla="*/ 3877 h 24"/>
                                <a:gd name="T4" fmla="+- 0 2676 2658"/>
                                <a:gd name="T5" fmla="*/ T4 w 19"/>
                                <a:gd name="T6" fmla="+- 0 3901 3877"/>
                                <a:gd name="T7" fmla="*/ 3901 h 24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</a:cxnLst>
                              <a:rect l="0" t="0" r="r" b="b"/>
                              <a:pathLst>
                                <a:path w="19" h="24">
                                  <a:moveTo>
                                    <a:pt x="0" y="0"/>
                                  </a:moveTo>
                                  <a:lnTo>
                                    <a:pt x="18" y="24"/>
                                  </a:lnTo>
                                </a:path>
                              </a:pathLst>
                            </a:custGeom>
                            <a:noFill/>
                            <a:ln w="11587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1166" name="Group 1368"/>
                        <wpg:cNvGrpSpPr>
                          <a:grpSpLocks/>
                        </wpg:cNvGrpSpPr>
                        <wpg:grpSpPr bwMode="auto">
                          <a:xfrm>
                            <a:off x="2676" y="3901"/>
                            <a:ext cx="19" cy="23"/>
                            <a:chOff x="2676" y="3901"/>
                            <a:chExt cx="19" cy="23"/>
                          </a:xfrm>
                        </wpg:grpSpPr>
                        <wps:wsp>
                          <wps:cNvPr id="1167" name="Freeform 1369"/>
                          <wps:cNvSpPr>
                            <a:spLocks/>
                          </wps:cNvSpPr>
                          <wps:spPr bwMode="auto">
                            <a:xfrm>
                              <a:off x="2676" y="3901"/>
                              <a:ext cx="19" cy="23"/>
                            </a:xfrm>
                            <a:custGeom>
                              <a:avLst/>
                              <a:gdLst>
                                <a:gd name="T0" fmla="+- 0 2676 2676"/>
                                <a:gd name="T1" fmla="*/ T0 w 19"/>
                                <a:gd name="T2" fmla="+- 0 3901 3901"/>
                                <a:gd name="T3" fmla="*/ 3901 h 23"/>
                                <a:gd name="T4" fmla="+- 0 2694 2676"/>
                                <a:gd name="T5" fmla="*/ T4 w 19"/>
                                <a:gd name="T6" fmla="+- 0 3923 3901"/>
                                <a:gd name="T7" fmla="*/ 3923 h 23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</a:cxnLst>
                              <a:rect l="0" t="0" r="r" b="b"/>
                              <a:pathLst>
                                <a:path w="19" h="23">
                                  <a:moveTo>
                                    <a:pt x="0" y="0"/>
                                  </a:moveTo>
                                  <a:lnTo>
                                    <a:pt x="18" y="22"/>
                                  </a:lnTo>
                                </a:path>
                              </a:pathLst>
                            </a:custGeom>
                            <a:noFill/>
                            <a:ln w="11587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1168" name="Group 1366"/>
                        <wpg:cNvGrpSpPr>
                          <a:grpSpLocks/>
                        </wpg:cNvGrpSpPr>
                        <wpg:grpSpPr bwMode="auto">
                          <a:xfrm>
                            <a:off x="2694" y="3923"/>
                            <a:ext cx="19" cy="22"/>
                            <a:chOff x="2694" y="3923"/>
                            <a:chExt cx="19" cy="22"/>
                          </a:xfrm>
                        </wpg:grpSpPr>
                        <wps:wsp>
                          <wps:cNvPr id="1169" name="Freeform 1367"/>
                          <wps:cNvSpPr>
                            <a:spLocks/>
                          </wps:cNvSpPr>
                          <wps:spPr bwMode="auto">
                            <a:xfrm>
                              <a:off x="2694" y="3923"/>
                              <a:ext cx="19" cy="22"/>
                            </a:xfrm>
                            <a:custGeom>
                              <a:avLst/>
                              <a:gdLst>
                                <a:gd name="T0" fmla="+- 0 2694 2694"/>
                                <a:gd name="T1" fmla="*/ T0 w 19"/>
                                <a:gd name="T2" fmla="+- 0 3923 3923"/>
                                <a:gd name="T3" fmla="*/ 3923 h 22"/>
                                <a:gd name="T4" fmla="+- 0 2713 2694"/>
                                <a:gd name="T5" fmla="*/ T4 w 19"/>
                                <a:gd name="T6" fmla="+- 0 3945 3923"/>
                                <a:gd name="T7" fmla="*/ 3945 h 22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</a:cxnLst>
                              <a:rect l="0" t="0" r="r" b="b"/>
                              <a:pathLst>
                                <a:path w="19" h="22">
                                  <a:moveTo>
                                    <a:pt x="0" y="0"/>
                                  </a:moveTo>
                                  <a:lnTo>
                                    <a:pt x="19" y="22"/>
                                  </a:lnTo>
                                </a:path>
                              </a:pathLst>
                            </a:custGeom>
                            <a:noFill/>
                            <a:ln w="11587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1170" name="Group 1364"/>
                        <wpg:cNvGrpSpPr>
                          <a:grpSpLocks/>
                        </wpg:cNvGrpSpPr>
                        <wpg:grpSpPr bwMode="auto">
                          <a:xfrm>
                            <a:off x="2713" y="3945"/>
                            <a:ext cx="19" cy="22"/>
                            <a:chOff x="2713" y="3945"/>
                            <a:chExt cx="19" cy="22"/>
                          </a:xfrm>
                        </wpg:grpSpPr>
                        <wps:wsp>
                          <wps:cNvPr id="1171" name="Freeform 1365"/>
                          <wps:cNvSpPr>
                            <a:spLocks/>
                          </wps:cNvSpPr>
                          <wps:spPr bwMode="auto">
                            <a:xfrm>
                              <a:off x="2713" y="3945"/>
                              <a:ext cx="19" cy="22"/>
                            </a:xfrm>
                            <a:custGeom>
                              <a:avLst/>
                              <a:gdLst>
                                <a:gd name="T0" fmla="+- 0 2713 2713"/>
                                <a:gd name="T1" fmla="*/ T0 w 19"/>
                                <a:gd name="T2" fmla="+- 0 3945 3945"/>
                                <a:gd name="T3" fmla="*/ 3945 h 22"/>
                                <a:gd name="T4" fmla="+- 0 2731 2713"/>
                                <a:gd name="T5" fmla="*/ T4 w 19"/>
                                <a:gd name="T6" fmla="+- 0 3966 3945"/>
                                <a:gd name="T7" fmla="*/ 3966 h 22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</a:cxnLst>
                              <a:rect l="0" t="0" r="r" b="b"/>
                              <a:pathLst>
                                <a:path w="19" h="22">
                                  <a:moveTo>
                                    <a:pt x="0" y="0"/>
                                  </a:moveTo>
                                  <a:lnTo>
                                    <a:pt x="18" y="21"/>
                                  </a:lnTo>
                                </a:path>
                              </a:pathLst>
                            </a:custGeom>
                            <a:noFill/>
                            <a:ln w="11587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1172" name="Group 1362"/>
                        <wpg:cNvGrpSpPr>
                          <a:grpSpLocks/>
                        </wpg:cNvGrpSpPr>
                        <wpg:grpSpPr bwMode="auto">
                          <a:xfrm>
                            <a:off x="2731" y="3966"/>
                            <a:ext cx="19" cy="21"/>
                            <a:chOff x="2731" y="3966"/>
                            <a:chExt cx="19" cy="21"/>
                          </a:xfrm>
                        </wpg:grpSpPr>
                        <wps:wsp>
                          <wps:cNvPr id="1173" name="Freeform 1363"/>
                          <wps:cNvSpPr>
                            <a:spLocks/>
                          </wps:cNvSpPr>
                          <wps:spPr bwMode="auto">
                            <a:xfrm>
                              <a:off x="2731" y="3966"/>
                              <a:ext cx="19" cy="21"/>
                            </a:xfrm>
                            <a:custGeom>
                              <a:avLst/>
                              <a:gdLst>
                                <a:gd name="T0" fmla="+- 0 2731 2731"/>
                                <a:gd name="T1" fmla="*/ T0 w 19"/>
                                <a:gd name="T2" fmla="+- 0 3966 3966"/>
                                <a:gd name="T3" fmla="*/ 3966 h 21"/>
                                <a:gd name="T4" fmla="+- 0 2749 2731"/>
                                <a:gd name="T5" fmla="*/ T4 w 19"/>
                                <a:gd name="T6" fmla="+- 0 3987 3966"/>
                                <a:gd name="T7" fmla="*/ 3987 h 21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</a:cxnLst>
                              <a:rect l="0" t="0" r="r" b="b"/>
                              <a:pathLst>
                                <a:path w="19" h="21">
                                  <a:moveTo>
                                    <a:pt x="0" y="0"/>
                                  </a:moveTo>
                                  <a:lnTo>
                                    <a:pt x="18" y="21"/>
                                  </a:lnTo>
                                </a:path>
                              </a:pathLst>
                            </a:custGeom>
                            <a:noFill/>
                            <a:ln w="11587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1174" name="Group 1360"/>
                        <wpg:cNvGrpSpPr>
                          <a:grpSpLocks/>
                        </wpg:cNvGrpSpPr>
                        <wpg:grpSpPr bwMode="auto">
                          <a:xfrm>
                            <a:off x="2749" y="3987"/>
                            <a:ext cx="19" cy="21"/>
                            <a:chOff x="2749" y="3987"/>
                            <a:chExt cx="19" cy="21"/>
                          </a:xfrm>
                        </wpg:grpSpPr>
                        <wps:wsp>
                          <wps:cNvPr id="1175" name="Freeform 1361"/>
                          <wps:cNvSpPr>
                            <a:spLocks/>
                          </wps:cNvSpPr>
                          <wps:spPr bwMode="auto">
                            <a:xfrm>
                              <a:off x="2749" y="3987"/>
                              <a:ext cx="19" cy="21"/>
                            </a:xfrm>
                            <a:custGeom>
                              <a:avLst/>
                              <a:gdLst>
                                <a:gd name="T0" fmla="+- 0 2749 2749"/>
                                <a:gd name="T1" fmla="*/ T0 w 19"/>
                                <a:gd name="T2" fmla="+- 0 3987 3987"/>
                                <a:gd name="T3" fmla="*/ 3987 h 21"/>
                                <a:gd name="T4" fmla="+- 0 2767 2749"/>
                                <a:gd name="T5" fmla="*/ T4 w 19"/>
                                <a:gd name="T6" fmla="+- 0 4007 3987"/>
                                <a:gd name="T7" fmla="*/ 4007 h 21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</a:cxnLst>
                              <a:rect l="0" t="0" r="r" b="b"/>
                              <a:pathLst>
                                <a:path w="19" h="21">
                                  <a:moveTo>
                                    <a:pt x="0" y="0"/>
                                  </a:moveTo>
                                  <a:lnTo>
                                    <a:pt x="18" y="20"/>
                                  </a:lnTo>
                                </a:path>
                              </a:pathLst>
                            </a:custGeom>
                            <a:noFill/>
                            <a:ln w="11587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1176" name="Group 1358"/>
                        <wpg:cNvGrpSpPr>
                          <a:grpSpLocks/>
                        </wpg:cNvGrpSpPr>
                        <wpg:grpSpPr bwMode="auto">
                          <a:xfrm>
                            <a:off x="2767" y="4007"/>
                            <a:ext cx="19" cy="21"/>
                            <a:chOff x="2767" y="4007"/>
                            <a:chExt cx="19" cy="21"/>
                          </a:xfrm>
                        </wpg:grpSpPr>
                        <wps:wsp>
                          <wps:cNvPr id="1177" name="Freeform 1359"/>
                          <wps:cNvSpPr>
                            <a:spLocks/>
                          </wps:cNvSpPr>
                          <wps:spPr bwMode="auto">
                            <a:xfrm>
                              <a:off x="2767" y="4007"/>
                              <a:ext cx="19" cy="21"/>
                            </a:xfrm>
                            <a:custGeom>
                              <a:avLst/>
                              <a:gdLst>
                                <a:gd name="T0" fmla="+- 0 2767 2767"/>
                                <a:gd name="T1" fmla="*/ T0 w 19"/>
                                <a:gd name="T2" fmla="+- 0 4007 4007"/>
                                <a:gd name="T3" fmla="*/ 4007 h 21"/>
                                <a:gd name="T4" fmla="+- 0 2786 2767"/>
                                <a:gd name="T5" fmla="*/ T4 w 19"/>
                                <a:gd name="T6" fmla="+- 0 4028 4007"/>
                                <a:gd name="T7" fmla="*/ 4028 h 21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</a:cxnLst>
                              <a:rect l="0" t="0" r="r" b="b"/>
                              <a:pathLst>
                                <a:path w="19" h="21">
                                  <a:moveTo>
                                    <a:pt x="0" y="0"/>
                                  </a:moveTo>
                                  <a:lnTo>
                                    <a:pt x="19" y="21"/>
                                  </a:lnTo>
                                </a:path>
                              </a:pathLst>
                            </a:custGeom>
                            <a:noFill/>
                            <a:ln w="11587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1178" name="Group 1356"/>
                        <wpg:cNvGrpSpPr>
                          <a:grpSpLocks/>
                        </wpg:cNvGrpSpPr>
                        <wpg:grpSpPr bwMode="auto">
                          <a:xfrm>
                            <a:off x="2786" y="4028"/>
                            <a:ext cx="19" cy="20"/>
                            <a:chOff x="2786" y="4028"/>
                            <a:chExt cx="19" cy="20"/>
                          </a:xfrm>
                        </wpg:grpSpPr>
                        <wps:wsp>
                          <wps:cNvPr id="1179" name="Freeform 1357"/>
                          <wps:cNvSpPr>
                            <a:spLocks/>
                          </wps:cNvSpPr>
                          <wps:spPr bwMode="auto">
                            <a:xfrm>
                              <a:off x="2786" y="4028"/>
                              <a:ext cx="19" cy="20"/>
                            </a:xfrm>
                            <a:custGeom>
                              <a:avLst/>
                              <a:gdLst>
                                <a:gd name="T0" fmla="+- 0 2786 2786"/>
                                <a:gd name="T1" fmla="*/ T0 w 19"/>
                                <a:gd name="T2" fmla="+- 0 4028 4028"/>
                                <a:gd name="T3" fmla="*/ 4028 h 20"/>
                                <a:gd name="T4" fmla="+- 0 2804 2786"/>
                                <a:gd name="T5" fmla="*/ T4 w 19"/>
                                <a:gd name="T6" fmla="+- 0 4047 4028"/>
                                <a:gd name="T7" fmla="*/ 4047 h 20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</a:cxnLst>
                              <a:rect l="0" t="0" r="r" b="b"/>
                              <a:pathLst>
                                <a:path w="19" h="20">
                                  <a:moveTo>
                                    <a:pt x="0" y="0"/>
                                  </a:moveTo>
                                  <a:lnTo>
                                    <a:pt x="18" y="19"/>
                                  </a:lnTo>
                                </a:path>
                              </a:pathLst>
                            </a:custGeom>
                            <a:noFill/>
                            <a:ln w="11587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1180" name="Group 1354"/>
                        <wpg:cNvGrpSpPr>
                          <a:grpSpLocks/>
                        </wpg:cNvGrpSpPr>
                        <wpg:grpSpPr bwMode="auto">
                          <a:xfrm>
                            <a:off x="2804" y="4047"/>
                            <a:ext cx="19" cy="21"/>
                            <a:chOff x="2804" y="4047"/>
                            <a:chExt cx="19" cy="21"/>
                          </a:xfrm>
                        </wpg:grpSpPr>
                        <wps:wsp>
                          <wps:cNvPr id="1181" name="Freeform 1355"/>
                          <wps:cNvSpPr>
                            <a:spLocks/>
                          </wps:cNvSpPr>
                          <wps:spPr bwMode="auto">
                            <a:xfrm>
                              <a:off x="2804" y="4047"/>
                              <a:ext cx="19" cy="21"/>
                            </a:xfrm>
                            <a:custGeom>
                              <a:avLst/>
                              <a:gdLst>
                                <a:gd name="T0" fmla="+- 0 2804 2804"/>
                                <a:gd name="T1" fmla="*/ T0 w 19"/>
                                <a:gd name="T2" fmla="+- 0 4047 4047"/>
                                <a:gd name="T3" fmla="*/ 4047 h 21"/>
                                <a:gd name="T4" fmla="+- 0 2822 2804"/>
                                <a:gd name="T5" fmla="*/ T4 w 19"/>
                                <a:gd name="T6" fmla="+- 0 4068 4047"/>
                                <a:gd name="T7" fmla="*/ 4068 h 21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</a:cxnLst>
                              <a:rect l="0" t="0" r="r" b="b"/>
                              <a:pathLst>
                                <a:path w="19" h="21">
                                  <a:moveTo>
                                    <a:pt x="0" y="0"/>
                                  </a:moveTo>
                                  <a:lnTo>
                                    <a:pt x="18" y="21"/>
                                  </a:lnTo>
                                </a:path>
                              </a:pathLst>
                            </a:custGeom>
                            <a:noFill/>
                            <a:ln w="11587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1182" name="Group 1352"/>
                        <wpg:cNvGrpSpPr>
                          <a:grpSpLocks/>
                        </wpg:cNvGrpSpPr>
                        <wpg:grpSpPr bwMode="auto">
                          <a:xfrm>
                            <a:off x="2822" y="4068"/>
                            <a:ext cx="19" cy="21"/>
                            <a:chOff x="2822" y="4068"/>
                            <a:chExt cx="19" cy="21"/>
                          </a:xfrm>
                        </wpg:grpSpPr>
                        <wps:wsp>
                          <wps:cNvPr id="1183" name="Freeform 1353"/>
                          <wps:cNvSpPr>
                            <a:spLocks/>
                          </wps:cNvSpPr>
                          <wps:spPr bwMode="auto">
                            <a:xfrm>
                              <a:off x="2822" y="4068"/>
                              <a:ext cx="19" cy="21"/>
                            </a:xfrm>
                            <a:custGeom>
                              <a:avLst/>
                              <a:gdLst>
                                <a:gd name="T0" fmla="+- 0 2822 2822"/>
                                <a:gd name="T1" fmla="*/ T0 w 19"/>
                                <a:gd name="T2" fmla="+- 0 4068 4068"/>
                                <a:gd name="T3" fmla="*/ 4068 h 21"/>
                                <a:gd name="T4" fmla="+- 0 2841 2822"/>
                                <a:gd name="T5" fmla="*/ T4 w 19"/>
                                <a:gd name="T6" fmla="+- 0 4088 4068"/>
                                <a:gd name="T7" fmla="*/ 4088 h 21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</a:cxnLst>
                              <a:rect l="0" t="0" r="r" b="b"/>
                              <a:pathLst>
                                <a:path w="19" h="21">
                                  <a:moveTo>
                                    <a:pt x="0" y="0"/>
                                  </a:moveTo>
                                  <a:lnTo>
                                    <a:pt x="19" y="20"/>
                                  </a:lnTo>
                                </a:path>
                              </a:pathLst>
                            </a:custGeom>
                            <a:noFill/>
                            <a:ln w="11587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1184" name="Group 1350"/>
                        <wpg:cNvGrpSpPr>
                          <a:grpSpLocks/>
                        </wpg:cNvGrpSpPr>
                        <wpg:grpSpPr bwMode="auto">
                          <a:xfrm>
                            <a:off x="2841" y="4088"/>
                            <a:ext cx="19" cy="21"/>
                            <a:chOff x="2841" y="4088"/>
                            <a:chExt cx="19" cy="21"/>
                          </a:xfrm>
                        </wpg:grpSpPr>
                        <wps:wsp>
                          <wps:cNvPr id="1185" name="Freeform 1351"/>
                          <wps:cNvSpPr>
                            <a:spLocks/>
                          </wps:cNvSpPr>
                          <wps:spPr bwMode="auto">
                            <a:xfrm>
                              <a:off x="2841" y="4088"/>
                              <a:ext cx="19" cy="21"/>
                            </a:xfrm>
                            <a:custGeom>
                              <a:avLst/>
                              <a:gdLst>
                                <a:gd name="T0" fmla="+- 0 2841 2841"/>
                                <a:gd name="T1" fmla="*/ T0 w 19"/>
                                <a:gd name="T2" fmla="+- 0 4088 4088"/>
                                <a:gd name="T3" fmla="*/ 4088 h 21"/>
                                <a:gd name="T4" fmla="+- 0 2859 2841"/>
                                <a:gd name="T5" fmla="*/ T4 w 19"/>
                                <a:gd name="T6" fmla="+- 0 4108 4088"/>
                                <a:gd name="T7" fmla="*/ 4108 h 21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</a:cxnLst>
                              <a:rect l="0" t="0" r="r" b="b"/>
                              <a:pathLst>
                                <a:path w="19" h="21">
                                  <a:moveTo>
                                    <a:pt x="0" y="0"/>
                                  </a:moveTo>
                                  <a:lnTo>
                                    <a:pt x="18" y="20"/>
                                  </a:lnTo>
                                </a:path>
                              </a:pathLst>
                            </a:custGeom>
                            <a:noFill/>
                            <a:ln w="11587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1186" name="Group 1348"/>
                        <wpg:cNvGrpSpPr>
                          <a:grpSpLocks/>
                        </wpg:cNvGrpSpPr>
                        <wpg:grpSpPr bwMode="auto">
                          <a:xfrm>
                            <a:off x="2859" y="4108"/>
                            <a:ext cx="19" cy="21"/>
                            <a:chOff x="2859" y="4108"/>
                            <a:chExt cx="19" cy="21"/>
                          </a:xfrm>
                        </wpg:grpSpPr>
                        <wps:wsp>
                          <wps:cNvPr id="1187" name="Freeform 1349"/>
                          <wps:cNvSpPr>
                            <a:spLocks/>
                          </wps:cNvSpPr>
                          <wps:spPr bwMode="auto">
                            <a:xfrm>
                              <a:off x="2859" y="4108"/>
                              <a:ext cx="19" cy="21"/>
                            </a:xfrm>
                            <a:custGeom>
                              <a:avLst/>
                              <a:gdLst>
                                <a:gd name="T0" fmla="+- 0 2859 2859"/>
                                <a:gd name="T1" fmla="*/ T0 w 19"/>
                                <a:gd name="T2" fmla="+- 0 4108 4108"/>
                                <a:gd name="T3" fmla="*/ 4108 h 21"/>
                                <a:gd name="T4" fmla="+- 0 2877 2859"/>
                                <a:gd name="T5" fmla="*/ T4 w 19"/>
                                <a:gd name="T6" fmla="+- 0 4128 4108"/>
                                <a:gd name="T7" fmla="*/ 4128 h 21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</a:cxnLst>
                              <a:rect l="0" t="0" r="r" b="b"/>
                              <a:pathLst>
                                <a:path w="19" h="21">
                                  <a:moveTo>
                                    <a:pt x="0" y="0"/>
                                  </a:moveTo>
                                  <a:lnTo>
                                    <a:pt x="18" y="20"/>
                                  </a:lnTo>
                                </a:path>
                              </a:pathLst>
                            </a:custGeom>
                            <a:noFill/>
                            <a:ln w="11587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1188" name="Group 1346"/>
                        <wpg:cNvGrpSpPr>
                          <a:grpSpLocks/>
                        </wpg:cNvGrpSpPr>
                        <wpg:grpSpPr bwMode="auto">
                          <a:xfrm>
                            <a:off x="2877" y="4128"/>
                            <a:ext cx="19" cy="21"/>
                            <a:chOff x="2877" y="4128"/>
                            <a:chExt cx="19" cy="21"/>
                          </a:xfrm>
                        </wpg:grpSpPr>
                        <wps:wsp>
                          <wps:cNvPr id="1189" name="Freeform 1347"/>
                          <wps:cNvSpPr>
                            <a:spLocks/>
                          </wps:cNvSpPr>
                          <wps:spPr bwMode="auto">
                            <a:xfrm>
                              <a:off x="2877" y="4128"/>
                              <a:ext cx="19" cy="21"/>
                            </a:xfrm>
                            <a:custGeom>
                              <a:avLst/>
                              <a:gdLst>
                                <a:gd name="T0" fmla="+- 0 2877 2877"/>
                                <a:gd name="T1" fmla="*/ T0 w 19"/>
                                <a:gd name="T2" fmla="+- 0 4128 4128"/>
                                <a:gd name="T3" fmla="*/ 4128 h 21"/>
                                <a:gd name="T4" fmla="+- 0 2896 2877"/>
                                <a:gd name="T5" fmla="*/ T4 w 19"/>
                                <a:gd name="T6" fmla="+- 0 4149 4128"/>
                                <a:gd name="T7" fmla="*/ 4149 h 21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</a:cxnLst>
                              <a:rect l="0" t="0" r="r" b="b"/>
                              <a:pathLst>
                                <a:path w="19" h="21">
                                  <a:moveTo>
                                    <a:pt x="0" y="0"/>
                                  </a:moveTo>
                                  <a:lnTo>
                                    <a:pt x="19" y="21"/>
                                  </a:lnTo>
                                </a:path>
                              </a:pathLst>
                            </a:custGeom>
                            <a:noFill/>
                            <a:ln w="11587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1190" name="Group 1344"/>
                        <wpg:cNvGrpSpPr>
                          <a:grpSpLocks/>
                        </wpg:cNvGrpSpPr>
                        <wpg:grpSpPr bwMode="auto">
                          <a:xfrm>
                            <a:off x="2896" y="4149"/>
                            <a:ext cx="19" cy="21"/>
                            <a:chOff x="2896" y="4149"/>
                            <a:chExt cx="19" cy="21"/>
                          </a:xfrm>
                        </wpg:grpSpPr>
                        <wps:wsp>
                          <wps:cNvPr id="1191" name="Freeform 1345"/>
                          <wps:cNvSpPr>
                            <a:spLocks/>
                          </wps:cNvSpPr>
                          <wps:spPr bwMode="auto">
                            <a:xfrm>
                              <a:off x="2896" y="4149"/>
                              <a:ext cx="19" cy="21"/>
                            </a:xfrm>
                            <a:custGeom>
                              <a:avLst/>
                              <a:gdLst>
                                <a:gd name="T0" fmla="+- 0 2896 2896"/>
                                <a:gd name="T1" fmla="*/ T0 w 19"/>
                                <a:gd name="T2" fmla="+- 0 4149 4149"/>
                                <a:gd name="T3" fmla="*/ 4149 h 21"/>
                                <a:gd name="T4" fmla="+- 0 2914 2896"/>
                                <a:gd name="T5" fmla="*/ T4 w 19"/>
                                <a:gd name="T6" fmla="+- 0 4169 4149"/>
                                <a:gd name="T7" fmla="*/ 4169 h 21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</a:cxnLst>
                              <a:rect l="0" t="0" r="r" b="b"/>
                              <a:pathLst>
                                <a:path w="19" h="21">
                                  <a:moveTo>
                                    <a:pt x="0" y="0"/>
                                  </a:moveTo>
                                  <a:lnTo>
                                    <a:pt x="18" y="20"/>
                                  </a:lnTo>
                                </a:path>
                              </a:pathLst>
                            </a:custGeom>
                            <a:noFill/>
                            <a:ln w="11587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1192" name="Group 1342"/>
                        <wpg:cNvGrpSpPr>
                          <a:grpSpLocks/>
                        </wpg:cNvGrpSpPr>
                        <wpg:grpSpPr bwMode="auto">
                          <a:xfrm>
                            <a:off x="2914" y="4169"/>
                            <a:ext cx="19" cy="21"/>
                            <a:chOff x="2914" y="4169"/>
                            <a:chExt cx="19" cy="21"/>
                          </a:xfrm>
                        </wpg:grpSpPr>
                        <wps:wsp>
                          <wps:cNvPr id="1193" name="Freeform 1343"/>
                          <wps:cNvSpPr>
                            <a:spLocks/>
                          </wps:cNvSpPr>
                          <wps:spPr bwMode="auto">
                            <a:xfrm>
                              <a:off x="2914" y="4169"/>
                              <a:ext cx="19" cy="21"/>
                            </a:xfrm>
                            <a:custGeom>
                              <a:avLst/>
                              <a:gdLst>
                                <a:gd name="T0" fmla="+- 0 2914 2914"/>
                                <a:gd name="T1" fmla="*/ T0 w 19"/>
                                <a:gd name="T2" fmla="+- 0 4169 4169"/>
                                <a:gd name="T3" fmla="*/ 4169 h 21"/>
                                <a:gd name="T4" fmla="+- 0 2932 2914"/>
                                <a:gd name="T5" fmla="*/ T4 w 19"/>
                                <a:gd name="T6" fmla="+- 0 4190 4169"/>
                                <a:gd name="T7" fmla="*/ 4190 h 21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</a:cxnLst>
                              <a:rect l="0" t="0" r="r" b="b"/>
                              <a:pathLst>
                                <a:path w="19" h="21">
                                  <a:moveTo>
                                    <a:pt x="0" y="0"/>
                                  </a:moveTo>
                                  <a:lnTo>
                                    <a:pt x="18" y="21"/>
                                  </a:lnTo>
                                </a:path>
                              </a:pathLst>
                            </a:custGeom>
                            <a:noFill/>
                            <a:ln w="11587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1194" name="Group 1340"/>
                        <wpg:cNvGrpSpPr>
                          <a:grpSpLocks/>
                        </wpg:cNvGrpSpPr>
                        <wpg:grpSpPr bwMode="auto">
                          <a:xfrm>
                            <a:off x="2932" y="4190"/>
                            <a:ext cx="19" cy="22"/>
                            <a:chOff x="2932" y="4190"/>
                            <a:chExt cx="19" cy="22"/>
                          </a:xfrm>
                        </wpg:grpSpPr>
                        <wps:wsp>
                          <wps:cNvPr id="1195" name="Freeform 1341"/>
                          <wps:cNvSpPr>
                            <a:spLocks/>
                          </wps:cNvSpPr>
                          <wps:spPr bwMode="auto">
                            <a:xfrm>
                              <a:off x="2932" y="4190"/>
                              <a:ext cx="19" cy="22"/>
                            </a:xfrm>
                            <a:custGeom>
                              <a:avLst/>
                              <a:gdLst>
                                <a:gd name="T0" fmla="+- 0 2932 2932"/>
                                <a:gd name="T1" fmla="*/ T0 w 19"/>
                                <a:gd name="T2" fmla="+- 0 4190 4190"/>
                                <a:gd name="T3" fmla="*/ 4190 h 22"/>
                                <a:gd name="T4" fmla="+- 0 2951 2932"/>
                                <a:gd name="T5" fmla="*/ T4 w 19"/>
                                <a:gd name="T6" fmla="+- 0 4211 4190"/>
                                <a:gd name="T7" fmla="*/ 4211 h 22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</a:cxnLst>
                              <a:rect l="0" t="0" r="r" b="b"/>
                              <a:pathLst>
                                <a:path w="19" h="22">
                                  <a:moveTo>
                                    <a:pt x="0" y="0"/>
                                  </a:moveTo>
                                  <a:lnTo>
                                    <a:pt x="19" y="21"/>
                                  </a:lnTo>
                                </a:path>
                              </a:pathLst>
                            </a:custGeom>
                            <a:noFill/>
                            <a:ln w="11587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1196" name="Group 1338"/>
                        <wpg:cNvGrpSpPr>
                          <a:grpSpLocks/>
                        </wpg:cNvGrpSpPr>
                        <wpg:grpSpPr bwMode="auto">
                          <a:xfrm>
                            <a:off x="2951" y="4211"/>
                            <a:ext cx="19" cy="21"/>
                            <a:chOff x="2951" y="4211"/>
                            <a:chExt cx="19" cy="21"/>
                          </a:xfrm>
                        </wpg:grpSpPr>
                        <wps:wsp>
                          <wps:cNvPr id="1197" name="Freeform 1339"/>
                          <wps:cNvSpPr>
                            <a:spLocks/>
                          </wps:cNvSpPr>
                          <wps:spPr bwMode="auto">
                            <a:xfrm>
                              <a:off x="2951" y="4211"/>
                              <a:ext cx="19" cy="21"/>
                            </a:xfrm>
                            <a:custGeom>
                              <a:avLst/>
                              <a:gdLst>
                                <a:gd name="T0" fmla="+- 0 2951 2951"/>
                                <a:gd name="T1" fmla="*/ T0 w 19"/>
                                <a:gd name="T2" fmla="+- 0 4211 4211"/>
                                <a:gd name="T3" fmla="*/ 4211 h 21"/>
                                <a:gd name="T4" fmla="+- 0 2969 2951"/>
                                <a:gd name="T5" fmla="*/ T4 w 19"/>
                                <a:gd name="T6" fmla="+- 0 4232 4211"/>
                                <a:gd name="T7" fmla="*/ 4232 h 21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</a:cxnLst>
                              <a:rect l="0" t="0" r="r" b="b"/>
                              <a:pathLst>
                                <a:path w="19" h="21">
                                  <a:moveTo>
                                    <a:pt x="0" y="0"/>
                                  </a:moveTo>
                                  <a:lnTo>
                                    <a:pt x="18" y="21"/>
                                  </a:lnTo>
                                </a:path>
                              </a:pathLst>
                            </a:custGeom>
                            <a:noFill/>
                            <a:ln w="11587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1198" name="Group 1336"/>
                        <wpg:cNvGrpSpPr>
                          <a:grpSpLocks/>
                        </wpg:cNvGrpSpPr>
                        <wpg:grpSpPr bwMode="auto">
                          <a:xfrm>
                            <a:off x="2969" y="4232"/>
                            <a:ext cx="19" cy="22"/>
                            <a:chOff x="2969" y="4232"/>
                            <a:chExt cx="19" cy="22"/>
                          </a:xfrm>
                        </wpg:grpSpPr>
                        <wps:wsp>
                          <wps:cNvPr id="1199" name="Freeform 1337"/>
                          <wps:cNvSpPr>
                            <a:spLocks/>
                          </wps:cNvSpPr>
                          <wps:spPr bwMode="auto">
                            <a:xfrm>
                              <a:off x="2969" y="4232"/>
                              <a:ext cx="19" cy="22"/>
                            </a:xfrm>
                            <a:custGeom>
                              <a:avLst/>
                              <a:gdLst>
                                <a:gd name="T0" fmla="+- 0 2969 2969"/>
                                <a:gd name="T1" fmla="*/ T0 w 19"/>
                                <a:gd name="T2" fmla="+- 0 4232 4232"/>
                                <a:gd name="T3" fmla="*/ 4232 h 22"/>
                                <a:gd name="T4" fmla="+- 0 2987 2969"/>
                                <a:gd name="T5" fmla="*/ T4 w 19"/>
                                <a:gd name="T6" fmla="+- 0 4253 4232"/>
                                <a:gd name="T7" fmla="*/ 4253 h 22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</a:cxnLst>
                              <a:rect l="0" t="0" r="r" b="b"/>
                              <a:pathLst>
                                <a:path w="19" h="22">
                                  <a:moveTo>
                                    <a:pt x="0" y="0"/>
                                  </a:moveTo>
                                  <a:lnTo>
                                    <a:pt x="18" y="21"/>
                                  </a:lnTo>
                                </a:path>
                              </a:pathLst>
                            </a:custGeom>
                            <a:noFill/>
                            <a:ln w="11587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1200" name="Group 1334"/>
                        <wpg:cNvGrpSpPr>
                          <a:grpSpLocks/>
                        </wpg:cNvGrpSpPr>
                        <wpg:grpSpPr bwMode="auto">
                          <a:xfrm>
                            <a:off x="2987" y="4253"/>
                            <a:ext cx="19" cy="21"/>
                            <a:chOff x="2987" y="4253"/>
                            <a:chExt cx="19" cy="21"/>
                          </a:xfrm>
                        </wpg:grpSpPr>
                        <wps:wsp>
                          <wps:cNvPr id="1201" name="Freeform 1335"/>
                          <wps:cNvSpPr>
                            <a:spLocks/>
                          </wps:cNvSpPr>
                          <wps:spPr bwMode="auto">
                            <a:xfrm>
                              <a:off x="2987" y="4253"/>
                              <a:ext cx="19" cy="21"/>
                            </a:xfrm>
                            <a:custGeom>
                              <a:avLst/>
                              <a:gdLst>
                                <a:gd name="T0" fmla="+- 0 2987 2987"/>
                                <a:gd name="T1" fmla="*/ T0 w 19"/>
                                <a:gd name="T2" fmla="+- 0 4253 4253"/>
                                <a:gd name="T3" fmla="*/ 4253 h 21"/>
                                <a:gd name="T4" fmla="+- 0 3006 2987"/>
                                <a:gd name="T5" fmla="*/ T4 w 19"/>
                                <a:gd name="T6" fmla="+- 0 4274 4253"/>
                                <a:gd name="T7" fmla="*/ 4274 h 21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</a:cxnLst>
                              <a:rect l="0" t="0" r="r" b="b"/>
                              <a:pathLst>
                                <a:path w="19" h="21">
                                  <a:moveTo>
                                    <a:pt x="0" y="0"/>
                                  </a:moveTo>
                                  <a:lnTo>
                                    <a:pt x="19" y="21"/>
                                  </a:lnTo>
                                </a:path>
                              </a:pathLst>
                            </a:custGeom>
                            <a:noFill/>
                            <a:ln w="11587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1202" name="Group 1332"/>
                        <wpg:cNvGrpSpPr>
                          <a:grpSpLocks/>
                        </wpg:cNvGrpSpPr>
                        <wpg:grpSpPr bwMode="auto">
                          <a:xfrm>
                            <a:off x="3006" y="4274"/>
                            <a:ext cx="19" cy="21"/>
                            <a:chOff x="3006" y="4274"/>
                            <a:chExt cx="19" cy="21"/>
                          </a:xfrm>
                        </wpg:grpSpPr>
                        <wps:wsp>
                          <wps:cNvPr id="1203" name="Freeform 1333"/>
                          <wps:cNvSpPr>
                            <a:spLocks/>
                          </wps:cNvSpPr>
                          <wps:spPr bwMode="auto">
                            <a:xfrm>
                              <a:off x="3006" y="4274"/>
                              <a:ext cx="19" cy="21"/>
                            </a:xfrm>
                            <a:custGeom>
                              <a:avLst/>
                              <a:gdLst>
                                <a:gd name="T0" fmla="+- 0 3006 3006"/>
                                <a:gd name="T1" fmla="*/ T0 w 19"/>
                                <a:gd name="T2" fmla="+- 0 4274 4274"/>
                                <a:gd name="T3" fmla="*/ 4274 h 21"/>
                                <a:gd name="T4" fmla="+- 0 3024 3006"/>
                                <a:gd name="T5" fmla="*/ T4 w 19"/>
                                <a:gd name="T6" fmla="+- 0 4294 4274"/>
                                <a:gd name="T7" fmla="*/ 4294 h 21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</a:cxnLst>
                              <a:rect l="0" t="0" r="r" b="b"/>
                              <a:pathLst>
                                <a:path w="19" h="21">
                                  <a:moveTo>
                                    <a:pt x="0" y="0"/>
                                  </a:moveTo>
                                  <a:lnTo>
                                    <a:pt x="18" y="20"/>
                                  </a:lnTo>
                                </a:path>
                              </a:pathLst>
                            </a:custGeom>
                            <a:noFill/>
                            <a:ln w="11587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1204" name="Group 1330"/>
                        <wpg:cNvGrpSpPr>
                          <a:grpSpLocks/>
                        </wpg:cNvGrpSpPr>
                        <wpg:grpSpPr bwMode="auto">
                          <a:xfrm>
                            <a:off x="3024" y="4294"/>
                            <a:ext cx="19" cy="20"/>
                            <a:chOff x="3024" y="4294"/>
                            <a:chExt cx="19" cy="20"/>
                          </a:xfrm>
                        </wpg:grpSpPr>
                        <wps:wsp>
                          <wps:cNvPr id="1205" name="Freeform 1331"/>
                          <wps:cNvSpPr>
                            <a:spLocks/>
                          </wps:cNvSpPr>
                          <wps:spPr bwMode="auto">
                            <a:xfrm>
                              <a:off x="3024" y="4294"/>
                              <a:ext cx="19" cy="20"/>
                            </a:xfrm>
                            <a:custGeom>
                              <a:avLst/>
                              <a:gdLst>
                                <a:gd name="T0" fmla="+- 0 3024 3024"/>
                                <a:gd name="T1" fmla="*/ T0 w 19"/>
                                <a:gd name="T2" fmla="+- 0 4294 4294"/>
                                <a:gd name="T3" fmla="*/ 4294 h 20"/>
                                <a:gd name="T4" fmla="+- 0 3042 3024"/>
                                <a:gd name="T5" fmla="*/ T4 w 19"/>
                                <a:gd name="T6" fmla="+- 0 4314 4294"/>
                                <a:gd name="T7" fmla="*/ 4314 h 20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</a:cxnLst>
                              <a:rect l="0" t="0" r="r" b="b"/>
                              <a:pathLst>
                                <a:path w="19" h="20">
                                  <a:moveTo>
                                    <a:pt x="0" y="0"/>
                                  </a:moveTo>
                                  <a:lnTo>
                                    <a:pt x="18" y="20"/>
                                  </a:lnTo>
                                </a:path>
                              </a:pathLst>
                            </a:custGeom>
                            <a:noFill/>
                            <a:ln w="11587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1206" name="Group 1328"/>
                        <wpg:cNvGrpSpPr>
                          <a:grpSpLocks/>
                        </wpg:cNvGrpSpPr>
                        <wpg:grpSpPr bwMode="auto">
                          <a:xfrm>
                            <a:off x="3042" y="4314"/>
                            <a:ext cx="19" cy="20"/>
                            <a:chOff x="3042" y="4314"/>
                            <a:chExt cx="19" cy="20"/>
                          </a:xfrm>
                        </wpg:grpSpPr>
                        <wps:wsp>
                          <wps:cNvPr id="1207" name="Freeform 1329"/>
                          <wps:cNvSpPr>
                            <a:spLocks/>
                          </wps:cNvSpPr>
                          <wps:spPr bwMode="auto">
                            <a:xfrm>
                              <a:off x="3042" y="4314"/>
                              <a:ext cx="19" cy="20"/>
                            </a:xfrm>
                            <a:custGeom>
                              <a:avLst/>
                              <a:gdLst>
                                <a:gd name="T0" fmla="+- 0 3042 3042"/>
                                <a:gd name="T1" fmla="*/ T0 w 19"/>
                                <a:gd name="T2" fmla="+- 0 4314 4314"/>
                                <a:gd name="T3" fmla="*/ 4314 h 20"/>
                                <a:gd name="T4" fmla="+- 0 3060 3042"/>
                                <a:gd name="T5" fmla="*/ T4 w 19"/>
                                <a:gd name="T6" fmla="+- 0 4333 4314"/>
                                <a:gd name="T7" fmla="*/ 4333 h 20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</a:cxnLst>
                              <a:rect l="0" t="0" r="r" b="b"/>
                              <a:pathLst>
                                <a:path w="19" h="20">
                                  <a:moveTo>
                                    <a:pt x="0" y="0"/>
                                  </a:moveTo>
                                  <a:lnTo>
                                    <a:pt x="18" y="19"/>
                                  </a:lnTo>
                                </a:path>
                              </a:pathLst>
                            </a:custGeom>
                            <a:noFill/>
                            <a:ln w="11587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1208" name="Group 1326"/>
                        <wpg:cNvGrpSpPr>
                          <a:grpSpLocks/>
                        </wpg:cNvGrpSpPr>
                        <wpg:grpSpPr bwMode="auto">
                          <a:xfrm>
                            <a:off x="3060" y="4333"/>
                            <a:ext cx="19" cy="19"/>
                            <a:chOff x="3060" y="4333"/>
                            <a:chExt cx="19" cy="19"/>
                          </a:xfrm>
                        </wpg:grpSpPr>
                        <wps:wsp>
                          <wps:cNvPr id="1209" name="Freeform 1327"/>
                          <wps:cNvSpPr>
                            <a:spLocks/>
                          </wps:cNvSpPr>
                          <wps:spPr bwMode="auto">
                            <a:xfrm>
                              <a:off x="3060" y="4333"/>
                              <a:ext cx="19" cy="19"/>
                            </a:xfrm>
                            <a:custGeom>
                              <a:avLst/>
                              <a:gdLst>
                                <a:gd name="T0" fmla="+- 0 3060 3060"/>
                                <a:gd name="T1" fmla="*/ T0 w 19"/>
                                <a:gd name="T2" fmla="+- 0 4333 4333"/>
                                <a:gd name="T3" fmla="*/ 4333 h 19"/>
                                <a:gd name="T4" fmla="+- 0 3079 3060"/>
                                <a:gd name="T5" fmla="*/ T4 w 19"/>
                                <a:gd name="T6" fmla="+- 0 4352 4333"/>
                                <a:gd name="T7" fmla="*/ 4352 h 19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</a:cxnLst>
                              <a:rect l="0" t="0" r="r" b="b"/>
                              <a:pathLst>
                                <a:path w="19" h="19">
                                  <a:moveTo>
                                    <a:pt x="0" y="0"/>
                                  </a:moveTo>
                                  <a:lnTo>
                                    <a:pt x="19" y="19"/>
                                  </a:lnTo>
                                </a:path>
                              </a:pathLst>
                            </a:custGeom>
                            <a:noFill/>
                            <a:ln w="11587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1210" name="Group 1324"/>
                        <wpg:cNvGrpSpPr>
                          <a:grpSpLocks/>
                        </wpg:cNvGrpSpPr>
                        <wpg:grpSpPr bwMode="auto">
                          <a:xfrm>
                            <a:off x="3079" y="4352"/>
                            <a:ext cx="19" cy="18"/>
                            <a:chOff x="3079" y="4352"/>
                            <a:chExt cx="19" cy="18"/>
                          </a:xfrm>
                        </wpg:grpSpPr>
                        <wps:wsp>
                          <wps:cNvPr id="1211" name="Freeform 1325"/>
                          <wps:cNvSpPr>
                            <a:spLocks/>
                          </wps:cNvSpPr>
                          <wps:spPr bwMode="auto">
                            <a:xfrm>
                              <a:off x="3079" y="4352"/>
                              <a:ext cx="19" cy="18"/>
                            </a:xfrm>
                            <a:custGeom>
                              <a:avLst/>
                              <a:gdLst>
                                <a:gd name="T0" fmla="+- 0 3079 3079"/>
                                <a:gd name="T1" fmla="*/ T0 w 19"/>
                                <a:gd name="T2" fmla="+- 0 4352 4352"/>
                                <a:gd name="T3" fmla="*/ 4352 h 18"/>
                                <a:gd name="T4" fmla="+- 0 3097 3079"/>
                                <a:gd name="T5" fmla="*/ T4 w 19"/>
                                <a:gd name="T6" fmla="+- 0 4369 4352"/>
                                <a:gd name="T7" fmla="*/ 4369 h 18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</a:cxnLst>
                              <a:rect l="0" t="0" r="r" b="b"/>
                              <a:pathLst>
                                <a:path w="19" h="18">
                                  <a:moveTo>
                                    <a:pt x="0" y="0"/>
                                  </a:moveTo>
                                  <a:lnTo>
                                    <a:pt x="18" y="17"/>
                                  </a:lnTo>
                                </a:path>
                              </a:pathLst>
                            </a:custGeom>
                            <a:noFill/>
                            <a:ln w="11587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1212" name="Group 1322"/>
                        <wpg:cNvGrpSpPr>
                          <a:grpSpLocks/>
                        </wpg:cNvGrpSpPr>
                        <wpg:grpSpPr bwMode="auto">
                          <a:xfrm>
                            <a:off x="3097" y="4369"/>
                            <a:ext cx="19" cy="16"/>
                            <a:chOff x="3097" y="4369"/>
                            <a:chExt cx="19" cy="16"/>
                          </a:xfrm>
                        </wpg:grpSpPr>
                        <wps:wsp>
                          <wps:cNvPr id="1213" name="Freeform 1323"/>
                          <wps:cNvSpPr>
                            <a:spLocks/>
                          </wps:cNvSpPr>
                          <wps:spPr bwMode="auto">
                            <a:xfrm>
                              <a:off x="3097" y="4369"/>
                              <a:ext cx="19" cy="16"/>
                            </a:xfrm>
                            <a:custGeom>
                              <a:avLst/>
                              <a:gdLst>
                                <a:gd name="T0" fmla="+- 0 3097 3097"/>
                                <a:gd name="T1" fmla="*/ T0 w 19"/>
                                <a:gd name="T2" fmla="+- 0 4369 4369"/>
                                <a:gd name="T3" fmla="*/ 4369 h 16"/>
                                <a:gd name="T4" fmla="+- 0 3115 3097"/>
                                <a:gd name="T5" fmla="*/ T4 w 19"/>
                                <a:gd name="T6" fmla="+- 0 4385 4369"/>
                                <a:gd name="T7" fmla="*/ 4385 h 16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</a:cxnLst>
                              <a:rect l="0" t="0" r="r" b="b"/>
                              <a:pathLst>
                                <a:path w="19" h="16">
                                  <a:moveTo>
                                    <a:pt x="0" y="0"/>
                                  </a:moveTo>
                                  <a:lnTo>
                                    <a:pt x="18" y="16"/>
                                  </a:lnTo>
                                </a:path>
                              </a:pathLst>
                            </a:custGeom>
                            <a:noFill/>
                            <a:ln w="11587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1214" name="Group 1320"/>
                        <wpg:cNvGrpSpPr>
                          <a:grpSpLocks/>
                        </wpg:cNvGrpSpPr>
                        <wpg:grpSpPr bwMode="auto">
                          <a:xfrm>
                            <a:off x="3115" y="4385"/>
                            <a:ext cx="19" cy="16"/>
                            <a:chOff x="3115" y="4385"/>
                            <a:chExt cx="19" cy="16"/>
                          </a:xfrm>
                        </wpg:grpSpPr>
                        <wps:wsp>
                          <wps:cNvPr id="1215" name="Freeform 1321"/>
                          <wps:cNvSpPr>
                            <a:spLocks/>
                          </wps:cNvSpPr>
                          <wps:spPr bwMode="auto">
                            <a:xfrm>
                              <a:off x="3115" y="4385"/>
                              <a:ext cx="19" cy="16"/>
                            </a:xfrm>
                            <a:custGeom>
                              <a:avLst/>
                              <a:gdLst>
                                <a:gd name="T0" fmla="+- 0 3115 3115"/>
                                <a:gd name="T1" fmla="*/ T0 w 19"/>
                                <a:gd name="T2" fmla="+- 0 4385 4385"/>
                                <a:gd name="T3" fmla="*/ 4385 h 16"/>
                                <a:gd name="T4" fmla="+- 0 3134 3115"/>
                                <a:gd name="T5" fmla="*/ T4 w 19"/>
                                <a:gd name="T6" fmla="+- 0 4400 4385"/>
                                <a:gd name="T7" fmla="*/ 4400 h 16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</a:cxnLst>
                              <a:rect l="0" t="0" r="r" b="b"/>
                              <a:pathLst>
                                <a:path w="19" h="16">
                                  <a:moveTo>
                                    <a:pt x="0" y="0"/>
                                  </a:moveTo>
                                  <a:lnTo>
                                    <a:pt x="19" y="15"/>
                                  </a:lnTo>
                                </a:path>
                              </a:pathLst>
                            </a:custGeom>
                            <a:noFill/>
                            <a:ln w="11587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1216" name="Group 1318"/>
                        <wpg:cNvGrpSpPr>
                          <a:grpSpLocks/>
                        </wpg:cNvGrpSpPr>
                        <wpg:grpSpPr bwMode="auto">
                          <a:xfrm>
                            <a:off x="3134" y="4400"/>
                            <a:ext cx="19" cy="15"/>
                            <a:chOff x="3134" y="4400"/>
                            <a:chExt cx="19" cy="15"/>
                          </a:xfrm>
                        </wpg:grpSpPr>
                        <wps:wsp>
                          <wps:cNvPr id="1217" name="Freeform 1319"/>
                          <wps:cNvSpPr>
                            <a:spLocks/>
                          </wps:cNvSpPr>
                          <wps:spPr bwMode="auto">
                            <a:xfrm>
                              <a:off x="3134" y="4400"/>
                              <a:ext cx="19" cy="15"/>
                            </a:xfrm>
                            <a:custGeom>
                              <a:avLst/>
                              <a:gdLst>
                                <a:gd name="T0" fmla="+- 0 3134 3134"/>
                                <a:gd name="T1" fmla="*/ T0 w 19"/>
                                <a:gd name="T2" fmla="+- 0 4400 4400"/>
                                <a:gd name="T3" fmla="*/ 4400 h 15"/>
                                <a:gd name="T4" fmla="+- 0 3152 3134"/>
                                <a:gd name="T5" fmla="*/ T4 w 19"/>
                                <a:gd name="T6" fmla="+- 0 4414 4400"/>
                                <a:gd name="T7" fmla="*/ 4414 h 15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</a:cxnLst>
                              <a:rect l="0" t="0" r="r" b="b"/>
                              <a:pathLst>
                                <a:path w="19" h="15">
                                  <a:moveTo>
                                    <a:pt x="0" y="0"/>
                                  </a:moveTo>
                                  <a:lnTo>
                                    <a:pt x="18" y="14"/>
                                  </a:lnTo>
                                </a:path>
                              </a:pathLst>
                            </a:custGeom>
                            <a:noFill/>
                            <a:ln w="11587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1218" name="Group 1316"/>
                        <wpg:cNvGrpSpPr>
                          <a:grpSpLocks/>
                        </wpg:cNvGrpSpPr>
                        <wpg:grpSpPr bwMode="auto">
                          <a:xfrm>
                            <a:off x="3152" y="4414"/>
                            <a:ext cx="19" cy="14"/>
                            <a:chOff x="3152" y="4414"/>
                            <a:chExt cx="19" cy="14"/>
                          </a:xfrm>
                        </wpg:grpSpPr>
                        <wps:wsp>
                          <wps:cNvPr id="1219" name="Freeform 1317"/>
                          <wps:cNvSpPr>
                            <a:spLocks/>
                          </wps:cNvSpPr>
                          <wps:spPr bwMode="auto">
                            <a:xfrm>
                              <a:off x="3152" y="4414"/>
                              <a:ext cx="19" cy="14"/>
                            </a:xfrm>
                            <a:custGeom>
                              <a:avLst/>
                              <a:gdLst>
                                <a:gd name="T0" fmla="+- 0 3152 3152"/>
                                <a:gd name="T1" fmla="*/ T0 w 19"/>
                                <a:gd name="T2" fmla="+- 0 4414 4414"/>
                                <a:gd name="T3" fmla="*/ 4414 h 14"/>
                                <a:gd name="T4" fmla="+- 0 3170 3152"/>
                                <a:gd name="T5" fmla="*/ T4 w 19"/>
                                <a:gd name="T6" fmla="+- 0 4428 4414"/>
                                <a:gd name="T7" fmla="*/ 4428 h 14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</a:cxnLst>
                              <a:rect l="0" t="0" r="r" b="b"/>
                              <a:pathLst>
                                <a:path w="19" h="14">
                                  <a:moveTo>
                                    <a:pt x="0" y="0"/>
                                  </a:moveTo>
                                  <a:lnTo>
                                    <a:pt x="18" y="14"/>
                                  </a:lnTo>
                                </a:path>
                              </a:pathLst>
                            </a:custGeom>
                            <a:noFill/>
                            <a:ln w="11587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1220" name="Group 1314"/>
                        <wpg:cNvGrpSpPr>
                          <a:grpSpLocks/>
                        </wpg:cNvGrpSpPr>
                        <wpg:grpSpPr bwMode="auto">
                          <a:xfrm>
                            <a:off x="3170" y="4428"/>
                            <a:ext cx="19" cy="14"/>
                            <a:chOff x="3170" y="4428"/>
                            <a:chExt cx="19" cy="14"/>
                          </a:xfrm>
                        </wpg:grpSpPr>
                        <wps:wsp>
                          <wps:cNvPr id="1221" name="Freeform 1315"/>
                          <wps:cNvSpPr>
                            <a:spLocks/>
                          </wps:cNvSpPr>
                          <wps:spPr bwMode="auto">
                            <a:xfrm>
                              <a:off x="3170" y="4428"/>
                              <a:ext cx="19" cy="14"/>
                            </a:xfrm>
                            <a:custGeom>
                              <a:avLst/>
                              <a:gdLst>
                                <a:gd name="T0" fmla="+- 0 3170 3170"/>
                                <a:gd name="T1" fmla="*/ T0 w 19"/>
                                <a:gd name="T2" fmla="+- 0 4428 4428"/>
                                <a:gd name="T3" fmla="*/ 4428 h 14"/>
                                <a:gd name="T4" fmla="+- 0 3189 3170"/>
                                <a:gd name="T5" fmla="*/ T4 w 19"/>
                                <a:gd name="T6" fmla="+- 0 4441 4428"/>
                                <a:gd name="T7" fmla="*/ 4441 h 14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</a:cxnLst>
                              <a:rect l="0" t="0" r="r" b="b"/>
                              <a:pathLst>
                                <a:path w="19" h="14">
                                  <a:moveTo>
                                    <a:pt x="0" y="0"/>
                                  </a:moveTo>
                                  <a:lnTo>
                                    <a:pt x="19" y="13"/>
                                  </a:lnTo>
                                </a:path>
                              </a:pathLst>
                            </a:custGeom>
                            <a:noFill/>
                            <a:ln w="11587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1222" name="Group 1312"/>
                        <wpg:cNvGrpSpPr>
                          <a:grpSpLocks/>
                        </wpg:cNvGrpSpPr>
                        <wpg:grpSpPr bwMode="auto">
                          <a:xfrm>
                            <a:off x="3189" y="4441"/>
                            <a:ext cx="19" cy="14"/>
                            <a:chOff x="3189" y="4441"/>
                            <a:chExt cx="19" cy="14"/>
                          </a:xfrm>
                        </wpg:grpSpPr>
                        <wps:wsp>
                          <wps:cNvPr id="1223" name="Freeform 1313"/>
                          <wps:cNvSpPr>
                            <a:spLocks/>
                          </wps:cNvSpPr>
                          <wps:spPr bwMode="auto">
                            <a:xfrm>
                              <a:off x="3189" y="4441"/>
                              <a:ext cx="19" cy="14"/>
                            </a:xfrm>
                            <a:custGeom>
                              <a:avLst/>
                              <a:gdLst>
                                <a:gd name="T0" fmla="+- 0 3189 3189"/>
                                <a:gd name="T1" fmla="*/ T0 w 19"/>
                                <a:gd name="T2" fmla="+- 0 4441 4441"/>
                                <a:gd name="T3" fmla="*/ 4441 h 14"/>
                                <a:gd name="T4" fmla="+- 0 3207 3189"/>
                                <a:gd name="T5" fmla="*/ T4 w 19"/>
                                <a:gd name="T6" fmla="+- 0 4454 4441"/>
                                <a:gd name="T7" fmla="*/ 4454 h 14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</a:cxnLst>
                              <a:rect l="0" t="0" r="r" b="b"/>
                              <a:pathLst>
                                <a:path w="19" h="14">
                                  <a:moveTo>
                                    <a:pt x="0" y="0"/>
                                  </a:moveTo>
                                  <a:lnTo>
                                    <a:pt x="18" y="13"/>
                                  </a:lnTo>
                                </a:path>
                              </a:pathLst>
                            </a:custGeom>
                            <a:noFill/>
                            <a:ln w="11587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1224" name="Group 1310"/>
                        <wpg:cNvGrpSpPr>
                          <a:grpSpLocks/>
                        </wpg:cNvGrpSpPr>
                        <wpg:grpSpPr bwMode="auto">
                          <a:xfrm>
                            <a:off x="3207" y="4454"/>
                            <a:ext cx="19" cy="13"/>
                            <a:chOff x="3207" y="4454"/>
                            <a:chExt cx="19" cy="13"/>
                          </a:xfrm>
                        </wpg:grpSpPr>
                        <wps:wsp>
                          <wps:cNvPr id="1225" name="Freeform 1311"/>
                          <wps:cNvSpPr>
                            <a:spLocks/>
                          </wps:cNvSpPr>
                          <wps:spPr bwMode="auto">
                            <a:xfrm>
                              <a:off x="3207" y="4454"/>
                              <a:ext cx="19" cy="13"/>
                            </a:xfrm>
                            <a:custGeom>
                              <a:avLst/>
                              <a:gdLst>
                                <a:gd name="T0" fmla="+- 0 3207 3207"/>
                                <a:gd name="T1" fmla="*/ T0 w 19"/>
                                <a:gd name="T2" fmla="+- 0 4454 4454"/>
                                <a:gd name="T3" fmla="*/ 4454 h 13"/>
                                <a:gd name="T4" fmla="+- 0 3225 3207"/>
                                <a:gd name="T5" fmla="*/ T4 w 19"/>
                                <a:gd name="T6" fmla="+- 0 4467 4454"/>
                                <a:gd name="T7" fmla="*/ 4467 h 13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</a:cxnLst>
                              <a:rect l="0" t="0" r="r" b="b"/>
                              <a:pathLst>
                                <a:path w="19" h="13">
                                  <a:moveTo>
                                    <a:pt x="0" y="0"/>
                                  </a:moveTo>
                                  <a:lnTo>
                                    <a:pt x="18" y="13"/>
                                  </a:lnTo>
                                </a:path>
                              </a:pathLst>
                            </a:custGeom>
                            <a:noFill/>
                            <a:ln w="11587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1226" name="Group 1308"/>
                        <wpg:cNvGrpSpPr>
                          <a:grpSpLocks/>
                        </wpg:cNvGrpSpPr>
                        <wpg:grpSpPr bwMode="auto">
                          <a:xfrm>
                            <a:off x="3225" y="4467"/>
                            <a:ext cx="19" cy="14"/>
                            <a:chOff x="3225" y="4467"/>
                            <a:chExt cx="19" cy="14"/>
                          </a:xfrm>
                        </wpg:grpSpPr>
                        <wps:wsp>
                          <wps:cNvPr id="1227" name="Freeform 1309"/>
                          <wps:cNvSpPr>
                            <a:spLocks/>
                          </wps:cNvSpPr>
                          <wps:spPr bwMode="auto">
                            <a:xfrm>
                              <a:off x="3225" y="4467"/>
                              <a:ext cx="19" cy="14"/>
                            </a:xfrm>
                            <a:custGeom>
                              <a:avLst/>
                              <a:gdLst>
                                <a:gd name="T0" fmla="+- 0 3225 3225"/>
                                <a:gd name="T1" fmla="*/ T0 w 19"/>
                                <a:gd name="T2" fmla="+- 0 4467 4467"/>
                                <a:gd name="T3" fmla="*/ 4467 h 14"/>
                                <a:gd name="T4" fmla="+- 0 3244 3225"/>
                                <a:gd name="T5" fmla="*/ T4 w 19"/>
                                <a:gd name="T6" fmla="+- 0 4480 4467"/>
                                <a:gd name="T7" fmla="*/ 4480 h 14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</a:cxnLst>
                              <a:rect l="0" t="0" r="r" b="b"/>
                              <a:pathLst>
                                <a:path w="19" h="14">
                                  <a:moveTo>
                                    <a:pt x="0" y="0"/>
                                  </a:moveTo>
                                  <a:lnTo>
                                    <a:pt x="19" y="13"/>
                                  </a:lnTo>
                                </a:path>
                              </a:pathLst>
                            </a:custGeom>
                            <a:noFill/>
                            <a:ln w="11587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1228" name="Group 1306"/>
                        <wpg:cNvGrpSpPr>
                          <a:grpSpLocks/>
                        </wpg:cNvGrpSpPr>
                        <wpg:grpSpPr bwMode="auto">
                          <a:xfrm>
                            <a:off x="3244" y="4480"/>
                            <a:ext cx="19" cy="13"/>
                            <a:chOff x="3244" y="4480"/>
                            <a:chExt cx="19" cy="13"/>
                          </a:xfrm>
                        </wpg:grpSpPr>
                        <wps:wsp>
                          <wps:cNvPr id="1229" name="Freeform 1307"/>
                          <wps:cNvSpPr>
                            <a:spLocks/>
                          </wps:cNvSpPr>
                          <wps:spPr bwMode="auto">
                            <a:xfrm>
                              <a:off x="3244" y="4480"/>
                              <a:ext cx="19" cy="13"/>
                            </a:xfrm>
                            <a:custGeom>
                              <a:avLst/>
                              <a:gdLst>
                                <a:gd name="T0" fmla="+- 0 3244 3244"/>
                                <a:gd name="T1" fmla="*/ T0 w 19"/>
                                <a:gd name="T2" fmla="+- 0 4480 4480"/>
                                <a:gd name="T3" fmla="*/ 4480 h 13"/>
                                <a:gd name="T4" fmla="+- 0 3262 3244"/>
                                <a:gd name="T5" fmla="*/ T4 w 19"/>
                                <a:gd name="T6" fmla="+- 0 4493 4480"/>
                                <a:gd name="T7" fmla="*/ 4493 h 13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</a:cxnLst>
                              <a:rect l="0" t="0" r="r" b="b"/>
                              <a:pathLst>
                                <a:path w="19" h="13">
                                  <a:moveTo>
                                    <a:pt x="0" y="0"/>
                                  </a:moveTo>
                                  <a:lnTo>
                                    <a:pt x="18" y="13"/>
                                  </a:lnTo>
                                </a:path>
                              </a:pathLst>
                            </a:custGeom>
                            <a:noFill/>
                            <a:ln w="11587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1230" name="Group 1304"/>
                        <wpg:cNvGrpSpPr>
                          <a:grpSpLocks/>
                        </wpg:cNvGrpSpPr>
                        <wpg:grpSpPr bwMode="auto">
                          <a:xfrm>
                            <a:off x="3262" y="4493"/>
                            <a:ext cx="19" cy="13"/>
                            <a:chOff x="3262" y="4493"/>
                            <a:chExt cx="19" cy="13"/>
                          </a:xfrm>
                        </wpg:grpSpPr>
                        <wps:wsp>
                          <wps:cNvPr id="1231" name="Freeform 1305"/>
                          <wps:cNvSpPr>
                            <a:spLocks/>
                          </wps:cNvSpPr>
                          <wps:spPr bwMode="auto">
                            <a:xfrm>
                              <a:off x="3262" y="4493"/>
                              <a:ext cx="19" cy="13"/>
                            </a:xfrm>
                            <a:custGeom>
                              <a:avLst/>
                              <a:gdLst>
                                <a:gd name="T0" fmla="+- 0 3262 3262"/>
                                <a:gd name="T1" fmla="*/ T0 w 19"/>
                                <a:gd name="T2" fmla="+- 0 4493 4493"/>
                                <a:gd name="T3" fmla="*/ 4493 h 13"/>
                                <a:gd name="T4" fmla="+- 0 3280 3262"/>
                                <a:gd name="T5" fmla="*/ T4 w 19"/>
                                <a:gd name="T6" fmla="+- 0 4506 4493"/>
                                <a:gd name="T7" fmla="*/ 4506 h 13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</a:cxnLst>
                              <a:rect l="0" t="0" r="r" b="b"/>
                              <a:pathLst>
                                <a:path w="19" h="13">
                                  <a:moveTo>
                                    <a:pt x="0" y="0"/>
                                  </a:moveTo>
                                  <a:lnTo>
                                    <a:pt x="18" y="13"/>
                                  </a:lnTo>
                                </a:path>
                              </a:pathLst>
                            </a:custGeom>
                            <a:noFill/>
                            <a:ln w="11587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1232" name="Group 1302"/>
                        <wpg:cNvGrpSpPr>
                          <a:grpSpLocks/>
                        </wpg:cNvGrpSpPr>
                        <wpg:grpSpPr bwMode="auto">
                          <a:xfrm>
                            <a:off x="3280" y="4506"/>
                            <a:ext cx="19" cy="13"/>
                            <a:chOff x="3280" y="4506"/>
                            <a:chExt cx="19" cy="13"/>
                          </a:xfrm>
                        </wpg:grpSpPr>
                        <wps:wsp>
                          <wps:cNvPr id="1233" name="Freeform 1303"/>
                          <wps:cNvSpPr>
                            <a:spLocks/>
                          </wps:cNvSpPr>
                          <wps:spPr bwMode="auto">
                            <a:xfrm>
                              <a:off x="3280" y="4506"/>
                              <a:ext cx="19" cy="13"/>
                            </a:xfrm>
                            <a:custGeom>
                              <a:avLst/>
                              <a:gdLst>
                                <a:gd name="T0" fmla="+- 0 3280 3280"/>
                                <a:gd name="T1" fmla="*/ T0 w 19"/>
                                <a:gd name="T2" fmla="+- 0 4506 4506"/>
                                <a:gd name="T3" fmla="*/ 4506 h 13"/>
                                <a:gd name="T4" fmla="+- 0 3299 3280"/>
                                <a:gd name="T5" fmla="*/ T4 w 19"/>
                                <a:gd name="T6" fmla="+- 0 4519 4506"/>
                                <a:gd name="T7" fmla="*/ 4519 h 13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</a:cxnLst>
                              <a:rect l="0" t="0" r="r" b="b"/>
                              <a:pathLst>
                                <a:path w="19" h="13">
                                  <a:moveTo>
                                    <a:pt x="0" y="0"/>
                                  </a:moveTo>
                                  <a:lnTo>
                                    <a:pt x="19" y="13"/>
                                  </a:lnTo>
                                </a:path>
                              </a:pathLst>
                            </a:custGeom>
                            <a:noFill/>
                            <a:ln w="11587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1234" name="Group 1300"/>
                        <wpg:cNvGrpSpPr>
                          <a:grpSpLocks/>
                        </wpg:cNvGrpSpPr>
                        <wpg:grpSpPr bwMode="auto">
                          <a:xfrm>
                            <a:off x="3299" y="4519"/>
                            <a:ext cx="19" cy="13"/>
                            <a:chOff x="3299" y="4519"/>
                            <a:chExt cx="19" cy="13"/>
                          </a:xfrm>
                        </wpg:grpSpPr>
                        <wps:wsp>
                          <wps:cNvPr id="1235" name="Freeform 1301"/>
                          <wps:cNvSpPr>
                            <a:spLocks/>
                          </wps:cNvSpPr>
                          <wps:spPr bwMode="auto">
                            <a:xfrm>
                              <a:off x="3299" y="4519"/>
                              <a:ext cx="19" cy="13"/>
                            </a:xfrm>
                            <a:custGeom>
                              <a:avLst/>
                              <a:gdLst>
                                <a:gd name="T0" fmla="+- 0 3299 3299"/>
                                <a:gd name="T1" fmla="*/ T0 w 19"/>
                                <a:gd name="T2" fmla="+- 0 4519 4519"/>
                                <a:gd name="T3" fmla="*/ 4519 h 13"/>
                                <a:gd name="T4" fmla="+- 0 3317 3299"/>
                                <a:gd name="T5" fmla="*/ T4 w 19"/>
                                <a:gd name="T6" fmla="+- 0 4531 4519"/>
                                <a:gd name="T7" fmla="*/ 4531 h 13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</a:cxnLst>
                              <a:rect l="0" t="0" r="r" b="b"/>
                              <a:pathLst>
                                <a:path w="19" h="13">
                                  <a:moveTo>
                                    <a:pt x="0" y="0"/>
                                  </a:moveTo>
                                  <a:lnTo>
                                    <a:pt x="18" y="12"/>
                                  </a:lnTo>
                                </a:path>
                              </a:pathLst>
                            </a:custGeom>
                            <a:noFill/>
                            <a:ln w="11587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1236" name="Group 1298"/>
                        <wpg:cNvGrpSpPr>
                          <a:grpSpLocks/>
                        </wpg:cNvGrpSpPr>
                        <wpg:grpSpPr bwMode="auto">
                          <a:xfrm>
                            <a:off x="3317" y="4531"/>
                            <a:ext cx="19" cy="12"/>
                            <a:chOff x="3317" y="4531"/>
                            <a:chExt cx="19" cy="12"/>
                          </a:xfrm>
                        </wpg:grpSpPr>
                        <wps:wsp>
                          <wps:cNvPr id="1237" name="Freeform 1299"/>
                          <wps:cNvSpPr>
                            <a:spLocks/>
                          </wps:cNvSpPr>
                          <wps:spPr bwMode="auto">
                            <a:xfrm>
                              <a:off x="3317" y="4531"/>
                              <a:ext cx="19" cy="12"/>
                            </a:xfrm>
                            <a:custGeom>
                              <a:avLst/>
                              <a:gdLst>
                                <a:gd name="T0" fmla="+- 0 3317 3317"/>
                                <a:gd name="T1" fmla="*/ T0 w 19"/>
                                <a:gd name="T2" fmla="+- 0 4531 4531"/>
                                <a:gd name="T3" fmla="*/ 4531 h 12"/>
                                <a:gd name="T4" fmla="+- 0 3335 3317"/>
                                <a:gd name="T5" fmla="*/ T4 w 19"/>
                                <a:gd name="T6" fmla="+- 0 4543 4531"/>
                                <a:gd name="T7" fmla="*/ 4543 h 12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</a:cxnLst>
                              <a:rect l="0" t="0" r="r" b="b"/>
                              <a:pathLst>
                                <a:path w="19" h="12">
                                  <a:moveTo>
                                    <a:pt x="0" y="0"/>
                                  </a:moveTo>
                                  <a:lnTo>
                                    <a:pt x="18" y="12"/>
                                  </a:lnTo>
                                </a:path>
                              </a:pathLst>
                            </a:custGeom>
                            <a:noFill/>
                            <a:ln w="11587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1238" name="Group 1296"/>
                        <wpg:cNvGrpSpPr>
                          <a:grpSpLocks/>
                        </wpg:cNvGrpSpPr>
                        <wpg:grpSpPr bwMode="auto">
                          <a:xfrm>
                            <a:off x="3335" y="4543"/>
                            <a:ext cx="19" cy="12"/>
                            <a:chOff x="3335" y="4543"/>
                            <a:chExt cx="19" cy="12"/>
                          </a:xfrm>
                        </wpg:grpSpPr>
                        <wps:wsp>
                          <wps:cNvPr id="1239" name="Freeform 1297"/>
                          <wps:cNvSpPr>
                            <a:spLocks/>
                          </wps:cNvSpPr>
                          <wps:spPr bwMode="auto">
                            <a:xfrm>
                              <a:off x="3335" y="4543"/>
                              <a:ext cx="19" cy="12"/>
                            </a:xfrm>
                            <a:custGeom>
                              <a:avLst/>
                              <a:gdLst>
                                <a:gd name="T0" fmla="+- 0 3335 3335"/>
                                <a:gd name="T1" fmla="*/ T0 w 19"/>
                                <a:gd name="T2" fmla="+- 0 4543 4543"/>
                                <a:gd name="T3" fmla="*/ 4543 h 12"/>
                                <a:gd name="T4" fmla="+- 0 3353 3335"/>
                                <a:gd name="T5" fmla="*/ T4 w 19"/>
                                <a:gd name="T6" fmla="+- 0 4554 4543"/>
                                <a:gd name="T7" fmla="*/ 4554 h 12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</a:cxnLst>
                              <a:rect l="0" t="0" r="r" b="b"/>
                              <a:pathLst>
                                <a:path w="19" h="12">
                                  <a:moveTo>
                                    <a:pt x="0" y="0"/>
                                  </a:moveTo>
                                  <a:lnTo>
                                    <a:pt x="18" y="11"/>
                                  </a:lnTo>
                                </a:path>
                              </a:pathLst>
                            </a:custGeom>
                            <a:noFill/>
                            <a:ln w="11587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1240" name="Group 1294"/>
                        <wpg:cNvGrpSpPr>
                          <a:grpSpLocks/>
                        </wpg:cNvGrpSpPr>
                        <wpg:grpSpPr bwMode="auto">
                          <a:xfrm>
                            <a:off x="3353" y="4554"/>
                            <a:ext cx="19" cy="11"/>
                            <a:chOff x="3353" y="4554"/>
                            <a:chExt cx="19" cy="11"/>
                          </a:xfrm>
                        </wpg:grpSpPr>
                        <wps:wsp>
                          <wps:cNvPr id="1241" name="Freeform 1295"/>
                          <wps:cNvSpPr>
                            <a:spLocks/>
                          </wps:cNvSpPr>
                          <wps:spPr bwMode="auto">
                            <a:xfrm>
                              <a:off x="3353" y="4554"/>
                              <a:ext cx="19" cy="11"/>
                            </a:xfrm>
                            <a:custGeom>
                              <a:avLst/>
                              <a:gdLst>
                                <a:gd name="T0" fmla="+- 0 3353 3353"/>
                                <a:gd name="T1" fmla="*/ T0 w 19"/>
                                <a:gd name="T2" fmla="+- 0 4554 4554"/>
                                <a:gd name="T3" fmla="*/ 4554 h 11"/>
                                <a:gd name="T4" fmla="+- 0 3372 3353"/>
                                <a:gd name="T5" fmla="*/ T4 w 19"/>
                                <a:gd name="T6" fmla="+- 0 4565 4554"/>
                                <a:gd name="T7" fmla="*/ 4565 h 11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</a:cxnLst>
                              <a:rect l="0" t="0" r="r" b="b"/>
                              <a:pathLst>
                                <a:path w="19" h="11">
                                  <a:moveTo>
                                    <a:pt x="0" y="0"/>
                                  </a:moveTo>
                                  <a:lnTo>
                                    <a:pt x="19" y="11"/>
                                  </a:lnTo>
                                </a:path>
                              </a:pathLst>
                            </a:custGeom>
                            <a:noFill/>
                            <a:ln w="11587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1242" name="Group 1292"/>
                        <wpg:cNvGrpSpPr>
                          <a:grpSpLocks/>
                        </wpg:cNvGrpSpPr>
                        <wpg:grpSpPr bwMode="auto">
                          <a:xfrm>
                            <a:off x="3372" y="4565"/>
                            <a:ext cx="19" cy="11"/>
                            <a:chOff x="3372" y="4565"/>
                            <a:chExt cx="19" cy="11"/>
                          </a:xfrm>
                        </wpg:grpSpPr>
                        <wps:wsp>
                          <wps:cNvPr id="1243" name="Freeform 1293"/>
                          <wps:cNvSpPr>
                            <a:spLocks/>
                          </wps:cNvSpPr>
                          <wps:spPr bwMode="auto">
                            <a:xfrm>
                              <a:off x="3372" y="4565"/>
                              <a:ext cx="19" cy="11"/>
                            </a:xfrm>
                            <a:custGeom>
                              <a:avLst/>
                              <a:gdLst>
                                <a:gd name="T0" fmla="+- 0 3372 3372"/>
                                <a:gd name="T1" fmla="*/ T0 w 19"/>
                                <a:gd name="T2" fmla="+- 0 4565 4565"/>
                                <a:gd name="T3" fmla="*/ 4565 h 11"/>
                                <a:gd name="T4" fmla="+- 0 3390 3372"/>
                                <a:gd name="T5" fmla="*/ T4 w 19"/>
                                <a:gd name="T6" fmla="+- 0 4575 4565"/>
                                <a:gd name="T7" fmla="*/ 4575 h 11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</a:cxnLst>
                              <a:rect l="0" t="0" r="r" b="b"/>
                              <a:pathLst>
                                <a:path w="19" h="11">
                                  <a:moveTo>
                                    <a:pt x="0" y="0"/>
                                  </a:moveTo>
                                  <a:lnTo>
                                    <a:pt x="18" y="10"/>
                                  </a:lnTo>
                                </a:path>
                              </a:pathLst>
                            </a:custGeom>
                            <a:noFill/>
                            <a:ln w="11587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1244" name="Group 1290"/>
                        <wpg:cNvGrpSpPr>
                          <a:grpSpLocks/>
                        </wpg:cNvGrpSpPr>
                        <wpg:grpSpPr bwMode="auto">
                          <a:xfrm>
                            <a:off x="3390" y="4575"/>
                            <a:ext cx="19" cy="10"/>
                            <a:chOff x="3390" y="4575"/>
                            <a:chExt cx="19" cy="10"/>
                          </a:xfrm>
                        </wpg:grpSpPr>
                        <wps:wsp>
                          <wps:cNvPr id="1245" name="Freeform 1291"/>
                          <wps:cNvSpPr>
                            <a:spLocks/>
                          </wps:cNvSpPr>
                          <wps:spPr bwMode="auto">
                            <a:xfrm>
                              <a:off x="3390" y="4575"/>
                              <a:ext cx="19" cy="10"/>
                            </a:xfrm>
                            <a:custGeom>
                              <a:avLst/>
                              <a:gdLst>
                                <a:gd name="T0" fmla="+- 0 3390 3390"/>
                                <a:gd name="T1" fmla="*/ T0 w 19"/>
                                <a:gd name="T2" fmla="+- 0 4575 4575"/>
                                <a:gd name="T3" fmla="*/ 4575 h 10"/>
                                <a:gd name="T4" fmla="+- 0 3408 3390"/>
                                <a:gd name="T5" fmla="*/ T4 w 19"/>
                                <a:gd name="T6" fmla="+- 0 4584 4575"/>
                                <a:gd name="T7" fmla="*/ 4584 h 10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</a:cxnLst>
                              <a:rect l="0" t="0" r="r" b="b"/>
                              <a:pathLst>
                                <a:path w="19" h="10">
                                  <a:moveTo>
                                    <a:pt x="0" y="0"/>
                                  </a:moveTo>
                                  <a:lnTo>
                                    <a:pt x="18" y="9"/>
                                  </a:lnTo>
                                </a:path>
                              </a:pathLst>
                            </a:custGeom>
                            <a:noFill/>
                            <a:ln w="11587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1246" name="Group 1288"/>
                        <wpg:cNvGrpSpPr>
                          <a:grpSpLocks/>
                        </wpg:cNvGrpSpPr>
                        <wpg:grpSpPr bwMode="auto">
                          <a:xfrm>
                            <a:off x="3408" y="4584"/>
                            <a:ext cx="19" cy="10"/>
                            <a:chOff x="3408" y="4584"/>
                            <a:chExt cx="19" cy="10"/>
                          </a:xfrm>
                        </wpg:grpSpPr>
                        <wps:wsp>
                          <wps:cNvPr id="1247" name="Freeform 1289"/>
                          <wps:cNvSpPr>
                            <a:spLocks/>
                          </wps:cNvSpPr>
                          <wps:spPr bwMode="auto">
                            <a:xfrm>
                              <a:off x="3408" y="4584"/>
                              <a:ext cx="19" cy="10"/>
                            </a:xfrm>
                            <a:custGeom>
                              <a:avLst/>
                              <a:gdLst>
                                <a:gd name="T0" fmla="+- 0 3408 3408"/>
                                <a:gd name="T1" fmla="*/ T0 w 19"/>
                                <a:gd name="T2" fmla="+- 0 4584 4584"/>
                                <a:gd name="T3" fmla="*/ 4584 h 10"/>
                                <a:gd name="T4" fmla="+- 0 3427 3408"/>
                                <a:gd name="T5" fmla="*/ T4 w 19"/>
                                <a:gd name="T6" fmla="+- 0 4594 4584"/>
                                <a:gd name="T7" fmla="*/ 4594 h 10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</a:cxnLst>
                              <a:rect l="0" t="0" r="r" b="b"/>
                              <a:pathLst>
                                <a:path w="19" h="10">
                                  <a:moveTo>
                                    <a:pt x="0" y="0"/>
                                  </a:moveTo>
                                  <a:lnTo>
                                    <a:pt x="19" y="10"/>
                                  </a:lnTo>
                                </a:path>
                              </a:pathLst>
                            </a:custGeom>
                            <a:noFill/>
                            <a:ln w="11587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1248" name="Group 1286"/>
                        <wpg:cNvGrpSpPr>
                          <a:grpSpLocks/>
                        </wpg:cNvGrpSpPr>
                        <wpg:grpSpPr bwMode="auto">
                          <a:xfrm>
                            <a:off x="3427" y="4594"/>
                            <a:ext cx="19" cy="10"/>
                            <a:chOff x="3427" y="4594"/>
                            <a:chExt cx="19" cy="10"/>
                          </a:xfrm>
                        </wpg:grpSpPr>
                        <wps:wsp>
                          <wps:cNvPr id="1249" name="Freeform 1287"/>
                          <wps:cNvSpPr>
                            <a:spLocks/>
                          </wps:cNvSpPr>
                          <wps:spPr bwMode="auto">
                            <a:xfrm>
                              <a:off x="3427" y="4594"/>
                              <a:ext cx="19" cy="10"/>
                            </a:xfrm>
                            <a:custGeom>
                              <a:avLst/>
                              <a:gdLst>
                                <a:gd name="T0" fmla="+- 0 3427 3427"/>
                                <a:gd name="T1" fmla="*/ T0 w 19"/>
                                <a:gd name="T2" fmla="+- 0 4594 4594"/>
                                <a:gd name="T3" fmla="*/ 4594 h 10"/>
                                <a:gd name="T4" fmla="+- 0 3445 3427"/>
                                <a:gd name="T5" fmla="*/ T4 w 19"/>
                                <a:gd name="T6" fmla="+- 0 4603 4594"/>
                                <a:gd name="T7" fmla="*/ 4603 h 10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</a:cxnLst>
                              <a:rect l="0" t="0" r="r" b="b"/>
                              <a:pathLst>
                                <a:path w="19" h="10">
                                  <a:moveTo>
                                    <a:pt x="0" y="0"/>
                                  </a:moveTo>
                                  <a:lnTo>
                                    <a:pt x="18" y="9"/>
                                  </a:lnTo>
                                </a:path>
                              </a:pathLst>
                            </a:custGeom>
                            <a:noFill/>
                            <a:ln w="11587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1250" name="Group 1284"/>
                        <wpg:cNvGrpSpPr>
                          <a:grpSpLocks/>
                        </wpg:cNvGrpSpPr>
                        <wpg:grpSpPr bwMode="auto">
                          <a:xfrm>
                            <a:off x="3445" y="4603"/>
                            <a:ext cx="19" cy="10"/>
                            <a:chOff x="3445" y="4603"/>
                            <a:chExt cx="19" cy="10"/>
                          </a:xfrm>
                        </wpg:grpSpPr>
                        <wps:wsp>
                          <wps:cNvPr id="1251" name="Freeform 1285"/>
                          <wps:cNvSpPr>
                            <a:spLocks/>
                          </wps:cNvSpPr>
                          <wps:spPr bwMode="auto">
                            <a:xfrm>
                              <a:off x="3445" y="4603"/>
                              <a:ext cx="19" cy="10"/>
                            </a:xfrm>
                            <a:custGeom>
                              <a:avLst/>
                              <a:gdLst>
                                <a:gd name="T0" fmla="+- 0 3445 3445"/>
                                <a:gd name="T1" fmla="*/ T0 w 19"/>
                                <a:gd name="T2" fmla="+- 0 4603 4603"/>
                                <a:gd name="T3" fmla="*/ 4603 h 10"/>
                                <a:gd name="T4" fmla="+- 0 3463 3445"/>
                                <a:gd name="T5" fmla="*/ T4 w 19"/>
                                <a:gd name="T6" fmla="+- 0 4612 4603"/>
                                <a:gd name="T7" fmla="*/ 4612 h 10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</a:cxnLst>
                              <a:rect l="0" t="0" r="r" b="b"/>
                              <a:pathLst>
                                <a:path w="19" h="10">
                                  <a:moveTo>
                                    <a:pt x="0" y="0"/>
                                  </a:moveTo>
                                  <a:lnTo>
                                    <a:pt x="18" y="9"/>
                                  </a:lnTo>
                                </a:path>
                              </a:pathLst>
                            </a:custGeom>
                            <a:noFill/>
                            <a:ln w="11587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1252" name="Group 1282"/>
                        <wpg:cNvGrpSpPr>
                          <a:grpSpLocks/>
                        </wpg:cNvGrpSpPr>
                        <wpg:grpSpPr bwMode="auto">
                          <a:xfrm>
                            <a:off x="3463" y="4612"/>
                            <a:ext cx="19" cy="9"/>
                            <a:chOff x="3463" y="4612"/>
                            <a:chExt cx="19" cy="9"/>
                          </a:xfrm>
                        </wpg:grpSpPr>
                        <wps:wsp>
                          <wps:cNvPr id="1253" name="Freeform 1283"/>
                          <wps:cNvSpPr>
                            <a:spLocks/>
                          </wps:cNvSpPr>
                          <wps:spPr bwMode="auto">
                            <a:xfrm>
                              <a:off x="3463" y="4612"/>
                              <a:ext cx="19" cy="9"/>
                            </a:xfrm>
                            <a:custGeom>
                              <a:avLst/>
                              <a:gdLst>
                                <a:gd name="T0" fmla="+- 0 3463 3463"/>
                                <a:gd name="T1" fmla="*/ T0 w 19"/>
                                <a:gd name="T2" fmla="+- 0 4612 4612"/>
                                <a:gd name="T3" fmla="*/ 4612 h 9"/>
                                <a:gd name="T4" fmla="+- 0 3482 3463"/>
                                <a:gd name="T5" fmla="*/ T4 w 19"/>
                                <a:gd name="T6" fmla="+- 0 4621 4612"/>
                                <a:gd name="T7" fmla="*/ 4621 h 9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</a:cxnLst>
                              <a:rect l="0" t="0" r="r" b="b"/>
                              <a:pathLst>
                                <a:path w="19" h="9">
                                  <a:moveTo>
                                    <a:pt x="0" y="0"/>
                                  </a:moveTo>
                                  <a:lnTo>
                                    <a:pt x="19" y="9"/>
                                  </a:lnTo>
                                </a:path>
                              </a:pathLst>
                            </a:custGeom>
                            <a:noFill/>
                            <a:ln w="11587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1254" name="Group 1280"/>
                        <wpg:cNvGrpSpPr>
                          <a:grpSpLocks/>
                        </wpg:cNvGrpSpPr>
                        <wpg:grpSpPr bwMode="auto">
                          <a:xfrm>
                            <a:off x="3482" y="4621"/>
                            <a:ext cx="19" cy="9"/>
                            <a:chOff x="3482" y="4621"/>
                            <a:chExt cx="19" cy="9"/>
                          </a:xfrm>
                        </wpg:grpSpPr>
                        <wps:wsp>
                          <wps:cNvPr id="1255" name="Freeform 1281"/>
                          <wps:cNvSpPr>
                            <a:spLocks/>
                          </wps:cNvSpPr>
                          <wps:spPr bwMode="auto">
                            <a:xfrm>
                              <a:off x="3482" y="4621"/>
                              <a:ext cx="19" cy="9"/>
                            </a:xfrm>
                            <a:custGeom>
                              <a:avLst/>
                              <a:gdLst>
                                <a:gd name="T0" fmla="+- 0 3482 3482"/>
                                <a:gd name="T1" fmla="*/ T0 w 19"/>
                                <a:gd name="T2" fmla="+- 0 4621 4621"/>
                                <a:gd name="T3" fmla="*/ 4621 h 9"/>
                                <a:gd name="T4" fmla="+- 0 3500 3482"/>
                                <a:gd name="T5" fmla="*/ T4 w 19"/>
                                <a:gd name="T6" fmla="+- 0 4630 4621"/>
                                <a:gd name="T7" fmla="*/ 4630 h 9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</a:cxnLst>
                              <a:rect l="0" t="0" r="r" b="b"/>
                              <a:pathLst>
                                <a:path w="19" h="9">
                                  <a:moveTo>
                                    <a:pt x="0" y="0"/>
                                  </a:moveTo>
                                  <a:lnTo>
                                    <a:pt x="18" y="9"/>
                                  </a:lnTo>
                                </a:path>
                              </a:pathLst>
                            </a:custGeom>
                            <a:noFill/>
                            <a:ln w="11587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1256" name="Group 1278"/>
                        <wpg:cNvGrpSpPr>
                          <a:grpSpLocks/>
                        </wpg:cNvGrpSpPr>
                        <wpg:grpSpPr bwMode="auto">
                          <a:xfrm>
                            <a:off x="3500" y="4630"/>
                            <a:ext cx="19" cy="9"/>
                            <a:chOff x="3500" y="4630"/>
                            <a:chExt cx="19" cy="9"/>
                          </a:xfrm>
                        </wpg:grpSpPr>
                        <wps:wsp>
                          <wps:cNvPr id="1257" name="Freeform 1279"/>
                          <wps:cNvSpPr>
                            <a:spLocks/>
                          </wps:cNvSpPr>
                          <wps:spPr bwMode="auto">
                            <a:xfrm>
                              <a:off x="3500" y="4630"/>
                              <a:ext cx="19" cy="9"/>
                            </a:xfrm>
                            <a:custGeom>
                              <a:avLst/>
                              <a:gdLst>
                                <a:gd name="T0" fmla="+- 0 3500 3500"/>
                                <a:gd name="T1" fmla="*/ T0 w 19"/>
                                <a:gd name="T2" fmla="+- 0 4630 4630"/>
                                <a:gd name="T3" fmla="*/ 4630 h 9"/>
                                <a:gd name="T4" fmla="+- 0 3518 3500"/>
                                <a:gd name="T5" fmla="*/ T4 w 19"/>
                                <a:gd name="T6" fmla="+- 0 4639 4630"/>
                                <a:gd name="T7" fmla="*/ 4639 h 9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</a:cxnLst>
                              <a:rect l="0" t="0" r="r" b="b"/>
                              <a:pathLst>
                                <a:path w="19" h="9">
                                  <a:moveTo>
                                    <a:pt x="0" y="0"/>
                                  </a:moveTo>
                                  <a:lnTo>
                                    <a:pt x="18" y="9"/>
                                  </a:lnTo>
                                </a:path>
                              </a:pathLst>
                            </a:custGeom>
                            <a:noFill/>
                            <a:ln w="11587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1258" name="Group 1276"/>
                        <wpg:cNvGrpSpPr>
                          <a:grpSpLocks/>
                        </wpg:cNvGrpSpPr>
                        <wpg:grpSpPr bwMode="auto">
                          <a:xfrm>
                            <a:off x="3518" y="4639"/>
                            <a:ext cx="19" cy="9"/>
                            <a:chOff x="3518" y="4639"/>
                            <a:chExt cx="19" cy="9"/>
                          </a:xfrm>
                        </wpg:grpSpPr>
                        <wps:wsp>
                          <wps:cNvPr id="1259" name="Freeform 1277"/>
                          <wps:cNvSpPr>
                            <a:spLocks/>
                          </wps:cNvSpPr>
                          <wps:spPr bwMode="auto">
                            <a:xfrm>
                              <a:off x="3518" y="4639"/>
                              <a:ext cx="19" cy="9"/>
                            </a:xfrm>
                            <a:custGeom>
                              <a:avLst/>
                              <a:gdLst>
                                <a:gd name="T0" fmla="+- 0 3518 3518"/>
                                <a:gd name="T1" fmla="*/ T0 w 19"/>
                                <a:gd name="T2" fmla="+- 0 4639 4639"/>
                                <a:gd name="T3" fmla="*/ 4639 h 9"/>
                                <a:gd name="T4" fmla="+- 0 3537 3518"/>
                                <a:gd name="T5" fmla="*/ T4 w 19"/>
                                <a:gd name="T6" fmla="+- 0 4647 4639"/>
                                <a:gd name="T7" fmla="*/ 4647 h 9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</a:cxnLst>
                              <a:rect l="0" t="0" r="r" b="b"/>
                              <a:pathLst>
                                <a:path w="19" h="9">
                                  <a:moveTo>
                                    <a:pt x="0" y="0"/>
                                  </a:moveTo>
                                  <a:lnTo>
                                    <a:pt x="19" y="8"/>
                                  </a:lnTo>
                                </a:path>
                              </a:pathLst>
                            </a:custGeom>
                            <a:noFill/>
                            <a:ln w="11587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1260" name="Group 1274"/>
                        <wpg:cNvGrpSpPr>
                          <a:grpSpLocks/>
                        </wpg:cNvGrpSpPr>
                        <wpg:grpSpPr bwMode="auto">
                          <a:xfrm>
                            <a:off x="3537" y="4647"/>
                            <a:ext cx="19" cy="8"/>
                            <a:chOff x="3537" y="4647"/>
                            <a:chExt cx="19" cy="8"/>
                          </a:xfrm>
                        </wpg:grpSpPr>
                        <wps:wsp>
                          <wps:cNvPr id="1261" name="Freeform 1275"/>
                          <wps:cNvSpPr>
                            <a:spLocks/>
                          </wps:cNvSpPr>
                          <wps:spPr bwMode="auto">
                            <a:xfrm>
                              <a:off x="3537" y="4647"/>
                              <a:ext cx="19" cy="8"/>
                            </a:xfrm>
                            <a:custGeom>
                              <a:avLst/>
                              <a:gdLst>
                                <a:gd name="T0" fmla="+- 0 3537 3537"/>
                                <a:gd name="T1" fmla="*/ T0 w 19"/>
                                <a:gd name="T2" fmla="+- 0 4647 4647"/>
                                <a:gd name="T3" fmla="*/ 4647 h 8"/>
                                <a:gd name="T4" fmla="+- 0 3555 3537"/>
                                <a:gd name="T5" fmla="*/ T4 w 19"/>
                                <a:gd name="T6" fmla="+- 0 4655 4647"/>
                                <a:gd name="T7" fmla="*/ 4655 h 8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</a:cxnLst>
                              <a:rect l="0" t="0" r="r" b="b"/>
                              <a:pathLst>
                                <a:path w="19" h="8">
                                  <a:moveTo>
                                    <a:pt x="0" y="0"/>
                                  </a:moveTo>
                                  <a:lnTo>
                                    <a:pt x="18" y="8"/>
                                  </a:lnTo>
                                </a:path>
                              </a:pathLst>
                            </a:custGeom>
                            <a:noFill/>
                            <a:ln w="11587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1262" name="Group 1272"/>
                        <wpg:cNvGrpSpPr>
                          <a:grpSpLocks/>
                        </wpg:cNvGrpSpPr>
                        <wpg:grpSpPr bwMode="auto">
                          <a:xfrm>
                            <a:off x="3555" y="4655"/>
                            <a:ext cx="19" cy="8"/>
                            <a:chOff x="3555" y="4655"/>
                            <a:chExt cx="19" cy="8"/>
                          </a:xfrm>
                        </wpg:grpSpPr>
                        <wps:wsp>
                          <wps:cNvPr id="1263" name="Freeform 1273"/>
                          <wps:cNvSpPr>
                            <a:spLocks/>
                          </wps:cNvSpPr>
                          <wps:spPr bwMode="auto">
                            <a:xfrm>
                              <a:off x="3555" y="4655"/>
                              <a:ext cx="19" cy="8"/>
                            </a:xfrm>
                            <a:custGeom>
                              <a:avLst/>
                              <a:gdLst>
                                <a:gd name="T0" fmla="+- 0 3555 3555"/>
                                <a:gd name="T1" fmla="*/ T0 w 19"/>
                                <a:gd name="T2" fmla="+- 0 4655 4655"/>
                                <a:gd name="T3" fmla="*/ 4655 h 8"/>
                                <a:gd name="T4" fmla="+- 0 3573 3555"/>
                                <a:gd name="T5" fmla="*/ T4 w 19"/>
                                <a:gd name="T6" fmla="+- 0 4662 4655"/>
                                <a:gd name="T7" fmla="*/ 4662 h 8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</a:cxnLst>
                              <a:rect l="0" t="0" r="r" b="b"/>
                              <a:pathLst>
                                <a:path w="19" h="8">
                                  <a:moveTo>
                                    <a:pt x="0" y="0"/>
                                  </a:moveTo>
                                  <a:lnTo>
                                    <a:pt x="18" y="7"/>
                                  </a:lnTo>
                                </a:path>
                              </a:pathLst>
                            </a:custGeom>
                            <a:noFill/>
                            <a:ln w="11587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1264" name="Group 1270"/>
                        <wpg:cNvGrpSpPr>
                          <a:grpSpLocks/>
                        </wpg:cNvGrpSpPr>
                        <wpg:grpSpPr bwMode="auto">
                          <a:xfrm>
                            <a:off x="3573" y="4662"/>
                            <a:ext cx="19" cy="7"/>
                            <a:chOff x="3573" y="4662"/>
                            <a:chExt cx="19" cy="7"/>
                          </a:xfrm>
                        </wpg:grpSpPr>
                        <wps:wsp>
                          <wps:cNvPr id="1265" name="Freeform 1271"/>
                          <wps:cNvSpPr>
                            <a:spLocks/>
                          </wps:cNvSpPr>
                          <wps:spPr bwMode="auto">
                            <a:xfrm>
                              <a:off x="3573" y="4662"/>
                              <a:ext cx="19" cy="7"/>
                            </a:xfrm>
                            <a:custGeom>
                              <a:avLst/>
                              <a:gdLst>
                                <a:gd name="T0" fmla="+- 0 3573 3573"/>
                                <a:gd name="T1" fmla="*/ T0 w 19"/>
                                <a:gd name="T2" fmla="+- 0 4662 4662"/>
                                <a:gd name="T3" fmla="*/ 4662 h 7"/>
                                <a:gd name="T4" fmla="+- 0 3591 3573"/>
                                <a:gd name="T5" fmla="*/ T4 w 19"/>
                                <a:gd name="T6" fmla="+- 0 4668 4662"/>
                                <a:gd name="T7" fmla="*/ 4668 h 7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</a:cxnLst>
                              <a:rect l="0" t="0" r="r" b="b"/>
                              <a:pathLst>
                                <a:path w="19" h="7">
                                  <a:moveTo>
                                    <a:pt x="0" y="0"/>
                                  </a:moveTo>
                                  <a:lnTo>
                                    <a:pt x="18" y="6"/>
                                  </a:lnTo>
                                </a:path>
                              </a:pathLst>
                            </a:custGeom>
                            <a:noFill/>
                            <a:ln w="11587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1266" name="Group 1268"/>
                        <wpg:cNvGrpSpPr>
                          <a:grpSpLocks/>
                        </wpg:cNvGrpSpPr>
                        <wpg:grpSpPr bwMode="auto">
                          <a:xfrm>
                            <a:off x="3591" y="4668"/>
                            <a:ext cx="19" cy="6"/>
                            <a:chOff x="3591" y="4668"/>
                            <a:chExt cx="19" cy="6"/>
                          </a:xfrm>
                        </wpg:grpSpPr>
                        <wps:wsp>
                          <wps:cNvPr id="1267" name="Freeform 1269"/>
                          <wps:cNvSpPr>
                            <a:spLocks/>
                          </wps:cNvSpPr>
                          <wps:spPr bwMode="auto">
                            <a:xfrm>
                              <a:off x="3591" y="4668"/>
                              <a:ext cx="19" cy="6"/>
                            </a:xfrm>
                            <a:custGeom>
                              <a:avLst/>
                              <a:gdLst>
                                <a:gd name="T0" fmla="+- 0 3591 3591"/>
                                <a:gd name="T1" fmla="*/ T0 w 19"/>
                                <a:gd name="T2" fmla="+- 0 4668 4668"/>
                                <a:gd name="T3" fmla="*/ 4668 h 6"/>
                                <a:gd name="T4" fmla="+- 0 3610 3591"/>
                                <a:gd name="T5" fmla="*/ T4 w 19"/>
                                <a:gd name="T6" fmla="+- 0 4673 4668"/>
                                <a:gd name="T7" fmla="*/ 4673 h 6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</a:cxnLst>
                              <a:rect l="0" t="0" r="r" b="b"/>
                              <a:pathLst>
                                <a:path w="19" h="6">
                                  <a:moveTo>
                                    <a:pt x="0" y="0"/>
                                  </a:moveTo>
                                  <a:lnTo>
                                    <a:pt x="19" y="5"/>
                                  </a:lnTo>
                                </a:path>
                              </a:pathLst>
                            </a:custGeom>
                            <a:noFill/>
                            <a:ln w="11587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1268" name="Group 1266"/>
                        <wpg:cNvGrpSpPr>
                          <a:grpSpLocks/>
                        </wpg:cNvGrpSpPr>
                        <wpg:grpSpPr bwMode="auto">
                          <a:xfrm>
                            <a:off x="3610" y="4673"/>
                            <a:ext cx="19" cy="5"/>
                            <a:chOff x="3610" y="4673"/>
                            <a:chExt cx="19" cy="5"/>
                          </a:xfrm>
                        </wpg:grpSpPr>
                        <wps:wsp>
                          <wps:cNvPr id="1269" name="Freeform 1267"/>
                          <wps:cNvSpPr>
                            <a:spLocks/>
                          </wps:cNvSpPr>
                          <wps:spPr bwMode="auto">
                            <a:xfrm>
                              <a:off x="3610" y="4673"/>
                              <a:ext cx="19" cy="5"/>
                            </a:xfrm>
                            <a:custGeom>
                              <a:avLst/>
                              <a:gdLst>
                                <a:gd name="T0" fmla="+- 0 3610 3610"/>
                                <a:gd name="T1" fmla="*/ T0 w 19"/>
                                <a:gd name="T2" fmla="+- 0 4673 4673"/>
                                <a:gd name="T3" fmla="*/ 4673 h 5"/>
                                <a:gd name="T4" fmla="+- 0 3628 3610"/>
                                <a:gd name="T5" fmla="*/ T4 w 19"/>
                                <a:gd name="T6" fmla="+- 0 4678 4673"/>
                                <a:gd name="T7" fmla="*/ 4678 h 5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</a:cxnLst>
                              <a:rect l="0" t="0" r="r" b="b"/>
                              <a:pathLst>
                                <a:path w="19" h="5">
                                  <a:moveTo>
                                    <a:pt x="0" y="0"/>
                                  </a:moveTo>
                                  <a:lnTo>
                                    <a:pt x="18" y="5"/>
                                  </a:lnTo>
                                </a:path>
                              </a:pathLst>
                            </a:custGeom>
                            <a:noFill/>
                            <a:ln w="11587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1270" name="Group 1264"/>
                        <wpg:cNvGrpSpPr>
                          <a:grpSpLocks/>
                        </wpg:cNvGrpSpPr>
                        <wpg:grpSpPr bwMode="auto">
                          <a:xfrm>
                            <a:off x="3628" y="4678"/>
                            <a:ext cx="19" cy="4"/>
                            <a:chOff x="3628" y="4678"/>
                            <a:chExt cx="19" cy="4"/>
                          </a:xfrm>
                        </wpg:grpSpPr>
                        <wps:wsp>
                          <wps:cNvPr id="1271" name="Freeform 1265"/>
                          <wps:cNvSpPr>
                            <a:spLocks/>
                          </wps:cNvSpPr>
                          <wps:spPr bwMode="auto">
                            <a:xfrm>
                              <a:off x="3628" y="4678"/>
                              <a:ext cx="19" cy="4"/>
                            </a:xfrm>
                            <a:custGeom>
                              <a:avLst/>
                              <a:gdLst>
                                <a:gd name="T0" fmla="+- 0 3628 3628"/>
                                <a:gd name="T1" fmla="*/ T0 w 19"/>
                                <a:gd name="T2" fmla="+- 0 4678 4678"/>
                                <a:gd name="T3" fmla="*/ 4678 h 4"/>
                                <a:gd name="T4" fmla="+- 0 3646 3628"/>
                                <a:gd name="T5" fmla="*/ T4 w 19"/>
                                <a:gd name="T6" fmla="+- 0 4682 4678"/>
                                <a:gd name="T7" fmla="*/ 4682 h 4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</a:cxnLst>
                              <a:rect l="0" t="0" r="r" b="b"/>
                              <a:pathLst>
                                <a:path w="19" h="4">
                                  <a:moveTo>
                                    <a:pt x="0" y="0"/>
                                  </a:moveTo>
                                  <a:lnTo>
                                    <a:pt x="18" y="4"/>
                                  </a:lnTo>
                                </a:path>
                              </a:pathLst>
                            </a:custGeom>
                            <a:noFill/>
                            <a:ln w="11587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1272" name="Group 1262"/>
                        <wpg:cNvGrpSpPr>
                          <a:grpSpLocks/>
                        </wpg:cNvGrpSpPr>
                        <wpg:grpSpPr bwMode="auto">
                          <a:xfrm>
                            <a:off x="3646" y="4682"/>
                            <a:ext cx="19" cy="4"/>
                            <a:chOff x="3646" y="4682"/>
                            <a:chExt cx="19" cy="4"/>
                          </a:xfrm>
                        </wpg:grpSpPr>
                        <wps:wsp>
                          <wps:cNvPr id="1273" name="Freeform 1263"/>
                          <wps:cNvSpPr>
                            <a:spLocks/>
                          </wps:cNvSpPr>
                          <wps:spPr bwMode="auto">
                            <a:xfrm>
                              <a:off x="3646" y="4682"/>
                              <a:ext cx="19" cy="4"/>
                            </a:xfrm>
                            <a:custGeom>
                              <a:avLst/>
                              <a:gdLst>
                                <a:gd name="T0" fmla="+- 0 3646 3646"/>
                                <a:gd name="T1" fmla="*/ T0 w 19"/>
                                <a:gd name="T2" fmla="+- 0 4682 4682"/>
                                <a:gd name="T3" fmla="*/ 4682 h 4"/>
                                <a:gd name="T4" fmla="+- 0 3665 3646"/>
                                <a:gd name="T5" fmla="*/ T4 w 19"/>
                                <a:gd name="T6" fmla="+- 0 4686 4682"/>
                                <a:gd name="T7" fmla="*/ 4686 h 4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</a:cxnLst>
                              <a:rect l="0" t="0" r="r" b="b"/>
                              <a:pathLst>
                                <a:path w="19" h="4">
                                  <a:moveTo>
                                    <a:pt x="0" y="0"/>
                                  </a:moveTo>
                                  <a:lnTo>
                                    <a:pt x="19" y="4"/>
                                  </a:lnTo>
                                </a:path>
                              </a:pathLst>
                            </a:custGeom>
                            <a:noFill/>
                            <a:ln w="11587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1274" name="Group 1260"/>
                        <wpg:cNvGrpSpPr>
                          <a:grpSpLocks/>
                        </wpg:cNvGrpSpPr>
                        <wpg:grpSpPr bwMode="auto">
                          <a:xfrm>
                            <a:off x="3665" y="4686"/>
                            <a:ext cx="19" cy="4"/>
                            <a:chOff x="3665" y="4686"/>
                            <a:chExt cx="19" cy="4"/>
                          </a:xfrm>
                        </wpg:grpSpPr>
                        <wps:wsp>
                          <wps:cNvPr id="1275" name="Freeform 1261"/>
                          <wps:cNvSpPr>
                            <a:spLocks/>
                          </wps:cNvSpPr>
                          <wps:spPr bwMode="auto">
                            <a:xfrm>
                              <a:off x="3665" y="4686"/>
                              <a:ext cx="19" cy="4"/>
                            </a:xfrm>
                            <a:custGeom>
                              <a:avLst/>
                              <a:gdLst>
                                <a:gd name="T0" fmla="+- 0 3665 3665"/>
                                <a:gd name="T1" fmla="*/ T0 w 19"/>
                                <a:gd name="T2" fmla="+- 0 4686 4686"/>
                                <a:gd name="T3" fmla="*/ 4686 h 4"/>
                                <a:gd name="T4" fmla="+- 0 3683 3665"/>
                                <a:gd name="T5" fmla="*/ T4 w 19"/>
                                <a:gd name="T6" fmla="+- 0 4689 4686"/>
                                <a:gd name="T7" fmla="*/ 4689 h 4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</a:cxnLst>
                              <a:rect l="0" t="0" r="r" b="b"/>
                              <a:pathLst>
                                <a:path w="19" h="4">
                                  <a:moveTo>
                                    <a:pt x="0" y="0"/>
                                  </a:moveTo>
                                  <a:lnTo>
                                    <a:pt x="18" y="3"/>
                                  </a:lnTo>
                                </a:path>
                              </a:pathLst>
                            </a:custGeom>
                            <a:noFill/>
                            <a:ln w="11587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1276" name="Group 1258"/>
                        <wpg:cNvGrpSpPr>
                          <a:grpSpLocks/>
                        </wpg:cNvGrpSpPr>
                        <wpg:grpSpPr bwMode="auto">
                          <a:xfrm>
                            <a:off x="3683" y="4689"/>
                            <a:ext cx="19" cy="3"/>
                            <a:chOff x="3683" y="4689"/>
                            <a:chExt cx="19" cy="3"/>
                          </a:xfrm>
                        </wpg:grpSpPr>
                        <wps:wsp>
                          <wps:cNvPr id="1277" name="Freeform 1259"/>
                          <wps:cNvSpPr>
                            <a:spLocks/>
                          </wps:cNvSpPr>
                          <wps:spPr bwMode="auto">
                            <a:xfrm>
                              <a:off x="3683" y="4689"/>
                              <a:ext cx="19" cy="3"/>
                            </a:xfrm>
                            <a:custGeom>
                              <a:avLst/>
                              <a:gdLst>
                                <a:gd name="T0" fmla="+- 0 3683 3683"/>
                                <a:gd name="T1" fmla="*/ T0 w 19"/>
                                <a:gd name="T2" fmla="+- 0 4689 4689"/>
                                <a:gd name="T3" fmla="*/ 4689 h 3"/>
                                <a:gd name="T4" fmla="+- 0 3701 3683"/>
                                <a:gd name="T5" fmla="*/ T4 w 19"/>
                                <a:gd name="T6" fmla="+- 0 4691 4689"/>
                                <a:gd name="T7" fmla="*/ 4691 h 3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</a:cxnLst>
                              <a:rect l="0" t="0" r="r" b="b"/>
                              <a:pathLst>
                                <a:path w="19" h="3">
                                  <a:moveTo>
                                    <a:pt x="0" y="0"/>
                                  </a:moveTo>
                                  <a:lnTo>
                                    <a:pt x="18" y="2"/>
                                  </a:lnTo>
                                </a:path>
                              </a:pathLst>
                            </a:custGeom>
                            <a:noFill/>
                            <a:ln w="11587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1278" name="Group 1256"/>
                        <wpg:cNvGrpSpPr>
                          <a:grpSpLocks/>
                        </wpg:cNvGrpSpPr>
                        <wpg:grpSpPr bwMode="auto">
                          <a:xfrm>
                            <a:off x="3701" y="4691"/>
                            <a:ext cx="19" cy="3"/>
                            <a:chOff x="3701" y="4691"/>
                            <a:chExt cx="19" cy="3"/>
                          </a:xfrm>
                        </wpg:grpSpPr>
                        <wps:wsp>
                          <wps:cNvPr id="1279" name="Freeform 1257"/>
                          <wps:cNvSpPr>
                            <a:spLocks/>
                          </wps:cNvSpPr>
                          <wps:spPr bwMode="auto">
                            <a:xfrm>
                              <a:off x="3701" y="4691"/>
                              <a:ext cx="19" cy="3"/>
                            </a:xfrm>
                            <a:custGeom>
                              <a:avLst/>
                              <a:gdLst>
                                <a:gd name="T0" fmla="+- 0 3701 3701"/>
                                <a:gd name="T1" fmla="*/ T0 w 19"/>
                                <a:gd name="T2" fmla="+- 0 4691 4691"/>
                                <a:gd name="T3" fmla="*/ 4691 h 3"/>
                                <a:gd name="T4" fmla="+- 0 3720 3701"/>
                                <a:gd name="T5" fmla="*/ T4 w 19"/>
                                <a:gd name="T6" fmla="+- 0 4694 4691"/>
                                <a:gd name="T7" fmla="*/ 4694 h 3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</a:cxnLst>
                              <a:rect l="0" t="0" r="r" b="b"/>
                              <a:pathLst>
                                <a:path w="19" h="3">
                                  <a:moveTo>
                                    <a:pt x="0" y="0"/>
                                  </a:moveTo>
                                  <a:lnTo>
                                    <a:pt x="19" y="3"/>
                                  </a:lnTo>
                                </a:path>
                              </a:pathLst>
                            </a:custGeom>
                            <a:noFill/>
                            <a:ln w="11587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1280" name="Group 1254"/>
                        <wpg:cNvGrpSpPr>
                          <a:grpSpLocks/>
                        </wpg:cNvGrpSpPr>
                        <wpg:grpSpPr bwMode="auto">
                          <a:xfrm>
                            <a:off x="3720" y="4694"/>
                            <a:ext cx="19" cy="3"/>
                            <a:chOff x="3720" y="4694"/>
                            <a:chExt cx="19" cy="3"/>
                          </a:xfrm>
                        </wpg:grpSpPr>
                        <wps:wsp>
                          <wps:cNvPr id="1281" name="Freeform 1255"/>
                          <wps:cNvSpPr>
                            <a:spLocks/>
                          </wps:cNvSpPr>
                          <wps:spPr bwMode="auto">
                            <a:xfrm>
                              <a:off x="3720" y="4694"/>
                              <a:ext cx="19" cy="3"/>
                            </a:xfrm>
                            <a:custGeom>
                              <a:avLst/>
                              <a:gdLst>
                                <a:gd name="T0" fmla="+- 0 3720 3720"/>
                                <a:gd name="T1" fmla="*/ T0 w 19"/>
                                <a:gd name="T2" fmla="+- 0 4694 4694"/>
                                <a:gd name="T3" fmla="*/ 4694 h 3"/>
                                <a:gd name="T4" fmla="+- 0 3738 3720"/>
                                <a:gd name="T5" fmla="*/ T4 w 19"/>
                                <a:gd name="T6" fmla="+- 0 4697 4694"/>
                                <a:gd name="T7" fmla="*/ 4697 h 3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</a:cxnLst>
                              <a:rect l="0" t="0" r="r" b="b"/>
                              <a:pathLst>
                                <a:path w="19" h="3">
                                  <a:moveTo>
                                    <a:pt x="0" y="0"/>
                                  </a:moveTo>
                                  <a:lnTo>
                                    <a:pt x="18" y="3"/>
                                  </a:lnTo>
                                </a:path>
                              </a:pathLst>
                            </a:custGeom>
                            <a:noFill/>
                            <a:ln w="11587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1282" name="Group 1252"/>
                        <wpg:cNvGrpSpPr>
                          <a:grpSpLocks/>
                        </wpg:cNvGrpSpPr>
                        <wpg:grpSpPr bwMode="auto">
                          <a:xfrm>
                            <a:off x="3738" y="4697"/>
                            <a:ext cx="19" cy="3"/>
                            <a:chOff x="3738" y="4697"/>
                            <a:chExt cx="19" cy="3"/>
                          </a:xfrm>
                        </wpg:grpSpPr>
                        <wps:wsp>
                          <wps:cNvPr id="1283" name="Freeform 1253"/>
                          <wps:cNvSpPr>
                            <a:spLocks/>
                          </wps:cNvSpPr>
                          <wps:spPr bwMode="auto">
                            <a:xfrm>
                              <a:off x="3738" y="4697"/>
                              <a:ext cx="19" cy="3"/>
                            </a:xfrm>
                            <a:custGeom>
                              <a:avLst/>
                              <a:gdLst>
                                <a:gd name="T0" fmla="+- 0 3738 3738"/>
                                <a:gd name="T1" fmla="*/ T0 w 19"/>
                                <a:gd name="T2" fmla="+- 0 4697 4697"/>
                                <a:gd name="T3" fmla="*/ 4697 h 3"/>
                                <a:gd name="T4" fmla="+- 0 3756 3738"/>
                                <a:gd name="T5" fmla="*/ T4 w 19"/>
                                <a:gd name="T6" fmla="+- 0 4699 4697"/>
                                <a:gd name="T7" fmla="*/ 4699 h 3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</a:cxnLst>
                              <a:rect l="0" t="0" r="r" b="b"/>
                              <a:pathLst>
                                <a:path w="19" h="3">
                                  <a:moveTo>
                                    <a:pt x="0" y="0"/>
                                  </a:moveTo>
                                  <a:lnTo>
                                    <a:pt x="18" y="2"/>
                                  </a:lnTo>
                                </a:path>
                              </a:pathLst>
                            </a:custGeom>
                            <a:noFill/>
                            <a:ln w="11587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1284" name="Group 1250"/>
                        <wpg:cNvGrpSpPr>
                          <a:grpSpLocks/>
                        </wpg:cNvGrpSpPr>
                        <wpg:grpSpPr bwMode="auto">
                          <a:xfrm>
                            <a:off x="3756" y="4699"/>
                            <a:ext cx="19" cy="3"/>
                            <a:chOff x="3756" y="4699"/>
                            <a:chExt cx="19" cy="3"/>
                          </a:xfrm>
                        </wpg:grpSpPr>
                        <wps:wsp>
                          <wps:cNvPr id="1285" name="Freeform 1251"/>
                          <wps:cNvSpPr>
                            <a:spLocks/>
                          </wps:cNvSpPr>
                          <wps:spPr bwMode="auto">
                            <a:xfrm>
                              <a:off x="3756" y="4699"/>
                              <a:ext cx="19" cy="3"/>
                            </a:xfrm>
                            <a:custGeom>
                              <a:avLst/>
                              <a:gdLst>
                                <a:gd name="T0" fmla="+- 0 3756 3756"/>
                                <a:gd name="T1" fmla="*/ T0 w 19"/>
                                <a:gd name="T2" fmla="+- 0 4699 4699"/>
                                <a:gd name="T3" fmla="*/ 4699 h 3"/>
                                <a:gd name="T4" fmla="+- 0 3775 3756"/>
                                <a:gd name="T5" fmla="*/ T4 w 19"/>
                                <a:gd name="T6" fmla="+- 0 4702 4699"/>
                                <a:gd name="T7" fmla="*/ 4702 h 3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</a:cxnLst>
                              <a:rect l="0" t="0" r="r" b="b"/>
                              <a:pathLst>
                                <a:path w="19" h="3">
                                  <a:moveTo>
                                    <a:pt x="0" y="0"/>
                                  </a:moveTo>
                                  <a:lnTo>
                                    <a:pt x="19" y="3"/>
                                  </a:lnTo>
                                </a:path>
                              </a:pathLst>
                            </a:custGeom>
                            <a:noFill/>
                            <a:ln w="11587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1286" name="Group 1248"/>
                        <wpg:cNvGrpSpPr>
                          <a:grpSpLocks/>
                        </wpg:cNvGrpSpPr>
                        <wpg:grpSpPr bwMode="auto">
                          <a:xfrm>
                            <a:off x="3775" y="4702"/>
                            <a:ext cx="19" cy="4"/>
                            <a:chOff x="3775" y="4702"/>
                            <a:chExt cx="19" cy="4"/>
                          </a:xfrm>
                        </wpg:grpSpPr>
                        <wps:wsp>
                          <wps:cNvPr id="1287" name="Freeform 1249"/>
                          <wps:cNvSpPr>
                            <a:spLocks/>
                          </wps:cNvSpPr>
                          <wps:spPr bwMode="auto">
                            <a:xfrm>
                              <a:off x="3775" y="4702"/>
                              <a:ext cx="19" cy="4"/>
                            </a:xfrm>
                            <a:custGeom>
                              <a:avLst/>
                              <a:gdLst>
                                <a:gd name="T0" fmla="+- 0 3775 3775"/>
                                <a:gd name="T1" fmla="*/ T0 w 19"/>
                                <a:gd name="T2" fmla="+- 0 4702 4702"/>
                                <a:gd name="T3" fmla="*/ 4702 h 4"/>
                                <a:gd name="T4" fmla="+- 0 3793 3775"/>
                                <a:gd name="T5" fmla="*/ T4 w 19"/>
                                <a:gd name="T6" fmla="+- 0 4705 4702"/>
                                <a:gd name="T7" fmla="*/ 4705 h 4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</a:cxnLst>
                              <a:rect l="0" t="0" r="r" b="b"/>
                              <a:pathLst>
                                <a:path w="19" h="4">
                                  <a:moveTo>
                                    <a:pt x="0" y="0"/>
                                  </a:moveTo>
                                  <a:lnTo>
                                    <a:pt x="18" y="3"/>
                                  </a:lnTo>
                                </a:path>
                              </a:pathLst>
                            </a:custGeom>
                            <a:noFill/>
                            <a:ln w="11587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1288" name="Group 1246"/>
                        <wpg:cNvGrpSpPr>
                          <a:grpSpLocks/>
                        </wpg:cNvGrpSpPr>
                        <wpg:grpSpPr bwMode="auto">
                          <a:xfrm>
                            <a:off x="3793" y="4705"/>
                            <a:ext cx="19" cy="4"/>
                            <a:chOff x="3793" y="4705"/>
                            <a:chExt cx="19" cy="4"/>
                          </a:xfrm>
                        </wpg:grpSpPr>
                        <wps:wsp>
                          <wps:cNvPr id="1289" name="Freeform 1247"/>
                          <wps:cNvSpPr>
                            <a:spLocks/>
                          </wps:cNvSpPr>
                          <wps:spPr bwMode="auto">
                            <a:xfrm>
                              <a:off x="3793" y="4705"/>
                              <a:ext cx="19" cy="4"/>
                            </a:xfrm>
                            <a:custGeom>
                              <a:avLst/>
                              <a:gdLst>
                                <a:gd name="T0" fmla="+- 0 3793 3793"/>
                                <a:gd name="T1" fmla="*/ T0 w 19"/>
                                <a:gd name="T2" fmla="+- 0 4705 4705"/>
                                <a:gd name="T3" fmla="*/ 4705 h 4"/>
                                <a:gd name="T4" fmla="+- 0 3811 3793"/>
                                <a:gd name="T5" fmla="*/ T4 w 19"/>
                                <a:gd name="T6" fmla="+- 0 4709 4705"/>
                                <a:gd name="T7" fmla="*/ 4709 h 4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</a:cxnLst>
                              <a:rect l="0" t="0" r="r" b="b"/>
                              <a:pathLst>
                                <a:path w="19" h="4">
                                  <a:moveTo>
                                    <a:pt x="0" y="0"/>
                                  </a:moveTo>
                                  <a:lnTo>
                                    <a:pt x="18" y="4"/>
                                  </a:lnTo>
                                </a:path>
                              </a:pathLst>
                            </a:custGeom>
                            <a:noFill/>
                            <a:ln w="11587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1290" name="Group 1244"/>
                        <wpg:cNvGrpSpPr>
                          <a:grpSpLocks/>
                        </wpg:cNvGrpSpPr>
                        <wpg:grpSpPr bwMode="auto">
                          <a:xfrm>
                            <a:off x="3811" y="4709"/>
                            <a:ext cx="19" cy="4"/>
                            <a:chOff x="3811" y="4709"/>
                            <a:chExt cx="19" cy="4"/>
                          </a:xfrm>
                        </wpg:grpSpPr>
                        <wps:wsp>
                          <wps:cNvPr id="1291" name="Freeform 1245"/>
                          <wps:cNvSpPr>
                            <a:spLocks/>
                          </wps:cNvSpPr>
                          <wps:spPr bwMode="auto">
                            <a:xfrm>
                              <a:off x="3811" y="4709"/>
                              <a:ext cx="19" cy="4"/>
                            </a:xfrm>
                            <a:custGeom>
                              <a:avLst/>
                              <a:gdLst>
                                <a:gd name="T0" fmla="+- 0 3811 3811"/>
                                <a:gd name="T1" fmla="*/ T0 w 19"/>
                                <a:gd name="T2" fmla="+- 0 4709 4709"/>
                                <a:gd name="T3" fmla="*/ 4709 h 4"/>
                                <a:gd name="T4" fmla="+- 0 3830 3811"/>
                                <a:gd name="T5" fmla="*/ T4 w 19"/>
                                <a:gd name="T6" fmla="+- 0 4712 4709"/>
                                <a:gd name="T7" fmla="*/ 4712 h 4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</a:cxnLst>
                              <a:rect l="0" t="0" r="r" b="b"/>
                              <a:pathLst>
                                <a:path w="19" h="4">
                                  <a:moveTo>
                                    <a:pt x="0" y="0"/>
                                  </a:moveTo>
                                  <a:lnTo>
                                    <a:pt x="19" y="3"/>
                                  </a:lnTo>
                                </a:path>
                              </a:pathLst>
                            </a:custGeom>
                            <a:noFill/>
                            <a:ln w="11587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1292" name="Group 1242"/>
                        <wpg:cNvGrpSpPr>
                          <a:grpSpLocks/>
                        </wpg:cNvGrpSpPr>
                        <wpg:grpSpPr bwMode="auto">
                          <a:xfrm>
                            <a:off x="3830" y="4712"/>
                            <a:ext cx="19" cy="5"/>
                            <a:chOff x="3830" y="4712"/>
                            <a:chExt cx="19" cy="5"/>
                          </a:xfrm>
                        </wpg:grpSpPr>
                        <wps:wsp>
                          <wps:cNvPr id="1293" name="Freeform 1243"/>
                          <wps:cNvSpPr>
                            <a:spLocks/>
                          </wps:cNvSpPr>
                          <wps:spPr bwMode="auto">
                            <a:xfrm>
                              <a:off x="3830" y="4712"/>
                              <a:ext cx="19" cy="5"/>
                            </a:xfrm>
                            <a:custGeom>
                              <a:avLst/>
                              <a:gdLst>
                                <a:gd name="T0" fmla="+- 0 3830 3830"/>
                                <a:gd name="T1" fmla="*/ T0 w 19"/>
                                <a:gd name="T2" fmla="+- 0 4712 4712"/>
                                <a:gd name="T3" fmla="*/ 4712 h 5"/>
                                <a:gd name="T4" fmla="+- 0 3848 3830"/>
                                <a:gd name="T5" fmla="*/ T4 w 19"/>
                                <a:gd name="T6" fmla="+- 0 4717 4712"/>
                                <a:gd name="T7" fmla="*/ 4717 h 5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</a:cxnLst>
                              <a:rect l="0" t="0" r="r" b="b"/>
                              <a:pathLst>
                                <a:path w="19" h="5">
                                  <a:moveTo>
                                    <a:pt x="0" y="0"/>
                                  </a:moveTo>
                                  <a:lnTo>
                                    <a:pt x="18" y="5"/>
                                  </a:lnTo>
                                </a:path>
                              </a:pathLst>
                            </a:custGeom>
                            <a:noFill/>
                            <a:ln w="11587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1294" name="Group 1240"/>
                        <wpg:cNvGrpSpPr>
                          <a:grpSpLocks/>
                        </wpg:cNvGrpSpPr>
                        <wpg:grpSpPr bwMode="auto">
                          <a:xfrm>
                            <a:off x="3848" y="4717"/>
                            <a:ext cx="19" cy="5"/>
                            <a:chOff x="3848" y="4717"/>
                            <a:chExt cx="19" cy="5"/>
                          </a:xfrm>
                        </wpg:grpSpPr>
                        <wps:wsp>
                          <wps:cNvPr id="1295" name="Freeform 1241"/>
                          <wps:cNvSpPr>
                            <a:spLocks/>
                          </wps:cNvSpPr>
                          <wps:spPr bwMode="auto">
                            <a:xfrm>
                              <a:off x="3848" y="4717"/>
                              <a:ext cx="19" cy="5"/>
                            </a:xfrm>
                            <a:custGeom>
                              <a:avLst/>
                              <a:gdLst>
                                <a:gd name="T0" fmla="+- 0 3848 3848"/>
                                <a:gd name="T1" fmla="*/ T0 w 19"/>
                                <a:gd name="T2" fmla="+- 0 4717 4717"/>
                                <a:gd name="T3" fmla="*/ 4717 h 5"/>
                                <a:gd name="T4" fmla="+- 0 3866 3848"/>
                                <a:gd name="T5" fmla="*/ T4 w 19"/>
                                <a:gd name="T6" fmla="+- 0 4721 4717"/>
                                <a:gd name="T7" fmla="*/ 4721 h 5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</a:cxnLst>
                              <a:rect l="0" t="0" r="r" b="b"/>
                              <a:pathLst>
                                <a:path w="19" h="5">
                                  <a:moveTo>
                                    <a:pt x="0" y="0"/>
                                  </a:moveTo>
                                  <a:lnTo>
                                    <a:pt x="18" y="4"/>
                                  </a:lnTo>
                                </a:path>
                              </a:pathLst>
                            </a:custGeom>
                            <a:noFill/>
                            <a:ln w="11587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1296" name="Group 1238"/>
                        <wpg:cNvGrpSpPr>
                          <a:grpSpLocks/>
                        </wpg:cNvGrpSpPr>
                        <wpg:grpSpPr bwMode="auto">
                          <a:xfrm>
                            <a:off x="3866" y="4721"/>
                            <a:ext cx="19" cy="6"/>
                            <a:chOff x="3866" y="4721"/>
                            <a:chExt cx="19" cy="6"/>
                          </a:xfrm>
                        </wpg:grpSpPr>
                        <wps:wsp>
                          <wps:cNvPr id="1297" name="Freeform 1239"/>
                          <wps:cNvSpPr>
                            <a:spLocks/>
                          </wps:cNvSpPr>
                          <wps:spPr bwMode="auto">
                            <a:xfrm>
                              <a:off x="3866" y="4721"/>
                              <a:ext cx="19" cy="6"/>
                            </a:xfrm>
                            <a:custGeom>
                              <a:avLst/>
                              <a:gdLst>
                                <a:gd name="T0" fmla="+- 0 3866 3866"/>
                                <a:gd name="T1" fmla="*/ T0 w 19"/>
                                <a:gd name="T2" fmla="+- 0 4721 4721"/>
                                <a:gd name="T3" fmla="*/ 4721 h 6"/>
                                <a:gd name="T4" fmla="+- 0 3884 3866"/>
                                <a:gd name="T5" fmla="*/ T4 w 19"/>
                                <a:gd name="T6" fmla="+- 0 4727 4721"/>
                                <a:gd name="T7" fmla="*/ 4727 h 6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</a:cxnLst>
                              <a:rect l="0" t="0" r="r" b="b"/>
                              <a:pathLst>
                                <a:path w="19" h="6">
                                  <a:moveTo>
                                    <a:pt x="0" y="0"/>
                                  </a:moveTo>
                                  <a:lnTo>
                                    <a:pt x="18" y="6"/>
                                  </a:lnTo>
                                </a:path>
                              </a:pathLst>
                            </a:custGeom>
                            <a:noFill/>
                            <a:ln w="11587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1298" name="Group 1236"/>
                        <wpg:cNvGrpSpPr>
                          <a:grpSpLocks/>
                        </wpg:cNvGrpSpPr>
                        <wpg:grpSpPr bwMode="auto">
                          <a:xfrm>
                            <a:off x="3884" y="4727"/>
                            <a:ext cx="19" cy="6"/>
                            <a:chOff x="3884" y="4727"/>
                            <a:chExt cx="19" cy="6"/>
                          </a:xfrm>
                        </wpg:grpSpPr>
                        <wps:wsp>
                          <wps:cNvPr id="1299" name="Freeform 1237"/>
                          <wps:cNvSpPr>
                            <a:spLocks/>
                          </wps:cNvSpPr>
                          <wps:spPr bwMode="auto">
                            <a:xfrm>
                              <a:off x="3884" y="4727"/>
                              <a:ext cx="19" cy="6"/>
                            </a:xfrm>
                            <a:custGeom>
                              <a:avLst/>
                              <a:gdLst>
                                <a:gd name="T0" fmla="+- 0 3884 3884"/>
                                <a:gd name="T1" fmla="*/ T0 w 19"/>
                                <a:gd name="T2" fmla="+- 0 4727 4727"/>
                                <a:gd name="T3" fmla="*/ 4727 h 6"/>
                                <a:gd name="T4" fmla="+- 0 3903 3884"/>
                                <a:gd name="T5" fmla="*/ T4 w 19"/>
                                <a:gd name="T6" fmla="+- 0 4733 4727"/>
                                <a:gd name="T7" fmla="*/ 4733 h 6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</a:cxnLst>
                              <a:rect l="0" t="0" r="r" b="b"/>
                              <a:pathLst>
                                <a:path w="19" h="6">
                                  <a:moveTo>
                                    <a:pt x="0" y="0"/>
                                  </a:moveTo>
                                  <a:lnTo>
                                    <a:pt x="19" y="6"/>
                                  </a:lnTo>
                                </a:path>
                              </a:pathLst>
                            </a:custGeom>
                            <a:noFill/>
                            <a:ln w="11587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1300" name="Group 1234"/>
                        <wpg:cNvGrpSpPr>
                          <a:grpSpLocks/>
                        </wpg:cNvGrpSpPr>
                        <wpg:grpSpPr bwMode="auto">
                          <a:xfrm>
                            <a:off x="3903" y="4733"/>
                            <a:ext cx="19" cy="7"/>
                            <a:chOff x="3903" y="4733"/>
                            <a:chExt cx="19" cy="7"/>
                          </a:xfrm>
                        </wpg:grpSpPr>
                        <wps:wsp>
                          <wps:cNvPr id="1301" name="Freeform 1235"/>
                          <wps:cNvSpPr>
                            <a:spLocks/>
                          </wps:cNvSpPr>
                          <wps:spPr bwMode="auto">
                            <a:xfrm>
                              <a:off x="3903" y="4733"/>
                              <a:ext cx="19" cy="7"/>
                            </a:xfrm>
                            <a:custGeom>
                              <a:avLst/>
                              <a:gdLst>
                                <a:gd name="T0" fmla="+- 0 3903 3903"/>
                                <a:gd name="T1" fmla="*/ T0 w 19"/>
                                <a:gd name="T2" fmla="+- 0 4733 4733"/>
                                <a:gd name="T3" fmla="*/ 4733 h 7"/>
                                <a:gd name="T4" fmla="+- 0 3921 3903"/>
                                <a:gd name="T5" fmla="*/ T4 w 19"/>
                                <a:gd name="T6" fmla="+- 0 4739 4733"/>
                                <a:gd name="T7" fmla="*/ 4739 h 7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</a:cxnLst>
                              <a:rect l="0" t="0" r="r" b="b"/>
                              <a:pathLst>
                                <a:path w="19" h="7">
                                  <a:moveTo>
                                    <a:pt x="0" y="0"/>
                                  </a:moveTo>
                                  <a:lnTo>
                                    <a:pt x="18" y="6"/>
                                  </a:lnTo>
                                </a:path>
                              </a:pathLst>
                            </a:custGeom>
                            <a:noFill/>
                            <a:ln w="11587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1302" name="Group 1232"/>
                        <wpg:cNvGrpSpPr>
                          <a:grpSpLocks/>
                        </wpg:cNvGrpSpPr>
                        <wpg:grpSpPr bwMode="auto">
                          <a:xfrm>
                            <a:off x="3921" y="4739"/>
                            <a:ext cx="19" cy="7"/>
                            <a:chOff x="3921" y="4739"/>
                            <a:chExt cx="19" cy="7"/>
                          </a:xfrm>
                        </wpg:grpSpPr>
                        <wps:wsp>
                          <wps:cNvPr id="1303" name="Freeform 1233"/>
                          <wps:cNvSpPr>
                            <a:spLocks/>
                          </wps:cNvSpPr>
                          <wps:spPr bwMode="auto">
                            <a:xfrm>
                              <a:off x="3921" y="4739"/>
                              <a:ext cx="19" cy="7"/>
                            </a:xfrm>
                            <a:custGeom>
                              <a:avLst/>
                              <a:gdLst>
                                <a:gd name="T0" fmla="+- 0 3921 3921"/>
                                <a:gd name="T1" fmla="*/ T0 w 19"/>
                                <a:gd name="T2" fmla="+- 0 4739 4739"/>
                                <a:gd name="T3" fmla="*/ 4739 h 7"/>
                                <a:gd name="T4" fmla="+- 0 3939 3921"/>
                                <a:gd name="T5" fmla="*/ T4 w 19"/>
                                <a:gd name="T6" fmla="+- 0 4745 4739"/>
                                <a:gd name="T7" fmla="*/ 4745 h 7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</a:cxnLst>
                              <a:rect l="0" t="0" r="r" b="b"/>
                              <a:pathLst>
                                <a:path w="19" h="7">
                                  <a:moveTo>
                                    <a:pt x="0" y="0"/>
                                  </a:moveTo>
                                  <a:lnTo>
                                    <a:pt x="18" y="6"/>
                                  </a:lnTo>
                                </a:path>
                              </a:pathLst>
                            </a:custGeom>
                            <a:noFill/>
                            <a:ln w="11587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1304" name="Group 1230"/>
                        <wpg:cNvGrpSpPr>
                          <a:grpSpLocks/>
                        </wpg:cNvGrpSpPr>
                        <wpg:grpSpPr bwMode="auto">
                          <a:xfrm>
                            <a:off x="3939" y="4745"/>
                            <a:ext cx="19" cy="7"/>
                            <a:chOff x="3939" y="4745"/>
                            <a:chExt cx="19" cy="7"/>
                          </a:xfrm>
                        </wpg:grpSpPr>
                        <wps:wsp>
                          <wps:cNvPr id="1305" name="Freeform 1231"/>
                          <wps:cNvSpPr>
                            <a:spLocks/>
                          </wps:cNvSpPr>
                          <wps:spPr bwMode="auto">
                            <a:xfrm>
                              <a:off x="3939" y="4745"/>
                              <a:ext cx="19" cy="7"/>
                            </a:xfrm>
                            <a:custGeom>
                              <a:avLst/>
                              <a:gdLst>
                                <a:gd name="T0" fmla="+- 0 3939 3939"/>
                                <a:gd name="T1" fmla="*/ T0 w 19"/>
                                <a:gd name="T2" fmla="+- 0 4745 4745"/>
                                <a:gd name="T3" fmla="*/ 4745 h 7"/>
                                <a:gd name="T4" fmla="+- 0 3958 3939"/>
                                <a:gd name="T5" fmla="*/ T4 w 19"/>
                                <a:gd name="T6" fmla="+- 0 4752 4745"/>
                                <a:gd name="T7" fmla="*/ 4752 h 7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</a:cxnLst>
                              <a:rect l="0" t="0" r="r" b="b"/>
                              <a:pathLst>
                                <a:path w="19" h="7">
                                  <a:moveTo>
                                    <a:pt x="0" y="0"/>
                                  </a:moveTo>
                                  <a:lnTo>
                                    <a:pt x="19" y="7"/>
                                  </a:lnTo>
                                </a:path>
                              </a:pathLst>
                            </a:custGeom>
                            <a:noFill/>
                            <a:ln w="11587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1306" name="Group 1228"/>
                        <wpg:cNvGrpSpPr>
                          <a:grpSpLocks/>
                        </wpg:cNvGrpSpPr>
                        <wpg:grpSpPr bwMode="auto">
                          <a:xfrm>
                            <a:off x="3958" y="4752"/>
                            <a:ext cx="19" cy="7"/>
                            <a:chOff x="3958" y="4752"/>
                            <a:chExt cx="19" cy="7"/>
                          </a:xfrm>
                        </wpg:grpSpPr>
                        <wps:wsp>
                          <wps:cNvPr id="1307" name="Freeform 1229"/>
                          <wps:cNvSpPr>
                            <a:spLocks/>
                          </wps:cNvSpPr>
                          <wps:spPr bwMode="auto">
                            <a:xfrm>
                              <a:off x="3958" y="4752"/>
                              <a:ext cx="19" cy="7"/>
                            </a:xfrm>
                            <a:custGeom>
                              <a:avLst/>
                              <a:gdLst>
                                <a:gd name="T0" fmla="+- 0 3958 3958"/>
                                <a:gd name="T1" fmla="*/ T0 w 19"/>
                                <a:gd name="T2" fmla="+- 0 4752 4752"/>
                                <a:gd name="T3" fmla="*/ 4752 h 7"/>
                                <a:gd name="T4" fmla="+- 0 3976 3958"/>
                                <a:gd name="T5" fmla="*/ T4 w 19"/>
                                <a:gd name="T6" fmla="+- 0 4759 4752"/>
                                <a:gd name="T7" fmla="*/ 4759 h 7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</a:cxnLst>
                              <a:rect l="0" t="0" r="r" b="b"/>
                              <a:pathLst>
                                <a:path w="19" h="7">
                                  <a:moveTo>
                                    <a:pt x="0" y="0"/>
                                  </a:moveTo>
                                  <a:lnTo>
                                    <a:pt x="18" y="7"/>
                                  </a:lnTo>
                                </a:path>
                              </a:pathLst>
                            </a:custGeom>
                            <a:noFill/>
                            <a:ln w="11587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1308" name="Group 1226"/>
                        <wpg:cNvGrpSpPr>
                          <a:grpSpLocks/>
                        </wpg:cNvGrpSpPr>
                        <wpg:grpSpPr bwMode="auto">
                          <a:xfrm>
                            <a:off x="3976" y="4759"/>
                            <a:ext cx="19" cy="6"/>
                            <a:chOff x="3976" y="4759"/>
                            <a:chExt cx="19" cy="6"/>
                          </a:xfrm>
                        </wpg:grpSpPr>
                        <wps:wsp>
                          <wps:cNvPr id="1309" name="Freeform 1227"/>
                          <wps:cNvSpPr>
                            <a:spLocks/>
                          </wps:cNvSpPr>
                          <wps:spPr bwMode="auto">
                            <a:xfrm>
                              <a:off x="3976" y="4759"/>
                              <a:ext cx="19" cy="6"/>
                            </a:xfrm>
                            <a:custGeom>
                              <a:avLst/>
                              <a:gdLst>
                                <a:gd name="T0" fmla="+- 0 3976 3976"/>
                                <a:gd name="T1" fmla="*/ T0 w 19"/>
                                <a:gd name="T2" fmla="+- 0 4759 4759"/>
                                <a:gd name="T3" fmla="*/ 4759 h 6"/>
                                <a:gd name="T4" fmla="+- 0 3995 3976"/>
                                <a:gd name="T5" fmla="*/ T4 w 19"/>
                                <a:gd name="T6" fmla="+- 0 4765 4759"/>
                                <a:gd name="T7" fmla="*/ 4765 h 6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</a:cxnLst>
                              <a:rect l="0" t="0" r="r" b="b"/>
                              <a:pathLst>
                                <a:path w="19" h="6">
                                  <a:moveTo>
                                    <a:pt x="0" y="0"/>
                                  </a:moveTo>
                                  <a:lnTo>
                                    <a:pt x="19" y="6"/>
                                  </a:lnTo>
                                </a:path>
                              </a:pathLst>
                            </a:custGeom>
                            <a:noFill/>
                            <a:ln w="11587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1310" name="Group 1224"/>
                        <wpg:cNvGrpSpPr>
                          <a:grpSpLocks/>
                        </wpg:cNvGrpSpPr>
                        <wpg:grpSpPr bwMode="auto">
                          <a:xfrm>
                            <a:off x="3995" y="4765"/>
                            <a:ext cx="19" cy="6"/>
                            <a:chOff x="3995" y="4765"/>
                            <a:chExt cx="19" cy="6"/>
                          </a:xfrm>
                        </wpg:grpSpPr>
                        <wps:wsp>
                          <wps:cNvPr id="1311" name="Freeform 1225"/>
                          <wps:cNvSpPr>
                            <a:spLocks/>
                          </wps:cNvSpPr>
                          <wps:spPr bwMode="auto">
                            <a:xfrm>
                              <a:off x="3995" y="4765"/>
                              <a:ext cx="19" cy="6"/>
                            </a:xfrm>
                            <a:custGeom>
                              <a:avLst/>
                              <a:gdLst>
                                <a:gd name="T0" fmla="+- 0 3995 3995"/>
                                <a:gd name="T1" fmla="*/ T0 w 19"/>
                                <a:gd name="T2" fmla="+- 0 4765 4765"/>
                                <a:gd name="T3" fmla="*/ 4765 h 6"/>
                                <a:gd name="T4" fmla="+- 0 4013 3995"/>
                                <a:gd name="T5" fmla="*/ T4 w 19"/>
                                <a:gd name="T6" fmla="+- 0 4770 4765"/>
                                <a:gd name="T7" fmla="*/ 4770 h 6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</a:cxnLst>
                              <a:rect l="0" t="0" r="r" b="b"/>
                              <a:pathLst>
                                <a:path w="19" h="6">
                                  <a:moveTo>
                                    <a:pt x="0" y="0"/>
                                  </a:moveTo>
                                  <a:lnTo>
                                    <a:pt x="18" y="5"/>
                                  </a:lnTo>
                                </a:path>
                              </a:pathLst>
                            </a:custGeom>
                            <a:noFill/>
                            <a:ln w="11587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1312" name="Group 1222"/>
                        <wpg:cNvGrpSpPr>
                          <a:grpSpLocks/>
                        </wpg:cNvGrpSpPr>
                        <wpg:grpSpPr bwMode="auto">
                          <a:xfrm>
                            <a:off x="4013" y="4770"/>
                            <a:ext cx="19" cy="5"/>
                            <a:chOff x="4013" y="4770"/>
                            <a:chExt cx="19" cy="5"/>
                          </a:xfrm>
                        </wpg:grpSpPr>
                        <wps:wsp>
                          <wps:cNvPr id="1313" name="Freeform 1223"/>
                          <wps:cNvSpPr>
                            <a:spLocks/>
                          </wps:cNvSpPr>
                          <wps:spPr bwMode="auto">
                            <a:xfrm>
                              <a:off x="4013" y="4770"/>
                              <a:ext cx="19" cy="5"/>
                            </a:xfrm>
                            <a:custGeom>
                              <a:avLst/>
                              <a:gdLst>
                                <a:gd name="T0" fmla="+- 0 4013 4013"/>
                                <a:gd name="T1" fmla="*/ T0 w 19"/>
                                <a:gd name="T2" fmla="+- 0 4770 4770"/>
                                <a:gd name="T3" fmla="*/ 4770 h 5"/>
                                <a:gd name="T4" fmla="+- 0 4031 4013"/>
                                <a:gd name="T5" fmla="*/ T4 w 19"/>
                                <a:gd name="T6" fmla="+- 0 4775 4770"/>
                                <a:gd name="T7" fmla="*/ 4775 h 5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</a:cxnLst>
                              <a:rect l="0" t="0" r="r" b="b"/>
                              <a:pathLst>
                                <a:path w="19" h="5">
                                  <a:moveTo>
                                    <a:pt x="0" y="0"/>
                                  </a:moveTo>
                                  <a:lnTo>
                                    <a:pt x="18" y="5"/>
                                  </a:lnTo>
                                </a:path>
                              </a:pathLst>
                            </a:custGeom>
                            <a:noFill/>
                            <a:ln w="11587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1314" name="Group 1220"/>
                        <wpg:cNvGrpSpPr>
                          <a:grpSpLocks/>
                        </wpg:cNvGrpSpPr>
                        <wpg:grpSpPr bwMode="auto">
                          <a:xfrm>
                            <a:off x="4031" y="4775"/>
                            <a:ext cx="19" cy="5"/>
                            <a:chOff x="4031" y="4775"/>
                            <a:chExt cx="19" cy="5"/>
                          </a:xfrm>
                        </wpg:grpSpPr>
                        <wps:wsp>
                          <wps:cNvPr id="1315" name="Freeform 1221"/>
                          <wps:cNvSpPr>
                            <a:spLocks/>
                          </wps:cNvSpPr>
                          <wps:spPr bwMode="auto">
                            <a:xfrm>
                              <a:off x="4031" y="4775"/>
                              <a:ext cx="19" cy="5"/>
                            </a:xfrm>
                            <a:custGeom>
                              <a:avLst/>
                              <a:gdLst>
                                <a:gd name="T0" fmla="+- 0 4031 4031"/>
                                <a:gd name="T1" fmla="*/ T0 w 19"/>
                                <a:gd name="T2" fmla="+- 0 4775 4775"/>
                                <a:gd name="T3" fmla="*/ 4775 h 5"/>
                                <a:gd name="T4" fmla="+- 0 4049 4031"/>
                                <a:gd name="T5" fmla="*/ T4 w 19"/>
                                <a:gd name="T6" fmla="+- 0 4780 4775"/>
                                <a:gd name="T7" fmla="*/ 4780 h 5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</a:cxnLst>
                              <a:rect l="0" t="0" r="r" b="b"/>
                              <a:pathLst>
                                <a:path w="19" h="5">
                                  <a:moveTo>
                                    <a:pt x="0" y="0"/>
                                  </a:moveTo>
                                  <a:lnTo>
                                    <a:pt x="18" y="5"/>
                                  </a:lnTo>
                                </a:path>
                              </a:pathLst>
                            </a:custGeom>
                            <a:noFill/>
                            <a:ln w="11587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1316" name="Group 1218"/>
                        <wpg:cNvGrpSpPr>
                          <a:grpSpLocks/>
                        </wpg:cNvGrpSpPr>
                        <wpg:grpSpPr bwMode="auto">
                          <a:xfrm>
                            <a:off x="4049" y="4780"/>
                            <a:ext cx="19" cy="4"/>
                            <a:chOff x="4049" y="4780"/>
                            <a:chExt cx="19" cy="4"/>
                          </a:xfrm>
                        </wpg:grpSpPr>
                        <wps:wsp>
                          <wps:cNvPr id="1317" name="Freeform 1219"/>
                          <wps:cNvSpPr>
                            <a:spLocks/>
                          </wps:cNvSpPr>
                          <wps:spPr bwMode="auto">
                            <a:xfrm>
                              <a:off x="4049" y="4780"/>
                              <a:ext cx="19" cy="4"/>
                            </a:xfrm>
                            <a:custGeom>
                              <a:avLst/>
                              <a:gdLst>
                                <a:gd name="T0" fmla="+- 0 4049 4049"/>
                                <a:gd name="T1" fmla="*/ T0 w 19"/>
                                <a:gd name="T2" fmla="+- 0 4780 4780"/>
                                <a:gd name="T3" fmla="*/ 4780 h 4"/>
                                <a:gd name="T4" fmla="+- 0 4068 4049"/>
                                <a:gd name="T5" fmla="*/ T4 w 19"/>
                                <a:gd name="T6" fmla="+- 0 4784 4780"/>
                                <a:gd name="T7" fmla="*/ 4784 h 4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</a:cxnLst>
                              <a:rect l="0" t="0" r="r" b="b"/>
                              <a:pathLst>
                                <a:path w="19" h="4">
                                  <a:moveTo>
                                    <a:pt x="0" y="0"/>
                                  </a:moveTo>
                                  <a:lnTo>
                                    <a:pt x="19" y="4"/>
                                  </a:lnTo>
                                </a:path>
                              </a:pathLst>
                            </a:custGeom>
                            <a:noFill/>
                            <a:ln w="11587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1318" name="Group 1216"/>
                        <wpg:cNvGrpSpPr>
                          <a:grpSpLocks/>
                        </wpg:cNvGrpSpPr>
                        <wpg:grpSpPr bwMode="auto">
                          <a:xfrm>
                            <a:off x="4068" y="4784"/>
                            <a:ext cx="19" cy="4"/>
                            <a:chOff x="4068" y="4784"/>
                            <a:chExt cx="19" cy="4"/>
                          </a:xfrm>
                        </wpg:grpSpPr>
                        <wps:wsp>
                          <wps:cNvPr id="1319" name="Freeform 1217"/>
                          <wps:cNvSpPr>
                            <a:spLocks/>
                          </wps:cNvSpPr>
                          <wps:spPr bwMode="auto">
                            <a:xfrm>
                              <a:off x="4068" y="4784"/>
                              <a:ext cx="19" cy="4"/>
                            </a:xfrm>
                            <a:custGeom>
                              <a:avLst/>
                              <a:gdLst>
                                <a:gd name="T0" fmla="+- 0 4068 4068"/>
                                <a:gd name="T1" fmla="*/ T0 w 19"/>
                                <a:gd name="T2" fmla="+- 0 4784 4784"/>
                                <a:gd name="T3" fmla="*/ 4784 h 4"/>
                                <a:gd name="T4" fmla="+- 0 4086 4068"/>
                                <a:gd name="T5" fmla="*/ T4 w 19"/>
                                <a:gd name="T6" fmla="+- 0 4787 4784"/>
                                <a:gd name="T7" fmla="*/ 4787 h 4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</a:cxnLst>
                              <a:rect l="0" t="0" r="r" b="b"/>
                              <a:pathLst>
                                <a:path w="19" h="4">
                                  <a:moveTo>
                                    <a:pt x="0" y="0"/>
                                  </a:moveTo>
                                  <a:lnTo>
                                    <a:pt x="18" y="3"/>
                                  </a:lnTo>
                                </a:path>
                              </a:pathLst>
                            </a:custGeom>
                            <a:noFill/>
                            <a:ln w="11587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1320" name="Group 1214"/>
                        <wpg:cNvGrpSpPr>
                          <a:grpSpLocks/>
                        </wpg:cNvGrpSpPr>
                        <wpg:grpSpPr bwMode="auto">
                          <a:xfrm>
                            <a:off x="4086" y="4787"/>
                            <a:ext cx="19" cy="3"/>
                            <a:chOff x="4086" y="4787"/>
                            <a:chExt cx="19" cy="3"/>
                          </a:xfrm>
                        </wpg:grpSpPr>
                        <wps:wsp>
                          <wps:cNvPr id="1321" name="Freeform 1215"/>
                          <wps:cNvSpPr>
                            <a:spLocks/>
                          </wps:cNvSpPr>
                          <wps:spPr bwMode="auto">
                            <a:xfrm>
                              <a:off x="4086" y="4787"/>
                              <a:ext cx="19" cy="3"/>
                            </a:xfrm>
                            <a:custGeom>
                              <a:avLst/>
                              <a:gdLst>
                                <a:gd name="T0" fmla="+- 0 4086 4086"/>
                                <a:gd name="T1" fmla="*/ T0 w 19"/>
                                <a:gd name="T2" fmla="+- 0 4787 4787"/>
                                <a:gd name="T3" fmla="*/ 4787 h 3"/>
                                <a:gd name="T4" fmla="+- 0 4104 4086"/>
                                <a:gd name="T5" fmla="*/ T4 w 19"/>
                                <a:gd name="T6" fmla="+- 0 4790 4787"/>
                                <a:gd name="T7" fmla="*/ 4790 h 3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</a:cxnLst>
                              <a:rect l="0" t="0" r="r" b="b"/>
                              <a:pathLst>
                                <a:path w="19" h="3">
                                  <a:moveTo>
                                    <a:pt x="0" y="0"/>
                                  </a:moveTo>
                                  <a:lnTo>
                                    <a:pt x="18" y="3"/>
                                  </a:lnTo>
                                </a:path>
                              </a:pathLst>
                            </a:custGeom>
                            <a:noFill/>
                            <a:ln w="11587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1322" name="Group 1212"/>
                        <wpg:cNvGrpSpPr>
                          <a:grpSpLocks/>
                        </wpg:cNvGrpSpPr>
                        <wpg:grpSpPr bwMode="auto">
                          <a:xfrm>
                            <a:off x="4104" y="4790"/>
                            <a:ext cx="19" cy="3"/>
                            <a:chOff x="4104" y="4790"/>
                            <a:chExt cx="19" cy="3"/>
                          </a:xfrm>
                        </wpg:grpSpPr>
                        <wps:wsp>
                          <wps:cNvPr id="1323" name="Freeform 1213"/>
                          <wps:cNvSpPr>
                            <a:spLocks/>
                          </wps:cNvSpPr>
                          <wps:spPr bwMode="auto">
                            <a:xfrm>
                              <a:off x="4104" y="4790"/>
                              <a:ext cx="19" cy="3"/>
                            </a:xfrm>
                            <a:custGeom>
                              <a:avLst/>
                              <a:gdLst>
                                <a:gd name="T0" fmla="+- 0 4104 4104"/>
                                <a:gd name="T1" fmla="*/ T0 w 19"/>
                                <a:gd name="T2" fmla="+- 0 4790 4790"/>
                                <a:gd name="T3" fmla="*/ 4790 h 3"/>
                                <a:gd name="T4" fmla="+- 0 4123 4104"/>
                                <a:gd name="T5" fmla="*/ T4 w 19"/>
                                <a:gd name="T6" fmla="+- 0 4793 4790"/>
                                <a:gd name="T7" fmla="*/ 4793 h 3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</a:cxnLst>
                              <a:rect l="0" t="0" r="r" b="b"/>
                              <a:pathLst>
                                <a:path w="19" h="3">
                                  <a:moveTo>
                                    <a:pt x="0" y="0"/>
                                  </a:moveTo>
                                  <a:lnTo>
                                    <a:pt x="19" y="3"/>
                                  </a:lnTo>
                                </a:path>
                              </a:pathLst>
                            </a:custGeom>
                            <a:noFill/>
                            <a:ln w="11587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1324" name="Group 1210"/>
                        <wpg:cNvGrpSpPr>
                          <a:grpSpLocks/>
                        </wpg:cNvGrpSpPr>
                        <wpg:grpSpPr bwMode="auto">
                          <a:xfrm>
                            <a:off x="4123" y="4793"/>
                            <a:ext cx="19" cy="2"/>
                            <a:chOff x="4123" y="4793"/>
                            <a:chExt cx="19" cy="2"/>
                          </a:xfrm>
                        </wpg:grpSpPr>
                        <wps:wsp>
                          <wps:cNvPr id="1325" name="Freeform 1211"/>
                          <wps:cNvSpPr>
                            <a:spLocks/>
                          </wps:cNvSpPr>
                          <wps:spPr bwMode="auto">
                            <a:xfrm>
                              <a:off x="4123" y="4793"/>
                              <a:ext cx="19" cy="2"/>
                            </a:xfrm>
                            <a:custGeom>
                              <a:avLst/>
                              <a:gdLst>
                                <a:gd name="T0" fmla="+- 0 4123 4123"/>
                                <a:gd name="T1" fmla="*/ T0 w 19"/>
                                <a:gd name="T2" fmla="+- 0 4793 4793"/>
                                <a:gd name="T3" fmla="*/ 4793 h 2"/>
                                <a:gd name="T4" fmla="+- 0 4141 4123"/>
                                <a:gd name="T5" fmla="*/ T4 w 19"/>
                                <a:gd name="T6" fmla="+- 0 4794 4793"/>
                                <a:gd name="T7" fmla="*/ 4794 h 2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</a:cxnLst>
                              <a:rect l="0" t="0" r="r" b="b"/>
                              <a:pathLst>
                                <a:path w="19" h="2">
                                  <a:moveTo>
                                    <a:pt x="0" y="0"/>
                                  </a:moveTo>
                                  <a:lnTo>
                                    <a:pt x="18" y="1"/>
                                  </a:lnTo>
                                </a:path>
                              </a:pathLst>
                            </a:custGeom>
                            <a:noFill/>
                            <a:ln w="11587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1326" name="Group 1208"/>
                        <wpg:cNvGrpSpPr>
                          <a:grpSpLocks/>
                        </wpg:cNvGrpSpPr>
                        <wpg:grpSpPr bwMode="auto">
                          <a:xfrm>
                            <a:off x="4141" y="4794"/>
                            <a:ext cx="19" cy="2"/>
                            <a:chOff x="4141" y="4794"/>
                            <a:chExt cx="19" cy="2"/>
                          </a:xfrm>
                        </wpg:grpSpPr>
                        <wps:wsp>
                          <wps:cNvPr id="1327" name="Freeform 1209"/>
                          <wps:cNvSpPr>
                            <a:spLocks/>
                          </wps:cNvSpPr>
                          <wps:spPr bwMode="auto">
                            <a:xfrm>
                              <a:off x="4141" y="4794"/>
                              <a:ext cx="19" cy="2"/>
                            </a:xfrm>
                            <a:custGeom>
                              <a:avLst/>
                              <a:gdLst>
                                <a:gd name="T0" fmla="+- 0 4141 4141"/>
                                <a:gd name="T1" fmla="*/ T0 w 19"/>
                                <a:gd name="T2" fmla="+- 0 4794 4794"/>
                                <a:gd name="T3" fmla="*/ 4794 h 2"/>
                                <a:gd name="T4" fmla="+- 0 4159 4141"/>
                                <a:gd name="T5" fmla="*/ T4 w 19"/>
                                <a:gd name="T6" fmla="+- 0 4796 4794"/>
                                <a:gd name="T7" fmla="*/ 4796 h 2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</a:cxnLst>
                              <a:rect l="0" t="0" r="r" b="b"/>
                              <a:pathLst>
                                <a:path w="19" h="2">
                                  <a:moveTo>
                                    <a:pt x="0" y="0"/>
                                  </a:moveTo>
                                  <a:lnTo>
                                    <a:pt x="18" y="2"/>
                                  </a:lnTo>
                                </a:path>
                              </a:pathLst>
                            </a:custGeom>
                            <a:noFill/>
                            <a:ln w="11587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1328" name="Group 1206"/>
                        <wpg:cNvGrpSpPr>
                          <a:grpSpLocks/>
                        </wpg:cNvGrpSpPr>
                        <wpg:grpSpPr bwMode="auto">
                          <a:xfrm>
                            <a:off x="4159" y="4796"/>
                            <a:ext cx="19" cy="2"/>
                            <a:chOff x="4159" y="4796"/>
                            <a:chExt cx="19" cy="2"/>
                          </a:xfrm>
                        </wpg:grpSpPr>
                        <wps:wsp>
                          <wps:cNvPr id="1329" name="Freeform 1207"/>
                          <wps:cNvSpPr>
                            <a:spLocks/>
                          </wps:cNvSpPr>
                          <wps:spPr bwMode="auto">
                            <a:xfrm>
                              <a:off x="4159" y="4796"/>
                              <a:ext cx="19" cy="2"/>
                            </a:xfrm>
                            <a:custGeom>
                              <a:avLst/>
                              <a:gdLst>
                                <a:gd name="T0" fmla="+- 0 4159 4159"/>
                                <a:gd name="T1" fmla="*/ T0 w 19"/>
                                <a:gd name="T2" fmla="+- 0 4796 4796"/>
                                <a:gd name="T3" fmla="*/ 4796 h 2"/>
                                <a:gd name="T4" fmla="+- 0 4177 4159"/>
                                <a:gd name="T5" fmla="*/ T4 w 19"/>
                                <a:gd name="T6" fmla="+- 0 4797 4796"/>
                                <a:gd name="T7" fmla="*/ 4797 h 2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</a:cxnLst>
                              <a:rect l="0" t="0" r="r" b="b"/>
                              <a:pathLst>
                                <a:path w="19" h="2">
                                  <a:moveTo>
                                    <a:pt x="0" y="0"/>
                                  </a:moveTo>
                                  <a:lnTo>
                                    <a:pt x="18" y="1"/>
                                  </a:lnTo>
                                </a:path>
                              </a:pathLst>
                            </a:custGeom>
                            <a:noFill/>
                            <a:ln w="11587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1330" name="Group 1204"/>
                        <wpg:cNvGrpSpPr>
                          <a:grpSpLocks/>
                        </wpg:cNvGrpSpPr>
                        <wpg:grpSpPr bwMode="auto">
                          <a:xfrm>
                            <a:off x="4177" y="4797"/>
                            <a:ext cx="19" cy="2"/>
                            <a:chOff x="4177" y="4797"/>
                            <a:chExt cx="19" cy="2"/>
                          </a:xfrm>
                        </wpg:grpSpPr>
                        <wps:wsp>
                          <wps:cNvPr id="1331" name="Freeform 1205"/>
                          <wps:cNvSpPr>
                            <a:spLocks/>
                          </wps:cNvSpPr>
                          <wps:spPr bwMode="auto">
                            <a:xfrm>
                              <a:off x="4177" y="4797"/>
                              <a:ext cx="19" cy="2"/>
                            </a:xfrm>
                            <a:custGeom>
                              <a:avLst/>
                              <a:gdLst>
                                <a:gd name="T0" fmla="+- 0 4177 4177"/>
                                <a:gd name="T1" fmla="*/ T0 w 19"/>
                                <a:gd name="T2" fmla="+- 0 4797 4797"/>
                                <a:gd name="T3" fmla="*/ 4797 h 1"/>
                                <a:gd name="T4" fmla="+- 0 4196 4177"/>
                                <a:gd name="T5" fmla="*/ T4 w 19"/>
                                <a:gd name="T6" fmla="+- 0 4798 4797"/>
                                <a:gd name="T7" fmla="*/ 4798 h 1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</a:cxnLst>
                              <a:rect l="0" t="0" r="r" b="b"/>
                              <a:pathLst>
                                <a:path w="19" h="1">
                                  <a:moveTo>
                                    <a:pt x="0" y="0"/>
                                  </a:moveTo>
                                  <a:lnTo>
                                    <a:pt x="19" y="1"/>
                                  </a:lnTo>
                                </a:path>
                              </a:pathLst>
                            </a:custGeom>
                            <a:noFill/>
                            <a:ln w="11587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1332" name="Group 1202"/>
                        <wpg:cNvGrpSpPr>
                          <a:grpSpLocks/>
                        </wpg:cNvGrpSpPr>
                        <wpg:grpSpPr bwMode="auto">
                          <a:xfrm>
                            <a:off x="4196" y="4798"/>
                            <a:ext cx="19" cy="2"/>
                            <a:chOff x="4196" y="4798"/>
                            <a:chExt cx="19" cy="2"/>
                          </a:xfrm>
                        </wpg:grpSpPr>
                        <wps:wsp>
                          <wps:cNvPr id="1333" name="Freeform 1203"/>
                          <wps:cNvSpPr>
                            <a:spLocks/>
                          </wps:cNvSpPr>
                          <wps:spPr bwMode="auto">
                            <a:xfrm>
                              <a:off x="4196" y="4798"/>
                              <a:ext cx="19" cy="2"/>
                            </a:xfrm>
                            <a:custGeom>
                              <a:avLst/>
                              <a:gdLst>
                                <a:gd name="T0" fmla="+- 0 4196 4196"/>
                                <a:gd name="T1" fmla="*/ T0 w 19"/>
                                <a:gd name="T2" fmla="+- 0 4798 4798"/>
                                <a:gd name="T3" fmla="*/ 4798 h 1"/>
                                <a:gd name="T4" fmla="+- 0 4214 4196"/>
                                <a:gd name="T5" fmla="*/ T4 w 19"/>
                                <a:gd name="T6" fmla="+- 0 4798 4798"/>
                                <a:gd name="T7" fmla="*/ 4798 h 1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</a:cxnLst>
                              <a:rect l="0" t="0" r="r" b="b"/>
                              <a:pathLst>
                                <a:path w="19" h="1">
                                  <a:moveTo>
                                    <a:pt x="0" y="0"/>
                                  </a:moveTo>
                                  <a:lnTo>
                                    <a:pt x="18" y="0"/>
                                  </a:lnTo>
                                </a:path>
                              </a:pathLst>
                            </a:custGeom>
                            <a:noFill/>
                            <a:ln w="11587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1334" name="Group 1200"/>
                        <wpg:cNvGrpSpPr>
                          <a:grpSpLocks/>
                        </wpg:cNvGrpSpPr>
                        <wpg:grpSpPr bwMode="auto">
                          <a:xfrm>
                            <a:off x="4214" y="4798"/>
                            <a:ext cx="19" cy="2"/>
                            <a:chOff x="4214" y="4798"/>
                            <a:chExt cx="19" cy="2"/>
                          </a:xfrm>
                        </wpg:grpSpPr>
                        <wps:wsp>
                          <wps:cNvPr id="1335" name="Freeform 1201"/>
                          <wps:cNvSpPr>
                            <a:spLocks/>
                          </wps:cNvSpPr>
                          <wps:spPr bwMode="auto">
                            <a:xfrm>
                              <a:off x="4214" y="4798"/>
                              <a:ext cx="19" cy="2"/>
                            </a:xfrm>
                            <a:custGeom>
                              <a:avLst/>
                              <a:gdLst>
                                <a:gd name="T0" fmla="+- 0 4214 4214"/>
                                <a:gd name="T1" fmla="*/ T0 w 19"/>
                                <a:gd name="T2" fmla="+- 0 4798 4798"/>
                                <a:gd name="T3" fmla="*/ 4798 h 1"/>
                                <a:gd name="T4" fmla="+- 0 4232 4214"/>
                                <a:gd name="T5" fmla="*/ T4 w 19"/>
                                <a:gd name="T6" fmla="+- 0 4799 4798"/>
                                <a:gd name="T7" fmla="*/ 4799 h 1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</a:cxnLst>
                              <a:rect l="0" t="0" r="r" b="b"/>
                              <a:pathLst>
                                <a:path w="19" h="1">
                                  <a:moveTo>
                                    <a:pt x="0" y="0"/>
                                  </a:moveTo>
                                  <a:lnTo>
                                    <a:pt x="18" y="1"/>
                                  </a:lnTo>
                                </a:path>
                              </a:pathLst>
                            </a:custGeom>
                            <a:noFill/>
                            <a:ln w="11587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1336" name="Group 1198"/>
                        <wpg:cNvGrpSpPr>
                          <a:grpSpLocks/>
                        </wpg:cNvGrpSpPr>
                        <wpg:grpSpPr bwMode="auto">
                          <a:xfrm>
                            <a:off x="4232" y="4799"/>
                            <a:ext cx="19" cy="2"/>
                            <a:chOff x="4232" y="4799"/>
                            <a:chExt cx="19" cy="2"/>
                          </a:xfrm>
                        </wpg:grpSpPr>
                        <wps:wsp>
                          <wps:cNvPr id="1337" name="Freeform 1199"/>
                          <wps:cNvSpPr>
                            <a:spLocks/>
                          </wps:cNvSpPr>
                          <wps:spPr bwMode="auto">
                            <a:xfrm>
                              <a:off x="4232" y="4799"/>
                              <a:ext cx="19" cy="2"/>
                            </a:xfrm>
                            <a:custGeom>
                              <a:avLst/>
                              <a:gdLst>
                                <a:gd name="T0" fmla="+- 0 4232 4232"/>
                                <a:gd name="T1" fmla="*/ T0 w 19"/>
                                <a:gd name="T2" fmla="+- 0 4799 4799"/>
                                <a:gd name="T3" fmla="*/ 4799 h 1"/>
                                <a:gd name="T4" fmla="+- 0 4251 4232"/>
                                <a:gd name="T5" fmla="*/ T4 w 19"/>
                                <a:gd name="T6" fmla="+- 0 4800 4799"/>
                                <a:gd name="T7" fmla="*/ 4800 h 1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</a:cxnLst>
                              <a:rect l="0" t="0" r="r" b="b"/>
                              <a:pathLst>
                                <a:path w="19" h="1">
                                  <a:moveTo>
                                    <a:pt x="0" y="0"/>
                                  </a:moveTo>
                                  <a:lnTo>
                                    <a:pt x="19" y="1"/>
                                  </a:lnTo>
                                </a:path>
                              </a:pathLst>
                            </a:custGeom>
                            <a:noFill/>
                            <a:ln w="11587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1338" name="Group 1196"/>
                        <wpg:cNvGrpSpPr>
                          <a:grpSpLocks/>
                        </wpg:cNvGrpSpPr>
                        <wpg:grpSpPr bwMode="auto">
                          <a:xfrm>
                            <a:off x="4251" y="4800"/>
                            <a:ext cx="19" cy="2"/>
                            <a:chOff x="4251" y="4800"/>
                            <a:chExt cx="19" cy="2"/>
                          </a:xfrm>
                        </wpg:grpSpPr>
                        <wps:wsp>
                          <wps:cNvPr id="1339" name="Freeform 1197"/>
                          <wps:cNvSpPr>
                            <a:spLocks/>
                          </wps:cNvSpPr>
                          <wps:spPr bwMode="auto">
                            <a:xfrm>
                              <a:off x="4251" y="4800"/>
                              <a:ext cx="19" cy="2"/>
                            </a:xfrm>
                            <a:custGeom>
                              <a:avLst/>
                              <a:gdLst>
                                <a:gd name="T0" fmla="+- 0 4251 4251"/>
                                <a:gd name="T1" fmla="*/ T0 w 19"/>
                                <a:gd name="T2" fmla="+- 0 4800 4800"/>
                                <a:gd name="T3" fmla="*/ 4800 h 2"/>
                                <a:gd name="T4" fmla="+- 0 4269 4251"/>
                                <a:gd name="T5" fmla="*/ T4 w 19"/>
                                <a:gd name="T6" fmla="+- 0 4801 4800"/>
                                <a:gd name="T7" fmla="*/ 4801 h 2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</a:cxnLst>
                              <a:rect l="0" t="0" r="r" b="b"/>
                              <a:pathLst>
                                <a:path w="19" h="2">
                                  <a:moveTo>
                                    <a:pt x="0" y="0"/>
                                  </a:moveTo>
                                  <a:lnTo>
                                    <a:pt x="18" y="1"/>
                                  </a:lnTo>
                                </a:path>
                              </a:pathLst>
                            </a:custGeom>
                            <a:noFill/>
                            <a:ln w="11587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1340" name="Group 1194"/>
                        <wpg:cNvGrpSpPr>
                          <a:grpSpLocks/>
                        </wpg:cNvGrpSpPr>
                        <wpg:grpSpPr bwMode="auto">
                          <a:xfrm>
                            <a:off x="4269" y="4801"/>
                            <a:ext cx="19" cy="2"/>
                            <a:chOff x="4269" y="4801"/>
                            <a:chExt cx="19" cy="2"/>
                          </a:xfrm>
                        </wpg:grpSpPr>
                        <wps:wsp>
                          <wps:cNvPr id="1341" name="Freeform 1195"/>
                          <wps:cNvSpPr>
                            <a:spLocks/>
                          </wps:cNvSpPr>
                          <wps:spPr bwMode="auto">
                            <a:xfrm>
                              <a:off x="4269" y="4801"/>
                              <a:ext cx="19" cy="2"/>
                            </a:xfrm>
                            <a:custGeom>
                              <a:avLst/>
                              <a:gdLst>
                                <a:gd name="T0" fmla="+- 0 4269 4269"/>
                                <a:gd name="T1" fmla="*/ T0 w 19"/>
                                <a:gd name="T2" fmla="+- 0 4801 4801"/>
                                <a:gd name="T3" fmla="*/ 4801 h 2"/>
                                <a:gd name="T4" fmla="+- 0 4287 4269"/>
                                <a:gd name="T5" fmla="*/ T4 w 19"/>
                                <a:gd name="T6" fmla="+- 0 4802 4801"/>
                                <a:gd name="T7" fmla="*/ 4802 h 2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</a:cxnLst>
                              <a:rect l="0" t="0" r="r" b="b"/>
                              <a:pathLst>
                                <a:path w="19" h="2">
                                  <a:moveTo>
                                    <a:pt x="0" y="0"/>
                                  </a:moveTo>
                                  <a:lnTo>
                                    <a:pt x="18" y="1"/>
                                  </a:lnTo>
                                </a:path>
                              </a:pathLst>
                            </a:custGeom>
                            <a:noFill/>
                            <a:ln w="11587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1342" name="Group 1192"/>
                        <wpg:cNvGrpSpPr>
                          <a:grpSpLocks/>
                        </wpg:cNvGrpSpPr>
                        <wpg:grpSpPr bwMode="auto">
                          <a:xfrm>
                            <a:off x="4287" y="4802"/>
                            <a:ext cx="19" cy="3"/>
                            <a:chOff x="4287" y="4802"/>
                            <a:chExt cx="19" cy="3"/>
                          </a:xfrm>
                        </wpg:grpSpPr>
                        <wps:wsp>
                          <wps:cNvPr id="1343" name="Freeform 1193"/>
                          <wps:cNvSpPr>
                            <a:spLocks/>
                          </wps:cNvSpPr>
                          <wps:spPr bwMode="auto">
                            <a:xfrm>
                              <a:off x="4287" y="4802"/>
                              <a:ext cx="19" cy="3"/>
                            </a:xfrm>
                            <a:custGeom>
                              <a:avLst/>
                              <a:gdLst>
                                <a:gd name="T0" fmla="+- 0 4287 4287"/>
                                <a:gd name="T1" fmla="*/ T0 w 19"/>
                                <a:gd name="T2" fmla="+- 0 4802 4802"/>
                                <a:gd name="T3" fmla="*/ 4802 h 3"/>
                                <a:gd name="T4" fmla="+- 0 4306 4287"/>
                                <a:gd name="T5" fmla="*/ T4 w 19"/>
                                <a:gd name="T6" fmla="+- 0 4804 4802"/>
                                <a:gd name="T7" fmla="*/ 4804 h 3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</a:cxnLst>
                              <a:rect l="0" t="0" r="r" b="b"/>
                              <a:pathLst>
                                <a:path w="19" h="3">
                                  <a:moveTo>
                                    <a:pt x="0" y="0"/>
                                  </a:moveTo>
                                  <a:lnTo>
                                    <a:pt x="19" y="2"/>
                                  </a:lnTo>
                                </a:path>
                              </a:pathLst>
                            </a:custGeom>
                            <a:noFill/>
                            <a:ln w="11587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1344" name="Group 1190"/>
                        <wpg:cNvGrpSpPr>
                          <a:grpSpLocks/>
                        </wpg:cNvGrpSpPr>
                        <wpg:grpSpPr bwMode="auto">
                          <a:xfrm>
                            <a:off x="4306" y="4804"/>
                            <a:ext cx="19" cy="3"/>
                            <a:chOff x="4306" y="4804"/>
                            <a:chExt cx="19" cy="3"/>
                          </a:xfrm>
                        </wpg:grpSpPr>
                        <wps:wsp>
                          <wps:cNvPr id="1345" name="Freeform 1191"/>
                          <wps:cNvSpPr>
                            <a:spLocks/>
                          </wps:cNvSpPr>
                          <wps:spPr bwMode="auto">
                            <a:xfrm>
                              <a:off x="4306" y="4804"/>
                              <a:ext cx="19" cy="3"/>
                            </a:xfrm>
                            <a:custGeom>
                              <a:avLst/>
                              <a:gdLst>
                                <a:gd name="T0" fmla="+- 0 4306 4306"/>
                                <a:gd name="T1" fmla="*/ T0 w 19"/>
                                <a:gd name="T2" fmla="+- 0 4804 4804"/>
                                <a:gd name="T3" fmla="*/ 4804 h 3"/>
                                <a:gd name="T4" fmla="+- 0 4324 4306"/>
                                <a:gd name="T5" fmla="*/ T4 w 19"/>
                                <a:gd name="T6" fmla="+- 0 4807 4804"/>
                                <a:gd name="T7" fmla="*/ 4807 h 3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</a:cxnLst>
                              <a:rect l="0" t="0" r="r" b="b"/>
                              <a:pathLst>
                                <a:path w="19" h="3">
                                  <a:moveTo>
                                    <a:pt x="0" y="0"/>
                                  </a:moveTo>
                                  <a:lnTo>
                                    <a:pt x="18" y="3"/>
                                  </a:lnTo>
                                </a:path>
                              </a:pathLst>
                            </a:custGeom>
                            <a:noFill/>
                            <a:ln w="11587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1346" name="Group 1188"/>
                        <wpg:cNvGrpSpPr>
                          <a:grpSpLocks/>
                        </wpg:cNvGrpSpPr>
                        <wpg:grpSpPr bwMode="auto">
                          <a:xfrm>
                            <a:off x="4324" y="4807"/>
                            <a:ext cx="19" cy="4"/>
                            <a:chOff x="4324" y="4807"/>
                            <a:chExt cx="19" cy="4"/>
                          </a:xfrm>
                        </wpg:grpSpPr>
                        <wps:wsp>
                          <wps:cNvPr id="1347" name="Freeform 1189"/>
                          <wps:cNvSpPr>
                            <a:spLocks/>
                          </wps:cNvSpPr>
                          <wps:spPr bwMode="auto">
                            <a:xfrm>
                              <a:off x="4324" y="4807"/>
                              <a:ext cx="19" cy="4"/>
                            </a:xfrm>
                            <a:custGeom>
                              <a:avLst/>
                              <a:gdLst>
                                <a:gd name="T0" fmla="+- 0 4324 4324"/>
                                <a:gd name="T1" fmla="*/ T0 w 19"/>
                                <a:gd name="T2" fmla="+- 0 4807 4807"/>
                                <a:gd name="T3" fmla="*/ 4807 h 4"/>
                                <a:gd name="T4" fmla="+- 0 4342 4324"/>
                                <a:gd name="T5" fmla="*/ T4 w 19"/>
                                <a:gd name="T6" fmla="+- 0 4810 4807"/>
                                <a:gd name="T7" fmla="*/ 4810 h 4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</a:cxnLst>
                              <a:rect l="0" t="0" r="r" b="b"/>
                              <a:pathLst>
                                <a:path w="19" h="4">
                                  <a:moveTo>
                                    <a:pt x="0" y="0"/>
                                  </a:moveTo>
                                  <a:lnTo>
                                    <a:pt x="18" y="3"/>
                                  </a:lnTo>
                                </a:path>
                              </a:pathLst>
                            </a:custGeom>
                            <a:noFill/>
                            <a:ln w="11587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1348" name="Group 1186"/>
                        <wpg:cNvGrpSpPr>
                          <a:grpSpLocks/>
                        </wpg:cNvGrpSpPr>
                        <wpg:grpSpPr bwMode="auto">
                          <a:xfrm>
                            <a:off x="4342" y="4810"/>
                            <a:ext cx="19" cy="4"/>
                            <a:chOff x="4342" y="4810"/>
                            <a:chExt cx="19" cy="4"/>
                          </a:xfrm>
                        </wpg:grpSpPr>
                        <wps:wsp>
                          <wps:cNvPr id="1349" name="Freeform 1187"/>
                          <wps:cNvSpPr>
                            <a:spLocks/>
                          </wps:cNvSpPr>
                          <wps:spPr bwMode="auto">
                            <a:xfrm>
                              <a:off x="4342" y="4810"/>
                              <a:ext cx="19" cy="4"/>
                            </a:xfrm>
                            <a:custGeom>
                              <a:avLst/>
                              <a:gdLst>
                                <a:gd name="T0" fmla="+- 0 4342 4342"/>
                                <a:gd name="T1" fmla="*/ T0 w 19"/>
                                <a:gd name="T2" fmla="+- 0 4810 4810"/>
                                <a:gd name="T3" fmla="*/ 4810 h 4"/>
                                <a:gd name="T4" fmla="+- 0 4361 4342"/>
                                <a:gd name="T5" fmla="*/ T4 w 19"/>
                                <a:gd name="T6" fmla="+- 0 4813 4810"/>
                                <a:gd name="T7" fmla="*/ 4813 h 4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</a:cxnLst>
                              <a:rect l="0" t="0" r="r" b="b"/>
                              <a:pathLst>
                                <a:path w="19" h="4">
                                  <a:moveTo>
                                    <a:pt x="0" y="0"/>
                                  </a:moveTo>
                                  <a:lnTo>
                                    <a:pt x="19" y="3"/>
                                  </a:lnTo>
                                </a:path>
                              </a:pathLst>
                            </a:custGeom>
                            <a:noFill/>
                            <a:ln w="11587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1350" name="Group 1184"/>
                        <wpg:cNvGrpSpPr>
                          <a:grpSpLocks/>
                        </wpg:cNvGrpSpPr>
                        <wpg:grpSpPr bwMode="auto">
                          <a:xfrm>
                            <a:off x="4361" y="4813"/>
                            <a:ext cx="19" cy="4"/>
                            <a:chOff x="4361" y="4813"/>
                            <a:chExt cx="19" cy="4"/>
                          </a:xfrm>
                        </wpg:grpSpPr>
                        <wps:wsp>
                          <wps:cNvPr id="1351" name="Freeform 1185"/>
                          <wps:cNvSpPr>
                            <a:spLocks/>
                          </wps:cNvSpPr>
                          <wps:spPr bwMode="auto">
                            <a:xfrm>
                              <a:off x="4361" y="4813"/>
                              <a:ext cx="19" cy="4"/>
                            </a:xfrm>
                            <a:custGeom>
                              <a:avLst/>
                              <a:gdLst>
                                <a:gd name="T0" fmla="+- 0 4361 4361"/>
                                <a:gd name="T1" fmla="*/ T0 w 19"/>
                                <a:gd name="T2" fmla="+- 0 4813 4813"/>
                                <a:gd name="T3" fmla="*/ 4813 h 4"/>
                                <a:gd name="T4" fmla="+- 0 4379 4361"/>
                                <a:gd name="T5" fmla="*/ T4 w 19"/>
                                <a:gd name="T6" fmla="+- 0 4817 4813"/>
                                <a:gd name="T7" fmla="*/ 4817 h 4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</a:cxnLst>
                              <a:rect l="0" t="0" r="r" b="b"/>
                              <a:pathLst>
                                <a:path w="19" h="4">
                                  <a:moveTo>
                                    <a:pt x="0" y="0"/>
                                  </a:moveTo>
                                  <a:lnTo>
                                    <a:pt x="18" y="4"/>
                                  </a:lnTo>
                                </a:path>
                              </a:pathLst>
                            </a:custGeom>
                            <a:noFill/>
                            <a:ln w="11587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1352" name="Group 1182"/>
                        <wpg:cNvGrpSpPr>
                          <a:grpSpLocks/>
                        </wpg:cNvGrpSpPr>
                        <wpg:grpSpPr bwMode="auto">
                          <a:xfrm>
                            <a:off x="4379" y="4817"/>
                            <a:ext cx="19" cy="5"/>
                            <a:chOff x="4379" y="4817"/>
                            <a:chExt cx="19" cy="5"/>
                          </a:xfrm>
                        </wpg:grpSpPr>
                        <wps:wsp>
                          <wps:cNvPr id="1353" name="Freeform 1183"/>
                          <wps:cNvSpPr>
                            <a:spLocks/>
                          </wps:cNvSpPr>
                          <wps:spPr bwMode="auto">
                            <a:xfrm>
                              <a:off x="4379" y="4817"/>
                              <a:ext cx="19" cy="5"/>
                            </a:xfrm>
                            <a:custGeom>
                              <a:avLst/>
                              <a:gdLst>
                                <a:gd name="T0" fmla="+- 0 4379 4379"/>
                                <a:gd name="T1" fmla="*/ T0 w 19"/>
                                <a:gd name="T2" fmla="+- 0 4817 4817"/>
                                <a:gd name="T3" fmla="*/ 4817 h 5"/>
                                <a:gd name="T4" fmla="+- 0 4397 4379"/>
                                <a:gd name="T5" fmla="*/ T4 w 19"/>
                                <a:gd name="T6" fmla="+- 0 4822 4817"/>
                                <a:gd name="T7" fmla="*/ 4822 h 5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</a:cxnLst>
                              <a:rect l="0" t="0" r="r" b="b"/>
                              <a:pathLst>
                                <a:path w="19" h="5">
                                  <a:moveTo>
                                    <a:pt x="0" y="0"/>
                                  </a:moveTo>
                                  <a:lnTo>
                                    <a:pt x="18" y="5"/>
                                  </a:lnTo>
                                </a:path>
                              </a:pathLst>
                            </a:custGeom>
                            <a:noFill/>
                            <a:ln w="11587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1354" name="Group 1180"/>
                        <wpg:cNvGrpSpPr>
                          <a:grpSpLocks/>
                        </wpg:cNvGrpSpPr>
                        <wpg:grpSpPr bwMode="auto">
                          <a:xfrm>
                            <a:off x="4397" y="4822"/>
                            <a:ext cx="19" cy="5"/>
                            <a:chOff x="4397" y="4822"/>
                            <a:chExt cx="19" cy="5"/>
                          </a:xfrm>
                        </wpg:grpSpPr>
                        <wps:wsp>
                          <wps:cNvPr id="1355" name="Freeform 1181"/>
                          <wps:cNvSpPr>
                            <a:spLocks/>
                          </wps:cNvSpPr>
                          <wps:spPr bwMode="auto">
                            <a:xfrm>
                              <a:off x="4397" y="4822"/>
                              <a:ext cx="19" cy="5"/>
                            </a:xfrm>
                            <a:custGeom>
                              <a:avLst/>
                              <a:gdLst>
                                <a:gd name="T0" fmla="+- 0 4397 4397"/>
                                <a:gd name="T1" fmla="*/ T0 w 19"/>
                                <a:gd name="T2" fmla="+- 0 4822 4822"/>
                                <a:gd name="T3" fmla="*/ 4822 h 5"/>
                                <a:gd name="T4" fmla="+- 0 4416 4397"/>
                                <a:gd name="T5" fmla="*/ T4 w 19"/>
                                <a:gd name="T6" fmla="+- 0 4826 4822"/>
                                <a:gd name="T7" fmla="*/ 4826 h 5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</a:cxnLst>
                              <a:rect l="0" t="0" r="r" b="b"/>
                              <a:pathLst>
                                <a:path w="19" h="5">
                                  <a:moveTo>
                                    <a:pt x="0" y="0"/>
                                  </a:moveTo>
                                  <a:lnTo>
                                    <a:pt x="19" y="4"/>
                                  </a:lnTo>
                                </a:path>
                              </a:pathLst>
                            </a:custGeom>
                            <a:noFill/>
                            <a:ln w="11587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1356" name="Group 1178"/>
                        <wpg:cNvGrpSpPr>
                          <a:grpSpLocks/>
                        </wpg:cNvGrpSpPr>
                        <wpg:grpSpPr bwMode="auto">
                          <a:xfrm>
                            <a:off x="4416" y="4826"/>
                            <a:ext cx="19" cy="5"/>
                            <a:chOff x="4416" y="4826"/>
                            <a:chExt cx="19" cy="5"/>
                          </a:xfrm>
                        </wpg:grpSpPr>
                        <wps:wsp>
                          <wps:cNvPr id="1357" name="Freeform 1179"/>
                          <wps:cNvSpPr>
                            <a:spLocks/>
                          </wps:cNvSpPr>
                          <wps:spPr bwMode="auto">
                            <a:xfrm>
                              <a:off x="4416" y="4826"/>
                              <a:ext cx="19" cy="5"/>
                            </a:xfrm>
                            <a:custGeom>
                              <a:avLst/>
                              <a:gdLst>
                                <a:gd name="T0" fmla="+- 0 4416 4416"/>
                                <a:gd name="T1" fmla="*/ T0 w 19"/>
                                <a:gd name="T2" fmla="+- 0 4826 4826"/>
                                <a:gd name="T3" fmla="*/ 4826 h 5"/>
                                <a:gd name="T4" fmla="+- 0 4434 4416"/>
                                <a:gd name="T5" fmla="*/ T4 w 19"/>
                                <a:gd name="T6" fmla="+- 0 4830 4826"/>
                                <a:gd name="T7" fmla="*/ 4830 h 5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</a:cxnLst>
                              <a:rect l="0" t="0" r="r" b="b"/>
                              <a:pathLst>
                                <a:path w="19" h="5">
                                  <a:moveTo>
                                    <a:pt x="0" y="0"/>
                                  </a:moveTo>
                                  <a:lnTo>
                                    <a:pt x="18" y="4"/>
                                  </a:lnTo>
                                </a:path>
                              </a:pathLst>
                            </a:custGeom>
                            <a:noFill/>
                            <a:ln w="11587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1358" name="Group 1176"/>
                        <wpg:cNvGrpSpPr>
                          <a:grpSpLocks/>
                        </wpg:cNvGrpSpPr>
                        <wpg:grpSpPr bwMode="auto">
                          <a:xfrm>
                            <a:off x="4434" y="4830"/>
                            <a:ext cx="19" cy="5"/>
                            <a:chOff x="4434" y="4830"/>
                            <a:chExt cx="19" cy="5"/>
                          </a:xfrm>
                        </wpg:grpSpPr>
                        <wps:wsp>
                          <wps:cNvPr id="1359" name="Freeform 1177"/>
                          <wps:cNvSpPr>
                            <a:spLocks/>
                          </wps:cNvSpPr>
                          <wps:spPr bwMode="auto">
                            <a:xfrm>
                              <a:off x="4434" y="4830"/>
                              <a:ext cx="19" cy="5"/>
                            </a:xfrm>
                            <a:custGeom>
                              <a:avLst/>
                              <a:gdLst>
                                <a:gd name="T0" fmla="+- 0 4434 4434"/>
                                <a:gd name="T1" fmla="*/ T0 w 19"/>
                                <a:gd name="T2" fmla="+- 0 4830 4830"/>
                                <a:gd name="T3" fmla="*/ 4830 h 5"/>
                                <a:gd name="T4" fmla="+- 0 4452 4434"/>
                                <a:gd name="T5" fmla="*/ T4 w 19"/>
                                <a:gd name="T6" fmla="+- 0 4834 4830"/>
                                <a:gd name="T7" fmla="*/ 4834 h 5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</a:cxnLst>
                              <a:rect l="0" t="0" r="r" b="b"/>
                              <a:pathLst>
                                <a:path w="19" h="5">
                                  <a:moveTo>
                                    <a:pt x="0" y="0"/>
                                  </a:moveTo>
                                  <a:lnTo>
                                    <a:pt x="18" y="4"/>
                                  </a:lnTo>
                                </a:path>
                              </a:pathLst>
                            </a:custGeom>
                            <a:noFill/>
                            <a:ln w="11587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1360" name="Group 1174"/>
                        <wpg:cNvGrpSpPr>
                          <a:grpSpLocks/>
                        </wpg:cNvGrpSpPr>
                        <wpg:grpSpPr bwMode="auto">
                          <a:xfrm>
                            <a:off x="4452" y="4834"/>
                            <a:ext cx="19" cy="4"/>
                            <a:chOff x="4452" y="4834"/>
                            <a:chExt cx="19" cy="4"/>
                          </a:xfrm>
                        </wpg:grpSpPr>
                        <wps:wsp>
                          <wps:cNvPr id="1361" name="Freeform 1175"/>
                          <wps:cNvSpPr>
                            <a:spLocks/>
                          </wps:cNvSpPr>
                          <wps:spPr bwMode="auto">
                            <a:xfrm>
                              <a:off x="4452" y="4834"/>
                              <a:ext cx="19" cy="4"/>
                            </a:xfrm>
                            <a:custGeom>
                              <a:avLst/>
                              <a:gdLst>
                                <a:gd name="T0" fmla="+- 0 4452 4452"/>
                                <a:gd name="T1" fmla="*/ T0 w 19"/>
                                <a:gd name="T2" fmla="+- 0 4834 4834"/>
                                <a:gd name="T3" fmla="*/ 4834 h 4"/>
                                <a:gd name="T4" fmla="+- 0 4470 4452"/>
                                <a:gd name="T5" fmla="*/ T4 w 19"/>
                                <a:gd name="T6" fmla="+- 0 4838 4834"/>
                                <a:gd name="T7" fmla="*/ 4838 h 4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</a:cxnLst>
                              <a:rect l="0" t="0" r="r" b="b"/>
                              <a:pathLst>
                                <a:path w="19" h="4">
                                  <a:moveTo>
                                    <a:pt x="0" y="0"/>
                                  </a:moveTo>
                                  <a:lnTo>
                                    <a:pt x="18" y="4"/>
                                  </a:lnTo>
                                </a:path>
                              </a:pathLst>
                            </a:custGeom>
                            <a:noFill/>
                            <a:ln w="11587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1362" name="Group 1172"/>
                        <wpg:cNvGrpSpPr>
                          <a:grpSpLocks/>
                        </wpg:cNvGrpSpPr>
                        <wpg:grpSpPr bwMode="auto">
                          <a:xfrm>
                            <a:off x="4470" y="4838"/>
                            <a:ext cx="19" cy="4"/>
                            <a:chOff x="4470" y="4838"/>
                            <a:chExt cx="19" cy="4"/>
                          </a:xfrm>
                        </wpg:grpSpPr>
                        <wps:wsp>
                          <wps:cNvPr id="1363" name="Freeform 1173"/>
                          <wps:cNvSpPr>
                            <a:spLocks/>
                          </wps:cNvSpPr>
                          <wps:spPr bwMode="auto">
                            <a:xfrm>
                              <a:off x="4470" y="4838"/>
                              <a:ext cx="19" cy="4"/>
                            </a:xfrm>
                            <a:custGeom>
                              <a:avLst/>
                              <a:gdLst>
                                <a:gd name="T0" fmla="+- 0 4470 4470"/>
                                <a:gd name="T1" fmla="*/ T0 w 19"/>
                                <a:gd name="T2" fmla="+- 0 4838 4838"/>
                                <a:gd name="T3" fmla="*/ 4838 h 4"/>
                                <a:gd name="T4" fmla="+- 0 4489 4470"/>
                                <a:gd name="T5" fmla="*/ T4 w 19"/>
                                <a:gd name="T6" fmla="+- 0 4842 4838"/>
                                <a:gd name="T7" fmla="*/ 4842 h 4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</a:cxnLst>
                              <a:rect l="0" t="0" r="r" b="b"/>
                              <a:pathLst>
                                <a:path w="19" h="4">
                                  <a:moveTo>
                                    <a:pt x="0" y="0"/>
                                  </a:moveTo>
                                  <a:lnTo>
                                    <a:pt x="19" y="4"/>
                                  </a:lnTo>
                                </a:path>
                              </a:pathLst>
                            </a:custGeom>
                            <a:noFill/>
                            <a:ln w="11587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1364" name="Group 1170"/>
                        <wpg:cNvGrpSpPr>
                          <a:grpSpLocks/>
                        </wpg:cNvGrpSpPr>
                        <wpg:grpSpPr bwMode="auto">
                          <a:xfrm>
                            <a:off x="4489" y="4842"/>
                            <a:ext cx="19" cy="4"/>
                            <a:chOff x="4489" y="4842"/>
                            <a:chExt cx="19" cy="4"/>
                          </a:xfrm>
                        </wpg:grpSpPr>
                        <wps:wsp>
                          <wps:cNvPr id="1365" name="Freeform 1171"/>
                          <wps:cNvSpPr>
                            <a:spLocks/>
                          </wps:cNvSpPr>
                          <wps:spPr bwMode="auto">
                            <a:xfrm>
                              <a:off x="4489" y="4842"/>
                              <a:ext cx="19" cy="4"/>
                            </a:xfrm>
                            <a:custGeom>
                              <a:avLst/>
                              <a:gdLst>
                                <a:gd name="T0" fmla="+- 0 4489 4489"/>
                                <a:gd name="T1" fmla="*/ T0 w 19"/>
                                <a:gd name="T2" fmla="+- 0 4842 4842"/>
                                <a:gd name="T3" fmla="*/ 4842 h 4"/>
                                <a:gd name="T4" fmla="+- 0 4507 4489"/>
                                <a:gd name="T5" fmla="*/ T4 w 19"/>
                                <a:gd name="T6" fmla="+- 0 4846 4842"/>
                                <a:gd name="T7" fmla="*/ 4846 h 4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</a:cxnLst>
                              <a:rect l="0" t="0" r="r" b="b"/>
                              <a:pathLst>
                                <a:path w="19" h="4">
                                  <a:moveTo>
                                    <a:pt x="0" y="0"/>
                                  </a:moveTo>
                                  <a:lnTo>
                                    <a:pt x="18" y="4"/>
                                  </a:lnTo>
                                </a:path>
                              </a:pathLst>
                            </a:custGeom>
                            <a:noFill/>
                            <a:ln w="11587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1366" name="Group 1168"/>
                        <wpg:cNvGrpSpPr>
                          <a:grpSpLocks/>
                        </wpg:cNvGrpSpPr>
                        <wpg:grpSpPr bwMode="auto">
                          <a:xfrm>
                            <a:off x="4507" y="4846"/>
                            <a:ext cx="19" cy="4"/>
                            <a:chOff x="4507" y="4846"/>
                            <a:chExt cx="19" cy="4"/>
                          </a:xfrm>
                        </wpg:grpSpPr>
                        <wps:wsp>
                          <wps:cNvPr id="1367" name="Freeform 1169"/>
                          <wps:cNvSpPr>
                            <a:spLocks/>
                          </wps:cNvSpPr>
                          <wps:spPr bwMode="auto">
                            <a:xfrm>
                              <a:off x="4507" y="4846"/>
                              <a:ext cx="19" cy="4"/>
                            </a:xfrm>
                            <a:custGeom>
                              <a:avLst/>
                              <a:gdLst>
                                <a:gd name="T0" fmla="+- 0 4507 4507"/>
                                <a:gd name="T1" fmla="*/ T0 w 19"/>
                                <a:gd name="T2" fmla="+- 0 4846 4846"/>
                                <a:gd name="T3" fmla="*/ 4846 h 4"/>
                                <a:gd name="T4" fmla="+- 0 4525 4507"/>
                                <a:gd name="T5" fmla="*/ T4 w 19"/>
                                <a:gd name="T6" fmla="+- 0 4849 4846"/>
                                <a:gd name="T7" fmla="*/ 4849 h 4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</a:cxnLst>
                              <a:rect l="0" t="0" r="r" b="b"/>
                              <a:pathLst>
                                <a:path w="19" h="4">
                                  <a:moveTo>
                                    <a:pt x="0" y="0"/>
                                  </a:moveTo>
                                  <a:lnTo>
                                    <a:pt x="18" y="3"/>
                                  </a:lnTo>
                                </a:path>
                              </a:pathLst>
                            </a:custGeom>
                            <a:noFill/>
                            <a:ln w="11587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1368" name="Group 1166"/>
                        <wpg:cNvGrpSpPr>
                          <a:grpSpLocks/>
                        </wpg:cNvGrpSpPr>
                        <wpg:grpSpPr bwMode="auto">
                          <a:xfrm>
                            <a:off x="4525" y="4849"/>
                            <a:ext cx="19" cy="4"/>
                            <a:chOff x="4525" y="4849"/>
                            <a:chExt cx="19" cy="4"/>
                          </a:xfrm>
                        </wpg:grpSpPr>
                        <wps:wsp>
                          <wps:cNvPr id="1369" name="Freeform 1167"/>
                          <wps:cNvSpPr>
                            <a:spLocks/>
                          </wps:cNvSpPr>
                          <wps:spPr bwMode="auto">
                            <a:xfrm>
                              <a:off x="4525" y="4849"/>
                              <a:ext cx="19" cy="4"/>
                            </a:xfrm>
                            <a:custGeom>
                              <a:avLst/>
                              <a:gdLst>
                                <a:gd name="T0" fmla="+- 0 4525 4525"/>
                                <a:gd name="T1" fmla="*/ T0 w 19"/>
                                <a:gd name="T2" fmla="+- 0 4849 4849"/>
                                <a:gd name="T3" fmla="*/ 4849 h 4"/>
                                <a:gd name="T4" fmla="+- 0 4544 4525"/>
                                <a:gd name="T5" fmla="*/ T4 w 19"/>
                                <a:gd name="T6" fmla="+- 0 4853 4849"/>
                                <a:gd name="T7" fmla="*/ 4853 h 4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</a:cxnLst>
                              <a:rect l="0" t="0" r="r" b="b"/>
                              <a:pathLst>
                                <a:path w="19" h="4">
                                  <a:moveTo>
                                    <a:pt x="0" y="0"/>
                                  </a:moveTo>
                                  <a:lnTo>
                                    <a:pt x="19" y="4"/>
                                  </a:lnTo>
                                </a:path>
                              </a:pathLst>
                            </a:custGeom>
                            <a:noFill/>
                            <a:ln w="11587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1370" name="Group 1164"/>
                        <wpg:cNvGrpSpPr>
                          <a:grpSpLocks/>
                        </wpg:cNvGrpSpPr>
                        <wpg:grpSpPr bwMode="auto">
                          <a:xfrm>
                            <a:off x="4544" y="4853"/>
                            <a:ext cx="19" cy="4"/>
                            <a:chOff x="4544" y="4853"/>
                            <a:chExt cx="19" cy="4"/>
                          </a:xfrm>
                        </wpg:grpSpPr>
                        <wps:wsp>
                          <wps:cNvPr id="1371" name="Freeform 1165"/>
                          <wps:cNvSpPr>
                            <a:spLocks/>
                          </wps:cNvSpPr>
                          <wps:spPr bwMode="auto">
                            <a:xfrm>
                              <a:off x="4544" y="4853"/>
                              <a:ext cx="19" cy="4"/>
                            </a:xfrm>
                            <a:custGeom>
                              <a:avLst/>
                              <a:gdLst>
                                <a:gd name="T0" fmla="+- 0 4544 4544"/>
                                <a:gd name="T1" fmla="*/ T0 w 19"/>
                                <a:gd name="T2" fmla="+- 0 4853 4853"/>
                                <a:gd name="T3" fmla="*/ 4853 h 4"/>
                                <a:gd name="T4" fmla="+- 0 4562 4544"/>
                                <a:gd name="T5" fmla="*/ T4 w 19"/>
                                <a:gd name="T6" fmla="+- 0 4857 4853"/>
                                <a:gd name="T7" fmla="*/ 4857 h 4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</a:cxnLst>
                              <a:rect l="0" t="0" r="r" b="b"/>
                              <a:pathLst>
                                <a:path w="19" h="4">
                                  <a:moveTo>
                                    <a:pt x="0" y="0"/>
                                  </a:moveTo>
                                  <a:lnTo>
                                    <a:pt x="18" y="4"/>
                                  </a:lnTo>
                                </a:path>
                              </a:pathLst>
                            </a:custGeom>
                            <a:noFill/>
                            <a:ln w="11587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1372" name="Group 1162"/>
                        <wpg:cNvGrpSpPr>
                          <a:grpSpLocks/>
                        </wpg:cNvGrpSpPr>
                        <wpg:grpSpPr bwMode="auto">
                          <a:xfrm>
                            <a:off x="4562" y="4857"/>
                            <a:ext cx="19" cy="4"/>
                            <a:chOff x="4562" y="4857"/>
                            <a:chExt cx="19" cy="4"/>
                          </a:xfrm>
                        </wpg:grpSpPr>
                        <wps:wsp>
                          <wps:cNvPr id="1373" name="Freeform 1163"/>
                          <wps:cNvSpPr>
                            <a:spLocks/>
                          </wps:cNvSpPr>
                          <wps:spPr bwMode="auto">
                            <a:xfrm>
                              <a:off x="4562" y="4857"/>
                              <a:ext cx="19" cy="4"/>
                            </a:xfrm>
                            <a:custGeom>
                              <a:avLst/>
                              <a:gdLst>
                                <a:gd name="T0" fmla="+- 0 4562 4562"/>
                                <a:gd name="T1" fmla="*/ T0 w 19"/>
                                <a:gd name="T2" fmla="+- 0 4857 4857"/>
                                <a:gd name="T3" fmla="*/ 4857 h 4"/>
                                <a:gd name="T4" fmla="+- 0 4580 4562"/>
                                <a:gd name="T5" fmla="*/ T4 w 19"/>
                                <a:gd name="T6" fmla="+- 0 4861 4857"/>
                                <a:gd name="T7" fmla="*/ 4861 h 4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</a:cxnLst>
                              <a:rect l="0" t="0" r="r" b="b"/>
                              <a:pathLst>
                                <a:path w="19" h="4">
                                  <a:moveTo>
                                    <a:pt x="0" y="0"/>
                                  </a:moveTo>
                                  <a:lnTo>
                                    <a:pt x="18" y="4"/>
                                  </a:lnTo>
                                </a:path>
                              </a:pathLst>
                            </a:custGeom>
                            <a:noFill/>
                            <a:ln w="11587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1374" name="Group 1160"/>
                        <wpg:cNvGrpSpPr>
                          <a:grpSpLocks/>
                        </wpg:cNvGrpSpPr>
                        <wpg:grpSpPr bwMode="auto">
                          <a:xfrm>
                            <a:off x="4580" y="4861"/>
                            <a:ext cx="19" cy="5"/>
                            <a:chOff x="4580" y="4861"/>
                            <a:chExt cx="19" cy="5"/>
                          </a:xfrm>
                        </wpg:grpSpPr>
                        <wps:wsp>
                          <wps:cNvPr id="1375" name="Freeform 1161"/>
                          <wps:cNvSpPr>
                            <a:spLocks/>
                          </wps:cNvSpPr>
                          <wps:spPr bwMode="auto">
                            <a:xfrm>
                              <a:off x="4580" y="4861"/>
                              <a:ext cx="19" cy="5"/>
                            </a:xfrm>
                            <a:custGeom>
                              <a:avLst/>
                              <a:gdLst>
                                <a:gd name="T0" fmla="+- 0 4580 4580"/>
                                <a:gd name="T1" fmla="*/ T0 w 19"/>
                                <a:gd name="T2" fmla="+- 0 4861 4861"/>
                                <a:gd name="T3" fmla="*/ 4861 h 5"/>
                                <a:gd name="T4" fmla="+- 0 4599 4580"/>
                                <a:gd name="T5" fmla="*/ T4 w 19"/>
                                <a:gd name="T6" fmla="+- 0 4865 4861"/>
                                <a:gd name="T7" fmla="*/ 4865 h 5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</a:cxnLst>
                              <a:rect l="0" t="0" r="r" b="b"/>
                              <a:pathLst>
                                <a:path w="19" h="5">
                                  <a:moveTo>
                                    <a:pt x="0" y="0"/>
                                  </a:moveTo>
                                  <a:lnTo>
                                    <a:pt x="19" y="4"/>
                                  </a:lnTo>
                                </a:path>
                              </a:pathLst>
                            </a:custGeom>
                            <a:noFill/>
                            <a:ln w="11587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1376" name="Group 1158"/>
                        <wpg:cNvGrpSpPr>
                          <a:grpSpLocks/>
                        </wpg:cNvGrpSpPr>
                        <wpg:grpSpPr bwMode="auto">
                          <a:xfrm>
                            <a:off x="4599" y="4865"/>
                            <a:ext cx="19" cy="5"/>
                            <a:chOff x="4599" y="4865"/>
                            <a:chExt cx="19" cy="5"/>
                          </a:xfrm>
                        </wpg:grpSpPr>
                        <wps:wsp>
                          <wps:cNvPr id="1377" name="Freeform 1159"/>
                          <wps:cNvSpPr>
                            <a:spLocks/>
                          </wps:cNvSpPr>
                          <wps:spPr bwMode="auto">
                            <a:xfrm>
                              <a:off x="4599" y="4865"/>
                              <a:ext cx="19" cy="5"/>
                            </a:xfrm>
                            <a:custGeom>
                              <a:avLst/>
                              <a:gdLst>
                                <a:gd name="T0" fmla="+- 0 4599 4599"/>
                                <a:gd name="T1" fmla="*/ T0 w 19"/>
                                <a:gd name="T2" fmla="+- 0 4865 4865"/>
                                <a:gd name="T3" fmla="*/ 4865 h 5"/>
                                <a:gd name="T4" fmla="+- 0 4617 4599"/>
                                <a:gd name="T5" fmla="*/ T4 w 19"/>
                                <a:gd name="T6" fmla="+- 0 4870 4865"/>
                                <a:gd name="T7" fmla="*/ 4870 h 5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</a:cxnLst>
                              <a:rect l="0" t="0" r="r" b="b"/>
                              <a:pathLst>
                                <a:path w="19" h="5">
                                  <a:moveTo>
                                    <a:pt x="0" y="0"/>
                                  </a:moveTo>
                                  <a:lnTo>
                                    <a:pt x="18" y="5"/>
                                  </a:lnTo>
                                </a:path>
                              </a:pathLst>
                            </a:custGeom>
                            <a:noFill/>
                            <a:ln w="11587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1378" name="Group 1156"/>
                        <wpg:cNvGrpSpPr>
                          <a:grpSpLocks/>
                        </wpg:cNvGrpSpPr>
                        <wpg:grpSpPr bwMode="auto">
                          <a:xfrm>
                            <a:off x="4617" y="4870"/>
                            <a:ext cx="19" cy="5"/>
                            <a:chOff x="4617" y="4870"/>
                            <a:chExt cx="19" cy="5"/>
                          </a:xfrm>
                        </wpg:grpSpPr>
                        <wps:wsp>
                          <wps:cNvPr id="1379" name="Freeform 1157"/>
                          <wps:cNvSpPr>
                            <a:spLocks/>
                          </wps:cNvSpPr>
                          <wps:spPr bwMode="auto">
                            <a:xfrm>
                              <a:off x="4617" y="4870"/>
                              <a:ext cx="19" cy="5"/>
                            </a:xfrm>
                            <a:custGeom>
                              <a:avLst/>
                              <a:gdLst>
                                <a:gd name="T0" fmla="+- 0 4617 4617"/>
                                <a:gd name="T1" fmla="*/ T0 w 19"/>
                                <a:gd name="T2" fmla="+- 0 4870 4870"/>
                                <a:gd name="T3" fmla="*/ 4870 h 5"/>
                                <a:gd name="T4" fmla="+- 0 4635 4617"/>
                                <a:gd name="T5" fmla="*/ T4 w 19"/>
                                <a:gd name="T6" fmla="+- 0 4875 4870"/>
                                <a:gd name="T7" fmla="*/ 4875 h 5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</a:cxnLst>
                              <a:rect l="0" t="0" r="r" b="b"/>
                              <a:pathLst>
                                <a:path w="19" h="5">
                                  <a:moveTo>
                                    <a:pt x="0" y="0"/>
                                  </a:moveTo>
                                  <a:lnTo>
                                    <a:pt x="18" y="5"/>
                                  </a:lnTo>
                                </a:path>
                              </a:pathLst>
                            </a:custGeom>
                            <a:noFill/>
                            <a:ln w="11587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1380" name="Group 1154"/>
                        <wpg:cNvGrpSpPr>
                          <a:grpSpLocks/>
                        </wpg:cNvGrpSpPr>
                        <wpg:grpSpPr bwMode="auto">
                          <a:xfrm>
                            <a:off x="4635" y="4875"/>
                            <a:ext cx="19" cy="5"/>
                            <a:chOff x="4635" y="4875"/>
                            <a:chExt cx="19" cy="5"/>
                          </a:xfrm>
                        </wpg:grpSpPr>
                        <wps:wsp>
                          <wps:cNvPr id="1381" name="Freeform 1155"/>
                          <wps:cNvSpPr>
                            <a:spLocks/>
                          </wps:cNvSpPr>
                          <wps:spPr bwMode="auto">
                            <a:xfrm>
                              <a:off x="4635" y="4875"/>
                              <a:ext cx="19" cy="5"/>
                            </a:xfrm>
                            <a:custGeom>
                              <a:avLst/>
                              <a:gdLst>
                                <a:gd name="T0" fmla="+- 0 4635 4635"/>
                                <a:gd name="T1" fmla="*/ T0 w 19"/>
                                <a:gd name="T2" fmla="+- 0 4875 4875"/>
                                <a:gd name="T3" fmla="*/ 4875 h 5"/>
                                <a:gd name="T4" fmla="+- 0 4654 4635"/>
                                <a:gd name="T5" fmla="*/ T4 w 19"/>
                                <a:gd name="T6" fmla="+- 0 4879 4875"/>
                                <a:gd name="T7" fmla="*/ 4879 h 5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</a:cxnLst>
                              <a:rect l="0" t="0" r="r" b="b"/>
                              <a:pathLst>
                                <a:path w="19" h="5">
                                  <a:moveTo>
                                    <a:pt x="0" y="0"/>
                                  </a:moveTo>
                                  <a:lnTo>
                                    <a:pt x="19" y="4"/>
                                  </a:lnTo>
                                </a:path>
                              </a:pathLst>
                            </a:custGeom>
                            <a:noFill/>
                            <a:ln w="11587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1382" name="Group 1152"/>
                        <wpg:cNvGrpSpPr>
                          <a:grpSpLocks/>
                        </wpg:cNvGrpSpPr>
                        <wpg:grpSpPr bwMode="auto">
                          <a:xfrm>
                            <a:off x="4654" y="4879"/>
                            <a:ext cx="19" cy="5"/>
                            <a:chOff x="4654" y="4879"/>
                            <a:chExt cx="19" cy="5"/>
                          </a:xfrm>
                        </wpg:grpSpPr>
                        <wps:wsp>
                          <wps:cNvPr id="1383" name="Freeform 1153"/>
                          <wps:cNvSpPr>
                            <a:spLocks/>
                          </wps:cNvSpPr>
                          <wps:spPr bwMode="auto">
                            <a:xfrm>
                              <a:off x="4654" y="4879"/>
                              <a:ext cx="19" cy="5"/>
                            </a:xfrm>
                            <a:custGeom>
                              <a:avLst/>
                              <a:gdLst>
                                <a:gd name="T0" fmla="+- 0 4654 4654"/>
                                <a:gd name="T1" fmla="*/ T0 w 19"/>
                                <a:gd name="T2" fmla="+- 0 4879 4879"/>
                                <a:gd name="T3" fmla="*/ 4879 h 5"/>
                                <a:gd name="T4" fmla="+- 0 4672 4654"/>
                                <a:gd name="T5" fmla="*/ T4 w 19"/>
                                <a:gd name="T6" fmla="+- 0 4884 4879"/>
                                <a:gd name="T7" fmla="*/ 4884 h 5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</a:cxnLst>
                              <a:rect l="0" t="0" r="r" b="b"/>
                              <a:pathLst>
                                <a:path w="19" h="5">
                                  <a:moveTo>
                                    <a:pt x="0" y="0"/>
                                  </a:moveTo>
                                  <a:lnTo>
                                    <a:pt x="18" y="5"/>
                                  </a:lnTo>
                                </a:path>
                              </a:pathLst>
                            </a:custGeom>
                            <a:noFill/>
                            <a:ln w="11587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1384" name="Group 1150"/>
                        <wpg:cNvGrpSpPr>
                          <a:grpSpLocks/>
                        </wpg:cNvGrpSpPr>
                        <wpg:grpSpPr bwMode="auto">
                          <a:xfrm>
                            <a:off x="4672" y="4884"/>
                            <a:ext cx="19" cy="5"/>
                            <a:chOff x="4672" y="4884"/>
                            <a:chExt cx="19" cy="5"/>
                          </a:xfrm>
                        </wpg:grpSpPr>
                        <wps:wsp>
                          <wps:cNvPr id="1385" name="Freeform 1151"/>
                          <wps:cNvSpPr>
                            <a:spLocks/>
                          </wps:cNvSpPr>
                          <wps:spPr bwMode="auto">
                            <a:xfrm>
                              <a:off x="4672" y="4884"/>
                              <a:ext cx="19" cy="5"/>
                            </a:xfrm>
                            <a:custGeom>
                              <a:avLst/>
                              <a:gdLst>
                                <a:gd name="T0" fmla="+- 0 4672 4672"/>
                                <a:gd name="T1" fmla="*/ T0 w 19"/>
                                <a:gd name="T2" fmla="+- 0 4884 4884"/>
                                <a:gd name="T3" fmla="*/ 4884 h 5"/>
                                <a:gd name="T4" fmla="+- 0 4690 4672"/>
                                <a:gd name="T5" fmla="*/ T4 w 19"/>
                                <a:gd name="T6" fmla="+- 0 4888 4884"/>
                                <a:gd name="T7" fmla="*/ 4888 h 5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</a:cxnLst>
                              <a:rect l="0" t="0" r="r" b="b"/>
                              <a:pathLst>
                                <a:path w="19" h="5">
                                  <a:moveTo>
                                    <a:pt x="0" y="0"/>
                                  </a:moveTo>
                                  <a:lnTo>
                                    <a:pt x="18" y="4"/>
                                  </a:lnTo>
                                </a:path>
                              </a:pathLst>
                            </a:custGeom>
                            <a:noFill/>
                            <a:ln w="11587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1386" name="Group 1148"/>
                        <wpg:cNvGrpSpPr>
                          <a:grpSpLocks/>
                        </wpg:cNvGrpSpPr>
                        <wpg:grpSpPr bwMode="auto">
                          <a:xfrm>
                            <a:off x="4690" y="4888"/>
                            <a:ext cx="19" cy="5"/>
                            <a:chOff x="4690" y="4888"/>
                            <a:chExt cx="19" cy="5"/>
                          </a:xfrm>
                        </wpg:grpSpPr>
                        <wps:wsp>
                          <wps:cNvPr id="1387" name="Freeform 1149"/>
                          <wps:cNvSpPr>
                            <a:spLocks/>
                          </wps:cNvSpPr>
                          <wps:spPr bwMode="auto">
                            <a:xfrm>
                              <a:off x="4690" y="4888"/>
                              <a:ext cx="19" cy="5"/>
                            </a:xfrm>
                            <a:custGeom>
                              <a:avLst/>
                              <a:gdLst>
                                <a:gd name="T0" fmla="+- 0 4690 4690"/>
                                <a:gd name="T1" fmla="*/ T0 w 19"/>
                                <a:gd name="T2" fmla="+- 0 4888 4888"/>
                                <a:gd name="T3" fmla="*/ 4888 h 5"/>
                                <a:gd name="T4" fmla="+- 0 4708 4690"/>
                                <a:gd name="T5" fmla="*/ T4 w 19"/>
                                <a:gd name="T6" fmla="+- 0 4893 4888"/>
                                <a:gd name="T7" fmla="*/ 4893 h 5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</a:cxnLst>
                              <a:rect l="0" t="0" r="r" b="b"/>
                              <a:pathLst>
                                <a:path w="19" h="5">
                                  <a:moveTo>
                                    <a:pt x="0" y="0"/>
                                  </a:moveTo>
                                  <a:lnTo>
                                    <a:pt x="18" y="5"/>
                                  </a:lnTo>
                                </a:path>
                              </a:pathLst>
                            </a:custGeom>
                            <a:noFill/>
                            <a:ln w="11587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1388" name="Group 1146"/>
                        <wpg:cNvGrpSpPr>
                          <a:grpSpLocks/>
                        </wpg:cNvGrpSpPr>
                        <wpg:grpSpPr bwMode="auto">
                          <a:xfrm>
                            <a:off x="4708" y="4893"/>
                            <a:ext cx="19" cy="5"/>
                            <a:chOff x="4708" y="4893"/>
                            <a:chExt cx="19" cy="5"/>
                          </a:xfrm>
                        </wpg:grpSpPr>
                        <wps:wsp>
                          <wps:cNvPr id="1389" name="Freeform 1147"/>
                          <wps:cNvSpPr>
                            <a:spLocks/>
                          </wps:cNvSpPr>
                          <wps:spPr bwMode="auto">
                            <a:xfrm>
                              <a:off x="4708" y="4893"/>
                              <a:ext cx="19" cy="5"/>
                            </a:xfrm>
                            <a:custGeom>
                              <a:avLst/>
                              <a:gdLst>
                                <a:gd name="T0" fmla="+- 0 4708 4708"/>
                                <a:gd name="T1" fmla="*/ T0 w 19"/>
                                <a:gd name="T2" fmla="+- 0 4893 4893"/>
                                <a:gd name="T3" fmla="*/ 4893 h 5"/>
                                <a:gd name="T4" fmla="+- 0 4727 4708"/>
                                <a:gd name="T5" fmla="*/ T4 w 19"/>
                                <a:gd name="T6" fmla="+- 0 4897 4893"/>
                                <a:gd name="T7" fmla="*/ 4897 h 5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</a:cxnLst>
                              <a:rect l="0" t="0" r="r" b="b"/>
                              <a:pathLst>
                                <a:path w="19" h="5">
                                  <a:moveTo>
                                    <a:pt x="0" y="0"/>
                                  </a:moveTo>
                                  <a:lnTo>
                                    <a:pt x="19" y="4"/>
                                  </a:lnTo>
                                </a:path>
                              </a:pathLst>
                            </a:custGeom>
                            <a:noFill/>
                            <a:ln w="11587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1390" name="Group 1144"/>
                        <wpg:cNvGrpSpPr>
                          <a:grpSpLocks/>
                        </wpg:cNvGrpSpPr>
                        <wpg:grpSpPr bwMode="auto">
                          <a:xfrm>
                            <a:off x="4727" y="4897"/>
                            <a:ext cx="19" cy="4"/>
                            <a:chOff x="4727" y="4897"/>
                            <a:chExt cx="19" cy="4"/>
                          </a:xfrm>
                        </wpg:grpSpPr>
                        <wps:wsp>
                          <wps:cNvPr id="1391" name="Freeform 1145"/>
                          <wps:cNvSpPr>
                            <a:spLocks/>
                          </wps:cNvSpPr>
                          <wps:spPr bwMode="auto">
                            <a:xfrm>
                              <a:off x="4727" y="4897"/>
                              <a:ext cx="19" cy="4"/>
                            </a:xfrm>
                            <a:custGeom>
                              <a:avLst/>
                              <a:gdLst>
                                <a:gd name="T0" fmla="+- 0 4727 4727"/>
                                <a:gd name="T1" fmla="*/ T0 w 19"/>
                                <a:gd name="T2" fmla="+- 0 4897 4897"/>
                                <a:gd name="T3" fmla="*/ 4897 h 4"/>
                                <a:gd name="T4" fmla="+- 0 4745 4727"/>
                                <a:gd name="T5" fmla="*/ T4 w 19"/>
                                <a:gd name="T6" fmla="+- 0 4901 4897"/>
                                <a:gd name="T7" fmla="*/ 4901 h 4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</a:cxnLst>
                              <a:rect l="0" t="0" r="r" b="b"/>
                              <a:pathLst>
                                <a:path w="19" h="4">
                                  <a:moveTo>
                                    <a:pt x="0" y="0"/>
                                  </a:moveTo>
                                  <a:lnTo>
                                    <a:pt x="18" y="4"/>
                                  </a:lnTo>
                                </a:path>
                              </a:pathLst>
                            </a:custGeom>
                            <a:noFill/>
                            <a:ln w="11587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1392" name="Group 1142"/>
                        <wpg:cNvGrpSpPr>
                          <a:grpSpLocks/>
                        </wpg:cNvGrpSpPr>
                        <wpg:grpSpPr bwMode="auto">
                          <a:xfrm>
                            <a:off x="4745" y="4901"/>
                            <a:ext cx="19" cy="4"/>
                            <a:chOff x="4745" y="4901"/>
                            <a:chExt cx="19" cy="4"/>
                          </a:xfrm>
                        </wpg:grpSpPr>
                        <wps:wsp>
                          <wps:cNvPr id="1393" name="Freeform 1143"/>
                          <wps:cNvSpPr>
                            <a:spLocks/>
                          </wps:cNvSpPr>
                          <wps:spPr bwMode="auto">
                            <a:xfrm>
                              <a:off x="4745" y="4901"/>
                              <a:ext cx="19" cy="4"/>
                            </a:xfrm>
                            <a:custGeom>
                              <a:avLst/>
                              <a:gdLst>
                                <a:gd name="T0" fmla="+- 0 4745 4745"/>
                                <a:gd name="T1" fmla="*/ T0 w 19"/>
                                <a:gd name="T2" fmla="+- 0 4901 4901"/>
                                <a:gd name="T3" fmla="*/ 4901 h 4"/>
                                <a:gd name="T4" fmla="+- 0 4763 4745"/>
                                <a:gd name="T5" fmla="*/ T4 w 19"/>
                                <a:gd name="T6" fmla="+- 0 4905 4901"/>
                                <a:gd name="T7" fmla="*/ 4905 h 4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</a:cxnLst>
                              <a:rect l="0" t="0" r="r" b="b"/>
                              <a:pathLst>
                                <a:path w="19" h="4">
                                  <a:moveTo>
                                    <a:pt x="0" y="0"/>
                                  </a:moveTo>
                                  <a:lnTo>
                                    <a:pt x="18" y="4"/>
                                  </a:lnTo>
                                </a:path>
                              </a:pathLst>
                            </a:custGeom>
                            <a:noFill/>
                            <a:ln w="11587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1394" name="Group 1140"/>
                        <wpg:cNvGrpSpPr>
                          <a:grpSpLocks/>
                        </wpg:cNvGrpSpPr>
                        <wpg:grpSpPr bwMode="auto">
                          <a:xfrm>
                            <a:off x="4763" y="4905"/>
                            <a:ext cx="19" cy="3"/>
                            <a:chOff x="4763" y="4905"/>
                            <a:chExt cx="19" cy="3"/>
                          </a:xfrm>
                        </wpg:grpSpPr>
                        <wps:wsp>
                          <wps:cNvPr id="1395" name="Freeform 1141"/>
                          <wps:cNvSpPr>
                            <a:spLocks/>
                          </wps:cNvSpPr>
                          <wps:spPr bwMode="auto">
                            <a:xfrm>
                              <a:off x="4763" y="4905"/>
                              <a:ext cx="19" cy="3"/>
                            </a:xfrm>
                            <a:custGeom>
                              <a:avLst/>
                              <a:gdLst>
                                <a:gd name="T0" fmla="+- 0 4763 4763"/>
                                <a:gd name="T1" fmla="*/ T0 w 19"/>
                                <a:gd name="T2" fmla="+- 0 4905 4905"/>
                                <a:gd name="T3" fmla="*/ 4905 h 3"/>
                                <a:gd name="T4" fmla="+- 0 4782 4763"/>
                                <a:gd name="T5" fmla="*/ T4 w 19"/>
                                <a:gd name="T6" fmla="+- 0 4908 4905"/>
                                <a:gd name="T7" fmla="*/ 4908 h 3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</a:cxnLst>
                              <a:rect l="0" t="0" r="r" b="b"/>
                              <a:pathLst>
                                <a:path w="19" h="3">
                                  <a:moveTo>
                                    <a:pt x="0" y="0"/>
                                  </a:moveTo>
                                  <a:lnTo>
                                    <a:pt x="19" y="3"/>
                                  </a:lnTo>
                                </a:path>
                              </a:pathLst>
                            </a:custGeom>
                            <a:noFill/>
                            <a:ln w="11587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1396" name="Group 1138"/>
                        <wpg:cNvGrpSpPr>
                          <a:grpSpLocks/>
                        </wpg:cNvGrpSpPr>
                        <wpg:grpSpPr bwMode="auto">
                          <a:xfrm>
                            <a:off x="4782" y="4908"/>
                            <a:ext cx="19" cy="3"/>
                            <a:chOff x="4782" y="4908"/>
                            <a:chExt cx="19" cy="3"/>
                          </a:xfrm>
                        </wpg:grpSpPr>
                        <wps:wsp>
                          <wps:cNvPr id="1397" name="Freeform 1139"/>
                          <wps:cNvSpPr>
                            <a:spLocks/>
                          </wps:cNvSpPr>
                          <wps:spPr bwMode="auto">
                            <a:xfrm>
                              <a:off x="4782" y="4908"/>
                              <a:ext cx="19" cy="3"/>
                            </a:xfrm>
                            <a:custGeom>
                              <a:avLst/>
                              <a:gdLst>
                                <a:gd name="T0" fmla="+- 0 4782 4782"/>
                                <a:gd name="T1" fmla="*/ T0 w 19"/>
                                <a:gd name="T2" fmla="+- 0 4908 4908"/>
                                <a:gd name="T3" fmla="*/ 4908 h 3"/>
                                <a:gd name="T4" fmla="+- 0 4800 4782"/>
                                <a:gd name="T5" fmla="*/ T4 w 19"/>
                                <a:gd name="T6" fmla="+- 0 4910 4908"/>
                                <a:gd name="T7" fmla="*/ 4910 h 3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</a:cxnLst>
                              <a:rect l="0" t="0" r="r" b="b"/>
                              <a:pathLst>
                                <a:path w="19" h="3">
                                  <a:moveTo>
                                    <a:pt x="0" y="0"/>
                                  </a:moveTo>
                                  <a:lnTo>
                                    <a:pt x="18" y="2"/>
                                  </a:lnTo>
                                </a:path>
                              </a:pathLst>
                            </a:custGeom>
                            <a:noFill/>
                            <a:ln w="11587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1398" name="Group 1136"/>
                        <wpg:cNvGrpSpPr>
                          <a:grpSpLocks/>
                        </wpg:cNvGrpSpPr>
                        <wpg:grpSpPr bwMode="auto">
                          <a:xfrm>
                            <a:off x="4800" y="4910"/>
                            <a:ext cx="19" cy="2"/>
                            <a:chOff x="4800" y="4910"/>
                            <a:chExt cx="19" cy="2"/>
                          </a:xfrm>
                        </wpg:grpSpPr>
                        <wps:wsp>
                          <wps:cNvPr id="1399" name="Freeform 1137"/>
                          <wps:cNvSpPr>
                            <a:spLocks/>
                          </wps:cNvSpPr>
                          <wps:spPr bwMode="auto">
                            <a:xfrm>
                              <a:off x="4800" y="4910"/>
                              <a:ext cx="19" cy="2"/>
                            </a:xfrm>
                            <a:custGeom>
                              <a:avLst/>
                              <a:gdLst>
                                <a:gd name="T0" fmla="+- 0 4800 4800"/>
                                <a:gd name="T1" fmla="*/ T0 w 19"/>
                                <a:gd name="T2" fmla="+- 0 4910 4910"/>
                                <a:gd name="T3" fmla="*/ 4910 h 2"/>
                                <a:gd name="T4" fmla="+- 0 4819 4800"/>
                                <a:gd name="T5" fmla="*/ T4 w 19"/>
                                <a:gd name="T6" fmla="+- 0 4912 4910"/>
                                <a:gd name="T7" fmla="*/ 4912 h 2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</a:cxnLst>
                              <a:rect l="0" t="0" r="r" b="b"/>
                              <a:pathLst>
                                <a:path w="19" h="2">
                                  <a:moveTo>
                                    <a:pt x="0" y="0"/>
                                  </a:moveTo>
                                  <a:lnTo>
                                    <a:pt x="19" y="2"/>
                                  </a:lnTo>
                                </a:path>
                              </a:pathLst>
                            </a:custGeom>
                            <a:noFill/>
                            <a:ln w="11587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1400" name="Group 1134"/>
                        <wpg:cNvGrpSpPr>
                          <a:grpSpLocks/>
                        </wpg:cNvGrpSpPr>
                        <wpg:grpSpPr bwMode="auto">
                          <a:xfrm>
                            <a:off x="4819" y="4912"/>
                            <a:ext cx="19" cy="2"/>
                            <a:chOff x="4819" y="4912"/>
                            <a:chExt cx="19" cy="2"/>
                          </a:xfrm>
                        </wpg:grpSpPr>
                        <wps:wsp>
                          <wps:cNvPr id="1401" name="Freeform 1135"/>
                          <wps:cNvSpPr>
                            <a:spLocks/>
                          </wps:cNvSpPr>
                          <wps:spPr bwMode="auto">
                            <a:xfrm>
                              <a:off x="4819" y="4912"/>
                              <a:ext cx="19" cy="2"/>
                            </a:xfrm>
                            <a:custGeom>
                              <a:avLst/>
                              <a:gdLst>
                                <a:gd name="T0" fmla="+- 0 4819 4819"/>
                                <a:gd name="T1" fmla="*/ T0 w 19"/>
                                <a:gd name="T2" fmla="+- 0 4912 4912"/>
                                <a:gd name="T3" fmla="*/ 4912 h 2"/>
                                <a:gd name="T4" fmla="+- 0 4837 4819"/>
                                <a:gd name="T5" fmla="*/ T4 w 19"/>
                                <a:gd name="T6" fmla="+- 0 4913 4912"/>
                                <a:gd name="T7" fmla="*/ 4913 h 2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</a:cxnLst>
                              <a:rect l="0" t="0" r="r" b="b"/>
                              <a:pathLst>
                                <a:path w="19" h="2">
                                  <a:moveTo>
                                    <a:pt x="0" y="0"/>
                                  </a:moveTo>
                                  <a:lnTo>
                                    <a:pt x="18" y="1"/>
                                  </a:lnTo>
                                </a:path>
                              </a:pathLst>
                            </a:custGeom>
                            <a:noFill/>
                            <a:ln w="11587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1402" name="Group 1132"/>
                        <wpg:cNvGrpSpPr>
                          <a:grpSpLocks/>
                        </wpg:cNvGrpSpPr>
                        <wpg:grpSpPr bwMode="auto">
                          <a:xfrm>
                            <a:off x="4837" y="4913"/>
                            <a:ext cx="19" cy="2"/>
                            <a:chOff x="4837" y="4913"/>
                            <a:chExt cx="19" cy="2"/>
                          </a:xfrm>
                        </wpg:grpSpPr>
                        <wps:wsp>
                          <wps:cNvPr id="1403" name="Freeform 1133"/>
                          <wps:cNvSpPr>
                            <a:spLocks/>
                          </wps:cNvSpPr>
                          <wps:spPr bwMode="auto">
                            <a:xfrm>
                              <a:off x="4837" y="4913"/>
                              <a:ext cx="19" cy="2"/>
                            </a:xfrm>
                            <a:custGeom>
                              <a:avLst/>
                              <a:gdLst>
                                <a:gd name="T0" fmla="+- 0 4837 4837"/>
                                <a:gd name="T1" fmla="*/ T0 w 19"/>
                                <a:gd name="T2" fmla="+- 0 4913 4913"/>
                                <a:gd name="T3" fmla="*/ 4913 h 1"/>
                                <a:gd name="T4" fmla="+- 0 4855 4837"/>
                                <a:gd name="T5" fmla="*/ T4 w 19"/>
                                <a:gd name="T6" fmla="+- 0 4914 4913"/>
                                <a:gd name="T7" fmla="*/ 4914 h 1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</a:cxnLst>
                              <a:rect l="0" t="0" r="r" b="b"/>
                              <a:pathLst>
                                <a:path w="19" h="1">
                                  <a:moveTo>
                                    <a:pt x="0" y="0"/>
                                  </a:moveTo>
                                  <a:lnTo>
                                    <a:pt x="18" y="1"/>
                                  </a:lnTo>
                                </a:path>
                              </a:pathLst>
                            </a:custGeom>
                            <a:noFill/>
                            <a:ln w="11587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1404" name="Group 1130"/>
                        <wpg:cNvGrpSpPr>
                          <a:grpSpLocks/>
                        </wpg:cNvGrpSpPr>
                        <wpg:grpSpPr bwMode="auto">
                          <a:xfrm>
                            <a:off x="4855" y="4914"/>
                            <a:ext cx="19" cy="2"/>
                            <a:chOff x="4855" y="4914"/>
                            <a:chExt cx="19" cy="2"/>
                          </a:xfrm>
                        </wpg:grpSpPr>
                        <wps:wsp>
                          <wps:cNvPr id="1405" name="Freeform 1131"/>
                          <wps:cNvSpPr>
                            <a:spLocks/>
                          </wps:cNvSpPr>
                          <wps:spPr bwMode="auto">
                            <a:xfrm>
                              <a:off x="4855" y="4914"/>
                              <a:ext cx="19" cy="2"/>
                            </a:xfrm>
                            <a:custGeom>
                              <a:avLst/>
                              <a:gdLst>
                                <a:gd name="T0" fmla="+- 0 4855 4855"/>
                                <a:gd name="T1" fmla="*/ T0 w 19"/>
                                <a:gd name="T2" fmla="+- 0 4914 4914"/>
                                <a:gd name="T3" fmla="*/ 4914 h 1"/>
                                <a:gd name="T4" fmla="+- 0 4873 4855"/>
                                <a:gd name="T5" fmla="*/ T4 w 19"/>
                                <a:gd name="T6" fmla="+- 0 4914 4914"/>
                                <a:gd name="T7" fmla="*/ 4914 h 1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</a:cxnLst>
                              <a:rect l="0" t="0" r="r" b="b"/>
                              <a:pathLst>
                                <a:path w="19" h="1">
                                  <a:moveTo>
                                    <a:pt x="0" y="0"/>
                                  </a:moveTo>
                                  <a:lnTo>
                                    <a:pt x="18" y="0"/>
                                  </a:lnTo>
                                </a:path>
                              </a:pathLst>
                            </a:custGeom>
                            <a:noFill/>
                            <a:ln w="11587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1406" name="Group 1128"/>
                        <wpg:cNvGrpSpPr>
                          <a:grpSpLocks/>
                        </wpg:cNvGrpSpPr>
                        <wpg:grpSpPr bwMode="auto">
                          <a:xfrm>
                            <a:off x="4873" y="4914"/>
                            <a:ext cx="129" cy="2"/>
                            <a:chOff x="4873" y="4914"/>
                            <a:chExt cx="129" cy="2"/>
                          </a:xfrm>
                        </wpg:grpSpPr>
                        <wps:wsp>
                          <wps:cNvPr id="1407" name="Freeform 1129"/>
                          <wps:cNvSpPr>
                            <a:spLocks/>
                          </wps:cNvSpPr>
                          <wps:spPr bwMode="auto">
                            <a:xfrm>
                              <a:off x="4873" y="4914"/>
                              <a:ext cx="129" cy="2"/>
                            </a:xfrm>
                            <a:custGeom>
                              <a:avLst/>
                              <a:gdLst>
                                <a:gd name="T0" fmla="+- 0 4873 4873"/>
                                <a:gd name="T1" fmla="*/ T0 w 129"/>
                                <a:gd name="T2" fmla="+- 0 5001 4873"/>
                                <a:gd name="T3" fmla="*/ T2 w 129"/>
                              </a:gdLst>
                              <a:ahLst/>
                              <a:cxnLst>
                                <a:cxn ang="0">
                                  <a:pos x="T1" y="0"/>
                                </a:cxn>
                                <a:cxn ang="0">
                                  <a:pos x="T3" y="0"/>
                                </a:cxn>
                              </a:cxnLst>
                              <a:rect l="0" t="0" r="r" b="b"/>
                              <a:pathLst>
                                <a:path w="129">
                                  <a:moveTo>
                                    <a:pt x="0" y="0"/>
                                  </a:moveTo>
                                  <a:lnTo>
                                    <a:pt x="128" y="0"/>
                                  </a:lnTo>
                                </a:path>
                              </a:pathLst>
                            </a:custGeom>
                            <a:noFill/>
                            <a:ln w="11754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1408" name="Group 1126"/>
                        <wpg:cNvGrpSpPr>
                          <a:grpSpLocks/>
                        </wpg:cNvGrpSpPr>
                        <wpg:grpSpPr bwMode="auto">
                          <a:xfrm>
                            <a:off x="4910" y="4914"/>
                            <a:ext cx="19" cy="2"/>
                            <a:chOff x="4910" y="4914"/>
                            <a:chExt cx="19" cy="2"/>
                          </a:xfrm>
                        </wpg:grpSpPr>
                        <wps:wsp>
                          <wps:cNvPr id="1409" name="Freeform 1127"/>
                          <wps:cNvSpPr>
                            <a:spLocks/>
                          </wps:cNvSpPr>
                          <wps:spPr bwMode="auto">
                            <a:xfrm>
                              <a:off x="4910" y="4914"/>
                              <a:ext cx="19" cy="2"/>
                            </a:xfrm>
                            <a:custGeom>
                              <a:avLst/>
                              <a:gdLst>
                                <a:gd name="T0" fmla="+- 0 4910 4910"/>
                                <a:gd name="T1" fmla="*/ T0 w 19"/>
                                <a:gd name="T2" fmla="+- 0 4914 4914"/>
                                <a:gd name="T3" fmla="*/ 4914 h 1"/>
                                <a:gd name="T4" fmla="+- 0 4928 4910"/>
                                <a:gd name="T5" fmla="*/ T4 w 19"/>
                                <a:gd name="T6" fmla="+- 0 4914 4914"/>
                                <a:gd name="T7" fmla="*/ 4914 h 1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</a:cxnLst>
                              <a:rect l="0" t="0" r="r" b="b"/>
                              <a:pathLst>
                                <a:path w="19" h="1">
                                  <a:moveTo>
                                    <a:pt x="0" y="0"/>
                                  </a:moveTo>
                                  <a:lnTo>
                                    <a:pt x="18" y="0"/>
                                  </a:lnTo>
                                </a:path>
                              </a:pathLst>
                            </a:custGeom>
                            <a:noFill/>
                            <a:ln w="11587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1410" name="Group 1124"/>
                        <wpg:cNvGrpSpPr>
                          <a:grpSpLocks/>
                        </wpg:cNvGrpSpPr>
                        <wpg:grpSpPr bwMode="auto">
                          <a:xfrm>
                            <a:off x="4947" y="4913"/>
                            <a:ext cx="19" cy="2"/>
                            <a:chOff x="4947" y="4913"/>
                            <a:chExt cx="19" cy="2"/>
                          </a:xfrm>
                        </wpg:grpSpPr>
                        <wps:wsp>
                          <wps:cNvPr id="1411" name="Freeform 1125"/>
                          <wps:cNvSpPr>
                            <a:spLocks/>
                          </wps:cNvSpPr>
                          <wps:spPr bwMode="auto">
                            <a:xfrm>
                              <a:off x="4947" y="4913"/>
                              <a:ext cx="19" cy="2"/>
                            </a:xfrm>
                            <a:custGeom>
                              <a:avLst/>
                              <a:gdLst>
                                <a:gd name="T0" fmla="+- 0 4947 4947"/>
                                <a:gd name="T1" fmla="*/ T0 w 19"/>
                                <a:gd name="T2" fmla="+- 0 4914 4913"/>
                                <a:gd name="T3" fmla="*/ 4914 h 1"/>
                                <a:gd name="T4" fmla="+- 0 4965 4947"/>
                                <a:gd name="T5" fmla="*/ T4 w 19"/>
                                <a:gd name="T6" fmla="+- 0 4913 4913"/>
                                <a:gd name="T7" fmla="*/ 4913 h 1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</a:cxnLst>
                              <a:rect l="0" t="0" r="r" b="b"/>
                              <a:pathLst>
                                <a:path w="19" h="1">
                                  <a:moveTo>
                                    <a:pt x="0" y="1"/>
                                  </a:moveTo>
                                  <a:lnTo>
                                    <a:pt x="18" y="0"/>
                                  </a:lnTo>
                                </a:path>
                              </a:pathLst>
                            </a:custGeom>
                            <a:noFill/>
                            <a:ln w="11587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1412" name="Group 1122"/>
                        <wpg:cNvGrpSpPr>
                          <a:grpSpLocks/>
                        </wpg:cNvGrpSpPr>
                        <wpg:grpSpPr bwMode="auto">
                          <a:xfrm>
                            <a:off x="4965" y="4913"/>
                            <a:ext cx="19" cy="2"/>
                            <a:chOff x="4965" y="4913"/>
                            <a:chExt cx="19" cy="2"/>
                          </a:xfrm>
                        </wpg:grpSpPr>
                        <wps:wsp>
                          <wps:cNvPr id="1413" name="Freeform 1123"/>
                          <wps:cNvSpPr>
                            <a:spLocks/>
                          </wps:cNvSpPr>
                          <wps:spPr bwMode="auto">
                            <a:xfrm>
                              <a:off x="4965" y="4913"/>
                              <a:ext cx="19" cy="2"/>
                            </a:xfrm>
                            <a:custGeom>
                              <a:avLst/>
                              <a:gdLst>
                                <a:gd name="T0" fmla="+- 0 4965 4965"/>
                                <a:gd name="T1" fmla="*/ T0 w 19"/>
                                <a:gd name="T2" fmla="+- 0 4913 4913"/>
                                <a:gd name="T3" fmla="*/ 4913 h 1"/>
                                <a:gd name="T4" fmla="+- 0 4983 4965"/>
                                <a:gd name="T5" fmla="*/ T4 w 19"/>
                                <a:gd name="T6" fmla="+- 0 4914 4913"/>
                                <a:gd name="T7" fmla="*/ 4914 h 1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</a:cxnLst>
                              <a:rect l="0" t="0" r="r" b="b"/>
                              <a:pathLst>
                                <a:path w="19" h="1">
                                  <a:moveTo>
                                    <a:pt x="0" y="0"/>
                                  </a:moveTo>
                                  <a:lnTo>
                                    <a:pt x="18" y="1"/>
                                  </a:lnTo>
                                </a:path>
                              </a:pathLst>
                            </a:custGeom>
                            <a:noFill/>
                            <a:ln w="11587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1414" name="Group 1120"/>
                        <wpg:cNvGrpSpPr>
                          <a:grpSpLocks/>
                        </wpg:cNvGrpSpPr>
                        <wpg:grpSpPr bwMode="auto">
                          <a:xfrm>
                            <a:off x="5001" y="4914"/>
                            <a:ext cx="19" cy="2"/>
                            <a:chOff x="5001" y="4914"/>
                            <a:chExt cx="19" cy="2"/>
                          </a:xfrm>
                        </wpg:grpSpPr>
                        <wps:wsp>
                          <wps:cNvPr id="1415" name="Freeform 1121"/>
                          <wps:cNvSpPr>
                            <a:spLocks/>
                          </wps:cNvSpPr>
                          <wps:spPr bwMode="auto">
                            <a:xfrm>
                              <a:off x="5001" y="4914"/>
                              <a:ext cx="19" cy="2"/>
                            </a:xfrm>
                            <a:custGeom>
                              <a:avLst/>
                              <a:gdLst>
                                <a:gd name="T0" fmla="+- 0 5001 5001"/>
                                <a:gd name="T1" fmla="*/ T0 w 19"/>
                                <a:gd name="T2" fmla="+- 0 4914 4914"/>
                                <a:gd name="T3" fmla="*/ 4914 h 1"/>
                                <a:gd name="T4" fmla="+- 0 5020 5001"/>
                                <a:gd name="T5" fmla="*/ T4 w 19"/>
                                <a:gd name="T6" fmla="+- 0 4914 4914"/>
                                <a:gd name="T7" fmla="*/ 4914 h 1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</a:cxnLst>
                              <a:rect l="0" t="0" r="r" b="b"/>
                              <a:pathLst>
                                <a:path w="19" h="1">
                                  <a:moveTo>
                                    <a:pt x="0" y="0"/>
                                  </a:moveTo>
                                  <a:lnTo>
                                    <a:pt x="19" y="0"/>
                                  </a:lnTo>
                                </a:path>
                              </a:pathLst>
                            </a:custGeom>
                            <a:noFill/>
                            <a:ln w="11587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1416" name="Group 1118"/>
                        <wpg:cNvGrpSpPr>
                          <a:grpSpLocks/>
                        </wpg:cNvGrpSpPr>
                        <wpg:grpSpPr bwMode="auto">
                          <a:xfrm>
                            <a:off x="5020" y="4914"/>
                            <a:ext cx="19" cy="2"/>
                            <a:chOff x="5020" y="4914"/>
                            <a:chExt cx="19" cy="2"/>
                          </a:xfrm>
                        </wpg:grpSpPr>
                        <wps:wsp>
                          <wps:cNvPr id="1417" name="Freeform 1119"/>
                          <wps:cNvSpPr>
                            <a:spLocks/>
                          </wps:cNvSpPr>
                          <wps:spPr bwMode="auto">
                            <a:xfrm>
                              <a:off x="5020" y="4914"/>
                              <a:ext cx="19" cy="2"/>
                            </a:xfrm>
                            <a:custGeom>
                              <a:avLst/>
                              <a:gdLst>
                                <a:gd name="T0" fmla="+- 0 5020 5020"/>
                                <a:gd name="T1" fmla="*/ T0 w 19"/>
                                <a:gd name="T2" fmla="+- 0 4914 4914"/>
                                <a:gd name="T3" fmla="*/ 4914 h 1"/>
                                <a:gd name="T4" fmla="+- 0 5038 5020"/>
                                <a:gd name="T5" fmla="*/ T4 w 19"/>
                                <a:gd name="T6" fmla="+- 0 4914 4914"/>
                                <a:gd name="T7" fmla="*/ 4914 h 1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</a:cxnLst>
                              <a:rect l="0" t="0" r="r" b="b"/>
                              <a:pathLst>
                                <a:path w="19" h="1">
                                  <a:moveTo>
                                    <a:pt x="0" y="0"/>
                                  </a:moveTo>
                                  <a:lnTo>
                                    <a:pt x="18" y="0"/>
                                  </a:lnTo>
                                </a:path>
                              </a:pathLst>
                            </a:custGeom>
                            <a:noFill/>
                            <a:ln w="11587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1418" name="Group 1116"/>
                        <wpg:cNvGrpSpPr>
                          <a:grpSpLocks/>
                        </wpg:cNvGrpSpPr>
                        <wpg:grpSpPr bwMode="auto">
                          <a:xfrm>
                            <a:off x="5038" y="4914"/>
                            <a:ext cx="19" cy="2"/>
                            <a:chOff x="5038" y="4914"/>
                            <a:chExt cx="19" cy="2"/>
                          </a:xfrm>
                        </wpg:grpSpPr>
                        <wps:wsp>
                          <wps:cNvPr id="1419" name="Freeform 1117"/>
                          <wps:cNvSpPr>
                            <a:spLocks/>
                          </wps:cNvSpPr>
                          <wps:spPr bwMode="auto">
                            <a:xfrm>
                              <a:off x="5038" y="4914"/>
                              <a:ext cx="19" cy="2"/>
                            </a:xfrm>
                            <a:custGeom>
                              <a:avLst/>
                              <a:gdLst>
                                <a:gd name="T0" fmla="+- 0 5038 5038"/>
                                <a:gd name="T1" fmla="*/ T0 w 19"/>
                                <a:gd name="T2" fmla="+- 0 4914 4914"/>
                                <a:gd name="T3" fmla="*/ 4914 h 1"/>
                                <a:gd name="T4" fmla="+- 0 5056 5038"/>
                                <a:gd name="T5" fmla="*/ T4 w 19"/>
                                <a:gd name="T6" fmla="+- 0 4914 4914"/>
                                <a:gd name="T7" fmla="*/ 4914 h 1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</a:cxnLst>
                              <a:rect l="0" t="0" r="r" b="b"/>
                              <a:pathLst>
                                <a:path w="19" h="1">
                                  <a:moveTo>
                                    <a:pt x="0" y="0"/>
                                  </a:moveTo>
                                  <a:lnTo>
                                    <a:pt x="18" y="0"/>
                                  </a:lnTo>
                                </a:path>
                              </a:pathLst>
                            </a:custGeom>
                            <a:noFill/>
                            <a:ln w="11587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1420" name="Group 1114"/>
                        <wpg:cNvGrpSpPr>
                          <a:grpSpLocks/>
                        </wpg:cNvGrpSpPr>
                        <wpg:grpSpPr bwMode="auto">
                          <a:xfrm>
                            <a:off x="5056" y="4914"/>
                            <a:ext cx="19" cy="2"/>
                            <a:chOff x="5056" y="4914"/>
                            <a:chExt cx="19" cy="2"/>
                          </a:xfrm>
                        </wpg:grpSpPr>
                        <wps:wsp>
                          <wps:cNvPr id="1421" name="Freeform 1115"/>
                          <wps:cNvSpPr>
                            <a:spLocks/>
                          </wps:cNvSpPr>
                          <wps:spPr bwMode="auto">
                            <a:xfrm>
                              <a:off x="5056" y="4914"/>
                              <a:ext cx="19" cy="2"/>
                            </a:xfrm>
                            <a:custGeom>
                              <a:avLst/>
                              <a:gdLst>
                                <a:gd name="T0" fmla="+- 0 5056 5056"/>
                                <a:gd name="T1" fmla="*/ T0 w 19"/>
                                <a:gd name="T2" fmla="+- 0 4914 4914"/>
                                <a:gd name="T3" fmla="*/ 4914 h 1"/>
                                <a:gd name="T4" fmla="+- 0 5075 5056"/>
                                <a:gd name="T5" fmla="*/ T4 w 19"/>
                                <a:gd name="T6" fmla="+- 0 4915 4914"/>
                                <a:gd name="T7" fmla="*/ 4915 h 1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</a:cxnLst>
                              <a:rect l="0" t="0" r="r" b="b"/>
                              <a:pathLst>
                                <a:path w="19" h="1">
                                  <a:moveTo>
                                    <a:pt x="0" y="0"/>
                                  </a:moveTo>
                                  <a:lnTo>
                                    <a:pt x="19" y="1"/>
                                  </a:lnTo>
                                </a:path>
                              </a:pathLst>
                            </a:custGeom>
                            <a:noFill/>
                            <a:ln w="11587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1422" name="Group 1112"/>
                        <wpg:cNvGrpSpPr>
                          <a:grpSpLocks/>
                        </wpg:cNvGrpSpPr>
                        <wpg:grpSpPr bwMode="auto">
                          <a:xfrm>
                            <a:off x="5075" y="4915"/>
                            <a:ext cx="19" cy="2"/>
                            <a:chOff x="5075" y="4915"/>
                            <a:chExt cx="19" cy="2"/>
                          </a:xfrm>
                        </wpg:grpSpPr>
                        <wps:wsp>
                          <wps:cNvPr id="1423" name="Freeform 1113"/>
                          <wps:cNvSpPr>
                            <a:spLocks/>
                          </wps:cNvSpPr>
                          <wps:spPr bwMode="auto">
                            <a:xfrm>
                              <a:off x="5075" y="4915"/>
                              <a:ext cx="19" cy="2"/>
                            </a:xfrm>
                            <a:custGeom>
                              <a:avLst/>
                              <a:gdLst>
                                <a:gd name="T0" fmla="+- 0 5075 5075"/>
                                <a:gd name="T1" fmla="*/ T0 w 19"/>
                                <a:gd name="T2" fmla="+- 0 4915 4915"/>
                                <a:gd name="T3" fmla="*/ 4915 h 1"/>
                                <a:gd name="T4" fmla="+- 0 5093 5075"/>
                                <a:gd name="T5" fmla="*/ T4 w 19"/>
                                <a:gd name="T6" fmla="+- 0 4915 4915"/>
                                <a:gd name="T7" fmla="*/ 4915 h 1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</a:cxnLst>
                              <a:rect l="0" t="0" r="r" b="b"/>
                              <a:pathLst>
                                <a:path w="19" h="1">
                                  <a:moveTo>
                                    <a:pt x="0" y="0"/>
                                  </a:moveTo>
                                  <a:lnTo>
                                    <a:pt x="18" y="0"/>
                                  </a:lnTo>
                                </a:path>
                              </a:pathLst>
                            </a:custGeom>
                            <a:noFill/>
                            <a:ln w="11587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1424" name="Group 1110"/>
                        <wpg:cNvGrpSpPr>
                          <a:grpSpLocks/>
                        </wpg:cNvGrpSpPr>
                        <wpg:grpSpPr bwMode="auto">
                          <a:xfrm>
                            <a:off x="5093" y="4915"/>
                            <a:ext cx="19" cy="2"/>
                            <a:chOff x="5093" y="4915"/>
                            <a:chExt cx="19" cy="2"/>
                          </a:xfrm>
                        </wpg:grpSpPr>
                        <wps:wsp>
                          <wps:cNvPr id="1425" name="Freeform 1111"/>
                          <wps:cNvSpPr>
                            <a:spLocks/>
                          </wps:cNvSpPr>
                          <wps:spPr bwMode="auto">
                            <a:xfrm>
                              <a:off x="5093" y="4915"/>
                              <a:ext cx="19" cy="2"/>
                            </a:xfrm>
                            <a:custGeom>
                              <a:avLst/>
                              <a:gdLst>
                                <a:gd name="T0" fmla="+- 0 5093 5093"/>
                                <a:gd name="T1" fmla="*/ T0 w 19"/>
                                <a:gd name="T2" fmla="+- 0 4915 4915"/>
                                <a:gd name="T3" fmla="*/ 4915 h 1"/>
                                <a:gd name="T4" fmla="+- 0 5111 5093"/>
                                <a:gd name="T5" fmla="*/ T4 w 19"/>
                                <a:gd name="T6" fmla="+- 0 4916 4915"/>
                                <a:gd name="T7" fmla="*/ 4916 h 1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</a:cxnLst>
                              <a:rect l="0" t="0" r="r" b="b"/>
                              <a:pathLst>
                                <a:path w="19" h="1">
                                  <a:moveTo>
                                    <a:pt x="0" y="0"/>
                                  </a:moveTo>
                                  <a:lnTo>
                                    <a:pt x="18" y="1"/>
                                  </a:lnTo>
                                </a:path>
                              </a:pathLst>
                            </a:custGeom>
                            <a:noFill/>
                            <a:ln w="11587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1426" name="Group 1108"/>
                        <wpg:cNvGrpSpPr>
                          <a:grpSpLocks/>
                        </wpg:cNvGrpSpPr>
                        <wpg:grpSpPr bwMode="auto">
                          <a:xfrm>
                            <a:off x="5111" y="4916"/>
                            <a:ext cx="19" cy="2"/>
                            <a:chOff x="5111" y="4916"/>
                            <a:chExt cx="19" cy="2"/>
                          </a:xfrm>
                        </wpg:grpSpPr>
                        <wps:wsp>
                          <wps:cNvPr id="1427" name="Freeform 1109"/>
                          <wps:cNvSpPr>
                            <a:spLocks/>
                          </wps:cNvSpPr>
                          <wps:spPr bwMode="auto">
                            <a:xfrm>
                              <a:off x="5111" y="4916"/>
                              <a:ext cx="19" cy="2"/>
                            </a:xfrm>
                            <a:custGeom>
                              <a:avLst/>
                              <a:gdLst>
                                <a:gd name="T0" fmla="+- 0 5111 5111"/>
                                <a:gd name="T1" fmla="*/ T0 w 19"/>
                                <a:gd name="T2" fmla="+- 0 4916 4916"/>
                                <a:gd name="T3" fmla="*/ 4916 h 1"/>
                                <a:gd name="T4" fmla="+- 0 5130 5111"/>
                                <a:gd name="T5" fmla="*/ T4 w 19"/>
                                <a:gd name="T6" fmla="+- 0 4917 4916"/>
                                <a:gd name="T7" fmla="*/ 4917 h 1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</a:cxnLst>
                              <a:rect l="0" t="0" r="r" b="b"/>
                              <a:pathLst>
                                <a:path w="19" h="1">
                                  <a:moveTo>
                                    <a:pt x="0" y="0"/>
                                  </a:moveTo>
                                  <a:lnTo>
                                    <a:pt x="19" y="1"/>
                                  </a:lnTo>
                                </a:path>
                              </a:pathLst>
                            </a:custGeom>
                            <a:noFill/>
                            <a:ln w="11587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1428" name="Group 1106"/>
                        <wpg:cNvGrpSpPr>
                          <a:grpSpLocks/>
                        </wpg:cNvGrpSpPr>
                        <wpg:grpSpPr bwMode="auto">
                          <a:xfrm>
                            <a:off x="5130" y="4917"/>
                            <a:ext cx="19" cy="2"/>
                            <a:chOff x="5130" y="4917"/>
                            <a:chExt cx="19" cy="2"/>
                          </a:xfrm>
                        </wpg:grpSpPr>
                        <wps:wsp>
                          <wps:cNvPr id="1429" name="Freeform 1107"/>
                          <wps:cNvSpPr>
                            <a:spLocks/>
                          </wps:cNvSpPr>
                          <wps:spPr bwMode="auto">
                            <a:xfrm>
                              <a:off x="5130" y="4917"/>
                              <a:ext cx="19" cy="2"/>
                            </a:xfrm>
                            <a:custGeom>
                              <a:avLst/>
                              <a:gdLst>
                                <a:gd name="T0" fmla="+- 0 5130 5130"/>
                                <a:gd name="T1" fmla="*/ T0 w 19"/>
                                <a:gd name="T2" fmla="+- 0 4917 4917"/>
                                <a:gd name="T3" fmla="*/ 4917 h 2"/>
                                <a:gd name="T4" fmla="+- 0 5148 5130"/>
                                <a:gd name="T5" fmla="*/ T4 w 19"/>
                                <a:gd name="T6" fmla="+- 0 4918 4917"/>
                                <a:gd name="T7" fmla="*/ 4918 h 2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</a:cxnLst>
                              <a:rect l="0" t="0" r="r" b="b"/>
                              <a:pathLst>
                                <a:path w="19" h="2">
                                  <a:moveTo>
                                    <a:pt x="0" y="0"/>
                                  </a:moveTo>
                                  <a:lnTo>
                                    <a:pt x="18" y="1"/>
                                  </a:lnTo>
                                </a:path>
                              </a:pathLst>
                            </a:custGeom>
                            <a:noFill/>
                            <a:ln w="11587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1430" name="Group 1104"/>
                        <wpg:cNvGrpSpPr>
                          <a:grpSpLocks/>
                        </wpg:cNvGrpSpPr>
                        <wpg:grpSpPr bwMode="auto">
                          <a:xfrm>
                            <a:off x="5148" y="4918"/>
                            <a:ext cx="19" cy="2"/>
                            <a:chOff x="5148" y="4918"/>
                            <a:chExt cx="19" cy="2"/>
                          </a:xfrm>
                        </wpg:grpSpPr>
                        <wps:wsp>
                          <wps:cNvPr id="1431" name="Freeform 1105"/>
                          <wps:cNvSpPr>
                            <a:spLocks/>
                          </wps:cNvSpPr>
                          <wps:spPr bwMode="auto">
                            <a:xfrm>
                              <a:off x="5148" y="4918"/>
                              <a:ext cx="19" cy="2"/>
                            </a:xfrm>
                            <a:custGeom>
                              <a:avLst/>
                              <a:gdLst>
                                <a:gd name="T0" fmla="+- 0 5148 5148"/>
                                <a:gd name="T1" fmla="*/ T0 w 19"/>
                                <a:gd name="T2" fmla="+- 0 4918 4918"/>
                                <a:gd name="T3" fmla="*/ 4918 h 2"/>
                                <a:gd name="T4" fmla="+- 0 5166 5148"/>
                                <a:gd name="T5" fmla="*/ T4 w 19"/>
                                <a:gd name="T6" fmla="+- 0 4919 4918"/>
                                <a:gd name="T7" fmla="*/ 4919 h 2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</a:cxnLst>
                              <a:rect l="0" t="0" r="r" b="b"/>
                              <a:pathLst>
                                <a:path w="19" h="2">
                                  <a:moveTo>
                                    <a:pt x="0" y="0"/>
                                  </a:moveTo>
                                  <a:lnTo>
                                    <a:pt x="18" y="1"/>
                                  </a:lnTo>
                                </a:path>
                              </a:pathLst>
                            </a:custGeom>
                            <a:noFill/>
                            <a:ln w="11587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1432" name="Group 1102"/>
                        <wpg:cNvGrpSpPr>
                          <a:grpSpLocks/>
                        </wpg:cNvGrpSpPr>
                        <wpg:grpSpPr bwMode="auto">
                          <a:xfrm>
                            <a:off x="5166" y="4919"/>
                            <a:ext cx="19" cy="2"/>
                            <a:chOff x="5166" y="4919"/>
                            <a:chExt cx="19" cy="2"/>
                          </a:xfrm>
                        </wpg:grpSpPr>
                        <wps:wsp>
                          <wps:cNvPr id="1433" name="Freeform 1103"/>
                          <wps:cNvSpPr>
                            <a:spLocks/>
                          </wps:cNvSpPr>
                          <wps:spPr bwMode="auto">
                            <a:xfrm>
                              <a:off x="5166" y="4919"/>
                              <a:ext cx="19" cy="2"/>
                            </a:xfrm>
                            <a:custGeom>
                              <a:avLst/>
                              <a:gdLst>
                                <a:gd name="T0" fmla="+- 0 5166 5166"/>
                                <a:gd name="T1" fmla="*/ T0 w 19"/>
                                <a:gd name="T2" fmla="+- 0 4919 4919"/>
                                <a:gd name="T3" fmla="*/ 4919 h 2"/>
                                <a:gd name="T4" fmla="+- 0 5185 5166"/>
                                <a:gd name="T5" fmla="*/ T4 w 19"/>
                                <a:gd name="T6" fmla="+- 0 4921 4919"/>
                                <a:gd name="T7" fmla="*/ 4921 h 2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</a:cxnLst>
                              <a:rect l="0" t="0" r="r" b="b"/>
                              <a:pathLst>
                                <a:path w="19" h="2">
                                  <a:moveTo>
                                    <a:pt x="0" y="0"/>
                                  </a:moveTo>
                                  <a:lnTo>
                                    <a:pt x="19" y="2"/>
                                  </a:lnTo>
                                </a:path>
                              </a:pathLst>
                            </a:custGeom>
                            <a:noFill/>
                            <a:ln w="11587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1434" name="Group 1100"/>
                        <wpg:cNvGrpSpPr>
                          <a:grpSpLocks/>
                        </wpg:cNvGrpSpPr>
                        <wpg:grpSpPr bwMode="auto">
                          <a:xfrm>
                            <a:off x="5185" y="4921"/>
                            <a:ext cx="19" cy="2"/>
                            <a:chOff x="5185" y="4921"/>
                            <a:chExt cx="19" cy="2"/>
                          </a:xfrm>
                        </wpg:grpSpPr>
                        <wps:wsp>
                          <wps:cNvPr id="1435" name="Freeform 1101"/>
                          <wps:cNvSpPr>
                            <a:spLocks/>
                          </wps:cNvSpPr>
                          <wps:spPr bwMode="auto">
                            <a:xfrm>
                              <a:off x="5185" y="4921"/>
                              <a:ext cx="19" cy="2"/>
                            </a:xfrm>
                            <a:custGeom>
                              <a:avLst/>
                              <a:gdLst>
                                <a:gd name="T0" fmla="+- 0 5185 5185"/>
                                <a:gd name="T1" fmla="*/ T0 w 19"/>
                                <a:gd name="T2" fmla="+- 0 4921 4921"/>
                                <a:gd name="T3" fmla="*/ 4921 h 2"/>
                                <a:gd name="T4" fmla="+- 0 5203 5185"/>
                                <a:gd name="T5" fmla="*/ T4 w 19"/>
                                <a:gd name="T6" fmla="+- 0 4923 4921"/>
                                <a:gd name="T7" fmla="*/ 4923 h 2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</a:cxnLst>
                              <a:rect l="0" t="0" r="r" b="b"/>
                              <a:pathLst>
                                <a:path w="19" h="2">
                                  <a:moveTo>
                                    <a:pt x="0" y="0"/>
                                  </a:moveTo>
                                  <a:lnTo>
                                    <a:pt x="18" y="2"/>
                                  </a:lnTo>
                                </a:path>
                              </a:pathLst>
                            </a:custGeom>
                            <a:noFill/>
                            <a:ln w="11587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1436" name="Group 1098"/>
                        <wpg:cNvGrpSpPr>
                          <a:grpSpLocks/>
                        </wpg:cNvGrpSpPr>
                        <wpg:grpSpPr bwMode="auto">
                          <a:xfrm>
                            <a:off x="5203" y="4923"/>
                            <a:ext cx="19" cy="3"/>
                            <a:chOff x="5203" y="4923"/>
                            <a:chExt cx="19" cy="3"/>
                          </a:xfrm>
                        </wpg:grpSpPr>
                        <wps:wsp>
                          <wps:cNvPr id="1437" name="Freeform 1099"/>
                          <wps:cNvSpPr>
                            <a:spLocks/>
                          </wps:cNvSpPr>
                          <wps:spPr bwMode="auto">
                            <a:xfrm>
                              <a:off x="5203" y="4923"/>
                              <a:ext cx="19" cy="3"/>
                            </a:xfrm>
                            <a:custGeom>
                              <a:avLst/>
                              <a:gdLst>
                                <a:gd name="T0" fmla="+- 0 5203 5203"/>
                                <a:gd name="T1" fmla="*/ T0 w 19"/>
                                <a:gd name="T2" fmla="+- 0 4923 4923"/>
                                <a:gd name="T3" fmla="*/ 4923 h 3"/>
                                <a:gd name="T4" fmla="+- 0 5221 5203"/>
                                <a:gd name="T5" fmla="*/ T4 w 19"/>
                                <a:gd name="T6" fmla="+- 0 4925 4923"/>
                                <a:gd name="T7" fmla="*/ 4925 h 3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</a:cxnLst>
                              <a:rect l="0" t="0" r="r" b="b"/>
                              <a:pathLst>
                                <a:path w="19" h="3">
                                  <a:moveTo>
                                    <a:pt x="0" y="0"/>
                                  </a:moveTo>
                                  <a:lnTo>
                                    <a:pt x="18" y="2"/>
                                  </a:lnTo>
                                </a:path>
                              </a:pathLst>
                            </a:custGeom>
                            <a:noFill/>
                            <a:ln w="11587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1438" name="Group 1096"/>
                        <wpg:cNvGrpSpPr>
                          <a:grpSpLocks/>
                        </wpg:cNvGrpSpPr>
                        <wpg:grpSpPr bwMode="auto">
                          <a:xfrm>
                            <a:off x="5221" y="4925"/>
                            <a:ext cx="19" cy="3"/>
                            <a:chOff x="5221" y="4925"/>
                            <a:chExt cx="19" cy="3"/>
                          </a:xfrm>
                        </wpg:grpSpPr>
                        <wps:wsp>
                          <wps:cNvPr id="1439" name="Freeform 1097"/>
                          <wps:cNvSpPr>
                            <a:spLocks/>
                          </wps:cNvSpPr>
                          <wps:spPr bwMode="auto">
                            <a:xfrm>
                              <a:off x="5221" y="4925"/>
                              <a:ext cx="19" cy="3"/>
                            </a:xfrm>
                            <a:custGeom>
                              <a:avLst/>
                              <a:gdLst>
                                <a:gd name="T0" fmla="+- 0 5221 5221"/>
                                <a:gd name="T1" fmla="*/ T0 w 19"/>
                                <a:gd name="T2" fmla="+- 0 4925 4925"/>
                                <a:gd name="T3" fmla="*/ 4925 h 3"/>
                                <a:gd name="T4" fmla="+- 0 5240 5221"/>
                                <a:gd name="T5" fmla="*/ T4 w 19"/>
                                <a:gd name="T6" fmla="+- 0 4927 4925"/>
                                <a:gd name="T7" fmla="*/ 4927 h 3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</a:cxnLst>
                              <a:rect l="0" t="0" r="r" b="b"/>
                              <a:pathLst>
                                <a:path w="19" h="3">
                                  <a:moveTo>
                                    <a:pt x="0" y="0"/>
                                  </a:moveTo>
                                  <a:lnTo>
                                    <a:pt x="19" y="2"/>
                                  </a:lnTo>
                                </a:path>
                              </a:pathLst>
                            </a:custGeom>
                            <a:noFill/>
                            <a:ln w="11587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1440" name="Group 1094"/>
                        <wpg:cNvGrpSpPr>
                          <a:grpSpLocks/>
                        </wpg:cNvGrpSpPr>
                        <wpg:grpSpPr bwMode="auto">
                          <a:xfrm>
                            <a:off x="5240" y="4927"/>
                            <a:ext cx="19" cy="3"/>
                            <a:chOff x="5240" y="4927"/>
                            <a:chExt cx="19" cy="3"/>
                          </a:xfrm>
                        </wpg:grpSpPr>
                        <wps:wsp>
                          <wps:cNvPr id="1441" name="Freeform 1095"/>
                          <wps:cNvSpPr>
                            <a:spLocks/>
                          </wps:cNvSpPr>
                          <wps:spPr bwMode="auto">
                            <a:xfrm>
                              <a:off x="5240" y="4927"/>
                              <a:ext cx="19" cy="3"/>
                            </a:xfrm>
                            <a:custGeom>
                              <a:avLst/>
                              <a:gdLst>
                                <a:gd name="T0" fmla="+- 0 5240 5240"/>
                                <a:gd name="T1" fmla="*/ T0 w 19"/>
                                <a:gd name="T2" fmla="+- 0 4927 4927"/>
                                <a:gd name="T3" fmla="*/ 4927 h 3"/>
                                <a:gd name="T4" fmla="+- 0 5258 5240"/>
                                <a:gd name="T5" fmla="*/ T4 w 19"/>
                                <a:gd name="T6" fmla="+- 0 4930 4927"/>
                                <a:gd name="T7" fmla="*/ 4930 h 3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</a:cxnLst>
                              <a:rect l="0" t="0" r="r" b="b"/>
                              <a:pathLst>
                                <a:path w="19" h="3">
                                  <a:moveTo>
                                    <a:pt x="0" y="0"/>
                                  </a:moveTo>
                                  <a:lnTo>
                                    <a:pt x="18" y="3"/>
                                  </a:lnTo>
                                </a:path>
                              </a:pathLst>
                            </a:custGeom>
                            <a:noFill/>
                            <a:ln w="11587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1442" name="Group 1092"/>
                        <wpg:cNvGrpSpPr>
                          <a:grpSpLocks/>
                        </wpg:cNvGrpSpPr>
                        <wpg:grpSpPr bwMode="auto">
                          <a:xfrm>
                            <a:off x="5258" y="4930"/>
                            <a:ext cx="19" cy="4"/>
                            <a:chOff x="5258" y="4930"/>
                            <a:chExt cx="19" cy="4"/>
                          </a:xfrm>
                        </wpg:grpSpPr>
                        <wps:wsp>
                          <wps:cNvPr id="1443" name="Freeform 1093"/>
                          <wps:cNvSpPr>
                            <a:spLocks/>
                          </wps:cNvSpPr>
                          <wps:spPr bwMode="auto">
                            <a:xfrm>
                              <a:off x="5258" y="4930"/>
                              <a:ext cx="19" cy="4"/>
                            </a:xfrm>
                            <a:custGeom>
                              <a:avLst/>
                              <a:gdLst>
                                <a:gd name="T0" fmla="+- 0 5258 5258"/>
                                <a:gd name="T1" fmla="*/ T0 w 19"/>
                                <a:gd name="T2" fmla="+- 0 4930 4930"/>
                                <a:gd name="T3" fmla="*/ 4930 h 4"/>
                                <a:gd name="T4" fmla="+- 0 5276 5258"/>
                                <a:gd name="T5" fmla="*/ T4 w 19"/>
                                <a:gd name="T6" fmla="+- 0 4933 4930"/>
                                <a:gd name="T7" fmla="*/ 4933 h 4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</a:cxnLst>
                              <a:rect l="0" t="0" r="r" b="b"/>
                              <a:pathLst>
                                <a:path w="19" h="4">
                                  <a:moveTo>
                                    <a:pt x="0" y="0"/>
                                  </a:moveTo>
                                  <a:lnTo>
                                    <a:pt x="18" y="3"/>
                                  </a:lnTo>
                                </a:path>
                              </a:pathLst>
                            </a:custGeom>
                            <a:noFill/>
                            <a:ln w="11587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1444" name="Group 1090"/>
                        <wpg:cNvGrpSpPr>
                          <a:grpSpLocks/>
                        </wpg:cNvGrpSpPr>
                        <wpg:grpSpPr bwMode="auto">
                          <a:xfrm>
                            <a:off x="5276" y="4933"/>
                            <a:ext cx="19" cy="4"/>
                            <a:chOff x="5276" y="4933"/>
                            <a:chExt cx="19" cy="4"/>
                          </a:xfrm>
                        </wpg:grpSpPr>
                        <wps:wsp>
                          <wps:cNvPr id="1445" name="Freeform 1091"/>
                          <wps:cNvSpPr>
                            <a:spLocks/>
                          </wps:cNvSpPr>
                          <wps:spPr bwMode="auto">
                            <a:xfrm>
                              <a:off x="5276" y="4933"/>
                              <a:ext cx="19" cy="4"/>
                            </a:xfrm>
                            <a:custGeom>
                              <a:avLst/>
                              <a:gdLst>
                                <a:gd name="T0" fmla="+- 0 5276 5276"/>
                                <a:gd name="T1" fmla="*/ T0 w 19"/>
                                <a:gd name="T2" fmla="+- 0 4933 4933"/>
                                <a:gd name="T3" fmla="*/ 4933 h 4"/>
                                <a:gd name="T4" fmla="+- 0 5294 5276"/>
                                <a:gd name="T5" fmla="*/ T4 w 19"/>
                                <a:gd name="T6" fmla="+- 0 4937 4933"/>
                                <a:gd name="T7" fmla="*/ 4937 h 4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</a:cxnLst>
                              <a:rect l="0" t="0" r="r" b="b"/>
                              <a:pathLst>
                                <a:path w="19" h="4">
                                  <a:moveTo>
                                    <a:pt x="0" y="0"/>
                                  </a:moveTo>
                                  <a:lnTo>
                                    <a:pt x="18" y="4"/>
                                  </a:lnTo>
                                </a:path>
                              </a:pathLst>
                            </a:custGeom>
                            <a:noFill/>
                            <a:ln w="11587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1446" name="Group 1088"/>
                        <wpg:cNvGrpSpPr>
                          <a:grpSpLocks/>
                        </wpg:cNvGrpSpPr>
                        <wpg:grpSpPr bwMode="auto">
                          <a:xfrm>
                            <a:off x="5294" y="4937"/>
                            <a:ext cx="19" cy="4"/>
                            <a:chOff x="5294" y="4937"/>
                            <a:chExt cx="19" cy="4"/>
                          </a:xfrm>
                        </wpg:grpSpPr>
                        <wps:wsp>
                          <wps:cNvPr id="1447" name="Freeform 1089"/>
                          <wps:cNvSpPr>
                            <a:spLocks/>
                          </wps:cNvSpPr>
                          <wps:spPr bwMode="auto">
                            <a:xfrm>
                              <a:off x="5294" y="4937"/>
                              <a:ext cx="19" cy="4"/>
                            </a:xfrm>
                            <a:custGeom>
                              <a:avLst/>
                              <a:gdLst>
                                <a:gd name="T0" fmla="+- 0 5294 5294"/>
                                <a:gd name="T1" fmla="*/ T0 w 19"/>
                                <a:gd name="T2" fmla="+- 0 4937 4937"/>
                                <a:gd name="T3" fmla="*/ 4937 h 4"/>
                                <a:gd name="T4" fmla="+- 0 5313 5294"/>
                                <a:gd name="T5" fmla="*/ T4 w 19"/>
                                <a:gd name="T6" fmla="+- 0 4940 4937"/>
                                <a:gd name="T7" fmla="*/ 4940 h 4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</a:cxnLst>
                              <a:rect l="0" t="0" r="r" b="b"/>
                              <a:pathLst>
                                <a:path w="19" h="4">
                                  <a:moveTo>
                                    <a:pt x="0" y="0"/>
                                  </a:moveTo>
                                  <a:lnTo>
                                    <a:pt x="19" y="3"/>
                                  </a:lnTo>
                                </a:path>
                              </a:pathLst>
                            </a:custGeom>
                            <a:noFill/>
                            <a:ln w="11587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1448" name="Group 1086"/>
                        <wpg:cNvGrpSpPr>
                          <a:grpSpLocks/>
                        </wpg:cNvGrpSpPr>
                        <wpg:grpSpPr bwMode="auto">
                          <a:xfrm>
                            <a:off x="5313" y="4940"/>
                            <a:ext cx="19" cy="4"/>
                            <a:chOff x="5313" y="4940"/>
                            <a:chExt cx="19" cy="4"/>
                          </a:xfrm>
                        </wpg:grpSpPr>
                        <wps:wsp>
                          <wps:cNvPr id="1449" name="Freeform 1087"/>
                          <wps:cNvSpPr>
                            <a:spLocks/>
                          </wps:cNvSpPr>
                          <wps:spPr bwMode="auto">
                            <a:xfrm>
                              <a:off x="5313" y="4940"/>
                              <a:ext cx="19" cy="4"/>
                            </a:xfrm>
                            <a:custGeom>
                              <a:avLst/>
                              <a:gdLst>
                                <a:gd name="T0" fmla="+- 0 5313 5313"/>
                                <a:gd name="T1" fmla="*/ T0 w 19"/>
                                <a:gd name="T2" fmla="+- 0 4940 4940"/>
                                <a:gd name="T3" fmla="*/ 4940 h 4"/>
                                <a:gd name="T4" fmla="+- 0 5331 5313"/>
                                <a:gd name="T5" fmla="*/ T4 w 19"/>
                                <a:gd name="T6" fmla="+- 0 4944 4940"/>
                                <a:gd name="T7" fmla="*/ 4944 h 4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</a:cxnLst>
                              <a:rect l="0" t="0" r="r" b="b"/>
                              <a:pathLst>
                                <a:path w="19" h="4">
                                  <a:moveTo>
                                    <a:pt x="0" y="0"/>
                                  </a:moveTo>
                                  <a:lnTo>
                                    <a:pt x="18" y="4"/>
                                  </a:lnTo>
                                </a:path>
                              </a:pathLst>
                            </a:custGeom>
                            <a:noFill/>
                            <a:ln w="11587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1450" name="Group 1084"/>
                        <wpg:cNvGrpSpPr>
                          <a:grpSpLocks/>
                        </wpg:cNvGrpSpPr>
                        <wpg:grpSpPr bwMode="auto">
                          <a:xfrm>
                            <a:off x="5331" y="4944"/>
                            <a:ext cx="19" cy="4"/>
                            <a:chOff x="5331" y="4944"/>
                            <a:chExt cx="19" cy="4"/>
                          </a:xfrm>
                        </wpg:grpSpPr>
                        <wps:wsp>
                          <wps:cNvPr id="1451" name="Freeform 1085"/>
                          <wps:cNvSpPr>
                            <a:spLocks/>
                          </wps:cNvSpPr>
                          <wps:spPr bwMode="auto">
                            <a:xfrm>
                              <a:off x="5331" y="4944"/>
                              <a:ext cx="19" cy="4"/>
                            </a:xfrm>
                            <a:custGeom>
                              <a:avLst/>
                              <a:gdLst>
                                <a:gd name="T0" fmla="+- 0 5331 5331"/>
                                <a:gd name="T1" fmla="*/ T0 w 19"/>
                                <a:gd name="T2" fmla="+- 0 4944 4944"/>
                                <a:gd name="T3" fmla="*/ 4944 h 4"/>
                                <a:gd name="T4" fmla="+- 0 5349 5331"/>
                                <a:gd name="T5" fmla="*/ T4 w 19"/>
                                <a:gd name="T6" fmla="+- 0 4947 4944"/>
                                <a:gd name="T7" fmla="*/ 4947 h 4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</a:cxnLst>
                              <a:rect l="0" t="0" r="r" b="b"/>
                              <a:pathLst>
                                <a:path w="19" h="4">
                                  <a:moveTo>
                                    <a:pt x="0" y="0"/>
                                  </a:moveTo>
                                  <a:lnTo>
                                    <a:pt x="18" y="3"/>
                                  </a:lnTo>
                                </a:path>
                              </a:pathLst>
                            </a:custGeom>
                            <a:noFill/>
                            <a:ln w="11587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1452" name="Group 1082"/>
                        <wpg:cNvGrpSpPr>
                          <a:grpSpLocks/>
                        </wpg:cNvGrpSpPr>
                        <wpg:grpSpPr bwMode="auto">
                          <a:xfrm>
                            <a:off x="5349" y="4947"/>
                            <a:ext cx="19" cy="4"/>
                            <a:chOff x="5349" y="4947"/>
                            <a:chExt cx="19" cy="4"/>
                          </a:xfrm>
                        </wpg:grpSpPr>
                        <wps:wsp>
                          <wps:cNvPr id="1453" name="Freeform 1083"/>
                          <wps:cNvSpPr>
                            <a:spLocks/>
                          </wps:cNvSpPr>
                          <wps:spPr bwMode="auto">
                            <a:xfrm>
                              <a:off x="5349" y="4947"/>
                              <a:ext cx="19" cy="4"/>
                            </a:xfrm>
                            <a:custGeom>
                              <a:avLst/>
                              <a:gdLst>
                                <a:gd name="T0" fmla="+- 0 5349 5349"/>
                                <a:gd name="T1" fmla="*/ T0 w 19"/>
                                <a:gd name="T2" fmla="+- 0 4947 4947"/>
                                <a:gd name="T3" fmla="*/ 4947 h 4"/>
                                <a:gd name="T4" fmla="+- 0 5368 5349"/>
                                <a:gd name="T5" fmla="*/ T4 w 19"/>
                                <a:gd name="T6" fmla="+- 0 4950 4947"/>
                                <a:gd name="T7" fmla="*/ 4950 h 4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</a:cxnLst>
                              <a:rect l="0" t="0" r="r" b="b"/>
                              <a:pathLst>
                                <a:path w="19" h="4">
                                  <a:moveTo>
                                    <a:pt x="0" y="0"/>
                                  </a:moveTo>
                                  <a:lnTo>
                                    <a:pt x="19" y="3"/>
                                  </a:lnTo>
                                </a:path>
                              </a:pathLst>
                            </a:custGeom>
                            <a:noFill/>
                            <a:ln w="11587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1454" name="Group 1080"/>
                        <wpg:cNvGrpSpPr>
                          <a:grpSpLocks/>
                        </wpg:cNvGrpSpPr>
                        <wpg:grpSpPr bwMode="auto">
                          <a:xfrm>
                            <a:off x="5368" y="4950"/>
                            <a:ext cx="19" cy="4"/>
                            <a:chOff x="5368" y="4950"/>
                            <a:chExt cx="19" cy="4"/>
                          </a:xfrm>
                        </wpg:grpSpPr>
                        <wps:wsp>
                          <wps:cNvPr id="1455" name="Freeform 1081"/>
                          <wps:cNvSpPr>
                            <a:spLocks/>
                          </wps:cNvSpPr>
                          <wps:spPr bwMode="auto">
                            <a:xfrm>
                              <a:off x="5368" y="4950"/>
                              <a:ext cx="19" cy="4"/>
                            </a:xfrm>
                            <a:custGeom>
                              <a:avLst/>
                              <a:gdLst>
                                <a:gd name="T0" fmla="+- 0 5368 5368"/>
                                <a:gd name="T1" fmla="*/ T0 w 19"/>
                                <a:gd name="T2" fmla="+- 0 4950 4950"/>
                                <a:gd name="T3" fmla="*/ 4950 h 4"/>
                                <a:gd name="T4" fmla="+- 0 5386 5368"/>
                                <a:gd name="T5" fmla="*/ T4 w 19"/>
                                <a:gd name="T6" fmla="+- 0 4953 4950"/>
                                <a:gd name="T7" fmla="*/ 4953 h 4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</a:cxnLst>
                              <a:rect l="0" t="0" r="r" b="b"/>
                              <a:pathLst>
                                <a:path w="19" h="4">
                                  <a:moveTo>
                                    <a:pt x="0" y="0"/>
                                  </a:moveTo>
                                  <a:lnTo>
                                    <a:pt x="18" y="3"/>
                                  </a:lnTo>
                                </a:path>
                              </a:pathLst>
                            </a:custGeom>
                            <a:noFill/>
                            <a:ln w="11587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1456" name="Group 1078"/>
                        <wpg:cNvGrpSpPr>
                          <a:grpSpLocks/>
                        </wpg:cNvGrpSpPr>
                        <wpg:grpSpPr bwMode="auto">
                          <a:xfrm>
                            <a:off x="5386" y="4953"/>
                            <a:ext cx="19" cy="3"/>
                            <a:chOff x="5386" y="4953"/>
                            <a:chExt cx="19" cy="3"/>
                          </a:xfrm>
                        </wpg:grpSpPr>
                        <wps:wsp>
                          <wps:cNvPr id="1457" name="Freeform 1079"/>
                          <wps:cNvSpPr>
                            <a:spLocks/>
                          </wps:cNvSpPr>
                          <wps:spPr bwMode="auto">
                            <a:xfrm>
                              <a:off x="5386" y="4953"/>
                              <a:ext cx="19" cy="3"/>
                            </a:xfrm>
                            <a:custGeom>
                              <a:avLst/>
                              <a:gdLst>
                                <a:gd name="T0" fmla="+- 0 5386 5386"/>
                                <a:gd name="T1" fmla="*/ T0 w 19"/>
                                <a:gd name="T2" fmla="+- 0 4953 4953"/>
                                <a:gd name="T3" fmla="*/ 4953 h 3"/>
                                <a:gd name="T4" fmla="+- 0 5404 5386"/>
                                <a:gd name="T5" fmla="*/ T4 w 19"/>
                                <a:gd name="T6" fmla="+- 0 4956 4953"/>
                                <a:gd name="T7" fmla="*/ 4956 h 3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</a:cxnLst>
                              <a:rect l="0" t="0" r="r" b="b"/>
                              <a:pathLst>
                                <a:path w="19" h="3">
                                  <a:moveTo>
                                    <a:pt x="0" y="0"/>
                                  </a:moveTo>
                                  <a:lnTo>
                                    <a:pt x="18" y="3"/>
                                  </a:lnTo>
                                </a:path>
                              </a:pathLst>
                            </a:custGeom>
                            <a:noFill/>
                            <a:ln w="11587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1458" name="Group 1076"/>
                        <wpg:cNvGrpSpPr>
                          <a:grpSpLocks/>
                        </wpg:cNvGrpSpPr>
                        <wpg:grpSpPr bwMode="auto">
                          <a:xfrm>
                            <a:off x="5404" y="4956"/>
                            <a:ext cx="19" cy="3"/>
                            <a:chOff x="5404" y="4956"/>
                            <a:chExt cx="19" cy="3"/>
                          </a:xfrm>
                        </wpg:grpSpPr>
                        <wps:wsp>
                          <wps:cNvPr id="1459" name="Freeform 1077"/>
                          <wps:cNvSpPr>
                            <a:spLocks/>
                          </wps:cNvSpPr>
                          <wps:spPr bwMode="auto">
                            <a:xfrm>
                              <a:off x="5404" y="4956"/>
                              <a:ext cx="19" cy="3"/>
                            </a:xfrm>
                            <a:custGeom>
                              <a:avLst/>
                              <a:gdLst>
                                <a:gd name="T0" fmla="+- 0 5404 5404"/>
                                <a:gd name="T1" fmla="*/ T0 w 19"/>
                                <a:gd name="T2" fmla="+- 0 4956 4956"/>
                                <a:gd name="T3" fmla="*/ 4956 h 3"/>
                                <a:gd name="T4" fmla="+- 0 5423 5404"/>
                                <a:gd name="T5" fmla="*/ T4 w 19"/>
                                <a:gd name="T6" fmla="+- 0 4958 4956"/>
                                <a:gd name="T7" fmla="*/ 4958 h 3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</a:cxnLst>
                              <a:rect l="0" t="0" r="r" b="b"/>
                              <a:pathLst>
                                <a:path w="19" h="3">
                                  <a:moveTo>
                                    <a:pt x="0" y="0"/>
                                  </a:moveTo>
                                  <a:lnTo>
                                    <a:pt x="19" y="2"/>
                                  </a:lnTo>
                                </a:path>
                              </a:pathLst>
                            </a:custGeom>
                            <a:noFill/>
                            <a:ln w="11587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1460" name="Group 1074"/>
                        <wpg:cNvGrpSpPr>
                          <a:grpSpLocks/>
                        </wpg:cNvGrpSpPr>
                        <wpg:grpSpPr bwMode="auto">
                          <a:xfrm>
                            <a:off x="5423" y="4958"/>
                            <a:ext cx="19" cy="2"/>
                            <a:chOff x="5423" y="4958"/>
                            <a:chExt cx="19" cy="2"/>
                          </a:xfrm>
                        </wpg:grpSpPr>
                        <wps:wsp>
                          <wps:cNvPr id="1461" name="Freeform 1075"/>
                          <wps:cNvSpPr>
                            <a:spLocks/>
                          </wps:cNvSpPr>
                          <wps:spPr bwMode="auto">
                            <a:xfrm>
                              <a:off x="5423" y="4958"/>
                              <a:ext cx="19" cy="2"/>
                            </a:xfrm>
                            <a:custGeom>
                              <a:avLst/>
                              <a:gdLst>
                                <a:gd name="T0" fmla="+- 0 5423 5423"/>
                                <a:gd name="T1" fmla="*/ T0 w 19"/>
                                <a:gd name="T2" fmla="+- 0 4958 4958"/>
                                <a:gd name="T3" fmla="*/ 4958 h 2"/>
                                <a:gd name="T4" fmla="+- 0 5441 5423"/>
                                <a:gd name="T5" fmla="*/ T4 w 19"/>
                                <a:gd name="T6" fmla="+- 0 4960 4958"/>
                                <a:gd name="T7" fmla="*/ 4960 h 2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</a:cxnLst>
                              <a:rect l="0" t="0" r="r" b="b"/>
                              <a:pathLst>
                                <a:path w="19" h="2">
                                  <a:moveTo>
                                    <a:pt x="0" y="0"/>
                                  </a:moveTo>
                                  <a:lnTo>
                                    <a:pt x="18" y="2"/>
                                  </a:lnTo>
                                </a:path>
                              </a:pathLst>
                            </a:custGeom>
                            <a:noFill/>
                            <a:ln w="11587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1462" name="Group 1072"/>
                        <wpg:cNvGrpSpPr>
                          <a:grpSpLocks/>
                        </wpg:cNvGrpSpPr>
                        <wpg:grpSpPr bwMode="auto">
                          <a:xfrm>
                            <a:off x="5441" y="4960"/>
                            <a:ext cx="19" cy="2"/>
                            <a:chOff x="5441" y="4960"/>
                            <a:chExt cx="19" cy="2"/>
                          </a:xfrm>
                        </wpg:grpSpPr>
                        <wps:wsp>
                          <wps:cNvPr id="1463" name="Freeform 1073"/>
                          <wps:cNvSpPr>
                            <a:spLocks/>
                          </wps:cNvSpPr>
                          <wps:spPr bwMode="auto">
                            <a:xfrm>
                              <a:off x="5441" y="4960"/>
                              <a:ext cx="19" cy="2"/>
                            </a:xfrm>
                            <a:custGeom>
                              <a:avLst/>
                              <a:gdLst>
                                <a:gd name="T0" fmla="+- 0 5441 5441"/>
                                <a:gd name="T1" fmla="*/ T0 w 19"/>
                                <a:gd name="T2" fmla="+- 0 4960 4960"/>
                                <a:gd name="T3" fmla="*/ 4960 h 2"/>
                                <a:gd name="T4" fmla="+- 0 5459 5441"/>
                                <a:gd name="T5" fmla="*/ T4 w 19"/>
                                <a:gd name="T6" fmla="+- 0 4961 4960"/>
                                <a:gd name="T7" fmla="*/ 4961 h 2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</a:cxnLst>
                              <a:rect l="0" t="0" r="r" b="b"/>
                              <a:pathLst>
                                <a:path w="19" h="2">
                                  <a:moveTo>
                                    <a:pt x="0" y="0"/>
                                  </a:moveTo>
                                  <a:lnTo>
                                    <a:pt x="18" y="1"/>
                                  </a:lnTo>
                                </a:path>
                              </a:pathLst>
                            </a:custGeom>
                            <a:noFill/>
                            <a:ln w="11587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1464" name="Group 1070"/>
                        <wpg:cNvGrpSpPr>
                          <a:grpSpLocks/>
                        </wpg:cNvGrpSpPr>
                        <wpg:grpSpPr bwMode="auto">
                          <a:xfrm>
                            <a:off x="5459" y="4961"/>
                            <a:ext cx="19" cy="2"/>
                            <a:chOff x="5459" y="4961"/>
                            <a:chExt cx="19" cy="2"/>
                          </a:xfrm>
                        </wpg:grpSpPr>
                        <wps:wsp>
                          <wps:cNvPr id="1465" name="Freeform 1071"/>
                          <wps:cNvSpPr>
                            <a:spLocks/>
                          </wps:cNvSpPr>
                          <wps:spPr bwMode="auto">
                            <a:xfrm>
                              <a:off x="5459" y="4961"/>
                              <a:ext cx="19" cy="2"/>
                            </a:xfrm>
                            <a:custGeom>
                              <a:avLst/>
                              <a:gdLst>
                                <a:gd name="T0" fmla="+- 0 5459 5459"/>
                                <a:gd name="T1" fmla="*/ T0 w 19"/>
                                <a:gd name="T2" fmla="+- 0 4961 4961"/>
                                <a:gd name="T3" fmla="*/ 4961 h 2"/>
                                <a:gd name="T4" fmla="+- 0 5478 5459"/>
                                <a:gd name="T5" fmla="*/ T4 w 19"/>
                                <a:gd name="T6" fmla="+- 0 4962 4961"/>
                                <a:gd name="T7" fmla="*/ 4962 h 2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</a:cxnLst>
                              <a:rect l="0" t="0" r="r" b="b"/>
                              <a:pathLst>
                                <a:path w="19" h="2">
                                  <a:moveTo>
                                    <a:pt x="0" y="0"/>
                                  </a:moveTo>
                                  <a:lnTo>
                                    <a:pt x="19" y="1"/>
                                  </a:lnTo>
                                </a:path>
                              </a:pathLst>
                            </a:custGeom>
                            <a:noFill/>
                            <a:ln w="11587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1466" name="Group 1068"/>
                        <wpg:cNvGrpSpPr>
                          <a:grpSpLocks/>
                        </wpg:cNvGrpSpPr>
                        <wpg:grpSpPr bwMode="auto">
                          <a:xfrm>
                            <a:off x="5478" y="4962"/>
                            <a:ext cx="19" cy="2"/>
                            <a:chOff x="5478" y="4962"/>
                            <a:chExt cx="19" cy="2"/>
                          </a:xfrm>
                        </wpg:grpSpPr>
                        <wps:wsp>
                          <wps:cNvPr id="1467" name="Freeform 1069"/>
                          <wps:cNvSpPr>
                            <a:spLocks/>
                          </wps:cNvSpPr>
                          <wps:spPr bwMode="auto">
                            <a:xfrm>
                              <a:off x="5478" y="4962"/>
                              <a:ext cx="19" cy="2"/>
                            </a:xfrm>
                            <a:custGeom>
                              <a:avLst/>
                              <a:gdLst>
                                <a:gd name="T0" fmla="+- 0 5478 5478"/>
                                <a:gd name="T1" fmla="*/ T0 w 19"/>
                                <a:gd name="T2" fmla="+- 0 4962 4962"/>
                                <a:gd name="T3" fmla="*/ 4962 h 1"/>
                                <a:gd name="T4" fmla="+- 0 5496 5478"/>
                                <a:gd name="T5" fmla="*/ T4 w 19"/>
                                <a:gd name="T6" fmla="+- 0 4963 4962"/>
                                <a:gd name="T7" fmla="*/ 4963 h 1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</a:cxnLst>
                              <a:rect l="0" t="0" r="r" b="b"/>
                              <a:pathLst>
                                <a:path w="19" h="1">
                                  <a:moveTo>
                                    <a:pt x="0" y="0"/>
                                  </a:moveTo>
                                  <a:lnTo>
                                    <a:pt x="18" y="1"/>
                                  </a:lnTo>
                                </a:path>
                              </a:pathLst>
                            </a:custGeom>
                            <a:noFill/>
                            <a:ln w="11587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1468" name="Group 1066"/>
                        <wpg:cNvGrpSpPr>
                          <a:grpSpLocks/>
                        </wpg:cNvGrpSpPr>
                        <wpg:grpSpPr bwMode="auto">
                          <a:xfrm>
                            <a:off x="5496" y="4963"/>
                            <a:ext cx="19" cy="2"/>
                            <a:chOff x="5496" y="4963"/>
                            <a:chExt cx="19" cy="2"/>
                          </a:xfrm>
                        </wpg:grpSpPr>
                        <wps:wsp>
                          <wps:cNvPr id="1469" name="Freeform 1067"/>
                          <wps:cNvSpPr>
                            <a:spLocks/>
                          </wps:cNvSpPr>
                          <wps:spPr bwMode="auto">
                            <a:xfrm>
                              <a:off x="5496" y="4963"/>
                              <a:ext cx="19" cy="2"/>
                            </a:xfrm>
                            <a:custGeom>
                              <a:avLst/>
                              <a:gdLst>
                                <a:gd name="T0" fmla="+- 0 5496 5496"/>
                                <a:gd name="T1" fmla="*/ T0 w 19"/>
                                <a:gd name="T2" fmla="+- 0 4963 4963"/>
                                <a:gd name="T3" fmla="*/ 4963 h 1"/>
                                <a:gd name="T4" fmla="+- 0 5514 5496"/>
                                <a:gd name="T5" fmla="*/ T4 w 19"/>
                                <a:gd name="T6" fmla="+- 0 4963 4963"/>
                                <a:gd name="T7" fmla="*/ 4963 h 1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</a:cxnLst>
                              <a:rect l="0" t="0" r="r" b="b"/>
                              <a:pathLst>
                                <a:path w="19" h="1">
                                  <a:moveTo>
                                    <a:pt x="0" y="0"/>
                                  </a:moveTo>
                                  <a:lnTo>
                                    <a:pt x="18" y="0"/>
                                  </a:lnTo>
                                </a:path>
                              </a:pathLst>
                            </a:custGeom>
                            <a:noFill/>
                            <a:ln w="11587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1470" name="Group 1064"/>
                        <wpg:cNvGrpSpPr>
                          <a:grpSpLocks/>
                        </wpg:cNvGrpSpPr>
                        <wpg:grpSpPr bwMode="auto">
                          <a:xfrm>
                            <a:off x="5514" y="4963"/>
                            <a:ext cx="110" cy="2"/>
                            <a:chOff x="5514" y="4963"/>
                            <a:chExt cx="110" cy="2"/>
                          </a:xfrm>
                        </wpg:grpSpPr>
                        <wps:wsp>
                          <wps:cNvPr id="1471" name="Freeform 1065"/>
                          <wps:cNvSpPr>
                            <a:spLocks/>
                          </wps:cNvSpPr>
                          <wps:spPr bwMode="auto">
                            <a:xfrm>
                              <a:off x="5514" y="4963"/>
                              <a:ext cx="110" cy="2"/>
                            </a:xfrm>
                            <a:custGeom>
                              <a:avLst/>
                              <a:gdLst>
                                <a:gd name="T0" fmla="+- 0 5514 5514"/>
                                <a:gd name="T1" fmla="*/ T0 w 110"/>
                                <a:gd name="T2" fmla="+- 0 5624 5514"/>
                                <a:gd name="T3" fmla="*/ T2 w 110"/>
                              </a:gdLst>
                              <a:ahLst/>
                              <a:cxnLst>
                                <a:cxn ang="0">
                                  <a:pos x="T1" y="0"/>
                                </a:cxn>
                                <a:cxn ang="0">
                                  <a:pos x="T3" y="0"/>
                                </a:cxn>
                              </a:cxnLst>
                              <a:rect l="0" t="0" r="r" b="b"/>
                              <a:pathLst>
                                <a:path w="110">
                                  <a:moveTo>
                                    <a:pt x="0" y="0"/>
                                  </a:moveTo>
                                  <a:lnTo>
                                    <a:pt x="110" y="0"/>
                                  </a:lnTo>
                                </a:path>
                              </a:pathLst>
                            </a:custGeom>
                            <a:noFill/>
                            <a:ln w="11587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1472" name="Group 1062"/>
                        <wpg:cNvGrpSpPr>
                          <a:grpSpLocks/>
                        </wpg:cNvGrpSpPr>
                        <wpg:grpSpPr bwMode="auto">
                          <a:xfrm>
                            <a:off x="5624" y="4963"/>
                            <a:ext cx="19" cy="2"/>
                            <a:chOff x="5624" y="4963"/>
                            <a:chExt cx="19" cy="2"/>
                          </a:xfrm>
                        </wpg:grpSpPr>
                        <wps:wsp>
                          <wps:cNvPr id="1473" name="Freeform 1063"/>
                          <wps:cNvSpPr>
                            <a:spLocks/>
                          </wps:cNvSpPr>
                          <wps:spPr bwMode="auto">
                            <a:xfrm>
                              <a:off x="5624" y="4963"/>
                              <a:ext cx="19" cy="2"/>
                            </a:xfrm>
                            <a:custGeom>
                              <a:avLst/>
                              <a:gdLst>
                                <a:gd name="T0" fmla="+- 0 5624 5624"/>
                                <a:gd name="T1" fmla="*/ T0 w 19"/>
                                <a:gd name="T2" fmla="+- 0 4963 4963"/>
                                <a:gd name="T3" fmla="*/ 4963 h 1"/>
                                <a:gd name="T4" fmla="+- 0 5643 5624"/>
                                <a:gd name="T5" fmla="*/ T4 w 19"/>
                                <a:gd name="T6" fmla="+- 0 4964 4963"/>
                                <a:gd name="T7" fmla="*/ 4964 h 1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</a:cxnLst>
                              <a:rect l="0" t="0" r="r" b="b"/>
                              <a:pathLst>
                                <a:path w="19" h="1">
                                  <a:moveTo>
                                    <a:pt x="0" y="0"/>
                                  </a:moveTo>
                                  <a:lnTo>
                                    <a:pt x="19" y="1"/>
                                  </a:lnTo>
                                </a:path>
                              </a:pathLst>
                            </a:custGeom>
                            <a:noFill/>
                            <a:ln w="11587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1474" name="Group 1060"/>
                        <wpg:cNvGrpSpPr>
                          <a:grpSpLocks/>
                        </wpg:cNvGrpSpPr>
                        <wpg:grpSpPr bwMode="auto">
                          <a:xfrm>
                            <a:off x="5643" y="4964"/>
                            <a:ext cx="19" cy="2"/>
                            <a:chOff x="5643" y="4964"/>
                            <a:chExt cx="19" cy="2"/>
                          </a:xfrm>
                        </wpg:grpSpPr>
                        <wps:wsp>
                          <wps:cNvPr id="1475" name="Freeform 1061"/>
                          <wps:cNvSpPr>
                            <a:spLocks/>
                          </wps:cNvSpPr>
                          <wps:spPr bwMode="auto">
                            <a:xfrm>
                              <a:off x="5643" y="4964"/>
                              <a:ext cx="19" cy="2"/>
                            </a:xfrm>
                            <a:custGeom>
                              <a:avLst/>
                              <a:gdLst>
                                <a:gd name="T0" fmla="+- 0 5643 5643"/>
                                <a:gd name="T1" fmla="*/ T0 w 19"/>
                                <a:gd name="T2" fmla="+- 0 4964 4964"/>
                                <a:gd name="T3" fmla="*/ 4964 h 1"/>
                                <a:gd name="T4" fmla="+- 0 5661 5643"/>
                                <a:gd name="T5" fmla="*/ T4 w 19"/>
                                <a:gd name="T6" fmla="+- 0 4964 4964"/>
                                <a:gd name="T7" fmla="*/ 4964 h 1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</a:cxnLst>
                              <a:rect l="0" t="0" r="r" b="b"/>
                              <a:pathLst>
                                <a:path w="19" h="1">
                                  <a:moveTo>
                                    <a:pt x="0" y="0"/>
                                  </a:moveTo>
                                  <a:lnTo>
                                    <a:pt x="18" y="0"/>
                                  </a:lnTo>
                                </a:path>
                              </a:pathLst>
                            </a:custGeom>
                            <a:noFill/>
                            <a:ln w="11587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1476" name="Group 1058"/>
                        <wpg:cNvGrpSpPr>
                          <a:grpSpLocks/>
                        </wpg:cNvGrpSpPr>
                        <wpg:grpSpPr bwMode="auto">
                          <a:xfrm>
                            <a:off x="5661" y="4964"/>
                            <a:ext cx="19" cy="2"/>
                            <a:chOff x="5661" y="4964"/>
                            <a:chExt cx="19" cy="2"/>
                          </a:xfrm>
                        </wpg:grpSpPr>
                        <wps:wsp>
                          <wps:cNvPr id="1477" name="Freeform 1059"/>
                          <wps:cNvSpPr>
                            <a:spLocks/>
                          </wps:cNvSpPr>
                          <wps:spPr bwMode="auto">
                            <a:xfrm>
                              <a:off x="5661" y="4964"/>
                              <a:ext cx="19" cy="2"/>
                            </a:xfrm>
                            <a:custGeom>
                              <a:avLst/>
                              <a:gdLst>
                                <a:gd name="T0" fmla="+- 0 5661 5661"/>
                                <a:gd name="T1" fmla="*/ T0 w 19"/>
                                <a:gd name="T2" fmla="+- 0 4964 4964"/>
                                <a:gd name="T3" fmla="*/ 4964 h 1"/>
                                <a:gd name="T4" fmla="+- 0 5679 5661"/>
                                <a:gd name="T5" fmla="*/ T4 w 19"/>
                                <a:gd name="T6" fmla="+- 0 4964 4964"/>
                                <a:gd name="T7" fmla="*/ 4964 h 1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</a:cxnLst>
                              <a:rect l="0" t="0" r="r" b="b"/>
                              <a:pathLst>
                                <a:path w="19" h="1">
                                  <a:moveTo>
                                    <a:pt x="0" y="0"/>
                                  </a:moveTo>
                                  <a:lnTo>
                                    <a:pt x="18" y="0"/>
                                  </a:lnTo>
                                </a:path>
                              </a:pathLst>
                            </a:custGeom>
                            <a:noFill/>
                            <a:ln w="11587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1478" name="Group 1056"/>
                        <wpg:cNvGrpSpPr>
                          <a:grpSpLocks/>
                        </wpg:cNvGrpSpPr>
                        <wpg:grpSpPr bwMode="auto">
                          <a:xfrm>
                            <a:off x="5679" y="4964"/>
                            <a:ext cx="19" cy="2"/>
                            <a:chOff x="5679" y="4964"/>
                            <a:chExt cx="19" cy="2"/>
                          </a:xfrm>
                        </wpg:grpSpPr>
                        <wps:wsp>
                          <wps:cNvPr id="1479" name="Freeform 1057"/>
                          <wps:cNvSpPr>
                            <a:spLocks/>
                          </wps:cNvSpPr>
                          <wps:spPr bwMode="auto">
                            <a:xfrm>
                              <a:off x="5679" y="4964"/>
                              <a:ext cx="19" cy="2"/>
                            </a:xfrm>
                            <a:custGeom>
                              <a:avLst/>
                              <a:gdLst>
                                <a:gd name="T0" fmla="+- 0 5679 5679"/>
                                <a:gd name="T1" fmla="*/ T0 w 19"/>
                                <a:gd name="T2" fmla="+- 0 4964 4964"/>
                                <a:gd name="T3" fmla="*/ 4964 h 1"/>
                                <a:gd name="T4" fmla="+- 0 5697 5679"/>
                                <a:gd name="T5" fmla="*/ T4 w 19"/>
                                <a:gd name="T6" fmla="+- 0 4965 4964"/>
                                <a:gd name="T7" fmla="*/ 4965 h 1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</a:cxnLst>
                              <a:rect l="0" t="0" r="r" b="b"/>
                              <a:pathLst>
                                <a:path w="19" h="1">
                                  <a:moveTo>
                                    <a:pt x="0" y="0"/>
                                  </a:moveTo>
                                  <a:lnTo>
                                    <a:pt x="18" y="1"/>
                                  </a:lnTo>
                                </a:path>
                              </a:pathLst>
                            </a:custGeom>
                            <a:noFill/>
                            <a:ln w="11587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1480" name="Group 1054"/>
                        <wpg:cNvGrpSpPr>
                          <a:grpSpLocks/>
                        </wpg:cNvGrpSpPr>
                        <wpg:grpSpPr bwMode="auto">
                          <a:xfrm>
                            <a:off x="5697" y="4965"/>
                            <a:ext cx="19" cy="2"/>
                            <a:chOff x="5697" y="4965"/>
                            <a:chExt cx="19" cy="2"/>
                          </a:xfrm>
                        </wpg:grpSpPr>
                        <wps:wsp>
                          <wps:cNvPr id="1481" name="Freeform 1055"/>
                          <wps:cNvSpPr>
                            <a:spLocks/>
                          </wps:cNvSpPr>
                          <wps:spPr bwMode="auto">
                            <a:xfrm>
                              <a:off x="5697" y="4965"/>
                              <a:ext cx="19" cy="2"/>
                            </a:xfrm>
                            <a:custGeom>
                              <a:avLst/>
                              <a:gdLst>
                                <a:gd name="T0" fmla="+- 0 5697 5697"/>
                                <a:gd name="T1" fmla="*/ T0 w 19"/>
                                <a:gd name="T2" fmla="+- 0 4965 4965"/>
                                <a:gd name="T3" fmla="*/ 4965 h 1"/>
                                <a:gd name="T4" fmla="+- 0 5716 5697"/>
                                <a:gd name="T5" fmla="*/ T4 w 19"/>
                                <a:gd name="T6" fmla="+- 0 4965 4965"/>
                                <a:gd name="T7" fmla="*/ 4965 h 1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</a:cxnLst>
                              <a:rect l="0" t="0" r="r" b="b"/>
                              <a:pathLst>
                                <a:path w="19" h="1">
                                  <a:moveTo>
                                    <a:pt x="0" y="0"/>
                                  </a:moveTo>
                                  <a:lnTo>
                                    <a:pt x="19" y="0"/>
                                  </a:lnTo>
                                </a:path>
                              </a:pathLst>
                            </a:custGeom>
                            <a:noFill/>
                            <a:ln w="11587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1482" name="Group 1052"/>
                        <wpg:cNvGrpSpPr>
                          <a:grpSpLocks/>
                        </wpg:cNvGrpSpPr>
                        <wpg:grpSpPr bwMode="auto">
                          <a:xfrm>
                            <a:off x="5716" y="4965"/>
                            <a:ext cx="19" cy="2"/>
                            <a:chOff x="5716" y="4965"/>
                            <a:chExt cx="19" cy="2"/>
                          </a:xfrm>
                        </wpg:grpSpPr>
                        <wps:wsp>
                          <wps:cNvPr id="1483" name="Freeform 1053"/>
                          <wps:cNvSpPr>
                            <a:spLocks/>
                          </wps:cNvSpPr>
                          <wps:spPr bwMode="auto">
                            <a:xfrm>
                              <a:off x="5716" y="4965"/>
                              <a:ext cx="19" cy="2"/>
                            </a:xfrm>
                            <a:custGeom>
                              <a:avLst/>
                              <a:gdLst>
                                <a:gd name="T0" fmla="+- 0 5716 5716"/>
                                <a:gd name="T1" fmla="*/ T0 w 19"/>
                                <a:gd name="T2" fmla="+- 0 4965 4965"/>
                                <a:gd name="T3" fmla="*/ 4965 h 1"/>
                                <a:gd name="T4" fmla="+- 0 5734 5716"/>
                                <a:gd name="T5" fmla="*/ T4 w 19"/>
                                <a:gd name="T6" fmla="+- 0 4966 4965"/>
                                <a:gd name="T7" fmla="*/ 4966 h 1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</a:cxnLst>
                              <a:rect l="0" t="0" r="r" b="b"/>
                              <a:pathLst>
                                <a:path w="19" h="1">
                                  <a:moveTo>
                                    <a:pt x="0" y="0"/>
                                  </a:moveTo>
                                  <a:lnTo>
                                    <a:pt x="18" y="1"/>
                                  </a:lnTo>
                                </a:path>
                              </a:pathLst>
                            </a:custGeom>
                            <a:noFill/>
                            <a:ln w="11587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1484" name="Group 1050"/>
                        <wpg:cNvGrpSpPr>
                          <a:grpSpLocks/>
                        </wpg:cNvGrpSpPr>
                        <wpg:grpSpPr bwMode="auto">
                          <a:xfrm>
                            <a:off x="5734" y="4966"/>
                            <a:ext cx="19" cy="2"/>
                            <a:chOff x="5734" y="4966"/>
                            <a:chExt cx="19" cy="2"/>
                          </a:xfrm>
                        </wpg:grpSpPr>
                        <wps:wsp>
                          <wps:cNvPr id="1485" name="Freeform 1051"/>
                          <wps:cNvSpPr>
                            <a:spLocks/>
                          </wps:cNvSpPr>
                          <wps:spPr bwMode="auto">
                            <a:xfrm>
                              <a:off x="5734" y="4966"/>
                              <a:ext cx="19" cy="2"/>
                            </a:xfrm>
                            <a:custGeom>
                              <a:avLst/>
                              <a:gdLst>
                                <a:gd name="T0" fmla="+- 0 5734 5734"/>
                                <a:gd name="T1" fmla="*/ T0 w 19"/>
                                <a:gd name="T2" fmla="+- 0 4966 4966"/>
                                <a:gd name="T3" fmla="*/ 4966 h 1"/>
                                <a:gd name="T4" fmla="+- 0 5752 5734"/>
                                <a:gd name="T5" fmla="*/ T4 w 19"/>
                                <a:gd name="T6" fmla="+- 0 4967 4966"/>
                                <a:gd name="T7" fmla="*/ 4967 h 1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</a:cxnLst>
                              <a:rect l="0" t="0" r="r" b="b"/>
                              <a:pathLst>
                                <a:path w="19" h="1">
                                  <a:moveTo>
                                    <a:pt x="0" y="0"/>
                                  </a:moveTo>
                                  <a:lnTo>
                                    <a:pt x="18" y="1"/>
                                  </a:lnTo>
                                </a:path>
                              </a:pathLst>
                            </a:custGeom>
                            <a:noFill/>
                            <a:ln w="11587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1486" name="Group 1048"/>
                        <wpg:cNvGrpSpPr>
                          <a:grpSpLocks/>
                        </wpg:cNvGrpSpPr>
                        <wpg:grpSpPr bwMode="auto">
                          <a:xfrm>
                            <a:off x="5752" y="4967"/>
                            <a:ext cx="19" cy="2"/>
                            <a:chOff x="5752" y="4967"/>
                            <a:chExt cx="19" cy="2"/>
                          </a:xfrm>
                        </wpg:grpSpPr>
                        <wps:wsp>
                          <wps:cNvPr id="1487" name="Freeform 1049"/>
                          <wps:cNvSpPr>
                            <a:spLocks/>
                          </wps:cNvSpPr>
                          <wps:spPr bwMode="auto">
                            <a:xfrm>
                              <a:off x="5752" y="4967"/>
                              <a:ext cx="19" cy="2"/>
                            </a:xfrm>
                            <a:custGeom>
                              <a:avLst/>
                              <a:gdLst>
                                <a:gd name="T0" fmla="+- 0 5752 5752"/>
                                <a:gd name="T1" fmla="*/ T0 w 19"/>
                                <a:gd name="T2" fmla="+- 0 4967 4967"/>
                                <a:gd name="T3" fmla="*/ 4967 h 1"/>
                                <a:gd name="T4" fmla="+- 0 5771 5752"/>
                                <a:gd name="T5" fmla="*/ T4 w 19"/>
                                <a:gd name="T6" fmla="+- 0 4968 4967"/>
                                <a:gd name="T7" fmla="*/ 4968 h 1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</a:cxnLst>
                              <a:rect l="0" t="0" r="r" b="b"/>
                              <a:pathLst>
                                <a:path w="19" h="1">
                                  <a:moveTo>
                                    <a:pt x="0" y="0"/>
                                  </a:moveTo>
                                  <a:lnTo>
                                    <a:pt x="19" y="1"/>
                                  </a:lnTo>
                                </a:path>
                              </a:pathLst>
                            </a:custGeom>
                            <a:noFill/>
                            <a:ln w="11587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1488" name="Group 1046"/>
                        <wpg:cNvGrpSpPr>
                          <a:grpSpLocks/>
                        </wpg:cNvGrpSpPr>
                        <wpg:grpSpPr bwMode="auto">
                          <a:xfrm>
                            <a:off x="5771" y="4968"/>
                            <a:ext cx="19" cy="2"/>
                            <a:chOff x="5771" y="4968"/>
                            <a:chExt cx="19" cy="2"/>
                          </a:xfrm>
                        </wpg:grpSpPr>
                        <wps:wsp>
                          <wps:cNvPr id="1489" name="Freeform 1047"/>
                          <wps:cNvSpPr>
                            <a:spLocks/>
                          </wps:cNvSpPr>
                          <wps:spPr bwMode="auto">
                            <a:xfrm>
                              <a:off x="5771" y="4968"/>
                              <a:ext cx="19" cy="2"/>
                            </a:xfrm>
                            <a:custGeom>
                              <a:avLst/>
                              <a:gdLst>
                                <a:gd name="T0" fmla="+- 0 5771 5771"/>
                                <a:gd name="T1" fmla="*/ T0 w 19"/>
                                <a:gd name="T2" fmla="+- 0 4968 4968"/>
                                <a:gd name="T3" fmla="*/ 4968 h 2"/>
                                <a:gd name="T4" fmla="+- 0 5789 5771"/>
                                <a:gd name="T5" fmla="*/ T4 w 19"/>
                                <a:gd name="T6" fmla="+- 0 4969 4968"/>
                                <a:gd name="T7" fmla="*/ 4969 h 2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</a:cxnLst>
                              <a:rect l="0" t="0" r="r" b="b"/>
                              <a:pathLst>
                                <a:path w="19" h="2">
                                  <a:moveTo>
                                    <a:pt x="0" y="0"/>
                                  </a:moveTo>
                                  <a:lnTo>
                                    <a:pt x="18" y="1"/>
                                  </a:lnTo>
                                </a:path>
                              </a:pathLst>
                            </a:custGeom>
                            <a:noFill/>
                            <a:ln w="11587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1490" name="Group 1044"/>
                        <wpg:cNvGrpSpPr>
                          <a:grpSpLocks/>
                        </wpg:cNvGrpSpPr>
                        <wpg:grpSpPr bwMode="auto">
                          <a:xfrm>
                            <a:off x="5789" y="4969"/>
                            <a:ext cx="19" cy="2"/>
                            <a:chOff x="5789" y="4969"/>
                            <a:chExt cx="19" cy="2"/>
                          </a:xfrm>
                        </wpg:grpSpPr>
                        <wps:wsp>
                          <wps:cNvPr id="1491" name="Freeform 1045"/>
                          <wps:cNvSpPr>
                            <a:spLocks/>
                          </wps:cNvSpPr>
                          <wps:spPr bwMode="auto">
                            <a:xfrm>
                              <a:off x="5789" y="4969"/>
                              <a:ext cx="19" cy="2"/>
                            </a:xfrm>
                            <a:custGeom>
                              <a:avLst/>
                              <a:gdLst>
                                <a:gd name="T0" fmla="+- 0 5789 5789"/>
                                <a:gd name="T1" fmla="*/ T0 w 19"/>
                                <a:gd name="T2" fmla="+- 0 4969 4969"/>
                                <a:gd name="T3" fmla="*/ 4969 h 2"/>
                                <a:gd name="T4" fmla="+- 0 5807 5789"/>
                                <a:gd name="T5" fmla="*/ T4 w 19"/>
                                <a:gd name="T6" fmla="+- 0 4970 4969"/>
                                <a:gd name="T7" fmla="*/ 4970 h 2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</a:cxnLst>
                              <a:rect l="0" t="0" r="r" b="b"/>
                              <a:pathLst>
                                <a:path w="19" h="2">
                                  <a:moveTo>
                                    <a:pt x="0" y="0"/>
                                  </a:moveTo>
                                  <a:lnTo>
                                    <a:pt x="18" y="1"/>
                                  </a:lnTo>
                                </a:path>
                              </a:pathLst>
                            </a:custGeom>
                            <a:noFill/>
                            <a:ln w="11587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1492" name="Group 1042"/>
                        <wpg:cNvGrpSpPr>
                          <a:grpSpLocks/>
                        </wpg:cNvGrpSpPr>
                        <wpg:grpSpPr bwMode="auto">
                          <a:xfrm>
                            <a:off x="5807" y="4970"/>
                            <a:ext cx="19" cy="2"/>
                            <a:chOff x="5807" y="4970"/>
                            <a:chExt cx="19" cy="2"/>
                          </a:xfrm>
                        </wpg:grpSpPr>
                        <wps:wsp>
                          <wps:cNvPr id="1493" name="Freeform 1043"/>
                          <wps:cNvSpPr>
                            <a:spLocks/>
                          </wps:cNvSpPr>
                          <wps:spPr bwMode="auto">
                            <a:xfrm>
                              <a:off x="5807" y="4970"/>
                              <a:ext cx="19" cy="2"/>
                            </a:xfrm>
                            <a:custGeom>
                              <a:avLst/>
                              <a:gdLst>
                                <a:gd name="T0" fmla="+- 0 5807 5807"/>
                                <a:gd name="T1" fmla="*/ T0 w 19"/>
                                <a:gd name="T2" fmla="+- 0 4970 4970"/>
                                <a:gd name="T3" fmla="*/ 4970 h 2"/>
                                <a:gd name="T4" fmla="+- 0 5825 5807"/>
                                <a:gd name="T5" fmla="*/ T4 w 19"/>
                                <a:gd name="T6" fmla="+- 0 4971 4970"/>
                                <a:gd name="T7" fmla="*/ 4971 h 2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</a:cxnLst>
                              <a:rect l="0" t="0" r="r" b="b"/>
                              <a:pathLst>
                                <a:path w="19" h="2">
                                  <a:moveTo>
                                    <a:pt x="0" y="0"/>
                                  </a:moveTo>
                                  <a:lnTo>
                                    <a:pt x="18" y="1"/>
                                  </a:lnTo>
                                </a:path>
                              </a:pathLst>
                            </a:custGeom>
                            <a:noFill/>
                            <a:ln w="11587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1494" name="Group 1040"/>
                        <wpg:cNvGrpSpPr>
                          <a:grpSpLocks/>
                        </wpg:cNvGrpSpPr>
                        <wpg:grpSpPr bwMode="auto">
                          <a:xfrm>
                            <a:off x="5825" y="4971"/>
                            <a:ext cx="19" cy="2"/>
                            <a:chOff x="5825" y="4971"/>
                            <a:chExt cx="19" cy="2"/>
                          </a:xfrm>
                        </wpg:grpSpPr>
                        <wps:wsp>
                          <wps:cNvPr id="1495" name="Freeform 1041"/>
                          <wps:cNvSpPr>
                            <a:spLocks/>
                          </wps:cNvSpPr>
                          <wps:spPr bwMode="auto">
                            <a:xfrm>
                              <a:off x="5825" y="4971"/>
                              <a:ext cx="19" cy="2"/>
                            </a:xfrm>
                            <a:custGeom>
                              <a:avLst/>
                              <a:gdLst>
                                <a:gd name="T0" fmla="+- 0 5825 5825"/>
                                <a:gd name="T1" fmla="*/ T0 w 19"/>
                                <a:gd name="T2" fmla="+- 0 4971 4971"/>
                                <a:gd name="T3" fmla="*/ 4971 h 2"/>
                                <a:gd name="T4" fmla="+- 0 5844 5825"/>
                                <a:gd name="T5" fmla="*/ T4 w 19"/>
                                <a:gd name="T6" fmla="+- 0 4972 4971"/>
                                <a:gd name="T7" fmla="*/ 4972 h 2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</a:cxnLst>
                              <a:rect l="0" t="0" r="r" b="b"/>
                              <a:pathLst>
                                <a:path w="19" h="2">
                                  <a:moveTo>
                                    <a:pt x="0" y="0"/>
                                  </a:moveTo>
                                  <a:lnTo>
                                    <a:pt x="19" y="1"/>
                                  </a:lnTo>
                                </a:path>
                              </a:pathLst>
                            </a:custGeom>
                            <a:noFill/>
                            <a:ln w="11587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1496" name="Group 1038"/>
                        <wpg:cNvGrpSpPr>
                          <a:grpSpLocks/>
                        </wpg:cNvGrpSpPr>
                        <wpg:grpSpPr bwMode="auto">
                          <a:xfrm>
                            <a:off x="5844" y="4972"/>
                            <a:ext cx="19" cy="2"/>
                            <a:chOff x="5844" y="4972"/>
                            <a:chExt cx="19" cy="2"/>
                          </a:xfrm>
                        </wpg:grpSpPr>
                        <wps:wsp>
                          <wps:cNvPr id="1497" name="Freeform 1039"/>
                          <wps:cNvSpPr>
                            <a:spLocks/>
                          </wps:cNvSpPr>
                          <wps:spPr bwMode="auto">
                            <a:xfrm>
                              <a:off x="5844" y="4972"/>
                              <a:ext cx="19" cy="2"/>
                            </a:xfrm>
                            <a:custGeom>
                              <a:avLst/>
                              <a:gdLst>
                                <a:gd name="T0" fmla="+- 0 5844 5844"/>
                                <a:gd name="T1" fmla="*/ T0 w 19"/>
                                <a:gd name="T2" fmla="+- 0 4972 4972"/>
                                <a:gd name="T3" fmla="*/ 4972 h 2"/>
                                <a:gd name="T4" fmla="+- 0 5862 5844"/>
                                <a:gd name="T5" fmla="*/ T4 w 19"/>
                                <a:gd name="T6" fmla="+- 0 4973 4972"/>
                                <a:gd name="T7" fmla="*/ 4973 h 2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</a:cxnLst>
                              <a:rect l="0" t="0" r="r" b="b"/>
                              <a:pathLst>
                                <a:path w="19" h="2">
                                  <a:moveTo>
                                    <a:pt x="0" y="0"/>
                                  </a:moveTo>
                                  <a:lnTo>
                                    <a:pt x="18" y="1"/>
                                  </a:lnTo>
                                </a:path>
                              </a:pathLst>
                            </a:custGeom>
                            <a:noFill/>
                            <a:ln w="11587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1498" name="Group 1036"/>
                        <wpg:cNvGrpSpPr>
                          <a:grpSpLocks/>
                        </wpg:cNvGrpSpPr>
                        <wpg:grpSpPr bwMode="auto">
                          <a:xfrm>
                            <a:off x="5862" y="4973"/>
                            <a:ext cx="19" cy="2"/>
                            <a:chOff x="5862" y="4973"/>
                            <a:chExt cx="19" cy="2"/>
                          </a:xfrm>
                        </wpg:grpSpPr>
                        <wps:wsp>
                          <wps:cNvPr id="1499" name="Freeform 1037"/>
                          <wps:cNvSpPr>
                            <a:spLocks/>
                          </wps:cNvSpPr>
                          <wps:spPr bwMode="auto">
                            <a:xfrm>
                              <a:off x="5862" y="4973"/>
                              <a:ext cx="19" cy="2"/>
                            </a:xfrm>
                            <a:custGeom>
                              <a:avLst/>
                              <a:gdLst>
                                <a:gd name="T0" fmla="+- 0 5862 5862"/>
                                <a:gd name="T1" fmla="*/ T0 w 19"/>
                                <a:gd name="T2" fmla="+- 0 4973 4973"/>
                                <a:gd name="T3" fmla="*/ 4973 h 1"/>
                                <a:gd name="T4" fmla="+- 0 5880 5862"/>
                                <a:gd name="T5" fmla="*/ T4 w 19"/>
                                <a:gd name="T6" fmla="+- 0 4974 4973"/>
                                <a:gd name="T7" fmla="*/ 4974 h 1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</a:cxnLst>
                              <a:rect l="0" t="0" r="r" b="b"/>
                              <a:pathLst>
                                <a:path w="19" h="1">
                                  <a:moveTo>
                                    <a:pt x="0" y="0"/>
                                  </a:moveTo>
                                  <a:lnTo>
                                    <a:pt x="18" y="1"/>
                                  </a:lnTo>
                                </a:path>
                              </a:pathLst>
                            </a:custGeom>
                            <a:noFill/>
                            <a:ln w="11587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1500" name="Group 1034"/>
                        <wpg:cNvGrpSpPr>
                          <a:grpSpLocks/>
                        </wpg:cNvGrpSpPr>
                        <wpg:grpSpPr bwMode="auto">
                          <a:xfrm>
                            <a:off x="5880" y="4974"/>
                            <a:ext cx="19" cy="2"/>
                            <a:chOff x="5880" y="4974"/>
                            <a:chExt cx="19" cy="2"/>
                          </a:xfrm>
                        </wpg:grpSpPr>
                        <wps:wsp>
                          <wps:cNvPr id="1501" name="Freeform 1035"/>
                          <wps:cNvSpPr>
                            <a:spLocks/>
                          </wps:cNvSpPr>
                          <wps:spPr bwMode="auto">
                            <a:xfrm>
                              <a:off x="5880" y="4974"/>
                              <a:ext cx="19" cy="2"/>
                            </a:xfrm>
                            <a:custGeom>
                              <a:avLst/>
                              <a:gdLst>
                                <a:gd name="T0" fmla="+- 0 5880 5880"/>
                                <a:gd name="T1" fmla="*/ T0 w 19"/>
                                <a:gd name="T2" fmla="+- 0 4974 4974"/>
                                <a:gd name="T3" fmla="*/ 4974 h 1"/>
                                <a:gd name="T4" fmla="+- 0 5899 5880"/>
                                <a:gd name="T5" fmla="*/ T4 w 19"/>
                                <a:gd name="T6" fmla="+- 0 4975 4974"/>
                                <a:gd name="T7" fmla="*/ 4975 h 1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</a:cxnLst>
                              <a:rect l="0" t="0" r="r" b="b"/>
                              <a:pathLst>
                                <a:path w="19" h="1">
                                  <a:moveTo>
                                    <a:pt x="0" y="0"/>
                                  </a:moveTo>
                                  <a:lnTo>
                                    <a:pt x="19" y="1"/>
                                  </a:lnTo>
                                </a:path>
                              </a:pathLst>
                            </a:custGeom>
                            <a:noFill/>
                            <a:ln w="11587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1502" name="Group 1032"/>
                        <wpg:cNvGrpSpPr>
                          <a:grpSpLocks/>
                        </wpg:cNvGrpSpPr>
                        <wpg:grpSpPr bwMode="auto">
                          <a:xfrm>
                            <a:off x="5899" y="4975"/>
                            <a:ext cx="19" cy="2"/>
                            <a:chOff x="5899" y="4975"/>
                            <a:chExt cx="19" cy="2"/>
                          </a:xfrm>
                        </wpg:grpSpPr>
                        <wps:wsp>
                          <wps:cNvPr id="1503" name="Freeform 1033"/>
                          <wps:cNvSpPr>
                            <a:spLocks/>
                          </wps:cNvSpPr>
                          <wps:spPr bwMode="auto">
                            <a:xfrm>
                              <a:off x="5899" y="4975"/>
                              <a:ext cx="19" cy="2"/>
                            </a:xfrm>
                            <a:custGeom>
                              <a:avLst/>
                              <a:gdLst>
                                <a:gd name="T0" fmla="+- 0 5899 5899"/>
                                <a:gd name="T1" fmla="*/ T0 w 19"/>
                                <a:gd name="T2" fmla="+- 0 4975 4975"/>
                                <a:gd name="T3" fmla="*/ 4975 h 1"/>
                                <a:gd name="T4" fmla="+- 0 5917 5899"/>
                                <a:gd name="T5" fmla="*/ T4 w 19"/>
                                <a:gd name="T6" fmla="+- 0 4975 4975"/>
                                <a:gd name="T7" fmla="*/ 4975 h 1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</a:cxnLst>
                              <a:rect l="0" t="0" r="r" b="b"/>
                              <a:pathLst>
                                <a:path w="19" h="1">
                                  <a:moveTo>
                                    <a:pt x="0" y="0"/>
                                  </a:moveTo>
                                  <a:lnTo>
                                    <a:pt x="18" y="0"/>
                                  </a:lnTo>
                                </a:path>
                              </a:pathLst>
                            </a:custGeom>
                            <a:noFill/>
                            <a:ln w="11587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1504" name="Group 1030"/>
                        <wpg:cNvGrpSpPr>
                          <a:grpSpLocks/>
                        </wpg:cNvGrpSpPr>
                        <wpg:grpSpPr bwMode="auto">
                          <a:xfrm>
                            <a:off x="5917" y="4975"/>
                            <a:ext cx="19" cy="2"/>
                            <a:chOff x="5917" y="4975"/>
                            <a:chExt cx="19" cy="2"/>
                          </a:xfrm>
                        </wpg:grpSpPr>
                        <wps:wsp>
                          <wps:cNvPr id="1505" name="Freeform 1031"/>
                          <wps:cNvSpPr>
                            <a:spLocks/>
                          </wps:cNvSpPr>
                          <wps:spPr bwMode="auto">
                            <a:xfrm>
                              <a:off x="5917" y="4975"/>
                              <a:ext cx="19" cy="2"/>
                            </a:xfrm>
                            <a:custGeom>
                              <a:avLst/>
                              <a:gdLst>
                                <a:gd name="T0" fmla="+- 0 5917 5917"/>
                                <a:gd name="T1" fmla="*/ T0 w 19"/>
                                <a:gd name="T2" fmla="+- 0 4975 4975"/>
                                <a:gd name="T3" fmla="*/ 4975 h 1"/>
                                <a:gd name="T4" fmla="+- 0 5936 5917"/>
                                <a:gd name="T5" fmla="*/ T4 w 19"/>
                                <a:gd name="T6" fmla="+- 0 4975 4975"/>
                                <a:gd name="T7" fmla="*/ 4975 h 1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</a:cxnLst>
                              <a:rect l="0" t="0" r="r" b="b"/>
                              <a:pathLst>
                                <a:path w="19" h="1">
                                  <a:moveTo>
                                    <a:pt x="0" y="0"/>
                                  </a:moveTo>
                                  <a:lnTo>
                                    <a:pt x="19" y="0"/>
                                  </a:lnTo>
                                </a:path>
                              </a:pathLst>
                            </a:custGeom>
                            <a:noFill/>
                            <a:ln w="11587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1506" name="Group 1028"/>
                        <wpg:cNvGrpSpPr>
                          <a:grpSpLocks/>
                        </wpg:cNvGrpSpPr>
                        <wpg:grpSpPr bwMode="auto">
                          <a:xfrm>
                            <a:off x="5936" y="4975"/>
                            <a:ext cx="19" cy="2"/>
                            <a:chOff x="5936" y="4975"/>
                            <a:chExt cx="19" cy="2"/>
                          </a:xfrm>
                        </wpg:grpSpPr>
                        <wps:wsp>
                          <wps:cNvPr id="1507" name="Freeform 1029"/>
                          <wps:cNvSpPr>
                            <a:spLocks/>
                          </wps:cNvSpPr>
                          <wps:spPr bwMode="auto">
                            <a:xfrm>
                              <a:off x="5936" y="4975"/>
                              <a:ext cx="19" cy="2"/>
                            </a:xfrm>
                            <a:custGeom>
                              <a:avLst/>
                              <a:gdLst>
                                <a:gd name="T0" fmla="+- 0 5936 5936"/>
                                <a:gd name="T1" fmla="*/ T0 w 19"/>
                                <a:gd name="T2" fmla="+- 0 4975 4975"/>
                                <a:gd name="T3" fmla="*/ 4975 h 1"/>
                                <a:gd name="T4" fmla="+- 0 5954 5936"/>
                                <a:gd name="T5" fmla="*/ T4 w 19"/>
                                <a:gd name="T6" fmla="+- 0 4976 4975"/>
                                <a:gd name="T7" fmla="*/ 4976 h 1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</a:cxnLst>
                              <a:rect l="0" t="0" r="r" b="b"/>
                              <a:pathLst>
                                <a:path w="19" h="1">
                                  <a:moveTo>
                                    <a:pt x="0" y="0"/>
                                  </a:moveTo>
                                  <a:lnTo>
                                    <a:pt x="18" y="1"/>
                                  </a:lnTo>
                                </a:path>
                              </a:pathLst>
                            </a:custGeom>
                            <a:noFill/>
                            <a:ln w="11587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1508" name="Group 1026"/>
                        <wpg:cNvGrpSpPr>
                          <a:grpSpLocks/>
                        </wpg:cNvGrpSpPr>
                        <wpg:grpSpPr bwMode="auto">
                          <a:xfrm>
                            <a:off x="5954" y="4976"/>
                            <a:ext cx="55" cy="2"/>
                            <a:chOff x="5954" y="4976"/>
                            <a:chExt cx="55" cy="2"/>
                          </a:xfrm>
                        </wpg:grpSpPr>
                        <wps:wsp>
                          <wps:cNvPr id="1509" name="Freeform 1027"/>
                          <wps:cNvSpPr>
                            <a:spLocks/>
                          </wps:cNvSpPr>
                          <wps:spPr bwMode="auto">
                            <a:xfrm>
                              <a:off x="5954" y="4976"/>
                              <a:ext cx="55" cy="2"/>
                            </a:xfrm>
                            <a:custGeom>
                              <a:avLst/>
                              <a:gdLst>
                                <a:gd name="T0" fmla="+- 0 5954 5954"/>
                                <a:gd name="T1" fmla="*/ T0 w 55"/>
                                <a:gd name="T2" fmla="+- 0 6009 5954"/>
                                <a:gd name="T3" fmla="*/ T2 w 55"/>
                              </a:gdLst>
                              <a:ahLst/>
                              <a:cxnLst>
                                <a:cxn ang="0">
                                  <a:pos x="T1" y="0"/>
                                </a:cxn>
                                <a:cxn ang="0">
                                  <a:pos x="T3" y="0"/>
                                </a:cxn>
                              </a:cxnLst>
                              <a:rect l="0" t="0" r="r" b="b"/>
                              <a:pathLst>
                                <a:path w="55">
                                  <a:moveTo>
                                    <a:pt x="0" y="0"/>
                                  </a:moveTo>
                                  <a:lnTo>
                                    <a:pt x="55" y="0"/>
                                  </a:lnTo>
                                </a:path>
                              </a:pathLst>
                            </a:custGeom>
                            <a:noFill/>
                            <a:ln w="11587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1510" name="Group 1024"/>
                        <wpg:cNvGrpSpPr>
                          <a:grpSpLocks/>
                        </wpg:cNvGrpSpPr>
                        <wpg:grpSpPr bwMode="auto">
                          <a:xfrm>
                            <a:off x="6009" y="4976"/>
                            <a:ext cx="19" cy="2"/>
                            <a:chOff x="6009" y="4976"/>
                            <a:chExt cx="19" cy="2"/>
                          </a:xfrm>
                        </wpg:grpSpPr>
                        <wps:wsp>
                          <wps:cNvPr id="1511" name="Freeform 1025"/>
                          <wps:cNvSpPr>
                            <a:spLocks/>
                          </wps:cNvSpPr>
                          <wps:spPr bwMode="auto">
                            <a:xfrm>
                              <a:off x="6009" y="4976"/>
                              <a:ext cx="19" cy="2"/>
                            </a:xfrm>
                            <a:custGeom>
                              <a:avLst/>
                              <a:gdLst>
                                <a:gd name="T0" fmla="+- 0 6009 6009"/>
                                <a:gd name="T1" fmla="*/ T0 w 19"/>
                                <a:gd name="T2" fmla="+- 0 4976 4976"/>
                                <a:gd name="T3" fmla="*/ 4976 h 1"/>
                                <a:gd name="T4" fmla="+- 0 6027 6009"/>
                                <a:gd name="T5" fmla="*/ T4 w 19"/>
                                <a:gd name="T6" fmla="+- 0 4976 4976"/>
                                <a:gd name="T7" fmla="*/ 4976 h 1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</a:cxnLst>
                              <a:rect l="0" t="0" r="r" b="b"/>
                              <a:pathLst>
                                <a:path w="19" h="1">
                                  <a:moveTo>
                                    <a:pt x="0" y="0"/>
                                  </a:moveTo>
                                  <a:lnTo>
                                    <a:pt x="18" y="0"/>
                                  </a:lnTo>
                                </a:path>
                              </a:pathLst>
                            </a:custGeom>
                            <a:noFill/>
                            <a:ln w="11587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1512" name="Group 1022"/>
                        <wpg:cNvGrpSpPr>
                          <a:grpSpLocks/>
                        </wpg:cNvGrpSpPr>
                        <wpg:grpSpPr bwMode="auto">
                          <a:xfrm>
                            <a:off x="6027" y="4976"/>
                            <a:ext cx="19" cy="2"/>
                            <a:chOff x="6027" y="4976"/>
                            <a:chExt cx="19" cy="2"/>
                          </a:xfrm>
                        </wpg:grpSpPr>
                        <wps:wsp>
                          <wps:cNvPr id="1513" name="Freeform 1023"/>
                          <wps:cNvSpPr>
                            <a:spLocks/>
                          </wps:cNvSpPr>
                          <wps:spPr bwMode="auto">
                            <a:xfrm>
                              <a:off x="6027" y="4976"/>
                              <a:ext cx="19" cy="2"/>
                            </a:xfrm>
                            <a:custGeom>
                              <a:avLst/>
                              <a:gdLst>
                                <a:gd name="T0" fmla="+- 0 6027 6027"/>
                                <a:gd name="T1" fmla="*/ T0 w 19"/>
                                <a:gd name="T2" fmla="+- 0 4976 4976"/>
                                <a:gd name="T3" fmla="*/ 4976 h 1"/>
                                <a:gd name="T4" fmla="+- 0 6045 6027"/>
                                <a:gd name="T5" fmla="*/ T4 w 19"/>
                                <a:gd name="T6" fmla="+- 0 4976 4976"/>
                                <a:gd name="T7" fmla="*/ 4976 h 1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</a:cxnLst>
                              <a:rect l="0" t="0" r="r" b="b"/>
                              <a:pathLst>
                                <a:path w="19" h="1">
                                  <a:moveTo>
                                    <a:pt x="0" y="0"/>
                                  </a:moveTo>
                                  <a:lnTo>
                                    <a:pt x="18" y="0"/>
                                  </a:lnTo>
                                </a:path>
                              </a:pathLst>
                            </a:custGeom>
                            <a:noFill/>
                            <a:ln w="11587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1514" name="Group 1020"/>
                        <wpg:cNvGrpSpPr>
                          <a:grpSpLocks/>
                        </wpg:cNvGrpSpPr>
                        <wpg:grpSpPr bwMode="auto">
                          <a:xfrm>
                            <a:off x="6045" y="4976"/>
                            <a:ext cx="19" cy="2"/>
                            <a:chOff x="6045" y="4976"/>
                            <a:chExt cx="19" cy="2"/>
                          </a:xfrm>
                        </wpg:grpSpPr>
                        <wps:wsp>
                          <wps:cNvPr id="1515" name="Freeform 1021"/>
                          <wps:cNvSpPr>
                            <a:spLocks/>
                          </wps:cNvSpPr>
                          <wps:spPr bwMode="auto">
                            <a:xfrm>
                              <a:off x="6045" y="4976"/>
                              <a:ext cx="19" cy="2"/>
                            </a:xfrm>
                            <a:custGeom>
                              <a:avLst/>
                              <a:gdLst>
                                <a:gd name="T0" fmla="+- 0 6045 6045"/>
                                <a:gd name="T1" fmla="*/ T0 w 19"/>
                                <a:gd name="T2" fmla="+- 0 4976 4976"/>
                                <a:gd name="T3" fmla="*/ 4976 h 1"/>
                                <a:gd name="T4" fmla="+- 0 6064 6045"/>
                                <a:gd name="T5" fmla="*/ T4 w 19"/>
                                <a:gd name="T6" fmla="+- 0 4977 4976"/>
                                <a:gd name="T7" fmla="*/ 4977 h 1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</a:cxnLst>
                              <a:rect l="0" t="0" r="r" b="b"/>
                              <a:pathLst>
                                <a:path w="19" h="1">
                                  <a:moveTo>
                                    <a:pt x="0" y="0"/>
                                  </a:moveTo>
                                  <a:lnTo>
                                    <a:pt x="19" y="1"/>
                                  </a:lnTo>
                                </a:path>
                              </a:pathLst>
                            </a:custGeom>
                            <a:noFill/>
                            <a:ln w="11587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1516" name="Group 1018"/>
                        <wpg:cNvGrpSpPr>
                          <a:grpSpLocks/>
                        </wpg:cNvGrpSpPr>
                        <wpg:grpSpPr bwMode="auto">
                          <a:xfrm>
                            <a:off x="6064" y="4977"/>
                            <a:ext cx="19" cy="2"/>
                            <a:chOff x="6064" y="4977"/>
                            <a:chExt cx="19" cy="2"/>
                          </a:xfrm>
                        </wpg:grpSpPr>
                        <wps:wsp>
                          <wps:cNvPr id="1517" name="Freeform 1019"/>
                          <wps:cNvSpPr>
                            <a:spLocks/>
                          </wps:cNvSpPr>
                          <wps:spPr bwMode="auto">
                            <a:xfrm>
                              <a:off x="6064" y="4977"/>
                              <a:ext cx="19" cy="2"/>
                            </a:xfrm>
                            <a:custGeom>
                              <a:avLst/>
                              <a:gdLst>
                                <a:gd name="T0" fmla="+- 0 6064 6064"/>
                                <a:gd name="T1" fmla="*/ T0 w 19"/>
                                <a:gd name="T2" fmla="+- 0 4977 4977"/>
                                <a:gd name="T3" fmla="*/ 4977 h 1"/>
                                <a:gd name="T4" fmla="+- 0 6082 6064"/>
                                <a:gd name="T5" fmla="*/ T4 w 19"/>
                                <a:gd name="T6" fmla="+- 0 4978 4977"/>
                                <a:gd name="T7" fmla="*/ 4978 h 1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</a:cxnLst>
                              <a:rect l="0" t="0" r="r" b="b"/>
                              <a:pathLst>
                                <a:path w="19" h="1">
                                  <a:moveTo>
                                    <a:pt x="0" y="0"/>
                                  </a:moveTo>
                                  <a:lnTo>
                                    <a:pt x="18" y="1"/>
                                  </a:lnTo>
                                </a:path>
                              </a:pathLst>
                            </a:custGeom>
                            <a:noFill/>
                            <a:ln w="11587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1518" name="Group 1016"/>
                        <wpg:cNvGrpSpPr>
                          <a:grpSpLocks/>
                        </wpg:cNvGrpSpPr>
                        <wpg:grpSpPr bwMode="auto">
                          <a:xfrm>
                            <a:off x="6082" y="4978"/>
                            <a:ext cx="19" cy="2"/>
                            <a:chOff x="6082" y="4978"/>
                            <a:chExt cx="19" cy="2"/>
                          </a:xfrm>
                        </wpg:grpSpPr>
                        <wps:wsp>
                          <wps:cNvPr id="1519" name="Freeform 1017"/>
                          <wps:cNvSpPr>
                            <a:spLocks/>
                          </wps:cNvSpPr>
                          <wps:spPr bwMode="auto">
                            <a:xfrm>
                              <a:off x="6082" y="4978"/>
                              <a:ext cx="19" cy="2"/>
                            </a:xfrm>
                            <a:custGeom>
                              <a:avLst/>
                              <a:gdLst>
                                <a:gd name="T0" fmla="+- 0 6082 6082"/>
                                <a:gd name="T1" fmla="*/ T0 w 19"/>
                                <a:gd name="T2" fmla="+- 0 4978 4978"/>
                                <a:gd name="T3" fmla="*/ 4978 h 2"/>
                                <a:gd name="T4" fmla="+- 0 6100 6082"/>
                                <a:gd name="T5" fmla="*/ T4 w 19"/>
                                <a:gd name="T6" fmla="+- 0 4979 4978"/>
                                <a:gd name="T7" fmla="*/ 4979 h 2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</a:cxnLst>
                              <a:rect l="0" t="0" r="r" b="b"/>
                              <a:pathLst>
                                <a:path w="19" h="2">
                                  <a:moveTo>
                                    <a:pt x="0" y="0"/>
                                  </a:moveTo>
                                  <a:lnTo>
                                    <a:pt x="18" y="1"/>
                                  </a:lnTo>
                                </a:path>
                              </a:pathLst>
                            </a:custGeom>
                            <a:noFill/>
                            <a:ln w="11587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1520" name="Group 1014"/>
                        <wpg:cNvGrpSpPr>
                          <a:grpSpLocks/>
                        </wpg:cNvGrpSpPr>
                        <wpg:grpSpPr bwMode="auto">
                          <a:xfrm>
                            <a:off x="6100" y="4979"/>
                            <a:ext cx="19" cy="2"/>
                            <a:chOff x="6100" y="4979"/>
                            <a:chExt cx="19" cy="2"/>
                          </a:xfrm>
                        </wpg:grpSpPr>
                        <wps:wsp>
                          <wps:cNvPr id="1521" name="Freeform 1015"/>
                          <wps:cNvSpPr>
                            <a:spLocks/>
                          </wps:cNvSpPr>
                          <wps:spPr bwMode="auto">
                            <a:xfrm>
                              <a:off x="6100" y="4979"/>
                              <a:ext cx="19" cy="2"/>
                            </a:xfrm>
                            <a:custGeom>
                              <a:avLst/>
                              <a:gdLst>
                                <a:gd name="T0" fmla="+- 0 6100 6100"/>
                                <a:gd name="T1" fmla="*/ T0 w 19"/>
                                <a:gd name="T2" fmla="+- 0 4979 4979"/>
                                <a:gd name="T3" fmla="*/ 4979 h 2"/>
                                <a:gd name="T4" fmla="+- 0 6118 6100"/>
                                <a:gd name="T5" fmla="*/ T4 w 19"/>
                                <a:gd name="T6" fmla="+- 0 4980 4979"/>
                                <a:gd name="T7" fmla="*/ 4980 h 2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</a:cxnLst>
                              <a:rect l="0" t="0" r="r" b="b"/>
                              <a:pathLst>
                                <a:path w="19" h="2">
                                  <a:moveTo>
                                    <a:pt x="0" y="0"/>
                                  </a:moveTo>
                                  <a:lnTo>
                                    <a:pt x="18" y="1"/>
                                  </a:lnTo>
                                </a:path>
                              </a:pathLst>
                            </a:custGeom>
                            <a:noFill/>
                            <a:ln w="11587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1522" name="Group 1012"/>
                        <wpg:cNvGrpSpPr>
                          <a:grpSpLocks/>
                        </wpg:cNvGrpSpPr>
                        <wpg:grpSpPr bwMode="auto">
                          <a:xfrm>
                            <a:off x="6118" y="4980"/>
                            <a:ext cx="19" cy="2"/>
                            <a:chOff x="6118" y="4980"/>
                            <a:chExt cx="19" cy="2"/>
                          </a:xfrm>
                        </wpg:grpSpPr>
                        <wps:wsp>
                          <wps:cNvPr id="1523" name="Freeform 1013"/>
                          <wps:cNvSpPr>
                            <a:spLocks/>
                          </wps:cNvSpPr>
                          <wps:spPr bwMode="auto">
                            <a:xfrm>
                              <a:off x="6118" y="4980"/>
                              <a:ext cx="19" cy="2"/>
                            </a:xfrm>
                            <a:custGeom>
                              <a:avLst/>
                              <a:gdLst>
                                <a:gd name="T0" fmla="+- 0 6118 6118"/>
                                <a:gd name="T1" fmla="*/ T0 w 19"/>
                                <a:gd name="T2" fmla="+- 0 4980 4980"/>
                                <a:gd name="T3" fmla="*/ 4980 h 2"/>
                                <a:gd name="T4" fmla="+- 0 6137 6118"/>
                                <a:gd name="T5" fmla="*/ T4 w 19"/>
                                <a:gd name="T6" fmla="+- 0 4981 4980"/>
                                <a:gd name="T7" fmla="*/ 4981 h 2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</a:cxnLst>
                              <a:rect l="0" t="0" r="r" b="b"/>
                              <a:pathLst>
                                <a:path w="19" h="2">
                                  <a:moveTo>
                                    <a:pt x="0" y="0"/>
                                  </a:moveTo>
                                  <a:lnTo>
                                    <a:pt x="19" y="1"/>
                                  </a:lnTo>
                                </a:path>
                              </a:pathLst>
                            </a:custGeom>
                            <a:noFill/>
                            <a:ln w="11587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1524" name="Group 1010"/>
                        <wpg:cNvGrpSpPr>
                          <a:grpSpLocks/>
                        </wpg:cNvGrpSpPr>
                        <wpg:grpSpPr bwMode="auto">
                          <a:xfrm>
                            <a:off x="6137" y="4981"/>
                            <a:ext cx="19" cy="2"/>
                            <a:chOff x="6137" y="4981"/>
                            <a:chExt cx="19" cy="2"/>
                          </a:xfrm>
                        </wpg:grpSpPr>
                        <wps:wsp>
                          <wps:cNvPr id="1525" name="Freeform 1011"/>
                          <wps:cNvSpPr>
                            <a:spLocks/>
                          </wps:cNvSpPr>
                          <wps:spPr bwMode="auto">
                            <a:xfrm>
                              <a:off x="6137" y="4981"/>
                              <a:ext cx="19" cy="2"/>
                            </a:xfrm>
                            <a:custGeom>
                              <a:avLst/>
                              <a:gdLst>
                                <a:gd name="T0" fmla="+- 0 6137 6137"/>
                                <a:gd name="T1" fmla="*/ T0 w 19"/>
                                <a:gd name="T2" fmla="+- 0 4981 4981"/>
                                <a:gd name="T3" fmla="*/ 4981 h 2"/>
                                <a:gd name="T4" fmla="+- 0 6155 6137"/>
                                <a:gd name="T5" fmla="*/ T4 w 19"/>
                                <a:gd name="T6" fmla="+- 0 4983 4981"/>
                                <a:gd name="T7" fmla="*/ 4983 h 2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</a:cxnLst>
                              <a:rect l="0" t="0" r="r" b="b"/>
                              <a:pathLst>
                                <a:path w="19" h="2">
                                  <a:moveTo>
                                    <a:pt x="0" y="0"/>
                                  </a:moveTo>
                                  <a:lnTo>
                                    <a:pt x="18" y="2"/>
                                  </a:lnTo>
                                </a:path>
                              </a:pathLst>
                            </a:custGeom>
                            <a:noFill/>
                            <a:ln w="11587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1526" name="Group 1008"/>
                        <wpg:cNvGrpSpPr>
                          <a:grpSpLocks/>
                        </wpg:cNvGrpSpPr>
                        <wpg:grpSpPr bwMode="auto">
                          <a:xfrm>
                            <a:off x="6155" y="4983"/>
                            <a:ext cx="19" cy="2"/>
                            <a:chOff x="6155" y="4983"/>
                            <a:chExt cx="19" cy="2"/>
                          </a:xfrm>
                        </wpg:grpSpPr>
                        <wps:wsp>
                          <wps:cNvPr id="1527" name="Freeform 1009"/>
                          <wps:cNvSpPr>
                            <a:spLocks/>
                          </wps:cNvSpPr>
                          <wps:spPr bwMode="auto">
                            <a:xfrm>
                              <a:off x="6155" y="4983"/>
                              <a:ext cx="19" cy="2"/>
                            </a:xfrm>
                            <a:custGeom>
                              <a:avLst/>
                              <a:gdLst>
                                <a:gd name="T0" fmla="+- 0 6155 6155"/>
                                <a:gd name="T1" fmla="*/ T0 w 19"/>
                                <a:gd name="T2" fmla="+- 0 4983 4983"/>
                                <a:gd name="T3" fmla="*/ 4983 h 2"/>
                                <a:gd name="T4" fmla="+- 0 6173 6155"/>
                                <a:gd name="T5" fmla="*/ T4 w 19"/>
                                <a:gd name="T6" fmla="+- 0 4984 4983"/>
                                <a:gd name="T7" fmla="*/ 4984 h 2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</a:cxnLst>
                              <a:rect l="0" t="0" r="r" b="b"/>
                              <a:pathLst>
                                <a:path w="19" h="2">
                                  <a:moveTo>
                                    <a:pt x="0" y="0"/>
                                  </a:moveTo>
                                  <a:lnTo>
                                    <a:pt x="18" y="1"/>
                                  </a:lnTo>
                                </a:path>
                              </a:pathLst>
                            </a:custGeom>
                            <a:noFill/>
                            <a:ln w="11587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1528" name="Group 1006"/>
                        <wpg:cNvGrpSpPr>
                          <a:grpSpLocks/>
                        </wpg:cNvGrpSpPr>
                        <wpg:grpSpPr bwMode="auto">
                          <a:xfrm>
                            <a:off x="6173" y="4984"/>
                            <a:ext cx="19" cy="2"/>
                            <a:chOff x="6173" y="4984"/>
                            <a:chExt cx="19" cy="2"/>
                          </a:xfrm>
                        </wpg:grpSpPr>
                        <wps:wsp>
                          <wps:cNvPr id="1529" name="Freeform 1007"/>
                          <wps:cNvSpPr>
                            <a:spLocks/>
                          </wps:cNvSpPr>
                          <wps:spPr bwMode="auto">
                            <a:xfrm>
                              <a:off x="6173" y="4984"/>
                              <a:ext cx="19" cy="2"/>
                            </a:xfrm>
                            <a:custGeom>
                              <a:avLst/>
                              <a:gdLst>
                                <a:gd name="T0" fmla="+- 0 6173 6173"/>
                                <a:gd name="T1" fmla="*/ T0 w 19"/>
                                <a:gd name="T2" fmla="+- 0 4984 4984"/>
                                <a:gd name="T3" fmla="*/ 4984 h 2"/>
                                <a:gd name="T4" fmla="+- 0 6192 6173"/>
                                <a:gd name="T5" fmla="*/ T4 w 19"/>
                                <a:gd name="T6" fmla="+- 0 4986 4984"/>
                                <a:gd name="T7" fmla="*/ 4986 h 2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</a:cxnLst>
                              <a:rect l="0" t="0" r="r" b="b"/>
                              <a:pathLst>
                                <a:path w="19" h="2">
                                  <a:moveTo>
                                    <a:pt x="0" y="0"/>
                                  </a:moveTo>
                                  <a:lnTo>
                                    <a:pt x="19" y="2"/>
                                  </a:lnTo>
                                </a:path>
                              </a:pathLst>
                            </a:custGeom>
                            <a:noFill/>
                            <a:ln w="11587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1530" name="Group 1004"/>
                        <wpg:cNvGrpSpPr>
                          <a:grpSpLocks/>
                        </wpg:cNvGrpSpPr>
                        <wpg:grpSpPr bwMode="auto">
                          <a:xfrm>
                            <a:off x="6192" y="4986"/>
                            <a:ext cx="19" cy="2"/>
                            <a:chOff x="6192" y="4986"/>
                            <a:chExt cx="19" cy="2"/>
                          </a:xfrm>
                        </wpg:grpSpPr>
                        <wps:wsp>
                          <wps:cNvPr id="1531" name="Freeform 1005"/>
                          <wps:cNvSpPr>
                            <a:spLocks/>
                          </wps:cNvSpPr>
                          <wps:spPr bwMode="auto">
                            <a:xfrm>
                              <a:off x="6192" y="4986"/>
                              <a:ext cx="19" cy="2"/>
                            </a:xfrm>
                            <a:custGeom>
                              <a:avLst/>
                              <a:gdLst>
                                <a:gd name="T0" fmla="+- 0 6192 6192"/>
                                <a:gd name="T1" fmla="*/ T0 w 19"/>
                                <a:gd name="T2" fmla="+- 0 4986 4986"/>
                                <a:gd name="T3" fmla="*/ 4986 h 2"/>
                                <a:gd name="T4" fmla="+- 0 6210 6192"/>
                                <a:gd name="T5" fmla="*/ T4 w 19"/>
                                <a:gd name="T6" fmla="+- 0 4987 4986"/>
                                <a:gd name="T7" fmla="*/ 4987 h 2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</a:cxnLst>
                              <a:rect l="0" t="0" r="r" b="b"/>
                              <a:pathLst>
                                <a:path w="19" h="2">
                                  <a:moveTo>
                                    <a:pt x="0" y="0"/>
                                  </a:moveTo>
                                  <a:lnTo>
                                    <a:pt x="18" y="1"/>
                                  </a:lnTo>
                                </a:path>
                              </a:pathLst>
                            </a:custGeom>
                            <a:noFill/>
                            <a:ln w="11587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1532" name="Group 1002"/>
                        <wpg:cNvGrpSpPr>
                          <a:grpSpLocks/>
                        </wpg:cNvGrpSpPr>
                        <wpg:grpSpPr bwMode="auto">
                          <a:xfrm>
                            <a:off x="6210" y="4987"/>
                            <a:ext cx="19" cy="2"/>
                            <a:chOff x="6210" y="4987"/>
                            <a:chExt cx="19" cy="2"/>
                          </a:xfrm>
                        </wpg:grpSpPr>
                        <wps:wsp>
                          <wps:cNvPr id="1533" name="Freeform 1003"/>
                          <wps:cNvSpPr>
                            <a:spLocks/>
                          </wps:cNvSpPr>
                          <wps:spPr bwMode="auto">
                            <a:xfrm>
                              <a:off x="6210" y="4987"/>
                              <a:ext cx="19" cy="2"/>
                            </a:xfrm>
                            <a:custGeom>
                              <a:avLst/>
                              <a:gdLst>
                                <a:gd name="T0" fmla="+- 0 6210 6210"/>
                                <a:gd name="T1" fmla="*/ T0 w 19"/>
                                <a:gd name="T2" fmla="+- 0 4987 4987"/>
                                <a:gd name="T3" fmla="*/ 4987 h 1"/>
                                <a:gd name="T4" fmla="+- 0 6228 6210"/>
                                <a:gd name="T5" fmla="*/ T4 w 19"/>
                                <a:gd name="T6" fmla="+- 0 4987 4987"/>
                                <a:gd name="T7" fmla="*/ 4987 h 1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</a:cxnLst>
                              <a:rect l="0" t="0" r="r" b="b"/>
                              <a:pathLst>
                                <a:path w="19" h="1">
                                  <a:moveTo>
                                    <a:pt x="0" y="0"/>
                                  </a:moveTo>
                                  <a:lnTo>
                                    <a:pt x="18" y="0"/>
                                  </a:lnTo>
                                </a:path>
                              </a:pathLst>
                            </a:custGeom>
                            <a:noFill/>
                            <a:ln w="11587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1534" name="Group 1000"/>
                        <wpg:cNvGrpSpPr>
                          <a:grpSpLocks/>
                        </wpg:cNvGrpSpPr>
                        <wpg:grpSpPr bwMode="auto">
                          <a:xfrm>
                            <a:off x="6228" y="4987"/>
                            <a:ext cx="19" cy="2"/>
                            <a:chOff x="6228" y="4987"/>
                            <a:chExt cx="19" cy="2"/>
                          </a:xfrm>
                        </wpg:grpSpPr>
                        <wps:wsp>
                          <wps:cNvPr id="1535" name="Freeform 1001"/>
                          <wps:cNvSpPr>
                            <a:spLocks/>
                          </wps:cNvSpPr>
                          <wps:spPr bwMode="auto">
                            <a:xfrm>
                              <a:off x="6228" y="4987"/>
                              <a:ext cx="19" cy="2"/>
                            </a:xfrm>
                            <a:custGeom>
                              <a:avLst/>
                              <a:gdLst>
                                <a:gd name="T0" fmla="+- 0 6228 6228"/>
                                <a:gd name="T1" fmla="*/ T0 w 19"/>
                                <a:gd name="T2" fmla="+- 0 4987 4987"/>
                                <a:gd name="T3" fmla="*/ 4987 h 1"/>
                                <a:gd name="T4" fmla="+- 0 6247 6228"/>
                                <a:gd name="T5" fmla="*/ T4 w 19"/>
                                <a:gd name="T6" fmla="+- 0 4988 4987"/>
                                <a:gd name="T7" fmla="*/ 4988 h 1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</a:cxnLst>
                              <a:rect l="0" t="0" r="r" b="b"/>
                              <a:pathLst>
                                <a:path w="19" h="1">
                                  <a:moveTo>
                                    <a:pt x="0" y="0"/>
                                  </a:moveTo>
                                  <a:lnTo>
                                    <a:pt x="19" y="1"/>
                                  </a:lnTo>
                                </a:path>
                              </a:pathLst>
                            </a:custGeom>
                            <a:noFill/>
                            <a:ln w="11587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1536" name="Group 998"/>
                        <wpg:cNvGrpSpPr>
                          <a:grpSpLocks/>
                        </wpg:cNvGrpSpPr>
                        <wpg:grpSpPr bwMode="auto">
                          <a:xfrm>
                            <a:off x="6247" y="4988"/>
                            <a:ext cx="19" cy="2"/>
                            <a:chOff x="6247" y="4988"/>
                            <a:chExt cx="19" cy="2"/>
                          </a:xfrm>
                        </wpg:grpSpPr>
                        <wps:wsp>
                          <wps:cNvPr id="1537" name="Freeform 999"/>
                          <wps:cNvSpPr>
                            <a:spLocks/>
                          </wps:cNvSpPr>
                          <wps:spPr bwMode="auto">
                            <a:xfrm>
                              <a:off x="6247" y="4988"/>
                              <a:ext cx="19" cy="2"/>
                            </a:xfrm>
                            <a:custGeom>
                              <a:avLst/>
                              <a:gdLst>
                                <a:gd name="T0" fmla="+- 0 6247 6247"/>
                                <a:gd name="T1" fmla="*/ T0 w 19"/>
                                <a:gd name="T2" fmla="+- 0 4988 4988"/>
                                <a:gd name="T3" fmla="*/ 4988 h 1"/>
                                <a:gd name="T4" fmla="+- 0 6265 6247"/>
                                <a:gd name="T5" fmla="*/ T4 w 19"/>
                                <a:gd name="T6" fmla="+- 0 4988 4988"/>
                                <a:gd name="T7" fmla="*/ 4988 h 1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</a:cxnLst>
                              <a:rect l="0" t="0" r="r" b="b"/>
                              <a:pathLst>
                                <a:path w="19" h="1">
                                  <a:moveTo>
                                    <a:pt x="0" y="0"/>
                                  </a:moveTo>
                                  <a:lnTo>
                                    <a:pt x="18" y="0"/>
                                  </a:lnTo>
                                </a:path>
                              </a:pathLst>
                            </a:custGeom>
                            <a:noFill/>
                            <a:ln w="11587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1538" name="Group 996"/>
                        <wpg:cNvGrpSpPr>
                          <a:grpSpLocks/>
                        </wpg:cNvGrpSpPr>
                        <wpg:grpSpPr bwMode="auto">
                          <a:xfrm>
                            <a:off x="6265" y="4988"/>
                            <a:ext cx="19" cy="2"/>
                            <a:chOff x="6265" y="4988"/>
                            <a:chExt cx="19" cy="2"/>
                          </a:xfrm>
                        </wpg:grpSpPr>
                        <wps:wsp>
                          <wps:cNvPr id="1539" name="Freeform 997"/>
                          <wps:cNvSpPr>
                            <a:spLocks/>
                          </wps:cNvSpPr>
                          <wps:spPr bwMode="auto">
                            <a:xfrm>
                              <a:off x="6265" y="4988"/>
                              <a:ext cx="19" cy="2"/>
                            </a:xfrm>
                            <a:custGeom>
                              <a:avLst/>
                              <a:gdLst>
                                <a:gd name="T0" fmla="+- 0 6265 6265"/>
                                <a:gd name="T1" fmla="*/ T0 w 19"/>
                                <a:gd name="T2" fmla="+- 0 4988 4988"/>
                                <a:gd name="T3" fmla="*/ 4988 h 1"/>
                                <a:gd name="T4" fmla="+- 0 6283 6265"/>
                                <a:gd name="T5" fmla="*/ T4 w 19"/>
                                <a:gd name="T6" fmla="+- 0 4988 4988"/>
                                <a:gd name="T7" fmla="*/ 4988 h 1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</a:cxnLst>
                              <a:rect l="0" t="0" r="r" b="b"/>
                              <a:pathLst>
                                <a:path w="19" h="1">
                                  <a:moveTo>
                                    <a:pt x="0" y="0"/>
                                  </a:moveTo>
                                  <a:lnTo>
                                    <a:pt x="18" y="0"/>
                                  </a:lnTo>
                                </a:path>
                              </a:pathLst>
                            </a:custGeom>
                            <a:noFill/>
                            <a:ln w="11587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1540" name="Group 994"/>
                        <wpg:cNvGrpSpPr>
                          <a:grpSpLocks/>
                        </wpg:cNvGrpSpPr>
                        <wpg:grpSpPr bwMode="auto">
                          <a:xfrm>
                            <a:off x="6283" y="4987"/>
                            <a:ext cx="19" cy="2"/>
                            <a:chOff x="6283" y="4987"/>
                            <a:chExt cx="19" cy="2"/>
                          </a:xfrm>
                        </wpg:grpSpPr>
                        <wps:wsp>
                          <wps:cNvPr id="1541" name="Freeform 995"/>
                          <wps:cNvSpPr>
                            <a:spLocks/>
                          </wps:cNvSpPr>
                          <wps:spPr bwMode="auto">
                            <a:xfrm>
                              <a:off x="6283" y="4987"/>
                              <a:ext cx="19" cy="2"/>
                            </a:xfrm>
                            <a:custGeom>
                              <a:avLst/>
                              <a:gdLst>
                                <a:gd name="T0" fmla="+- 0 6283 6283"/>
                                <a:gd name="T1" fmla="*/ T0 w 19"/>
                                <a:gd name="T2" fmla="+- 0 4988 4987"/>
                                <a:gd name="T3" fmla="*/ 4988 h 1"/>
                                <a:gd name="T4" fmla="+- 0 6302 6283"/>
                                <a:gd name="T5" fmla="*/ T4 w 19"/>
                                <a:gd name="T6" fmla="+- 0 4987 4987"/>
                                <a:gd name="T7" fmla="*/ 4987 h 1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</a:cxnLst>
                              <a:rect l="0" t="0" r="r" b="b"/>
                              <a:pathLst>
                                <a:path w="19" h="1">
                                  <a:moveTo>
                                    <a:pt x="0" y="1"/>
                                  </a:moveTo>
                                  <a:lnTo>
                                    <a:pt x="19" y="0"/>
                                  </a:lnTo>
                                </a:path>
                              </a:pathLst>
                            </a:custGeom>
                            <a:noFill/>
                            <a:ln w="11587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1542" name="Group 992"/>
                        <wpg:cNvGrpSpPr>
                          <a:grpSpLocks/>
                        </wpg:cNvGrpSpPr>
                        <wpg:grpSpPr bwMode="auto">
                          <a:xfrm>
                            <a:off x="6302" y="4987"/>
                            <a:ext cx="19" cy="2"/>
                            <a:chOff x="6302" y="4987"/>
                            <a:chExt cx="19" cy="2"/>
                          </a:xfrm>
                        </wpg:grpSpPr>
                        <wps:wsp>
                          <wps:cNvPr id="1543" name="Freeform 993"/>
                          <wps:cNvSpPr>
                            <a:spLocks/>
                          </wps:cNvSpPr>
                          <wps:spPr bwMode="auto">
                            <a:xfrm>
                              <a:off x="6302" y="4987"/>
                              <a:ext cx="19" cy="2"/>
                            </a:xfrm>
                            <a:custGeom>
                              <a:avLst/>
                              <a:gdLst>
                                <a:gd name="T0" fmla="+- 0 6302 6302"/>
                                <a:gd name="T1" fmla="*/ T0 w 19"/>
                                <a:gd name="T2" fmla="+- 0 4987 4987"/>
                                <a:gd name="T3" fmla="*/ 4987 h 1"/>
                                <a:gd name="T4" fmla="+- 0 6320 6302"/>
                                <a:gd name="T5" fmla="*/ T4 w 19"/>
                                <a:gd name="T6" fmla="+- 0 4987 4987"/>
                                <a:gd name="T7" fmla="*/ 4987 h 1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</a:cxnLst>
                              <a:rect l="0" t="0" r="r" b="b"/>
                              <a:pathLst>
                                <a:path w="19" h="1">
                                  <a:moveTo>
                                    <a:pt x="0" y="0"/>
                                  </a:moveTo>
                                  <a:lnTo>
                                    <a:pt x="18" y="0"/>
                                  </a:lnTo>
                                </a:path>
                              </a:pathLst>
                            </a:custGeom>
                            <a:noFill/>
                            <a:ln w="11587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1544" name="Group 990"/>
                        <wpg:cNvGrpSpPr>
                          <a:grpSpLocks/>
                        </wpg:cNvGrpSpPr>
                        <wpg:grpSpPr bwMode="auto">
                          <a:xfrm>
                            <a:off x="6320" y="4986"/>
                            <a:ext cx="19" cy="2"/>
                            <a:chOff x="6320" y="4986"/>
                            <a:chExt cx="19" cy="2"/>
                          </a:xfrm>
                        </wpg:grpSpPr>
                        <wps:wsp>
                          <wps:cNvPr id="1545" name="Freeform 991"/>
                          <wps:cNvSpPr>
                            <a:spLocks/>
                          </wps:cNvSpPr>
                          <wps:spPr bwMode="auto">
                            <a:xfrm>
                              <a:off x="6320" y="4986"/>
                              <a:ext cx="19" cy="2"/>
                            </a:xfrm>
                            <a:custGeom>
                              <a:avLst/>
                              <a:gdLst>
                                <a:gd name="T0" fmla="+- 0 6320 6320"/>
                                <a:gd name="T1" fmla="*/ T0 w 19"/>
                                <a:gd name="T2" fmla="+- 0 4987 4986"/>
                                <a:gd name="T3" fmla="*/ 4987 h 1"/>
                                <a:gd name="T4" fmla="+- 0 6338 6320"/>
                                <a:gd name="T5" fmla="*/ T4 w 19"/>
                                <a:gd name="T6" fmla="+- 0 4986 4986"/>
                                <a:gd name="T7" fmla="*/ 4986 h 1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</a:cxnLst>
                              <a:rect l="0" t="0" r="r" b="b"/>
                              <a:pathLst>
                                <a:path w="19" h="1">
                                  <a:moveTo>
                                    <a:pt x="0" y="1"/>
                                  </a:moveTo>
                                  <a:lnTo>
                                    <a:pt x="18" y="0"/>
                                  </a:lnTo>
                                </a:path>
                              </a:pathLst>
                            </a:custGeom>
                            <a:noFill/>
                            <a:ln w="11587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1546" name="Group 988"/>
                        <wpg:cNvGrpSpPr>
                          <a:grpSpLocks/>
                        </wpg:cNvGrpSpPr>
                        <wpg:grpSpPr bwMode="auto">
                          <a:xfrm>
                            <a:off x="6338" y="4985"/>
                            <a:ext cx="19" cy="2"/>
                            <a:chOff x="6338" y="4985"/>
                            <a:chExt cx="19" cy="2"/>
                          </a:xfrm>
                        </wpg:grpSpPr>
                        <wps:wsp>
                          <wps:cNvPr id="1547" name="Freeform 989"/>
                          <wps:cNvSpPr>
                            <a:spLocks/>
                          </wps:cNvSpPr>
                          <wps:spPr bwMode="auto">
                            <a:xfrm>
                              <a:off x="6338" y="4985"/>
                              <a:ext cx="19" cy="2"/>
                            </a:xfrm>
                            <a:custGeom>
                              <a:avLst/>
                              <a:gdLst>
                                <a:gd name="T0" fmla="+- 0 6338 6338"/>
                                <a:gd name="T1" fmla="*/ T0 w 19"/>
                                <a:gd name="T2" fmla="+- 0 4986 4985"/>
                                <a:gd name="T3" fmla="*/ 4986 h 1"/>
                                <a:gd name="T4" fmla="+- 0 6357 6338"/>
                                <a:gd name="T5" fmla="*/ T4 w 19"/>
                                <a:gd name="T6" fmla="+- 0 4985 4985"/>
                                <a:gd name="T7" fmla="*/ 4985 h 1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</a:cxnLst>
                              <a:rect l="0" t="0" r="r" b="b"/>
                              <a:pathLst>
                                <a:path w="19" h="1">
                                  <a:moveTo>
                                    <a:pt x="0" y="1"/>
                                  </a:moveTo>
                                  <a:lnTo>
                                    <a:pt x="19" y="0"/>
                                  </a:lnTo>
                                </a:path>
                              </a:pathLst>
                            </a:custGeom>
                            <a:noFill/>
                            <a:ln w="11587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1548" name="Group 986"/>
                        <wpg:cNvGrpSpPr>
                          <a:grpSpLocks/>
                        </wpg:cNvGrpSpPr>
                        <wpg:grpSpPr bwMode="auto">
                          <a:xfrm>
                            <a:off x="6357" y="4985"/>
                            <a:ext cx="19" cy="2"/>
                            <a:chOff x="6357" y="4985"/>
                            <a:chExt cx="19" cy="2"/>
                          </a:xfrm>
                        </wpg:grpSpPr>
                        <wps:wsp>
                          <wps:cNvPr id="1549" name="Freeform 987"/>
                          <wps:cNvSpPr>
                            <a:spLocks/>
                          </wps:cNvSpPr>
                          <wps:spPr bwMode="auto">
                            <a:xfrm>
                              <a:off x="6357" y="4985"/>
                              <a:ext cx="19" cy="2"/>
                            </a:xfrm>
                            <a:custGeom>
                              <a:avLst/>
                              <a:gdLst>
                                <a:gd name="T0" fmla="+- 0 6357 6357"/>
                                <a:gd name="T1" fmla="*/ T0 w 19"/>
                                <a:gd name="T2" fmla="+- 0 4985 4985"/>
                                <a:gd name="T3" fmla="*/ 4985 h 1"/>
                                <a:gd name="T4" fmla="+- 0 6375 6357"/>
                                <a:gd name="T5" fmla="*/ T4 w 19"/>
                                <a:gd name="T6" fmla="+- 0 4985 4985"/>
                                <a:gd name="T7" fmla="*/ 4985 h 1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</a:cxnLst>
                              <a:rect l="0" t="0" r="r" b="b"/>
                              <a:pathLst>
                                <a:path w="19" h="1">
                                  <a:moveTo>
                                    <a:pt x="0" y="0"/>
                                  </a:moveTo>
                                  <a:lnTo>
                                    <a:pt x="18" y="0"/>
                                  </a:lnTo>
                                </a:path>
                              </a:pathLst>
                            </a:custGeom>
                            <a:noFill/>
                            <a:ln w="11587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1550" name="Group 984"/>
                        <wpg:cNvGrpSpPr>
                          <a:grpSpLocks/>
                        </wpg:cNvGrpSpPr>
                        <wpg:grpSpPr bwMode="auto">
                          <a:xfrm>
                            <a:off x="6375" y="4984"/>
                            <a:ext cx="19" cy="2"/>
                            <a:chOff x="6375" y="4984"/>
                            <a:chExt cx="19" cy="2"/>
                          </a:xfrm>
                        </wpg:grpSpPr>
                        <wps:wsp>
                          <wps:cNvPr id="1551" name="Freeform 985"/>
                          <wps:cNvSpPr>
                            <a:spLocks/>
                          </wps:cNvSpPr>
                          <wps:spPr bwMode="auto">
                            <a:xfrm>
                              <a:off x="6375" y="4984"/>
                              <a:ext cx="19" cy="2"/>
                            </a:xfrm>
                            <a:custGeom>
                              <a:avLst/>
                              <a:gdLst>
                                <a:gd name="T0" fmla="+- 0 6375 6375"/>
                                <a:gd name="T1" fmla="*/ T0 w 19"/>
                                <a:gd name="T2" fmla="+- 0 4985 4984"/>
                                <a:gd name="T3" fmla="*/ 4985 h 1"/>
                                <a:gd name="T4" fmla="+- 0 6393 6375"/>
                                <a:gd name="T5" fmla="*/ T4 w 19"/>
                                <a:gd name="T6" fmla="+- 0 4984 4984"/>
                                <a:gd name="T7" fmla="*/ 4984 h 1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</a:cxnLst>
                              <a:rect l="0" t="0" r="r" b="b"/>
                              <a:pathLst>
                                <a:path w="19" h="1">
                                  <a:moveTo>
                                    <a:pt x="0" y="1"/>
                                  </a:moveTo>
                                  <a:lnTo>
                                    <a:pt x="18" y="0"/>
                                  </a:lnTo>
                                </a:path>
                              </a:pathLst>
                            </a:custGeom>
                            <a:noFill/>
                            <a:ln w="11587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1552" name="Group 982"/>
                        <wpg:cNvGrpSpPr>
                          <a:grpSpLocks/>
                        </wpg:cNvGrpSpPr>
                        <wpg:grpSpPr bwMode="auto">
                          <a:xfrm>
                            <a:off x="6393" y="4984"/>
                            <a:ext cx="37" cy="2"/>
                            <a:chOff x="6393" y="4984"/>
                            <a:chExt cx="37" cy="2"/>
                          </a:xfrm>
                        </wpg:grpSpPr>
                        <wps:wsp>
                          <wps:cNvPr id="1553" name="Freeform 983"/>
                          <wps:cNvSpPr>
                            <a:spLocks/>
                          </wps:cNvSpPr>
                          <wps:spPr bwMode="auto">
                            <a:xfrm>
                              <a:off x="6393" y="4984"/>
                              <a:ext cx="37" cy="2"/>
                            </a:xfrm>
                            <a:custGeom>
                              <a:avLst/>
                              <a:gdLst>
                                <a:gd name="T0" fmla="+- 0 6393 6393"/>
                                <a:gd name="T1" fmla="*/ T0 w 37"/>
                                <a:gd name="T2" fmla="+- 0 6430 6393"/>
                                <a:gd name="T3" fmla="*/ T2 w 37"/>
                              </a:gdLst>
                              <a:ahLst/>
                              <a:cxnLst>
                                <a:cxn ang="0">
                                  <a:pos x="T1" y="0"/>
                                </a:cxn>
                                <a:cxn ang="0">
                                  <a:pos x="T3" y="0"/>
                                </a:cxn>
                              </a:cxnLst>
                              <a:rect l="0" t="0" r="r" b="b"/>
                              <a:pathLst>
                                <a:path w="37">
                                  <a:moveTo>
                                    <a:pt x="0" y="0"/>
                                  </a:moveTo>
                                  <a:lnTo>
                                    <a:pt x="37" y="0"/>
                                  </a:lnTo>
                                </a:path>
                              </a:pathLst>
                            </a:custGeom>
                            <a:noFill/>
                            <a:ln w="11587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1554" name="Group 980"/>
                        <wpg:cNvGrpSpPr>
                          <a:grpSpLocks/>
                        </wpg:cNvGrpSpPr>
                        <wpg:grpSpPr bwMode="auto">
                          <a:xfrm>
                            <a:off x="6430" y="4984"/>
                            <a:ext cx="19" cy="2"/>
                            <a:chOff x="6430" y="4984"/>
                            <a:chExt cx="19" cy="2"/>
                          </a:xfrm>
                        </wpg:grpSpPr>
                        <wps:wsp>
                          <wps:cNvPr id="1555" name="Freeform 981"/>
                          <wps:cNvSpPr>
                            <a:spLocks/>
                          </wps:cNvSpPr>
                          <wps:spPr bwMode="auto">
                            <a:xfrm>
                              <a:off x="6430" y="4984"/>
                              <a:ext cx="19" cy="2"/>
                            </a:xfrm>
                            <a:custGeom>
                              <a:avLst/>
                              <a:gdLst>
                                <a:gd name="T0" fmla="+- 0 6430 6430"/>
                                <a:gd name="T1" fmla="*/ T0 w 19"/>
                                <a:gd name="T2" fmla="+- 0 4984 4984"/>
                                <a:gd name="T3" fmla="*/ 4984 h 1"/>
                                <a:gd name="T4" fmla="+- 0 6448 6430"/>
                                <a:gd name="T5" fmla="*/ T4 w 19"/>
                                <a:gd name="T6" fmla="+- 0 4985 4984"/>
                                <a:gd name="T7" fmla="*/ 4985 h 1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</a:cxnLst>
                              <a:rect l="0" t="0" r="r" b="b"/>
                              <a:pathLst>
                                <a:path w="19" h="1">
                                  <a:moveTo>
                                    <a:pt x="0" y="0"/>
                                  </a:moveTo>
                                  <a:lnTo>
                                    <a:pt x="18" y="1"/>
                                  </a:lnTo>
                                </a:path>
                              </a:pathLst>
                            </a:custGeom>
                            <a:noFill/>
                            <a:ln w="11587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1556" name="Group 978"/>
                        <wpg:cNvGrpSpPr>
                          <a:grpSpLocks/>
                        </wpg:cNvGrpSpPr>
                        <wpg:grpSpPr bwMode="auto">
                          <a:xfrm>
                            <a:off x="6448" y="4985"/>
                            <a:ext cx="19" cy="2"/>
                            <a:chOff x="6448" y="4985"/>
                            <a:chExt cx="19" cy="2"/>
                          </a:xfrm>
                        </wpg:grpSpPr>
                        <wps:wsp>
                          <wps:cNvPr id="1557" name="Freeform 979"/>
                          <wps:cNvSpPr>
                            <a:spLocks/>
                          </wps:cNvSpPr>
                          <wps:spPr bwMode="auto">
                            <a:xfrm>
                              <a:off x="6448" y="4985"/>
                              <a:ext cx="19" cy="2"/>
                            </a:xfrm>
                            <a:custGeom>
                              <a:avLst/>
                              <a:gdLst>
                                <a:gd name="T0" fmla="+- 0 6448 6448"/>
                                <a:gd name="T1" fmla="*/ T0 w 19"/>
                                <a:gd name="T2" fmla="+- 0 4985 4985"/>
                                <a:gd name="T3" fmla="*/ 4985 h 1"/>
                                <a:gd name="T4" fmla="+- 0 6467 6448"/>
                                <a:gd name="T5" fmla="*/ T4 w 19"/>
                                <a:gd name="T6" fmla="+- 0 4985 4985"/>
                                <a:gd name="T7" fmla="*/ 4985 h 1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</a:cxnLst>
                              <a:rect l="0" t="0" r="r" b="b"/>
                              <a:pathLst>
                                <a:path w="19" h="1">
                                  <a:moveTo>
                                    <a:pt x="0" y="0"/>
                                  </a:moveTo>
                                  <a:lnTo>
                                    <a:pt x="19" y="0"/>
                                  </a:lnTo>
                                </a:path>
                              </a:pathLst>
                            </a:custGeom>
                            <a:noFill/>
                            <a:ln w="11587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1558" name="Group 976"/>
                        <wpg:cNvGrpSpPr>
                          <a:grpSpLocks/>
                        </wpg:cNvGrpSpPr>
                        <wpg:grpSpPr bwMode="auto">
                          <a:xfrm>
                            <a:off x="6467" y="4985"/>
                            <a:ext cx="19" cy="2"/>
                            <a:chOff x="6467" y="4985"/>
                            <a:chExt cx="19" cy="2"/>
                          </a:xfrm>
                        </wpg:grpSpPr>
                        <wps:wsp>
                          <wps:cNvPr id="1559" name="Freeform 977"/>
                          <wps:cNvSpPr>
                            <a:spLocks/>
                          </wps:cNvSpPr>
                          <wps:spPr bwMode="auto">
                            <a:xfrm>
                              <a:off x="6467" y="4985"/>
                              <a:ext cx="19" cy="2"/>
                            </a:xfrm>
                            <a:custGeom>
                              <a:avLst/>
                              <a:gdLst>
                                <a:gd name="T0" fmla="+- 0 6467 6467"/>
                                <a:gd name="T1" fmla="*/ T0 w 19"/>
                                <a:gd name="T2" fmla="+- 0 4985 4985"/>
                                <a:gd name="T3" fmla="*/ 4985 h 1"/>
                                <a:gd name="T4" fmla="+- 0 6485 6467"/>
                                <a:gd name="T5" fmla="*/ T4 w 19"/>
                                <a:gd name="T6" fmla="+- 0 4986 4985"/>
                                <a:gd name="T7" fmla="*/ 4986 h 1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</a:cxnLst>
                              <a:rect l="0" t="0" r="r" b="b"/>
                              <a:pathLst>
                                <a:path w="19" h="1">
                                  <a:moveTo>
                                    <a:pt x="0" y="0"/>
                                  </a:moveTo>
                                  <a:lnTo>
                                    <a:pt x="18" y="1"/>
                                  </a:lnTo>
                                </a:path>
                              </a:pathLst>
                            </a:custGeom>
                            <a:noFill/>
                            <a:ln w="11587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1560" name="Group 974"/>
                        <wpg:cNvGrpSpPr>
                          <a:grpSpLocks/>
                        </wpg:cNvGrpSpPr>
                        <wpg:grpSpPr bwMode="auto">
                          <a:xfrm>
                            <a:off x="6485" y="4986"/>
                            <a:ext cx="19" cy="2"/>
                            <a:chOff x="6485" y="4986"/>
                            <a:chExt cx="19" cy="2"/>
                          </a:xfrm>
                        </wpg:grpSpPr>
                        <wps:wsp>
                          <wps:cNvPr id="1561" name="Freeform 975"/>
                          <wps:cNvSpPr>
                            <a:spLocks/>
                          </wps:cNvSpPr>
                          <wps:spPr bwMode="auto">
                            <a:xfrm>
                              <a:off x="6485" y="4986"/>
                              <a:ext cx="19" cy="2"/>
                            </a:xfrm>
                            <a:custGeom>
                              <a:avLst/>
                              <a:gdLst>
                                <a:gd name="T0" fmla="+- 0 6485 6485"/>
                                <a:gd name="T1" fmla="*/ T0 w 19"/>
                                <a:gd name="T2" fmla="+- 0 4986 4986"/>
                                <a:gd name="T3" fmla="*/ 4986 h 1"/>
                                <a:gd name="T4" fmla="+- 0 6503 6485"/>
                                <a:gd name="T5" fmla="*/ T4 w 19"/>
                                <a:gd name="T6" fmla="+- 0 4987 4986"/>
                                <a:gd name="T7" fmla="*/ 4987 h 1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</a:cxnLst>
                              <a:rect l="0" t="0" r="r" b="b"/>
                              <a:pathLst>
                                <a:path w="19" h="1">
                                  <a:moveTo>
                                    <a:pt x="0" y="0"/>
                                  </a:moveTo>
                                  <a:lnTo>
                                    <a:pt x="18" y="1"/>
                                  </a:lnTo>
                                </a:path>
                              </a:pathLst>
                            </a:custGeom>
                            <a:noFill/>
                            <a:ln w="11587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1562" name="Group 972"/>
                        <wpg:cNvGrpSpPr>
                          <a:grpSpLocks/>
                        </wpg:cNvGrpSpPr>
                        <wpg:grpSpPr bwMode="auto">
                          <a:xfrm>
                            <a:off x="6503" y="4987"/>
                            <a:ext cx="19" cy="2"/>
                            <a:chOff x="6503" y="4987"/>
                            <a:chExt cx="19" cy="2"/>
                          </a:xfrm>
                        </wpg:grpSpPr>
                        <wps:wsp>
                          <wps:cNvPr id="1563" name="Freeform 973"/>
                          <wps:cNvSpPr>
                            <a:spLocks/>
                          </wps:cNvSpPr>
                          <wps:spPr bwMode="auto">
                            <a:xfrm>
                              <a:off x="6503" y="4987"/>
                              <a:ext cx="19" cy="2"/>
                            </a:xfrm>
                            <a:custGeom>
                              <a:avLst/>
                              <a:gdLst>
                                <a:gd name="T0" fmla="+- 0 6503 6503"/>
                                <a:gd name="T1" fmla="*/ T0 w 19"/>
                                <a:gd name="T2" fmla="+- 0 4987 4987"/>
                                <a:gd name="T3" fmla="*/ 4987 h 2"/>
                                <a:gd name="T4" fmla="+- 0 6521 6503"/>
                                <a:gd name="T5" fmla="*/ T4 w 19"/>
                                <a:gd name="T6" fmla="+- 0 4988 4987"/>
                                <a:gd name="T7" fmla="*/ 4988 h 2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</a:cxnLst>
                              <a:rect l="0" t="0" r="r" b="b"/>
                              <a:pathLst>
                                <a:path w="19" h="2">
                                  <a:moveTo>
                                    <a:pt x="0" y="0"/>
                                  </a:moveTo>
                                  <a:lnTo>
                                    <a:pt x="18" y="1"/>
                                  </a:lnTo>
                                </a:path>
                              </a:pathLst>
                            </a:custGeom>
                            <a:noFill/>
                            <a:ln w="11587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1564" name="Group 970"/>
                        <wpg:cNvGrpSpPr>
                          <a:grpSpLocks/>
                        </wpg:cNvGrpSpPr>
                        <wpg:grpSpPr bwMode="auto">
                          <a:xfrm>
                            <a:off x="6521" y="4988"/>
                            <a:ext cx="19" cy="2"/>
                            <a:chOff x="6521" y="4988"/>
                            <a:chExt cx="19" cy="2"/>
                          </a:xfrm>
                        </wpg:grpSpPr>
                        <wps:wsp>
                          <wps:cNvPr id="1565" name="Freeform 971"/>
                          <wps:cNvSpPr>
                            <a:spLocks/>
                          </wps:cNvSpPr>
                          <wps:spPr bwMode="auto">
                            <a:xfrm>
                              <a:off x="6521" y="4988"/>
                              <a:ext cx="19" cy="2"/>
                            </a:xfrm>
                            <a:custGeom>
                              <a:avLst/>
                              <a:gdLst>
                                <a:gd name="T0" fmla="+- 0 6521 6521"/>
                                <a:gd name="T1" fmla="*/ T0 w 19"/>
                                <a:gd name="T2" fmla="+- 0 4988 4988"/>
                                <a:gd name="T3" fmla="*/ 4988 h 2"/>
                                <a:gd name="T4" fmla="+- 0 6540 6521"/>
                                <a:gd name="T5" fmla="*/ T4 w 19"/>
                                <a:gd name="T6" fmla="+- 0 4989 4988"/>
                                <a:gd name="T7" fmla="*/ 4989 h 2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</a:cxnLst>
                              <a:rect l="0" t="0" r="r" b="b"/>
                              <a:pathLst>
                                <a:path w="19" h="2">
                                  <a:moveTo>
                                    <a:pt x="0" y="0"/>
                                  </a:moveTo>
                                  <a:lnTo>
                                    <a:pt x="19" y="1"/>
                                  </a:lnTo>
                                </a:path>
                              </a:pathLst>
                            </a:custGeom>
                            <a:noFill/>
                            <a:ln w="11587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1566" name="Group 968"/>
                        <wpg:cNvGrpSpPr>
                          <a:grpSpLocks/>
                        </wpg:cNvGrpSpPr>
                        <wpg:grpSpPr bwMode="auto">
                          <a:xfrm>
                            <a:off x="6540" y="4989"/>
                            <a:ext cx="19" cy="2"/>
                            <a:chOff x="6540" y="4989"/>
                            <a:chExt cx="19" cy="2"/>
                          </a:xfrm>
                        </wpg:grpSpPr>
                        <wps:wsp>
                          <wps:cNvPr id="1567" name="Freeform 969"/>
                          <wps:cNvSpPr>
                            <a:spLocks/>
                          </wps:cNvSpPr>
                          <wps:spPr bwMode="auto">
                            <a:xfrm>
                              <a:off x="6540" y="4989"/>
                              <a:ext cx="19" cy="2"/>
                            </a:xfrm>
                            <a:custGeom>
                              <a:avLst/>
                              <a:gdLst>
                                <a:gd name="T0" fmla="+- 0 6540 6540"/>
                                <a:gd name="T1" fmla="*/ T0 w 19"/>
                                <a:gd name="T2" fmla="+- 0 4989 4989"/>
                                <a:gd name="T3" fmla="*/ 4989 h 2"/>
                                <a:gd name="T4" fmla="+- 0 6558 6540"/>
                                <a:gd name="T5" fmla="*/ T4 w 19"/>
                                <a:gd name="T6" fmla="+- 0 4990 4989"/>
                                <a:gd name="T7" fmla="*/ 4990 h 2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</a:cxnLst>
                              <a:rect l="0" t="0" r="r" b="b"/>
                              <a:pathLst>
                                <a:path w="19" h="2">
                                  <a:moveTo>
                                    <a:pt x="0" y="0"/>
                                  </a:moveTo>
                                  <a:lnTo>
                                    <a:pt x="18" y="1"/>
                                  </a:lnTo>
                                </a:path>
                              </a:pathLst>
                            </a:custGeom>
                            <a:noFill/>
                            <a:ln w="11587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1568" name="Group 966"/>
                        <wpg:cNvGrpSpPr>
                          <a:grpSpLocks/>
                        </wpg:cNvGrpSpPr>
                        <wpg:grpSpPr bwMode="auto">
                          <a:xfrm>
                            <a:off x="6558" y="4990"/>
                            <a:ext cx="19" cy="2"/>
                            <a:chOff x="6558" y="4990"/>
                            <a:chExt cx="19" cy="2"/>
                          </a:xfrm>
                        </wpg:grpSpPr>
                        <wps:wsp>
                          <wps:cNvPr id="1569" name="Freeform 967"/>
                          <wps:cNvSpPr>
                            <a:spLocks/>
                          </wps:cNvSpPr>
                          <wps:spPr bwMode="auto">
                            <a:xfrm>
                              <a:off x="6558" y="4990"/>
                              <a:ext cx="19" cy="2"/>
                            </a:xfrm>
                            <a:custGeom>
                              <a:avLst/>
                              <a:gdLst>
                                <a:gd name="T0" fmla="+- 0 6558 6558"/>
                                <a:gd name="T1" fmla="*/ T0 w 19"/>
                                <a:gd name="T2" fmla="+- 0 4990 4990"/>
                                <a:gd name="T3" fmla="*/ 4990 h 2"/>
                                <a:gd name="T4" fmla="+- 0 6576 6558"/>
                                <a:gd name="T5" fmla="*/ T4 w 19"/>
                                <a:gd name="T6" fmla="+- 0 4992 4990"/>
                                <a:gd name="T7" fmla="*/ 4992 h 2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</a:cxnLst>
                              <a:rect l="0" t="0" r="r" b="b"/>
                              <a:pathLst>
                                <a:path w="19" h="2">
                                  <a:moveTo>
                                    <a:pt x="0" y="0"/>
                                  </a:moveTo>
                                  <a:lnTo>
                                    <a:pt x="18" y="2"/>
                                  </a:lnTo>
                                </a:path>
                              </a:pathLst>
                            </a:custGeom>
                            <a:noFill/>
                            <a:ln w="11587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1570" name="Group 964"/>
                        <wpg:cNvGrpSpPr>
                          <a:grpSpLocks/>
                        </wpg:cNvGrpSpPr>
                        <wpg:grpSpPr bwMode="auto">
                          <a:xfrm>
                            <a:off x="6576" y="4992"/>
                            <a:ext cx="19" cy="2"/>
                            <a:chOff x="6576" y="4992"/>
                            <a:chExt cx="19" cy="2"/>
                          </a:xfrm>
                        </wpg:grpSpPr>
                        <wps:wsp>
                          <wps:cNvPr id="1571" name="Freeform 965"/>
                          <wps:cNvSpPr>
                            <a:spLocks/>
                          </wps:cNvSpPr>
                          <wps:spPr bwMode="auto">
                            <a:xfrm>
                              <a:off x="6576" y="4992"/>
                              <a:ext cx="19" cy="2"/>
                            </a:xfrm>
                            <a:custGeom>
                              <a:avLst/>
                              <a:gdLst>
                                <a:gd name="T0" fmla="+- 0 6576 6576"/>
                                <a:gd name="T1" fmla="*/ T0 w 19"/>
                                <a:gd name="T2" fmla="+- 0 4992 4992"/>
                                <a:gd name="T3" fmla="*/ 4992 h 2"/>
                                <a:gd name="T4" fmla="+- 0 6595 6576"/>
                                <a:gd name="T5" fmla="*/ T4 w 19"/>
                                <a:gd name="T6" fmla="+- 0 4993 4992"/>
                                <a:gd name="T7" fmla="*/ 4993 h 2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</a:cxnLst>
                              <a:rect l="0" t="0" r="r" b="b"/>
                              <a:pathLst>
                                <a:path w="19" h="2">
                                  <a:moveTo>
                                    <a:pt x="0" y="0"/>
                                  </a:moveTo>
                                  <a:lnTo>
                                    <a:pt x="19" y="1"/>
                                  </a:lnTo>
                                </a:path>
                              </a:pathLst>
                            </a:custGeom>
                            <a:noFill/>
                            <a:ln w="11587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1572" name="Group 962"/>
                        <wpg:cNvGrpSpPr>
                          <a:grpSpLocks/>
                        </wpg:cNvGrpSpPr>
                        <wpg:grpSpPr bwMode="auto">
                          <a:xfrm>
                            <a:off x="6595" y="4993"/>
                            <a:ext cx="19" cy="2"/>
                            <a:chOff x="6595" y="4993"/>
                            <a:chExt cx="19" cy="2"/>
                          </a:xfrm>
                        </wpg:grpSpPr>
                        <wps:wsp>
                          <wps:cNvPr id="1573" name="Freeform 963"/>
                          <wps:cNvSpPr>
                            <a:spLocks/>
                          </wps:cNvSpPr>
                          <wps:spPr bwMode="auto">
                            <a:xfrm>
                              <a:off x="6595" y="4993"/>
                              <a:ext cx="19" cy="2"/>
                            </a:xfrm>
                            <a:custGeom>
                              <a:avLst/>
                              <a:gdLst>
                                <a:gd name="T0" fmla="+- 0 6595 6595"/>
                                <a:gd name="T1" fmla="*/ T0 w 19"/>
                                <a:gd name="T2" fmla="+- 0 4993 4993"/>
                                <a:gd name="T3" fmla="*/ 4993 h 2"/>
                                <a:gd name="T4" fmla="+- 0 6613 6595"/>
                                <a:gd name="T5" fmla="*/ T4 w 19"/>
                                <a:gd name="T6" fmla="+- 0 4994 4993"/>
                                <a:gd name="T7" fmla="*/ 4994 h 2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</a:cxnLst>
                              <a:rect l="0" t="0" r="r" b="b"/>
                              <a:pathLst>
                                <a:path w="19" h="2">
                                  <a:moveTo>
                                    <a:pt x="0" y="0"/>
                                  </a:moveTo>
                                  <a:lnTo>
                                    <a:pt x="18" y="1"/>
                                  </a:lnTo>
                                </a:path>
                              </a:pathLst>
                            </a:custGeom>
                            <a:noFill/>
                            <a:ln w="11587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1574" name="Group 960"/>
                        <wpg:cNvGrpSpPr>
                          <a:grpSpLocks/>
                        </wpg:cNvGrpSpPr>
                        <wpg:grpSpPr bwMode="auto">
                          <a:xfrm>
                            <a:off x="6613" y="4994"/>
                            <a:ext cx="19" cy="2"/>
                            <a:chOff x="6613" y="4994"/>
                            <a:chExt cx="19" cy="2"/>
                          </a:xfrm>
                        </wpg:grpSpPr>
                        <wps:wsp>
                          <wps:cNvPr id="1575" name="Freeform 961"/>
                          <wps:cNvSpPr>
                            <a:spLocks/>
                          </wps:cNvSpPr>
                          <wps:spPr bwMode="auto">
                            <a:xfrm>
                              <a:off x="6613" y="4994"/>
                              <a:ext cx="19" cy="2"/>
                            </a:xfrm>
                            <a:custGeom>
                              <a:avLst/>
                              <a:gdLst>
                                <a:gd name="T0" fmla="+- 0 6613 6613"/>
                                <a:gd name="T1" fmla="*/ T0 w 19"/>
                                <a:gd name="T2" fmla="+- 0 4994 4994"/>
                                <a:gd name="T3" fmla="*/ 4994 h 2"/>
                                <a:gd name="T4" fmla="+- 0 6631 6613"/>
                                <a:gd name="T5" fmla="*/ T4 w 19"/>
                                <a:gd name="T6" fmla="+- 0 4995 4994"/>
                                <a:gd name="T7" fmla="*/ 4995 h 2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</a:cxnLst>
                              <a:rect l="0" t="0" r="r" b="b"/>
                              <a:pathLst>
                                <a:path w="19" h="2">
                                  <a:moveTo>
                                    <a:pt x="0" y="0"/>
                                  </a:moveTo>
                                  <a:lnTo>
                                    <a:pt x="18" y="1"/>
                                  </a:lnTo>
                                </a:path>
                              </a:pathLst>
                            </a:custGeom>
                            <a:noFill/>
                            <a:ln w="11587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1576" name="Group 958"/>
                        <wpg:cNvGrpSpPr>
                          <a:grpSpLocks/>
                        </wpg:cNvGrpSpPr>
                        <wpg:grpSpPr bwMode="auto">
                          <a:xfrm>
                            <a:off x="6631" y="4995"/>
                            <a:ext cx="19" cy="2"/>
                            <a:chOff x="6631" y="4995"/>
                            <a:chExt cx="19" cy="2"/>
                          </a:xfrm>
                        </wpg:grpSpPr>
                        <wps:wsp>
                          <wps:cNvPr id="1577" name="Freeform 959"/>
                          <wps:cNvSpPr>
                            <a:spLocks/>
                          </wps:cNvSpPr>
                          <wps:spPr bwMode="auto">
                            <a:xfrm>
                              <a:off x="6631" y="4995"/>
                              <a:ext cx="19" cy="2"/>
                            </a:xfrm>
                            <a:custGeom>
                              <a:avLst/>
                              <a:gdLst>
                                <a:gd name="T0" fmla="+- 0 6631 6631"/>
                                <a:gd name="T1" fmla="*/ T0 w 19"/>
                                <a:gd name="T2" fmla="+- 0 4995 4995"/>
                                <a:gd name="T3" fmla="*/ 4995 h 1"/>
                                <a:gd name="T4" fmla="+- 0 6650 6631"/>
                                <a:gd name="T5" fmla="*/ T4 w 19"/>
                                <a:gd name="T6" fmla="+- 0 4996 4995"/>
                                <a:gd name="T7" fmla="*/ 4996 h 1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</a:cxnLst>
                              <a:rect l="0" t="0" r="r" b="b"/>
                              <a:pathLst>
                                <a:path w="19" h="1">
                                  <a:moveTo>
                                    <a:pt x="0" y="0"/>
                                  </a:moveTo>
                                  <a:lnTo>
                                    <a:pt x="19" y="1"/>
                                  </a:lnTo>
                                </a:path>
                              </a:pathLst>
                            </a:custGeom>
                            <a:noFill/>
                            <a:ln w="11587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1578" name="Group 956"/>
                        <wpg:cNvGrpSpPr>
                          <a:grpSpLocks/>
                        </wpg:cNvGrpSpPr>
                        <wpg:grpSpPr bwMode="auto">
                          <a:xfrm>
                            <a:off x="6650" y="4996"/>
                            <a:ext cx="19" cy="2"/>
                            <a:chOff x="6650" y="4996"/>
                            <a:chExt cx="19" cy="2"/>
                          </a:xfrm>
                        </wpg:grpSpPr>
                        <wps:wsp>
                          <wps:cNvPr id="1579" name="Freeform 957"/>
                          <wps:cNvSpPr>
                            <a:spLocks/>
                          </wps:cNvSpPr>
                          <wps:spPr bwMode="auto">
                            <a:xfrm>
                              <a:off x="6650" y="4996"/>
                              <a:ext cx="19" cy="2"/>
                            </a:xfrm>
                            <a:custGeom>
                              <a:avLst/>
                              <a:gdLst>
                                <a:gd name="T0" fmla="+- 0 6650 6650"/>
                                <a:gd name="T1" fmla="*/ T0 w 19"/>
                                <a:gd name="T2" fmla="+- 0 4996 4996"/>
                                <a:gd name="T3" fmla="*/ 4996 h 1"/>
                                <a:gd name="T4" fmla="+- 0 6668 6650"/>
                                <a:gd name="T5" fmla="*/ T4 w 19"/>
                                <a:gd name="T6" fmla="+- 0 4996 4996"/>
                                <a:gd name="T7" fmla="*/ 4996 h 1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</a:cxnLst>
                              <a:rect l="0" t="0" r="r" b="b"/>
                              <a:pathLst>
                                <a:path w="19" h="1">
                                  <a:moveTo>
                                    <a:pt x="0" y="0"/>
                                  </a:moveTo>
                                  <a:lnTo>
                                    <a:pt x="18" y="0"/>
                                  </a:lnTo>
                                </a:path>
                              </a:pathLst>
                            </a:custGeom>
                            <a:noFill/>
                            <a:ln w="11587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1580" name="Group 954"/>
                        <wpg:cNvGrpSpPr>
                          <a:grpSpLocks/>
                        </wpg:cNvGrpSpPr>
                        <wpg:grpSpPr bwMode="auto">
                          <a:xfrm>
                            <a:off x="6668" y="4996"/>
                            <a:ext cx="19" cy="2"/>
                            <a:chOff x="6668" y="4996"/>
                            <a:chExt cx="19" cy="2"/>
                          </a:xfrm>
                        </wpg:grpSpPr>
                        <wps:wsp>
                          <wps:cNvPr id="1581" name="Freeform 955"/>
                          <wps:cNvSpPr>
                            <a:spLocks/>
                          </wps:cNvSpPr>
                          <wps:spPr bwMode="auto">
                            <a:xfrm>
                              <a:off x="6668" y="4996"/>
                              <a:ext cx="19" cy="2"/>
                            </a:xfrm>
                            <a:custGeom>
                              <a:avLst/>
                              <a:gdLst>
                                <a:gd name="T0" fmla="+- 0 6668 6668"/>
                                <a:gd name="T1" fmla="*/ T0 w 19"/>
                                <a:gd name="T2" fmla="+- 0 4996 4996"/>
                                <a:gd name="T3" fmla="*/ 4996 h 1"/>
                                <a:gd name="T4" fmla="+- 0 6686 6668"/>
                                <a:gd name="T5" fmla="*/ T4 w 19"/>
                                <a:gd name="T6" fmla="+- 0 4997 4996"/>
                                <a:gd name="T7" fmla="*/ 4997 h 1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</a:cxnLst>
                              <a:rect l="0" t="0" r="r" b="b"/>
                              <a:pathLst>
                                <a:path w="19" h="1">
                                  <a:moveTo>
                                    <a:pt x="0" y="0"/>
                                  </a:moveTo>
                                  <a:lnTo>
                                    <a:pt x="18" y="1"/>
                                  </a:lnTo>
                                </a:path>
                              </a:pathLst>
                            </a:custGeom>
                            <a:noFill/>
                            <a:ln w="11587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1582" name="Group 952"/>
                        <wpg:cNvGrpSpPr>
                          <a:grpSpLocks/>
                        </wpg:cNvGrpSpPr>
                        <wpg:grpSpPr bwMode="auto">
                          <a:xfrm>
                            <a:off x="6686" y="4997"/>
                            <a:ext cx="37" cy="2"/>
                            <a:chOff x="6686" y="4997"/>
                            <a:chExt cx="37" cy="2"/>
                          </a:xfrm>
                        </wpg:grpSpPr>
                        <wps:wsp>
                          <wps:cNvPr id="1583" name="Freeform 953"/>
                          <wps:cNvSpPr>
                            <a:spLocks/>
                          </wps:cNvSpPr>
                          <wps:spPr bwMode="auto">
                            <a:xfrm>
                              <a:off x="6686" y="4997"/>
                              <a:ext cx="37" cy="2"/>
                            </a:xfrm>
                            <a:custGeom>
                              <a:avLst/>
                              <a:gdLst>
                                <a:gd name="T0" fmla="+- 0 6686 6686"/>
                                <a:gd name="T1" fmla="*/ T0 w 37"/>
                                <a:gd name="T2" fmla="+- 0 6723 6686"/>
                                <a:gd name="T3" fmla="*/ T2 w 37"/>
                              </a:gdLst>
                              <a:ahLst/>
                              <a:cxnLst>
                                <a:cxn ang="0">
                                  <a:pos x="T1" y="0"/>
                                </a:cxn>
                                <a:cxn ang="0">
                                  <a:pos x="T3" y="0"/>
                                </a:cxn>
                              </a:cxnLst>
                              <a:rect l="0" t="0" r="r" b="b"/>
                              <a:pathLst>
                                <a:path w="37">
                                  <a:moveTo>
                                    <a:pt x="0" y="0"/>
                                  </a:moveTo>
                                  <a:lnTo>
                                    <a:pt x="37" y="0"/>
                                  </a:lnTo>
                                </a:path>
                              </a:pathLst>
                            </a:custGeom>
                            <a:noFill/>
                            <a:ln w="11587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1584" name="Group 950"/>
                        <wpg:cNvGrpSpPr>
                          <a:grpSpLocks/>
                        </wpg:cNvGrpSpPr>
                        <wpg:grpSpPr bwMode="auto">
                          <a:xfrm>
                            <a:off x="6723" y="4997"/>
                            <a:ext cx="19" cy="2"/>
                            <a:chOff x="6723" y="4997"/>
                            <a:chExt cx="19" cy="2"/>
                          </a:xfrm>
                        </wpg:grpSpPr>
                        <wps:wsp>
                          <wps:cNvPr id="1585" name="Freeform 951"/>
                          <wps:cNvSpPr>
                            <a:spLocks/>
                          </wps:cNvSpPr>
                          <wps:spPr bwMode="auto">
                            <a:xfrm>
                              <a:off x="6723" y="4997"/>
                              <a:ext cx="19" cy="2"/>
                            </a:xfrm>
                            <a:custGeom>
                              <a:avLst/>
                              <a:gdLst>
                                <a:gd name="T0" fmla="+- 0 6723 6723"/>
                                <a:gd name="T1" fmla="*/ T0 w 19"/>
                                <a:gd name="T2" fmla="+- 0 4997 4997"/>
                                <a:gd name="T3" fmla="*/ 4997 h 1"/>
                                <a:gd name="T4" fmla="+- 0 6741 6723"/>
                                <a:gd name="T5" fmla="*/ T4 w 19"/>
                                <a:gd name="T6" fmla="+- 0 4997 4997"/>
                                <a:gd name="T7" fmla="*/ 4997 h 1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</a:cxnLst>
                              <a:rect l="0" t="0" r="r" b="b"/>
                              <a:pathLst>
                                <a:path w="19" h="1">
                                  <a:moveTo>
                                    <a:pt x="0" y="0"/>
                                  </a:moveTo>
                                  <a:lnTo>
                                    <a:pt x="18" y="0"/>
                                  </a:lnTo>
                                </a:path>
                              </a:pathLst>
                            </a:custGeom>
                            <a:noFill/>
                            <a:ln w="11587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1586" name="Group 948"/>
                        <wpg:cNvGrpSpPr>
                          <a:grpSpLocks/>
                        </wpg:cNvGrpSpPr>
                        <wpg:grpSpPr bwMode="auto">
                          <a:xfrm>
                            <a:off x="6741" y="4996"/>
                            <a:ext cx="19" cy="2"/>
                            <a:chOff x="6741" y="4996"/>
                            <a:chExt cx="19" cy="2"/>
                          </a:xfrm>
                        </wpg:grpSpPr>
                        <wps:wsp>
                          <wps:cNvPr id="1587" name="Freeform 949"/>
                          <wps:cNvSpPr>
                            <a:spLocks/>
                          </wps:cNvSpPr>
                          <wps:spPr bwMode="auto">
                            <a:xfrm>
                              <a:off x="6741" y="4996"/>
                              <a:ext cx="19" cy="2"/>
                            </a:xfrm>
                            <a:custGeom>
                              <a:avLst/>
                              <a:gdLst>
                                <a:gd name="T0" fmla="+- 0 6741 6741"/>
                                <a:gd name="T1" fmla="*/ T0 w 19"/>
                                <a:gd name="T2" fmla="+- 0 4997 4996"/>
                                <a:gd name="T3" fmla="*/ 4997 h 1"/>
                                <a:gd name="T4" fmla="+- 0 6760 6741"/>
                                <a:gd name="T5" fmla="*/ T4 w 19"/>
                                <a:gd name="T6" fmla="+- 0 4996 4996"/>
                                <a:gd name="T7" fmla="*/ 4996 h 1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</a:cxnLst>
                              <a:rect l="0" t="0" r="r" b="b"/>
                              <a:pathLst>
                                <a:path w="19" h="1">
                                  <a:moveTo>
                                    <a:pt x="0" y="1"/>
                                  </a:moveTo>
                                  <a:lnTo>
                                    <a:pt x="19" y="0"/>
                                  </a:lnTo>
                                </a:path>
                              </a:pathLst>
                            </a:custGeom>
                            <a:noFill/>
                            <a:ln w="11587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1588" name="Group 946"/>
                        <wpg:cNvGrpSpPr>
                          <a:grpSpLocks/>
                        </wpg:cNvGrpSpPr>
                        <wpg:grpSpPr bwMode="auto">
                          <a:xfrm>
                            <a:off x="6760" y="4995"/>
                            <a:ext cx="19" cy="2"/>
                            <a:chOff x="6760" y="4995"/>
                            <a:chExt cx="19" cy="2"/>
                          </a:xfrm>
                        </wpg:grpSpPr>
                        <wps:wsp>
                          <wps:cNvPr id="1589" name="Freeform 947"/>
                          <wps:cNvSpPr>
                            <a:spLocks/>
                          </wps:cNvSpPr>
                          <wps:spPr bwMode="auto">
                            <a:xfrm>
                              <a:off x="6760" y="4995"/>
                              <a:ext cx="19" cy="2"/>
                            </a:xfrm>
                            <a:custGeom>
                              <a:avLst/>
                              <a:gdLst>
                                <a:gd name="T0" fmla="+- 0 6760 6760"/>
                                <a:gd name="T1" fmla="*/ T0 w 19"/>
                                <a:gd name="T2" fmla="+- 0 4996 4995"/>
                                <a:gd name="T3" fmla="*/ 4996 h 1"/>
                                <a:gd name="T4" fmla="+- 0 6778 6760"/>
                                <a:gd name="T5" fmla="*/ T4 w 19"/>
                                <a:gd name="T6" fmla="+- 0 4995 4995"/>
                                <a:gd name="T7" fmla="*/ 4995 h 1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</a:cxnLst>
                              <a:rect l="0" t="0" r="r" b="b"/>
                              <a:pathLst>
                                <a:path w="19" h="1">
                                  <a:moveTo>
                                    <a:pt x="0" y="1"/>
                                  </a:moveTo>
                                  <a:lnTo>
                                    <a:pt x="18" y="0"/>
                                  </a:lnTo>
                                </a:path>
                              </a:pathLst>
                            </a:custGeom>
                            <a:noFill/>
                            <a:ln w="11587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1590" name="Group 944"/>
                        <wpg:cNvGrpSpPr>
                          <a:grpSpLocks/>
                        </wpg:cNvGrpSpPr>
                        <wpg:grpSpPr bwMode="auto">
                          <a:xfrm>
                            <a:off x="6778" y="4994"/>
                            <a:ext cx="19" cy="2"/>
                            <a:chOff x="6778" y="4994"/>
                            <a:chExt cx="19" cy="2"/>
                          </a:xfrm>
                        </wpg:grpSpPr>
                        <wps:wsp>
                          <wps:cNvPr id="1591" name="Freeform 945"/>
                          <wps:cNvSpPr>
                            <a:spLocks/>
                          </wps:cNvSpPr>
                          <wps:spPr bwMode="auto">
                            <a:xfrm>
                              <a:off x="6778" y="4994"/>
                              <a:ext cx="19" cy="2"/>
                            </a:xfrm>
                            <a:custGeom>
                              <a:avLst/>
                              <a:gdLst>
                                <a:gd name="T0" fmla="+- 0 6778 6778"/>
                                <a:gd name="T1" fmla="*/ T0 w 19"/>
                                <a:gd name="T2" fmla="+- 0 4995 4994"/>
                                <a:gd name="T3" fmla="*/ 4995 h 2"/>
                                <a:gd name="T4" fmla="+- 0 6796 6778"/>
                                <a:gd name="T5" fmla="*/ T4 w 19"/>
                                <a:gd name="T6" fmla="+- 0 4994 4994"/>
                                <a:gd name="T7" fmla="*/ 4994 h 2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</a:cxnLst>
                              <a:rect l="0" t="0" r="r" b="b"/>
                              <a:pathLst>
                                <a:path w="19" h="2">
                                  <a:moveTo>
                                    <a:pt x="0" y="1"/>
                                  </a:moveTo>
                                  <a:lnTo>
                                    <a:pt x="18" y="0"/>
                                  </a:lnTo>
                                </a:path>
                              </a:pathLst>
                            </a:custGeom>
                            <a:noFill/>
                            <a:ln w="11587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1592" name="Group 942"/>
                        <wpg:cNvGrpSpPr>
                          <a:grpSpLocks/>
                        </wpg:cNvGrpSpPr>
                        <wpg:grpSpPr bwMode="auto">
                          <a:xfrm>
                            <a:off x="6796" y="4993"/>
                            <a:ext cx="19" cy="2"/>
                            <a:chOff x="6796" y="4993"/>
                            <a:chExt cx="19" cy="2"/>
                          </a:xfrm>
                        </wpg:grpSpPr>
                        <wps:wsp>
                          <wps:cNvPr id="1593" name="Freeform 943"/>
                          <wps:cNvSpPr>
                            <a:spLocks/>
                          </wps:cNvSpPr>
                          <wps:spPr bwMode="auto">
                            <a:xfrm>
                              <a:off x="6796" y="4993"/>
                              <a:ext cx="19" cy="2"/>
                            </a:xfrm>
                            <a:custGeom>
                              <a:avLst/>
                              <a:gdLst>
                                <a:gd name="T0" fmla="+- 0 6796 6796"/>
                                <a:gd name="T1" fmla="*/ T0 w 19"/>
                                <a:gd name="T2" fmla="+- 0 4994 4993"/>
                                <a:gd name="T3" fmla="*/ 4994 h 2"/>
                                <a:gd name="T4" fmla="+- 0 6814 6796"/>
                                <a:gd name="T5" fmla="*/ T4 w 19"/>
                                <a:gd name="T6" fmla="+- 0 4993 4993"/>
                                <a:gd name="T7" fmla="*/ 4993 h 2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</a:cxnLst>
                              <a:rect l="0" t="0" r="r" b="b"/>
                              <a:pathLst>
                                <a:path w="19" h="2">
                                  <a:moveTo>
                                    <a:pt x="0" y="1"/>
                                  </a:moveTo>
                                  <a:lnTo>
                                    <a:pt x="18" y="0"/>
                                  </a:lnTo>
                                </a:path>
                              </a:pathLst>
                            </a:custGeom>
                            <a:noFill/>
                            <a:ln w="11587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1594" name="Group 940"/>
                        <wpg:cNvGrpSpPr>
                          <a:grpSpLocks/>
                        </wpg:cNvGrpSpPr>
                        <wpg:grpSpPr bwMode="auto">
                          <a:xfrm>
                            <a:off x="6814" y="4992"/>
                            <a:ext cx="19" cy="2"/>
                            <a:chOff x="6814" y="4992"/>
                            <a:chExt cx="19" cy="2"/>
                          </a:xfrm>
                        </wpg:grpSpPr>
                        <wps:wsp>
                          <wps:cNvPr id="1595" name="Freeform 941"/>
                          <wps:cNvSpPr>
                            <a:spLocks/>
                          </wps:cNvSpPr>
                          <wps:spPr bwMode="auto">
                            <a:xfrm>
                              <a:off x="6814" y="4992"/>
                              <a:ext cx="19" cy="2"/>
                            </a:xfrm>
                            <a:custGeom>
                              <a:avLst/>
                              <a:gdLst>
                                <a:gd name="T0" fmla="+- 0 6814 6814"/>
                                <a:gd name="T1" fmla="*/ T0 w 19"/>
                                <a:gd name="T2" fmla="+- 0 4993 4992"/>
                                <a:gd name="T3" fmla="*/ 4993 h 1"/>
                                <a:gd name="T4" fmla="+- 0 6833 6814"/>
                                <a:gd name="T5" fmla="*/ T4 w 19"/>
                                <a:gd name="T6" fmla="+- 0 4992 4992"/>
                                <a:gd name="T7" fmla="*/ 4992 h 1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</a:cxnLst>
                              <a:rect l="0" t="0" r="r" b="b"/>
                              <a:pathLst>
                                <a:path w="19" h="1">
                                  <a:moveTo>
                                    <a:pt x="0" y="1"/>
                                  </a:moveTo>
                                  <a:lnTo>
                                    <a:pt x="19" y="0"/>
                                  </a:lnTo>
                                </a:path>
                              </a:pathLst>
                            </a:custGeom>
                            <a:noFill/>
                            <a:ln w="11587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1596" name="Group 938"/>
                        <wpg:cNvGrpSpPr>
                          <a:grpSpLocks/>
                        </wpg:cNvGrpSpPr>
                        <wpg:grpSpPr bwMode="auto">
                          <a:xfrm>
                            <a:off x="6833" y="4992"/>
                            <a:ext cx="19" cy="2"/>
                            <a:chOff x="6833" y="4992"/>
                            <a:chExt cx="19" cy="2"/>
                          </a:xfrm>
                        </wpg:grpSpPr>
                        <wps:wsp>
                          <wps:cNvPr id="1597" name="Freeform 939"/>
                          <wps:cNvSpPr>
                            <a:spLocks/>
                          </wps:cNvSpPr>
                          <wps:spPr bwMode="auto">
                            <a:xfrm>
                              <a:off x="6833" y="4992"/>
                              <a:ext cx="19" cy="2"/>
                            </a:xfrm>
                            <a:custGeom>
                              <a:avLst/>
                              <a:gdLst>
                                <a:gd name="T0" fmla="+- 0 6833 6833"/>
                                <a:gd name="T1" fmla="*/ T0 w 19"/>
                                <a:gd name="T2" fmla="+- 0 4992 4992"/>
                                <a:gd name="T3" fmla="*/ 4992 h 1"/>
                                <a:gd name="T4" fmla="+- 0 6851 6833"/>
                                <a:gd name="T5" fmla="*/ T4 w 19"/>
                                <a:gd name="T6" fmla="+- 0 4992 4992"/>
                                <a:gd name="T7" fmla="*/ 4992 h 1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</a:cxnLst>
                              <a:rect l="0" t="0" r="r" b="b"/>
                              <a:pathLst>
                                <a:path w="19" h="1">
                                  <a:moveTo>
                                    <a:pt x="0" y="0"/>
                                  </a:moveTo>
                                  <a:lnTo>
                                    <a:pt x="18" y="0"/>
                                  </a:lnTo>
                                </a:path>
                              </a:pathLst>
                            </a:custGeom>
                            <a:noFill/>
                            <a:ln w="11587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1598" name="Group 936"/>
                        <wpg:cNvGrpSpPr>
                          <a:grpSpLocks/>
                        </wpg:cNvGrpSpPr>
                        <wpg:grpSpPr bwMode="auto">
                          <a:xfrm>
                            <a:off x="6851" y="4991"/>
                            <a:ext cx="19" cy="2"/>
                            <a:chOff x="6851" y="4991"/>
                            <a:chExt cx="19" cy="2"/>
                          </a:xfrm>
                        </wpg:grpSpPr>
                        <wps:wsp>
                          <wps:cNvPr id="1599" name="Freeform 937"/>
                          <wps:cNvSpPr>
                            <a:spLocks/>
                          </wps:cNvSpPr>
                          <wps:spPr bwMode="auto">
                            <a:xfrm>
                              <a:off x="6851" y="4991"/>
                              <a:ext cx="19" cy="2"/>
                            </a:xfrm>
                            <a:custGeom>
                              <a:avLst/>
                              <a:gdLst>
                                <a:gd name="T0" fmla="+- 0 6851 6851"/>
                                <a:gd name="T1" fmla="*/ T0 w 19"/>
                                <a:gd name="T2" fmla="+- 0 4992 4991"/>
                                <a:gd name="T3" fmla="*/ 4992 h 1"/>
                                <a:gd name="T4" fmla="+- 0 6869 6851"/>
                                <a:gd name="T5" fmla="*/ T4 w 19"/>
                                <a:gd name="T6" fmla="+- 0 4991 4991"/>
                                <a:gd name="T7" fmla="*/ 4991 h 1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</a:cxnLst>
                              <a:rect l="0" t="0" r="r" b="b"/>
                              <a:pathLst>
                                <a:path w="19" h="1">
                                  <a:moveTo>
                                    <a:pt x="0" y="1"/>
                                  </a:moveTo>
                                  <a:lnTo>
                                    <a:pt x="18" y="0"/>
                                  </a:lnTo>
                                </a:path>
                              </a:pathLst>
                            </a:custGeom>
                            <a:noFill/>
                            <a:ln w="11587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1600" name="Group 934"/>
                        <wpg:cNvGrpSpPr>
                          <a:grpSpLocks/>
                        </wpg:cNvGrpSpPr>
                        <wpg:grpSpPr bwMode="auto">
                          <a:xfrm>
                            <a:off x="6869" y="4991"/>
                            <a:ext cx="19" cy="2"/>
                            <a:chOff x="6869" y="4991"/>
                            <a:chExt cx="19" cy="2"/>
                          </a:xfrm>
                        </wpg:grpSpPr>
                        <wps:wsp>
                          <wps:cNvPr id="1601" name="Freeform 935"/>
                          <wps:cNvSpPr>
                            <a:spLocks/>
                          </wps:cNvSpPr>
                          <wps:spPr bwMode="auto">
                            <a:xfrm>
                              <a:off x="6869" y="4991"/>
                              <a:ext cx="19" cy="2"/>
                            </a:xfrm>
                            <a:custGeom>
                              <a:avLst/>
                              <a:gdLst>
                                <a:gd name="T0" fmla="+- 0 6869 6869"/>
                                <a:gd name="T1" fmla="*/ T0 w 19"/>
                                <a:gd name="T2" fmla="+- 0 6888 6869"/>
                                <a:gd name="T3" fmla="*/ T2 w 19"/>
                              </a:gdLst>
                              <a:ahLst/>
                              <a:cxnLst>
                                <a:cxn ang="0">
                                  <a:pos x="T1" y="0"/>
                                </a:cxn>
                                <a:cxn ang="0">
                                  <a:pos x="T3" y="0"/>
                                </a:cxn>
                              </a:cxnLst>
                              <a:rect l="0" t="0" r="r" b="b"/>
                              <a:pathLst>
                                <a:path w="19">
                                  <a:moveTo>
                                    <a:pt x="0" y="0"/>
                                  </a:moveTo>
                                  <a:lnTo>
                                    <a:pt x="19" y="0"/>
                                  </a:lnTo>
                                </a:path>
                              </a:pathLst>
                            </a:custGeom>
                            <a:noFill/>
                            <a:ln w="11587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1602" name="Group 932"/>
                        <wpg:cNvGrpSpPr>
                          <a:grpSpLocks/>
                        </wpg:cNvGrpSpPr>
                        <wpg:grpSpPr bwMode="auto">
                          <a:xfrm>
                            <a:off x="6888" y="4991"/>
                            <a:ext cx="19" cy="2"/>
                            <a:chOff x="6888" y="4991"/>
                            <a:chExt cx="19" cy="2"/>
                          </a:xfrm>
                        </wpg:grpSpPr>
                        <wps:wsp>
                          <wps:cNvPr id="1603" name="Freeform 933"/>
                          <wps:cNvSpPr>
                            <a:spLocks/>
                          </wps:cNvSpPr>
                          <wps:spPr bwMode="auto">
                            <a:xfrm>
                              <a:off x="6888" y="4991"/>
                              <a:ext cx="19" cy="2"/>
                            </a:xfrm>
                            <a:custGeom>
                              <a:avLst/>
                              <a:gdLst>
                                <a:gd name="T0" fmla="+- 0 6888 6888"/>
                                <a:gd name="T1" fmla="*/ T0 w 19"/>
                                <a:gd name="T2" fmla="+- 0 4991 4991"/>
                                <a:gd name="T3" fmla="*/ 4991 h 1"/>
                                <a:gd name="T4" fmla="+- 0 6906 6888"/>
                                <a:gd name="T5" fmla="*/ T4 w 19"/>
                                <a:gd name="T6" fmla="+- 0 4992 4991"/>
                                <a:gd name="T7" fmla="*/ 4992 h 1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</a:cxnLst>
                              <a:rect l="0" t="0" r="r" b="b"/>
                              <a:pathLst>
                                <a:path w="19" h="1">
                                  <a:moveTo>
                                    <a:pt x="0" y="0"/>
                                  </a:moveTo>
                                  <a:lnTo>
                                    <a:pt x="18" y="1"/>
                                  </a:lnTo>
                                </a:path>
                              </a:pathLst>
                            </a:custGeom>
                            <a:noFill/>
                            <a:ln w="11587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1604" name="Group 930"/>
                        <wpg:cNvGrpSpPr>
                          <a:grpSpLocks/>
                        </wpg:cNvGrpSpPr>
                        <wpg:grpSpPr bwMode="auto">
                          <a:xfrm>
                            <a:off x="6906" y="4992"/>
                            <a:ext cx="19" cy="2"/>
                            <a:chOff x="6906" y="4992"/>
                            <a:chExt cx="19" cy="2"/>
                          </a:xfrm>
                        </wpg:grpSpPr>
                        <wps:wsp>
                          <wps:cNvPr id="1605" name="Freeform 931"/>
                          <wps:cNvSpPr>
                            <a:spLocks/>
                          </wps:cNvSpPr>
                          <wps:spPr bwMode="auto">
                            <a:xfrm>
                              <a:off x="6906" y="4992"/>
                              <a:ext cx="19" cy="2"/>
                            </a:xfrm>
                            <a:custGeom>
                              <a:avLst/>
                              <a:gdLst>
                                <a:gd name="T0" fmla="+- 0 6906 6906"/>
                                <a:gd name="T1" fmla="*/ T0 w 19"/>
                                <a:gd name="T2" fmla="+- 0 4992 4992"/>
                                <a:gd name="T3" fmla="*/ 4992 h 1"/>
                                <a:gd name="T4" fmla="+- 0 6924 6906"/>
                                <a:gd name="T5" fmla="*/ T4 w 19"/>
                                <a:gd name="T6" fmla="+- 0 4993 4992"/>
                                <a:gd name="T7" fmla="*/ 4993 h 1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</a:cxnLst>
                              <a:rect l="0" t="0" r="r" b="b"/>
                              <a:pathLst>
                                <a:path w="19" h="1">
                                  <a:moveTo>
                                    <a:pt x="0" y="0"/>
                                  </a:moveTo>
                                  <a:lnTo>
                                    <a:pt x="18" y="1"/>
                                  </a:lnTo>
                                </a:path>
                              </a:pathLst>
                            </a:custGeom>
                            <a:noFill/>
                            <a:ln w="11587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1606" name="Group 928"/>
                        <wpg:cNvGrpSpPr>
                          <a:grpSpLocks/>
                        </wpg:cNvGrpSpPr>
                        <wpg:grpSpPr bwMode="auto">
                          <a:xfrm>
                            <a:off x="6924" y="4993"/>
                            <a:ext cx="19" cy="2"/>
                            <a:chOff x="6924" y="4993"/>
                            <a:chExt cx="19" cy="2"/>
                          </a:xfrm>
                        </wpg:grpSpPr>
                        <wps:wsp>
                          <wps:cNvPr id="1607" name="Freeform 929"/>
                          <wps:cNvSpPr>
                            <a:spLocks/>
                          </wps:cNvSpPr>
                          <wps:spPr bwMode="auto">
                            <a:xfrm>
                              <a:off x="6924" y="4993"/>
                              <a:ext cx="19" cy="2"/>
                            </a:xfrm>
                            <a:custGeom>
                              <a:avLst/>
                              <a:gdLst>
                                <a:gd name="T0" fmla="+- 0 6924 6924"/>
                                <a:gd name="T1" fmla="*/ T0 w 19"/>
                                <a:gd name="T2" fmla="+- 0 4993 4993"/>
                                <a:gd name="T3" fmla="*/ 4993 h 2"/>
                                <a:gd name="T4" fmla="+- 0 6942 6924"/>
                                <a:gd name="T5" fmla="*/ T4 w 19"/>
                                <a:gd name="T6" fmla="+- 0 4994 4993"/>
                                <a:gd name="T7" fmla="*/ 4994 h 2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</a:cxnLst>
                              <a:rect l="0" t="0" r="r" b="b"/>
                              <a:pathLst>
                                <a:path w="19" h="2">
                                  <a:moveTo>
                                    <a:pt x="0" y="0"/>
                                  </a:moveTo>
                                  <a:lnTo>
                                    <a:pt x="18" y="1"/>
                                  </a:lnTo>
                                </a:path>
                              </a:pathLst>
                            </a:custGeom>
                            <a:noFill/>
                            <a:ln w="11587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1608" name="Group 926"/>
                        <wpg:cNvGrpSpPr>
                          <a:grpSpLocks/>
                        </wpg:cNvGrpSpPr>
                        <wpg:grpSpPr bwMode="auto">
                          <a:xfrm>
                            <a:off x="6942" y="4994"/>
                            <a:ext cx="19" cy="2"/>
                            <a:chOff x="6942" y="4994"/>
                            <a:chExt cx="19" cy="2"/>
                          </a:xfrm>
                        </wpg:grpSpPr>
                        <wps:wsp>
                          <wps:cNvPr id="1609" name="Freeform 927"/>
                          <wps:cNvSpPr>
                            <a:spLocks/>
                          </wps:cNvSpPr>
                          <wps:spPr bwMode="auto">
                            <a:xfrm>
                              <a:off x="6942" y="4994"/>
                              <a:ext cx="19" cy="2"/>
                            </a:xfrm>
                            <a:custGeom>
                              <a:avLst/>
                              <a:gdLst>
                                <a:gd name="T0" fmla="+- 0 6942 6942"/>
                                <a:gd name="T1" fmla="*/ T0 w 19"/>
                                <a:gd name="T2" fmla="+- 0 4994 4994"/>
                                <a:gd name="T3" fmla="*/ 4994 h 2"/>
                                <a:gd name="T4" fmla="+- 0 6961 6942"/>
                                <a:gd name="T5" fmla="*/ T4 w 19"/>
                                <a:gd name="T6" fmla="+- 0 4996 4994"/>
                                <a:gd name="T7" fmla="*/ 4996 h 2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</a:cxnLst>
                              <a:rect l="0" t="0" r="r" b="b"/>
                              <a:pathLst>
                                <a:path w="19" h="2">
                                  <a:moveTo>
                                    <a:pt x="0" y="0"/>
                                  </a:moveTo>
                                  <a:lnTo>
                                    <a:pt x="19" y="2"/>
                                  </a:lnTo>
                                </a:path>
                              </a:pathLst>
                            </a:custGeom>
                            <a:noFill/>
                            <a:ln w="11587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1610" name="Group 924"/>
                        <wpg:cNvGrpSpPr>
                          <a:grpSpLocks/>
                        </wpg:cNvGrpSpPr>
                        <wpg:grpSpPr bwMode="auto">
                          <a:xfrm>
                            <a:off x="6961" y="4996"/>
                            <a:ext cx="19" cy="2"/>
                            <a:chOff x="6961" y="4996"/>
                            <a:chExt cx="19" cy="2"/>
                          </a:xfrm>
                        </wpg:grpSpPr>
                        <wps:wsp>
                          <wps:cNvPr id="1611" name="Freeform 925"/>
                          <wps:cNvSpPr>
                            <a:spLocks/>
                          </wps:cNvSpPr>
                          <wps:spPr bwMode="auto">
                            <a:xfrm>
                              <a:off x="6961" y="4996"/>
                              <a:ext cx="19" cy="2"/>
                            </a:xfrm>
                            <a:custGeom>
                              <a:avLst/>
                              <a:gdLst>
                                <a:gd name="T0" fmla="+- 0 6961 6961"/>
                                <a:gd name="T1" fmla="*/ T0 w 19"/>
                                <a:gd name="T2" fmla="+- 0 4996 4996"/>
                                <a:gd name="T3" fmla="*/ 4996 h 2"/>
                                <a:gd name="T4" fmla="+- 0 6979 6961"/>
                                <a:gd name="T5" fmla="*/ T4 w 19"/>
                                <a:gd name="T6" fmla="+- 0 4997 4996"/>
                                <a:gd name="T7" fmla="*/ 4997 h 2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</a:cxnLst>
                              <a:rect l="0" t="0" r="r" b="b"/>
                              <a:pathLst>
                                <a:path w="19" h="2">
                                  <a:moveTo>
                                    <a:pt x="0" y="0"/>
                                  </a:moveTo>
                                  <a:lnTo>
                                    <a:pt x="18" y="1"/>
                                  </a:lnTo>
                                </a:path>
                              </a:pathLst>
                            </a:custGeom>
                            <a:noFill/>
                            <a:ln w="11587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1612" name="Group 922"/>
                        <wpg:cNvGrpSpPr>
                          <a:grpSpLocks/>
                        </wpg:cNvGrpSpPr>
                        <wpg:grpSpPr bwMode="auto">
                          <a:xfrm>
                            <a:off x="6979" y="4997"/>
                            <a:ext cx="19" cy="2"/>
                            <a:chOff x="6979" y="4997"/>
                            <a:chExt cx="19" cy="2"/>
                          </a:xfrm>
                        </wpg:grpSpPr>
                        <wps:wsp>
                          <wps:cNvPr id="1613" name="Freeform 923"/>
                          <wps:cNvSpPr>
                            <a:spLocks/>
                          </wps:cNvSpPr>
                          <wps:spPr bwMode="auto">
                            <a:xfrm>
                              <a:off x="6979" y="4997"/>
                              <a:ext cx="19" cy="2"/>
                            </a:xfrm>
                            <a:custGeom>
                              <a:avLst/>
                              <a:gdLst>
                                <a:gd name="T0" fmla="+- 0 6979 6979"/>
                                <a:gd name="T1" fmla="*/ T0 w 19"/>
                                <a:gd name="T2" fmla="+- 0 4997 4997"/>
                                <a:gd name="T3" fmla="*/ 4997 h 2"/>
                                <a:gd name="T4" fmla="+- 0 6997 6979"/>
                                <a:gd name="T5" fmla="*/ T4 w 19"/>
                                <a:gd name="T6" fmla="+- 0 4999 4997"/>
                                <a:gd name="T7" fmla="*/ 4999 h 2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</a:cxnLst>
                              <a:rect l="0" t="0" r="r" b="b"/>
                              <a:pathLst>
                                <a:path w="19" h="2">
                                  <a:moveTo>
                                    <a:pt x="0" y="0"/>
                                  </a:moveTo>
                                  <a:lnTo>
                                    <a:pt x="18" y="2"/>
                                  </a:lnTo>
                                </a:path>
                              </a:pathLst>
                            </a:custGeom>
                            <a:noFill/>
                            <a:ln w="11587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1614" name="Group 920"/>
                        <wpg:cNvGrpSpPr>
                          <a:grpSpLocks/>
                        </wpg:cNvGrpSpPr>
                        <wpg:grpSpPr bwMode="auto">
                          <a:xfrm>
                            <a:off x="6997" y="4999"/>
                            <a:ext cx="19" cy="2"/>
                            <a:chOff x="6997" y="4999"/>
                            <a:chExt cx="19" cy="2"/>
                          </a:xfrm>
                        </wpg:grpSpPr>
                        <wps:wsp>
                          <wps:cNvPr id="1615" name="Freeform 921"/>
                          <wps:cNvSpPr>
                            <a:spLocks/>
                          </wps:cNvSpPr>
                          <wps:spPr bwMode="auto">
                            <a:xfrm>
                              <a:off x="6997" y="4999"/>
                              <a:ext cx="19" cy="2"/>
                            </a:xfrm>
                            <a:custGeom>
                              <a:avLst/>
                              <a:gdLst>
                                <a:gd name="T0" fmla="+- 0 6997 6997"/>
                                <a:gd name="T1" fmla="*/ T0 w 19"/>
                                <a:gd name="T2" fmla="+- 0 4999 4999"/>
                                <a:gd name="T3" fmla="*/ 4999 h 2"/>
                                <a:gd name="T4" fmla="+- 0 7016 6997"/>
                                <a:gd name="T5" fmla="*/ T4 w 19"/>
                                <a:gd name="T6" fmla="+- 0 5000 4999"/>
                                <a:gd name="T7" fmla="*/ 5000 h 2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</a:cxnLst>
                              <a:rect l="0" t="0" r="r" b="b"/>
                              <a:pathLst>
                                <a:path w="19" h="2">
                                  <a:moveTo>
                                    <a:pt x="0" y="0"/>
                                  </a:moveTo>
                                  <a:lnTo>
                                    <a:pt x="19" y="1"/>
                                  </a:lnTo>
                                </a:path>
                              </a:pathLst>
                            </a:custGeom>
                            <a:noFill/>
                            <a:ln w="11587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1616" name="Group 918"/>
                        <wpg:cNvGrpSpPr>
                          <a:grpSpLocks/>
                        </wpg:cNvGrpSpPr>
                        <wpg:grpSpPr bwMode="auto">
                          <a:xfrm>
                            <a:off x="7016" y="5000"/>
                            <a:ext cx="19" cy="2"/>
                            <a:chOff x="7016" y="5000"/>
                            <a:chExt cx="19" cy="2"/>
                          </a:xfrm>
                        </wpg:grpSpPr>
                        <wps:wsp>
                          <wps:cNvPr id="1617" name="Freeform 919"/>
                          <wps:cNvSpPr>
                            <a:spLocks/>
                          </wps:cNvSpPr>
                          <wps:spPr bwMode="auto">
                            <a:xfrm>
                              <a:off x="7016" y="5000"/>
                              <a:ext cx="19" cy="2"/>
                            </a:xfrm>
                            <a:custGeom>
                              <a:avLst/>
                              <a:gdLst>
                                <a:gd name="T0" fmla="+- 0 7016 7016"/>
                                <a:gd name="T1" fmla="*/ T0 w 19"/>
                                <a:gd name="T2" fmla="+- 0 5000 5000"/>
                                <a:gd name="T3" fmla="*/ 5000 h 2"/>
                                <a:gd name="T4" fmla="+- 0 7034 7016"/>
                                <a:gd name="T5" fmla="*/ T4 w 19"/>
                                <a:gd name="T6" fmla="+- 0 5001 5000"/>
                                <a:gd name="T7" fmla="*/ 5001 h 2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</a:cxnLst>
                              <a:rect l="0" t="0" r="r" b="b"/>
                              <a:pathLst>
                                <a:path w="19" h="2">
                                  <a:moveTo>
                                    <a:pt x="0" y="0"/>
                                  </a:moveTo>
                                  <a:lnTo>
                                    <a:pt x="18" y="1"/>
                                  </a:lnTo>
                                </a:path>
                              </a:pathLst>
                            </a:custGeom>
                            <a:noFill/>
                            <a:ln w="11587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1618" name="Group 916"/>
                        <wpg:cNvGrpSpPr>
                          <a:grpSpLocks/>
                        </wpg:cNvGrpSpPr>
                        <wpg:grpSpPr bwMode="auto">
                          <a:xfrm>
                            <a:off x="7034" y="5001"/>
                            <a:ext cx="19" cy="2"/>
                            <a:chOff x="7034" y="5001"/>
                            <a:chExt cx="19" cy="2"/>
                          </a:xfrm>
                        </wpg:grpSpPr>
                        <wps:wsp>
                          <wps:cNvPr id="1619" name="Freeform 917"/>
                          <wps:cNvSpPr>
                            <a:spLocks/>
                          </wps:cNvSpPr>
                          <wps:spPr bwMode="auto">
                            <a:xfrm>
                              <a:off x="7034" y="5001"/>
                              <a:ext cx="19" cy="2"/>
                            </a:xfrm>
                            <a:custGeom>
                              <a:avLst/>
                              <a:gdLst>
                                <a:gd name="T0" fmla="+- 0 7034 7034"/>
                                <a:gd name="T1" fmla="*/ T0 w 19"/>
                                <a:gd name="T2" fmla="+- 0 5001 5001"/>
                                <a:gd name="T3" fmla="*/ 5001 h 1"/>
                                <a:gd name="T4" fmla="+- 0 7053 7034"/>
                                <a:gd name="T5" fmla="*/ T4 w 19"/>
                                <a:gd name="T6" fmla="+- 0 5002 5001"/>
                                <a:gd name="T7" fmla="*/ 5002 h 1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</a:cxnLst>
                              <a:rect l="0" t="0" r="r" b="b"/>
                              <a:pathLst>
                                <a:path w="19" h="1">
                                  <a:moveTo>
                                    <a:pt x="0" y="0"/>
                                  </a:moveTo>
                                  <a:lnTo>
                                    <a:pt x="19" y="1"/>
                                  </a:lnTo>
                                </a:path>
                              </a:pathLst>
                            </a:custGeom>
                            <a:noFill/>
                            <a:ln w="11587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1620" name="Group 914"/>
                        <wpg:cNvGrpSpPr>
                          <a:grpSpLocks/>
                        </wpg:cNvGrpSpPr>
                        <wpg:grpSpPr bwMode="auto">
                          <a:xfrm>
                            <a:off x="7053" y="5002"/>
                            <a:ext cx="19" cy="2"/>
                            <a:chOff x="7053" y="5002"/>
                            <a:chExt cx="19" cy="2"/>
                          </a:xfrm>
                        </wpg:grpSpPr>
                        <wps:wsp>
                          <wps:cNvPr id="1621" name="Freeform 915"/>
                          <wps:cNvSpPr>
                            <a:spLocks/>
                          </wps:cNvSpPr>
                          <wps:spPr bwMode="auto">
                            <a:xfrm>
                              <a:off x="7053" y="5002"/>
                              <a:ext cx="19" cy="2"/>
                            </a:xfrm>
                            <a:custGeom>
                              <a:avLst/>
                              <a:gdLst>
                                <a:gd name="T0" fmla="+- 0 7053 7053"/>
                                <a:gd name="T1" fmla="*/ T0 w 19"/>
                                <a:gd name="T2" fmla="+- 0 5002 5002"/>
                                <a:gd name="T3" fmla="*/ 5002 h 1"/>
                                <a:gd name="T4" fmla="+- 0 7071 7053"/>
                                <a:gd name="T5" fmla="*/ T4 w 19"/>
                                <a:gd name="T6" fmla="+- 0 5002 5002"/>
                                <a:gd name="T7" fmla="*/ 5002 h 1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</a:cxnLst>
                              <a:rect l="0" t="0" r="r" b="b"/>
                              <a:pathLst>
                                <a:path w="19" h="1">
                                  <a:moveTo>
                                    <a:pt x="0" y="0"/>
                                  </a:moveTo>
                                  <a:lnTo>
                                    <a:pt x="18" y="0"/>
                                  </a:lnTo>
                                </a:path>
                              </a:pathLst>
                            </a:custGeom>
                            <a:noFill/>
                            <a:ln w="11587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1622" name="Group 912"/>
                        <wpg:cNvGrpSpPr>
                          <a:grpSpLocks/>
                        </wpg:cNvGrpSpPr>
                        <wpg:grpSpPr bwMode="auto">
                          <a:xfrm>
                            <a:off x="7071" y="5002"/>
                            <a:ext cx="19" cy="2"/>
                            <a:chOff x="7071" y="5002"/>
                            <a:chExt cx="19" cy="2"/>
                          </a:xfrm>
                        </wpg:grpSpPr>
                        <wps:wsp>
                          <wps:cNvPr id="1623" name="Freeform 913"/>
                          <wps:cNvSpPr>
                            <a:spLocks/>
                          </wps:cNvSpPr>
                          <wps:spPr bwMode="auto">
                            <a:xfrm>
                              <a:off x="7071" y="5002"/>
                              <a:ext cx="19" cy="2"/>
                            </a:xfrm>
                            <a:custGeom>
                              <a:avLst/>
                              <a:gdLst>
                                <a:gd name="T0" fmla="+- 0 7071 7071"/>
                                <a:gd name="T1" fmla="*/ T0 w 19"/>
                                <a:gd name="T2" fmla="+- 0 5002 5002"/>
                                <a:gd name="T3" fmla="*/ 5002 h 1"/>
                                <a:gd name="T4" fmla="+- 0 7089 7071"/>
                                <a:gd name="T5" fmla="*/ T4 w 19"/>
                                <a:gd name="T6" fmla="+- 0 5002 5002"/>
                                <a:gd name="T7" fmla="*/ 5002 h 1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</a:cxnLst>
                              <a:rect l="0" t="0" r="r" b="b"/>
                              <a:pathLst>
                                <a:path w="19" h="1">
                                  <a:moveTo>
                                    <a:pt x="0" y="0"/>
                                  </a:moveTo>
                                  <a:lnTo>
                                    <a:pt x="18" y="0"/>
                                  </a:lnTo>
                                </a:path>
                              </a:pathLst>
                            </a:custGeom>
                            <a:noFill/>
                            <a:ln w="11587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1624" name="Group 910"/>
                        <wpg:cNvGrpSpPr>
                          <a:grpSpLocks/>
                        </wpg:cNvGrpSpPr>
                        <wpg:grpSpPr bwMode="auto">
                          <a:xfrm>
                            <a:off x="7089" y="5002"/>
                            <a:ext cx="19" cy="2"/>
                            <a:chOff x="7089" y="5002"/>
                            <a:chExt cx="19" cy="2"/>
                          </a:xfrm>
                        </wpg:grpSpPr>
                        <wps:wsp>
                          <wps:cNvPr id="1625" name="Freeform 911"/>
                          <wps:cNvSpPr>
                            <a:spLocks/>
                          </wps:cNvSpPr>
                          <wps:spPr bwMode="auto">
                            <a:xfrm>
                              <a:off x="7089" y="5002"/>
                              <a:ext cx="19" cy="2"/>
                            </a:xfrm>
                            <a:custGeom>
                              <a:avLst/>
                              <a:gdLst>
                                <a:gd name="T0" fmla="+- 0 7089 7089"/>
                                <a:gd name="T1" fmla="*/ T0 w 19"/>
                                <a:gd name="T2" fmla="+- 0 5002 5002"/>
                                <a:gd name="T3" fmla="*/ 5002 h 1"/>
                                <a:gd name="T4" fmla="+- 0 7107 7089"/>
                                <a:gd name="T5" fmla="*/ T4 w 19"/>
                                <a:gd name="T6" fmla="+- 0 5002 5002"/>
                                <a:gd name="T7" fmla="*/ 5002 h 1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</a:cxnLst>
                              <a:rect l="0" t="0" r="r" b="b"/>
                              <a:pathLst>
                                <a:path w="19" h="1">
                                  <a:moveTo>
                                    <a:pt x="0" y="0"/>
                                  </a:moveTo>
                                  <a:lnTo>
                                    <a:pt x="18" y="0"/>
                                  </a:lnTo>
                                </a:path>
                              </a:pathLst>
                            </a:custGeom>
                            <a:noFill/>
                            <a:ln w="11587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1626" name="Group 908"/>
                        <wpg:cNvGrpSpPr>
                          <a:grpSpLocks/>
                        </wpg:cNvGrpSpPr>
                        <wpg:grpSpPr bwMode="auto">
                          <a:xfrm>
                            <a:off x="7107" y="5002"/>
                            <a:ext cx="19" cy="2"/>
                            <a:chOff x="7107" y="5002"/>
                            <a:chExt cx="19" cy="2"/>
                          </a:xfrm>
                        </wpg:grpSpPr>
                        <wps:wsp>
                          <wps:cNvPr id="1627" name="Freeform 909"/>
                          <wps:cNvSpPr>
                            <a:spLocks/>
                          </wps:cNvSpPr>
                          <wps:spPr bwMode="auto">
                            <a:xfrm>
                              <a:off x="7107" y="5002"/>
                              <a:ext cx="19" cy="2"/>
                            </a:xfrm>
                            <a:custGeom>
                              <a:avLst/>
                              <a:gdLst>
                                <a:gd name="T0" fmla="+- 0 7107 7107"/>
                                <a:gd name="T1" fmla="*/ T0 w 19"/>
                                <a:gd name="T2" fmla="+- 0 7126 7107"/>
                                <a:gd name="T3" fmla="*/ T2 w 19"/>
                              </a:gdLst>
                              <a:ahLst/>
                              <a:cxnLst>
                                <a:cxn ang="0">
                                  <a:pos x="T1" y="0"/>
                                </a:cxn>
                                <a:cxn ang="0">
                                  <a:pos x="T3" y="0"/>
                                </a:cxn>
                              </a:cxnLst>
                              <a:rect l="0" t="0" r="r" b="b"/>
                              <a:pathLst>
                                <a:path w="19">
                                  <a:moveTo>
                                    <a:pt x="0" y="0"/>
                                  </a:moveTo>
                                  <a:lnTo>
                                    <a:pt x="19" y="0"/>
                                  </a:lnTo>
                                </a:path>
                              </a:pathLst>
                            </a:custGeom>
                            <a:noFill/>
                            <a:ln w="11587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1628" name="Group 906"/>
                        <wpg:cNvGrpSpPr>
                          <a:grpSpLocks/>
                        </wpg:cNvGrpSpPr>
                        <wpg:grpSpPr bwMode="auto">
                          <a:xfrm>
                            <a:off x="7126" y="5002"/>
                            <a:ext cx="19" cy="2"/>
                            <a:chOff x="7126" y="5002"/>
                            <a:chExt cx="19" cy="2"/>
                          </a:xfrm>
                        </wpg:grpSpPr>
                        <wps:wsp>
                          <wps:cNvPr id="1629" name="Freeform 907"/>
                          <wps:cNvSpPr>
                            <a:spLocks/>
                          </wps:cNvSpPr>
                          <wps:spPr bwMode="auto">
                            <a:xfrm>
                              <a:off x="7126" y="5002"/>
                              <a:ext cx="19" cy="2"/>
                            </a:xfrm>
                            <a:custGeom>
                              <a:avLst/>
                              <a:gdLst>
                                <a:gd name="T0" fmla="+- 0 7126 7126"/>
                                <a:gd name="T1" fmla="*/ T0 w 19"/>
                                <a:gd name="T2" fmla="+- 0 5002 5002"/>
                                <a:gd name="T3" fmla="*/ 5002 h 1"/>
                                <a:gd name="T4" fmla="+- 0 7144 7126"/>
                                <a:gd name="T5" fmla="*/ T4 w 19"/>
                                <a:gd name="T6" fmla="+- 0 5002 5002"/>
                                <a:gd name="T7" fmla="*/ 5002 h 1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</a:cxnLst>
                              <a:rect l="0" t="0" r="r" b="b"/>
                              <a:pathLst>
                                <a:path w="19" h="1">
                                  <a:moveTo>
                                    <a:pt x="0" y="0"/>
                                  </a:moveTo>
                                  <a:lnTo>
                                    <a:pt x="18" y="0"/>
                                  </a:lnTo>
                                </a:path>
                              </a:pathLst>
                            </a:custGeom>
                            <a:noFill/>
                            <a:ln w="11587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1630" name="Group 904"/>
                        <wpg:cNvGrpSpPr>
                          <a:grpSpLocks/>
                        </wpg:cNvGrpSpPr>
                        <wpg:grpSpPr bwMode="auto">
                          <a:xfrm>
                            <a:off x="7144" y="5002"/>
                            <a:ext cx="19" cy="2"/>
                            <a:chOff x="7144" y="5002"/>
                            <a:chExt cx="19" cy="2"/>
                          </a:xfrm>
                        </wpg:grpSpPr>
                        <wps:wsp>
                          <wps:cNvPr id="1631" name="Freeform 905"/>
                          <wps:cNvSpPr>
                            <a:spLocks/>
                          </wps:cNvSpPr>
                          <wps:spPr bwMode="auto">
                            <a:xfrm>
                              <a:off x="7144" y="5002"/>
                              <a:ext cx="19" cy="2"/>
                            </a:xfrm>
                            <a:custGeom>
                              <a:avLst/>
                              <a:gdLst>
                                <a:gd name="T0" fmla="+- 0 7144 7144"/>
                                <a:gd name="T1" fmla="*/ T0 w 19"/>
                                <a:gd name="T2" fmla="+- 0 5002 5002"/>
                                <a:gd name="T3" fmla="*/ 5002 h 1"/>
                                <a:gd name="T4" fmla="+- 0 7162 7144"/>
                                <a:gd name="T5" fmla="*/ T4 w 19"/>
                                <a:gd name="T6" fmla="+- 0 5002 5002"/>
                                <a:gd name="T7" fmla="*/ 5002 h 1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</a:cxnLst>
                              <a:rect l="0" t="0" r="r" b="b"/>
                              <a:pathLst>
                                <a:path w="19" h="1">
                                  <a:moveTo>
                                    <a:pt x="0" y="0"/>
                                  </a:moveTo>
                                  <a:lnTo>
                                    <a:pt x="18" y="0"/>
                                  </a:lnTo>
                                </a:path>
                              </a:pathLst>
                            </a:custGeom>
                            <a:noFill/>
                            <a:ln w="11587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1632" name="Group 902"/>
                        <wpg:cNvGrpSpPr>
                          <a:grpSpLocks/>
                        </wpg:cNvGrpSpPr>
                        <wpg:grpSpPr bwMode="auto">
                          <a:xfrm>
                            <a:off x="7162" y="5002"/>
                            <a:ext cx="37" cy="2"/>
                            <a:chOff x="7162" y="5002"/>
                            <a:chExt cx="37" cy="2"/>
                          </a:xfrm>
                        </wpg:grpSpPr>
                        <wps:wsp>
                          <wps:cNvPr id="1633" name="Freeform 903"/>
                          <wps:cNvSpPr>
                            <a:spLocks/>
                          </wps:cNvSpPr>
                          <wps:spPr bwMode="auto">
                            <a:xfrm>
                              <a:off x="7162" y="5002"/>
                              <a:ext cx="37" cy="2"/>
                            </a:xfrm>
                            <a:custGeom>
                              <a:avLst/>
                              <a:gdLst>
                                <a:gd name="T0" fmla="+- 0 7162 7162"/>
                                <a:gd name="T1" fmla="*/ T0 w 37"/>
                                <a:gd name="T2" fmla="+- 0 7199 7162"/>
                                <a:gd name="T3" fmla="*/ T2 w 37"/>
                              </a:gdLst>
                              <a:ahLst/>
                              <a:cxnLst>
                                <a:cxn ang="0">
                                  <a:pos x="T1" y="0"/>
                                </a:cxn>
                                <a:cxn ang="0">
                                  <a:pos x="T3" y="0"/>
                                </a:cxn>
                              </a:cxnLst>
                              <a:rect l="0" t="0" r="r" b="b"/>
                              <a:pathLst>
                                <a:path w="37">
                                  <a:moveTo>
                                    <a:pt x="0" y="0"/>
                                  </a:moveTo>
                                  <a:lnTo>
                                    <a:pt x="37" y="0"/>
                                  </a:lnTo>
                                </a:path>
                              </a:pathLst>
                            </a:custGeom>
                            <a:noFill/>
                            <a:ln w="11587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1634" name="Group 900"/>
                        <wpg:cNvGrpSpPr>
                          <a:grpSpLocks/>
                        </wpg:cNvGrpSpPr>
                        <wpg:grpSpPr bwMode="auto">
                          <a:xfrm>
                            <a:off x="7199" y="5002"/>
                            <a:ext cx="19" cy="2"/>
                            <a:chOff x="7199" y="5002"/>
                            <a:chExt cx="19" cy="2"/>
                          </a:xfrm>
                        </wpg:grpSpPr>
                        <wps:wsp>
                          <wps:cNvPr id="1635" name="Freeform 901"/>
                          <wps:cNvSpPr>
                            <a:spLocks/>
                          </wps:cNvSpPr>
                          <wps:spPr bwMode="auto">
                            <a:xfrm>
                              <a:off x="7199" y="5002"/>
                              <a:ext cx="19" cy="2"/>
                            </a:xfrm>
                            <a:custGeom>
                              <a:avLst/>
                              <a:gdLst>
                                <a:gd name="T0" fmla="+- 0 7199 7199"/>
                                <a:gd name="T1" fmla="*/ T0 w 19"/>
                                <a:gd name="T2" fmla="+- 0 5002 5002"/>
                                <a:gd name="T3" fmla="*/ 5002 h 1"/>
                                <a:gd name="T4" fmla="+- 0 7217 7199"/>
                                <a:gd name="T5" fmla="*/ T4 w 19"/>
                                <a:gd name="T6" fmla="+- 0 5002 5002"/>
                                <a:gd name="T7" fmla="*/ 5002 h 1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</a:cxnLst>
                              <a:rect l="0" t="0" r="r" b="b"/>
                              <a:pathLst>
                                <a:path w="19" h="1">
                                  <a:moveTo>
                                    <a:pt x="0" y="0"/>
                                  </a:moveTo>
                                  <a:lnTo>
                                    <a:pt x="18" y="0"/>
                                  </a:lnTo>
                                </a:path>
                              </a:pathLst>
                            </a:custGeom>
                            <a:noFill/>
                            <a:ln w="11587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1636" name="Group 898"/>
                        <wpg:cNvGrpSpPr>
                          <a:grpSpLocks/>
                        </wpg:cNvGrpSpPr>
                        <wpg:grpSpPr bwMode="auto">
                          <a:xfrm>
                            <a:off x="7217" y="5002"/>
                            <a:ext cx="19" cy="2"/>
                            <a:chOff x="7217" y="5002"/>
                            <a:chExt cx="19" cy="2"/>
                          </a:xfrm>
                        </wpg:grpSpPr>
                        <wps:wsp>
                          <wps:cNvPr id="1637" name="Freeform 899"/>
                          <wps:cNvSpPr>
                            <a:spLocks/>
                          </wps:cNvSpPr>
                          <wps:spPr bwMode="auto">
                            <a:xfrm>
                              <a:off x="7217" y="5002"/>
                              <a:ext cx="19" cy="2"/>
                            </a:xfrm>
                            <a:custGeom>
                              <a:avLst/>
                              <a:gdLst>
                                <a:gd name="T0" fmla="+- 0 7217 7217"/>
                                <a:gd name="T1" fmla="*/ T0 w 19"/>
                                <a:gd name="T2" fmla="+- 0 5002 5002"/>
                                <a:gd name="T3" fmla="*/ 5002 h 1"/>
                                <a:gd name="T4" fmla="+- 0 7235 7217"/>
                                <a:gd name="T5" fmla="*/ T4 w 19"/>
                                <a:gd name="T6" fmla="+- 0 5002 5002"/>
                                <a:gd name="T7" fmla="*/ 5002 h 1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</a:cxnLst>
                              <a:rect l="0" t="0" r="r" b="b"/>
                              <a:pathLst>
                                <a:path w="19" h="1">
                                  <a:moveTo>
                                    <a:pt x="0" y="0"/>
                                  </a:moveTo>
                                  <a:lnTo>
                                    <a:pt x="18" y="0"/>
                                  </a:lnTo>
                                </a:path>
                              </a:pathLst>
                            </a:custGeom>
                            <a:noFill/>
                            <a:ln w="11587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1638" name="Group 896"/>
                        <wpg:cNvGrpSpPr>
                          <a:grpSpLocks/>
                        </wpg:cNvGrpSpPr>
                        <wpg:grpSpPr bwMode="auto">
                          <a:xfrm>
                            <a:off x="7235" y="5002"/>
                            <a:ext cx="19" cy="2"/>
                            <a:chOff x="7235" y="5002"/>
                            <a:chExt cx="19" cy="2"/>
                          </a:xfrm>
                        </wpg:grpSpPr>
                        <wps:wsp>
                          <wps:cNvPr id="1639" name="Freeform 897"/>
                          <wps:cNvSpPr>
                            <a:spLocks/>
                          </wps:cNvSpPr>
                          <wps:spPr bwMode="auto">
                            <a:xfrm>
                              <a:off x="7235" y="5002"/>
                              <a:ext cx="19" cy="2"/>
                            </a:xfrm>
                            <a:custGeom>
                              <a:avLst/>
                              <a:gdLst>
                                <a:gd name="T0" fmla="+- 0 7235 7235"/>
                                <a:gd name="T1" fmla="*/ T0 w 19"/>
                                <a:gd name="T2" fmla="+- 0 5002 5002"/>
                                <a:gd name="T3" fmla="*/ 5002 h 1"/>
                                <a:gd name="T4" fmla="+- 0 7254 7235"/>
                                <a:gd name="T5" fmla="*/ T4 w 19"/>
                                <a:gd name="T6" fmla="+- 0 5003 5002"/>
                                <a:gd name="T7" fmla="*/ 5003 h 1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</a:cxnLst>
                              <a:rect l="0" t="0" r="r" b="b"/>
                              <a:pathLst>
                                <a:path w="19" h="1">
                                  <a:moveTo>
                                    <a:pt x="0" y="0"/>
                                  </a:moveTo>
                                  <a:lnTo>
                                    <a:pt x="19" y="1"/>
                                  </a:lnTo>
                                </a:path>
                              </a:pathLst>
                            </a:custGeom>
                            <a:noFill/>
                            <a:ln w="11587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1640" name="Group 894"/>
                        <wpg:cNvGrpSpPr>
                          <a:grpSpLocks/>
                        </wpg:cNvGrpSpPr>
                        <wpg:grpSpPr bwMode="auto">
                          <a:xfrm>
                            <a:off x="7254" y="5003"/>
                            <a:ext cx="19" cy="2"/>
                            <a:chOff x="7254" y="5003"/>
                            <a:chExt cx="19" cy="2"/>
                          </a:xfrm>
                        </wpg:grpSpPr>
                        <wps:wsp>
                          <wps:cNvPr id="1641" name="Freeform 895"/>
                          <wps:cNvSpPr>
                            <a:spLocks/>
                          </wps:cNvSpPr>
                          <wps:spPr bwMode="auto">
                            <a:xfrm>
                              <a:off x="7254" y="5003"/>
                              <a:ext cx="19" cy="2"/>
                            </a:xfrm>
                            <a:custGeom>
                              <a:avLst/>
                              <a:gdLst>
                                <a:gd name="T0" fmla="+- 0 7254 7254"/>
                                <a:gd name="T1" fmla="*/ T0 w 19"/>
                                <a:gd name="T2" fmla="+- 0 5003 5003"/>
                                <a:gd name="T3" fmla="*/ 5003 h 1"/>
                                <a:gd name="T4" fmla="+- 0 7272 7254"/>
                                <a:gd name="T5" fmla="*/ T4 w 19"/>
                                <a:gd name="T6" fmla="+- 0 5003 5003"/>
                                <a:gd name="T7" fmla="*/ 5003 h 1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</a:cxnLst>
                              <a:rect l="0" t="0" r="r" b="b"/>
                              <a:pathLst>
                                <a:path w="19" h="1">
                                  <a:moveTo>
                                    <a:pt x="0" y="0"/>
                                  </a:moveTo>
                                  <a:lnTo>
                                    <a:pt x="18" y="0"/>
                                  </a:lnTo>
                                </a:path>
                              </a:pathLst>
                            </a:custGeom>
                            <a:noFill/>
                            <a:ln w="11587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1642" name="Group 892"/>
                        <wpg:cNvGrpSpPr>
                          <a:grpSpLocks/>
                        </wpg:cNvGrpSpPr>
                        <wpg:grpSpPr bwMode="auto">
                          <a:xfrm>
                            <a:off x="7272" y="5003"/>
                            <a:ext cx="19" cy="2"/>
                            <a:chOff x="7272" y="5003"/>
                            <a:chExt cx="19" cy="2"/>
                          </a:xfrm>
                        </wpg:grpSpPr>
                        <wps:wsp>
                          <wps:cNvPr id="1643" name="Freeform 893"/>
                          <wps:cNvSpPr>
                            <a:spLocks/>
                          </wps:cNvSpPr>
                          <wps:spPr bwMode="auto">
                            <a:xfrm>
                              <a:off x="7272" y="5003"/>
                              <a:ext cx="19" cy="2"/>
                            </a:xfrm>
                            <a:custGeom>
                              <a:avLst/>
                              <a:gdLst>
                                <a:gd name="T0" fmla="+- 0 7272 7272"/>
                                <a:gd name="T1" fmla="*/ T0 w 19"/>
                                <a:gd name="T2" fmla="+- 0 5003 5003"/>
                                <a:gd name="T3" fmla="*/ 5003 h 1"/>
                                <a:gd name="T4" fmla="+- 0 7291 7272"/>
                                <a:gd name="T5" fmla="*/ T4 w 19"/>
                                <a:gd name="T6" fmla="+- 0 5004 5003"/>
                                <a:gd name="T7" fmla="*/ 5004 h 1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</a:cxnLst>
                              <a:rect l="0" t="0" r="r" b="b"/>
                              <a:pathLst>
                                <a:path w="19" h="1">
                                  <a:moveTo>
                                    <a:pt x="0" y="0"/>
                                  </a:moveTo>
                                  <a:lnTo>
                                    <a:pt x="19" y="1"/>
                                  </a:lnTo>
                                </a:path>
                              </a:pathLst>
                            </a:custGeom>
                            <a:noFill/>
                            <a:ln w="11587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1644" name="Group 890"/>
                        <wpg:cNvGrpSpPr>
                          <a:grpSpLocks/>
                        </wpg:cNvGrpSpPr>
                        <wpg:grpSpPr bwMode="auto">
                          <a:xfrm>
                            <a:off x="7291" y="5004"/>
                            <a:ext cx="19" cy="2"/>
                            <a:chOff x="7291" y="5004"/>
                            <a:chExt cx="19" cy="2"/>
                          </a:xfrm>
                        </wpg:grpSpPr>
                        <wps:wsp>
                          <wps:cNvPr id="1645" name="Freeform 891"/>
                          <wps:cNvSpPr>
                            <a:spLocks/>
                          </wps:cNvSpPr>
                          <wps:spPr bwMode="auto">
                            <a:xfrm>
                              <a:off x="7291" y="5004"/>
                              <a:ext cx="19" cy="2"/>
                            </a:xfrm>
                            <a:custGeom>
                              <a:avLst/>
                              <a:gdLst>
                                <a:gd name="T0" fmla="+- 0 7291 7291"/>
                                <a:gd name="T1" fmla="*/ T0 w 19"/>
                                <a:gd name="T2" fmla="+- 0 5004 5004"/>
                                <a:gd name="T3" fmla="*/ 5004 h 1"/>
                                <a:gd name="T4" fmla="+- 0 7309 7291"/>
                                <a:gd name="T5" fmla="*/ T4 w 19"/>
                                <a:gd name="T6" fmla="+- 0 5004 5004"/>
                                <a:gd name="T7" fmla="*/ 5004 h 1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</a:cxnLst>
                              <a:rect l="0" t="0" r="r" b="b"/>
                              <a:pathLst>
                                <a:path w="19" h="1">
                                  <a:moveTo>
                                    <a:pt x="0" y="0"/>
                                  </a:moveTo>
                                  <a:lnTo>
                                    <a:pt x="18" y="0"/>
                                  </a:lnTo>
                                </a:path>
                              </a:pathLst>
                            </a:custGeom>
                            <a:noFill/>
                            <a:ln w="11587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1646" name="Group 888"/>
                        <wpg:cNvGrpSpPr>
                          <a:grpSpLocks/>
                        </wpg:cNvGrpSpPr>
                        <wpg:grpSpPr bwMode="auto">
                          <a:xfrm>
                            <a:off x="7309" y="5004"/>
                            <a:ext cx="19" cy="2"/>
                            <a:chOff x="7309" y="5004"/>
                            <a:chExt cx="19" cy="2"/>
                          </a:xfrm>
                        </wpg:grpSpPr>
                        <wps:wsp>
                          <wps:cNvPr id="1647" name="Freeform 889"/>
                          <wps:cNvSpPr>
                            <a:spLocks/>
                          </wps:cNvSpPr>
                          <wps:spPr bwMode="auto">
                            <a:xfrm>
                              <a:off x="7309" y="5004"/>
                              <a:ext cx="19" cy="2"/>
                            </a:xfrm>
                            <a:custGeom>
                              <a:avLst/>
                              <a:gdLst>
                                <a:gd name="T0" fmla="+- 0 7309 7309"/>
                                <a:gd name="T1" fmla="*/ T0 w 19"/>
                                <a:gd name="T2" fmla="+- 0 5004 5004"/>
                                <a:gd name="T3" fmla="*/ 5004 h 1"/>
                                <a:gd name="T4" fmla="+- 0 7327 7309"/>
                                <a:gd name="T5" fmla="*/ T4 w 19"/>
                                <a:gd name="T6" fmla="+- 0 5004 5004"/>
                                <a:gd name="T7" fmla="*/ 5004 h 1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</a:cxnLst>
                              <a:rect l="0" t="0" r="r" b="b"/>
                              <a:pathLst>
                                <a:path w="19" h="1">
                                  <a:moveTo>
                                    <a:pt x="0" y="0"/>
                                  </a:moveTo>
                                  <a:lnTo>
                                    <a:pt x="18" y="0"/>
                                  </a:lnTo>
                                </a:path>
                              </a:pathLst>
                            </a:custGeom>
                            <a:noFill/>
                            <a:ln w="11587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1648" name="Group 886"/>
                        <wpg:cNvGrpSpPr>
                          <a:grpSpLocks/>
                        </wpg:cNvGrpSpPr>
                        <wpg:grpSpPr bwMode="auto">
                          <a:xfrm>
                            <a:off x="7327" y="5004"/>
                            <a:ext cx="19" cy="2"/>
                            <a:chOff x="7327" y="5004"/>
                            <a:chExt cx="19" cy="2"/>
                          </a:xfrm>
                        </wpg:grpSpPr>
                        <wps:wsp>
                          <wps:cNvPr id="1649" name="Freeform 887"/>
                          <wps:cNvSpPr>
                            <a:spLocks/>
                          </wps:cNvSpPr>
                          <wps:spPr bwMode="auto">
                            <a:xfrm>
                              <a:off x="7327" y="5004"/>
                              <a:ext cx="19" cy="2"/>
                            </a:xfrm>
                            <a:custGeom>
                              <a:avLst/>
                              <a:gdLst>
                                <a:gd name="T0" fmla="+- 0 7327 7327"/>
                                <a:gd name="T1" fmla="*/ T0 w 19"/>
                                <a:gd name="T2" fmla="+- 0 5004 5004"/>
                                <a:gd name="T3" fmla="*/ 5004 h 1"/>
                                <a:gd name="T4" fmla="+- 0 7345 7327"/>
                                <a:gd name="T5" fmla="*/ T4 w 19"/>
                                <a:gd name="T6" fmla="+- 0 5004 5004"/>
                                <a:gd name="T7" fmla="*/ 5004 h 1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</a:cxnLst>
                              <a:rect l="0" t="0" r="r" b="b"/>
                              <a:pathLst>
                                <a:path w="19" h="1">
                                  <a:moveTo>
                                    <a:pt x="0" y="0"/>
                                  </a:moveTo>
                                  <a:lnTo>
                                    <a:pt x="18" y="0"/>
                                  </a:lnTo>
                                </a:path>
                              </a:pathLst>
                            </a:custGeom>
                            <a:noFill/>
                            <a:ln w="11587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1650" name="Group 884"/>
                        <wpg:cNvGrpSpPr>
                          <a:grpSpLocks/>
                        </wpg:cNvGrpSpPr>
                        <wpg:grpSpPr bwMode="auto">
                          <a:xfrm>
                            <a:off x="7345" y="5004"/>
                            <a:ext cx="55" cy="2"/>
                            <a:chOff x="7345" y="5004"/>
                            <a:chExt cx="55" cy="2"/>
                          </a:xfrm>
                        </wpg:grpSpPr>
                        <wps:wsp>
                          <wps:cNvPr id="1651" name="Freeform 885"/>
                          <wps:cNvSpPr>
                            <a:spLocks/>
                          </wps:cNvSpPr>
                          <wps:spPr bwMode="auto">
                            <a:xfrm>
                              <a:off x="7345" y="5004"/>
                              <a:ext cx="55" cy="2"/>
                            </a:xfrm>
                            <a:custGeom>
                              <a:avLst/>
                              <a:gdLst>
                                <a:gd name="T0" fmla="+- 0 7345 7345"/>
                                <a:gd name="T1" fmla="*/ T0 w 55"/>
                                <a:gd name="T2" fmla="+- 0 7400 7345"/>
                                <a:gd name="T3" fmla="*/ T2 w 55"/>
                              </a:gdLst>
                              <a:ahLst/>
                              <a:cxnLst>
                                <a:cxn ang="0">
                                  <a:pos x="T1" y="0"/>
                                </a:cxn>
                                <a:cxn ang="0">
                                  <a:pos x="T3" y="0"/>
                                </a:cxn>
                              </a:cxnLst>
                              <a:rect l="0" t="0" r="r" b="b"/>
                              <a:pathLst>
                                <a:path w="55">
                                  <a:moveTo>
                                    <a:pt x="0" y="0"/>
                                  </a:moveTo>
                                  <a:lnTo>
                                    <a:pt x="55" y="0"/>
                                  </a:lnTo>
                                </a:path>
                              </a:pathLst>
                            </a:custGeom>
                            <a:noFill/>
                            <a:ln w="11587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1652" name="Group 882"/>
                        <wpg:cNvGrpSpPr>
                          <a:grpSpLocks/>
                        </wpg:cNvGrpSpPr>
                        <wpg:grpSpPr bwMode="auto">
                          <a:xfrm>
                            <a:off x="7400" y="5004"/>
                            <a:ext cx="19" cy="2"/>
                            <a:chOff x="7400" y="5004"/>
                            <a:chExt cx="19" cy="2"/>
                          </a:xfrm>
                        </wpg:grpSpPr>
                        <wps:wsp>
                          <wps:cNvPr id="1653" name="Freeform 883"/>
                          <wps:cNvSpPr>
                            <a:spLocks/>
                          </wps:cNvSpPr>
                          <wps:spPr bwMode="auto">
                            <a:xfrm>
                              <a:off x="7400" y="5004"/>
                              <a:ext cx="19" cy="2"/>
                            </a:xfrm>
                            <a:custGeom>
                              <a:avLst/>
                              <a:gdLst>
                                <a:gd name="T0" fmla="+- 0 7400 7400"/>
                                <a:gd name="T1" fmla="*/ T0 w 19"/>
                                <a:gd name="T2" fmla="+- 0 5004 5004"/>
                                <a:gd name="T3" fmla="*/ 5004 h 1"/>
                                <a:gd name="T4" fmla="+- 0 7419 7400"/>
                                <a:gd name="T5" fmla="*/ T4 w 19"/>
                                <a:gd name="T6" fmla="+- 0 5005 5004"/>
                                <a:gd name="T7" fmla="*/ 5005 h 1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</a:cxnLst>
                              <a:rect l="0" t="0" r="r" b="b"/>
                              <a:pathLst>
                                <a:path w="19" h="1">
                                  <a:moveTo>
                                    <a:pt x="0" y="0"/>
                                  </a:moveTo>
                                  <a:lnTo>
                                    <a:pt x="19" y="1"/>
                                  </a:lnTo>
                                </a:path>
                              </a:pathLst>
                            </a:custGeom>
                            <a:noFill/>
                            <a:ln w="11587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1654" name="Group 880"/>
                        <wpg:cNvGrpSpPr>
                          <a:grpSpLocks/>
                        </wpg:cNvGrpSpPr>
                        <wpg:grpSpPr bwMode="auto">
                          <a:xfrm>
                            <a:off x="94" y="9"/>
                            <a:ext cx="7325" cy="2"/>
                            <a:chOff x="94" y="9"/>
                            <a:chExt cx="7325" cy="2"/>
                          </a:xfrm>
                        </wpg:grpSpPr>
                        <wps:wsp>
                          <wps:cNvPr id="1655" name="Freeform 881"/>
                          <wps:cNvSpPr>
                            <a:spLocks/>
                          </wps:cNvSpPr>
                          <wps:spPr bwMode="auto">
                            <a:xfrm>
                              <a:off x="94" y="9"/>
                              <a:ext cx="7325" cy="2"/>
                            </a:xfrm>
                            <a:custGeom>
                              <a:avLst/>
                              <a:gdLst>
                                <a:gd name="T0" fmla="+- 0 94 94"/>
                                <a:gd name="T1" fmla="*/ T0 w 7325"/>
                                <a:gd name="T2" fmla="+- 0 7419 94"/>
                                <a:gd name="T3" fmla="*/ T2 w 7325"/>
                              </a:gdLst>
                              <a:ahLst/>
                              <a:cxnLst>
                                <a:cxn ang="0">
                                  <a:pos x="T1" y="0"/>
                                </a:cxn>
                                <a:cxn ang="0">
                                  <a:pos x="T3" y="0"/>
                                </a:cxn>
                              </a:cxnLst>
                              <a:rect l="0" t="0" r="r" b="b"/>
                              <a:pathLst>
                                <a:path w="7325">
                                  <a:moveTo>
                                    <a:pt x="0" y="0"/>
                                  </a:moveTo>
                                  <a:lnTo>
                                    <a:pt x="7325" y="0"/>
                                  </a:lnTo>
                                </a:path>
                              </a:pathLst>
                            </a:custGeom>
                            <a:noFill/>
                            <a:ln w="11587">
                              <a:solidFill>
                                <a:srgbClr val="EAF2F3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1656" name="Group 878"/>
                        <wpg:cNvGrpSpPr>
                          <a:grpSpLocks/>
                        </wpg:cNvGrpSpPr>
                        <wpg:grpSpPr bwMode="auto">
                          <a:xfrm>
                            <a:off x="94" y="9"/>
                            <a:ext cx="2" cy="5129"/>
                            <a:chOff x="94" y="9"/>
                            <a:chExt cx="2" cy="5129"/>
                          </a:xfrm>
                        </wpg:grpSpPr>
                        <wps:wsp>
                          <wps:cNvPr id="1657" name="Freeform 879"/>
                          <wps:cNvSpPr>
                            <a:spLocks/>
                          </wps:cNvSpPr>
                          <wps:spPr bwMode="auto">
                            <a:xfrm>
                              <a:off x="94" y="9"/>
                              <a:ext cx="2" cy="5129"/>
                            </a:xfrm>
                            <a:custGeom>
                              <a:avLst/>
                              <a:gdLst>
                                <a:gd name="T0" fmla="+- 0 9 9"/>
                                <a:gd name="T1" fmla="*/ 9 h 5129"/>
                                <a:gd name="T2" fmla="+- 0 5137 9"/>
                                <a:gd name="T3" fmla="*/ 5137 h 5129"/>
                              </a:gdLst>
                              <a:ahLst/>
                              <a:cxnLst>
                                <a:cxn ang="0">
                                  <a:pos x="0" y="T1"/>
                                </a:cxn>
                                <a:cxn ang="0">
                                  <a:pos x="0" y="T3"/>
                                </a:cxn>
                              </a:cxnLst>
                              <a:rect l="0" t="0" r="r" b="b"/>
                              <a:pathLst>
                                <a:path h="5129">
                                  <a:moveTo>
                                    <a:pt x="0" y="0"/>
                                  </a:moveTo>
                                  <a:lnTo>
                                    <a:pt x="0" y="5128"/>
                                  </a:lnTo>
                                </a:path>
                              </a:pathLst>
                            </a:custGeom>
                            <a:noFill/>
                            <a:ln w="7724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1658" name="Group 876"/>
                        <wpg:cNvGrpSpPr>
                          <a:grpSpLocks/>
                        </wpg:cNvGrpSpPr>
                        <wpg:grpSpPr bwMode="auto">
                          <a:xfrm>
                            <a:off x="10" y="3792"/>
                            <a:ext cx="85" cy="2"/>
                            <a:chOff x="10" y="3792"/>
                            <a:chExt cx="85" cy="2"/>
                          </a:xfrm>
                        </wpg:grpSpPr>
                        <wps:wsp>
                          <wps:cNvPr id="1659" name="Freeform 877"/>
                          <wps:cNvSpPr>
                            <a:spLocks/>
                          </wps:cNvSpPr>
                          <wps:spPr bwMode="auto">
                            <a:xfrm>
                              <a:off x="10" y="3792"/>
                              <a:ext cx="85" cy="2"/>
                            </a:xfrm>
                            <a:custGeom>
                              <a:avLst/>
                              <a:gdLst>
                                <a:gd name="T0" fmla="+- 0 94 10"/>
                                <a:gd name="T1" fmla="*/ T0 w 85"/>
                                <a:gd name="T2" fmla="+- 0 10 10"/>
                                <a:gd name="T3" fmla="*/ T2 w 85"/>
                              </a:gdLst>
                              <a:ahLst/>
                              <a:cxnLst>
                                <a:cxn ang="0">
                                  <a:pos x="T1" y="0"/>
                                </a:cxn>
                                <a:cxn ang="0">
                                  <a:pos x="T3" y="0"/>
                                </a:cxn>
                              </a:cxnLst>
                              <a:rect l="0" t="0" r="r" b="b"/>
                              <a:pathLst>
                                <a:path w="85">
                                  <a:moveTo>
                                    <a:pt x="84" y="0"/>
                                  </a:moveTo>
                                  <a:lnTo>
                                    <a:pt x="0" y="0"/>
                                  </a:lnTo>
                                </a:path>
                              </a:pathLst>
                            </a:custGeom>
                            <a:noFill/>
                            <a:ln w="7724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1660" name="Group 874"/>
                        <wpg:cNvGrpSpPr>
                          <a:grpSpLocks/>
                        </wpg:cNvGrpSpPr>
                        <wpg:grpSpPr bwMode="auto">
                          <a:xfrm>
                            <a:off x="10" y="2531"/>
                            <a:ext cx="85" cy="2"/>
                            <a:chOff x="10" y="2531"/>
                            <a:chExt cx="85" cy="2"/>
                          </a:xfrm>
                        </wpg:grpSpPr>
                        <wps:wsp>
                          <wps:cNvPr id="1661" name="Freeform 875"/>
                          <wps:cNvSpPr>
                            <a:spLocks/>
                          </wps:cNvSpPr>
                          <wps:spPr bwMode="auto">
                            <a:xfrm>
                              <a:off x="10" y="2531"/>
                              <a:ext cx="85" cy="2"/>
                            </a:xfrm>
                            <a:custGeom>
                              <a:avLst/>
                              <a:gdLst>
                                <a:gd name="T0" fmla="+- 0 94 10"/>
                                <a:gd name="T1" fmla="*/ T0 w 85"/>
                                <a:gd name="T2" fmla="+- 0 10 10"/>
                                <a:gd name="T3" fmla="*/ T2 w 85"/>
                              </a:gdLst>
                              <a:ahLst/>
                              <a:cxnLst>
                                <a:cxn ang="0">
                                  <a:pos x="T1" y="0"/>
                                </a:cxn>
                                <a:cxn ang="0">
                                  <a:pos x="T3" y="0"/>
                                </a:cxn>
                              </a:cxnLst>
                              <a:rect l="0" t="0" r="r" b="b"/>
                              <a:pathLst>
                                <a:path w="85">
                                  <a:moveTo>
                                    <a:pt x="84" y="0"/>
                                  </a:moveTo>
                                  <a:lnTo>
                                    <a:pt x="0" y="0"/>
                                  </a:lnTo>
                                </a:path>
                              </a:pathLst>
                            </a:custGeom>
                            <a:noFill/>
                            <a:ln w="7724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1662" name="Group 872"/>
                        <wpg:cNvGrpSpPr>
                          <a:grpSpLocks/>
                        </wpg:cNvGrpSpPr>
                        <wpg:grpSpPr bwMode="auto">
                          <a:xfrm>
                            <a:off x="10" y="1270"/>
                            <a:ext cx="85" cy="2"/>
                            <a:chOff x="10" y="1270"/>
                            <a:chExt cx="85" cy="2"/>
                          </a:xfrm>
                        </wpg:grpSpPr>
                        <wps:wsp>
                          <wps:cNvPr id="1663" name="Freeform 873"/>
                          <wps:cNvSpPr>
                            <a:spLocks/>
                          </wps:cNvSpPr>
                          <wps:spPr bwMode="auto">
                            <a:xfrm>
                              <a:off x="10" y="1270"/>
                              <a:ext cx="85" cy="2"/>
                            </a:xfrm>
                            <a:custGeom>
                              <a:avLst/>
                              <a:gdLst>
                                <a:gd name="T0" fmla="+- 0 94 10"/>
                                <a:gd name="T1" fmla="*/ T0 w 85"/>
                                <a:gd name="T2" fmla="+- 0 10 10"/>
                                <a:gd name="T3" fmla="*/ T2 w 85"/>
                              </a:gdLst>
                              <a:ahLst/>
                              <a:cxnLst>
                                <a:cxn ang="0">
                                  <a:pos x="T1" y="0"/>
                                </a:cxn>
                                <a:cxn ang="0">
                                  <a:pos x="T3" y="0"/>
                                </a:cxn>
                              </a:cxnLst>
                              <a:rect l="0" t="0" r="r" b="b"/>
                              <a:pathLst>
                                <a:path w="85">
                                  <a:moveTo>
                                    <a:pt x="84" y="0"/>
                                  </a:moveTo>
                                  <a:lnTo>
                                    <a:pt x="0" y="0"/>
                                  </a:lnTo>
                                </a:path>
                              </a:pathLst>
                            </a:custGeom>
                            <a:noFill/>
                            <a:ln w="7724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1664" name="Group 870"/>
                        <wpg:cNvGrpSpPr>
                          <a:grpSpLocks/>
                        </wpg:cNvGrpSpPr>
                        <wpg:grpSpPr bwMode="auto">
                          <a:xfrm>
                            <a:off x="10" y="9"/>
                            <a:ext cx="85" cy="2"/>
                            <a:chOff x="10" y="9"/>
                            <a:chExt cx="85" cy="2"/>
                          </a:xfrm>
                        </wpg:grpSpPr>
                        <wps:wsp>
                          <wps:cNvPr id="1665" name="Freeform 871"/>
                          <wps:cNvSpPr>
                            <a:spLocks/>
                          </wps:cNvSpPr>
                          <wps:spPr bwMode="auto">
                            <a:xfrm>
                              <a:off x="10" y="9"/>
                              <a:ext cx="85" cy="2"/>
                            </a:xfrm>
                            <a:custGeom>
                              <a:avLst/>
                              <a:gdLst>
                                <a:gd name="T0" fmla="+- 0 94 10"/>
                                <a:gd name="T1" fmla="*/ T0 w 85"/>
                                <a:gd name="T2" fmla="+- 0 10 10"/>
                                <a:gd name="T3" fmla="*/ T2 w 85"/>
                              </a:gdLst>
                              <a:ahLst/>
                              <a:cxnLst>
                                <a:cxn ang="0">
                                  <a:pos x="T1" y="0"/>
                                </a:cxn>
                                <a:cxn ang="0">
                                  <a:pos x="T3" y="0"/>
                                </a:cxn>
                              </a:cxnLst>
                              <a:rect l="0" t="0" r="r" b="b"/>
                              <a:pathLst>
                                <a:path w="85">
                                  <a:moveTo>
                                    <a:pt x="84" y="0"/>
                                  </a:moveTo>
                                  <a:lnTo>
                                    <a:pt x="0" y="0"/>
                                  </a:lnTo>
                                </a:path>
                              </a:pathLst>
                            </a:custGeom>
                            <a:noFill/>
                            <a:ln w="7724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1666" name="Group 868"/>
                        <wpg:cNvGrpSpPr>
                          <a:grpSpLocks/>
                        </wpg:cNvGrpSpPr>
                        <wpg:grpSpPr bwMode="auto">
                          <a:xfrm>
                            <a:off x="1925" y="5053"/>
                            <a:ext cx="2" cy="85"/>
                            <a:chOff x="1925" y="5053"/>
                            <a:chExt cx="2" cy="85"/>
                          </a:xfrm>
                        </wpg:grpSpPr>
                        <wps:wsp>
                          <wps:cNvPr id="1667" name="Freeform 869"/>
                          <wps:cNvSpPr>
                            <a:spLocks/>
                          </wps:cNvSpPr>
                          <wps:spPr bwMode="auto">
                            <a:xfrm>
                              <a:off x="1925" y="5053"/>
                              <a:ext cx="2" cy="85"/>
                            </a:xfrm>
                            <a:custGeom>
                              <a:avLst/>
                              <a:gdLst>
                                <a:gd name="T0" fmla="+- 0 5053 5053"/>
                                <a:gd name="T1" fmla="*/ 5053 h 85"/>
                                <a:gd name="T2" fmla="+- 0 5137 5053"/>
                                <a:gd name="T3" fmla="*/ 5137 h 85"/>
                              </a:gdLst>
                              <a:ahLst/>
                              <a:cxnLst>
                                <a:cxn ang="0">
                                  <a:pos x="0" y="T1"/>
                                </a:cxn>
                                <a:cxn ang="0">
                                  <a:pos x="0" y="T3"/>
                                </a:cxn>
                              </a:cxnLst>
                              <a:rect l="0" t="0" r="r" b="b"/>
                              <a:pathLst>
                                <a:path h="85">
                                  <a:moveTo>
                                    <a:pt x="0" y="0"/>
                                  </a:moveTo>
                                  <a:lnTo>
                                    <a:pt x="0" y="84"/>
                                  </a:lnTo>
                                </a:path>
                              </a:pathLst>
                            </a:custGeom>
                            <a:noFill/>
                            <a:ln w="7724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1668" name="Group 866"/>
                        <wpg:cNvGrpSpPr>
                          <a:grpSpLocks/>
                        </wpg:cNvGrpSpPr>
                        <wpg:grpSpPr bwMode="auto">
                          <a:xfrm>
                            <a:off x="3756" y="5053"/>
                            <a:ext cx="2" cy="85"/>
                            <a:chOff x="3756" y="5053"/>
                            <a:chExt cx="2" cy="85"/>
                          </a:xfrm>
                        </wpg:grpSpPr>
                        <wps:wsp>
                          <wps:cNvPr id="1669" name="Freeform 867"/>
                          <wps:cNvSpPr>
                            <a:spLocks/>
                          </wps:cNvSpPr>
                          <wps:spPr bwMode="auto">
                            <a:xfrm>
                              <a:off x="3756" y="5053"/>
                              <a:ext cx="2" cy="85"/>
                            </a:xfrm>
                            <a:custGeom>
                              <a:avLst/>
                              <a:gdLst>
                                <a:gd name="T0" fmla="+- 0 5053 5053"/>
                                <a:gd name="T1" fmla="*/ 5053 h 85"/>
                                <a:gd name="T2" fmla="+- 0 5137 5053"/>
                                <a:gd name="T3" fmla="*/ 5137 h 85"/>
                              </a:gdLst>
                              <a:ahLst/>
                              <a:cxnLst>
                                <a:cxn ang="0">
                                  <a:pos x="0" y="T1"/>
                                </a:cxn>
                                <a:cxn ang="0">
                                  <a:pos x="0" y="T3"/>
                                </a:cxn>
                              </a:cxnLst>
                              <a:rect l="0" t="0" r="r" b="b"/>
                              <a:pathLst>
                                <a:path h="85">
                                  <a:moveTo>
                                    <a:pt x="0" y="0"/>
                                  </a:moveTo>
                                  <a:lnTo>
                                    <a:pt x="0" y="84"/>
                                  </a:lnTo>
                                </a:path>
                              </a:pathLst>
                            </a:custGeom>
                            <a:noFill/>
                            <a:ln w="7724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1670" name="Group 864"/>
                        <wpg:cNvGrpSpPr>
                          <a:grpSpLocks/>
                        </wpg:cNvGrpSpPr>
                        <wpg:grpSpPr bwMode="auto">
                          <a:xfrm>
                            <a:off x="5588" y="5053"/>
                            <a:ext cx="2" cy="85"/>
                            <a:chOff x="5588" y="5053"/>
                            <a:chExt cx="2" cy="85"/>
                          </a:xfrm>
                        </wpg:grpSpPr>
                        <wps:wsp>
                          <wps:cNvPr id="1671" name="Freeform 865"/>
                          <wps:cNvSpPr>
                            <a:spLocks/>
                          </wps:cNvSpPr>
                          <wps:spPr bwMode="auto">
                            <a:xfrm>
                              <a:off x="5588" y="5053"/>
                              <a:ext cx="2" cy="85"/>
                            </a:xfrm>
                            <a:custGeom>
                              <a:avLst/>
                              <a:gdLst>
                                <a:gd name="T0" fmla="+- 0 5053 5053"/>
                                <a:gd name="T1" fmla="*/ 5053 h 85"/>
                                <a:gd name="T2" fmla="+- 0 5137 5053"/>
                                <a:gd name="T3" fmla="*/ 5137 h 85"/>
                              </a:gdLst>
                              <a:ahLst/>
                              <a:cxnLst>
                                <a:cxn ang="0">
                                  <a:pos x="0" y="T1"/>
                                </a:cxn>
                                <a:cxn ang="0">
                                  <a:pos x="0" y="T3"/>
                                </a:cxn>
                              </a:cxnLst>
                              <a:rect l="0" t="0" r="r" b="b"/>
                              <a:pathLst>
                                <a:path h="85">
                                  <a:moveTo>
                                    <a:pt x="0" y="0"/>
                                  </a:moveTo>
                                  <a:lnTo>
                                    <a:pt x="0" y="84"/>
                                  </a:lnTo>
                                </a:path>
                              </a:pathLst>
                            </a:custGeom>
                            <a:noFill/>
                            <a:ln w="7724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1672" name="Group 862"/>
                        <wpg:cNvGrpSpPr>
                          <a:grpSpLocks/>
                        </wpg:cNvGrpSpPr>
                        <wpg:grpSpPr bwMode="auto">
                          <a:xfrm>
                            <a:off x="7419" y="5053"/>
                            <a:ext cx="2" cy="85"/>
                            <a:chOff x="7419" y="5053"/>
                            <a:chExt cx="2" cy="85"/>
                          </a:xfrm>
                        </wpg:grpSpPr>
                        <wps:wsp>
                          <wps:cNvPr id="1673" name="Freeform 863"/>
                          <wps:cNvSpPr>
                            <a:spLocks/>
                          </wps:cNvSpPr>
                          <wps:spPr bwMode="auto">
                            <a:xfrm>
                              <a:off x="7419" y="5053"/>
                              <a:ext cx="2" cy="85"/>
                            </a:xfrm>
                            <a:custGeom>
                              <a:avLst/>
                              <a:gdLst>
                                <a:gd name="T0" fmla="+- 0 5053 5053"/>
                                <a:gd name="T1" fmla="*/ 5053 h 85"/>
                                <a:gd name="T2" fmla="+- 0 5137 5053"/>
                                <a:gd name="T3" fmla="*/ 5137 h 85"/>
                              </a:gdLst>
                              <a:ahLst/>
                              <a:cxnLst>
                                <a:cxn ang="0">
                                  <a:pos x="0" y="T1"/>
                                </a:cxn>
                                <a:cxn ang="0">
                                  <a:pos x="0" y="T3"/>
                                </a:cxn>
                              </a:cxnLst>
                              <a:rect l="0" t="0" r="r" b="b"/>
                              <a:pathLst>
                                <a:path h="85">
                                  <a:moveTo>
                                    <a:pt x="0" y="0"/>
                                  </a:moveTo>
                                  <a:lnTo>
                                    <a:pt x="0" y="84"/>
                                  </a:lnTo>
                                </a:path>
                              </a:pathLst>
                            </a:custGeom>
                            <a:noFill/>
                            <a:ln w="7724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1674" name="Group 860"/>
                        <wpg:cNvGrpSpPr>
                          <a:grpSpLocks/>
                        </wpg:cNvGrpSpPr>
                        <wpg:grpSpPr bwMode="auto">
                          <a:xfrm>
                            <a:off x="4428" y="1982"/>
                            <a:ext cx="791" cy="212"/>
                            <a:chOff x="4428" y="1982"/>
                            <a:chExt cx="791" cy="212"/>
                          </a:xfrm>
                        </wpg:grpSpPr>
                        <wps:wsp>
                          <wps:cNvPr id="1675" name="Freeform 861"/>
                          <wps:cNvSpPr>
                            <a:spLocks/>
                          </wps:cNvSpPr>
                          <wps:spPr bwMode="auto">
                            <a:xfrm>
                              <a:off x="4428" y="1982"/>
                              <a:ext cx="791" cy="212"/>
                            </a:xfrm>
                            <a:custGeom>
                              <a:avLst/>
                              <a:gdLst>
                                <a:gd name="T0" fmla="+- 0 4428 4428"/>
                                <a:gd name="T1" fmla="*/ T0 w 791"/>
                                <a:gd name="T2" fmla="+- 0 2193 1982"/>
                                <a:gd name="T3" fmla="*/ 2193 h 212"/>
                                <a:gd name="T4" fmla="+- 0 5218 4428"/>
                                <a:gd name="T5" fmla="*/ T4 w 791"/>
                                <a:gd name="T6" fmla="+- 0 2193 1982"/>
                                <a:gd name="T7" fmla="*/ 2193 h 212"/>
                                <a:gd name="T8" fmla="+- 0 5218 4428"/>
                                <a:gd name="T9" fmla="*/ T8 w 791"/>
                                <a:gd name="T10" fmla="+- 0 1982 1982"/>
                                <a:gd name="T11" fmla="*/ 1982 h 212"/>
                                <a:gd name="T12" fmla="+- 0 4428 4428"/>
                                <a:gd name="T13" fmla="*/ T12 w 791"/>
                                <a:gd name="T14" fmla="+- 0 1982 1982"/>
                                <a:gd name="T15" fmla="*/ 1982 h 212"/>
                                <a:gd name="T16" fmla="+- 0 4428 4428"/>
                                <a:gd name="T17" fmla="*/ T16 w 791"/>
                                <a:gd name="T18" fmla="+- 0 2193 1982"/>
                                <a:gd name="T19" fmla="*/ 2193 h 212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  <a:cxn ang="0">
                                  <a:pos x="T9" y="T11"/>
                                </a:cxn>
                                <a:cxn ang="0">
                                  <a:pos x="T13" y="T15"/>
                                </a:cxn>
                                <a:cxn ang="0">
                                  <a:pos x="T17" y="T19"/>
                                </a:cxn>
                              </a:cxnLst>
                              <a:rect l="0" t="0" r="r" b="b"/>
                              <a:pathLst>
                                <a:path w="791" h="212">
                                  <a:moveTo>
                                    <a:pt x="0" y="211"/>
                                  </a:moveTo>
                                  <a:lnTo>
                                    <a:pt x="790" y="211"/>
                                  </a:lnTo>
                                  <a:lnTo>
                                    <a:pt x="790" y="0"/>
                                  </a:lnTo>
                                  <a:lnTo>
                                    <a:pt x="0" y="0"/>
                                  </a:lnTo>
                                  <a:lnTo>
                                    <a:pt x="0" y="211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rgbClr val="FFE5CC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1676" name="Group 858"/>
                        <wpg:cNvGrpSpPr>
                          <a:grpSpLocks/>
                        </wpg:cNvGrpSpPr>
                        <wpg:grpSpPr bwMode="auto">
                          <a:xfrm>
                            <a:off x="4428" y="2278"/>
                            <a:ext cx="791" cy="212"/>
                            <a:chOff x="4428" y="2278"/>
                            <a:chExt cx="791" cy="212"/>
                          </a:xfrm>
                        </wpg:grpSpPr>
                        <wps:wsp>
                          <wps:cNvPr id="1677" name="Freeform 859"/>
                          <wps:cNvSpPr>
                            <a:spLocks/>
                          </wps:cNvSpPr>
                          <wps:spPr bwMode="auto">
                            <a:xfrm>
                              <a:off x="4428" y="2278"/>
                              <a:ext cx="791" cy="212"/>
                            </a:xfrm>
                            <a:custGeom>
                              <a:avLst/>
                              <a:gdLst>
                                <a:gd name="T0" fmla="+- 0 4428 4428"/>
                                <a:gd name="T1" fmla="*/ T0 w 791"/>
                                <a:gd name="T2" fmla="+- 0 2489 2278"/>
                                <a:gd name="T3" fmla="*/ 2489 h 212"/>
                                <a:gd name="T4" fmla="+- 0 5218 4428"/>
                                <a:gd name="T5" fmla="*/ T4 w 791"/>
                                <a:gd name="T6" fmla="+- 0 2489 2278"/>
                                <a:gd name="T7" fmla="*/ 2489 h 212"/>
                                <a:gd name="T8" fmla="+- 0 5218 4428"/>
                                <a:gd name="T9" fmla="*/ T8 w 791"/>
                                <a:gd name="T10" fmla="+- 0 2278 2278"/>
                                <a:gd name="T11" fmla="*/ 2278 h 212"/>
                                <a:gd name="T12" fmla="+- 0 4428 4428"/>
                                <a:gd name="T13" fmla="*/ T12 w 791"/>
                                <a:gd name="T14" fmla="+- 0 2278 2278"/>
                                <a:gd name="T15" fmla="*/ 2278 h 212"/>
                                <a:gd name="T16" fmla="+- 0 4428 4428"/>
                                <a:gd name="T17" fmla="*/ T16 w 791"/>
                                <a:gd name="T18" fmla="+- 0 2489 2278"/>
                                <a:gd name="T19" fmla="*/ 2489 h 212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  <a:cxn ang="0">
                                  <a:pos x="T9" y="T11"/>
                                </a:cxn>
                                <a:cxn ang="0">
                                  <a:pos x="T13" y="T15"/>
                                </a:cxn>
                                <a:cxn ang="0">
                                  <a:pos x="T17" y="T19"/>
                                </a:cxn>
                              </a:cxnLst>
                              <a:rect l="0" t="0" r="r" b="b"/>
                              <a:pathLst>
                                <a:path w="791" h="212">
                                  <a:moveTo>
                                    <a:pt x="0" y="211"/>
                                  </a:moveTo>
                                  <a:lnTo>
                                    <a:pt x="790" y="211"/>
                                  </a:lnTo>
                                  <a:lnTo>
                                    <a:pt x="790" y="0"/>
                                  </a:lnTo>
                                  <a:lnTo>
                                    <a:pt x="0" y="0"/>
                                  </a:lnTo>
                                  <a:lnTo>
                                    <a:pt x="0" y="211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rgbClr val="B2B2FF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1678" name="Group 856"/>
                        <wpg:cNvGrpSpPr>
                          <a:grpSpLocks/>
                        </wpg:cNvGrpSpPr>
                        <wpg:grpSpPr bwMode="auto">
                          <a:xfrm>
                            <a:off x="4428" y="2573"/>
                            <a:ext cx="791" cy="212"/>
                            <a:chOff x="4428" y="2573"/>
                            <a:chExt cx="791" cy="212"/>
                          </a:xfrm>
                        </wpg:grpSpPr>
                        <wps:wsp>
                          <wps:cNvPr id="1679" name="Freeform 857"/>
                          <wps:cNvSpPr>
                            <a:spLocks/>
                          </wps:cNvSpPr>
                          <wps:spPr bwMode="auto">
                            <a:xfrm>
                              <a:off x="4428" y="2573"/>
                              <a:ext cx="791" cy="212"/>
                            </a:xfrm>
                            <a:custGeom>
                              <a:avLst/>
                              <a:gdLst>
                                <a:gd name="T0" fmla="+- 0 4428 4428"/>
                                <a:gd name="T1" fmla="*/ T0 w 791"/>
                                <a:gd name="T2" fmla="+- 0 2784 2573"/>
                                <a:gd name="T3" fmla="*/ 2784 h 212"/>
                                <a:gd name="T4" fmla="+- 0 5218 4428"/>
                                <a:gd name="T5" fmla="*/ T4 w 791"/>
                                <a:gd name="T6" fmla="+- 0 2784 2573"/>
                                <a:gd name="T7" fmla="*/ 2784 h 212"/>
                                <a:gd name="T8" fmla="+- 0 5218 4428"/>
                                <a:gd name="T9" fmla="*/ T8 w 791"/>
                                <a:gd name="T10" fmla="+- 0 2573 2573"/>
                                <a:gd name="T11" fmla="*/ 2573 h 212"/>
                                <a:gd name="T12" fmla="+- 0 4428 4428"/>
                                <a:gd name="T13" fmla="*/ T12 w 791"/>
                                <a:gd name="T14" fmla="+- 0 2573 2573"/>
                                <a:gd name="T15" fmla="*/ 2573 h 212"/>
                                <a:gd name="T16" fmla="+- 0 4428 4428"/>
                                <a:gd name="T17" fmla="*/ T16 w 791"/>
                                <a:gd name="T18" fmla="+- 0 2784 2573"/>
                                <a:gd name="T19" fmla="*/ 2784 h 212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  <a:cxn ang="0">
                                  <a:pos x="T9" y="T11"/>
                                </a:cxn>
                                <a:cxn ang="0">
                                  <a:pos x="T13" y="T15"/>
                                </a:cxn>
                                <a:cxn ang="0">
                                  <a:pos x="T17" y="T19"/>
                                </a:cxn>
                              </a:cxnLst>
                              <a:rect l="0" t="0" r="r" b="b"/>
                              <a:pathLst>
                                <a:path w="791" h="212">
                                  <a:moveTo>
                                    <a:pt x="0" y="211"/>
                                  </a:moveTo>
                                  <a:lnTo>
                                    <a:pt x="790" y="211"/>
                                  </a:lnTo>
                                  <a:lnTo>
                                    <a:pt x="790" y="0"/>
                                  </a:lnTo>
                                  <a:lnTo>
                                    <a:pt x="0" y="0"/>
                                  </a:lnTo>
                                  <a:lnTo>
                                    <a:pt x="0" y="211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rgbClr val="9898FF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1680" name="Group 853"/>
                        <wpg:cNvGrpSpPr>
                          <a:grpSpLocks/>
                        </wpg:cNvGrpSpPr>
                        <wpg:grpSpPr bwMode="auto">
                          <a:xfrm>
                            <a:off x="4428" y="2869"/>
                            <a:ext cx="791" cy="212"/>
                            <a:chOff x="4428" y="2869"/>
                            <a:chExt cx="791" cy="212"/>
                          </a:xfrm>
                        </wpg:grpSpPr>
                        <wps:wsp>
                          <wps:cNvPr id="1681" name="Freeform 855"/>
                          <wps:cNvSpPr>
                            <a:spLocks/>
                          </wps:cNvSpPr>
                          <wps:spPr bwMode="auto">
                            <a:xfrm>
                              <a:off x="4428" y="2869"/>
                              <a:ext cx="791" cy="212"/>
                            </a:xfrm>
                            <a:custGeom>
                              <a:avLst/>
                              <a:gdLst>
                                <a:gd name="T0" fmla="+- 0 4428 4428"/>
                                <a:gd name="T1" fmla="*/ T0 w 791"/>
                                <a:gd name="T2" fmla="+- 0 3080 2869"/>
                                <a:gd name="T3" fmla="*/ 3080 h 212"/>
                                <a:gd name="T4" fmla="+- 0 5218 4428"/>
                                <a:gd name="T5" fmla="*/ T4 w 791"/>
                                <a:gd name="T6" fmla="+- 0 3080 2869"/>
                                <a:gd name="T7" fmla="*/ 3080 h 212"/>
                                <a:gd name="T8" fmla="+- 0 5218 4428"/>
                                <a:gd name="T9" fmla="*/ T8 w 791"/>
                                <a:gd name="T10" fmla="+- 0 2869 2869"/>
                                <a:gd name="T11" fmla="*/ 2869 h 212"/>
                                <a:gd name="T12" fmla="+- 0 4428 4428"/>
                                <a:gd name="T13" fmla="*/ T12 w 791"/>
                                <a:gd name="T14" fmla="+- 0 2869 2869"/>
                                <a:gd name="T15" fmla="*/ 2869 h 212"/>
                                <a:gd name="T16" fmla="+- 0 4428 4428"/>
                                <a:gd name="T17" fmla="*/ T16 w 791"/>
                                <a:gd name="T18" fmla="+- 0 3080 2869"/>
                                <a:gd name="T19" fmla="*/ 3080 h 212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  <a:cxn ang="0">
                                  <a:pos x="T9" y="T11"/>
                                </a:cxn>
                                <a:cxn ang="0">
                                  <a:pos x="T13" y="T15"/>
                                </a:cxn>
                                <a:cxn ang="0">
                                  <a:pos x="T17" y="T19"/>
                                </a:cxn>
                              </a:cxnLst>
                              <a:rect l="0" t="0" r="r" b="b"/>
                              <a:pathLst>
                                <a:path w="791" h="212">
                                  <a:moveTo>
                                    <a:pt x="0" y="211"/>
                                  </a:moveTo>
                                  <a:lnTo>
                                    <a:pt x="790" y="211"/>
                                  </a:lnTo>
                                  <a:lnTo>
                                    <a:pt x="790" y="0"/>
                                  </a:lnTo>
                                  <a:lnTo>
                                    <a:pt x="0" y="0"/>
                                  </a:lnTo>
                                  <a:lnTo>
                                    <a:pt x="0" y="211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rgbClr val="7F7FFF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1682" name="Text Box 854"/>
                          <wps:cNvSpPr txBox="1">
                            <a:spLocks noChangeArrowheads="1"/>
                          </wps:cNvSpPr>
                          <wps:spPr bwMode="auto">
                            <a:xfrm>
                              <a:off x="0" y="0"/>
                              <a:ext cx="7429" cy="5144"/>
                            </a:xfrm>
                            <a:prstGeom prst="rect">
                              <a:avLst/>
                            </a:prstGeom>
                            <a:noFill/>
                            <a:ln>
                              <a:noFill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miter lim="800000"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txbx>
                            <w:txbxContent>
                              <w:p w14:paraId="1A15A48D" w14:textId="77777777" w:rsidR="00CC073D" w:rsidRPr="00FA0A64" w:rsidRDefault="00CC073D" w:rsidP="00733102">
                                <w:pPr>
                                  <w:rPr>
                                    <w:rFonts w:ascii="Century Gothic" w:eastAsia="Garamond" w:hAnsi="Century Gothic" w:cs="Garamond"/>
                                    <w:sz w:val="20"/>
                                    <w:szCs w:val="20"/>
                                  </w:rPr>
                                </w:pPr>
                              </w:p>
                              <w:p w14:paraId="4B5670F1" w14:textId="77777777" w:rsidR="00CC073D" w:rsidRPr="00FA0A64" w:rsidRDefault="00CC073D" w:rsidP="00733102">
                                <w:pPr>
                                  <w:rPr>
                                    <w:rFonts w:ascii="Century Gothic" w:eastAsia="Garamond" w:hAnsi="Century Gothic" w:cs="Garamond"/>
                                    <w:sz w:val="20"/>
                                    <w:szCs w:val="20"/>
                                  </w:rPr>
                                </w:pPr>
                              </w:p>
                              <w:p w14:paraId="4E379E79" w14:textId="77777777" w:rsidR="00CC073D" w:rsidRPr="00FA0A64" w:rsidRDefault="00CC073D" w:rsidP="00733102">
                                <w:pPr>
                                  <w:rPr>
                                    <w:rFonts w:ascii="Century Gothic" w:eastAsia="Garamond" w:hAnsi="Century Gothic" w:cs="Garamond"/>
                                    <w:sz w:val="20"/>
                                    <w:szCs w:val="20"/>
                                  </w:rPr>
                                </w:pPr>
                              </w:p>
                              <w:p w14:paraId="46C76864" w14:textId="77777777" w:rsidR="00CC073D" w:rsidRPr="00FA0A64" w:rsidRDefault="00CC073D" w:rsidP="00733102">
                                <w:pPr>
                                  <w:rPr>
                                    <w:rFonts w:ascii="Century Gothic" w:eastAsia="Garamond" w:hAnsi="Century Gothic" w:cs="Garamond"/>
                                    <w:sz w:val="20"/>
                                    <w:szCs w:val="20"/>
                                  </w:rPr>
                                </w:pPr>
                              </w:p>
                              <w:p w14:paraId="6AFC9566" w14:textId="77777777" w:rsidR="00CC073D" w:rsidRPr="00FA0A64" w:rsidRDefault="00CC073D" w:rsidP="00733102">
                                <w:pPr>
                                  <w:rPr>
                                    <w:rFonts w:ascii="Century Gothic" w:eastAsia="Garamond" w:hAnsi="Century Gothic" w:cs="Garamond"/>
                                    <w:sz w:val="20"/>
                                    <w:szCs w:val="20"/>
                                  </w:rPr>
                                </w:pPr>
                              </w:p>
                              <w:p w14:paraId="76FC586C" w14:textId="77777777" w:rsidR="00CC073D" w:rsidRPr="00FA0A64" w:rsidRDefault="00CC073D" w:rsidP="00733102">
                                <w:pPr>
                                  <w:rPr>
                                    <w:rFonts w:ascii="Century Gothic" w:eastAsia="Garamond" w:hAnsi="Century Gothic" w:cs="Garamond"/>
                                    <w:sz w:val="20"/>
                                    <w:szCs w:val="20"/>
                                  </w:rPr>
                                </w:pPr>
                              </w:p>
                              <w:p w14:paraId="49D91681" w14:textId="77777777" w:rsidR="00CC073D" w:rsidRPr="00FA0A64" w:rsidRDefault="00CC073D" w:rsidP="00733102">
                                <w:pPr>
                                  <w:rPr>
                                    <w:rFonts w:ascii="Century Gothic" w:eastAsia="Garamond" w:hAnsi="Century Gothic" w:cs="Garamond"/>
                                    <w:sz w:val="20"/>
                                    <w:szCs w:val="20"/>
                                  </w:rPr>
                                </w:pPr>
                              </w:p>
                              <w:p w14:paraId="284122AA" w14:textId="77777777" w:rsidR="00CC073D" w:rsidRPr="00FA0A64" w:rsidRDefault="00CC073D" w:rsidP="00733102">
                                <w:pPr>
                                  <w:rPr>
                                    <w:rFonts w:ascii="Century Gothic" w:eastAsia="Garamond" w:hAnsi="Century Gothic" w:cs="Garamond"/>
                                    <w:sz w:val="20"/>
                                    <w:szCs w:val="20"/>
                                  </w:rPr>
                                </w:pPr>
                              </w:p>
                              <w:p w14:paraId="65DB9864" w14:textId="77777777" w:rsidR="00CC073D" w:rsidRPr="00FA0A64" w:rsidRDefault="00CC073D" w:rsidP="00733102">
                                <w:pPr>
                                  <w:spacing w:before="164"/>
                                  <w:ind w:right="126"/>
                                  <w:jc w:val="right"/>
                                  <w:rPr>
                                    <w:rFonts w:ascii="Century Gothic" w:eastAsia="Arial" w:hAnsi="Century Gothic" w:cs="Arial"/>
                                    <w:sz w:val="21"/>
                                    <w:szCs w:val="21"/>
                                  </w:rPr>
                                </w:pPr>
                                <w:r w:rsidRPr="00FA0A64">
                                  <w:rPr>
                                    <w:rFonts w:ascii="Century Gothic" w:eastAsia="Arial" w:hAnsi="Century Gothic" w:cs="Arial"/>
                                    <w:sz w:val="21"/>
                                    <w:szCs w:val="21"/>
                                  </w:rPr>
                                  <w:t>E in [−Inf</w:t>
                                </w:r>
                                <w:proofErr w:type="gramStart"/>
                                <w:r w:rsidRPr="00FA0A64">
                                  <w:rPr>
                                    <w:rFonts w:ascii="Century Gothic" w:eastAsia="Arial" w:hAnsi="Century Gothic" w:cs="Arial"/>
                                    <w:sz w:val="21"/>
                                    <w:szCs w:val="21"/>
                                  </w:rPr>
                                  <w:t>,  0.0</w:t>
                                </w:r>
                                <w:proofErr w:type="gramEnd"/>
                                <w:r w:rsidRPr="00FA0A64">
                                  <w:rPr>
                                    <w:rFonts w:ascii="Century Gothic" w:eastAsia="Arial" w:hAnsi="Century Gothic" w:cs="Arial"/>
                                    <w:sz w:val="21"/>
                                    <w:szCs w:val="21"/>
                                  </w:rPr>
                                  <w:t>] : 48.9</w:t>
                                </w:r>
                              </w:p>
                              <w:p w14:paraId="34721CDB" w14:textId="77777777" w:rsidR="00CC073D" w:rsidRPr="00FA0A64" w:rsidRDefault="00CC073D" w:rsidP="00733102">
                                <w:pPr>
                                  <w:spacing w:before="54"/>
                                  <w:ind w:right="191"/>
                                  <w:jc w:val="right"/>
                                  <w:rPr>
                                    <w:rFonts w:ascii="Century Gothic" w:eastAsia="Arial" w:hAnsi="Century Gothic" w:cs="Arial"/>
                                    <w:sz w:val="21"/>
                                    <w:szCs w:val="21"/>
                                  </w:rPr>
                                </w:pPr>
                                <w:r w:rsidRPr="00FA0A64">
                                  <w:rPr>
                                    <w:rFonts w:ascii="Century Gothic" w:hAnsi="Century Gothic"/>
                                    <w:sz w:val="21"/>
                                  </w:rPr>
                                  <w:t>E in [0.0,</w:t>
                                </w:r>
                                <w:r w:rsidRPr="00FA0A64">
                                  <w:rPr>
                                    <w:rFonts w:ascii="Century Gothic" w:hAnsi="Century Gothic"/>
                                    <w:spacing w:val="58"/>
                                    <w:sz w:val="21"/>
                                  </w:rPr>
                                  <w:t xml:space="preserve"> </w:t>
                                </w:r>
                                <w:r w:rsidRPr="00FA0A64">
                                  <w:rPr>
                                    <w:rFonts w:ascii="Century Gothic" w:hAnsi="Century Gothic"/>
                                    <w:sz w:val="21"/>
                                  </w:rPr>
                                  <w:t>0.5</w:t>
                                </w:r>
                                <w:proofErr w:type="gramStart"/>
                                <w:r w:rsidRPr="00FA0A64">
                                  <w:rPr>
                                    <w:rFonts w:ascii="Century Gothic" w:hAnsi="Century Gothic"/>
                                    <w:sz w:val="21"/>
                                  </w:rPr>
                                  <w:t>] :</w:t>
                                </w:r>
                                <w:proofErr w:type="gramEnd"/>
                                <w:r w:rsidRPr="00FA0A64">
                                  <w:rPr>
                                    <w:rFonts w:ascii="Century Gothic" w:hAnsi="Century Gothic"/>
                                    <w:sz w:val="21"/>
                                  </w:rPr>
                                  <w:t xml:space="preserve"> 20.8</w:t>
                                </w:r>
                              </w:p>
                              <w:p w14:paraId="18C9BFF3" w14:textId="77777777" w:rsidR="00CC073D" w:rsidRPr="00FA0A64" w:rsidRDefault="00CC073D" w:rsidP="00733102">
                                <w:pPr>
                                  <w:spacing w:before="54"/>
                                  <w:ind w:right="367"/>
                                  <w:jc w:val="right"/>
                                  <w:rPr>
                                    <w:rFonts w:ascii="Century Gothic" w:eastAsia="Arial" w:hAnsi="Century Gothic" w:cs="Arial"/>
                                    <w:sz w:val="21"/>
                                    <w:szCs w:val="21"/>
                                  </w:rPr>
                                </w:pPr>
                                <w:r w:rsidRPr="00FA0A64">
                                  <w:rPr>
                                    <w:rFonts w:ascii="Century Gothic" w:hAnsi="Century Gothic"/>
                                    <w:sz w:val="21"/>
                                  </w:rPr>
                                  <w:t>E in [0.5, 1.0</w:t>
                                </w:r>
                                <w:proofErr w:type="gramStart"/>
                                <w:r w:rsidRPr="00FA0A64">
                                  <w:rPr>
                                    <w:rFonts w:ascii="Century Gothic" w:hAnsi="Century Gothic"/>
                                    <w:sz w:val="21"/>
                                  </w:rPr>
                                  <w:t>] :</w:t>
                                </w:r>
                                <w:proofErr w:type="gramEnd"/>
                                <w:r w:rsidRPr="00FA0A64">
                                  <w:rPr>
                                    <w:rFonts w:ascii="Century Gothic" w:hAnsi="Century Gothic"/>
                                    <w:sz w:val="21"/>
                                  </w:rPr>
                                  <w:t xml:space="preserve"> 9.6</w:t>
                                </w:r>
                              </w:p>
                              <w:p w14:paraId="0ED57E35" w14:textId="77777777" w:rsidR="00CC073D" w:rsidRPr="00FA0A64" w:rsidRDefault="00CC073D" w:rsidP="00733102">
                                <w:pPr>
                                  <w:spacing w:before="54"/>
                                  <w:ind w:right="249"/>
                                  <w:jc w:val="right"/>
                                  <w:rPr>
                                    <w:rFonts w:ascii="Century Gothic" w:eastAsia="Arial" w:hAnsi="Century Gothic" w:cs="Arial"/>
                                    <w:sz w:val="21"/>
                                    <w:szCs w:val="21"/>
                                  </w:rPr>
                                </w:pPr>
                                <w:r w:rsidRPr="00FA0A64">
                                  <w:rPr>
                                    <w:rFonts w:ascii="Century Gothic" w:hAnsi="Century Gothic"/>
                                    <w:sz w:val="21"/>
                                  </w:rPr>
                                  <w:t>E in [1.0, Inf.</w:t>
                                </w:r>
                                <w:proofErr w:type="gramStart"/>
                                <w:r w:rsidRPr="00FA0A64">
                                  <w:rPr>
                                    <w:rFonts w:ascii="Century Gothic" w:hAnsi="Century Gothic"/>
                                    <w:sz w:val="21"/>
                                  </w:rPr>
                                  <w:t>] :</w:t>
                                </w:r>
                                <w:proofErr w:type="gramEnd"/>
                                <w:r w:rsidRPr="00FA0A64">
                                  <w:rPr>
                                    <w:rFonts w:ascii="Century Gothic" w:hAnsi="Century Gothic"/>
                                    <w:sz w:val="21"/>
                                  </w:rPr>
                                  <w:t xml:space="preserve"> 20.7</w:t>
                                </w:r>
                              </w:p>
                            </w:txbxContent>
                          </wps:txbx>
                          <wps:bodyPr rot="0" vert="horz" wrap="square" lIns="0" tIns="0" rIns="0" bIns="0" anchor="t" anchorCtr="0" upright="1">
                            <a:noAutofit/>
                          </wps:bodyPr>
                        </wps:wsp>
                      </wpg:grpSp>
                    </wpg:wgp>
                  </a:graphicData>
                </a:graphic>
              </wp:inline>
            </w:drawing>
          </mc:Choice>
          <mc:Fallback xmlns:w16se="http://schemas.microsoft.com/office/word/2015/wordml/symex" xmlns:w16="http://schemas.microsoft.com/office/word/2018/wordml" xmlns:w16cid="http://schemas.microsoft.com/office/word/2016/wordml/cid" xmlns:w16cex="http://schemas.microsoft.com/office/word/2018/wordml/cex" xmlns:w15="http://schemas.microsoft.com/office/word/2012/wordml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  <w:pict>
              <v:group w14:anchorId="6BD37BB8" id="Group 852" o:spid="_x0000_s1030" style="width:371.45pt;height:257.2pt;mso-position-horizontal-relative:char;mso-position-vertical-relative:line" coordsize="7429,5144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">
                <v:group id="Group 1677" o:spid="_x0000_s1031" style="position:absolute;left:94;top:5053;width:7325;height:2" coordorigin="94,5053" coordsize="7325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">
                  <v:shape id="Freeform 1678" o:spid="_x0000_s1032" style="position:absolute;left:94;top:5053;width:7325;height:2;visibility:visible;mso-wrap-style:square;v-text-anchor:top" coordsize="7325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" path="m,l7325,e" filled="f" strokecolor="#eaf2f3" strokeweight=".32186mm">
                    <v:path arrowok="t" o:connecttype="custom" o:connectlocs="0,0;7325,0" o:connectangles="0,0"/>
                  </v:shape>
                </v:group>
                <v:group id="Group 1675" o:spid="_x0000_s1033" style="position:absolute;left:94;top:3792;width:7325;height:2" coordorigin="94,3792" coordsize="7325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">
                  <v:shape id="Freeform 1676" o:spid="_x0000_s1034" style="position:absolute;left:94;top:3792;width:7325;height:2;visibility:visible;mso-wrap-style:square;v-text-anchor:top" coordsize="7325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" path="m,l7325,e" filled="f" strokecolor="#eaf2f3" strokeweight=".32186mm">
                    <v:path arrowok="t" o:connecttype="custom" o:connectlocs="0,0;7325,0" o:connectangles="0,0"/>
                  </v:shape>
                </v:group>
                <v:group id="Group 1673" o:spid="_x0000_s1035" style="position:absolute;left:94;top:2531;width:4243;height:2" coordorigin="94,2531" coordsize="4243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">
                  <v:shape id="Freeform 1674" o:spid="_x0000_s1036" style="position:absolute;left:94;top:2531;width:4243;height:2;visibility:visible;mso-wrap-style:square;v-text-anchor:top" coordsize="4243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" path="m,l4243,e" filled="f" strokecolor="#eaf2f3" strokeweight=".32186mm">
                    <v:path arrowok="t" o:connecttype="custom" o:connectlocs="0,0;4243,0" o:connectangles="0,0"/>
                  </v:shape>
                </v:group>
                <v:group id="Group 1671" o:spid="_x0000_s1037" style="position:absolute;left:94;top:1270;width:7325;height:2" coordorigin="94,1270" coordsize="7325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">
                  <v:shape id="Freeform 1672" o:spid="_x0000_s1038" style="position:absolute;left:94;top:1270;width:7325;height:2;visibility:visible;mso-wrap-style:square;v-text-anchor:top" coordsize="7325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" path="m,l7325,e" filled="f" strokecolor="#eaf2f3" strokeweight=".32186mm">
                    <v:path arrowok="t" o:connecttype="custom" o:connectlocs="0,0;7325,0" o:connectangles="0,0"/>
                  </v:shape>
                </v:group>
                <v:group id="Group 1665" o:spid="_x0000_s1039" style="position:absolute;left:204;top:290;width:1722;height:4763" coordorigin="204,290" coordsize="1722,476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">
                  <v:shape id="Freeform 1670" o:spid="_x0000_s1040" style="position:absolute;left:204;top:290;width:1722;height:4763;visibility:visible;mso-wrap-style:square;v-text-anchor:top" coordsize="1722,476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" path="m1410,r-37,63l1355,127r-18,85l1318,318r-18,125l1282,585r-18,157l1245,913r-18,181l1209,1284r-19,197l1172,1683r-18,203l1135,2092r-18,204l1099,2499r-19,199l1062,2894r-18,190l1025,3267r-18,175l989,3607r-18,154l952,3903r-18,129l916,4147r-19,101l879,4336r-18,75l842,4475r-36,98l769,4642r-55,64l659,4740r-73,18l513,4762r-19,1l18,4763r-18,l1721,4763r,-3465l1703,1203r-18,-96l1666,1011r-18,-96l1630,818r-19,-98l1593,623r-18,-97l1557,432r-19,-91l1520,256r-18,-77l1483,112,1446,21,1428,1,1410,xe" fillcolor="#ffe5cc" stroked="f">
                    <v:path arrowok="t" o:connecttype="custom" o:connectlocs="1410,290;1373,353;1355,417;1337,502;1318,608;1300,733;1282,875;1264,1032;1245,1203;1227,1384;1209,1574;1190,1771;1172,1973;1154,2176;1135,2382;1117,2586;1099,2789;1080,2988;1062,3184;1044,3374;1025,3557;1007,3732;989,3897;971,4051;952,4193;934,4322;916,4437;897,4538;879,4626;861,4701;842,4765;806,4863;769,4932;714,4996;659,5030;586,5048;513,5052;494,5053;18,5053;0,5053;1721,5053;1721,1588;1703,1493;1685,1397;1666,1301;1648,1205;1630,1108;1611,1010;1593,913;1575,816;1557,722;1538,631;1520,546;1502,469;1483,402;1446,311;1428,291;1410,290" o:connectangles="0,0,0,0,0,0,0,0,0,0,0,0,0,0,0,0,0,0,0,0,0,0,0,0,0,0,0,0,0,0,0,0,0,0,0,0,0,0,0,0,0,0,0,0,0,0,0,0,0,0,0,0,0,0,0,0,0,0"/>
                  </v:shape>
                  <v:shape id="Freeform 1669" o:spid="_x0000_s1041" style="position:absolute;left:204;top:290;width:1722;height:4763;visibility:visible;mso-wrap-style:square;v-text-anchor:top" coordsize="1722,476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" path="m366,4762r-293,l55,4763r330,l366,4762xe" fillcolor="#ffe5cc" stroked="f">
                    <v:path arrowok="t" o:connecttype="custom" o:connectlocs="366,5052;73,5052;55,5053;385,5053;366,5052" o:connectangles="0,0,0,0,0"/>
                  </v:shape>
                  <v:shape id="Freeform 1668" o:spid="_x0000_s1042" style="position:absolute;left:204;top:290;width:1722;height:4763;visibility:visible;mso-wrap-style:square;v-text-anchor:top" coordsize="1722,476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" path="m330,4762r-220,l92,4762r256,l330,4762xe" fillcolor="#ffe5cc" stroked="f">
                    <v:path arrowok="t" o:connecttype="custom" o:connectlocs="330,5052;110,5052;92,5052;348,5052;330,5052" o:connectangles="0,0,0,0,0"/>
                  </v:shape>
                  <v:shape id="Freeform 1667" o:spid="_x0000_s1043" style="position:absolute;left:204;top:290;width:1722;height:4763;visibility:visible;mso-wrap-style:square;v-text-anchor:top" coordsize="1722,476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" path="m293,4762r-146,l128,4762r183,l293,4762xe" fillcolor="#ffe5cc" stroked="f">
                    <v:path arrowok="t" o:connecttype="custom" o:connectlocs="293,5052;147,5052;128,5052;311,5052;293,5052" o:connectangles="0,0,0,0,0"/>
                  </v:shape>
                  <v:shape id="Freeform 1666" o:spid="_x0000_s1044" style="position:absolute;left:204;top:290;width:1722;height:4763;visibility:visible;mso-wrap-style:square;v-text-anchor:top" coordsize="1722,476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" path="m256,4762r-73,l165,4762r110,l256,4762xe" fillcolor="#ffe5cc" stroked="f">
                    <v:path arrowok="t" o:connecttype="custom" o:connectlocs="256,5052;183,5052;165,5052;275,5052;256,5052" o:connectangles="0,0,0,0,0"/>
                  </v:shape>
                </v:group>
                <v:group id="Group 1663" o:spid="_x0000_s1045" style="position:absolute;left:1467;top:290;width:147;height:743" coordorigin="1467,290" coordsize="147,74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">
                  <v:shape id="Freeform 1664" o:spid="_x0000_s1046" style="position:absolute;left:1467;top:290;width:147;height:743;visibility:visible;mso-wrap-style:square;v-text-anchor:top" coordsize="147,74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" path="m147,l110,63,92,127,74,212,55,318,37,443,19,585,1,742e" filled="f" strokecolor="white" strokeweight=".08942mm">
                    <v:path arrowok="t" o:connecttype="custom" o:connectlocs="147,290;110,353;92,417;74,502;55,608;37,733;19,875;1,1032" o:connectangles="0,0,0,0,0,0,0,0"/>
                  </v:shape>
                </v:group>
                <v:group id="Group 1660" o:spid="_x0000_s1047" style="position:absolute;left:863;top:1205;width:586;height:3826" coordorigin="863,1205" coordsize="586,382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">
                  <v:shape id="Freeform 1662" o:spid="_x0000_s1048" style="position:absolute;left:863;top:1205;width:586;height:3826;visibility:visible;mso-wrap-style:square;v-text-anchor:top" coordsize="586,382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" path="m586,l568,179e" filled="f" strokecolor="white" strokeweight=".08942mm">
                    <v:path arrowok="t" o:connecttype="custom" o:connectlocs="586,1205;568,1384" o:connectangles="0,0"/>
                  </v:shape>
                  <v:shape id="Freeform 1661" o:spid="_x0000_s1049" style="position:absolute;left:863;top:1205;width:586;height:3826;visibility:visible;mso-wrap-style:square;v-text-anchor:top" coordsize="586,382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" path="m568,179l550,369,531,566,513,768,495,971r-19,206l458,1381r-18,203l421,1783r-18,196l385,2169r-19,183l348,2527r-18,165l312,2846r-19,142l275,3117r-18,115l238,3333r-18,88l202,3496r-19,64l147,3658r-37,69l55,3791,,3825e" filled="f" strokecolor="white" strokeweight=".08942mm">
                    <v:path arrowok="t" o:connecttype="custom" o:connectlocs="568,1384;550,1574;531,1771;513,1973;495,2176;476,2382;458,2586;440,2789;421,2988;403,3184;385,3374;366,3557;348,3732;330,3897;312,4051;293,4193;275,4322;257,4437;238,4538;220,4626;202,4701;183,4765;147,4863;110,4932;55,4996;0,5030" o:connectangles="0,0,0,0,0,0,0,0,0,0,0,0,0,0,0,0,0,0,0,0,0,0,0,0,0,0"/>
                  </v:shape>
                </v:group>
                <v:group id="Group 1658" o:spid="_x0000_s1050" style="position:absolute;left:1925;top:1588;width:458;height:3465" coordorigin="1925,1588" coordsize="458,346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">
                  <v:shape id="Freeform 1659" o:spid="_x0000_s1051" style="position:absolute;left:1925;top:1588;width:458;height:3465;visibility:visible;mso-wrap-style:square;v-text-anchor:top" coordsize="458,346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" path="m,l,3465r458,l458,1720r-18,-47l421,1625,367,1484r-37,-96l293,1287,257,1177r-19,-60l220,1053,202,984,183,910,165,831,147,748,128,661,110,570,92,477,74,383,37,191,19,96,,xe" fillcolor="#b2b2ff" stroked="f">
                    <v:path arrowok="t" o:connecttype="custom" o:connectlocs="0,1588;0,5053;458,5053;458,3308;440,3261;421,3213;367,3072;330,2976;293,2875;257,2765;238,2705;220,2641;202,2572;183,2498;165,2419;147,2336;128,2249;110,2158;92,2065;74,1971;37,1779;19,1684;0,1588" o:connectangles="0,0,0,0,0,0,0,0,0,0,0,0,0,0,0,0,0,0,0,0,0,0,0"/>
                  </v:shape>
                </v:group>
                <v:group id="Group 1656" o:spid="_x0000_s1052" style="position:absolute;left:2292;top:3072;width:37;height:94" coordorigin="2292,3072" coordsize="37,9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">
                  <v:shape id="Freeform 1657" o:spid="_x0000_s1053" style="position:absolute;left:2292;top:3072;width:37;height:94;visibility:visible;mso-wrap-style:square;v-text-anchor:top" coordsize="37,9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" path="m36,94l18,47,,e" filled="f" strokecolor="white" strokeweight=".08942mm">
                    <v:path arrowok="t" o:connecttype="custom" o:connectlocs="36,3166;18,3119;0,3072" o:connectangles="0,0,0"/>
                  </v:shape>
                </v:group>
                <v:group id="Group 1654" o:spid="_x0000_s1054" style="position:absolute;left:1962;top:1780;width:37;height:190" coordorigin="1962,1780" coordsize="37,19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">
                  <v:shape id="Freeform 1655" o:spid="_x0000_s1055" style="position:absolute;left:1962;top:1780;width:37;height:190;visibility:visible;mso-wrap-style:square;v-text-anchor:top" coordsize="37,19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" path="m37,190l18,95,,e" filled="f" strokecolor="white" strokeweight=".08942mm">
                    <v:path arrowok="t" o:connecttype="custom" o:connectlocs="37,1970;18,1875;0,1780" o:connectangles="0,0,0"/>
                  </v:shape>
                </v:group>
                <v:group id="Group 1652" o:spid="_x0000_s1056" style="position:absolute;left:1925;top:1588;width:2;height:3465" coordorigin="1925,1588" coordsize="2,346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">
                  <v:shape id="Freeform 1653" o:spid="_x0000_s1057" style="position:absolute;left:1925;top:1588;width:2;height:3465;visibility:visible;mso-wrap-style:square;v-text-anchor:top" coordsize="2,346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" path="m,l,3465e" filled="f" strokecolor="white" strokeweight=".08942mm">
                    <v:path arrowok="t" o:connecttype="custom" o:connectlocs="0,1588;0,5053" o:connectangles="0,0"/>
                  </v:shape>
                </v:group>
                <v:group id="Group 1650" o:spid="_x0000_s1058" style="position:absolute;left:2383;top:3308;width:458;height:1746" coordorigin="2383,3308" coordsize="458,174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">
                  <v:shape id="Freeform 1651" o:spid="_x0000_s1059" style="position:absolute;left:2383;top:3308;width:458;height:1746;visibility:visible;mso-wrap-style:square;v-text-anchor:top" coordsize="458,174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" path="m,l,1745r458,l458,779,440,759,421,739,366,679,311,615,256,544,220,489,183,426,147,354,110,274,73,186,37,94,18,47,,xe" fillcolor="#9898ff" stroked="f">
                    <v:path arrowok="t" o:connecttype="custom" o:connectlocs="0,3308;0,5053;458,5053;458,4087;440,4067;421,4047;366,3987;311,3923;256,3852;220,3797;183,3734;147,3662;110,3582;73,3494;37,3402;18,3355;0,3308" o:connectangles="0,0,0,0,0,0,0,0,0,0,0,0,0,0,0,0,0"/>
                  </v:shape>
                </v:group>
                <v:group id="Group 1648" o:spid="_x0000_s1060" style="position:absolute;left:2383;top:3308;width:2;height:1746" coordorigin="2383,3308" coordsize="2,174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">
                  <v:shape id="Freeform 1649" o:spid="_x0000_s1061" style="position:absolute;left:2383;top:3308;width:2;height:1746;visibility:visible;mso-wrap-style:square;v-text-anchor:top" coordsize="2,174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" path="m,l,1745e" filled="f" strokecolor="white" strokeweight=".08942mm">
                    <v:path arrowok="t" o:connecttype="custom" o:connectlocs="0,3308;0,5053" o:connectangles="0,0"/>
                  </v:shape>
                </v:group>
                <v:group id="Group 1640" o:spid="_x0000_s1062" style="position:absolute;left:2841;top:4087;width:4560;height:966" coordorigin="2841,4087" coordsize="4560,96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">
                  <v:shape id="Freeform 1647" o:spid="_x0000_s1063" style="position:absolute;left:2841;top:4087;width:4560;height:966;visibility:visible;mso-wrap-style:square;v-text-anchor:top" coordsize="4560,96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" path="m,l,966r4559,l4559,917r-18,l4523,917r-19,l4450,916r-19,l4413,916r-18,-1l4230,915r-37,-1l4175,913r-18,-1l4135,910r-271,l3845,910r-36,-1l3790,908r-18,-1l3754,906r-19,-2l3717,903r-18,-1l3676,901r-270,l3387,900r-18,-1l3351,898r-37,-2l3296,894r-37,-2l3241,891r-18,-1l3186,889r-73,l3076,888r-18,l3040,887r-19,-1l3003,885r-18,-1l2911,880r-18,-1l2875,878r-19,-1l2838,877r-18,l2802,876r-110,l2655,876r-73,-5l2509,860r-55,-10l2417,843r-73,-9l2270,829r-73,-2l2188,827r-156,l2014,827r-73,-6l1868,806r-74,-19l1758,778r-37,-8l1703,766r-37,-7l1648,755r-18,-4l1611,747r-36,-8l1556,735r-36,-9l1446,715r-73,-4l1337,710r-74,-7l1190,688r-73,-23l1080,652r-18,-6l989,625,915,612r-54,-8l842,602,769,586,696,560,622,525,568,497,513,467,458,431,403,393,384,380,329,341,275,298,220,246,165,187,110,124,73,82,55,61,18,21,,xe" fillcolor="#7f7fff" stroked="f">
                    <v:path arrowok="t" o:connecttype="custom" o:connectlocs="0,5053;4559,5004;4523,5004;4450,5003;4413,5003;4230,5002;4175,5000;4135,4997;3845,4997;3790,4995;3754,4993;3717,4990;3676,4988;3387,4987;3351,4985;3296,4981;3241,4978;3186,4976;3076,4975;3040,4974;3003,4972;2911,4967;2875,4965;2838,4964;2802,4963;2655,4963;2509,4947;2417,4930;2270,4916;2188,4914;2014,4914;1868,4893;1758,4865;1703,4853;1648,4842;1611,4834;1556,4822;1446,4802;1337,4797;1190,4775;1080,4739;989,4712;861,4691;769,4673;622,4612;513,4554;403,4480;329,4428;220,4333;110,4211;55,4148;0,4087" o:connectangles="0,0,0,0,0,0,0,0,0,0,0,0,0,0,0,0,0,0,0,0,0,0,0,0,0,0,0,0,0,0,0,0,0,0,0,0,0,0,0,0,0,0,0,0,0,0,0,0,0,0,0,0"/>
                  </v:shape>
                  <v:shape id="Freeform 1646" o:spid="_x0000_s1064" style="position:absolute;left:2841;top:4087;width:4560;height:966;visibility:visible;mso-wrap-style:square;v-text-anchor:top" coordsize="4560,96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" path="m4340,914r-18,1l4303,915r-37,l4395,915r-55,-1xe" fillcolor="#7f7fff" stroked="f">
                    <v:path arrowok="t" o:connecttype="custom" o:connectlocs="4340,5001;4322,5002;4303,5002;4266,5002;4395,5002;4340,5001" o:connectangles="0,0,0,0,0,0"/>
                  </v:shape>
                  <v:shape id="Freeform 1645" o:spid="_x0000_s1065" style="position:absolute;left:2841;top:4087;width:4560;height:966;visibility:visible;mso-wrap-style:square;v-text-anchor:top" coordsize="4560,96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" path="m4028,904r-18,l3955,907r-36,2l3900,909r-36,1l4135,910r-15,-1l4083,906r-18,-1l4047,904r-19,xe" fillcolor="#7f7fff" stroked="f">
                    <v:path arrowok="t" o:connecttype="custom" o:connectlocs="4028,4991;4010,4991;3955,4994;3919,4996;3900,4996;3864,4997;4135,4997;4120,4996;4083,4993;4065,4992;4047,4991;4028,4991" o:connectangles="0,0,0,0,0,0,0,0,0,0,0,0"/>
                  </v:shape>
                  <v:shape id="Freeform 1644" o:spid="_x0000_s1066" style="position:absolute;left:2841;top:4087;width:4560;height:966;visibility:visible;mso-wrap-style:square;v-text-anchor:top" coordsize="4560,96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" path="m3589,897r-18,l3534,898r-18,l3498,899r-19,l3461,900r-37,1l3676,901r-32,-2l3626,898r-37,-1xe" fillcolor="#7f7fff" stroked="f">
                    <v:path arrowok="t" o:connecttype="custom" o:connectlocs="3589,4984;3571,4984;3534,4985;3516,4985;3498,4986;3479,4986;3461,4987;3424,4988;3676,4988;3644,4986;3626,4985;3589,4984" o:connectangles="0,0,0,0,0,0,0,0,0,0,0,0"/>
                  </v:shape>
                  <v:shape id="Freeform 1643" o:spid="_x0000_s1067" style="position:absolute;left:2841;top:4087;width:4560;height:966;visibility:visible;mso-wrap-style:square;v-text-anchor:top" coordsize="4560,96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" path="m2765,876r-37,l2710,876r73,l2765,876xe" fillcolor="#7f7fff" stroked="f">
                    <v:path arrowok="t" o:connecttype="custom" o:connectlocs="2765,4963;2728,4963;2710,4963;2783,4963;2765,4963" o:connectangles="0,0,0,0,0"/>
                  </v:shape>
                  <v:shape id="Freeform 1642" o:spid="_x0000_s1068" style="position:absolute;left:2841;top:4087;width:4560;height:966;visibility:visible;mso-wrap-style:square;v-text-anchor:top" coordsize="4560,96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" path="m2179,827r-110,l2051,827r137,l2179,827xe" fillcolor="#7f7fff" stroked="f">
                    <v:path arrowok="t" o:connecttype="custom" o:connectlocs="2179,4914;2069,4914;2051,4914;2188,4914;2179,4914" o:connectangles="0,0,0,0,0"/>
                  </v:shape>
                  <v:shape id="Freeform 1641" o:spid="_x0000_s1069" style="position:absolute;left:2841;top:4087;width:4560;height:966;visibility:visible;mso-wrap-style:square;v-text-anchor:top" coordsize="4560,96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" path="m2142,826r-36,l2087,827r74,l2142,826xe" fillcolor="#7f7fff" stroked="f">
                    <v:path arrowok="t" o:connecttype="custom" o:connectlocs="2142,4913;2106,4913;2087,4914;2161,4914;2142,4913" o:connectangles="0,0,0,0,0"/>
                  </v:shape>
                </v:group>
                <v:group id="Group 1638" o:spid="_x0000_s1070" style="position:absolute;left:7291;top:5003;width:27;height:2" coordorigin="7291,5003" coordsize="27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">
                  <v:shape id="Freeform 1639" o:spid="_x0000_s1071" style="position:absolute;left:7291;top:5003;width:27;height:2;visibility:visible;mso-wrap-style:square;v-text-anchor:top" coordsize="27,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" path="m26,1r-8,l,e" filled="f" strokecolor="white" strokeweight=".08942mm">
                    <v:path arrowok="t" o:connecttype="custom" o:connectlocs="26,10008;18,10008;0,10006" o:connectangles="0,0,0"/>
                  </v:shape>
                </v:group>
                <v:group id="Group 1636" o:spid="_x0000_s1072" style="position:absolute;left:6156;top:4983;width:37;height:3" coordorigin="6156,4983" coordsize="37,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">
                  <v:shape id="Freeform 1637" o:spid="_x0000_s1073" style="position:absolute;left:6156;top:4983;width:37;height:3;visibility:visible;mso-wrap-style:square;v-text-anchor:top" coordsize="37,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" path="m36,2l18,1,,e" filled="f" strokecolor="white" strokeweight=".08942mm">
                    <v:path arrowok="t" o:connecttype="custom" o:connectlocs="36,4985;18,4984;0,4983" o:connectangles="0,0,0"/>
                  </v:shape>
                </v:group>
                <v:group id="Group 1634" o:spid="_x0000_s1074" style="position:absolute;left:6101;top:4979;width:37;height:3" coordorigin="6101,4979" coordsize="37,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">
                  <v:shape id="Freeform 1635" o:spid="_x0000_s1075" style="position:absolute;left:6101;top:4979;width:37;height:3;visibility:visible;mso-wrap-style:square;v-text-anchor:top" coordsize="37,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" path="m36,2l18,1,,e" filled="f" strokecolor="white" strokeweight=".08942mm">
                    <v:path arrowok="t" o:connecttype="custom" o:connectlocs="36,4981;18,4980;0,4979" o:connectangles="0,0,0"/>
                  </v:shape>
                </v:group>
                <v:group id="Group 1632" o:spid="_x0000_s1076" style="position:absolute;left:5752;top:4967;width:33;height:2" coordorigin="5752,4967" coordsize="33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">
                  <v:shape id="Freeform 1633" o:spid="_x0000_s1077" style="position:absolute;left:5752;top:4967;width:33;height:2;visibility:visible;mso-wrap-style:square;v-text-anchor:top" coordsize="33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" path="m32,1l19,1,,e" filled="f" strokecolor="white" strokeweight=".08942mm">
                    <v:path arrowok="t" o:connecttype="custom" o:connectlocs="32,4968;19,4968;0,4967" o:connectangles="0,0,0"/>
                  </v:shape>
                </v:group>
                <v:group id="Group 1630" o:spid="_x0000_s1078" style="position:absolute;left:5259;top:4930;width:36;height:7" coordorigin="5259,4930" coordsize="36,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">
                  <v:shape id="Freeform 1631" o:spid="_x0000_s1079" style="position:absolute;left:5259;top:4930;width:36;height:7;visibility:visible;mso-wrap-style:square;v-text-anchor:top" coordsize="36,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" path="m35,6l17,3,,e" filled="f" strokecolor="white" strokeweight=".08942mm">
                    <v:path arrowok="t" o:connecttype="custom" o:connectlocs="35,4936;17,4933;0,4930" o:connectangles="0,0,0"/>
                  </v:shape>
                </v:group>
                <v:group id="Group 1628" o:spid="_x0000_s1080" style="position:absolute;left:5057;top:4914;width:55;height:2" coordorigin="5057,4914" coordsize="55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">
                  <v:shape id="Freeform 1629" o:spid="_x0000_s1081" style="position:absolute;left:5057;top:4914;width:55;height:2;visibility:visible;mso-wrap-style:square;v-text-anchor:top" coordsize="55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" path="m54,2l36,1,18,1,,e" filled="f" strokecolor="white" strokeweight=".08942mm">
                    <v:path arrowok="t" o:connecttype="custom" o:connectlocs="54,4916;36,4915;18,4915;0,4914" o:connectangles="0,0,0,0"/>
                  </v:shape>
                </v:group>
                <v:group id="Group 1626" o:spid="_x0000_s1082" style="position:absolute;left:4635;top:4874;width:56;height:15" coordorigin="4635,4874" coordsize="56,1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">
                  <v:shape id="Freeform 1627" o:spid="_x0000_s1083" style="position:absolute;left:4635;top:4874;width:56;height:15;visibility:visible;mso-wrap-style:square;v-text-anchor:top" coordsize="56,1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" path="m55,14l37,10,19,5,,e" filled="f" strokecolor="white" strokeweight=".08942mm">
                    <v:path arrowok="t" o:connecttype="custom" o:connectlocs="55,4888;37,4884;19,4879;0,4874" o:connectangles="0,0,0,0"/>
                  </v:shape>
                </v:group>
                <v:group id="Group 1624" o:spid="_x0000_s1084" style="position:absolute;left:4599;top:4865;width:37;height:9" coordorigin="4599,4865" coordsize="37,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">
                  <v:shape id="Freeform 1625" o:spid="_x0000_s1085" style="position:absolute;left:4599;top:4865;width:37;height:9;visibility:visible;mso-wrap-style:square;v-text-anchor:top" coordsize="37,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" path="m36,9l18,5,,e" filled="f" strokecolor="white" strokeweight=".08942mm">
                    <v:path arrowok="t" o:connecttype="custom" o:connectlocs="36,4874;18,4870;0,4865" o:connectangles="0,0,0"/>
                  </v:shape>
                </v:group>
                <v:group id="Group 1622" o:spid="_x0000_s1086" style="position:absolute;left:4563;top:4857;width:36;height:9" coordorigin="4563,4857" coordsize="36,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">
                  <v:shape id="Freeform 1623" o:spid="_x0000_s1087" style="position:absolute;left:4563;top:4857;width:36;height:9;visibility:visible;mso-wrap-style:square;v-text-anchor:top" coordsize="36,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" path="m35,8l17,4,,e" filled="f" strokecolor="white" strokeweight=".08942mm">
                    <v:path arrowok="t" o:connecttype="custom" o:connectlocs="35,4865;17,4861;0,4857" o:connectangles="0,0,0"/>
                  </v:shape>
                </v:group>
                <v:group id="Group 1620" o:spid="_x0000_s1088" style="position:absolute;left:4507;top:4846;width:37;height:8" coordorigin="4507,4846" coordsize="37,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">
                  <v:shape id="Freeform 1621" o:spid="_x0000_s1089" style="position:absolute;left:4507;top:4846;width:37;height:8;visibility:visible;mso-wrap-style:square;v-text-anchor:top" coordsize="37,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" path="m37,7l19,3,,e" filled="f" strokecolor="white" strokeweight=".08942mm">
                    <v:path arrowok="t" o:connecttype="custom" o:connectlocs="37,4853;19,4849;0,4846" o:connectangles="0,0,0"/>
                  </v:shape>
                </v:group>
                <v:group id="Group 1618" o:spid="_x0000_s1090" style="position:absolute;left:4361;top:4813;width:36;height:9" coordorigin="4361,4813" coordsize="36,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">
                  <v:shape id="Freeform 1619" o:spid="_x0000_s1091" style="position:absolute;left:4361;top:4813;width:36;height:9;visibility:visible;mso-wrap-style:square;v-text-anchor:top" coordsize="36,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" path="m36,8l18,4,,e" filled="f" strokecolor="white" strokeweight=".08942mm">
                    <v:path arrowok="t" o:connecttype="custom" o:connectlocs="36,4821;18,4817;0,4813" o:connectangles="0,0,0"/>
                  </v:shape>
                </v:group>
                <v:group id="Group 1616" o:spid="_x0000_s1092" style="position:absolute;left:2969;top:4232;width:37;height:42" coordorigin="2969,4232" coordsize="37,4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">
                  <v:shape id="Freeform 1617" o:spid="_x0000_s1093" style="position:absolute;left:2969;top:4232;width:37;height:42;visibility:visible;mso-wrap-style:square;v-text-anchor:top" coordsize="37,4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" path="m36,42l18,21,,e" filled="f" strokecolor="white" strokeweight=".08942mm">
                    <v:path arrowok="t" o:connecttype="custom" o:connectlocs="36,4274;18,4253;0,4232" o:connectangles="0,0,0"/>
                  </v:shape>
                </v:group>
                <v:group id="Group 1614" o:spid="_x0000_s1094" style="position:absolute;left:7110;top:5002;width:31;height:2" coordorigin="7110,5002" coordsize="31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">
                  <v:shape id="Freeform 1615" o:spid="_x0000_s1095" style="position:absolute;left:7110;top:5002;width:31;height:2;visibility:visible;mso-wrap-style:square;v-text-anchor:top" coordsize="31,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" path="m31,l16,,,e" filled="f" strokecolor="white" strokeweight=".08942mm">
                    <v:path arrowok="t" o:connecttype="custom" o:connectlocs="31,10004;16,10004;0,10004" o:connectangles="0,0,0"/>
                  </v:shape>
                </v:group>
                <v:group id="Group 1612" o:spid="_x0000_s1096" style="position:absolute;left:6760;top:4994;width:37;height:3" coordorigin="6760,4994" coordsize="37,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">
                  <v:shape id="Freeform 1613" o:spid="_x0000_s1097" style="position:absolute;left:6760;top:4994;width:37;height:3;visibility:visible;mso-wrap-style:square;v-text-anchor:top" coordsize="37,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" path="m36,l18,1,,2e" filled="f" strokecolor="white" strokeweight=".08942mm">
                    <v:path arrowok="t" o:connecttype="custom" o:connectlocs="36,4994;18,4995;0,4996" o:connectangles="0,0,0"/>
                  </v:shape>
                </v:group>
                <v:group id="Group 1610" o:spid="_x0000_s1098" style="position:absolute;left:6486;top:4986;width:26;height:2" coordorigin="6486,4986" coordsize="26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">
                  <v:shape id="Freeform 1611" o:spid="_x0000_s1099" style="position:absolute;left:6486;top:4986;width:26;height:2;visibility:visible;mso-wrap-style:square;v-text-anchor:top" coordsize="26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" path="m26,1r-9,l,e" filled="f" strokecolor="white" strokeweight=".08942mm">
                    <v:path arrowok="t" o:connecttype="custom" o:connectlocs="26,4987;17,4987;0,4986" o:connectangles="0,0,0"/>
                  </v:shape>
                </v:group>
                <v:group id="Group 1608" o:spid="_x0000_s1100" style="position:absolute;left:6265;top:4987;width:37;height:2" coordorigin="6265,4987" coordsize="37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">
                  <v:shape id="Freeform 1609" o:spid="_x0000_s1101" style="position:absolute;left:6265;top:4987;width:37;height:2;visibility:visible;mso-wrap-style:square;v-text-anchor:top" coordsize="37,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" path="m37,l18,,,1e" filled="f" strokecolor="white" strokeweight=".08942mm">
                    <v:path arrowok="t" o:connecttype="custom" o:connectlocs="37,9974;18,9974;0,9976" o:connectangles="0,0,0"/>
                  </v:shape>
                </v:group>
                <v:group id="Group 1606" o:spid="_x0000_s1102" style="position:absolute;left:10;top:5052;width:7409;height:2" coordorigin="10,5052" coordsize="7409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">
                  <v:shape id="Freeform 1607" o:spid="_x0000_s1103" style="position:absolute;left:10;top:5052;width:7409;height:2;visibility:visible;mso-wrap-style:square;v-text-anchor:top" coordsize="7409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" path="m,l7409,e" filled="f" strokeweight=".34483mm">
                    <v:path arrowok="t" o:connecttype="custom" o:connectlocs="0,0;7409,0" o:connectangles="0,0"/>
                  </v:shape>
                </v:group>
                <v:group id="Group 1604" o:spid="_x0000_s1104" style="position:absolute;left:149;top:5053;width:19;height:2" coordorigin="149,5053" coordsize="19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">
                  <v:shape id="Freeform 1605" o:spid="_x0000_s1105" style="position:absolute;left:149;top:5053;width:19;height:2;visibility:visible;mso-wrap-style:square;v-text-anchor:top" coordsize="19,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" path="m,l18,e" filled="f" strokeweight=".32186mm">
                    <v:path arrowok="t" o:connecttype="custom" o:connectlocs="0,10106;18,10106" o:connectangles="0,0"/>
                  </v:shape>
                </v:group>
                <v:group id="Group 1602" o:spid="_x0000_s1106" style="position:absolute;left:241;top:5053;width:19;height:2" coordorigin="241,5053" coordsize="19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">
                  <v:shape id="Freeform 1603" o:spid="_x0000_s1107" style="position:absolute;left:241;top:5053;width:19;height:2;visibility:visible;mso-wrap-style:square;v-text-anchor:top" coordsize="19,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" path="m,l18,e" filled="f" strokeweight=".32186mm">
                    <v:path arrowok="t" o:connecttype="custom" o:connectlocs="0,10106;18,10106" o:connectangles="0,0"/>
                  </v:shape>
                </v:group>
                <v:group id="Group 1600" o:spid="_x0000_s1108" style="position:absolute;left:277;top:5052;width:19;height:2" coordorigin="277,5052" coordsize="19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">
                  <v:shape id="Freeform 1601" o:spid="_x0000_s1109" style="position:absolute;left:277;top:5052;width:19;height:2;visibility:visible;mso-wrap-style:square;v-text-anchor:top" coordsize="19,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" path="m,1l18,e" filled="f" strokeweight=".32186mm">
                    <v:path arrowok="t" o:connecttype="custom" o:connectlocs="0,10106;18,10104" o:connectangles="0,0"/>
                  </v:shape>
                </v:group>
                <v:group id="Group 1598" o:spid="_x0000_s1110" style="position:absolute;left:314;top:5052;width:19;height:2" coordorigin="314,5052" coordsize="19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">
                  <v:shape id="Freeform 1599" o:spid="_x0000_s1111" style="position:absolute;left:314;top:5052;width:19;height:2;visibility:visible;mso-wrap-style:square;v-text-anchor:top" coordsize="19,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" path="m,l18,e" filled="f" strokeweight=".32186mm">
                    <v:path arrowok="t" o:connecttype="custom" o:connectlocs="0,10104;18,10104" o:connectangles="0,0"/>
                  </v:shape>
                </v:group>
                <v:group id="Group 1596" o:spid="_x0000_s1112" style="position:absolute;left:350;top:5052;width:19;height:2" coordorigin="350,5052" coordsize="19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">
                  <v:shape id="Freeform 1597" o:spid="_x0000_s1113" style="position:absolute;left:350;top:5052;width:19;height:2;visibility:visible;mso-wrap-style:square;v-text-anchor:top" coordsize="19,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" path="m,l19,e" filled="f" strokeweight=".32186mm">
                    <v:path arrowok="t" o:connecttype="custom" o:connectlocs="0,10104;19,10104" o:connectangles="0,0"/>
                  </v:shape>
                </v:group>
                <v:group id="Group 1594" o:spid="_x0000_s1114" style="position:absolute;left:479;top:5052;width:19;height:2" coordorigin="479,5052" coordsize="19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">
                  <v:shape id="Freeform 1595" o:spid="_x0000_s1115" style="position:absolute;left:479;top:5052;width:19;height:2;visibility:visible;mso-wrap-style:square;v-text-anchor:top" coordsize="19,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" path="m,l18,e" filled="f" strokeweight=".32186mm">
                    <v:path arrowok="t" o:connecttype="custom" o:connectlocs="0,10104;18,10104" o:connectangles="0,0"/>
                  </v:shape>
                </v:group>
                <v:group id="Group 1592" o:spid="_x0000_s1116" style="position:absolute;left:515;top:5052;width:19;height:2" coordorigin="515,5052" coordsize="19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">
                  <v:shape id="Freeform 1593" o:spid="_x0000_s1117" style="position:absolute;left:515;top:5052;width:19;height:2;visibility:visible;mso-wrap-style:square;v-text-anchor:top" coordsize="19,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" path="m,l19,e" filled="f" strokeweight=".32186mm">
                    <v:path arrowok="t" o:connecttype="custom" o:connectlocs="0,10104;19,10104" o:connectangles="0,0"/>
                  </v:shape>
                </v:group>
                <v:group id="Group 1590" o:spid="_x0000_s1118" style="position:absolute;left:552;top:5052;width:19;height:2" coordorigin="552,5052" coordsize="19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">
                  <v:shape id="Freeform 1591" o:spid="_x0000_s1119" style="position:absolute;left:552;top:5052;width:19;height:2;visibility:visible;mso-wrap-style:square;v-text-anchor:top" coordsize="19,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" path="m,l18,1e" filled="f" strokeweight=".32186mm">
                    <v:path arrowok="t" o:connecttype="custom" o:connectlocs="0,10104;18,10106" o:connectangles="0,0"/>
                  </v:shape>
                </v:group>
                <v:group id="Group 1588" o:spid="_x0000_s1120" style="position:absolute;left:588;top:5053;width:19;height:2" coordorigin="588,5053" coordsize="19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">
                  <v:shape id="Freeform 1589" o:spid="_x0000_s1121" style="position:absolute;left:588;top:5053;width:19;height:2;visibility:visible;mso-wrap-style:square;v-text-anchor:top" coordsize="19,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" path="m,l19,e" filled="f" strokeweight=".32186mm">
                    <v:path arrowok="t" o:connecttype="custom" o:connectlocs="0,10106;19,10106" o:connectangles="0,0"/>
                  </v:shape>
                </v:group>
                <v:group id="Group 1586" o:spid="_x0000_s1122" style="position:absolute;left:680;top:5053;width:19;height:2" coordorigin="680,5053" coordsize="19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">
                  <v:shape id="Freeform 1587" o:spid="_x0000_s1123" style="position:absolute;left:680;top:5053;width:19;height:2;visibility:visible;mso-wrap-style:square;v-text-anchor:top" coordsize="19,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" path="m,l18,e" filled="f" strokeweight=".32186mm">
                    <v:path arrowok="t" o:connecttype="custom" o:connectlocs="0,10106;18,10106" o:connectangles="0,0"/>
                  </v:shape>
                </v:group>
                <v:group id="Group 1584" o:spid="_x0000_s1124" style="position:absolute;left:698;top:5052;width:19;height:2" coordorigin="698,5052" coordsize="19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">
                  <v:shape id="Freeform 1585" o:spid="_x0000_s1125" style="position:absolute;left:698;top:5052;width:19;height:2;visibility:visible;mso-wrap-style:square;v-text-anchor:top" coordsize="19,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" path="m,1l19,e" filled="f" strokeweight=".32186mm">
                    <v:path arrowok="t" o:connecttype="custom" o:connectlocs="0,10106;19,10104" o:connectangles="0,0"/>
                  </v:shape>
                </v:group>
                <v:group id="Group 1582" o:spid="_x0000_s1126" style="position:absolute;left:717;top:5052;width:19;height:2" coordorigin="717,5052" coordsize="19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">
                  <v:shape id="Freeform 1583" o:spid="_x0000_s1127" style="position:absolute;left:717;top:5052;width:19;height:2;visibility:visible;mso-wrap-style:square;v-text-anchor:top" coordsize="19,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" path="m,l18,e" filled="f" strokeweight=".32186mm">
                    <v:path arrowok="t" o:connecttype="custom" o:connectlocs="0,10104;18,10104" o:connectangles="0,0"/>
                  </v:shape>
                </v:group>
                <v:group id="Group 1580" o:spid="_x0000_s1128" style="position:absolute;left:735;top:5051;width:19;height:2" coordorigin="735,5051" coordsize="19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">
                  <v:shape id="Freeform 1581" o:spid="_x0000_s1129" style="position:absolute;left:735;top:5051;width:19;height:2;visibility:visible;mso-wrap-style:square;v-text-anchor:top" coordsize="19,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" path="m,1l18,e" filled="f" strokeweight=".32186mm">
                    <v:path arrowok="t" o:connecttype="custom" o:connectlocs="0,10104;18,10102" o:connectangles="0,0"/>
                  </v:shape>
                </v:group>
                <v:group id="Group 1578" o:spid="_x0000_s1130" style="position:absolute;left:753;top:5050;width:19;height:2" coordorigin="753,5050" coordsize="19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">
                  <v:shape id="Freeform 1579" o:spid="_x0000_s1131" style="position:absolute;left:753;top:5050;width:19;height:2;visibility:visible;mso-wrap-style:square;v-text-anchor:top" coordsize="19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" path="m,1l19,e" filled="f" strokeweight=".32186mm">
                    <v:path arrowok="t" o:connecttype="custom" o:connectlocs="0,5051;19,5050" o:connectangles="0,0"/>
                  </v:shape>
                </v:group>
                <v:group id="Group 1576" o:spid="_x0000_s1132" style="position:absolute;left:772;top:5048;width:19;height:2" coordorigin="772,5048" coordsize="19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">
                  <v:shape id="Freeform 1577" o:spid="_x0000_s1133" style="position:absolute;left:772;top:5048;width:19;height:2;visibility:visible;mso-wrap-style:square;v-text-anchor:top" coordsize="19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" path="m,2l18,e" filled="f" strokeweight=".32186mm">
                    <v:path arrowok="t" o:connecttype="custom" o:connectlocs="0,5050;18,5048" o:connectangles="0,0"/>
                  </v:shape>
                </v:group>
                <v:group id="Group 1574" o:spid="_x0000_s1134" style="position:absolute;left:790;top:5046;width:19;height:3" coordorigin="790,5046" coordsize="19,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">
                  <v:shape id="Freeform 1575" o:spid="_x0000_s1135" style="position:absolute;left:790;top:5046;width:19;height:3;visibility:visible;mso-wrap-style:square;v-text-anchor:top" coordsize="19,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" path="m,2l18,e" filled="f" strokeweight=".32186mm">
                    <v:path arrowok="t" o:connecttype="custom" o:connectlocs="0,5048;18,5046" o:connectangles="0,0"/>
                  </v:shape>
                </v:group>
                <v:group id="Group 1572" o:spid="_x0000_s1136" style="position:absolute;left:808;top:5042;width:19;height:4" coordorigin="808,5042" coordsize="19,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">
                  <v:shape id="Freeform 1573" o:spid="_x0000_s1137" style="position:absolute;left:808;top:5042;width:19;height:4;visibility:visible;mso-wrap-style:square;v-text-anchor:top" coordsize="19,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" path="m,4l18,e" filled="f" strokeweight=".32186mm">
                    <v:path arrowok="t" o:connecttype="custom" o:connectlocs="0,5046;18,5042" o:connectangles="0,0"/>
                  </v:shape>
                </v:group>
                <v:group id="Group 1570" o:spid="_x0000_s1138" style="position:absolute;left:826;top:5037;width:19;height:5" coordorigin="826,5037" coordsize="19,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">
                  <v:shape id="Freeform 1571" o:spid="_x0000_s1139" style="position:absolute;left:826;top:5037;width:19;height:5;visibility:visible;mso-wrap-style:square;v-text-anchor:top" coordsize="19,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" path="m,5l19,e" filled="f" strokeweight=".32186mm">
                    <v:path arrowok="t" o:connecttype="custom" o:connectlocs="0,5042;19,5037" o:connectangles="0,0"/>
                  </v:shape>
                </v:group>
                <v:group id="Group 1568" o:spid="_x0000_s1140" style="position:absolute;left:845;top:5030;width:19;height:7" coordorigin="845,5030" coordsize="19,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">
                  <v:shape id="Freeform 1569" o:spid="_x0000_s1141" style="position:absolute;left:845;top:5030;width:19;height:7;visibility:visible;mso-wrap-style:square;v-text-anchor:top" coordsize="19,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" path="m,7l18,e" filled="f" strokeweight=".32186mm">
                    <v:path arrowok="t" o:connecttype="custom" o:connectlocs="0,5037;18,5030" o:connectangles="0,0"/>
                  </v:shape>
                </v:group>
                <v:group id="Group 1566" o:spid="_x0000_s1142" style="position:absolute;left:863;top:5021;width:19;height:9" coordorigin="863,5021" coordsize="19,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">
                  <v:shape id="Freeform 1567" o:spid="_x0000_s1143" style="position:absolute;left:863;top:5021;width:19;height:9;visibility:visible;mso-wrap-style:square;v-text-anchor:top" coordsize="19,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" path="m,9l18,e" filled="f" strokeweight=".32186mm">
                    <v:path arrowok="t" o:connecttype="custom" o:connectlocs="0,5030;18,5021" o:connectangles="0,0"/>
                  </v:shape>
                </v:group>
                <v:group id="Group 1564" o:spid="_x0000_s1144" style="position:absolute;left:881;top:5010;width:19;height:11" coordorigin="881,5010" coordsize="19,1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">
                  <v:shape id="Freeform 1565" o:spid="_x0000_s1145" style="position:absolute;left:881;top:5010;width:19;height:11;visibility:visible;mso-wrap-style:square;v-text-anchor:top" coordsize="19,1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" path="m,11l19,e" filled="f" strokeweight=".32186mm">
                    <v:path arrowok="t" o:connecttype="custom" o:connectlocs="0,5021;19,5010" o:connectangles="0,0"/>
                  </v:shape>
                </v:group>
                <v:group id="Group 1562" o:spid="_x0000_s1146" style="position:absolute;left:900;top:4996;width:19;height:15" coordorigin="900,4996" coordsize="19,1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">
                  <v:shape id="Freeform 1563" o:spid="_x0000_s1147" style="position:absolute;left:900;top:4996;width:19;height:15;visibility:visible;mso-wrap-style:square;v-text-anchor:top" coordsize="19,1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" path="m,14l18,e" filled="f" strokeweight=".32186mm">
                    <v:path arrowok="t" o:connecttype="custom" o:connectlocs="0,5010;18,4996" o:connectangles="0,0"/>
                  </v:shape>
                </v:group>
                <v:group id="Group 1560" o:spid="_x0000_s1148" style="position:absolute;left:918;top:4979;width:19;height:18" coordorigin="918,4979" coordsize="19,1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">
                  <v:shape id="Freeform 1561" o:spid="_x0000_s1149" style="position:absolute;left:918;top:4979;width:19;height:18;visibility:visible;mso-wrap-style:square;v-text-anchor:top" coordsize="19,1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" path="m,17l18,e" filled="f" strokeweight=".32186mm">
                    <v:path arrowok="t" o:connecttype="custom" o:connectlocs="0,4996;18,4979" o:connectangles="0,0"/>
                  </v:shape>
                </v:group>
                <v:group id="Group 1558" o:spid="_x0000_s1150" style="position:absolute;left:936;top:4958;width:19;height:22" coordorigin="936,4958" coordsize="19,2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">
                  <v:shape id="Freeform 1559" o:spid="_x0000_s1151" style="position:absolute;left:936;top:4958;width:19;height:22;visibility:visible;mso-wrap-style:square;v-text-anchor:top" coordsize="19,2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" path="m,21l19,e" filled="f" strokeweight=".32186mm">
                    <v:path arrowok="t" o:connecttype="custom" o:connectlocs="0,4979;19,4958" o:connectangles="0,0"/>
                  </v:shape>
                </v:group>
                <v:group id="Group 1556" o:spid="_x0000_s1152" style="position:absolute;left:955;top:4932;width:19;height:26" coordorigin="955,4932" coordsize="19,2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">
                  <v:shape id="Freeform 1557" o:spid="_x0000_s1153" style="position:absolute;left:955;top:4932;width:19;height:26;visibility:visible;mso-wrap-style:square;v-text-anchor:top" coordsize="19,2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" path="m,26l18,e" filled="f" strokeweight=".32186mm">
                    <v:path arrowok="t" o:connecttype="custom" o:connectlocs="0,4958;18,4932" o:connectangles="0,0"/>
                  </v:shape>
                </v:group>
                <v:group id="Group 1554" o:spid="_x0000_s1154" style="position:absolute;left:973;top:4901;width:19;height:31" coordorigin="973,4901" coordsize="19,3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">
                  <v:shape id="Freeform 1555" o:spid="_x0000_s1155" style="position:absolute;left:973;top:4901;width:19;height:31;visibility:visible;mso-wrap-style:square;v-text-anchor:top" coordsize="19,3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" path="m,31l18,e" filled="f" strokeweight=".32186mm">
                    <v:path arrowok="t" o:connecttype="custom" o:connectlocs="0,4932;18,4901" o:connectangles="0,0"/>
                  </v:shape>
                </v:group>
                <v:group id="Group 1552" o:spid="_x0000_s1156" style="position:absolute;left:991;top:4864;width:19;height:38" coordorigin="991,4864" coordsize="19,3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">
                  <v:shape id="Freeform 1553" o:spid="_x0000_s1157" style="position:absolute;left:991;top:4864;width:19;height:38;visibility:visible;mso-wrap-style:square;v-text-anchor:top" coordsize="19,3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" path="m,37l19,e" filled="f" strokeweight=".32186mm">
                    <v:path arrowok="t" o:connecttype="custom" o:connectlocs="0,4901;19,4864" o:connectangles="0,0"/>
                  </v:shape>
                </v:group>
                <v:group id="Group 1550" o:spid="_x0000_s1158" style="position:absolute;left:1010;top:4819;width:19;height:45" coordorigin="1010,4819" coordsize="19,4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">
                  <v:shape id="Freeform 1551" o:spid="_x0000_s1159" style="position:absolute;left:1010;top:4819;width:19;height:45;visibility:visible;mso-wrap-style:square;v-text-anchor:top" coordsize="19,4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" path="m,45l18,e" filled="f" strokeweight=".32186mm">
                    <v:path arrowok="t" o:connecttype="custom" o:connectlocs="0,4864;18,4819" o:connectangles="0,0"/>
                  </v:shape>
                </v:group>
                <v:group id="Group 1548" o:spid="_x0000_s1160" style="position:absolute;left:1028;top:4765;width:19;height:54" coordorigin="1028,4765" coordsize="19,5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">
                  <v:shape id="Freeform 1549" o:spid="_x0000_s1161" style="position:absolute;left:1028;top:4765;width:19;height:54;visibility:visible;mso-wrap-style:square;v-text-anchor:top" coordsize="19,5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" path="m,54l18,e" filled="f" strokeweight=".32186mm">
                    <v:path arrowok="t" o:connecttype="custom" o:connectlocs="0,4819;18,4765" o:connectangles="0,0"/>
                  </v:shape>
                </v:group>
                <v:group id="Group 1546" o:spid="_x0000_s1162" style="position:absolute;left:1046;top:4701;width:19;height:64" coordorigin="1046,4701" coordsize="19,6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">
                  <v:shape id="Freeform 1547" o:spid="_x0000_s1163" style="position:absolute;left:1046;top:4701;width:19;height:64;visibility:visible;mso-wrap-style:square;v-text-anchor:top" coordsize="19,6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" path="m,64l19,e" filled="f" strokeweight=".32186mm">
                    <v:path arrowok="t" o:connecttype="custom" o:connectlocs="0,4765;19,4701" o:connectangles="0,0"/>
                  </v:shape>
                </v:group>
                <v:group id="Group 1544" o:spid="_x0000_s1164" style="position:absolute;left:1065;top:4626;width:19;height:76" coordorigin="1065,4626" coordsize="19,7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">
                  <v:shape id="Freeform 1545" o:spid="_x0000_s1165" style="position:absolute;left:1065;top:4626;width:19;height:76;visibility:visible;mso-wrap-style:square;v-text-anchor:top" coordsize="19,7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" path="m,75l18,e" filled="f" strokeweight=".32186mm">
                    <v:path arrowok="t" o:connecttype="custom" o:connectlocs="0,4701;18,4626" o:connectangles="0,0"/>
                  </v:shape>
                </v:group>
                <v:group id="Group 1542" o:spid="_x0000_s1166" style="position:absolute;left:1083;top:4538;width:19;height:88" coordorigin="1083,4538" coordsize="19,8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">
                  <v:shape id="Freeform 1543" o:spid="_x0000_s1167" style="position:absolute;left:1083;top:4538;width:19;height:88;visibility:visible;mso-wrap-style:square;v-text-anchor:top" coordsize="19,8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" path="m,88l18,e" filled="f" strokeweight=".32186mm">
                    <v:path arrowok="t" o:connecttype="custom" o:connectlocs="0,4626;18,4538" o:connectangles="0,0"/>
                  </v:shape>
                </v:group>
                <v:group id="Group 1540" o:spid="_x0000_s1168" style="position:absolute;left:1101;top:4437;width:19;height:102" coordorigin="1101,4437" coordsize="19,10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">
                  <v:shape id="Freeform 1541" o:spid="_x0000_s1169" style="position:absolute;left:1101;top:4437;width:19;height:102;visibility:visible;mso-wrap-style:square;v-text-anchor:top" coordsize="19,10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" path="m,101l18,e" filled="f" strokeweight=".32186mm">
                    <v:path arrowok="t" o:connecttype="custom" o:connectlocs="0,4538;18,4437" o:connectangles="0,0"/>
                  </v:shape>
                </v:group>
                <v:group id="Group 1538" o:spid="_x0000_s1170" style="position:absolute;left:1119;top:4322;width:19;height:115" coordorigin="1119,4322" coordsize="19,11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">
                  <v:shape id="Freeform 1539" o:spid="_x0000_s1171" style="position:absolute;left:1119;top:4322;width:19;height:115;visibility:visible;mso-wrap-style:square;v-text-anchor:top" coordsize="19,11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" path="m,115l19,e" filled="f" strokeweight=".32186mm">
                    <v:path arrowok="t" o:connecttype="custom" o:connectlocs="0,4437;19,4322" o:connectangles="0,0"/>
                  </v:shape>
                </v:group>
                <v:group id="Group 1536" o:spid="_x0000_s1172" style="position:absolute;left:1138;top:4193;width:19;height:129" coordorigin="1138,4193" coordsize="19,12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">
                  <v:shape id="Freeform 1537" o:spid="_x0000_s1173" style="position:absolute;left:1138;top:4193;width:19;height:129;visibility:visible;mso-wrap-style:square;v-text-anchor:top" coordsize="19,12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" path="m,129l18,e" filled="f" strokeweight=".32186mm">
                    <v:path arrowok="t" o:connecttype="custom" o:connectlocs="0,4322;18,4193" o:connectangles="0,0"/>
                  </v:shape>
                </v:group>
                <v:group id="Group 1534" o:spid="_x0000_s1174" style="position:absolute;left:1156;top:4051;width:19;height:142" coordorigin="1156,4051" coordsize="19,14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">
                  <v:shape id="Freeform 1535" o:spid="_x0000_s1175" style="position:absolute;left:1156;top:4051;width:19;height:142;visibility:visible;mso-wrap-style:square;v-text-anchor:top" coordsize="19,14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" path="m,142l18,e" filled="f" strokeweight=".32186mm">
                    <v:path arrowok="t" o:connecttype="custom" o:connectlocs="0,4193;18,4051" o:connectangles="0,0"/>
                  </v:shape>
                </v:group>
                <v:group id="Group 1532" o:spid="_x0000_s1176" style="position:absolute;left:1174;top:3897;width:19;height:155" coordorigin="1174,3897" coordsize="19,15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">
                  <v:shape id="Freeform 1533" o:spid="_x0000_s1177" style="position:absolute;left:1174;top:3897;width:19;height:155;visibility:visible;mso-wrap-style:square;v-text-anchor:top" coordsize="19,15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" path="m,154l19,e" filled="f" strokeweight=".32186mm">
                    <v:path arrowok="t" o:connecttype="custom" o:connectlocs="0,4051;19,3897" o:connectangles="0,0"/>
                  </v:shape>
                </v:group>
                <v:group id="Group 1530" o:spid="_x0000_s1178" style="position:absolute;left:1193;top:3732;width:19;height:166" coordorigin="1193,3732" coordsize="19,16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">
                  <v:shape id="Freeform 1531" o:spid="_x0000_s1179" style="position:absolute;left:1193;top:3732;width:19;height:166;visibility:visible;mso-wrap-style:square;v-text-anchor:top" coordsize="19,16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" path="m,165l18,e" filled="f" strokeweight=".32186mm">
                    <v:path arrowok="t" o:connecttype="custom" o:connectlocs="0,3897;18,3732" o:connectangles="0,0"/>
                  </v:shape>
                </v:group>
                <v:group id="Group 1528" o:spid="_x0000_s1180" style="position:absolute;left:1211;top:3557;width:19;height:175" coordorigin="1211,3557" coordsize="19,1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">
                  <v:shape id="Freeform 1529" o:spid="_x0000_s1181" style="position:absolute;left:1211;top:3557;width:19;height:175;visibility:visible;mso-wrap-style:square;v-text-anchor:top" coordsize="19,1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" path="m,175l18,e" filled="f" strokeweight=".32186mm">
                    <v:path arrowok="t" o:connecttype="custom" o:connectlocs="0,3732;18,3557" o:connectangles="0,0"/>
                  </v:shape>
                </v:group>
                <v:group id="Group 1526" o:spid="_x0000_s1182" style="position:absolute;left:1229;top:3374;width:19;height:184" coordorigin="1229,3374" coordsize="19,18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">
                  <v:shape id="Freeform 1527" o:spid="_x0000_s1183" style="position:absolute;left:1229;top:3374;width:19;height:184;visibility:visible;mso-wrap-style:square;v-text-anchor:top" coordsize="19,18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" path="m,183l19,e" filled="f" strokeweight=".32186mm">
                    <v:path arrowok="t" o:connecttype="custom" o:connectlocs="0,3557;19,3374" o:connectangles="0,0"/>
                  </v:shape>
                </v:group>
                <v:group id="Group 1524" o:spid="_x0000_s1184" style="position:absolute;left:1248;top:3184;width:19;height:190" coordorigin="1248,3184" coordsize="19,19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">
                  <v:shape id="Freeform 1525" o:spid="_x0000_s1185" style="position:absolute;left:1248;top:3184;width:19;height:190;visibility:visible;mso-wrap-style:square;v-text-anchor:top" coordsize="19,19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" path="m,190l18,e" filled="f" strokeweight=".32186mm">
                    <v:path arrowok="t" o:connecttype="custom" o:connectlocs="0,3374;18,3184" o:connectangles="0,0"/>
                  </v:shape>
                </v:group>
                <v:group id="Group 1522" o:spid="_x0000_s1186" style="position:absolute;left:1266;top:2989;width:19;height:196" coordorigin="1266,2989" coordsize="19,19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">
                  <v:shape id="Freeform 1523" o:spid="_x0000_s1187" style="position:absolute;left:1266;top:2989;width:19;height:196;visibility:visible;mso-wrap-style:square;v-text-anchor:top" coordsize="19,19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" path="m,195l18,e" filled="f" strokeweight=".32186mm">
                    <v:path arrowok="t" o:connecttype="custom" o:connectlocs="0,3184;18,2989" o:connectangles="0,0"/>
                  </v:shape>
                </v:group>
                <v:group id="Group 1520" o:spid="_x0000_s1188" style="position:absolute;left:1284;top:2789;width:19;height:200" coordorigin="1284,2789" coordsize="19,2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">
                  <v:shape id="Freeform 1521" o:spid="_x0000_s1189" style="position:absolute;left:1284;top:2789;width:19;height:200;visibility:visible;mso-wrap-style:square;v-text-anchor:top" coordsize="19,2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" path="m,200l19,e" filled="f" strokeweight=".32186mm">
                    <v:path arrowok="t" o:connecttype="custom" o:connectlocs="0,2989;19,2789" o:connectangles="0,0"/>
                  </v:shape>
                </v:group>
                <v:group id="Group 1518" o:spid="_x0000_s1190" style="position:absolute;left:1303;top:2586;width:19;height:203" coordorigin="1303,2586" coordsize="19,20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">
                  <v:shape id="Freeform 1519" o:spid="_x0000_s1191" style="position:absolute;left:1303;top:2586;width:19;height:203;visibility:visible;mso-wrap-style:square;v-text-anchor:top" coordsize="19,20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" path="m,203l18,e" filled="f" strokeweight=".32186mm">
                    <v:path arrowok="t" o:connecttype="custom" o:connectlocs="0,2789;18,2586" o:connectangles="0,0"/>
                  </v:shape>
                </v:group>
                <v:group id="Group 1516" o:spid="_x0000_s1192" style="position:absolute;left:1321;top:2382;width:19;height:205" coordorigin="1321,2382" coordsize="19,20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">
                  <v:shape id="Freeform 1517" o:spid="_x0000_s1193" style="position:absolute;left:1321;top:2382;width:19;height:205;visibility:visible;mso-wrap-style:square;v-text-anchor:top" coordsize="19,20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" path="m,204l18,e" filled="f" strokeweight=".32186mm">
                    <v:path arrowok="t" o:connecttype="custom" o:connectlocs="0,2586;18,2382" o:connectangles="0,0"/>
                  </v:shape>
                </v:group>
                <v:group id="Group 1514" o:spid="_x0000_s1194" style="position:absolute;left:1339;top:2177;width:19;height:205" coordorigin="1339,2177" coordsize="19,20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">
                  <v:shape id="Freeform 1515" o:spid="_x0000_s1195" style="position:absolute;left:1339;top:2177;width:19;height:205;visibility:visible;mso-wrap-style:square;v-text-anchor:top" coordsize="19,20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" path="m,205l19,e" filled="f" strokeweight=".32186mm">
                    <v:path arrowok="t" o:connecttype="custom" o:connectlocs="0,2382;19,2177" o:connectangles="0,0"/>
                  </v:shape>
                </v:group>
                <v:group id="Group 1512" o:spid="_x0000_s1196" style="position:absolute;left:1358;top:1973;width:19;height:205" coordorigin="1358,1973" coordsize="19,20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">
                  <v:shape id="Freeform 1513" o:spid="_x0000_s1197" style="position:absolute;left:1358;top:1973;width:19;height:205;visibility:visible;mso-wrap-style:square;v-text-anchor:top" coordsize="19,20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" path="m,204l18,e" filled="f" strokeweight=".32186mm">
                    <v:path arrowok="t" o:connecttype="custom" o:connectlocs="0,2177;18,1973" o:connectangles="0,0"/>
                  </v:shape>
                </v:group>
                <v:group id="Group 1510" o:spid="_x0000_s1198" style="position:absolute;left:1376;top:1771;width:19;height:202" coordorigin="1376,1771" coordsize="19,20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">
                  <v:shape id="Freeform 1511" o:spid="_x0000_s1199" style="position:absolute;left:1376;top:1771;width:19;height:202;visibility:visible;mso-wrap-style:square;v-text-anchor:top" coordsize="19,20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" path="m,202l18,e" filled="f" strokeweight=".32186mm">
                    <v:path arrowok="t" o:connecttype="custom" o:connectlocs="0,1973;18,1771" o:connectangles="0,0"/>
                  </v:shape>
                </v:group>
                <v:group id="Group 1508" o:spid="_x0000_s1200" style="position:absolute;left:1394;top:1575;width:19;height:197" coordorigin="1394,1575" coordsize="19,19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">
                  <v:shape id="Freeform 1509" o:spid="_x0000_s1201" style="position:absolute;left:1394;top:1575;width:19;height:197;visibility:visible;mso-wrap-style:square;v-text-anchor:top" coordsize="19,19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" path="m,196l18,e" filled="f" strokeweight=".32186mm">
                    <v:path arrowok="t" o:connecttype="custom" o:connectlocs="0,1771;18,1575" o:connectangles="0,0"/>
                  </v:shape>
                </v:group>
                <v:group id="Group 1506" o:spid="_x0000_s1202" style="position:absolute;left:1412;top:1384;width:19;height:191" coordorigin="1412,1384" coordsize="19,19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">
                  <v:shape id="Freeform 1507" o:spid="_x0000_s1203" style="position:absolute;left:1412;top:1384;width:19;height:191;visibility:visible;mso-wrap-style:square;v-text-anchor:top" coordsize="19,19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" path="m,191l19,e" filled="f" strokeweight=".32186mm">
                    <v:path arrowok="t" o:connecttype="custom" o:connectlocs="0,1575;19,1384" o:connectangles="0,0"/>
                  </v:shape>
                </v:group>
                <v:group id="Group 1504" o:spid="_x0000_s1204" style="position:absolute;left:1431;top:1203;width:19;height:182" coordorigin="1431,1203" coordsize="19,18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">
                  <v:shape id="Freeform 1505" o:spid="_x0000_s1205" style="position:absolute;left:1431;top:1203;width:19;height:182;visibility:visible;mso-wrap-style:square;v-text-anchor:top" coordsize="19,18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" path="m,181l18,e" filled="f" strokeweight=".32186mm">
                    <v:path arrowok="t" o:connecttype="custom" o:connectlocs="0,1384;18,1203" o:connectangles="0,0"/>
                  </v:shape>
                </v:group>
                <v:group id="Group 1502" o:spid="_x0000_s1206" style="position:absolute;left:1449;top:1032;width:19;height:171" coordorigin="1449,1032" coordsize="19,17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">
                  <v:shape id="Freeform 1503" o:spid="_x0000_s1207" style="position:absolute;left:1449;top:1032;width:19;height:171;visibility:visible;mso-wrap-style:square;v-text-anchor:top" coordsize="19,17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" path="m,171l18,e" filled="f" strokeweight=".32186mm">
                    <v:path arrowok="t" o:connecttype="custom" o:connectlocs="0,1203;18,1032" o:connectangles="0,0"/>
                  </v:shape>
                </v:group>
                <v:group id="Group 1500" o:spid="_x0000_s1208" style="position:absolute;left:1467;top:875;width:19;height:158" coordorigin="1467,875" coordsize="19,15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">
                  <v:shape id="Freeform 1501" o:spid="_x0000_s1209" style="position:absolute;left:1467;top:875;width:19;height:158;visibility:visible;mso-wrap-style:square;v-text-anchor:top" coordsize="19,15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" path="m,157l19,e" filled="f" strokeweight=".32186mm">
                    <v:path arrowok="t" o:connecttype="custom" o:connectlocs="0,1032;19,875" o:connectangles="0,0"/>
                  </v:shape>
                </v:group>
                <v:group id="Group 1498" o:spid="_x0000_s1210" style="position:absolute;left:1486;top:733;width:19;height:142" coordorigin="1486,733" coordsize="19,14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">
                  <v:shape id="Freeform 1499" o:spid="_x0000_s1211" style="position:absolute;left:1486;top:733;width:19;height:142;visibility:visible;mso-wrap-style:square;v-text-anchor:top" coordsize="19,14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" path="m,142l18,e" filled="f" strokeweight=".32186mm">
                    <v:path arrowok="t" o:connecttype="custom" o:connectlocs="0,875;18,733" o:connectangles="0,0"/>
                  </v:shape>
                </v:group>
                <v:group id="Group 1496" o:spid="_x0000_s1212" style="position:absolute;left:1504;top:608;width:19;height:125" coordorigin="1504,608" coordsize="19,12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">
                  <v:shape id="Freeform 1497" o:spid="_x0000_s1213" style="position:absolute;left:1504;top:608;width:19;height:125;visibility:visible;mso-wrap-style:square;v-text-anchor:top" coordsize="19,12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" path="m,125l18,e" filled="f" strokeweight=".32186mm">
                    <v:path arrowok="t" o:connecttype="custom" o:connectlocs="0,733;18,608" o:connectangles="0,0"/>
                  </v:shape>
                </v:group>
                <v:group id="Group 1494" o:spid="_x0000_s1214" style="position:absolute;left:1522;top:502;width:19;height:106" coordorigin="1522,502" coordsize="19,10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">
                  <v:shape id="Freeform 1495" o:spid="_x0000_s1215" style="position:absolute;left:1522;top:502;width:19;height:106;visibility:visible;mso-wrap-style:square;v-text-anchor:top" coordsize="19,10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" path="m,106l19,e" filled="f" strokeweight=".32186mm">
                    <v:path arrowok="t" o:connecttype="custom" o:connectlocs="0,608;19,502" o:connectangles="0,0"/>
                  </v:shape>
                </v:group>
                <v:group id="Group 1492" o:spid="_x0000_s1216" style="position:absolute;left:1541;top:417;width:19;height:86" coordorigin="1541,417" coordsize="19,8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">
                  <v:shape id="Freeform 1493" o:spid="_x0000_s1217" style="position:absolute;left:1541;top:417;width:19;height:86;visibility:visible;mso-wrap-style:square;v-text-anchor:top" coordsize="19,8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" path="m,85l18,e" filled="f" strokeweight=".32186mm">
                    <v:path arrowok="t" o:connecttype="custom" o:connectlocs="0,502;18,417" o:connectangles="0,0"/>
                  </v:shape>
                </v:group>
                <v:group id="Group 1490" o:spid="_x0000_s1218" style="position:absolute;left:1559;top:353;width:19;height:65" coordorigin="1559,353" coordsize="19,6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">
                  <v:shape id="Freeform 1491" o:spid="_x0000_s1219" style="position:absolute;left:1559;top:353;width:19;height:65;visibility:visible;mso-wrap-style:square;v-text-anchor:top" coordsize="19,6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" path="m,64l18,e" filled="f" strokeweight=".32186mm">
                    <v:path arrowok="t" o:connecttype="custom" o:connectlocs="0,417;18,353" o:connectangles="0,0"/>
                  </v:shape>
                </v:group>
                <v:group id="Group 1488" o:spid="_x0000_s1220" style="position:absolute;left:1577;top:310;width:19;height:43" coordorigin="1577,310" coordsize="19,4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">
                  <v:shape id="Freeform 1489" o:spid="_x0000_s1221" style="position:absolute;left:1577;top:310;width:19;height:43;visibility:visible;mso-wrap-style:square;v-text-anchor:top" coordsize="19,4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" path="m,43l19,e" filled="f" strokeweight=".32186mm">
                    <v:path arrowok="t" o:connecttype="custom" o:connectlocs="0,353;19,310" o:connectangles="0,0"/>
                  </v:shape>
                </v:group>
                <v:group id="Group 1486" o:spid="_x0000_s1222" style="position:absolute;left:1596;top:290;width:19;height:21" coordorigin="1596,290" coordsize="19,2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">
                  <v:shape id="Freeform 1487" o:spid="_x0000_s1223" style="position:absolute;left:1596;top:290;width:19;height:21;visibility:visible;mso-wrap-style:square;v-text-anchor:top" coordsize="19,2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" path="m,20l18,e" filled="f" strokeweight=".32186mm">
                    <v:path arrowok="t" o:connecttype="custom" o:connectlocs="0,310;18,290" o:connectangles="0,0"/>
                  </v:shape>
                </v:group>
                <v:group id="Group 1484" o:spid="_x0000_s1224" style="position:absolute;left:1614;top:290;width:19;height:2" coordorigin="1614,290" coordsize="19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">
                  <v:shape id="Freeform 1485" o:spid="_x0000_s1225" style="position:absolute;left:1614;top:290;width:19;height:2;visibility:visible;mso-wrap-style:square;v-text-anchor:top" coordsize="19,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" path="m,l18,1e" filled="f" strokeweight=".32186mm">
                    <v:path arrowok="t" o:connecttype="custom" o:connectlocs="0,580;18,582" o:connectangles="0,0"/>
                  </v:shape>
                </v:group>
                <v:group id="Group 1482" o:spid="_x0000_s1226" style="position:absolute;left:1632;top:291;width:19;height:21" coordorigin="1632,291" coordsize="19,2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">
                  <v:shape id="Freeform 1483" o:spid="_x0000_s1227" style="position:absolute;left:1632;top:291;width:19;height:21;visibility:visible;mso-wrap-style:square;v-text-anchor:top" coordsize="19,2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" path="m,l18,20e" filled="f" strokeweight=".32186mm">
                    <v:path arrowok="t" o:connecttype="custom" o:connectlocs="0,291;18,311" o:connectangles="0,0"/>
                  </v:shape>
                </v:group>
                <v:group id="Group 1480" o:spid="_x0000_s1228" style="position:absolute;left:1650;top:311;width:19;height:39" coordorigin="1650,311" coordsize="19,3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">
                  <v:shape id="Freeform 1481" o:spid="_x0000_s1229" style="position:absolute;left:1650;top:311;width:19;height:39;visibility:visible;mso-wrap-style:square;v-text-anchor:top" coordsize="19,3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" path="m,l19,38e" filled="f" strokeweight=".32186mm">
                    <v:path arrowok="t" o:connecttype="custom" o:connectlocs="0,311;19,349" o:connectangles="0,0"/>
                  </v:shape>
                </v:group>
                <v:group id="Group 1478" o:spid="_x0000_s1230" style="position:absolute;left:1669;top:349;width:19;height:54" coordorigin="1669,349" coordsize="19,5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">
                  <v:shape id="Freeform 1479" o:spid="_x0000_s1231" style="position:absolute;left:1669;top:349;width:19;height:54;visibility:visible;mso-wrap-style:square;v-text-anchor:top" coordsize="19,5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" path="m,l18,54e" filled="f" strokeweight=".32186mm">
                    <v:path arrowok="t" o:connecttype="custom" o:connectlocs="0,349;18,403" o:connectangles="0,0"/>
                  </v:shape>
                </v:group>
                <v:group id="Group 1476" o:spid="_x0000_s1232" style="position:absolute;left:1687;top:403;width:19;height:67" coordorigin="1687,403" coordsize="19,6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">
                  <v:shape id="Freeform 1477" o:spid="_x0000_s1233" style="position:absolute;left:1687;top:403;width:19;height:67;visibility:visible;mso-wrap-style:square;v-text-anchor:top" coordsize="19,6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" path="m,l18,66e" filled="f" strokeweight=".32186mm">
                    <v:path arrowok="t" o:connecttype="custom" o:connectlocs="0,403;18,469" o:connectangles="0,0"/>
                  </v:shape>
                </v:group>
                <v:group id="Group 1474" o:spid="_x0000_s1234" style="position:absolute;left:1705;top:469;width:19;height:78" coordorigin="1705,469" coordsize="19,7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">
                  <v:shape id="Freeform 1475" o:spid="_x0000_s1235" style="position:absolute;left:1705;top:469;width:19;height:78;visibility:visible;mso-wrap-style:square;v-text-anchor:top" coordsize="19,7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" path="m,l19,77e" filled="f" strokeweight=".32186mm">
                    <v:path arrowok="t" o:connecttype="custom" o:connectlocs="0,469;19,546" o:connectangles="0,0"/>
                  </v:shape>
                </v:group>
                <v:group id="Group 1472" o:spid="_x0000_s1236" style="position:absolute;left:1724;top:546;width:19;height:85" coordorigin="1724,546" coordsize="19,8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">
                  <v:shape id="Freeform 1473" o:spid="_x0000_s1237" style="position:absolute;left:1724;top:546;width:19;height:85;visibility:visible;mso-wrap-style:square;v-text-anchor:top" coordsize="19,8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" path="m,l18,85e" filled="f" strokeweight=".32186mm">
                    <v:path arrowok="t" o:connecttype="custom" o:connectlocs="0,546;18,631" o:connectangles="0,0"/>
                  </v:shape>
                </v:group>
                <v:group id="Group 1470" o:spid="_x0000_s1238" style="position:absolute;left:1742;top:631;width:19;height:91" coordorigin="1742,631" coordsize="19,9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">
                  <v:shape id="Freeform 1471" o:spid="_x0000_s1239" style="position:absolute;left:1742;top:631;width:19;height:91;visibility:visible;mso-wrap-style:square;v-text-anchor:top" coordsize="19,9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" path="m,l18,91e" filled="f" strokeweight=".32186mm">
                    <v:path arrowok="t" o:connecttype="custom" o:connectlocs="0,631;18,722" o:connectangles="0,0"/>
                  </v:shape>
                </v:group>
                <v:group id="Group 1468" o:spid="_x0000_s1240" style="position:absolute;left:1760;top:722;width:19;height:95" coordorigin="1760,722" coordsize="19,9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">
                  <v:shape id="Freeform 1469" o:spid="_x0000_s1241" style="position:absolute;left:1760;top:722;width:19;height:95;visibility:visible;mso-wrap-style:square;v-text-anchor:top" coordsize="19,9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" path="m,l19,94e" filled="f" strokeweight=".32186mm">
                    <v:path arrowok="t" o:connecttype="custom" o:connectlocs="0,722;19,816" o:connectangles="0,0"/>
                  </v:shape>
                </v:group>
                <v:group id="Group 1466" o:spid="_x0000_s1242" style="position:absolute;left:1779;top:816;width:19;height:97" coordorigin="1779,816" coordsize="19,9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">
                  <v:shape id="Freeform 1467" o:spid="_x0000_s1243" style="position:absolute;left:1779;top:816;width:19;height:97;visibility:visible;mso-wrap-style:square;v-text-anchor:top" coordsize="19,9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" path="m,l18,97e" filled="f" strokeweight=".32186mm">
                    <v:path arrowok="t" o:connecttype="custom" o:connectlocs="0,816;18,913" o:connectangles="0,0"/>
                  </v:shape>
                </v:group>
                <v:group id="Group 1464" o:spid="_x0000_s1244" style="position:absolute;left:1797;top:913;width:19;height:98" coordorigin="1797,913" coordsize="19,9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">
                  <v:shape id="Freeform 1465" o:spid="_x0000_s1245" style="position:absolute;left:1797;top:913;width:19;height:98;visibility:visible;mso-wrap-style:square;v-text-anchor:top" coordsize="19,9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" path="m,l18,97e" filled="f" strokeweight=".32186mm">
                    <v:path arrowok="t" o:connecttype="custom" o:connectlocs="0,913;18,1010" o:connectangles="0,0"/>
                  </v:shape>
                </v:group>
                <v:group id="Group 1462" o:spid="_x0000_s1246" style="position:absolute;left:1815;top:1010;width:19;height:98" coordorigin="1815,1010" coordsize="19,9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">
                  <v:shape id="Freeform 1463" o:spid="_x0000_s1247" style="position:absolute;left:1815;top:1010;width:19;height:98;visibility:visible;mso-wrap-style:square;v-text-anchor:top" coordsize="19,9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" path="m,l19,98e" filled="f" strokeweight=".32186mm">
                    <v:path arrowok="t" o:connecttype="custom" o:connectlocs="0,1010;19,1108" o:connectangles="0,0"/>
                  </v:shape>
                </v:group>
                <v:group id="Group 1460" o:spid="_x0000_s1248" style="position:absolute;left:1834;top:1108;width:19;height:97" coordorigin="1834,1108" coordsize="19,9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">
                  <v:shape id="Freeform 1461" o:spid="_x0000_s1249" style="position:absolute;left:1834;top:1108;width:19;height:97;visibility:visible;mso-wrap-style:square;v-text-anchor:top" coordsize="19,9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" path="m,l18,97e" filled="f" strokeweight=".32186mm">
                    <v:path arrowok="t" o:connecttype="custom" o:connectlocs="0,1108;18,1205" o:connectangles="0,0"/>
                  </v:shape>
                </v:group>
                <v:group id="Group 1458" o:spid="_x0000_s1250" style="position:absolute;left:1852;top:1205;width:19;height:97" coordorigin="1852,1205" coordsize="19,9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">
                  <v:shape id="Freeform 1459" o:spid="_x0000_s1251" style="position:absolute;left:1852;top:1205;width:19;height:97;visibility:visible;mso-wrap-style:square;v-text-anchor:top" coordsize="19,9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" path="m,l18,96e" filled="f" strokeweight=".32186mm">
                    <v:path arrowok="t" o:connecttype="custom" o:connectlocs="0,1205;18,1301" o:connectangles="0,0"/>
                  </v:shape>
                </v:group>
                <v:group id="Group 1456" o:spid="_x0000_s1252" style="position:absolute;left:1870;top:1301;width:19;height:96" coordorigin="1870,1301" coordsize="19,9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">
                  <v:shape id="Freeform 1457" o:spid="_x0000_s1253" style="position:absolute;left:1870;top:1301;width:19;height:96;visibility:visible;mso-wrap-style:square;v-text-anchor:top" coordsize="19,9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" path="m,l19,96e" filled="f" strokeweight=".32186mm">
                    <v:path arrowok="t" o:connecttype="custom" o:connectlocs="0,1301;19,1397" o:connectangles="0,0"/>
                  </v:shape>
                </v:group>
                <v:group id="Group 1454" o:spid="_x0000_s1254" style="position:absolute;left:1889;top:1397;width:19;height:96" coordorigin="1889,1397" coordsize="19,9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">
                  <v:shape id="Freeform 1455" o:spid="_x0000_s1255" style="position:absolute;left:1889;top:1397;width:19;height:96;visibility:visible;mso-wrap-style:square;v-text-anchor:top" coordsize="19,9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" path="m,l18,96e" filled="f" strokeweight=".32186mm">
                    <v:path arrowok="t" o:connecttype="custom" o:connectlocs="0,1397;18,1493" o:connectangles="0,0"/>
                  </v:shape>
                </v:group>
                <v:group id="Group 1452" o:spid="_x0000_s1256" style="position:absolute;left:1907;top:1493;width:19;height:96" coordorigin="1907,1493" coordsize="19,9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">
                  <v:shape id="Freeform 1453" o:spid="_x0000_s1257" style="position:absolute;left:1907;top:1493;width:19;height:96;visibility:visible;mso-wrap-style:square;v-text-anchor:top" coordsize="19,9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" path="m,l18,95e" filled="f" strokeweight=".32186mm">
                    <v:path arrowok="t" o:connecttype="custom" o:connectlocs="0,1493;18,1588" o:connectangles="0,0"/>
                  </v:shape>
                </v:group>
                <v:group id="Group 1450" o:spid="_x0000_s1258" style="position:absolute;left:1925;top:1588;width:19;height:96" coordorigin="1925,1588" coordsize="19,9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">
                  <v:shape id="Freeform 1451" o:spid="_x0000_s1259" style="position:absolute;left:1925;top:1588;width:19;height:96;visibility:visible;mso-wrap-style:square;v-text-anchor:top" coordsize="19,9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" path="m,l18,96e" filled="f" strokeweight=".32186mm">
                    <v:path arrowok="t" o:connecttype="custom" o:connectlocs="0,1588;18,1684" o:connectangles="0,0"/>
                  </v:shape>
                </v:group>
                <v:group id="Group 1448" o:spid="_x0000_s1260" style="position:absolute;left:1943;top:1684;width:19;height:96" coordorigin="1943,1684" coordsize="19,9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">
                  <v:shape id="Freeform 1449" o:spid="_x0000_s1261" style="position:absolute;left:1943;top:1684;width:19;height:96;visibility:visible;mso-wrap-style:square;v-text-anchor:top" coordsize="19,9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" path="m,l19,95e" filled="f" strokeweight=".32186mm">
                    <v:path arrowok="t" o:connecttype="custom" o:connectlocs="0,1684;19,1779" o:connectangles="0,0"/>
                  </v:shape>
                </v:group>
                <v:group id="Group 1446" o:spid="_x0000_s1262" style="position:absolute;left:1962;top:1779;width:19;height:96" coordorigin="1962,1779" coordsize="19,9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">
                  <v:shape id="Freeform 1447" o:spid="_x0000_s1263" style="position:absolute;left:1962;top:1779;width:19;height:96;visibility:visible;mso-wrap-style:square;v-text-anchor:top" coordsize="19,9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" path="m,l18,96e" filled="f" strokeweight=".32186mm">
                    <v:path arrowok="t" o:connecttype="custom" o:connectlocs="0,1779;18,1875" o:connectangles="0,0"/>
                  </v:shape>
                </v:group>
                <v:group id="Group 1444" o:spid="_x0000_s1264" style="position:absolute;left:1980;top:1875;width:19;height:96" coordorigin="1980,1875" coordsize="19,9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">
                  <v:shape id="Freeform 1445" o:spid="_x0000_s1265" style="position:absolute;left:1980;top:1875;width:19;height:96;visibility:visible;mso-wrap-style:square;v-text-anchor:top" coordsize="19,9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" path="m,l18,96e" filled="f" strokeweight=".32186mm">
                    <v:path arrowok="t" o:connecttype="custom" o:connectlocs="0,1875;18,1971" o:connectangles="0,0"/>
                  </v:shape>
                </v:group>
                <v:group id="Group 1442" o:spid="_x0000_s1266" style="position:absolute;left:1998;top:1971;width:19;height:95" coordorigin="1998,1971" coordsize="19,9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">
                  <v:shape id="Freeform 1443" o:spid="_x0000_s1267" style="position:absolute;left:1998;top:1971;width:19;height:95;visibility:visible;mso-wrap-style:square;v-text-anchor:top" coordsize="19,9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" path="m,l19,94e" filled="f" strokeweight=".32186mm">
                    <v:path arrowok="t" o:connecttype="custom" o:connectlocs="0,1971;19,2065" o:connectangles="0,0"/>
                  </v:shape>
                </v:group>
                <v:group id="Group 1440" o:spid="_x0000_s1268" style="position:absolute;left:2017;top:2065;width:19;height:93" coordorigin="2017,2065" coordsize="19,9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">
                  <v:shape id="Freeform 1441" o:spid="_x0000_s1269" style="position:absolute;left:2017;top:2065;width:19;height:93;visibility:visible;mso-wrap-style:square;v-text-anchor:top" coordsize="19,9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" path="m,l18,93e" filled="f" strokeweight=".32186mm">
                    <v:path arrowok="t" o:connecttype="custom" o:connectlocs="0,2065;18,2158" o:connectangles="0,0"/>
                  </v:shape>
                </v:group>
                <v:group id="Group 1438" o:spid="_x0000_s1270" style="position:absolute;left:2035;top:2158;width:19;height:91" coordorigin="2035,2158" coordsize="19,9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">
                  <v:shape id="Freeform 1439" o:spid="_x0000_s1271" style="position:absolute;left:2035;top:2158;width:19;height:91;visibility:visible;mso-wrap-style:square;v-text-anchor:top" coordsize="19,9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" path="m,l18,91e" filled="f" strokeweight=".32186mm">
                    <v:path arrowok="t" o:connecttype="custom" o:connectlocs="0,2158;18,2249" o:connectangles="0,0"/>
                  </v:shape>
                </v:group>
                <v:group id="Group 1436" o:spid="_x0000_s1272" style="position:absolute;left:2053;top:2249;width:19;height:88" coordorigin="2053,2249" coordsize="19,8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">
                  <v:shape id="Freeform 1437" o:spid="_x0000_s1273" style="position:absolute;left:2053;top:2249;width:19;height:88;visibility:visible;mso-wrap-style:square;v-text-anchor:top" coordsize="19,8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" path="m,l19,87e" filled="f" strokeweight=".32186mm">
                    <v:path arrowok="t" o:connecttype="custom" o:connectlocs="0,2249;19,2336" o:connectangles="0,0"/>
                  </v:shape>
                </v:group>
                <v:group id="Group 1434" o:spid="_x0000_s1274" style="position:absolute;left:2072;top:2336;width:19;height:84" coordorigin="2072,2336" coordsize="19,8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">
                  <v:shape id="Freeform 1435" o:spid="_x0000_s1275" style="position:absolute;left:2072;top:2336;width:19;height:84;visibility:visible;mso-wrap-style:square;v-text-anchor:top" coordsize="19,8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" path="m,l18,83e" filled="f" strokeweight=".32186mm">
                    <v:path arrowok="t" o:connecttype="custom" o:connectlocs="0,2336;18,2419" o:connectangles="0,0"/>
                  </v:shape>
                </v:group>
                <v:group id="Group 1432" o:spid="_x0000_s1276" style="position:absolute;left:2090;top:2419;width:19;height:79" coordorigin="2090,2419" coordsize="19,7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">
                  <v:shape id="Freeform 1433" o:spid="_x0000_s1277" style="position:absolute;left:2090;top:2419;width:19;height:79;visibility:visible;mso-wrap-style:square;v-text-anchor:top" coordsize="19,7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" path="m,l18,79e" filled="f" strokeweight=".32186mm">
                    <v:path arrowok="t" o:connecttype="custom" o:connectlocs="0,2419;18,2498" o:connectangles="0,0"/>
                  </v:shape>
                </v:group>
                <v:group id="Group 1430" o:spid="_x0000_s1278" style="position:absolute;left:2108;top:2498;width:19;height:74" coordorigin="2108,2498" coordsize="19,7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">
                  <v:shape id="Freeform 1431" o:spid="_x0000_s1279" style="position:absolute;left:2108;top:2498;width:19;height:74;visibility:visible;mso-wrap-style:square;v-text-anchor:top" coordsize="19,7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" path="m,l19,74e" filled="f" strokeweight=".32186mm">
                    <v:path arrowok="t" o:connecttype="custom" o:connectlocs="0,2498;19,2572" o:connectangles="0,0"/>
                  </v:shape>
                </v:group>
                <v:group id="Group 1428" o:spid="_x0000_s1280" style="position:absolute;left:2127;top:2572;width:19;height:69" coordorigin="2127,2572" coordsize="19,6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">
                  <v:shape id="Freeform 1429" o:spid="_x0000_s1281" style="position:absolute;left:2127;top:2572;width:19;height:69;visibility:visible;mso-wrap-style:square;v-text-anchor:top" coordsize="19,6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" path="m,l18,69e" filled="f" strokeweight=".32186mm">
                    <v:path arrowok="t" o:connecttype="custom" o:connectlocs="0,2572;18,2641" o:connectangles="0,0"/>
                  </v:shape>
                </v:group>
                <v:group id="Group 1426" o:spid="_x0000_s1282" style="position:absolute;left:2145;top:2641;width:19;height:65" coordorigin="2145,2641" coordsize="19,6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">
                  <v:shape id="Freeform 1427" o:spid="_x0000_s1283" style="position:absolute;left:2145;top:2641;width:19;height:65;visibility:visible;mso-wrap-style:square;v-text-anchor:top" coordsize="19,6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" path="m,l18,64e" filled="f" strokeweight=".32186mm">
                    <v:path arrowok="t" o:connecttype="custom" o:connectlocs="0,2641;18,2705" o:connectangles="0,0"/>
                  </v:shape>
                </v:group>
                <v:group id="Group 1424" o:spid="_x0000_s1284" style="position:absolute;left:2163;top:2705;width:19;height:61" coordorigin="2163,2705" coordsize="19,6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">
                  <v:shape id="Freeform 1425" o:spid="_x0000_s1285" style="position:absolute;left:2163;top:2705;width:19;height:61;visibility:visible;mso-wrap-style:square;v-text-anchor:top" coordsize="19,6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" path="m,l19,60e" filled="f" strokeweight=".32186mm">
                    <v:path arrowok="t" o:connecttype="custom" o:connectlocs="0,2705;19,2765" o:connectangles="0,0"/>
                  </v:shape>
                </v:group>
                <v:group id="Group 1422" o:spid="_x0000_s1286" style="position:absolute;left:2182;top:2765;width:19;height:57" coordorigin="2182,2765" coordsize="19,5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">
                  <v:shape id="Freeform 1423" o:spid="_x0000_s1287" style="position:absolute;left:2182;top:2765;width:19;height:57;visibility:visible;mso-wrap-style:square;v-text-anchor:top" coordsize="19,5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" path="m,l18,57e" filled="f" strokeweight=".32186mm">
                    <v:path arrowok="t" o:connecttype="custom" o:connectlocs="0,2765;18,2822" o:connectangles="0,0"/>
                  </v:shape>
                </v:group>
                <v:group id="Group 1420" o:spid="_x0000_s1288" style="position:absolute;left:2200;top:2822;width:19;height:54" coordorigin="2200,2822" coordsize="19,5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">
                  <v:shape id="Freeform 1421" o:spid="_x0000_s1289" style="position:absolute;left:2200;top:2822;width:19;height:54;visibility:visible;mso-wrap-style:square;v-text-anchor:top" coordsize="19,5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" path="m,l18,53e" filled="f" strokeweight=".32186mm">
                    <v:path arrowok="t" o:connecttype="custom" o:connectlocs="0,2822;18,2875" o:connectangles="0,0"/>
                  </v:shape>
                </v:group>
                <v:group id="Group 1418" o:spid="_x0000_s1290" style="position:absolute;left:2218;top:2875;width:19;height:52" coordorigin="2218,2875" coordsize="19,5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">
                  <v:shape id="Freeform 1419" o:spid="_x0000_s1291" style="position:absolute;left:2218;top:2875;width:19;height:52;visibility:visible;mso-wrap-style:square;v-text-anchor:top" coordsize="19,5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" path="m,l18,51e" filled="f" strokeweight=".32186mm">
                    <v:path arrowok="t" o:connecttype="custom" o:connectlocs="0,2875;18,2926" o:connectangles="0,0"/>
                  </v:shape>
                </v:group>
                <v:group id="Group 1416" o:spid="_x0000_s1292" style="position:absolute;left:2236;top:2926;width:19;height:50" coordorigin="2236,2926" coordsize="19,5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">
                  <v:shape id="Freeform 1417" o:spid="_x0000_s1293" style="position:absolute;left:2236;top:2926;width:19;height:50;visibility:visible;mso-wrap-style:square;v-text-anchor:top" coordsize="19,5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" path="m,l19,50e" filled="f" strokeweight=".32186mm">
                    <v:path arrowok="t" o:connecttype="custom" o:connectlocs="0,2926;19,2976" o:connectangles="0,0"/>
                  </v:shape>
                </v:group>
                <v:group id="Group 1414" o:spid="_x0000_s1294" style="position:absolute;left:2255;top:2976;width:19;height:49" coordorigin="2255,2976" coordsize="19,4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">
                  <v:shape id="Freeform 1415" o:spid="_x0000_s1295" style="position:absolute;left:2255;top:2976;width:19;height:49;visibility:visible;mso-wrap-style:square;v-text-anchor:top" coordsize="19,4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" path="m,l18,48e" filled="f" strokeweight=".32186mm">
                    <v:path arrowok="t" o:connecttype="custom" o:connectlocs="0,2976;18,3024" o:connectangles="0,0"/>
                  </v:shape>
                </v:group>
                <v:group id="Group 1412" o:spid="_x0000_s1296" style="position:absolute;left:2273;top:3024;width:19;height:48" coordorigin="2273,3024" coordsize="19,4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">
                  <v:shape id="Freeform 1413" o:spid="_x0000_s1297" style="position:absolute;left:2273;top:3024;width:19;height:48;visibility:visible;mso-wrap-style:square;v-text-anchor:top" coordsize="19,4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" path="m,l18,48e" filled="f" strokeweight=".32186mm">
                    <v:path arrowok="t" o:connecttype="custom" o:connectlocs="0,3024;18,3072" o:connectangles="0,0"/>
                  </v:shape>
                </v:group>
                <v:group id="Group 1410" o:spid="_x0000_s1298" style="position:absolute;left:2291;top:3072;width:19;height:48" coordorigin="2291,3072" coordsize="19,4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">
                  <v:shape id="Freeform 1411" o:spid="_x0000_s1299" style="position:absolute;left:2291;top:3072;width:19;height:48;visibility:visible;mso-wrap-style:square;v-text-anchor:top" coordsize="19,4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" path="m,l19,47e" filled="f" strokeweight=".32186mm">
                    <v:path arrowok="t" o:connecttype="custom" o:connectlocs="0,3072;19,3119" o:connectangles="0,0"/>
                  </v:shape>
                </v:group>
                <v:group id="Group 1408" o:spid="_x0000_s1300" style="position:absolute;left:2310;top:3119;width:19;height:48" coordorigin="2310,3119" coordsize="19,4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">
                  <v:shape id="Freeform 1409" o:spid="_x0000_s1301" style="position:absolute;left:2310;top:3119;width:19;height:48;visibility:visible;mso-wrap-style:square;v-text-anchor:top" coordsize="19,4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" path="m,l18,47e" filled="f" strokeweight=".32186mm">
                    <v:path arrowok="t" o:connecttype="custom" o:connectlocs="0,3119;18,3166" o:connectangles="0,0"/>
                  </v:shape>
                </v:group>
                <v:group id="Group 1406" o:spid="_x0000_s1302" style="position:absolute;left:2328;top:3166;width:19;height:48" coordorigin="2328,3166" coordsize="19,4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">
                  <v:shape id="Freeform 1407" o:spid="_x0000_s1303" style="position:absolute;left:2328;top:3166;width:19;height:48;visibility:visible;mso-wrap-style:square;v-text-anchor:top" coordsize="19,4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" path="m,l18,47e" filled="f" strokeweight=".32186mm">
                    <v:path arrowok="t" o:connecttype="custom" o:connectlocs="0,3166;18,3213" o:connectangles="0,0"/>
                  </v:shape>
                </v:group>
                <v:group id="Group 1404" o:spid="_x0000_s1304" style="position:absolute;left:2346;top:3213;width:19;height:48" coordorigin="2346,3213" coordsize="19,4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">
                  <v:shape id="Freeform 1405" o:spid="_x0000_s1305" style="position:absolute;left:2346;top:3213;width:19;height:48;visibility:visible;mso-wrap-style:square;v-text-anchor:top" coordsize="19,4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" path="m,l19,48e" filled="f" strokeweight=".32186mm">
                    <v:path arrowok="t" o:connecttype="custom" o:connectlocs="0,3213;19,3261" o:connectangles="0,0"/>
                  </v:shape>
                </v:group>
                <v:group id="Group 1402" o:spid="_x0000_s1306" style="position:absolute;left:2365;top:3261;width:19;height:48" coordorigin="2365,3261" coordsize="19,4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">
                  <v:shape id="Freeform 1403" o:spid="_x0000_s1307" style="position:absolute;left:2365;top:3261;width:19;height:48;visibility:visible;mso-wrap-style:square;v-text-anchor:top" coordsize="19,4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" path="m,l18,47e" filled="f" strokeweight=".32186mm">
                    <v:path arrowok="t" o:connecttype="custom" o:connectlocs="0,3261;18,3308" o:connectangles="0,0"/>
                  </v:shape>
                </v:group>
                <v:group id="Group 1400" o:spid="_x0000_s1308" style="position:absolute;left:2383;top:3308;width:19;height:48" coordorigin="2383,3308" coordsize="19,4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">
                  <v:shape id="Freeform 1401" o:spid="_x0000_s1309" style="position:absolute;left:2383;top:3308;width:19;height:48;visibility:visible;mso-wrap-style:square;v-text-anchor:top" coordsize="19,4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" path="m,l18,47e" filled="f" strokeweight=".32186mm">
                    <v:path arrowok="t" o:connecttype="custom" o:connectlocs="0,3308;18,3355" o:connectangles="0,0"/>
                  </v:shape>
                </v:group>
                <v:group id="Group 1398" o:spid="_x0000_s1310" style="position:absolute;left:2401;top:3355;width:19;height:48" coordorigin="2401,3355" coordsize="19,4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">
                  <v:shape id="Freeform 1399" o:spid="_x0000_s1311" style="position:absolute;left:2401;top:3355;width:19;height:48;visibility:visible;mso-wrap-style:square;v-text-anchor:top" coordsize="19,4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" path="m,l19,47e" filled="f" strokeweight=".32186mm">
                    <v:path arrowok="t" o:connecttype="custom" o:connectlocs="0,3355;19,3402" o:connectangles="0,0"/>
                  </v:shape>
                </v:group>
                <v:group id="Group 1396" o:spid="_x0000_s1312" style="position:absolute;left:2420;top:3402;width:19;height:47" coordorigin="2420,3402" coordsize="19,4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">
                  <v:shape id="Freeform 1397" o:spid="_x0000_s1313" style="position:absolute;left:2420;top:3402;width:19;height:47;visibility:visible;mso-wrap-style:square;v-text-anchor:top" coordsize="19,4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" path="m,l18,46e" filled="f" strokeweight=".32186mm">
                    <v:path arrowok="t" o:connecttype="custom" o:connectlocs="0,3402;18,3448" o:connectangles="0,0"/>
                  </v:shape>
                </v:group>
                <v:group id="Group 1394" o:spid="_x0000_s1314" style="position:absolute;left:2438;top:3448;width:19;height:46" coordorigin="2438,3448" coordsize="19,4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">
                  <v:shape id="Freeform 1395" o:spid="_x0000_s1315" style="position:absolute;left:2438;top:3448;width:19;height:46;visibility:visible;mso-wrap-style:square;v-text-anchor:top" coordsize="19,4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" path="m,l18,46e" filled="f" strokeweight=".32186mm">
                    <v:path arrowok="t" o:connecttype="custom" o:connectlocs="0,3448;18,3494" o:connectangles="0,0"/>
                  </v:shape>
                </v:group>
                <v:group id="Group 1392" o:spid="_x0000_s1316" style="position:absolute;left:2456;top:3494;width:19;height:45" coordorigin="2456,3494" coordsize="19,4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">
                  <v:shape id="Freeform 1393" o:spid="_x0000_s1317" style="position:absolute;left:2456;top:3494;width:19;height:45;visibility:visible;mso-wrap-style:square;v-text-anchor:top" coordsize="19,4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" path="m,l19,45e" filled="f" strokeweight=".32186mm">
                    <v:path arrowok="t" o:connecttype="custom" o:connectlocs="0,3494;19,3539" o:connectangles="0,0"/>
                  </v:shape>
                </v:group>
                <v:group id="Group 1390" o:spid="_x0000_s1318" style="position:absolute;left:2475;top:3539;width:19;height:44" coordorigin="2475,3539" coordsize="19,4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">
                  <v:shape id="Freeform 1391" o:spid="_x0000_s1319" style="position:absolute;left:2475;top:3539;width:19;height:44;visibility:visible;mso-wrap-style:square;v-text-anchor:top" coordsize="19,4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" path="m,l18,43e" filled="f" strokeweight=".32186mm">
                    <v:path arrowok="t" o:connecttype="custom" o:connectlocs="0,3539;18,3582" o:connectangles="0,0"/>
                  </v:shape>
                </v:group>
                <v:group id="Group 1388" o:spid="_x0000_s1320" style="position:absolute;left:2493;top:3582;width:19;height:42" coordorigin="2493,3582" coordsize="19,4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">
                  <v:shape id="Freeform 1389" o:spid="_x0000_s1321" style="position:absolute;left:2493;top:3582;width:19;height:42;visibility:visible;mso-wrap-style:square;v-text-anchor:top" coordsize="19,4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" path="m,l18,41e" filled="f" strokeweight=".32186mm">
                    <v:path arrowok="t" o:connecttype="custom" o:connectlocs="0,3582;18,3623" o:connectangles="0,0"/>
                  </v:shape>
                </v:group>
                <v:group id="Group 1386" o:spid="_x0000_s1322" style="position:absolute;left:2511;top:3623;width:19;height:40" coordorigin="2511,3623" coordsize="19,4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">
                  <v:shape id="Freeform 1387" o:spid="_x0000_s1323" style="position:absolute;left:2511;top:3623;width:19;height:40;visibility:visible;mso-wrap-style:square;v-text-anchor:top" coordsize="19,4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" path="m,l18,40e" filled="f" strokeweight=".32186mm">
                    <v:path arrowok="t" o:connecttype="custom" o:connectlocs="0,3623;18,3663" o:connectangles="0,0"/>
                  </v:shape>
                </v:group>
                <v:group id="Group 1384" o:spid="_x0000_s1324" style="position:absolute;left:2529;top:3663;width:19;height:37" coordorigin="2529,3663" coordsize="19,3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">
                  <v:shape id="Freeform 1385" o:spid="_x0000_s1325" style="position:absolute;left:2529;top:3663;width:19;height:37;visibility:visible;mso-wrap-style:square;v-text-anchor:top" coordsize="19,3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" path="m,l19,37e" filled="f" strokeweight=".32186mm">
                    <v:path arrowok="t" o:connecttype="custom" o:connectlocs="0,3663;19,3700" o:connectangles="0,0"/>
                  </v:shape>
                </v:group>
                <v:group id="Group 1382" o:spid="_x0000_s1326" style="position:absolute;left:2548;top:3700;width:19;height:35" coordorigin="2548,3700" coordsize="19,3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">
                  <v:shape id="Freeform 1383" o:spid="_x0000_s1327" style="position:absolute;left:2548;top:3700;width:19;height:35;visibility:visible;mso-wrap-style:square;v-text-anchor:top" coordsize="19,3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" path="m,l18,34e" filled="f" strokeweight=".32186mm">
                    <v:path arrowok="t" o:connecttype="custom" o:connectlocs="0,3700;18,3734" o:connectangles="0,0"/>
                  </v:shape>
                </v:group>
                <v:group id="Group 1380" o:spid="_x0000_s1328" style="position:absolute;left:2566;top:3734;width:19;height:33" coordorigin="2566,3734" coordsize="19,3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">
                  <v:shape id="Freeform 1381" o:spid="_x0000_s1329" style="position:absolute;left:2566;top:3734;width:19;height:33;visibility:visible;mso-wrap-style:square;v-text-anchor:top" coordsize="19,3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" path="m,l18,33e" filled="f" strokeweight=".32186mm">
                    <v:path arrowok="t" o:connecttype="custom" o:connectlocs="0,3734;18,3767" o:connectangles="0,0"/>
                  </v:shape>
                </v:group>
                <v:group id="Group 1378" o:spid="_x0000_s1330" style="position:absolute;left:2584;top:3767;width:19;height:31" coordorigin="2584,3767" coordsize="19,3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">
                  <v:shape id="Freeform 1379" o:spid="_x0000_s1331" style="position:absolute;left:2584;top:3767;width:19;height:31;visibility:visible;mso-wrap-style:square;v-text-anchor:top" coordsize="19,3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" path="m,l19,30e" filled="f" strokeweight=".32186mm">
                    <v:path arrowok="t" o:connecttype="custom" o:connectlocs="0,3767;19,3797" o:connectangles="0,0"/>
                  </v:shape>
                </v:group>
                <v:group id="Group 1376" o:spid="_x0000_s1332" style="position:absolute;left:2603;top:3797;width:19;height:29" coordorigin="2603,3797" coordsize="19,2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">
                  <v:shape id="Freeform 1377" o:spid="_x0000_s1333" style="position:absolute;left:2603;top:3797;width:19;height:29;visibility:visible;mso-wrap-style:square;v-text-anchor:top" coordsize="19,2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" path="m,l18,28e" filled="f" strokeweight=".32186mm">
                    <v:path arrowok="t" o:connecttype="custom" o:connectlocs="0,3797;18,3825" o:connectangles="0,0"/>
                  </v:shape>
                </v:group>
                <v:group id="Group 1374" o:spid="_x0000_s1334" style="position:absolute;left:2621;top:3825;width:19;height:27" coordorigin="2621,3825" coordsize="19,2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">
                  <v:shape id="Freeform 1375" o:spid="_x0000_s1335" style="position:absolute;left:2621;top:3825;width:19;height:27;visibility:visible;mso-wrap-style:square;v-text-anchor:top" coordsize="19,2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" path="m,l18,27e" filled="f" strokeweight=".32186mm">
                    <v:path arrowok="t" o:connecttype="custom" o:connectlocs="0,3825;18,3852" o:connectangles="0,0"/>
                  </v:shape>
                </v:group>
                <v:group id="Group 1372" o:spid="_x0000_s1336" style="position:absolute;left:2639;top:3852;width:19;height:25" coordorigin="2639,3852" coordsize="19,2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">
                  <v:shape id="Freeform 1373" o:spid="_x0000_s1337" style="position:absolute;left:2639;top:3852;width:19;height:25;visibility:visible;mso-wrap-style:square;v-text-anchor:top" coordsize="19,2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" path="m,l19,25e" filled="f" strokeweight=".32186mm">
                    <v:path arrowok="t" o:connecttype="custom" o:connectlocs="0,3852;19,3877" o:connectangles="0,0"/>
                  </v:shape>
                </v:group>
                <v:group id="Group 1370" o:spid="_x0000_s1338" style="position:absolute;left:2658;top:3877;width:19;height:24" coordorigin="2658,3877" coordsize="19,2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">
                  <v:shape id="Freeform 1371" o:spid="_x0000_s1339" style="position:absolute;left:2658;top:3877;width:19;height:24;visibility:visible;mso-wrap-style:square;v-text-anchor:top" coordsize="19,2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" path="m,l18,24e" filled="f" strokeweight=".32186mm">
                    <v:path arrowok="t" o:connecttype="custom" o:connectlocs="0,3877;18,3901" o:connectangles="0,0"/>
                  </v:shape>
                </v:group>
                <v:group id="Group 1368" o:spid="_x0000_s1340" style="position:absolute;left:2676;top:3901;width:19;height:23" coordorigin="2676,3901" coordsize="19,2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">
                  <v:shape id="Freeform 1369" o:spid="_x0000_s1341" style="position:absolute;left:2676;top:3901;width:19;height:23;visibility:visible;mso-wrap-style:square;v-text-anchor:top" coordsize="19,2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" path="m,l18,22e" filled="f" strokeweight=".32186mm">
                    <v:path arrowok="t" o:connecttype="custom" o:connectlocs="0,3901;18,3923" o:connectangles="0,0"/>
                  </v:shape>
                </v:group>
                <v:group id="Group 1366" o:spid="_x0000_s1342" style="position:absolute;left:2694;top:3923;width:19;height:22" coordorigin="2694,3923" coordsize="19,2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">
                  <v:shape id="Freeform 1367" o:spid="_x0000_s1343" style="position:absolute;left:2694;top:3923;width:19;height:22;visibility:visible;mso-wrap-style:square;v-text-anchor:top" coordsize="19,2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" path="m,l19,22e" filled="f" strokeweight=".32186mm">
                    <v:path arrowok="t" o:connecttype="custom" o:connectlocs="0,3923;19,3945" o:connectangles="0,0"/>
                  </v:shape>
                </v:group>
                <v:group id="Group 1364" o:spid="_x0000_s1344" style="position:absolute;left:2713;top:3945;width:19;height:22" coordorigin="2713,3945" coordsize="19,2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">
                  <v:shape id="Freeform 1365" o:spid="_x0000_s1345" style="position:absolute;left:2713;top:3945;width:19;height:22;visibility:visible;mso-wrap-style:square;v-text-anchor:top" coordsize="19,2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" path="m,l18,21e" filled="f" strokeweight=".32186mm">
                    <v:path arrowok="t" o:connecttype="custom" o:connectlocs="0,3945;18,3966" o:connectangles="0,0"/>
                  </v:shape>
                </v:group>
                <v:group id="Group 1362" o:spid="_x0000_s1346" style="position:absolute;left:2731;top:3966;width:19;height:21" coordorigin="2731,3966" coordsize="19,2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">
                  <v:shape id="Freeform 1363" o:spid="_x0000_s1347" style="position:absolute;left:2731;top:3966;width:19;height:21;visibility:visible;mso-wrap-style:square;v-text-anchor:top" coordsize="19,2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" path="m,l18,21e" filled="f" strokeweight=".32186mm">
                    <v:path arrowok="t" o:connecttype="custom" o:connectlocs="0,3966;18,3987" o:connectangles="0,0"/>
                  </v:shape>
                </v:group>
                <v:group id="Group 1360" o:spid="_x0000_s1348" style="position:absolute;left:2749;top:3987;width:19;height:21" coordorigin="2749,3987" coordsize="19,2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">
                  <v:shape id="Freeform 1361" o:spid="_x0000_s1349" style="position:absolute;left:2749;top:3987;width:19;height:21;visibility:visible;mso-wrap-style:square;v-text-anchor:top" coordsize="19,2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" path="m,l18,20e" filled="f" strokeweight=".32186mm">
                    <v:path arrowok="t" o:connecttype="custom" o:connectlocs="0,3987;18,4007" o:connectangles="0,0"/>
                  </v:shape>
                </v:group>
                <v:group id="Group 1358" o:spid="_x0000_s1350" style="position:absolute;left:2767;top:4007;width:19;height:21" coordorigin="2767,4007" coordsize="19,2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">
                  <v:shape id="Freeform 1359" o:spid="_x0000_s1351" style="position:absolute;left:2767;top:4007;width:19;height:21;visibility:visible;mso-wrap-style:square;v-text-anchor:top" coordsize="19,2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" path="m,l19,21e" filled="f" strokeweight=".32186mm">
                    <v:path arrowok="t" o:connecttype="custom" o:connectlocs="0,4007;19,4028" o:connectangles="0,0"/>
                  </v:shape>
                </v:group>
                <v:group id="Group 1356" o:spid="_x0000_s1352" style="position:absolute;left:2786;top:4028;width:19;height:20" coordorigin="2786,4028" coordsize="19,2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">
                  <v:shape id="Freeform 1357" o:spid="_x0000_s1353" style="position:absolute;left:2786;top:4028;width:19;height:20;visibility:visible;mso-wrap-style:square;v-text-anchor:top" coordsize="19,2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" path="m,l18,19e" filled="f" strokeweight=".32186mm">
                    <v:path arrowok="t" o:connecttype="custom" o:connectlocs="0,4028;18,4047" o:connectangles="0,0"/>
                  </v:shape>
                </v:group>
                <v:group id="Group 1354" o:spid="_x0000_s1354" style="position:absolute;left:2804;top:4047;width:19;height:21" coordorigin="2804,4047" coordsize="19,2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">
                  <v:shape id="Freeform 1355" o:spid="_x0000_s1355" style="position:absolute;left:2804;top:4047;width:19;height:21;visibility:visible;mso-wrap-style:square;v-text-anchor:top" coordsize="19,2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" path="m,l18,21e" filled="f" strokeweight=".32186mm">
                    <v:path arrowok="t" o:connecttype="custom" o:connectlocs="0,4047;18,4068" o:connectangles="0,0"/>
                  </v:shape>
                </v:group>
                <v:group id="Group 1352" o:spid="_x0000_s1356" style="position:absolute;left:2822;top:4068;width:19;height:21" coordorigin="2822,4068" coordsize="19,2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">
                  <v:shape id="Freeform 1353" o:spid="_x0000_s1357" style="position:absolute;left:2822;top:4068;width:19;height:21;visibility:visible;mso-wrap-style:square;v-text-anchor:top" coordsize="19,2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" path="m,l19,20e" filled="f" strokeweight=".32186mm">
                    <v:path arrowok="t" o:connecttype="custom" o:connectlocs="0,4068;19,4088" o:connectangles="0,0"/>
                  </v:shape>
                </v:group>
                <v:group id="Group 1350" o:spid="_x0000_s1358" style="position:absolute;left:2841;top:4088;width:19;height:21" coordorigin="2841,4088" coordsize="19,2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">
                  <v:shape id="Freeform 1351" o:spid="_x0000_s1359" style="position:absolute;left:2841;top:4088;width:19;height:21;visibility:visible;mso-wrap-style:square;v-text-anchor:top" coordsize="19,2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" path="m,l18,20e" filled="f" strokeweight=".32186mm">
                    <v:path arrowok="t" o:connecttype="custom" o:connectlocs="0,4088;18,4108" o:connectangles="0,0"/>
                  </v:shape>
                </v:group>
                <v:group id="Group 1348" o:spid="_x0000_s1360" style="position:absolute;left:2859;top:4108;width:19;height:21" coordorigin="2859,4108" coordsize="19,2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">
                  <v:shape id="Freeform 1349" o:spid="_x0000_s1361" style="position:absolute;left:2859;top:4108;width:19;height:21;visibility:visible;mso-wrap-style:square;v-text-anchor:top" coordsize="19,2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" path="m,l18,20e" filled="f" strokeweight=".32186mm">
                    <v:path arrowok="t" o:connecttype="custom" o:connectlocs="0,4108;18,4128" o:connectangles="0,0"/>
                  </v:shape>
                </v:group>
                <v:group id="Group 1346" o:spid="_x0000_s1362" style="position:absolute;left:2877;top:4128;width:19;height:21" coordorigin="2877,4128" coordsize="19,2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">
                  <v:shape id="Freeform 1347" o:spid="_x0000_s1363" style="position:absolute;left:2877;top:4128;width:19;height:21;visibility:visible;mso-wrap-style:square;v-text-anchor:top" coordsize="19,2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" path="m,l19,21e" filled="f" strokeweight=".32186mm">
                    <v:path arrowok="t" o:connecttype="custom" o:connectlocs="0,4128;19,4149" o:connectangles="0,0"/>
                  </v:shape>
                </v:group>
                <v:group id="Group 1344" o:spid="_x0000_s1364" style="position:absolute;left:2896;top:4149;width:19;height:21" coordorigin="2896,4149" coordsize="19,2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">
                  <v:shape id="Freeform 1345" o:spid="_x0000_s1365" style="position:absolute;left:2896;top:4149;width:19;height:21;visibility:visible;mso-wrap-style:square;v-text-anchor:top" coordsize="19,2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" path="m,l18,20e" filled="f" strokeweight=".32186mm">
                    <v:path arrowok="t" o:connecttype="custom" o:connectlocs="0,4149;18,4169" o:connectangles="0,0"/>
                  </v:shape>
                </v:group>
                <v:group id="Group 1342" o:spid="_x0000_s1366" style="position:absolute;left:2914;top:4169;width:19;height:21" coordorigin="2914,4169" coordsize="19,2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">
                  <v:shape id="Freeform 1343" o:spid="_x0000_s1367" style="position:absolute;left:2914;top:4169;width:19;height:21;visibility:visible;mso-wrap-style:square;v-text-anchor:top" coordsize="19,2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" path="m,l18,21e" filled="f" strokeweight=".32186mm">
                    <v:path arrowok="t" o:connecttype="custom" o:connectlocs="0,4169;18,4190" o:connectangles="0,0"/>
                  </v:shape>
                </v:group>
                <v:group id="Group 1340" o:spid="_x0000_s1368" style="position:absolute;left:2932;top:4190;width:19;height:22" coordorigin="2932,4190" coordsize="19,2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">
                  <v:shape id="Freeform 1341" o:spid="_x0000_s1369" style="position:absolute;left:2932;top:4190;width:19;height:22;visibility:visible;mso-wrap-style:square;v-text-anchor:top" coordsize="19,2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" path="m,l19,21e" filled="f" strokeweight=".32186mm">
                    <v:path arrowok="t" o:connecttype="custom" o:connectlocs="0,4190;19,4211" o:connectangles="0,0"/>
                  </v:shape>
                </v:group>
                <v:group id="Group 1338" o:spid="_x0000_s1370" style="position:absolute;left:2951;top:4211;width:19;height:21" coordorigin="2951,4211" coordsize="19,2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">
                  <v:shape id="Freeform 1339" o:spid="_x0000_s1371" style="position:absolute;left:2951;top:4211;width:19;height:21;visibility:visible;mso-wrap-style:square;v-text-anchor:top" coordsize="19,2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" path="m,l18,21e" filled="f" strokeweight=".32186mm">
                    <v:path arrowok="t" o:connecttype="custom" o:connectlocs="0,4211;18,4232" o:connectangles="0,0"/>
                  </v:shape>
                </v:group>
                <v:group id="Group 1336" o:spid="_x0000_s1372" style="position:absolute;left:2969;top:4232;width:19;height:22" coordorigin="2969,4232" coordsize="19,2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">
                  <v:shape id="Freeform 1337" o:spid="_x0000_s1373" style="position:absolute;left:2969;top:4232;width:19;height:22;visibility:visible;mso-wrap-style:square;v-text-anchor:top" coordsize="19,2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" path="m,l18,21e" filled="f" strokeweight=".32186mm">
                    <v:path arrowok="t" o:connecttype="custom" o:connectlocs="0,4232;18,4253" o:connectangles="0,0"/>
                  </v:shape>
                </v:group>
                <v:group id="Group 1334" o:spid="_x0000_s1374" style="position:absolute;left:2987;top:4253;width:19;height:21" coordorigin="2987,4253" coordsize="19,2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">
                  <v:shape id="Freeform 1335" o:spid="_x0000_s1375" style="position:absolute;left:2987;top:4253;width:19;height:21;visibility:visible;mso-wrap-style:square;v-text-anchor:top" coordsize="19,2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" path="m,l19,21e" filled="f" strokeweight=".32186mm">
                    <v:path arrowok="t" o:connecttype="custom" o:connectlocs="0,4253;19,4274" o:connectangles="0,0"/>
                  </v:shape>
                </v:group>
                <v:group id="Group 1332" o:spid="_x0000_s1376" style="position:absolute;left:3006;top:4274;width:19;height:21" coordorigin="3006,4274" coordsize="19,2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">
                  <v:shape id="Freeform 1333" o:spid="_x0000_s1377" style="position:absolute;left:3006;top:4274;width:19;height:21;visibility:visible;mso-wrap-style:square;v-text-anchor:top" coordsize="19,2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" path="m,l18,20e" filled="f" strokeweight=".32186mm">
                    <v:path arrowok="t" o:connecttype="custom" o:connectlocs="0,4274;18,4294" o:connectangles="0,0"/>
                  </v:shape>
                </v:group>
                <v:group id="Group 1330" o:spid="_x0000_s1378" style="position:absolute;left:3024;top:4294;width:19;height:20" coordorigin="3024,4294" coordsize="19,2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">
                  <v:shape id="Freeform 1331" o:spid="_x0000_s1379" style="position:absolute;left:3024;top:4294;width:19;height:20;visibility:visible;mso-wrap-style:square;v-text-anchor:top" coordsize="19,2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" path="m,l18,20e" filled="f" strokeweight=".32186mm">
                    <v:path arrowok="t" o:connecttype="custom" o:connectlocs="0,4294;18,4314" o:connectangles="0,0"/>
                  </v:shape>
                </v:group>
                <v:group id="Group 1328" o:spid="_x0000_s1380" style="position:absolute;left:3042;top:4314;width:19;height:20" coordorigin="3042,4314" coordsize="19,2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">
                  <v:shape id="Freeform 1329" o:spid="_x0000_s1381" style="position:absolute;left:3042;top:4314;width:19;height:20;visibility:visible;mso-wrap-style:square;v-text-anchor:top" coordsize="19,2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" path="m,l18,19e" filled="f" strokeweight=".32186mm">
                    <v:path arrowok="t" o:connecttype="custom" o:connectlocs="0,4314;18,4333" o:connectangles="0,0"/>
                  </v:shape>
                </v:group>
                <v:group id="Group 1326" o:spid="_x0000_s1382" style="position:absolute;left:3060;top:4333;width:19;height:19" coordorigin="3060,4333" coordsize="19,1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">
                  <v:shape id="Freeform 1327" o:spid="_x0000_s1383" style="position:absolute;left:3060;top:4333;width:19;height:19;visibility:visible;mso-wrap-style:square;v-text-anchor:top" coordsize="19,1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" path="m,l19,19e" filled="f" strokeweight=".32186mm">
                    <v:path arrowok="t" o:connecttype="custom" o:connectlocs="0,4333;19,4352" o:connectangles="0,0"/>
                  </v:shape>
                </v:group>
                <v:group id="Group 1324" o:spid="_x0000_s1384" style="position:absolute;left:3079;top:4352;width:19;height:18" coordorigin="3079,4352" coordsize="19,1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">
                  <v:shape id="Freeform 1325" o:spid="_x0000_s1385" style="position:absolute;left:3079;top:4352;width:19;height:18;visibility:visible;mso-wrap-style:square;v-text-anchor:top" coordsize="19,1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" path="m,l18,17e" filled="f" strokeweight=".32186mm">
                    <v:path arrowok="t" o:connecttype="custom" o:connectlocs="0,4352;18,4369" o:connectangles="0,0"/>
                  </v:shape>
                </v:group>
                <v:group id="Group 1322" o:spid="_x0000_s1386" style="position:absolute;left:3097;top:4369;width:19;height:16" coordorigin="3097,4369" coordsize="19,1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">
                  <v:shape id="Freeform 1323" o:spid="_x0000_s1387" style="position:absolute;left:3097;top:4369;width:19;height:16;visibility:visible;mso-wrap-style:square;v-text-anchor:top" coordsize="19,1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" path="m,l18,16e" filled="f" strokeweight=".32186mm">
                    <v:path arrowok="t" o:connecttype="custom" o:connectlocs="0,4369;18,4385" o:connectangles="0,0"/>
                  </v:shape>
                </v:group>
                <v:group id="Group 1320" o:spid="_x0000_s1388" style="position:absolute;left:3115;top:4385;width:19;height:16" coordorigin="3115,4385" coordsize="19,1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">
                  <v:shape id="Freeform 1321" o:spid="_x0000_s1389" style="position:absolute;left:3115;top:4385;width:19;height:16;visibility:visible;mso-wrap-style:square;v-text-anchor:top" coordsize="19,1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" path="m,l19,15e" filled="f" strokeweight=".32186mm">
                    <v:path arrowok="t" o:connecttype="custom" o:connectlocs="0,4385;19,4400" o:connectangles="0,0"/>
                  </v:shape>
                </v:group>
                <v:group id="Group 1318" o:spid="_x0000_s1390" style="position:absolute;left:3134;top:4400;width:19;height:15" coordorigin="3134,4400" coordsize="19,1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">
                  <v:shape id="Freeform 1319" o:spid="_x0000_s1391" style="position:absolute;left:3134;top:4400;width:19;height:15;visibility:visible;mso-wrap-style:square;v-text-anchor:top" coordsize="19,1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" path="m,l18,14e" filled="f" strokeweight=".32186mm">
                    <v:path arrowok="t" o:connecttype="custom" o:connectlocs="0,4400;18,4414" o:connectangles="0,0"/>
                  </v:shape>
                </v:group>
                <v:group id="Group 1316" o:spid="_x0000_s1392" style="position:absolute;left:3152;top:4414;width:19;height:14" coordorigin="3152,4414" coordsize="19,1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">
                  <v:shape id="Freeform 1317" o:spid="_x0000_s1393" style="position:absolute;left:3152;top:4414;width:19;height:14;visibility:visible;mso-wrap-style:square;v-text-anchor:top" coordsize="19,1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" path="m,l18,14e" filled="f" strokeweight=".32186mm">
                    <v:path arrowok="t" o:connecttype="custom" o:connectlocs="0,4414;18,4428" o:connectangles="0,0"/>
                  </v:shape>
                </v:group>
                <v:group id="Group 1314" o:spid="_x0000_s1394" style="position:absolute;left:3170;top:4428;width:19;height:14" coordorigin="3170,4428" coordsize="19,1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">
                  <v:shape id="Freeform 1315" o:spid="_x0000_s1395" style="position:absolute;left:3170;top:4428;width:19;height:14;visibility:visible;mso-wrap-style:square;v-text-anchor:top" coordsize="19,1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" path="m,l19,13e" filled="f" strokeweight=".32186mm">
                    <v:path arrowok="t" o:connecttype="custom" o:connectlocs="0,4428;19,4441" o:connectangles="0,0"/>
                  </v:shape>
                </v:group>
                <v:group id="Group 1312" o:spid="_x0000_s1396" style="position:absolute;left:3189;top:4441;width:19;height:14" coordorigin="3189,4441" coordsize="19,1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">
                  <v:shape id="Freeform 1313" o:spid="_x0000_s1397" style="position:absolute;left:3189;top:4441;width:19;height:14;visibility:visible;mso-wrap-style:square;v-text-anchor:top" coordsize="19,1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" path="m,l18,13e" filled="f" strokeweight=".32186mm">
                    <v:path arrowok="t" o:connecttype="custom" o:connectlocs="0,4441;18,4454" o:connectangles="0,0"/>
                  </v:shape>
                </v:group>
                <v:group id="Group 1310" o:spid="_x0000_s1398" style="position:absolute;left:3207;top:4454;width:19;height:13" coordorigin="3207,4454" coordsize="19,1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">
                  <v:shape id="Freeform 1311" o:spid="_x0000_s1399" style="position:absolute;left:3207;top:4454;width:19;height:13;visibility:visible;mso-wrap-style:square;v-text-anchor:top" coordsize="19,1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" path="m,l18,13e" filled="f" strokeweight=".32186mm">
                    <v:path arrowok="t" o:connecttype="custom" o:connectlocs="0,4454;18,4467" o:connectangles="0,0"/>
                  </v:shape>
                </v:group>
                <v:group id="Group 1308" o:spid="_x0000_s1400" style="position:absolute;left:3225;top:4467;width:19;height:14" coordorigin="3225,4467" coordsize="19,1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">
                  <v:shape id="Freeform 1309" o:spid="_x0000_s1401" style="position:absolute;left:3225;top:4467;width:19;height:14;visibility:visible;mso-wrap-style:square;v-text-anchor:top" coordsize="19,1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" path="m,l19,13e" filled="f" strokeweight=".32186mm">
                    <v:path arrowok="t" o:connecttype="custom" o:connectlocs="0,4467;19,4480" o:connectangles="0,0"/>
                  </v:shape>
                </v:group>
                <v:group id="Group 1306" o:spid="_x0000_s1402" style="position:absolute;left:3244;top:4480;width:19;height:13" coordorigin="3244,4480" coordsize="19,1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">
                  <v:shape id="Freeform 1307" o:spid="_x0000_s1403" style="position:absolute;left:3244;top:4480;width:19;height:13;visibility:visible;mso-wrap-style:square;v-text-anchor:top" coordsize="19,1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" path="m,l18,13e" filled="f" strokeweight=".32186mm">
                    <v:path arrowok="t" o:connecttype="custom" o:connectlocs="0,4480;18,4493" o:connectangles="0,0"/>
                  </v:shape>
                </v:group>
                <v:group id="Group 1304" o:spid="_x0000_s1404" style="position:absolute;left:3262;top:4493;width:19;height:13" coordorigin="3262,4493" coordsize="19,1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">
                  <v:shape id="Freeform 1305" o:spid="_x0000_s1405" style="position:absolute;left:3262;top:4493;width:19;height:13;visibility:visible;mso-wrap-style:square;v-text-anchor:top" coordsize="19,1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" path="m,l18,13e" filled="f" strokeweight=".32186mm">
                    <v:path arrowok="t" o:connecttype="custom" o:connectlocs="0,4493;18,4506" o:connectangles="0,0"/>
                  </v:shape>
                </v:group>
                <v:group id="Group 1302" o:spid="_x0000_s1406" style="position:absolute;left:3280;top:4506;width:19;height:13" coordorigin="3280,4506" coordsize="19,1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">
                  <v:shape id="Freeform 1303" o:spid="_x0000_s1407" style="position:absolute;left:3280;top:4506;width:19;height:13;visibility:visible;mso-wrap-style:square;v-text-anchor:top" coordsize="19,1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" path="m,l19,13e" filled="f" strokeweight=".32186mm">
                    <v:path arrowok="t" o:connecttype="custom" o:connectlocs="0,4506;19,4519" o:connectangles="0,0"/>
                  </v:shape>
                </v:group>
                <v:group id="Group 1300" o:spid="_x0000_s1408" style="position:absolute;left:3299;top:4519;width:19;height:13" coordorigin="3299,4519" coordsize="19,1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">
                  <v:shape id="Freeform 1301" o:spid="_x0000_s1409" style="position:absolute;left:3299;top:4519;width:19;height:13;visibility:visible;mso-wrap-style:square;v-text-anchor:top" coordsize="19,1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" path="m,l18,12e" filled="f" strokeweight=".32186mm">
                    <v:path arrowok="t" o:connecttype="custom" o:connectlocs="0,4519;18,4531" o:connectangles="0,0"/>
                  </v:shape>
                </v:group>
                <v:group id="Group 1298" o:spid="_x0000_s1410" style="position:absolute;left:3317;top:4531;width:19;height:12" coordorigin="3317,4531" coordsize="19,1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">
                  <v:shape id="Freeform 1299" o:spid="_x0000_s1411" style="position:absolute;left:3317;top:4531;width:19;height:12;visibility:visible;mso-wrap-style:square;v-text-anchor:top" coordsize="19,1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" path="m,l18,12e" filled="f" strokeweight=".32186mm">
                    <v:path arrowok="t" o:connecttype="custom" o:connectlocs="0,4531;18,4543" o:connectangles="0,0"/>
                  </v:shape>
                </v:group>
                <v:group id="Group 1296" o:spid="_x0000_s1412" style="position:absolute;left:3335;top:4543;width:19;height:12" coordorigin="3335,4543" coordsize="19,1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">
                  <v:shape id="Freeform 1297" o:spid="_x0000_s1413" style="position:absolute;left:3335;top:4543;width:19;height:12;visibility:visible;mso-wrap-style:square;v-text-anchor:top" coordsize="19,1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" path="m,l18,11e" filled="f" strokeweight=".32186mm">
                    <v:path arrowok="t" o:connecttype="custom" o:connectlocs="0,4543;18,4554" o:connectangles="0,0"/>
                  </v:shape>
                </v:group>
                <v:group id="Group 1294" o:spid="_x0000_s1414" style="position:absolute;left:3353;top:4554;width:19;height:11" coordorigin="3353,4554" coordsize="19,1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">
                  <v:shape id="Freeform 1295" o:spid="_x0000_s1415" style="position:absolute;left:3353;top:4554;width:19;height:11;visibility:visible;mso-wrap-style:square;v-text-anchor:top" coordsize="19,1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" path="m,l19,11e" filled="f" strokeweight=".32186mm">
                    <v:path arrowok="t" o:connecttype="custom" o:connectlocs="0,4554;19,4565" o:connectangles="0,0"/>
                  </v:shape>
                </v:group>
                <v:group id="Group 1292" o:spid="_x0000_s1416" style="position:absolute;left:3372;top:4565;width:19;height:11" coordorigin="3372,4565" coordsize="19,1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">
                  <v:shape id="Freeform 1293" o:spid="_x0000_s1417" style="position:absolute;left:3372;top:4565;width:19;height:11;visibility:visible;mso-wrap-style:square;v-text-anchor:top" coordsize="19,1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" path="m,l18,10e" filled="f" strokeweight=".32186mm">
                    <v:path arrowok="t" o:connecttype="custom" o:connectlocs="0,4565;18,4575" o:connectangles="0,0"/>
                  </v:shape>
                </v:group>
                <v:group id="Group 1290" o:spid="_x0000_s1418" style="position:absolute;left:3390;top:4575;width:19;height:10" coordorigin="3390,4575" coordsize="19,1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">
                  <v:shape id="Freeform 1291" o:spid="_x0000_s1419" style="position:absolute;left:3390;top:4575;width:19;height:10;visibility:visible;mso-wrap-style:square;v-text-anchor:top" coordsize="19,1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" path="m,l18,9e" filled="f" strokeweight=".32186mm">
                    <v:path arrowok="t" o:connecttype="custom" o:connectlocs="0,4575;18,4584" o:connectangles="0,0"/>
                  </v:shape>
                </v:group>
                <v:group id="Group 1288" o:spid="_x0000_s1420" style="position:absolute;left:3408;top:4584;width:19;height:10" coordorigin="3408,4584" coordsize="19,1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">
                  <v:shape id="Freeform 1289" o:spid="_x0000_s1421" style="position:absolute;left:3408;top:4584;width:19;height:10;visibility:visible;mso-wrap-style:square;v-text-anchor:top" coordsize="19,1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" path="m,l19,10e" filled="f" strokeweight=".32186mm">
                    <v:path arrowok="t" o:connecttype="custom" o:connectlocs="0,4584;19,4594" o:connectangles="0,0"/>
                  </v:shape>
                </v:group>
                <v:group id="Group 1286" o:spid="_x0000_s1422" style="position:absolute;left:3427;top:4594;width:19;height:10" coordorigin="3427,4594" coordsize="19,1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">
                  <v:shape id="Freeform 1287" o:spid="_x0000_s1423" style="position:absolute;left:3427;top:4594;width:19;height:10;visibility:visible;mso-wrap-style:square;v-text-anchor:top" coordsize="19,1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" path="m,l18,9e" filled="f" strokeweight=".32186mm">
                    <v:path arrowok="t" o:connecttype="custom" o:connectlocs="0,4594;18,4603" o:connectangles="0,0"/>
                  </v:shape>
                </v:group>
                <v:group id="Group 1284" o:spid="_x0000_s1424" style="position:absolute;left:3445;top:4603;width:19;height:10" coordorigin="3445,4603" coordsize="19,1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">
                  <v:shape id="Freeform 1285" o:spid="_x0000_s1425" style="position:absolute;left:3445;top:4603;width:19;height:10;visibility:visible;mso-wrap-style:square;v-text-anchor:top" coordsize="19,1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" path="m,l18,9e" filled="f" strokeweight=".32186mm">
                    <v:path arrowok="t" o:connecttype="custom" o:connectlocs="0,4603;18,4612" o:connectangles="0,0"/>
                  </v:shape>
                </v:group>
                <v:group id="Group 1282" o:spid="_x0000_s1426" style="position:absolute;left:3463;top:4612;width:19;height:9" coordorigin="3463,4612" coordsize="19,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">
                  <v:shape id="Freeform 1283" o:spid="_x0000_s1427" style="position:absolute;left:3463;top:4612;width:19;height:9;visibility:visible;mso-wrap-style:square;v-text-anchor:top" coordsize="19,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" path="m,l19,9e" filled="f" strokeweight=".32186mm">
                    <v:path arrowok="t" o:connecttype="custom" o:connectlocs="0,4612;19,4621" o:connectangles="0,0"/>
                  </v:shape>
                </v:group>
                <v:group id="Group 1280" o:spid="_x0000_s1428" style="position:absolute;left:3482;top:4621;width:19;height:9" coordorigin="3482,4621" coordsize="19,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">
                  <v:shape id="Freeform 1281" o:spid="_x0000_s1429" style="position:absolute;left:3482;top:4621;width:19;height:9;visibility:visible;mso-wrap-style:square;v-text-anchor:top" coordsize="19,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" path="m,l18,9e" filled="f" strokeweight=".32186mm">
                    <v:path arrowok="t" o:connecttype="custom" o:connectlocs="0,4621;18,4630" o:connectangles="0,0"/>
                  </v:shape>
                </v:group>
                <v:group id="Group 1278" o:spid="_x0000_s1430" style="position:absolute;left:3500;top:4630;width:19;height:9" coordorigin="3500,4630" coordsize="19,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">
                  <v:shape id="Freeform 1279" o:spid="_x0000_s1431" style="position:absolute;left:3500;top:4630;width:19;height:9;visibility:visible;mso-wrap-style:square;v-text-anchor:top" coordsize="19,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" path="m,l18,9e" filled="f" strokeweight=".32186mm">
                    <v:path arrowok="t" o:connecttype="custom" o:connectlocs="0,4630;18,4639" o:connectangles="0,0"/>
                  </v:shape>
                </v:group>
                <v:group id="Group 1276" o:spid="_x0000_s1432" style="position:absolute;left:3518;top:4639;width:19;height:9" coordorigin="3518,4639" coordsize="19,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">
                  <v:shape id="Freeform 1277" o:spid="_x0000_s1433" style="position:absolute;left:3518;top:4639;width:19;height:9;visibility:visible;mso-wrap-style:square;v-text-anchor:top" coordsize="19,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" path="m,l19,8e" filled="f" strokeweight=".32186mm">
                    <v:path arrowok="t" o:connecttype="custom" o:connectlocs="0,4639;19,4647" o:connectangles="0,0"/>
                  </v:shape>
                </v:group>
                <v:group id="Group 1274" o:spid="_x0000_s1434" style="position:absolute;left:3537;top:4647;width:19;height:8" coordorigin="3537,4647" coordsize="19,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">
                  <v:shape id="Freeform 1275" o:spid="_x0000_s1435" style="position:absolute;left:3537;top:4647;width:19;height:8;visibility:visible;mso-wrap-style:square;v-text-anchor:top" coordsize="19,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" path="m,l18,8e" filled="f" strokeweight=".32186mm">
                    <v:path arrowok="t" o:connecttype="custom" o:connectlocs="0,4647;18,4655" o:connectangles="0,0"/>
                  </v:shape>
                </v:group>
                <v:group id="Group 1272" o:spid="_x0000_s1436" style="position:absolute;left:3555;top:4655;width:19;height:8" coordorigin="3555,4655" coordsize="19,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">
                  <v:shape id="Freeform 1273" o:spid="_x0000_s1437" style="position:absolute;left:3555;top:4655;width:19;height:8;visibility:visible;mso-wrap-style:square;v-text-anchor:top" coordsize="19,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" path="m,l18,7e" filled="f" strokeweight=".32186mm">
                    <v:path arrowok="t" o:connecttype="custom" o:connectlocs="0,4655;18,4662" o:connectangles="0,0"/>
                  </v:shape>
                </v:group>
                <v:group id="Group 1270" o:spid="_x0000_s1438" style="position:absolute;left:3573;top:4662;width:19;height:7" coordorigin="3573,4662" coordsize="19,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">
                  <v:shape id="Freeform 1271" o:spid="_x0000_s1439" style="position:absolute;left:3573;top:4662;width:19;height:7;visibility:visible;mso-wrap-style:square;v-text-anchor:top" coordsize="19,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" path="m,l18,6e" filled="f" strokeweight=".32186mm">
                    <v:path arrowok="t" o:connecttype="custom" o:connectlocs="0,4662;18,4668" o:connectangles="0,0"/>
                  </v:shape>
                </v:group>
                <v:group id="Group 1268" o:spid="_x0000_s1440" style="position:absolute;left:3591;top:4668;width:19;height:6" coordorigin="3591,4668" coordsize="19,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">
                  <v:shape id="Freeform 1269" o:spid="_x0000_s1441" style="position:absolute;left:3591;top:4668;width:19;height:6;visibility:visible;mso-wrap-style:square;v-text-anchor:top" coordsize="19,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" path="m,l19,5e" filled="f" strokeweight=".32186mm">
                    <v:path arrowok="t" o:connecttype="custom" o:connectlocs="0,4668;19,4673" o:connectangles="0,0"/>
                  </v:shape>
                </v:group>
                <v:group id="Group 1266" o:spid="_x0000_s1442" style="position:absolute;left:3610;top:4673;width:19;height:5" coordorigin="3610,4673" coordsize="19,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">
                  <v:shape id="Freeform 1267" o:spid="_x0000_s1443" style="position:absolute;left:3610;top:4673;width:19;height:5;visibility:visible;mso-wrap-style:square;v-text-anchor:top" coordsize="19,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" path="m,l18,5e" filled="f" strokeweight=".32186mm">
                    <v:path arrowok="t" o:connecttype="custom" o:connectlocs="0,4673;18,4678" o:connectangles="0,0"/>
                  </v:shape>
                </v:group>
                <v:group id="Group 1264" o:spid="_x0000_s1444" style="position:absolute;left:3628;top:4678;width:19;height:4" coordorigin="3628,4678" coordsize="19,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">
                  <v:shape id="Freeform 1265" o:spid="_x0000_s1445" style="position:absolute;left:3628;top:4678;width:19;height:4;visibility:visible;mso-wrap-style:square;v-text-anchor:top" coordsize="19,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" path="m,l18,4e" filled="f" strokeweight=".32186mm">
                    <v:path arrowok="t" o:connecttype="custom" o:connectlocs="0,4678;18,4682" o:connectangles="0,0"/>
                  </v:shape>
                </v:group>
                <v:group id="Group 1262" o:spid="_x0000_s1446" style="position:absolute;left:3646;top:4682;width:19;height:4" coordorigin="3646,4682" coordsize="19,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">
                  <v:shape id="Freeform 1263" o:spid="_x0000_s1447" style="position:absolute;left:3646;top:4682;width:19;height:4;visibility:visible;mso-wrap-style:square;v-text-anchor:top" coordsize="19,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" path="m,l19,4e" filled="f" strokeweight=".32186mm">
                    <v:path arrowok="t" o:connecttype="custom" o:connectlocs="0,4682;19,4686" o:connectangles="0,0"/>
                  </v:shape>
                </v:group>
                <v:group id="Group 1260" o:spid="_x0000_s1448" style="position:absolute;left:3665;top:4686;width:19;height:4" coordorigin="3665,4686" coordsize="19,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">
                  <v:shape id="Freeform 1261" o:spid="_x0000_s1449" style="position:absolute;left:3665;top:4686;width:19;height:4;visibility:visible;mso-wrap-style:square;v-text-anchor:top" coordsize="19,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" path="m,l18,3e" filled="f" strokeweight=".32186mm">
                    <v:path arrowok="t" o:connecttype="custom" o:connectlocs="0,4686;18,4689" o:connectangles="0,0"/>
                  </v:shape>
                </v:group>
                <v:group id="Group 1258" o:spid="_x0000_s1450" style="position:absolute;left:3683;top:4689;width:19;height:3" coordorigin="3683,4689" coordsize="19,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">
                  <v:shape id="Freeform 1259" o:spid="_x0000_s1451" style="position:absolute;left:3683;top:4689;width:19;height:3;visibility:visible;mso-wrap-style:square;v-text-anchor:top" coordsize="19,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" path="m,l18,2e" filled="f" strokeweight=".32186mm">
                    <v:path arrowok="t" o:connecttype="custom" o:connectlocs="0,4689;18,4691" o:connectangles="0,0"/>
                  </v:shape>
                </v:group>
                <v:group id="Group 1256" o:spid="_x0000_s1452" style="position:absolute;left:3701;top:4691;width:19;height:3" coordorigin="3701,4691" coordsize="19,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">
                  <v:shape id="Freeform 1257" o:spid="_x0000_s1453" style="position:absolute;left:3701;top:4691;width:19;height:3;visibility:visible;mso-wrap-style:square;v-text-anchor:top" coordsize="19,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" path="m,l19,3e" filled="f" strokeweight=".32186mm">
                    <v:path arrowok="t" o:connecttype="custom" o:connectlocs="0,4691;19,4694" o:connectangles="0,0"/>
                  </v:shape>
                </v:group>
                <v:group id="Group 1254" o:spid="_x0000_s1454" style="position:absolute;left:3720;top:4694;width:19;height:3" coordorigin="3720,4694" coordsize="19,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">
                  <v:shape id="Freeform 1255" o:spid="_x0000_s1455" style="position:absolute;left:3720;top:4694;width:19;height:3;visibility:visible;mso-wrap-style:square;v-text-anchor:top" coordsize="19,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" path="m,l18,3e" filled="f" strokeweight=".32186mm">
                    <v:path arrowok="t" o:connecttype="custom" o:connectlocs="0,4694;18,4697" o:connectangles="0,0"/>
                  </v:shape>
                </v:group>
                <v:group id="Group 1252" o:spid="_x0000_s1456" style="position:absolute;left:3738;top:4697;width:19;height:3" coordorigin="3738,4697" coordsize="19,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">
                  <v:shape id="Freeform 1253" o:spid="_x0000_s1457" style="position:absolute;left:3738;top:4697;width:19;height:3;visibility:visible;mso-wrap-style:square;v-text-anchor:top" coordsize="19,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" path="m,l18,2e" filled="f" strokeweight=".32186mm">
                    <v:path arrowok="t" o:connecttype="custom" o:connectlocs="0,4697;18,4699" o:connectangles="0,0"/>
                  </v:shape>
                </v:group>
                <v:group id="Group 1250" o:spid="_x0000_s1458" style="position:absolute;left:3756;top:4699;width:19;height:3" coordorigin="3756,4699" coordsize="19,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">
                  <v:shape id="Freeform 1251" o:spid="_x0000_s1459" style="position:absolute;left:3756;top:4699;width:19;height:3;visibility:visible;mso-wrap-style:square;v-text-anchor:top" coordsize="19,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" path="m,l19,3e" filled="f" strokeweight=".32186mm">
                    <v:path arrowok="t" o:connecttype="custom" o:connectlocs="0,4699;19,4702" o:connectangles="0,0"/>
                  </v:shape>
                </v:group>
                <v:group id="Group 1248" o:spid="_x0000_s1460" style="position:absolute;left:3775;top:4702;width:19;height:4" coordorigin="3775,4702" coordsize="19,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">
                  <v:shape id="Freeform 1249" o:spid="_x0000_s1461" style="position:absolute;left:3775;top:4702;width:19;height:4;visibility:visible;mso-wrap-style:square;v-text-anchor:top" coordsize="19,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" path="m,l18,3e" filled="f" strokeweight=".32186mm">
                    <v:path arrowok="t" o:connecttype="custom" o:connectlocs="0,4702;18,4705" o:connectangles="0,0"/>
                  </v:shape>
                </v:group>
                <v:group id="Group 1246" o:spid="_x0000_s1462" style="position:absolute;left:3793;top:4705;width:19;height:4" coordorigin="3793,4705" coordsize="19,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">
                  <v:shape id="Freeform 1247" o:spid="_x0000_s1463" style="position:absolute;left:3793;top:4705;width:19;height:4;visibility:visible;mso-wrap-style:square;v-text-anchor:top" coordsize="19,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" path="m,l18,4e" filled="f" strokeweight=".32186mm">
                    <v:path arrowok="t" o:connecttype="custom" o:connectlocs="0,4705;18,4709" o:connectangles="0,0"/>
                  </v:shape>
                </v:group>
                <v:group id="Group 1244" o:spid="_x0000_s1464" style="position:absolute;left:3811;top:4709;width:19;height:4" coordorigin="3811,4709" coordsize="19,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">
                  <v:shape id="Freeform 1245" o:spid="_x0000_s1465" style="position:absolute;left:3811;top:4709;width:19;height:4;visibility:visible;mso-wrap-style:square;v-text-anchor:top" coordsize="19,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" path="m,l19,3e" filled="f" strokeweight=".32186mm">
                    <v:path arrowok="t" o:connecttype="custom" o:connectlocs="0,4709;19,4712" o:connectangles="0,0"/>
                  </v:shape>
                </v:group>
                <v:group id="Group 1242" o:spid="_x0000_s1466" style="position:absolute;left:3830;top:4712;width:19;height:5" coordorigin="3830,4712" coordsize="19,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">
                  <v:shape id="Freeform 1243" o:spid="_x0000_s1467" style="position:absolute;left:3830;top:4712;width:19;height:5;visibility:visible;mso-wrap-style:square;v-text-anchor:top" coordsize="19,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" path="m,l18,5e" filled="f" strokeweight=".32186mm">
                    <v:path arrowok="t" o:connecttype="custom" o:connectlocs="0,4712;18,4717" o:connectangles="0,0"/>
                  </v:shape>
                </v:group>
                <v:group id="Group 1240" o:spid="_x0000_s1468" style="position:absolute;left:3848;top:4717;width:19;height:5" coordorigin="3848,4717" coordsize="19,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">
                  <v:shape id="Freeform 1241" o:spid="_x0000_s1469" style="position:absolute;left:3848;top:4717;width:19;height:5;visibility:visible;mso-wrap-style:square;v-text-anchor:top" coordsize="19,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" path="m,l18,4e" filled="f" strokeweight=".32186mm">
                    <v:path arrowok="t" o:connecttype="custom" o:connectlocs="0,4717;18,4721" o:connectangles="0,0"/>
                  </v:shape>
                </v:group>
                <v:group id="Group 1238" o:spid="_x0000_s1470" style="position:absolute;left:3866;top:4721;width:19;height:6" coordorigin="3866,4721" coordsize="19,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">
                  <v:shape id="Freeform 1239" o:spid="_x0000_s1471" style="position:absolute;left:3866;top:4721;width:19;height:6;visibility:visible;mso-wrap-style:square;v-text-anchor:top" coordsize="19,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" path="m,l18,6e" filled="f" strokeweight=".32186mm">
                    <v:path arrowok="t" o:connecttype="custom" o:connectlocs="0,4721;18,4727" o:connectangles="0,0"/>
                  </v:shape>
                </v:group>
                <v:group id="Group 1236" o:spid="_x0000_s1472" style="position:absolute;left:3884;top:4727;width:19;height:6" coordorigin="3884,4727" coordsize="19,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">
                  <v:shape id="Freeform 1237" o:spid="_x0000_s1473" style="position:absolute;left:3884;top:4727;width:19;height:6;visibility:visible;mso-wrap-style:square;v-text-anchor:top" coordsize="19,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" path="m,l19,6e" filled="f" strokeweight=".32186mm">
                    <v:path arrowok="t" o:connecttype="custom" o:connectlocs="0,4727;19,4733" o:connectangles="0,0"/>
                  </v:shape>
                </v:group>
                <v:group id="Group 1234" o:spid="_x0000_s1474" style="position:absolute;left:3903;top:4733;width:19;height:7" coordorigin="3903,4733" coordsize="19,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">
                  <v:shape id="Freeform 1235" o:spid="_x0000_s1475" style="position:absolute;left:3903;top:4733;width:19;height:7;visibility:visible;mso-wrap-style:square;v-text-anchor:top" coordsize="19,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" path="m,l18,6e" filled="f" strokeweight=".32186mm">
                    <v:path arrowok="t" o:connecttype="custom" o:connectlocs="0,4733;18,4739" o:connectangles="0,0"/>
                  </v:shape>
                </v:group>
                <v:group id="Group 1232" o:spid="_x0000_s1476" style="position:absolute;left:3921;top:4739;width:19;height:7" coordorigin="3921,4739" coordsize="19,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">
                  <v:shape id="Freeform 1233" o:spid="_x0000_s1477" style="position:absolute;left:3921;top:4739;width:19;height:7;visibility:visible;mso-wrap-style:square;v-text-anchor:top" coordsize="19,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" path="m,l18,6e" filled="f" strokeweight=".32186mm">
                    <v:path arrowok="t" o:connecttype="custom" o:connectlocs="0,4739;18,4745" o:connectangles="0,0"/>
                  </v:shape>
                </v:group>
                <v:group id="Group 1230" o:spid="_x0000_s1478" style="position:absolute;left:3939;top:4745;width:19;height:7" coordorigin="3939,4745" coordsize="19,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">
                  <v:shape id="Freeform 1231" o:spid="_x0000_s1479" style="position:absolute;left:3939;top:4745;width:19;height:7;visibility:visible;mso-wrap-style:square;v-text-anchor:top" coordsize="19,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" path="m,l19,7e" filled="f" strokeweight=".32186mm">
                    <v:path arrowok="t" o:connecttype="custom" o:connectlocs="0,4745;19,4752" o:connectangles="0,0"/>
                  </v:shape>
                </v:group>
                <v:group id="Group 1228" o:spid="_x0000_s1480" style="position:absolute;left:3958;top:4752;width:19;height:7" coordorigin="3958,4752" coordsize="19,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">
                  <v:shape id="Freeform 1229" o:spid="_x0000_s1481" style="position:absolute;left:3958;top:4752;width:19;height:7;visibility:visible;mso-wrap-style:square;v-text-anchor:top" coordsize="19,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" path="m,l18,7e" filled="f" strokeweight=".32186mm">
                    <v:path arrowok="t" o:connecttype="custom" o:connectlocs="0,4752;18,4759" o:connectangles="0,0"/>
                  </v:shape>
                </v:group>
                <v:group id="Group 1226" o:spid="_x0000_s1482" style="position:absolute;left:3976;top:4759;width:19;height:6" coordorigin="3976,4759" coordsize="19,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">
                  <v:shape id="Freeform 1227" o:spid="_x0000_s1483" style="position:absolute;left:3976;top:4759;width:19;height:6;visibility:visible;mso-wrap-style:square;v-text-anchor:top" coordsize="19,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" path="m,l19,6e" filled="f" strokeweight=".32186mm">
                    <v:path arrowok="t" o:connecttype="custom" o:connectlocs="0,4759;19,4765" o:connectangles="0,0"/>
                  </v:shape>
                </v:group>
                <v:group id="Group 1224" o:spid="_x0000_s1484" style="position:absolute;left:3995;top:4765;width:19;height:6" coordorigin="3995,4765" coordsize="19,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">
                  <v:shape id="Freeform 1225" o:spid="_x0000_s1485" style="position:absolute;left:3995;top:4765;width:19;height:6;visibility:visible;mso-wrap-style:square;v-text-anchor:top" coordsize="19,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" path="m,l18,5e" filled="f" strokeweight=".32186mm">
                    <v:path arrowok="t" o:connecttype="custom" o:connectlocs="0,4765;18,4770" o:connectangles="0,0"/>
                  </v:shape>
                </v:group>
                <v:group id="Group 1222" o:spid="_x0000_s1486" style="position:absolute;left:4013;top:4770;width:19;height:5" coordorigin="4013,4770" coordsize="19,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">
                  <v:shape id="Freeform 1223" o:spid="_x0000_s1487" style="position:absolute;left:4013;top:4770;width:19;height:5;visibility:visible;mso-wrap-style:square;v-text-anchor:top" coordsize="19,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" path="m,l18,5e" filled="f" strokeweight=".32186mm">
                    <v:path arrowok="t" o:connecttype="custom" o:connectlocs="0,4770;18,4775" o:connectangles="0,0"/>
                  </v:shape>
                </v:group>
                <v:group id="Group 1220" o:spid="_x0000_s1488" style="position:absolute;left:4031;top:4775;width:19;height:5" coordorigin="4031,4775" coordsize="19,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">
                  <v:shape id="Freeform 1221" o:spid="_x0000_s1489" style="position:absolute;left:4031;top:4775;width:19;height:5;visibility:visible;mso-wrap-style:square;v-text-anchor:top" coordsize="19,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" path="m,l18,5e" filled="f" strokeweight=".32186mm">
                    <v:path arrowok="t" o:connecttype="custom" o:connectlocs="0,4775;18,4780" o:connectangles="0,0"/>
                  </v:shape>
                </v:group>
                <v:group id="Group 1218" o:spid="_x0000_s1490" style="position:absolute;left:4049;top:4780;width:19;height:4" coordorigin="4049,4780" coordsize="19,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">
                  <v:shape id="Freeform 1219" o:spid="_x0000_s1491" style="position:absolute;left:4049;top:4780;width:19;height:4;visibility:visible;mso-wrap-style:square;v-text-anchor:top" coordsize="19,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" path="m,l19,4e" filled="f" strokeweight=".32186mm">
                    <v:path arrowok="t" o:connecttype="custom" o:connectlocs="0,4780;19,4784" o:connectangles="0,0"/>
                  </v:shape>
                </v:group>
                <v:group id="Group 1216" o:spid="_x0000_s1492" style="position:absolute;left:4068;top:4784;width:19;height:4" coordorigin="4068,4784" coordsize="19,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">
                  <v:shape id="Freeform 1217" o:spid="_x0000_s1493" style="position:absolute;left:4068;top:4784;width:19;height:4;visibility:visible;mso-wrap-style:square;v-text-anchor:top" coordsize="19,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" path="m,l18,3e" filled="f" strokeweight=".32186mm">
                    <v:path arrowok="t" o:connecttype="custom" o:connectlocs="0,4784;18,4787" o:connectangles="0,0"/>
                  </v:shape>
                </v:group>
                <v:group id="Group 1214" o:spid="_x0000_s1494" style="position:absolute;left:4086;top:4787;width:19;height:3" coordorigin="4086,4787" coordsize="19,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">
                  <v:shape id="Freeform 1215" o:spid="_x0000_s1495" style="position:absolute;left:4086;top:4787;width:19;height:3;visibility:visible;mso-wrap-style:square;v-text-anchor:top" coordsize="19,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" path="m,l18,3e" filled="f" strokeweight=".32186mm">
                    <v:path arrowok="t" o:connecttype="custom" o:connectlocs="0,4787;18,4790" o:connectangles="0,0"/>
                  </v:shape>
                </v:group>
                <v:group id="Group 1212" o:spid="_x0000_s1496" style="position:absolute;left:4104;top:4790;width:19;height:3" coordorigin="4104,4790" coordsize="19,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">
                  <v:shape id="Freeform 1213" o:spid="_x0000_s1497" style="position:absolute;left:4104;top:4790;width:19;height:3;visibility:visible;mso-wrap-style:square;v-text-anchor:top" coordsize="19,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" path="m,l19,3e" filled="f" strokeweight=".32186mm">
                    <v:path arrowok="t" o:connecttype="custom" o:connectlocs="0,4790;19,4793" o:connectangles="0,0"/>
                  </v:shape>
                </v:group>
                <v:group id="Group 1210" o:spid="_x0000_s1498" style="position:absolute;left:4123;top:4793;width:19;height:2" coordorigin="4123,4793" coordsize="19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">
                  <v:shape id="Freeform 1211" o:spid="_x0000_s1499" style="position:absolute;left:4123;top:4793;width:19;height:2;visibility:visible;mso-wrap-style:square;v-text-anchor:top" coordsize="19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" path="m,l18,1e" filled="f" strokeweight=".32186mm">
                    <v:path arrowok="t" o:connecttype="custom" o:connectlocs="0,4793;18,4794" o:connectangles="0,0"/>
                  </v:shape>
                </v:group>
                <v:group id="Group 1208" o:spid="_x0000_s1500" style="position:absolute;left:4141;top:4794;width:19;height:2" coordorigin="4141,4794" coordsize="19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">
                  <v:shape id="Freeform 1209" o:spid="_x0000_s1501" style="position:absolute;left:4141;top:4794;width:19;height:2;visibility:visible;mso-wrap-style:square;v-text-anchor:top" coordsize="19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" path="m,l18,2e" filled="f" strokeweight=".32186mm">
                    <v:path arrowok="t" o:connecttype="custom" o:connectlocs="0,4794;18,4796" o:connectangles="0,0"/>
                  </v:shape>
                </v:group>
                <v:group id="Group 1206" o:spid="_x0000_s1502" style="position:absolute;left:4159;top:4796;width:19;height:2" coordorigin="4159,4796" coordsize="19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">
                  <v:shape id="Freeform 1207" o:spid="_x0000_s1503" style="position:absolute;left:4159;top:4796;width:19;height:2;visibility:visible;mso-wrap-style:square;v-text-anchor:top" coordsize="19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" path="m,l18,1e" filled="f" strokeweight=".32186mm">
                    <v:path arrowok="t" o:connecttype="custom" o:connectlocs="0,4796;18,4797" o:connectangles="0,0"/>
                  </v:shape>
                </v:group>
                <v:group id="Group 1204" o:spid="_x0000_s1504" style="position:absolute;left:4177;top:4797;width:19;height:2" coordorigin="4177,4797" coordsize="19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">
                  <v:shape id="Freeform 1205" o:spid="_x0000_s1505" style="position:absolute;left:4177;top:4797;width:19;height:2;visibility:visible;mso-wrap-style:square;v-text-anchor:top" coordsize="19,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" path="m,l19,1e" filled="f" strokeweight=".32186mm">
                    <v:path arrowok="t" o:connecttype="custom" o:connectlocs="0,9594;19,9596" o:connectangles="0,0"/>
                  </v:shape>
                </v:group>
                <v:group id="Group 1202" o:spid="_x0000_s1506" style="position:absolute;left:4196;top:4798;width:19;height:2" coordorigin="4196,4798" coordsize="19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">
                  <v:shape id="Freeform 1203" o:spid="_x0000_s1507" style="position:absolute;left:4196;top:4798;width:19;height:2;visibility:visible;mso-wrap-style:square;v-text-anchor:top" coordsize="19,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" path="m,l18,e" filled="f" strokeweight=".32186mm">
                    <v:path arrowok="t" o:connecttype="custom" o:connectlocs="0,9596;18,9596" o:connectangles="0,0"/>
                  </v:shape>
                </v:group>
                <v:group id="Group 1200" o:spid="_x0000_s1508" style="position:absolute;left:4214;top:4798;width:19;height:2" coordorigin="4214,4798" coordsize="19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">
                  <v:shape id="Freeform 1201" o:spid="_x0000_s1509" style="position:absolute;left:4214;top:4798;width:19;height:2;visibility:visible;mso-wrap-style:square;v-text-anchor:top" coordsize="19,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" path="m,l18,1e" filled="f" strokeweight=".32186mm">
                    <v:path arrowok="t" o:connecttype="custom" o:connectlocs="0,9596;18,9598" o:connectangles="0,0"/>
                  </v:shape>
                </v:group>
                <v:group id="Group 1198" o:spid="_x0000_s1510" style="position:absolute;left:4232;top:4799;width:19;height:2" coordorigin="4232,4799" coordsize="19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">
                  <v:shape id="Freeform 1199" o:spid="_x0000_s1511" style="position:absolute;left:4232;top:4799;width:19;height:2;visibility:visible;mso-wrap-style:square;v-text-anchor:top" coordsize="19,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" path="m,l19,1e" filled="f" strokeweight=".32186mm">
                    <v:path arrowok="t" o:connecttype="custom" o:connectlocs="0,9598;19,9600" o:connectangles="0,0"/>
                  </v:shape>
                </v:group>
                <v:group id="Group 1196" o:spid="_x0000_s1512" style="position:absolute;left:4251;top:4800;width:19;height:2" coordorigin="4251,4800" coordsize="19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">
                  <v:shape id="Freeform 1197" o:spid="_x0000_s1513" style="position:absolute;left:4251;top:4800;width:19;height:2;visibility:visible;mso-wrap-style:square;v-text-anchor:top" coordsize="19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" path="m,l18,1e" filled="f" strokeweight=".32186mm">
                    <v:path arrowok="t" o:connecttype="custom" o:connectlocs="0,4800;18,4801" o:connectangles="0,0"/>
                  </v:shape>
                </v:group>
                <v:group id="Group 1194" o:spid="_x0000_s1514" style="position:absolute;left:4269;top:4801;width:19;height:2" coordorigin="4269,4801" coordsize="19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">
                  <v:shape id="Freeform 1195" o:spid="_x0000_s1515" style="position:absolute;left:4269;top:4801;width:19;height:2;visibility:visible;mso-wrap-style:square;v-text-anchor:top" coordsize="19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" path="m,l18,1e" filled="f" strokeweight=".32186mm">
                    <v:path arrowok="t" o:connecttype="custom" o:connectlocs="0,4801;18,4802" o:connectangles="0,0"/>
                  </v:shape>
                </v:group>
                <v:group id="Group 1192" o:spid="_x0000_s1516" style="position:absolute;left:4287;top:4802;width:19;height:3" coordorigin="4287,4802" coordsize="19,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">
                  <v:shape id="Freeform 1193" o:spid="_x0000_s1517" style="position:absolute;left:4287;top:4802;width:19;height:3;visibility:visible;mso-wrap-style:square;v-text-anchor:top" coordsize="19,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" path="m,l19,2e" filled="f" strokeweight=".32186mm">
                    <v:path arrowok="t" o:connecttype="custom" o:connectlocs="0,4802;19,4804" o:connectangles="0,0"/>
                  </v:shape>
                </v:group>
                <v:group id="Group 1190" o:spid="_x0000_s1518" style="position:absolute;left:4306;top:4804;width:19;height:3" coordorigin="4306,4804" coordsize="19,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">
                  <v:shape id="Freeform 1191" o:spid="_x0000_s1519" style="position:absolute;left:4306;top:4804;width:19;height:3;visibility:visible;mso-wrap-style:square;v-text-anchor:top" coordsize="19,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" path="m,l18,3e" filled="f" strokeweight=".32186mm">
                    <v:path arrowok="t" o:connecttype="custom" o:connectlocs="0,4804;18,4807" o:connectangles="0,0"/>
                  </v:shape>
                </v:group>
                <v:group id="Group 1188" o:spid="_x0000_s1520" style="position:absolute;left:4324;top:4807;width:19;height:4" coordorigin="4324,4807" coordsize="19,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">
                  <v:shape id="Freeform 1189" o:spid="_x0000_s1521" style="position:absolute;left:4324;top:4807;width:19;height:4;visibility:visible;mso-wrap-style:square;v-text-anchor:top" coordsize="19,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" path="m,l18,3e" filled="f" strokeweight=".32186mm">
                    <v:path arrowok="t" o:connecttype="custom" o:connectlocs="0,4807;18,4810" o:connectangles="0,0"/>
                  </v:shape>
                </v:group>
                <v:group id="Group 1186" o:spid="_x0000_s1522" style="position:absolute;left:4342;top:4810;width:19;height:4" coordorigin="4342,4810" coordsize="19,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">
                  <v:shape id="Freeform 1187" o:spid="_x0000_s1523" style="position:absolute;left:4342;top:4810;width:19;height:4;visibility:visible;mso-wrap-style:square;v-text-anchor:top" coordsize="19,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" path="m,l19,3e" filled="f" strokeweight=".32186mm">
                    <v:path arrowok="t" o:connecttype="custom" o:connectlocs="0,4810;19,4813" o:connectangles="0,0"/>
                  </v:shape>
                </v:group>
                <v:group id="Group 1184" o:spid="_x0000_s1524" style="position:absolute;left:4361;top:4813;width:19;height:4" coordorigin="4361,4813" coordsize="19,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">
                  <v:shape id="Freeform 1185" o:spid="_x0000_s1525" style="position:absolute;left:4361;top:4813;width:19;height:4;visibility:visible;mso-wrap-style:square;v-text-anchor:top" coordsize="19,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" path="m,l18,4e" filled="f" strokeweight=".32186mm">
                    <v:path arrowok="t" o:connecttype="custom" o:connectlocs="0,4813;18,4817" o:connectangles="0,0"/>
                  </v:shape>
                </v:group>
                <v:group id="Group 1182" o:spid="_x0000_s1526" style="position:absolute;left:4379;top:4817;width:19;height:5" coordorigin="4379,4817" coordsize="19,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">
                  <v:shape id="Freeform 1183" o:spid="_x0000_s1527" style="position:absolute;left:4379;top:4817;width:19;height:5;visibility:visible;mso-wrap-style:square;v-text-anchor:top" coordsize="19,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" path="m,l18,5e" filled="f" strokeweight=".32186mm">
                    <v:path arrowok="t" o:connecttype="custom" o:connectlocs="0,4817;18,4822" o:connectangles="0,0"/>
                  </v:shape>
                </v:group>
                <v:group id="Group 1180" o:spid="_x0000_s1528" style="position:absolute;left:4397;top:4822;width:19;height:5" coordorigin="4397,4822" coordsize="19,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">
                  <v:shape id="Freeform 1181" o:spid="_x0000_s1529" style="position:absolute;left:4397;top:4822;width:19;height:5;visibility:visible;mso-wrap-style:square;v-text-anchor:top" coordsize="19,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" path="m,l19,4e" filled="f" strokeweight=".32186mm">
                    <v:path arrowok="t" o:connecttype="custom" o:connectlocs="0,4822;19,4826" o:connectangles="0,0"/>
                  </v:shape>
                </v:group>
                <v:group id="Group 1178" o:spid="_x0000_s1530" style="position:absolute;left:4416;top:4826;width:19;height:5" coordorigin="4416,4826" coordsize="19,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">
                  <v:shape id="Freeform 1179" o:spid="_x0000_s1531" style="position:absolute;left:4416;top:4826;width:19;height:5;visibility:visible;mso-wrap-style:square;v-text-anchor:top" coordsize="19,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" path="m,l18,4e" filled="f" strokeweight=".32186mm">
                    <v:path arrowok="t" o:connecttype="custom" o:connectlocs="0,4826;18,4830" o:connectangles="0,0"/>
                  </v:shape>
                </v:group>
                <v:group id="Group 1176" o:spid="_x0000_s1532" style="position:absolute;left:4434;top:4830;width:19;height:5" coordorigin="4434,4830" coordsize="19,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">
                  <v:shape id="Freeform 1177" o:spid="_x0000_s1533" style="position:absolute;left:4434;top:4830;width:19;height:5;visibility:visible;mso-wrap-style:square;v-text-anchor:top" coordsize="19,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" path="m,l18,4e" filled="f" strokeweight=".32186mm">
                    <v:path arrowok="t" o:connecttype="custom" o:connectlocs="0,4830;18,4834" o:connectangles="0,0"/>
                  </v:shape>
                </v:group>
                <v:group id="Group 1174" o:spid="_x0000_s1534" style="position:absolute;left:4452;top:4834;width:19;height:4" coordorigin="4452,4834" coordsize="19,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">
                  <v:shape id="Freeform 1175" o:spid="_x0000_s1535" style="position:absolute;left:4452;top:4834;width:19;height:4;visibility:visible;mso-wrap-style:square;v-text-anchor:top" coordsize="19,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" path="m,l18,4e" filled="f" strokeweight=".32186mm">
                    <v:path arrowok="t" o:connecttype="custom" o:connectlocs="0,4834;18,4838" o:connectangles="0,0"/>
                  </v:shape>
                </v:group>
                <v:group id="Group 1172" o:spid="_x0000_s1536" style="position:absolute;left:4470;top:4838;width:19;height:4" coordorigin="4470,4838" coordsize="19,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">
                  <v:shape id="Freeform 1173" o:spid="_x0000_s1537" style="position:absolute;left:4470;top:4838;width:19;height:4;visibility:visible;mso-wrap-style:square;v-text-anchor:top" coordsize="19,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" path="m,l19,4e" filled="f" strokeweight=".32186mm">
                    <v:path arrowok="t" o:connecttype="custom" o:connectlocs="0,4838;19,4842" o:connectangles="0,0"/>
                  </v:shape>
                </v:group>
                <v:group id="Group 1170" o:spid="_x0000_s1538" style="position:absolute;left:4489;top:4842;width:19;height:4" coordorigin="4489,4842" coordsize="19,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">
                  <v:shape id="Freeform 1171" o:spid="_x0000_s1539" style="position:absolute;left:4489;top:4842;width:19;height:4;visibility:visible;mso-wrap-style:square;v-text-anchor:top" coordsize="19,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" path="m,l18,4e" filled="f" strokeweight=".32186mm">
                    <v:path arrowok="t" o:connecttype="custom" o:connectlocs="0,4842;18,4846" o:connectangles="0,0"/>
                  </v:shape>
                </v:group>
                <v:group id="Group 1168" o:spid="_x0000_s1540" style="position:absolute;left:4507;top:4846;width:19;height:4" coordorigin="4507,4846" coordsize="19,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">
                  <v:shape id="Freeform 1169" o:spid="_x0000_s1541" style="position:absolute;left:4507;top:4846;width:19;height:4;visibility:visible;mso-wrap-style:square;v-text-anchor:top" coordsize="19,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" path="m,l18,3e" filled="f" strokeweight=".32186mm">
                    <v:path arrowok="t" o:connecttype="custom" o:connectlocs="0,4846;18,4849" o:connectangles="0,0"/>
                  </v:shape>
                </v:group>
                <v:group id="Group 1166" o:spid="_x0000_s1542" style="position:absolute;left:4525;top:4849;width:19;height:4" coordorigin="4525,4849" coordsize="19,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">
                  <v:shape id="Freeform 1167" o:spid="_x0000_s1543" style="position:absolute;left:4525;top:4849;width:19;height:4;visibility:visible;mso-wrap-style:square;v-text-anchor:top" coordsize="19,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" path="m,l19,4e" filled="f" strokeweight=".32186mm">
                    <v:path arrowok="t" o:connecttype="custom" o:connectlocs="0,4849;19,4853" o:connectangles="0,0"/>
                  </v:shape>
                </v:group>
                <v:group id="Group 1164" o:spid="_x0000_s1544" style="position:absolute;left:4544;top:4853;width:19;height:4" coordorigin="4544,4853" coordsize="19,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">
                  <v:shape id="Freeform 1165" o:spid="_x0000_s1545" style="position:absolute;left:4544;top:4853;width:19;height:4;visibility:visible;mso-wrap-style:square;v-text-anchor:top" coordsize="19,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" path="m,l18,4e" filled="f" strokeweight=".32186mm">
                    <v:path arrowok="t" o:connecttype="custom" o:connectlocs="0,4853;18,4857" o:connectangles="0,0"/>
                  </v:shape>
                </v:group>
                <v:group id="Group 1162" o:spid="_x0000_s1546" style="position:absolute;left:4562;top:4857;width:19;height:4" coordorigin="4562,4857" coordsize="19,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">
                  <v:shape id="Freeform 1163" o:spid="_x0000_s1547" style="position:absolute;left:4562;top:4857;width:19;height:4;visibility:visible;mso-wrap-style:square;v-text-anchor:top" coordsize="19,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" path="m,l18,4e" filled="f" strokeweight=".32186mm">
                    <v:path arrowok="t" o:connecttype="custom" o:connectlocs="0,4857;18,4861" o:connectangles="0,0"/>
                  </v:shape>
                </v:group>
                <v:group id="Group 1160" o:spid="_x0000_s1548" style="position:absolute;left:4580;top:4861;width:19;height:5" coordorigin="4580,4861" coordsize="19,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">
                  <v:shape id="Freeform 1161" o:spid="_x0000_s1549" style="position:absolute;left:4580;top:4861;width:19;height:5;visibility:visible;mso-wrap-style:square;v-text-anchor:top" coordsize="19,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" path="m,l19,4e" filled="f" strokeweight=".32186mm">
                    <v:path arrowok="t" o:connecttype="custom" o:connectlocs="0,4861;19,4865" o:connectangles="0,0"/>
                  </v:shape>
                </v:group>
                <v:group id="Group 1158" o:spid="_x0000_s1550" style="position:absolute;left:4599;top:4865;width:19;height:5" coordorigin="4599,4865" coordsize="19,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">
                  <v:shape id="Freeform 1159" o:spid="_x0000_s1551" style="position:absolute;left:4599;top:4865;width:19;height:5;visibility:visible;mso-wrap-style:square;v-text-anchor:top" coordsize="19,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" path="m,l18,5e" filled="f" strokeweight=".32186mm">
                    <v:path arrowok="t" o:connecttype="custom" o:connectlocs="0,4865;18,4870" o:connectangles="0,0"/>
                  </v:shape>
                </v:group>
                <v:group id="Group 1156" o:spid="_x0000_s1552" style="position:absolute;left:4617;top:4870;width:19;height:5" coordorigin="4617,4870" coordsize="19,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">
                  <v:shape id="Freeform 1157" o:spid="_x0000_s1553" style="position:absolute;left:4617;top:4870;width:19;height:5;visibility:visible;mso-wrap-style:square;v-text-anchor:top" coordsize="19,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" path="m,l18,5e" filled="f" strokeweight=".32186mm">
                    <v:path arrowok="t" o:connecttype="custom" o:connectlocs="0,4870;18,4875" o:connectangles="0,0"/>
                  </v:shape>
                </v:group>
                <v:group id="Group 1154" o:spid="_x0000_s1554" style="position:absolute;left:4635;top:4875;width:19;height:5" coordorigin="4635,4875" coordsize="19,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">
                  <v:shape id="Freeform 1155" o:spid="_x0000_s1555" style="position:absolute;left:4635;top:4875;width:19;height:5;visibility:visible;mso-wrap-style:square;v-text-anchor:top" coordsize="19,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" path="m,l19,4e" filled="f" strokeweight=".32186mm">
                    <v:path arrowok="t" o:connecttype="custom" o:connectlocs="0,4875;19,4879" o:connectangles="0,0"/>
                  </v:shape>
                </v:group>
                <v:group id="Group 1152" o:spid="_x0000_s1556" style="position:absolute;left:4654;top:4879;width:19;height:5" coordorigin="4654,4879" coordsize="19,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">
                  <v:shape id="Freeform 1153" o:spid="_x0000_s1557" style="position:absolute;left:4654;top:4879;width:19;height:5;visibility:visible;mso-wrap-style:square;v-text-anchor:top" coordsize="19,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" path="m,l18,5e" filled="f" strokeweight=".32186mm">
                    <v:path arrowok="t" o:connecttype="custom" o:connectlocs="0,4879;18,4884" o:connectangles="0,0"/>
                  </v:shape>
                </v:group>
                <v:group id="Group 1150" o:spid="_x0000_s1558" style="position:absolute;left:4672;top:4884;width:19;height:5" coordorigin="4672,4884" coordsize="19,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">
                  <v:shape id="Freeform 1151" o:spid="_x0000_s1559" style="position:absolute;left:4672;top:4884;width:19;height:5;visibility:visible;mso-wrap-style:square;v-text-anchor:top" coordsize="19,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" path="m,l18,4e" filled="f" strokeweight=".32186mm">
                    <v:path arrowok="t" o:connecttype="custom" o:connectlocs="0,4884;18,4888" o:connectangles="0,0"/>
                  </v:shape>
                </v:group>
                <v:group id="Group 1148" o:spid="_x0000_s1560" style="position:absolute;left:4690;top:4888;width:19;height:5" coordorigin="4690,4888" coordsize="19,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">
                  <v:shape id="Freeform 1149" o:spid="_x0000_s1561" style="position:absolute;left:4690;top:4888;width:19;height:5;visibility:visible;mso-wrap-style:square;v-text-anchor:top" coordsize="19,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" path="m,l18,5e" filled="f" strokeweight=".32186mm">
                    <v:path arrowok="t" o:connecttype="custom" o:connectlocs="0,4888;18,4893" o:connectangles="0,0"/>
                  </v:shape>
                </v:group>
                <v:group id="Group 1146" o:spid="_x0000_s1562" style="position:absolute;left:4708;top:4893;width:19;height:5" coordorigin="4708,4893" coordsize="19,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">
                  <v:shape id="Freeform 1147" o:spid="_x0000_s1563" style="position:absolute;left:4708;top:4893;width:19;height:5;visibility:visible;mso-wrap-style:square;v-text-anchor:top" coordsize="19,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" path="m,l19,4e" filled="f" strokeweight=".32186mm">
                    <v:path arrowok="t" o:connecttype="custom" o:connectlocs="0,4893;19,4897" o:connectangles="0,0"/>
                  </v:shape>
                </v:group>
                <v:group id="Group 1144" o:spid="_x0000_s1564" style="position:absolute;left:4727;top:4897;width:19;height:4" coordorigin="4727,4897" coordsize="19,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">
                  <v:shape id="Freeform 1145" o:spid="_x0000_s1565" style="position:absolute;left:4727;top:4897;width:19;height:4;visibility:visible;mso-wrap-style:square;v-text-anchor:top" coordsize="19,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" path="m,l18,4e" filled="f" strokeweight=".32186mm">
                    <v:path arrowok="t" o:connecttype="custom" o:connectlocs="0,4897;18,4901" o:connectangles="0,0"/>
                  </v:shape>
                </v:group>
                <v:group id="Group 1142" o:spid="_x0000_s1566" style="position:absolute;left:4745;top:4901;width:19;height:4" coordorigin="4745,4901" coordsize="19,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">
                  <v:shape id="Freeform 1143" o:spid="_x0000_s1567" style="position:absolute;left:4745;top:4901;width:19;height:4;visibility:visible;mso-wrap-style:square;v-text-anchor:top" coordsize="19,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" path="m,l18,4e" filled="f" strokeweight=".32186mm">
                    <v:path arrowok="t" o:connecttype="custom" o:connectlocs="0,4901;18,4905" o:connectangles="0,0"/>
                  </v:shape>
                </v:group>
                <v:group id="Group 1140" o:spid="_x0000_s1568" style="position:absolute;left:4763;top:4905;width:19;height:3" coordorigin="4763,4905" coordsize="19,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">
                  <v:shape id="Freeform 1141" o:spid="_x0000_s1569" style="position:absolute;left:4763;top:4905;width:19;height:3;visibility:visible;mso-wrap-style:square;v-text-anchor:top" coordsize="19,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" path="m,l19,3e" filled="f" strokeweight=".32186mm">
                    <v:path arrowok="t" o:connecttype="custom" o:connectlocs="0,4905;19,4908" o:connectangles="0,0"/>
                  </v:shape>
                </v:group>
                <v:group id="Group 1138" o:spid="_x0000_s1570" style="position:absolute;left:4782;top:4908;width:19;height:3" coordorigin="4782,4908" coordsize="19,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">
                  <v:shape id="Freeform 1139" o:spid="_x0000_s1571" style="position:absolute;left:4782;top:4908;width:19;height:3;visibility:visible;mso-wrap-style:square;v-text-anchor:top" coordsize="19,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" path="m,l18,2e" filled="f" strokeweight=".32186mm">
                    <v:path arrowok="t" o:connecttype="custom" o:connectlocs="0,4908;18,4910" o:connectangles="0,0"/>
                  </v:shape>
                </v:group>
                <v:group id="Group 1136" o:spid="_x0000_s1572" style="position:absolute;left:4800;top:4910;width:19;height:2" coordorigin="4800,4910" coordsize="19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">
                  <v:shape id="Freeform 1137" o:spid="_x0000_s1573" style="position:absolute;left:4800;top:4910;width:19;height:2;visibility:visible;mso-wrap-style:square;v-text-anchor:top" coordsize="19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" path="m,l19,2e" filled="f" strokeweight=".32186mm">
                    <v:path arrowok="t" o:connecttype="custom" o:connectlocs="0,4910;19,4912" o:connectangles="0,0"/>
                  </v:shape>
                </v:group>
                <v:group id="Group 1134" o:spid="_x0000_s1574" style="position:absolute;left:4819;top:4912;width:19;height:2" coordorigin="4819,4912" coordsize="19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">
                  <v:shape id="Freeform 1135" o:spid="_x0000_s1575" style="position:absolute;left:4819;top:4912;width:19;height:2;visibility:visible;mso-wrap-style:square;v-text-anchor:top" coordsize="19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" path="m,l18,1e" filled="f" strokeweight=".32186mm">
                    <v:path arrowok="t" o:connecttype="custom" o:connectlocs="0,4912;18,4913" o:connectangles="0,0"/>
                  </v:shape>
                </v:group>
                <v:group id="Group 1132" o:spid="_x0000_s1576" style="position:absolute;left:4837;top:4913;width:19;height:2" coordorigin="4837,4913" coordsize="19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">
                  <v:shape id="Freeform 1133" o:spid="_x0000_s1577" style="position:absolute;left:4837;top:4913;width:19;height:2;visibility:visible;mso-wrap-style:square;v-text-anchor:top" coordsize="19,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" path="m,l18,1e" filled="f" strokeweight=".32186mm">
                    <v:path arrowok="t" o:connecttype="custom" o:connectlocs="0,9826;18,9828" o:connectangles="0,0"/>
                  </v:shape>
                </v:group>
                <v:group id="Group 1130" o:spid="_x0000_s1578" style="position:absolute;left:4855;top:4914;width:19;height:2" coordorigin="4855,4914" coordsize="19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">
                  <v:shape id="Freeform 1131" o:spid="_x0000_s1579" style="position:absolute;left:4855;top:4914;width:19;height:2;visibility:visible;mso-wrap-style:square;v-text-anchor:top" coordsize="19,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" path="m,l18,e" filled="f" strokeweight=".32186mm">
                    <v:path arrowok="t" o:connecttype="custom" o:connectlocs="0,9828;18,9828" o:connectangles="0,0"/>
                  </v:shape>
                </v:group>
                <v:group id="Group 1128" o:spid="_x0000_s1580" style="position:absolute;left:4873;top:4914;width:129;height:2" coordorigin="4873,4914" coordsize="129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">
                  <v:shape id="Freeform 1129" o:spid="_x0000_s1581" style="position:absolute;left:4873;top:4914;width:129;height:2;visibility:visible;mso-wrap-style:square;v-text-anchor:top" coordsize="129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" path="m,l128,e" filled="f" strokeweight=".3265mm">
                    <v:path arrowok="t" o:connecttype="custom" o:connectlocs="0,0;128,0" o:connectangles="0,0"/>
                  </v:shape>
                </v:group>
                <v:group id="Group 1126" o:spid="_x0000_s1582" style="position:absolute;left:4910;top:4914;width:19;height:2" coordorigin="4910,4914" coordsize="19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">
                  <v:shape id="Freeform 1127" o:spid="_x0000_s1583" style="position:absolute;left:4910;top:4914;width:19;height:2;visibility:visible;mso-wrap-style:square;v-text-anchor:top" coordsize="19,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" path="m,l18,e" filled="f" strokeweight=".32186mm">
                    <v:path arrowok="t" o:connecttype="custom" o:connectlocs="0,9828;18,9828" o:connectangles="0,0"/>
                  </v:shape>
                </v:group>
                <v:group id="Group 1124" o:spid="_x0000_s1584" style="position:absolute;left:4947;top:4913;width:19;height:2" coordorigin="4947,4913" coordsize="19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">
                  <v:shape id="Freeform 1125" o:spid="_x0000_s1585" style="position:absolute;left:4947;top:4913;width:19;height:2;visibility:visible;mso-wrap-style:square;v-text-anchor:top" coordsize="19,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" path="m,1l18,e" filled="f" strokeweight=".32186mm">
                    <v:path arrowok="t" o:connecttype="custom" o:connectlocs="0,9828;18,9826" o:connectangles="0,0"/>
                  </v:shape>
                </v:group>
                <v:group id="Group 1122" o:spid="_x0000_s1586" style="position:absolute;left:4965;top:4913;width:19;height:2" coordorigin="4965,4913" coordsize="19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">
                  <v:shape id="Freeform 1123" o:spid="_x0000_s1587" style="position:absolute;left:4965;top:4913;width:19;height:2;visibility:visible;mso-wrap-style:square;v-text-anchor:top" coordsize="19,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" path="m,l18,1e" filled="f" strokeweight=".32186mm">
                    <v:path arrowok="t" o:connecttype="custom" o:connectlocs="0,9826;18,9828" o:connectangles="0,0"/>
                  </v:shape>
                </v:group>
                <v:group id="Group 1120" o:spid="_x0000_s1588" style="position:absolute;left:5001;top:4914;width:19;height:2" coordorigin="5001,4914" coordsize="19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">
                  <v:shape id="Freeform 1121" o:spid="_x0000_s1589" style="position:absolute;left:5001;top:4914;width:19;height:2;visibility:visible;mso-wrap-style:square;v-text-anchor:top" coordsize="19,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" path="m,l19,e" filled="f" strokeweight=".32186mm">
                    <v:path arrowok="t" o:connecttype="custom" o:connectlocs="0,9828;19,9828" o:connectangles="0,0"/>
                  </v:shape>
                </v:group>
                <v:group id="Group 1118" o:spid="_x0000_s1590" style="position:absolute;left:5020;top:4914;width:19;height:2" coordorigin="5020,4914" coordsize="19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">
                  <v:shape id="Freeform 1119" o:spid="_x0000_s1591" style="position:absolute;left:5020;top:4914;width:19;height:2;visibility:visible;mso-wrap-style:square;v-text-anchor:top" coordsize="19,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" path="m,l18,e" filled="f" strokeweight=".32186mm">
                    <v:path arrowok="t" o:connecttype="custom" o:connectlocs="0,9828;18,9828" o:connectangles="0,0"/>
                  </v:shape>
                </v:group>
                <v:group id="Group 1116" o:spid="_x0000_s1592" style="position:absolute;left:5038;top:4914;width:19;height:2" coordorigin="5038,4914" coordsize="19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">
                  <v:shape id="Freeform 1117" o:spid="_x0000_s1593" style="position:absolute;left:5038;top:4914;width:19;height:2;visibility:visible;mso-wrap-style:square;v-text-anchor:top" coordsize="19,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" path="m,l18,e" filled="f" strokeweight=".32186mm">
                    <v:path arrowok="t" o:connecttype="custom" o:connectlocs="0,9828;18,9828" o:connectangles="0,0"/>
                  </v:shape>
                </v:group>
                <v:group id="Group 1114" o:spid="_x0000_s1594" style="position:absolute;left:5056;top:4914;width:19;height:2" coordorigin="5056,4914" coordsize="19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">
                  <v:shape id="Freeform 1115" o:spid="_x0000_s1595" style="position:absolute;left:5056;top:4914;width:19;height:2;visibility:visible;mso-wrap-style:square;v-text-anchor:top" coordsize="19,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" path="m,l19,1e" filled="f" strokeweight=".32186mm">
                    <v:path arrowok="t" o:connecttype="custom" o:connectlocs="0,9828;19,9830" o:connectangles="0,0"/>
                  </v:shape>
                </v:group>
                <v:group id="Group 1112" o:spid="_x0000_s1596" style="position:absolute;left:5075;top:4915;width:19;height:2" coordorigin="5075,4915" coordsize="19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">
                  <v:shape id="Freeform 1113" o:spid="_x0000_s1597" style="position:absolute;left:5075;top:4915;width:19;height:2;visibility:visible;mso-wrap-style:square;v-text-anchor:top" coordsize="19,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" path="m,l18,e" filled="f" strokeweight=".32186mm">
                    <v:path arrowok="t" o:connecttype="custom" o:connectlocs="0,9830;18,9830" o:connectangles="0,0"/>
                  </v:shape>
                </v:group>
                <v:group id="Group 1110" o:spid="_x0000_s1598" style="position:absolute;left:5093;top:4915;width:19;height:2" coordorigin="5093,4915" coordsize="19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">
                  <v:shape id="Freeform 1111" o:spid="_x0000_s1599" style="position:absolute;left:5093;top:4915;width:19;height:2;visibility:visible;mso-wrap-style:square;v-text-anchor:top" coordsize="19,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" path="m,l18,1e" filled="f" strokeweight=".32186mm">
                    <v:path arrowok="t" o:connecttype="custom" o:connectlocs="0,9830;18,9832" o:connectangles="0,0"/>
                  </v:shape>
                </v:group>
                <v:group id="Group 1108" o:spid="_x0000_s1600" style="position:absolute;left:5111;top:4916;width:19;height:2" coordorigin="5111,4916" coordsize="19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">
                  <v:shape id="Freeform 1109" o:spid="_x0000_s1601" style="position:absolute;left:5111;top:4916;width:19;height:2;visibility:visible;mso-wrap-style:square;v-text-anchor:top" coordsize="19,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" path="m,l19,1e" filled="f" strokeweight=".32186mm">
                    <v:path arrowok="t" o:connecttype="custom" o:connectlocs="0,9832;19,9834" o:connectangles="0,0"/>
                  </v:shape>
                </v:group>
                <v:group id="Group 1106" o:spid="_x0000_s1602" style="position:absolute;left:5130;top:4917;width:19;height:2" coordorigin="5130,4917" coordsize="19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">
                  <v:shape id="Freeform 1107" o:spid="_x0000_s1603" style="position:absolute;left:5130;top:4917;width:19;height:2;visibility:visible;mso-wrap-style:square;v-text-anchor:top" coordsize="19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" path="m,l18,1e" filled="f" strokeweight=".32186mm">
                    <v:path arrowok="t" o:connecttype="custom" o:connectlocs="0,4917;18,4918" o:connectangles="0,0"/>
                  </v:shape>
                </v:group>
                <v:group id="Group 1104" o:spid="_x0000_s1604" style="position:absolute;left:5148;top:4918;width:19;height:2" coordorigin="5148,4918" coordsize="19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">
                  <v:shape id="Freeform 1105" o:spid="_x0000_s1605" style="position:absolute;left:5148;top:4918;width:19;height:2;visibility:visible;mso-wrap-style:square;v-text-anchor:top" coordsize="19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" path="m,l18,1e" filled="f" strokeweight=".32186mm">
                    <v:path arrowok="t" o:connecttype="custom" o:connectlocs="0,4918;18,4919" o:connectangles="0,0"/>
                  </v:shape>
                </v:group>
                <v:group id="Group 1102" o:spid="_x0000_s1606" style="position:absolute;left:5166;top:4919;width:19;height:2" coordorigin="5166,4919" coordsize="19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">
                  <v:shape id="Freeform 1103" o:spid="_x0000_s1607" style="position:absolute;left:5166;top:4919;width:19;height:2;visibility:visible;mso-wrap-style:square;v-text-anchor:top" coordsize="19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" path="m,l19,2e" filled="f" strokeweight=".32186mm">
                    <v:path arrowok="t" o:connecttype="custom" o:connectlocs="0,4919;19,4921" o:connectangles="0,0"/>
                  </v:shape>
                </v:group>
                <v:group id="Group 1100" o:spid="_x0000_s1608" style="position:absolute;left:5185;top:4921;width:19;height:2" coordorigin="5185,4921" coordsize="19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">
                  <v:shape id="Freeform 1101" o:spid="_x0000_s1609" style="position:absolute;left:5185;top:4921;width:19;height:2;visibility:visible;mso-wrap-style:square;v-text-anchor:top" coordsize="19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" path="m,l18,2e" filled="f" strokeweight=".32186mm">
                    <v:path arrowok="t" o:connecttype="custom" o:connectlocs="0,4921;18,4923" o:connectangles="0,0"/>
                  </v:shape>
                </v:group>
                <v:group id="Group 1098" o:spid="_x0000_s1610" style="position:absolute;left:5203;top:4923;width:19;height:3" coordorigin="5203,4923" coordsize="19,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">
                  <v:shape id="Freeform 1099" o:spid="_x0000_s1611" style="position:absolute;left:5203;top:4923;width:19;height:3;visibility:visible;mso-wrap-style:square;v-text-anchor:top" coordsize="19,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" path="m,l18,2e" filled="f" strokeweight=".32186mm">
                    <v:path arrowok="t" o:connecttype="custom" o:connectlocs="0,4923;18,4925" o:connectangles="0,0"/>
                  </v:shape>
                </v:group>
                <v:group id="Group 1096" o:spid="_x0000_s1612" style="position:absolute;left:5221;top:4925;width:19;height:3" coordorigin="5221,4925" coordsize="19,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">
                  <v:shape id="Freeform 1097" o:spid="_x0000_s1613" style="position:absolute;left:5221;top:4925;width:19;height:3;visibility:visible;mso-wrap-style:square;v-text-anchor:top" coordsize="19,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" path="m,l19,2e" filled="f" strokeweight=".32186mm">
                    <v:path arrowok="t" o:connecttype="custom" o:connectlocs="0,4925;19,4927" o:connectangles="0,0"/>
                  </v:shape>
                </v:group>
                <v:group id="Group 1094" o:spid="_x0000_s1614" style="position:absolute;left:5240;top:4927;width:19;height:3" coordorigin="5240,4927" coordsize="19,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">
                  <v:shape id="Freeform 1095" o:spid="_x0000_s1615" style="position:absolute;left:5240;top:4927;width:19;height:3;visibility:visible;mso-wrap-style:square;v-text-anchor:top" coordsize="19,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" path="m,l18,3e" filled="f" strokeweight=".32186mm">
                    <v:path arrowok="t" o:connecttype="custom" o:connectlocs="0,4927;18,4930" o:connectangles="0,0"/>
                  </v:shape>
                </v:group>
                <v:group id="Group 1092" o:spid="_x0000_s1616" style="position:absolute;left:5258;top:4930;width:19;height:4" coordorigin="5258,4930" coordsize="19,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">
                  <v:shape id="Freeform 1093" o:spid="_x0000_s1617" style="position:absolute;left:5258;top:4930;width:19;height:4;visibility:visible;mso-wrap-style:square;v-text-anchor:top" coordsize="19,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" path="m,l18,3e" filled="f" strokeweight=".32186mm">
                    <v:path arrowok="t" o:connecttype="custom" o:connectlocs="0,4930;18,4933" o:connectangles="0,0"/>
                  </v:shape>
                </v:group>
                <v:group id="Group 1090" o:spid="_x0000_s1618" style="position:absolute;left:5276;top:4933;width:19;height:4" coordorigin="5276,4933" coordsize="19,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">
                  <v:shape id="Freeform 1091" o:spid="_x0000_s1619" style="position:absolute;left:5276;top:4933;width:19;height:4;visibility:visible;mso-wrap-style:square;v-text-anchor:top" coordsize="19,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" path="m,l18,4e" filled="f" strokeweight=".32186mm">
                    <v:path arrowok="t" o:connecttype="custom" o:connectlocs="0,4933;18,4937" o:connectangles="0,0"/>
                  </v:shape>
                </v:group>
                <v:group id="Group 1088" o:spid="_x0000_s1620" style="position:absolute;left:5294;top:4937;width:19;height:4" coordorigin="5294,4937" coordsize="19,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">
                  <v:shape id="Freeform 1089" o:spid="_x0000_s1621" style="position:absolute;left:5294;top:4937;width:19;height:4;visibility:visible;mso-wrap-style:square;v-text-anchor:top" coordsize="19,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" path="m,l19,3e" filled="f" strokeweight=".32186mm">
                    <v:path arrowok="t" o:connecttype="custom" o:connectlocs="0,4937;19,4940" o:connectangles="0,0"/>
                  </v:shape>
                </v:group>
                <v:group id="Group 1086" o:spid="_x0000_s1622" style="position:absolute;left:5313;top:4940;width:19;height:4" coordorigin="5313,4940" coordsize="19,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">
                  <v:shape id="Freeform 1087" o:spid="_x0000_s1623" style="position:absolute;left:5313;top:4940;width:19;height:4;visibility:visible;mso-wrap-style:square;v-text-anchor:top" coordsize="19,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" path="m,l18,4e" filled="f" strokeweight=".32186mm">
                    <v:path arrowok="t" o:connecttype="custom" o:connectlocs="0,4940;18,4944" o:connectangles="0,0"/>
                  </v:shape>
                </v:group>
                <v:group id="Group 1084" o:spid="_x0000_s1624" style="position:absolute;left:5331;top:4944;width:19;height:4" coordorigin="5331,4944" coordsize="19,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">
                  <v:shape id="Freeform 1085" o:spid="_x0000_s1625" style="position:absolute;left:5331;top:4944;width:19;height:4;visibility:visible;mso-wrap-style:square;v-text-anchor:top" coordsize="19,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" path="m,l18,3e" filled="f" strokeweight=".32186mm">
                    <v:path arrowok="t" o:connecttype="custom" o:connectlocs="0,4944;18,4947" o:connectangles="0,0"/>
                  </v:shape>
                </v:group>
                <v:group id="Group 1082" o:spid="_x0000_s1626" style="position:absolute;left:5349;top:4947;width:19;height:4" coordorigin="5349,4947" coordsize="19,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">
                  <v:shape id="Freeform 1083" o:spid="_x0000_s1627" style="position:absolute;left:5349;top:4947;width:19;height:4;visibility:visible;mso-wrap-style:square;v-text-anchor:top" coordsize="19,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" path="m,l19,3e" filled="f" strokeweight=".32186mm">
                    <v:path arrowok="t" o:connecttype="custom" o:connectlocs="0,4947;19,4950" o:connectangles="0,0"/>
                  </v:shape>
                </v:group>
                <v:group id="Group 1080" o:spid="_x0000_s1628" style="position:absolute;left:5368;top:4950;width:19;height:4" coordorigin="5368,4950" coordsize="19,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">
                  <v:shape id="Freeform 1081" o:spid="_x0000_s1629" style="position:absolute;left:5368;top:4950;width:19;height:4;visibility:visible;mso-wrap-style:square;v-text-anchor:top" coordsize="19,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" path="m,l18,3e" filled="f" strokeweight=".32186mm">
                    <v:path arrowok="t" o:connecttype="custom" o:connectlocs="0,4950;18,4953" o:connectangles="0,0"/>
                  </v:shape>
                </v:group>
                <v:group id="Group 1078" o:spid="_x0000_s1630" style="position:absolute;left:5386;top:4953;width:19;height:3" coordorigin="5386,4953" coordsize="19,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">
                  <v:shape id="Freeform 1079" o:spid="_x0000_s1631" style="position:absolute;left:5386;top:4953;width:19;height:3;visibility:visible;mso-wrap-style:square;v-text-anchor:top" coordsize="19,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" path="m,l18,3e" filled="f" strokeweight=".32186mm">
                    <v:path arrowok="t" o:connecttype="custom" o:connectlocs="0,4953;18,4956" o:connectangles="0,0"/>
                  </v:shape>
                </v:group>
                <v:group id="Group 1076" o:spid="_x0000_s1632" style="position:absolute;left:5404;top:4956;width:19;height:3" coordorigin="5404,4956" coordsize="19,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">
                  <v:shape id="Freeform 1077" o:spid="_x0000_s1633" style="position:absolute;left:5404;top:4956;width:19;height:3;visibility:visible;mso-wrap-style:square;v-text-anchor:top" coordsize="19,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" path="m,l19,2e" filled="f" strokeweight=".32186mm">
                    <v:path arrowok="t" o:connecttype="custom" o:connectlocs="0,4956;19,4958" o:connectangles="0,0"/>
                  </v:shape>
                </v:group>
                <v:group id="Group 1074" o:spid="_x0000_s1634" style="position:absolute;left:5423;top:4958;width:19;height:2" coordorigin="5423,4958" coordsize="19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">
                  <v:shape id="Freeform 1075" o:spid="_x0000_s1635" style="position:absolute;left:5423;top:4958;width:19;height:2;visibility:visible;mso-wrap-style:square;v-text-anchor:top" coordsize="19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" path="m,l18,2e" filled="f" strokeweight=".32186mm">
                    <v:path arrowok="t" o:connecttype="custom" o:connectlocs="0,4958;18,4960" o:connectangles="0,0"/>
                  </v:shape>
                </v:group>
                <v:group id="Group 1072" o:spid="_x0000_s1636" style="position:absolute;left:5441;top:4960;width:19;height:2" coordorigin="5441,4960" coordsize="19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">
                  <v:shape id="Freeform 1073" o:spid="_x0000_s1637" style="position:absolute;left:5441;top:4960;width:19;height:2;visibility:visible;mso-wrap-style:square;v-text-anchor:top" coordsize="19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" path="m,l18,1e" filled="f" strokeweight=".32186mm">
                    <v:path arrowok="t" o:connecttype="custom" o:connectlocs="0,4960;18,4961" o:connectangles="0,0"/>
                  </v:shape>
                </v:group>
                <v:group id="Group 1070" o:spid="_x0000_s1638" style="position:absolute;left:5459;top:4961;width:19;height:2" coordorigin="5459,4961" coordsize="19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">
                  <v:shape id="Freeform 1071" o:spid="_x0000_s1639" style="position:absolute;left:5459;top:4961;width:19;height:2;visibility:visible;mso-wrap-style:square;v-text-anchor:top" coordsize="19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" path="m,l19,1e" filled="f" strokeweight=".32186mm">
                    <v:path arrowok="t" o:connecttype="custom" o:connectlocs="0,4961;19,4962" o:connectangles="0,0"/>
                  </v:shape>
                </v:group>
                <v:group id="Group 1068" o:spid="_x0000_s1640" style="position:absolute;left:5478;top:4962;width:19;height:2" coordorigin="5478,4962" coordsize="19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">
                  <v:shape id="Freeform 1069" o:spid="_x0000_s1641" style="position:absolute;left:5478;top:4962;width:19;height:2;visibility:visible;mso-wrap-style:square;v-text-anchor:top" coordsize="19,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" path="m,l18,1e" filled="f" strokeweight=".32186mm">
                    <v:path arrowok="t" o:connecttype="custom" o:connectlocs="0,9924;18,9926" o:connectangles="0,0"/>
                  </v:shape>
                </v:group>
                <v:group id="Group 1066" o:spid="_x0000_s1642" style="position:absolute;left:5496;top:4963;width:19;height:2" coordorigin="5496,4963" coordsize="19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">
                  <v:shape id="Freeform 1067" o:spid="_x0000_s1643" style="position:absolute;left:5496;top:4963;width:19;height:2;visibility:visible;mso-wrap-style:square;v-text-anchor:top" coordsize="19,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" path="m,l18,e" filled="f" strokeweight=".32186mm">
                    <v:path arrowok="t" o:connecttype="custom" o:connectlocs="0,9926;18,9926" o:connectangles="0,0"/>
                  </v:shape>
                </v:group>
                <v:group id="Group 1064" o:spid="_x0000_s1644" style="position:absolute;left:5514;top:4963;width:110;height:2" coordorigin="5514,4963" coordsize="110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">
                  <v:shape id="Freeform 1065" o:spid="_x0000_s1645" style="position:absolute;left:5514;top:4963;width:110;height:2;visibility:visible;mso-wrap-style:square;v-text-anchor:top" coordsize="110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" path="m,l110,e" filled="f" strokeweight=".32186mm">
                    <v:path arrowok="t" o:connecttype="custom" o:connectlocs="0,0;110,0" o:connectangles="0,0"/>
                  </v:shape>
                </v:group>
                <v:group id="Group 1062" o:spid="_x0000_s1646" style="position:absolute;left:5624;top:4963;width:19;height:2" coordorigin="5624,4963" coordsize="19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">
                  <v:shape id="Freeform 1063" o:spid="_x0000_s1647" style="position:absolute;left:5624;top:4963;width:19;height:2;visibility:visible;mso-wrap-style:square;v-text-anchor:top" coordsize="19,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" path="m,l19,1e" filled="f" strokeweight=".32186mm">
                    <v:path arrowok="t" o:connecttype="custom" o:connectlocs="0,9926;19,9928" o:connectangles="0,0"/>
                  </v:shape>
                </v:group>
                <v:group id="Group 1060" o:spid="_x0000_s1648" style="position:absolute;left:5643;top:4964;width:19;height:2" coordorigin="5643,4964" coordsize="19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">
                  <v:shape id="Freeform 1061" o:spid="_x0000_s1649" style="position:absolute;left:5643;top:4964;width:19;height:2;visibility:visible;mso-wrap-style:square;v-text-anchor:top" coordsize="19,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" path="m,l18,e" filled="f" strokeweight=".32186mm">
                    <v:path arrowok="t" o:connecttype="custom" o:connectlocs="0,9928;18,9928" o:connectangles="0,0"/>
                  </v:shape>
                </v:group>
                <v:group id="Group 1058" o:spid="_x0000_s1650" style="position:absolute;left:5661;top:4964;width:19;height:2" coordorigin="5661,4964" coordsize="19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">
                  <v:shape id="Freeform 1059" o:spid="_x0000_s1651" style="position:absolute;left:5661;top:4964;width:19;height:2;visibility:visible;mso-wrap-style:square;v-text-anchor:top" coordsize="19,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" path="m,l18,e" filled="f" strokeweight=".32186mm">
                    <v:path arrowok="t" o:connecttype="custom" o:connectlocs="0,9928;18,9928" o:connectangles="0,0"/>
                  </v:shape>
                </v:group>
                <v:group id="Group 1056" o:spid="_x0000_s1652" style="position:absolute;left:5679;top:4964;width:19;height:2" coordorigin="5679,4964" coordsize="19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">
                  <v:shape id="Freeform 1057" o:spid="_x0000_s1653" style="position:absolute;left:5679;top:4964;width:19;height:2;visibility:visible;mso-wrap-style:square;v-text-anchor:top" coordsize="19,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" path="m,l18,1e" filled="f" strokeweight=".32186mm">
                    <v:path arrowok="t" o:connecttype="custom" o:connectlocs="0,9928;18,9930" o:connectangles="0,0"/>
                  </v:shape>
                </v:group>
                <v:group id="Group 1054" o:spid="_x0000_s1654" style="position:absolute;left:5697;top:4965;width:19;height:2" coordorigin="5697,4965" coordsize="19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">
                  <v:shape id="Freeform 1055" o:spid="_x0000_s1655" style="position:absolute;left:5697;top:4965;width:19;height:2;visibility:visible;mso-wrap-style:square;v-text-anchor:top" coordsize="19,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" path="m,l19,e" filled="f" strokeweight=".32186mm">
                    <v:path arrowok="t" o:connecttype="custom" o:connectlocs="0,9930;19,9930" o:connectangles="0,0"/>
                  </v:shape>
                </v:group>
                <v:group id="Group 1052" o:spid="_x0000_s1656" style="position:absolute;left:5716;top:4965;width:19;height:2" coordorigin="5716,4965" coordsize="19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">
                  <v:shape id="Freeform 1053" o:spid="_x0000_s1657" style="position:absolute;left:5716;top:4965;width:19;height:2;visibility:visible;mso-wrap-style:square;v-text-anchor:top" coordsize="19,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" path="m,l18,1e" filled="f" strokeweight=".32186mm">
                    <v:path arrowok="t" o:connecttype="custom" o:connectlocs="0,9930;18,9932" o:connectangles="0,0"/>
                  </v:shape>
                </v:group>
                <v:group id="Group 1050" o:spid="_x0000_s1658" style="position:absolute;left:5734;top:4966;width:19;height:2" coordorigin="5734,4966" coordsize="19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">
                  <v:shape id="Freeform 1051" o:spid="_x0000_s1659" style="position:absolute;left:5734;top:4966;width:19;height:2;visibility:visible;mso-wrap-style:square;v-text-anchor:top" coordsize="19,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" path="m,l18,1e" filled="f" strokeweight=".32186mm">
                    <v:path arrowok="t" o:connecttype="custom" o:connectlocs="0,9932;18,9934" o:connectangles="0,0"/>
                  </v:shape>
                </v:group>
                <v:group id="Group 1048" o:spid="_x0000_s1660" style="position:absolute;left:5752;top:4967;width:19;height:2" coordorigin="5752,4967" coordsize="19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">
                  <v:shape id="Freeform 1049" o:spid="_x0000_s1661" style="position:absolute;left:5752;top:4967;width:19;height:2;visibility:visible;mso-wrap-style:square;v-text-anchor:top" coordsize="19,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" path="m,l19,1e" filled="f" strokeweight=".32186mm">
                    <v:path arrowok="t" o:connecttype="custom" o:connectlocs="0,9934;19,9936" o:connectangles="0,0"/>
                  </v:shape>
                </v:group>
                <v:group id="Group 1046" o:spid="_x0000_s1662" style="position:absolute;left:5771;top:4968;width:19;height:2" coordorigin="5771,4968" coordsize="19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">
                  <v:shape id="Freeform 1047" o:spid="_x0000_s1663" style="position:absolute;left:5771;top:4968;width:19;height:2;visibility:visible;mso-wrap-style:square;v-text-anchor:top" coordsize="19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" path="m,l18,1e" filled="f" strokeweight=".32186mm">
                    <v:path arrowok="t" o:connecttype="custom" o:connectlocs="0,4968;18,4969" o:connectangles="0,0"/>
                  </v:shape>
                </v:group>
                <v:group id="Group 1044" o:spid="_x0000_s1664" style="position:absolute;left:5789;top:4969;width:19;height:2" coordorigin="5789,4969" coordsize="19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">
                  <v:shape id="Freeform 1045" o:spid="_x0000_s1665" style="position:absolute;left:5789;top:4969;width:19;height:2;visibility:visible;mso-wrap-style:square;v-text-anchor:top" coordsize="19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" path="m,l18,1e" filled="f" strokeweight=".32186mm">
                    <v:path arrowok="t" o:connecttype="custom" o:connectlocs="0,4969;18,4970" o:connectangles="0,0"/>
                  </v:shape>
                </v:group>
                <v:group id="Group 1042" o:spid="_x0000_s1666" style="position:absolute;left:5807;top:4970;width:19;height:2" coordorigin="5807,4970" coordsize="19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">
                  <v:shape id="Freeform 1043" o:spid="_x0000_s1667" style="position:absolute;left:5807;top:4970;width:19;height:2;visibility:visible;mso-wrap-style:square;v-text-anchor:top" coordsize="19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" path="m,l18,1e" filled="f" strokeweight=".32186mm">
                    <v:path arrowok="t" o:connecttype="custom" o:connectlocs="0,4970;18,4971" o:connectangles="0,0"/>
                  </v:shape>
                </v:group>
                <v:group id="Group 1040" o:spid="_x0000_s1668" style="position:absolute;left:5825;top:4971;width:19;height:2" coordorigin="5825,4971" coordsize="19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">
                  <v:shape id="Freeform 1041" o:spid="_x0000_s1669" style="position:absolute;left:5825;top:4971;width:19;height:2;visibility:visible;mso-wrap-style:square;v-text-anchor:top" coordsize="19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" path="m,l19,1e" filled="f" strokeweight=".32186mm">
                    <v:path arrowok="t" o:connecttype="custom" o:connectlocs="0,4971;19,4972" o:connectangles="0,0"/>
                  </v:shape>
                </v:group>
                <v:group id="Group 1038" o:spid="_x0000_s1670" style="position:absolute;left:5844;top:4972;width:19;height:2" coordorigin="5844,4972" coordsize="19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">
                  <v:shape id="Freeform 1039" o:spid="_x0000_s1671" style="position:absolute;left:5844;top:4972;width:19;height:2;visibility:visible;mso-wrap-style:square;v-text-anchor:top" coordsize="19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" path="m,l18,1e" filled="f" strokeweight=".32186mm">
                    <v:path arrowok="t" o:connecttype="custom" o:connectlocs="0,4972;18,4973" o:connectangles="0,0"/>
                  </v:shape>
                </v:group>
                <v:group id="Group 1036" o:spid="_x0000_s1672" style="position:absolute;left:5862;top:4973;width:19;height:2" coordorigin="5862,4973" coordsize="19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">
                  <v:shape id="Freeform 1037" o:spid="_x0000_s1673" style="position:absolute;left:5862;top:4973;width:19;height:2;visibility:visible;mso-wrap-style:square;v-text-anchor:top" coordsize="19,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" path="m,l18,1e" filled="f" strokeweight=".32186mm">
                    <v:path arrowok="t" o:connecttype="custom" o:connectlocs="0,9946;18,9948" o:connectangles="0,0"/>
                  </v:shape>
                </v:group>
                <v:group id="Group 1034" o:spid="_x0000_s1674" style="position:absolute;left:5880;top:4974;width:19;height:2" coordorigin="5880,4974" coordsize="19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">
                  <v:shape id="Freeform 1035" o:spid="_x0000_s1675" style="position:absolute;left:5880;top:4974;width:19;height:2;visibility:visible;mso-wrap-style:square;v-text-anchor:top" coordsize="19,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" path="m,l19,1e" filled="f" strokeweight=".32186mm">
                    <v:path arrowok="t" o:connecttype="custom" o:connectlocs="0,9948;19,9950" o:connectangles="0,0"/>
                  </v:shape>
                </v:group>
                <v:group id="Group 1032" o:spid="_x0000_s1676" style="position:absolute;left:5899;top:4975;width:19;height:2" coordorigin="5899,4975" coordsize="19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">
                  <v:shape id="Freeform 1033" o:spid="_x0000_s1677" style="position:absolute;left:5899;top:4975;width:19;height:2;visibility:visible;mso-wrap-style:square;v-text-anchor:top" coordsize="19,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" path="m,l18,e" filled="f" strokeweight=".32186mm">
                    <v:path arrowok="t" o:connecttype="custom" o:connectlocs="0,9950;18,9950" o:connectangles="0,0"/>
                  </v:shape>
                </v:group>
                <v:group id="Group 1030" o:spid="_x0000_s1678" style="position:absolute;left:5917;top:4975;width:19;height:2" coordorigin="5917,4975" coordsize="19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">
                  <v:shape id="Freeform 1031" o:spid="_x0000_s1679" style="position:absolute;left:5917;top:4975;width:19;height:2;visibility:visible;mso-wrap-style:square;v-text-anchor:top" coordsize="19,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" path="m,l19,e" filled="f" strokeweight=".32186mm">
                    <v:path arrowok="t" o:connecttype="custom" o:connectlocs="0,9950;19,9950" o:connectangles="0,0"/>
                  </v:shape>
                </v:group>
                <v:group id="Group 1028" o:spid="_x0000_s1680" style="position:absolute;left:5936;top:4975;width:19;height:2" coordorigin="5936,4975" coordsize="19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">
                  <v:shape id="Freeform 1029" o:spid="_x0000_s1681" style="position:absolute;left:5936;top:4975;width:19;height:2;visibility:visible;mso-wrap-style:square;v-text-anchor:top" coordsize="19,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" path="m,l18,1e" filled="f" strokeweight=".32186mm">
                    <v:path arrowok="t" o:connecttype="custom" o:connectlocs="0,9950;18,9952" o:connectangles="0,0"/>
                  </v:shape>
                </v:group>
                <v:group id="Group 1026" o:spid="_x0000_s1682" style="position:absolute;left:5954;top:4976;width:55;height:2" coordorigin="5954,4976" coordsize="55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">
                  <v:shape id="Freeform 1027" o:spid="_x0000_s1683" style="position:absolute;left:5954;top:4976;width:55;height:2;visibility:visible;mso-wrap-style:square;v-text-anchor:top" coordsize="55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" path="m,l55,e" filled="f" strokeweight=".32186mm">
                    <v:path arrowok="t" o:connecttype="custom" o:connectlocs="0,0;55,0" o:connectangles="0,0"/>
                  </v:shape>
                </v:group>
                <v:group id="Group 1024" o:spid="_x0000_s1684" style="position:absolute;left:6009;top:4976;width:19;height:2" coordorigin="6009,4976" coordsize="19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">
                  <v:shape id="Freeform 1025" o:spid="_x0000_s1685" style="position:absolute;left:6009;top:4976;width:19;height:2;visibility:visible;mso-wrap-style:square;v-text-anchor:top" coordsize="19,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" path="m,l18,e" filled="f" strokeweight=".32186mm">
                    <v:path arrowok="t" o:connecttype="custom" o:connectlocs="0,9952;18,9952" o:connectangles="0,0"/>
                  </v:shape>
                </v:group>
                <v:group id="Group 1022" o:spid="_x0000_s1686" style="position:absolute;left:6027;top:4976;width:19;height:2" coordorigin="6027,4976" coordsize="19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">
                  <v:shape id="Freeform 1023" o:spid="_x0000_s1687" style="position:absolute;left:6027;top:4976;width:19;height:2;visibility:visible;mso-wrap-style:square;v-text-anchor:top" coordsize="19,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" path="m,l18,e" filled="f" strokeweight=".32186mm">
                    <v:path arrowok="t" o:connecttype="custom" o:connectlocs="0,9952;18,9952" o:connectangles="0,0"/>
                  </v:shape>
                </v:group>
                <v:group id="Group 1020" o:spid="_x0000_s1688" style="position:absolute;left:6045;top:4976;width:19;height:2" coordorigin="6045,4976" coordsize="19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">
                  <v:shape id="Freeform 1021" o:spid="_x0000_s1689" style="position:absolute;left:6045;top:4976;width:19;height:2;visibility:visible;mso-wrap-style:square;v-text-anchor:top" coordsize="19,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" path="m,l19,1e" filled="f" strokeweight=".32186mm">
                    <v:path arrowok="t" o:connecttype="custom" o:connectlocs="0,9952;19,9954" o:connectangles="0,0"/>
                  </v:shape>
                </v:group>
                <v:group id="Group 1018" o:spid="_x0000_s1690" style="position:absolute;left:6064;top:4977;width:19;height:2" coordorigin="6064,4977" coordsize="19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">
                  <v:shape id="Freeform 1019" o:spid="_x0000_s1691" style="position:absolute;left:6064;top:4977;width:19;height:2;visibility:visible;mso-wrap-style:square;v-text-anchor:top" coordsize="19,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" path="m,l18,1e" filled="f" strokeweight=".32186mm">
                    <v:path arrowok="t" o:connecttype="custom" o:connectlocs="0,9954;18,9956" o:connectangles="0,0"/>
                  </v:shape>
                </v:group>
                <v:group id="Group 1016" o:spid="_x0000_s1692" style="position:absolute;left:6082;top:4978;width:19;height:2" coordorigin="6082,4978" coordsize="19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">
                  <v:shape id="Freeform 1017" o:spid="_x0000_s1693" style="position:absolute;left:6082;top:4978;width:19;height:2;visibility:visible;mso-wrap-style:square;v-text-anchor:top" coordsize="19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" path="m,l18,1e" filled="f" strokeweight=".32186mm">
                    <v:path arrowok="t" o:connecttype="custom" o:connectlocs="0,4978;18,4979" o:connectangles="0,0"/>
                  </v:shape>
                </v:group>
                <v:group id="Group 1014" o:spid="_x0000_s1694" style="position:absolute;left:6100;top:4979;width:19;height:2" coordorigin="6100,4979" coordsize="19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">
                  <v:shape id="Freeform 1015" o:spid="_x0000_s1695" style="position:absolute;left:6100;top:4979;width:19;height:2;visibility:visible;mso-wrap-style:square;v-text-anchor:top" coordsize="19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" path="m,l18,1e" filled="f" strokeweight=".32186mm">
                    <v:path arrowok="t" o:connecttype="custom" o:connectlocs="0,4979;18,4980" o:connectangles="0,0"/>
                  </v:shape>
                </v:group>
                <v:group id="Group 1012" o:spid="_x0000_s1696" style="position:absolute;left:6118;top:4980;width:19;height:2" coordorigin="6118,4980" coordsize="19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">
                  <v:shape id="Freeform 1013" o:spid="_x0000_s1697" style="position:absolute;left:6118;top:4980;width:19;height:2;visibility:visible;mso-wrap-style:square;v-text-anchor:top" coordsize="19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" path="m,l19,1e" filled="f" strokeweight=".32186mm">
                    <v:path arrowok="t" o:connecttype="custom" o:connectlocs="0,4980;19,4981" o:connectangles="0,0"/>
                  </v:shape>
                </v:group>
                <v:group id="Group 1010" o:spid="_x0000_s1698" style="position:absolute;left:6137;top:4981;width:19;height:2" coordorigin="6137,4981" coordsize="19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">
                  <v:shape id="Freeform 1011" o:spid="_x0000_s1699" style="position:absolute;left:6137;top:4981;width:19;height:2;visibility:visible;mso-wrap-style:square;v-text-anchor:top" coordsize="19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" path="m,l18,2e" filled="f" strokeweight=".32186mm">
                    <v:path arrowok="t" o:connecttype="custom" o:connectlocs="0,4981;18,4983" o:connectangles="0,0"/>
                  </v:shape>
                </v:group>
                <v:group id="Group 1008" o:spid="_x0000_s1700" style="position:absolute;left:6155;top:4983;width:19;height:2" coordorigin="6155,4983" coordsize="19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">
                  <v:shape id="Freeform 1009" o:spid="_x0000_s1701" style="position:absolute;left:6155;top:4983;width:19;height:2;visibility:visible;mso-wrap-style:square;v-text-anchor:top" coordsize="19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" path="m,l18,1e" filled="f" strokeweight=".32186mm">
                    <v:path arrowok="t" o:connecttype="custom" o:connectlocs="0,4983;18,4984" o:connectangles="0,0"/>
                  </v:shape>
                </v:group>
                <v:group id="Group 1006" o:spid="_x0000_s1702" style="position:absolute;left:6173;top:4984;width:19;height:2" coordorigin="6173,4984" coordsize="19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">
                  <v:shape id="Freeform 1007" o:spid="_x0000_s1703" style="position:absolute;left:6173;top:4984;width:19;height:2;visibility:visible;mso-wrap-style:square;v-text-anchor:top" coordsize="19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" path="m,l19,2e" filled="f" strokeweight=".32186mm">
                    <v:path arrowok="t" o:connecttype="custom" o:connectlocs="0,4984;19,4986" o:connectangles="0,0"/>
                  </v:shape>
                </v:group>
                <v:group id="Group 1004" o:spid="_x0000_s1704" style="position:absolute;left:6192;top:4986;width:19;height:2" coordorigin="6192,4986" coordsize="19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">
                  <v:shape id="Freeform 1005" o:spid="_x0000_s1705" style="position:absolute;left:6192;top:4986;width:19;height:2;visibility:visible;mso-wrap-style:square;v-text-anchor:top" coordsize="19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" path="m,l18,1e" filled="f" strokeweight=".32186mm">
                    <v:path arrowok="t" o:connecttype="custom" o:connectlocs="0,4986;18,4987" o:connectangles="0,0"/>
                  </v:shape>
                </v:group>
                <v:group id="Group 1002" o:spid="_x0000_s1706" style="position:absolute;left:6210;top:4987;width:19;height:2" coordorigin="6210,4987" coordsize="19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">
                  <v:shape id="Freeform 1003" o:spid="_x0000_s1707" style="position:absolute;left:6210;top:4987;width:19;height:2;visibility:visible;mso-wrap-style:square;v-text-anchor:top" coordsize="19,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" path="m,l18,e" filled="f" strokeweight=".32186mm">
                    <v:path arrowok="t" o:connecttype="custom" o:connectlocs="0,9974;18,9974" o:connectangles="0,0"/>
                  </v:shape>
                </v:group>
                <v:group id="Group 1000" o:spid="_x0000_s1708" style="position:absolute;left:6228;top:4987;width:19;height:2" coordorigin="6228,4987" coordsize="19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">
                  <v:shape id="Freeform 1001" o:spid="_x0000_s1709" style="position:absolute;left:6228;top:4987;width:19;height:2;visibility:visible;mso-wrap-style:square;v-text-anchor:top" coordsize="19,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" path="m,l19,1e" filled="f" strokeweight=".32186mm">
                    <v:path arrowok="t" o:connecttype="custom" o:connectlocs="0,9974;19,9976" o:connectangles="0,0"/>
                  </v:shape>
                </v:group>
                <v:group id="Group 998" o:spid="_x0000_s1710" style="position:absolute;left:6247;top:4988;width:19;height:2" coordorigin="6247,4988" coordsize="19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">
                  <v:shape id="Freeform 999" o:spid="_x0000_s1711" style="position:absolute;left:6247;top:4988;width:19;height:2;visibility:visible;mso-wrap-style:square;v-text-anchor:top" coordsize="19,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" path="m,l18,e" filled="f" strokeweight=".32186mm">
                    <v:path arrowok="t" o:connecttype="custom" o:connectlocs="0,9976;18,9976" o:connectangles="0,0"/>
                  </v:shape>
                </v:group>
                <v:group id="Group 996" o:spid="_x0000_s1712" style="position:absolute;left:6265;top:4988;width:19;height:2" coordorigin="6265,4988" coordsize="19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">
                  <v:shape id="Freeform 997" o:spid="_x0000_s1713" style="position:absolute;left:6265;top:4988;width:19;height:2;visibility:visible;mso-wrap-style:square;v-text-anchor:top" coordsize="19,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" path="m,l18,e" filled="f" strokeweight=".32186mm">
                    <v:path arrowok="t" o:connecttype="custom" o:connectlocs="0,9976;18,9976" o:connectangles="0,0"/>
                  </v:shape>
                </v:group>
                <v:group id="Group 994" o:spid="_x0000_s1714" style="position:absolute;left:6283;top:4987;width:19;height:2" coordorigin="6283,4987" coordsize="19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">
                  <v:shape id="Freeform 995" o:spid="_x0000_s1715" style="position:absolute;left:6283;top:4987;width:19;height:2;visibility:visible;mso-wrap-style:square;v-text-anchor:top" coordsize="19,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" path="m,1l19,e" filled="f" strokeweight=".32186mm">
                    <v:path arrowok="t" o:connecttype="custom" o:connectlocs="0,9976;19,9974" o:connectangles="0,0"/>
                  </v:shape>
                </v:group>
                <v:group id="Group 992" o:spid="_x0000_s1716" style="position:absolute;left:6302;top:4987;width:19;height:2" coordorigin="6302,4987" coordsize="19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">
                  <v:shape id="Freeform 993" o:spid="_x0000_s1717" style="position:absolute;left:6302;top:4987;width:19;height:2;visibility:visible;mso-wrap-style:square;v-text-anchor:top" coordsize="19,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" path="m,l18,e" filled="f" strokeweight=".32186mm">
                    <v:path arrowok="t" o:connecttype="custom" o:connectlocs="0,9974;18,9974" o:connectangles="0,0"/>
                  </v:shape>
                </v:group>
                <v:group id="Group 990" o:spid="_x0000_s1718" style="position:absolute;left:6320;top:4986;width:19;height:2" coordorigin="6320,4986" coordsize="19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">
                  <v:shape id="Freeform 991" o:spid="_x0000_s1719" style="position:absolute;left:6320;top:4986;width:19;height:2;visibility:visible;mso-wrap-style:square;v-text-anchor:top" coordsize="19,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" path="m,1l18,e" filled="f" strokeweight=".32186mm">
                    <v:path arrowok="t" o:connecttype="custom" o:connectlocs="0,9974;18,9972" o:connectangles="0,0"/>
                  </v:shape>
                </v:group>
                <v:group id="Group 988" o:spid="_x0000_s1720" style="position:absolute;left:6338;top:4985;width:19;height:2" coordorigin="6338,4985" coordsize="19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">
                  <v:shape id="Freeform 989" o:spid="_x0000_s1721" style="position:absolute;left:6338;top:4985;width:19;height:2;visibility:visible;mso-wrap-style:square;v-text-anchor:top" coordsize="19,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" path="m,1l19,e" filled="f" strokeweight=".32186mm">
                    <v:path arrowok="t" o:connecttype="custom" o:connectlocs="0,9972;19,9970" o:connectangles="0,0"/>
                  </v:shape>
                </v:group>
                <v:group id="Group 986" o:spid="_x0000_s1722" style="position:absolute;left:6357;top:4985;width:19;height:2" coordorigin="6357,4985" coordsize="19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">
                  <v:shape id="Freeform 987" o:spid="_x0000_s1723" style="position:absolute;left:6357;top:4985;width:19;height:2;visibility:visible;mso-wrap-style:square;v-text-anchor:top" coordsize="19,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" path="m,l18,e" filled="f" strokeweight=".32186mm">
                    <v:path arrowok="t" o:connecttype="custom" o:connectlocs="0,9970;18,9970" o:connectangles="0,0"/>
                  </v:shape>
                </v:group>
                <v:group id="Group 984" o:spid="_x0000_s1724" style="position:absolute;left:6375;top:4984;width:19;height:2" coordorigin="6375,4984" coordsize="19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">
                  <v:shape id="Freeform 985" o:spid="_x0000_s1725" style="position:absolute;left:6375;top:4984;width:19;height:2;visibility:visible;mso-wrap-style:square;v-text-anchor:top" coordsize="19,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" path="m,1l18,e" filled="f" strokeweight=".32186mm">
                    <v:path arrowok="t" o:connecttype="custom" o:connectlocs="0,9970;18,9968" o:connectangles="0,0"/>
                  </v:shape>
                </v:group>
                <v:group id="Group 982" o:spid="_x0000_s1726" style="position:absolute;left:6393;top:4984;width:37;height:2" coordorigin="6393,4984" coordsize="37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">
                  <v:shape id="Freeform 983" o:spid="_x0000_s1727" style="position:absolute;left:6393;top:4984;width:37;height:2;visibility:visible;mso-wrap-style:square;v-text-anchor:top" coordsize="37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" path="m,l37,e" filled="f" strokeweight=".32186mm">
                    <v:path arrowok="t" o:connecttype="custom" o:connectlocs="0,0;37,0" o:connectangles="0,0"/>
                  </v:shape>
                </v:group>
                <v:group id="Group 980" o:spid="_x0000_s1728" style="position:absolute;left:6430;top:4984;width:19;height:2" coordorigin="6430,4984" coordsize="19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">
                  <v:shape id="Freeform 981" o:spid="_x0000_s1729" style="position:absolute;left:6430;top:4984;width:19;height:2;visibility:visible;mso-wrap-style:square;v-text-anchor:top" coordsize="19,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" path="m,l18,1e" filled="f" strokeweight=".32186mm">
                    <v:path arrowok="t" o:connecttype="custom" o:connectlocs="0,9968;18,9970" o:connectangles="0,0"/>
                  </v:shape>
                </v:group>
                <v:group id="Group 978" o:spid="_x0000_s1730" style="position:absolute;left:6448;top:4985;width:19;height:2" coordorigin="6448,4985" coordsize="19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">
                  <v:shape id="Freeform 979" o:spid="_x0000_s1731" style="position:absolute;left:6448;top:4985;width:19;height:2;visibility:visible;mso-wrap-style:square;v-text-anchor:top" coordsize="19,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" path="m,l19,e" filled="f" strokeweight=".32186mm">
                    <v:path arrowok="t" o:connecttype="custom" o:connectlocs="0,9970;19,9970" o:connectangles="0,0"/>
                  </v:shape>
                </v:group>
                <v:group id="Group 976" o:spid="_x0000_s1732" style="position:absolute;left:6467;top:4985;width:19;height:2" coordorigin="6467,4985" coordsize="19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">
                  <v:shape id="Freeform 977" o:spid="_x0000_s1733" style="position:absolute;left:6467;top:4985;width:19;height:2;visibility:visible;mso-wrap-style:square;v-text-anchor:top" coordsize="19,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" path="m,l18,1e" filled="f" strokeweight=".32186mm">
                    <v:path arrowok="t" o:connecttype="custom" o:connectlocs="0,9970;18,9972" o:connectangles="0,0"/>
                  </v:shape>
                </v:group>
                <v:group id="Group 974" o:spid="_x0000_s1734" style="position:absolute;left:6485;top:4986;width:19;height:2" coordorigin="6485,4986" coordsize="19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">
                  <v:shape id="Freeform 975" o:spid="_x0000_s1735" style="position:absolute;left:6485;top:4986;width:19;height:2;visibility:visible;mso-wrap-style:square;v-text-anchor:top" coordsize="19,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" path="m,l18,1e" filled="f" strokeweight=".32186mm">
                    <v:path arrowok="t" o:connecttype="custom" o:connectlocs="0,9972;18,9974" o:connectangles="0,0"/>
                  </v:shape>
                </v:group>
                <v:group id="Group 972" o:spid="_x0000_s1736" style="position:absolute;left:6503;top:4987;width:19;height:2" coordorigin="6503,4987" coordsize="19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">
                  <v:shape id="Freeform 973" o:spid="_x0000_s1737" style="position:absolute;left:6503;top:4987;width:19;height:2;visibility:visible;mso-wrap-style:square;v-text-anchor:top" coordsize="19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" path="m,l18,1e" filled="f" strokeweight=".32186mm">
                    <v:path arrowok="t" o:connecttype="custom" o:connectlocs="0,4987;18,4988" o:connectangles="0,0"/>
                  </v:shape>
                </v:group>
                <v:group id="Group 970" o:spid="_x0000_s1738" style="position:absolute;left:6521;top:4988;width:19;height:2" coordorigin="6521,4988" coordsize="19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">
                  <v:shape id="Freeform 971" o:spid="_x0000_s1739" style="position:absolute;left:6521;top:4988;width:19;height:2;visibility:visible;mso-wrap-style:square;v-text-anchor:top" coordsize="19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" path="m,l19,1e" filled="f" strokeweight=".32186mm">
                    <v:path arrowok="t" o:connecttype="custom" o:connectlocs="0,4988;19,4989" o:connectangles="0,0"/>
                  </v:shape>
                </v:group>
                <v:group id="Group 968" o:spid="_x0000_s1740" style="position:absolute;left:6540;top:4989;width:19;height:2" coordorigin="6540,4989" coordsize="19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">
                  <v:shape id="Freeform 969" o:spid="_x0000_s1741" style="position:absolute;left:6540;top:4989;width:19;height:2;visibility:visible;mso-wrap-style:square;v-text-anchor:top" coordsize="19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" path="m,l18,1e" filled="f" strokeweight=".32186mm">
                    <v:path arrowok="t" o:connecttype="custom" o:connectlocs="0,4989;18,4990" o:connectangles="0,0"/>
                  </v:shape>
                </v:group>
                <v:group id="Group 966" o:spid="_x0000_s1742" style="position:absolute;left:6558;top:4990;width:19;height:2" coordorigin="6558,4990" coordsize="19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">
                  <v:shape id="Freeform 967" o:spid="_x0000_s1743" style="position:absolute;left:6558;top:4990;width:19;height:2;visibility:visible;mso-wrap-style:square;v-text-anchor:top" coordsize="19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" path="m,l18,2e" filled="f" strokeweight=".32186mm">
                    <v:path arrowok="t" o:connecttype="custom" o:connectlocs="0,4990;18,4992" o:connectangles="0,0"/>
                  </v:shape>
                </v:group>
                <v:group id="Group 964" o:spid="_x0000_s1744" style="position:absolute;left:6576;top:4992;width:19;height:2" coordorigin="6576,4992" coordsize="19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">
                  <v:shape id="Freeform 965" o:spid="_x0000_s1745" style="position:absolute;left:6576;top:4992;width:19;height:2;visibility:visible;mso-wrap-style:square;v-text-anchor:top" coordsize="19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" path="m,l19,1e" filled="f" strokeweight=".32186mm">
                    <v:path arrowok="t" o:connecttype="custom" o:connectlocs="0,4992;19,4993" o:connectangles="0,0"/>
                  </v:shape>
                </v:group>
                <v:group id="Group 962" o:spid="_x0000_s1746" style="position:absolute;left:6595;top:4993;width:19;height:2" coordorigin="6595,4993" coordsize="19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">
                  <v:shape id="Freeform 963" o:spid="_x0000_s1747" style="position:absolute;left:6595;top:4993;width:19;height:2;visibility:visible;mso-wrap-style:square;v-text-anchor:top" coordsize="19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" path="m,l18,1e" filled="f" strokeweight=".32186mm">
                    <v:path arrowok="t" o:connecttype="custom" o:connectlocs="0,4993;18,4994" o:connectangles="0,0"/>
                  </v:shape>
                </v:group>
                <v:group id="Group 960" o:spid="_x0000_s1748" style="position:absolute;left:6613;top:4994;width:19;height:2" coordorigin="6613,4994" coordsize="19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">
                  <v:shape id="Freeform 961" o:spid="_x0000_s1749" style="position:absolute;left:6613;top:4994;width:19;height:2;visibility:visible;mso-wrap-style:square;v-text-anchor:top" coordsize="19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" path="m,l18,1e" filled="f" strokeweight=".32186mm">
                    <v:path arrowok="t" o:connecttype="custom" o:connectlocs="0,4994;18,4995" o:connectangles="0,0"/>
                  </v:shape>
                </v:group>
                <v:group id="Group 958" o:spid="_x0000_s1750" style="position:absolute;left:6631;top:4995;width:19;height:2" coordorigin="6631,4995" coordsize="19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">
                  <v:shape id="Freeform 959" o:spid="_x0000_s1751" style="position:absolute;left:6631;top:4995;width:19;height:2;visibility:visible;mso-wrap-style:square;v-text-anchor:top" coordsize="19,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" path="m,l19,1e" filled="f" strokeweight=".32186mm">
                    <v:path arrowok="t" o:connecttype="custom" o:connectlocs="0,9990;19,9992" o:connectangles="0,0"/>
                  </v:shape>
                </v:group>
                <v:group id="Group 956" o:spid="_x0000_s1752" style="position:absolute;left:6650;top:4996;width:19;height:2" coordorigin="6650,4996" coordsize="19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">
                  <v:shape id="Freeform 957" o:spid="_x0000_s1753" style="position:absolute;left:6650;top:4996;width:19;height:2;visibility:visible;mso-wrap-style:square;v-text-anchor:top" coordsize="19,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" path="m,l18,e" filled="f" strokeweight=".32186mm">
                    <v:path arrowok="t" o:connecttype="custom" o:connectlocs="0,9992;18,9992" o:connectangles="0,0"/>
                  </v:shape>
                </v:group>
                <v:group id="Group 954" o:spid="_x0000_s1754" style="position:absolute;left:6668;top:4996;width:19;height:2" coordorigin="6668,4996" coordsize="19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">
                  <v:shape id="Freeform 955" o:spid="_x0000_s1755" style="position:absolute;left:6668;top:4996;width:19;height:2;visibility:visible;mso-wrap-style:square;v-text-anchor:top" coordsize="19,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" path="m,l18,1e" filled="f" strokeweight=".32186mm">
                    <v:path arrowok="t" o:connecttype="custom" o:connectlocs="0,9992;18,9994" o:connectangles="0,0"/>
                  </v:shape>
                </v:group>
                <v:group id="Group 952" o:spid="_x0000_s1756" style="position:absolute;left:6686;top:4997;width:37;height:2" coordorigin="6686,4997" coordsize="37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">
                  <v:shape id="Freeform 953" o:spid="_x0000_s1757" style="position:absolute;left:6686;top:4997;width:37;height:2;visibility:visible;mso-wrap-style:square;v-text-anchor:top" coordsize="37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" path="m,l37,e" filled="f" strokeweight=".32186mm">
                    <v:path arrowok="t" o:connecttype="custom" o:connectlocs="0,0;37,0" o:connectangles="0,0"/>
                  </v:shape>
                </v:group>
                <v:group id="Group 950" o:spid="_x0000_s1758" style="position:absolute;left:6723;top:4997;width:19;height:2" coordorigin="6723,4997" coordsize="19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">
                  <v:shape id="Freeform 951" o:spid="_x0000_s1759" style="position:absolute;left:6723;top:4997;width:19;height:2;visibility:visible;mso-wrap-style:square;v-text-anchor:top" coordsize="19,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" path="m,l18,e" filled="f" strokeweight=".32186mm">
                    <v:path arrowok="t" o:connecttype="custom" o:connectlocs="0,9994;18,9994" o:connectangles="0,0"/>
                  </v:shape>
                </v:group>
                <v:group id="Group 948" o:spid="_x0000_s1760" style="position:absolute;left:6741;top:4996;width:19;height:2" coordorigin="6741,4996" coordsize="19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">
                  <v:shape id="Freeform 949" o:spid="_x0000_s1761" style="position:absolute;left:6741;top:4996;width:19;height:2;visibility:visible;mso-wrap-style:square;v-text-anchor:top" coordsize="19,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" path="m,1l19,e" filled="f" strokeweight=".32186mm">
                    <v:path arrowok="t" o:connecttype="custom" o:connectlocs="0,9994;19,9992" o:connectangles="0,0"/>
                  </v:shape>
                </v:group>
                <v:group id="Group 946" o:spid="_x0000_s1762" style="position:absolute;left:6760;top:4995;width:19;height:2" coordorigin="6760,4995" coordsize="19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">
                  <v:shape id="Freeform 947" o:spid="_x0000_s1763" style="position:absolute;left:6760;top:4995;width:19;height:2;visibility:visible;mso-wrap-style:square;v-text-anchor:top" coordsize="19,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" path="m,1l18,e" filled="f" strokeweight=".32186mm">
                    <v:path arrowok="t" o:connecttype="custom" o:connectlocs="0,9992;18,9990" o:connectangles="0,0"/>
                  </v:shape>
                </v:group>
                <v:group id="Group 944" o:spid="_x0000_s1764" style="position:absolute;left:6778;top:4994;width:19;height:2" coordorigin="6778,4994" coordsize="19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">
                  <v:shape id="Freeform 945" o:spid="_x0000_s1765" style="position:absolute;left:6778;top:4994;width:19;height:2;visibility:visible;mso-wrap-style:square;v-text-anchor:top" coordsize="19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" path="m,1l18,e" filled="f" strokeweight=".32186mm">
                    <v:path arrowok="t" o:connecttype="custom" o:connectlocs="0,4995;18,4994" o:connectangles="0,0"/>
                  </v:shape>
                </v:group>
                <v:group id="Group 942" o:spid="_x0000_s1766" style="position:absolute;left:6796;top:4993;width:19;height:2" coordorigin="6796,4993" coordsize="19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">
                  <v:shape id="Freeform 943" o:spid="_x0000_s1767" style="position:absolute;left:6796;top:4993;width:19;height:2;visibility:visible;mso-wrap-style:square;v-text-anchor:top" coordsize="19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" path="m,1l18,e" filled="f" strokeweight=".32186mm">
                    <v:path arrowok="t" o:connecttype="custom" o:connectlocs="0,4994;18,4993" o:connectangles="0,0"/>
                  </v:shape>
                </v:group>
                <v:group id="Group 940" o:spid="_x0000_s1768" style="position:absolute;left:6814;top:4992;width:19;height:2" coordorigin="6814,4992" coordsize="19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">
                  <v:shape id="Freeform 941" o:spid="_x0000_s1769" style="position:absolute;left:6814;top:4992;width:19;height:2;visibility:visible;mso-wrap-style:square;v-text-anchor:top" coordsize="19,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" path="m,1l19,e" filled="f" strokeweight=".32186mm">
                    <v:path arrowok="t" o:connecttype="custom" o:connectlocs="0,9986;19,9984" o:connectangles="0,0"/>
                  </v:shape>
                </v:group>
                <v:group id="Group 938" o:spid="_x0000_s1770" style="position:absolute;left:6833;top:4992;width:19;height:2" coordorigin="6833,4992" coordsize="19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">
                  <v:shape id="Freeform 939" o:spid="_x0000_s1771" style="position:absolute;left:6833;top:4992;width:19;height:2;visibility:visible;mso-wrap-style:square;v-text-anchor:top" coordsize="19,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" path="m,l18,e" filled="f" strokeweight=".32186mm">
                    <v:path arrowok="t" o:connecttype="custom" o:connectlocs="0,9984;18,9984" o:connectangles="0,0"/>
                  </v:shape>
                </v:group>
                <v:group id="Group 936" o:spid="_x0000_s1772" style="position:absolute;left:6851;top:4991;width:19;height:2" coordorigin="6851,4991" coordsize="19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">
                  <v:shape id="Freeform 937" o:spid="_x0000_s1773" style="position:absolute;left:6851;top:4991;width:19;height:2;visibility:visible;mso-wrap-style:square;v-text-anchor:top" coordsize="19,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" path="m,1l18,e" filled="f" strokeweight=".32186mm">
                    <v:path arrowok="t" o:connecttype="custom" o:connectlocs="0,9984;18,9982" o:connectangles="0,0"/>
                  </v:shape>
                </v:group>
                <v:group id="Group 934" o:spid="_x0000_s1774" style="position:absolute;left:6869;top:4991;width:19;height:2" coordorigin="6869,4991" coordsize="19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">
                  <v:shape id="Freeform 935" o:spid="_x0000_s1775" style="position:absolute;left:6869;top:4991;width:19;height:2;visibility:visible;mso-wrap-style:square;v-text-anchor:top" coordsize="19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" path="m,l19,e" filled="f" strokeweight=".32186mm">
                    <v:path arrowok="t" o:connecttype="custom" o:connectlocs="0,0;19,0" o:connectangles="0,0"/>
                  </v:shape>
                </v:group>
                <v:group id="Group 932" o:spid="_x0000_s1776" style="position:absolute;left:6888;top:4991;width:19;height:2" coordorigin="6888,4991" coordsize="19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">
                  <v:shape id="Freeform 933" o:spid="_x0000_s1777" style="position:absolute;left:6888;top:4991;width:19;height:2;visibility:visible;mso-wrap-style:square;v-text-anchor:top" coordsize="19,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" path="m,l18,1e" filled="f" strokeweight=".32186mm">
                    <v:path arrowok="t" o:connecttype="custom" o:connectlocs="0,9982;18,9984" o:connectangles="0,0"/>
                  </v:shape>
                </v:group>
                <v:group id="Group 930" o:spid="_x0000_s1778" style="position:absolute;left:6906;top:4992;width:19;height:2" coordorigin="6906,4992" coordsize="19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">
                  <v:shape id="Freeform 931" o:spid="_x0000_s1779" style="position:absolute;left:6906;top:4992;width:19;height:2;visibility:visible;mso-wrap-style:square;v-text-anchor:top" coordsize="19,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" path="m,l18,1e" filled="f" strokeweight=".32186mm">
                    <v:path arrowok="t" o:connecttype="custom" o:connectlocs="0,9984;18,9986" o:connectangles="0,0"/>
                  </v:shape>
                </v:group>
                <v:group id="Group 928" o:spid="_x0000_s1780" style="position:absolute;left:6924;top:4993;width:19;height:2" coordorigin="6924,4993" coordsize="19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">
                  <v:shape id="Freeform 929" o:spid="_x0000_s1781" style="position:absolute;left:6924;top:4993;width:19;height:2;visibility:visible;mso-wrap-style:square;v-text-anchor:top" coordsize="19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" path="m,l18,1e" filled="f" strokeweight=".32186mm">
                    <v:path arrowok="t" o:connecttype="custom" o:connectlocs="0,4993;18,4994" o:connectangles="0,0"/>
                  </v:shape>
                </v:group>
                <v:group id="Group 926" o:spid="_x0000_s1782" style="position:absolute;left:6942;top:4994;width:19;height:2" coordorigin="6942,4994" coordsize="19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">
                  <v:shape id="Freeform 927" o:spid="_x0000_s1783" style="position:absolute;left:6942;top:4994;width:19;height:2;visibility:visible;mso-wrap-style:square;v-text-anchor:top" coordsize="19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" path="m,l19,2e" filled="f" strokeweight=".32186mm">
                    <v:path arrowok="t" o:connecttype="custom" o:connectlocs="0,4994;19,4996" o:connectangles="0,0"/>
                  </v:shape>
                </v:group>
                <v:group id="Group 924" o:spid="_x0000_s1784" style="position:absolute;left:6961;top:4996;width:19;height:2" coordorigin="6961,4996" coordsize="19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">
                  <v:shape id="Freeform 925" o:spid="_x0000_s1785" style="position:absolute;left:6961;top:4996;width:19;height:2;visibility:visible;mso-wrap-style:square;v-text-anchor:top" coordsize="19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" path="m,l18,1e" filled="f" strokeweight=".32186mm">
                    <v:path arrowok="t" o:connecttype="custom" o:connectlocs="0,4996;18,4997" o:connectangles="0,0"/>
                  </v:shape>
                </v:group>
                <v:group id="Group 922" o:spid="_x0000_s1786" style="position:absolute;left:6979;top:4997;width:19;height:2" coordorigin="6979,4997" coordsize="19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">
                  <v:shape id="Freeform 923" o:spid="_x0000_s1787" style="position:absolute;left:6979;top:4997;width:19;height:2;visibility:visible;mso-wrap-style:square;v-text-anchor:top" coordsize="19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" path="m,l18,2e" filled="f" strokeweight=".32186mm">
                    <v:path arrowok="t" o:connecttype="custom" o:connectlocs="0,4997;18,4999" o:connectangles="0,0"/>
                  </v:shape>
                </v:group>
                <v:group id="Group 920" o:spid="_x0000_s1788" style="position:absolute;left:6997;top:4999;width:19;height:2" coordorigin="6997,4999" coordsize="19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">
                  <v:shape id="Freeform 921" o:spid="_x0000_s1789" style="position:absolute;left:6997;top:4999;width:19;height:2;visibility:visible;mso-wrap-style:square;v-text-anchor:top" coordsize="19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" path="m,l19,1e" filled="f" strokeweight=".32186mm">
                    <v:path arrowok="t" o:connecttype="custom" o:connectlocs="0,4999;19,5000" o:connectangles="0,0"/>
                  </v:shape>
                </v:group>
                <v:group id="Group 918" o:spid="_x0000_s1790" style="position:absolute;left:7016;top:5000;width:19;height:2" coordorigin="7016,5000" coordsize="19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">
                  <v:shape id="Freeform 919" o:spid="_x0000_s1791" style="position:absolute;left:7016;top:5000;width:19;height:2;visibility:visible;mso-wrap-style:square;v-text-anchor:top" coordsize="19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" path="m,l18,1e" filled="f" strokeweight=".32186mm">
                    <v:path arrowok="t" o:connecttype="custom" o:connectlocs="0,5000;18,5001" o:connectangles="0,0"/>
                  </v:shape>
                </v:group>
                <v:group id="Group 916" o:spid="_x0000_s1792" style="position:absolute;left:7034;top:5001;width:19;height:2" coordorigin="7034,5001" coordsize="19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">
                  <v:shape id="Freeform 917" o:spid="_x0000_s1793" style="position:absolute;left:7034;top:5001;width:19;height:2;visibility:visible;mso-wrap-style:square;v-text-anchor:top" coordsize="19,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" path="m,l19,1e" filled="f" strokeweight=".32186mm">
                    <v:path arrowok="t" o:connecttype="custom" o:connectlocs="0,10002;19,10004" o:connectangles="0,0"/>
                  </v:shape>
                </v:group>
                <v:group id="Group 914" o:spid="_x0000_s1794" style="position:absolute;left:7053;top:5002;width:19;height:2" coordorigin="7053,5002" coordsize="19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">
                  <v:shape id="Freeform 915" o:spid="_x0000_s1795" style="position:absolute;left:7053;top:5002;width:19;height:2;visibility:visible;mso-wrap-style:square;v-text-anchor:top" coordsize="19,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" path="m,l18,e" filled="f" strokeweight=".32186mm">
                    <v:path arrowok="t" o:connecttype="custom" o:connectlocs="0,10004;18,10004" o:connectangles="0,0"/>
                  </v:shape>
                </v:group>
                <v:group id="Group 912" o:spid="_x0000_s1796" style="position:absolute;left:7071;top:5002;width:19;height:2" coordorigin="7071,5002" coordsize="19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">
                  <v:shape id="Freeform 913" o:spid="_x0000_s1797" style="position:absolute;left:7071;top:5002;width:19;height:2;visibility:visible;mso-wrap-style:square;v-text-anchor:top" coordsize="19,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" path="m,l18,e" filled="f" strokeweight=".32186mm">
                    <v:path arrowok="t" o:connecttype="custom" o:connectlocs="0,10004;18,10004" o:connectangles="0,0"/>
                  </v:shape>
                </v:group>
                <v:group id="Group 910" o:spid="_x0000_s1798" style="position:absolute;left:7089;top:5002;width:19;height:2" coordorigin="7089,5002" coordsize="19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">
                  <v:shape id="Freeform 911" o:spid="_x0000_s1799" style="position:absolute;left:7089;top:5002;width:19;height:2;visibility:visible;mso-wrap-style:square;v-text-anchor:top" coordsize="19,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" path="m,l18,e" filled="f" strokeweight=".32186mm">
                    <v:path arrowok="t" o:connecttype="custom" o:connectlocs="0,10004;18,10004" o:connectangles="0,0"/>
                  </v:shape>
                </v:group>
                <v:group id="Group 908" o:spid="_x0000_s1800" style="position:absolute;left:7107;top:5002;width:19;height:2" coordorigin="7107,5002" coordsize="19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">
                  <v:shape id="Freeform 909" o:spid="_x0000_s1801" style="position:absolute;left:7107;top:5002;width:19;height:2;visibility:visible;mso-wrap-style:square;v-text-anchor:top" coordsize="19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" path="m,l19,e" filled="f" strokeweight=".32186mm">
                    <v:path arrowok="t" o:connecttype="custom" o:connectlocs="0,0;19,0" o:connectangles="0,0"/>
                  </v:shape>
                </v:group>
                <v:group id="Group 906" o:spid="_x0000_s1802" style="position:absolute;left:7126;top:5002;width:19;height:2" coordorigin="7126,5002" coordsize="19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">
                  <v:shape id="Freeform 907" o:spid="_x0000_s1803" style="position:absolute;left:7126;top:5002;width:19;height:2;visibility:visible;mso-wrap-style:square;v-text-anchor:top" coordsize="19,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" path="m,l18,e" filled="f" strokeweight=".32186mm">
                    <v:path arrowok="t" o:connecttype="custom" o:connectlocs="0,10004;18,10004" o:connectangles="0,0"/>
                  </v:shape>
                </v:group>
                <v:group id="Group 904" o:spid="_x0000_s1804" style="position:absolute;left:7144;top:5002;width:19;height:2" coordorigin="7144,5002" coordsize="19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">
                  <v:shape id="Freeform 905" o:spid="_x0000_s1805" style="position:absolute;left:7144;top:5002;width:19;height:2;visibility:visible;mso-wrap-style:square;v-text-anchor:top" coordsize="19,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" path="m,l18,e" filled="f" strokeweight=".32186mm">
                    <v:path arrowok="t" o:connecttype="custom" o:connectlocs="0,10004;18,10004" o:connectangles="0,0"/>
                  </v:shape>
                </v:group>
                <v:group id="Group 902" o:spid="_x0000_s1806" style="position:absolute;left:7162;top:5002;width:37;height:2" coordorigin="7162,5002" coordsize="37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">
                  <v:shape id="Freeform 903" o:spid="_x0000_s1807" style="position:absolute;left:7162;top:5002;width:37;height:2;visibility:visible;mso-wrap-style:square;v-text-anchor:top" coordsize="37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" path="m,l37,e" filled="f" strokeweight=".32186mm">
                    <v:path arrowok="t" o:connecttype="custom" o:connectlocs="0,0;37,0" o:connectangles="0,0"/>
                  </v:shape>
                </v:group>
                <v:group id="Group 900" o:spid="_x0000_s1808" style="position:absolute;left:7199;top:5002;width:19;height:2" coordorigin="7199,5002" coordsize="19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">
                  <v:shape id="Freeform 901" o:spid="_x0000_s1809" style="position:absolute;left:7199;top:5002;width:19;height:2;visibility:visible;mso-wrap-style:square;v-text-anchor:top" coordsize="19,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" path="m,l18,e" filled="f" strokeweight=".32186mm">
                    <v:path arrowok="t" o:connecttype="custom" o:connectlocs="0,10004;18,10004" o:connectangles="0,0"/>
                  </v:shape>
                </v:group>
                <v:group id="Group 898" o:spid="_x0000_s1810" style="position:absolute;left:7217;top:5002;width:19;height:2" coordorigin="7217,5002" coordsize="19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">
                  <v:shape id="Freeform 899" o:spid="_x0000_s1811" style="position:absolute;left:7217;top:5002;width:19;height:2;visibility:visible;mso-wrap-style:square;v-text-anchor:top" coordsize="19,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" path="m,l18,e" filled="f" strokeweight=".32186mm">
                    <v:path arrowok="t" o:connecttype="custom" o:connectlocs="0,10004;18,10004" o:connectangles="0,0"/>
                  </v:shape>
                </v:group>
                <v:group id="Group 896" o:spid="_x0000_s1812" style="position:absolute;left:7235;top:5002;width:19;height:2" coordorigin="7235,5002" coordsize="19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">
                  <v:shape id="Freeform 897" o:spid="_x0000_s1813" style="position:absolute;left:7235;top:5002;width:19;height:2;visibility:visible;mso-wrap-style:square;v-text-anchor:top" coordsize="19,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" path="m,l19,1e" filled="f" strokeweight=".32186mm">
                    <v:path arrowok="t" o:connecttype="custom" o:connectlocs="0,10004;19,10006" o:connectangles="0,0"/>
                  </v:shape>
                </v:group>
                <v:group id="Group 894" o:spid="_x0000_s1814" style="position:absolute;left:7254;top:5003;width:19;height:2" coordorigin="7254,5003" coordsize="19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">
                  <v:shape id="Freeform 895" o:spid="_x0000_s1815" style="position:absolute;left:7254;top:5003;width:19;height:2;visibility:visible;mso-wrap-style:square;v-text-anchor:top" coordsize="19,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" path="m,l18,e" filled="f" strokeweight=".32186mm">
                    <v:path arrowok="t" o:connecttype="custom" o:connectlocs="0,10006;18,10006" o:connectangles="0,0"/>
                  </v:shape>
                </v:group>
                <v:group id="Group 892" o:spid="_x0000_s1816" style="position:absolute;left:7272;top:5003;width:19;height:2" coordorigin="7272,5003" coordsize="19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">
                  <v:shape id="Freeform 893" o:spid="_x0000_s1817" style="position:absolute;left:7272;top:5003;width:19;height:2;visibility:visible;mso-wrap-style:square;v-text-anchor:top" coordsize="19,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" path="m,l19,1e" filled="f" strokeweight=".32186mm">
                    <v:path arrowok="t" o:connecttype="custom" o:connectlocs="0,10006;19,10008" o:connectangles="0,0"/>
                  </v:shape>
                </v:group>
                <v:group id="Group 890" o:spid="_x0000_s1818" style="position:absolute;left:7291;top:5004;width:19;height:2" coordorigin="7291,5004" coordsize="19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">
                  <v:shape id="Freeform 891" o:spid="_x0000_s1819" style="position:absolute;left:7291;top:5004;width:19;height:2;visibility:visible;mso-wrap-style:square;v-text-anchor:top" coordsize="19,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" path="m,l18,e" filled="f" strokeweight=".32186mm">
                    <v:path arrowok="t" o:connecttype="custom" o:connectlocs="0,10008;18,10008" o:connectangles="0,0"/>
                  </v:shape>
                </v:group>
                <v:group id="Group 888" o:spid="_x0000_s1820" style="position:absolute;left:7309;top:5004;width:19;height:2" coordorigin="7309,5004" coordsize="19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">
                  <v:shape id="Freeform 889" o:spid="_x0000_s1821" style="position:absolute;left:7309;top:5004;width:19;height:2;visibility:visible;mso-wrap-style:square;v-text-anchor:top" coordsize="19,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" path="m,l18,e" filled="f" strokeweight=".32186mm">
                    <v:path arrowok="t" o:connecttype="custom" o:connectlocs="0,10008;18,10008" o:connectangles="0,0"/>
                  </v:shape>
                </v:group>
                <v:group id="Group 886" o:spid="_x0000_s1822" style="position:absolute;left:7327;top:5004;width:19;height:2" coordorigin="7327,5004" coordsize="19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">
                  <v:shape id="Freeform 887" o:spid="_x0000_s1823" style="position:absolute;left:7327;top:5004;width:19;height:2;visibility:visible;mso-wrap-style:square;v-text-anchor:top" coordsize="19,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" path="m,l18,e" filled="f" strokeweight=".32186mm">
                    <v:path arrowok="t" o:connecttype="custom" o:connectlocs="0,10008;18,10008" o:connectangles="0,0"/>
                  </v:shape>
                </v:group>
                <v:group id="Group 884" o:spid="_x0000_s1824" style="position:absolute;left:7345;top:5004;width:55;height:2" coordorigin="7345,5004" coordsize="55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">
                  <v:shape id="Freeform 885" o:spid="_x0000_s1825" style="position:absolute;left:7345;top:5004;width:55;height:2;visibility:visible;mso-wrap-style:square;v-text-anchor:top" coordsize="55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" path="m,l55,e" filled="f" strokeweight=".32186mm">
                    <v:path arrowok="t" o:connecttype="custom" o:connectlocs="0,0;55,0" o:connectangles="0,0"/>
                  </v:shape>
                </v:group>
                <v:group id="Group 882" o:spid="_x0000_s1826" style="position:absolute;left:7400;top:5004;width:19;height:2" coordorigin="7400,5004" coordsize="19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">
                  <v:shape id="Freeform 883" o:spid="_x0000_s1827" style="position:absolute;left:7400;top:5004;width:19;height:2;visibility:visible;mso-wrap-style:square;v-text-anchor:top" coordsize="19,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" path="m,l19,1e" filled="f" strokeweight=".32186mm">
                    <v:path arrowok="t" o:connecttype="custom" o:connectlocs="0,10008;19,10010" o:connectangles="0,0"/>
                  </v:shape>
                </v:group>
                <v:group id="Group 880" o:spid="_x0000_s1828" style="position:absolute;left:94;top:9;width:7325;height:2" coordorigin="94,9" coordsize="7325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">
                  <v:shape id="Freeform 881" o:spid="_x0000_s1829" style="position:absolute;left:94;top:9;width:7325;height:2;visibility:visible;mso-wrap-style:square;v-text-anchor:top" coordsize="7325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" path="m,l7325,e" filled="f" strokecolor="#eaf2f3" strokeweight=".32186mm">
                    <v:path arrowok="t" o:connecttype="custom" o:connectlocs="0,0;7325,0" o:connectangles="0,0"/>
                  </v:shape>
                </v:group>
                <v:group id="Group 878" o:spid="_x0000_s1830" style="position:absolute;left:94;top:9;width:2;height:5129" coordorigin="94,9" coordsize="2,512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">
                  <v:shape id="Freeform 879" o:spid="_x0000_s1831" style="position:absolute;left:94;top:9;width:2;height:5129;visibility:visible;mso-wrap-style:square;v-text-anchor:top" coordsize="2,512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" path="m,l,5128e" filled="f" strokeweight=".21456mm">
                    <v:path arrowok="t" o:connecttype="custom" o:connectlocs="0,9;0,5137" o:connectangles="0,0"/>
                  </v:shape>
                </v:group>
                <v:group id="Group 876" o:spid="_x0000_s1832" style="position:absolute;left:10;top:3792;width:85;height:2" coordorigin="10,3792" coordsize="85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">
                  <v:shape id="Freeform 877" o:spid="_x0000_s1833" style="position:absolute;left:10;top:3792;width:85;height:2;visibility:visible;mso-wrap-style:square;v-text-anchor:top" coordsize="85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" path="m84,l,e" filled="f" strokeweight=".21456mm">
                    <v:path arrowok="t" o:connecttype="custom" o:connectlocs="84,0;0,0" o:connectangles="0,0"/>
                  </v:shape>
                </v:group>
                <v:group id="Group 874" o:spid="_x0000_s1834" style="position:absolute;left:10;top:2531;width:85;height:2" coordorigin="10,2531" coordsize="85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">
                  <v:shape id="Freeform 875" o:spid="_x0000_s1835" style="position:absolute;left:10;top:2531;width:85;height:2;visibility:visible;mso-wrap-style:square;v-text-anchor:top" coordsize="85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" path="m84,l,e" filled="f" strokeweight=".21456mm">
                    <v:path arrowok="t" o:connecttype="custom" o:connectlocs="84,0;0,0" o:connectangles="0,0"/>
                  </v:shape>
                </v:group>
                <v:group id="Group 872" o:spid="_x0000_s1836" style="position:absolute;left:10;top:1270;width:85;height:2" coordorigin="10,1270" coordsize="85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">
                  <v:shape id="Freeform 873" o:spid="_x0000_s1837" style="position:absolute;left:10;top:1270;width:85;height:2;visibility:visible;mso-wrap-style:square;v-text-anchor:top" coordsize="85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" path="m84,l,e" filled="f" strokeweight=".21456mm">
                    <v:path arrowok="t" o:connecttype="custom" o:connectlocs="84,0;0,0" o:connectangles="0,0"/>
                  </v:shape>
                </v:group>
                <v:group id="Group 870" o:spid="_x0000_s1838" style="position:absolute;left:10;top:9;width:85;height:2" coordorigin="10,9" coordsize="85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">
                  <v:shape id="Freeform 871" o:spid="_x0000_s1839" style="position:absolute;left:10;top:9;width:85;height:2;visibility:visible;mso-wrap-style:square;v-text-anchor:top" coordsize="85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" path="m84,l,e" filled="f" strokeweight=".21456mm">
                    <v:path arrowok="t" o:connecttype="custom" o:connectlocs="84,0;0,0" o:connectangles="0,0"/>
                  </v:shape>
                </v:group>
                <v:group id="Group 868" o:spid="_x0000_s1840" style="position:absolute;left:1925;top:5053;width:2;height:85" coordorigin="1925,5053" coordsize="2,8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">
                  <v:shape id="Freeform 869" o:spid="_x0000_s1841" style="position:absolute;left:1925;top:5053;width:2;height:85;visibility:visible;mso-wrap-style:square;v-text-anchor:top" coordsize="2,8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" path="m,l,84e" filled="f" strokeweight=".21456mm">
                    <v:path arrowok="t" o:connecttype="custom" o:connectlocs="0,5053;0,5137" o:connectangles="0,0"/>
                  </v:shape>
                </v:group>
                <v:group id="Group 866" o:spid="_x0000_s1842" style="position:absolute;left:3756;top:5053;width:2;height:85" coordorigin="3756,5053" coordsize="2,8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">
                  <v:shape id="Freeform 867" o:spid="_x0000_s1843" style="position:absolute;left:3756;top:5053;width:2;height:85;visibility:visible;mso-wrap-style:square;v-text-anchor:top" coordsize="2,8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" path="m,l,84e" filled="f" strokeweight=".21456mm">
                    <v:path arrowok="t" o:connecttype="custom" o:connectlocs="0,5053;0,5137" o:connectangles="0,0"/>
                  </v:shape>
                </v:group>
                <v:group id="Group 864" o:spid="_x0000_s1844" style="position:absolute;left:5588;top:5053;width:2;height:85" coordorigin="5588,5053" coordsize="2,8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">
                  <v:shape id="Freeform 865" o:spid="_x0000_s1845" style="position:absolute;left:5588;top:5053;width:2;height:85;visibility:visible;mso-wrap-style:square;v-text-anchor:top" coordsize="2,8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" path="m,l,84e" filled="f" strokeweight=".21456mm">
                    <v:path arrowok="t" o:connecttype="custom" o:connectlocs="0,5053;0,5137" o:connectangles="0,0"/>
                  </v:shape>
                </v:group>
                <v:group id="Group 862" o:spid="_x0000_s1846" style="position:absolute;left:7419;top:5053;width:2;height:85" coordorigin="7419,5053" coordsize="2,8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">
                  <v:shape id="Freeform 863" o:spid="_x0000_s1847" style="position:absolute;left:7419;top:5053;width:2;height:85;visibility:visible;mso-wrap-style:square;v-text-anchor:top" coordsize="2,8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" path="m,l,84e" filled="f" strokeweight=".21456mm">
                    <v:path arrowok="t" o:connecttype="custom" o:connectlocs="0,5053;0,5137" o:connectangles="0,0"/>
                  </v:shape>
                </v:group>
                <v:group id="Group 860" o:spid="_x0000_s1848" style="position:absolute;left:4428;top:1982;width:791;height:212" coordorigin="4428,1982" coordsize="791,21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">
                  <v:shape id="Freeform 861" o:spid="_x0000_s1849" style="position:absolute;left:4428;top:1982;width:791;height:212;visibility:visible;mso-wrap-style:square;v-text-anchor:top" coordsize="791,21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" path="m,211r790,l790,,,,,211xe" fillcolor="#ffe5cc" stroked="f">
                    <v:path arrowok="t" o:connecttype="custom" o:connectlocs="0,2193;790,2193;790,1982;0,1982;0,2193" o:connectangles="0,0,0,0,0"/>
                  </v:shape>
                </v:group>
                <v:group id="Group 858" o:spid="_x0000_s1850" style="position:absolute;left:4428;top:2278;width:791;height:212" coordorigin="4428,2278" coordsize="791,21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">
                  <v:shape id="Freeform 859" o:spid="_x0000_s1851" style="position:absolute;left:4428;top:2278;width:791;height:212;visibility:visible;mso-wrap-style:square;v-text-anchor:top" coordsize="791,21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" path="m,211r790,l790,,,,,211xe" fillcolor="#b2b2ff" stroked="f">
                    <v:path arrowok="t" o:connecttype="custom" o:connectlocs="0,2489;790,2489;790,2278;0,2278;0,2489" o:connectangles="0,0,0,0,0"/>
                  </v:shape>
                </v:group>
                <v:group id="Group 856" o:spid="_x0000_s1852" style="position:absolute;left:4428;top:2573;width:791;height:212" coordorigin="4428,2573" coordsize="791,21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">
                  <v:shape id="Freeform 857" o:spid="_x0000_s1853" style="position:absolute;left:4428;top:2573;width:791;height:212;visibility:visible;mso-wrap-style:square;v-text-anchor:top" coordsize="791,21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" path="m,211r790,l790,,,,,211xe" fillcolor="#9898ff" stroked="f">
                    <v:path arrowok="t" o:connecttype="custom" o:connectlocs="0,2784;790,2784;790,2573;0,2573;0,2784" o:connectangles="0,0,0,0,0"/>
                  </v:shape>
                </v:group>
                <v:group id="Group 853" o:spid="_x0000_s1854" style="position:absolute;left:4428;top:2869;width:791;height:212" coordorigin="4428,2869" coordsize="791,21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">
                  <v:shape id="Freeform 855" o:spid="_x0000_s1855" style="position:absolute;left:4428;top:2869;width:791;height:212;visibility:visible;mso-wrap-style:square;v-text-anchor:top" coordsize="791,21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" path="m,211r790,l790,,,,,211xe" fillcolor="#7f7fff" stroked="f">
                    <v:path arrowok="t" o:connecttype="custom" o:connectlocs="0,3080;790,3080;790,2869;0,2869;0,3080" o:connectangles="0,0,0,0,0"/>
                  </v:shape>
                  <v:shape id="Text Box 854" o:spid="_x0000_s1856" type="#_x0000_t202" style="position:absolute;width:7429;height:5144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" filled="f" stroked="f">
                    <v:textbox inset="0,0,0,0">
                      <w:txbxContent>
                        <w:p w14:paraId="1A15A48D" w14:textId="77777777" w:rsidR="00115161" w:rsidRPr="00FA0A64" w:rsidRDefault="00115161" w:rsidP="00733102">
                          <w:pPr>
                            <w:rPr>
                              <w:rFonts w:ascii="Century Gothic" w:eastAsia="Garamond" w:hAnsi="Century Gothic" w:cs="Garamond"/>
                              <w:sz w:val="20"/>
                              <w:szCs w:val="20"/>
                            </w:rPr>
                          </w:pPr>
                        </w:p>
                        <w:p w14:paraId="4B5670F1" w14:textId="77777777" w:rsidR="00115161" w:rsidRPr="00FA0A64" w:rsidRDefault="00115161" w:rsidP="00733102">
                          <w:pPr>
                            <w:rPr>
                              <w:rFonts w:ascii="Century Gothic" w:eastAsia="Garamond" w:hAnsi="Century Gothic" w:cs="Garamond"/>
                              <w:sz w:val="20"/>
                              <w:szCs w:val="20"/>
                            </w:rPr>
                          </w:pPr>
                        </w:p>
                        <w:p w14:paraId="4E379E79" w14:textId="77777777" w:rsidR="00115161" w:rsidRPr="00FA0A64" w:rsidRDefault="00115161" w:rsidP="00733102">
                          <w:pPr>
                            <w:rPr>
                              <w:rFonts w:ascii="Century Gothic" w:eastAsia="Garamond" w:hAnsi="Century Gothic" w:cs="Garamond"/>
                              <w:sz w:val="20"/>
                              <w:szCs w:val="20"/>
                            </w:rPr>
                          </w:pPr>
                        </w:p>
                        <w:p w14:paraId="46C76864" w14:textId="77777777" w:rsidR="00115161" w:rsidRPr="00FA0A64" w:rsidRDefault="00115161" w:rsidP="00733102">
                          <w:pPr>
                            <w:rPr>
                              <w:rFonts w:ascii="Century Gothic" w:eastAsia="Garamond" w:hAnsi="Century Gothic" w:cs="Garamond"/>
                              <w:sz w:val="20"/>
                              <w:szCs w:val="20"/>
                            </w:rPr>
                          </w:pPr>
                        </w:p>
                        <w:p w14:paraId="6AFC9566" w14:textId="77777777" w:rsidR="00115161" w:rsidRPr="00FA0A64" w:rsidRDefault="00115161" w:rsidP="00733102">
                          <w:pPr>
                            <w:rPr>
                              <w:rFonts w:ascii="Century Gothic" w:eastAsia="Garamond" w:hAnsi="Century Gothic" w:cs="Garamond"/>
                              <w:sz w:val="20"/>
                              <w:szCs w:val="20"/>
                            </w:rPr>
                          </w:pPr>
                        </w:p>
                        <w:p w14:paraId="76FC586C" w14:textId="77777777" w:rsidR="00115161" w:rsidRPr="00FA0A64" w:rsidRDefault="00115161" w:rsidP="00733102">
                          <w:pPr>
                            <w:rPr>
                              <w:rFonts w:ascii="Century Gothic" w:eastAsia="Garamond" w:hAnsi="Century Gothic" w:cs="Garamond"/>
                              <w:sz w:val="20"/>
                              <w:szCs w:val="20"/>
                            </w:rPr>
                          </w:pPr>
                        </w:p>
                        <w:p w14:paraId="49D91681" w14:textId="77777777" w:rsidR="00115161" w:rsidRPr="00FA0A64" w:rsidRDefault="00115161" w:rsidP="00733102">
                          <w:pPr>
                            <w:rPr>
                              <w:rFonts w:ascii="Century Gothic" w:eastAsia="Garamond" w:hAnsi="Century Gothic" w:cs="Garamond"/>
                              <w:sz w:val="20"/>
                              <w:szCs w:val="20"/>
                            </w:rPr>
                          </w:pPr>
                        </w:p>
                        <w:p w14:paraId="284122AA" w14:textId="77777777" w:rsidR="00115161" w:rsidRPr="00FA0A64" w:rsidRDefault="00115161" w:rsidP="00733102">
                          <w:pPr>
                            <w:rPr>
                              <w:rFonts w:ascii="Century Gothic" w:eastAsia="Garamond" w:hAnsi="Century Gothic" w:cs="Garamond"/>
                              <w:sz w:val="20"/>
                              <w:szCs w:val="20"/>
                            </w:rPr>
                          </w:pPr>
                        </w:p>
                        <w:p w14:paraId="65DB9864" w14:textId="77777777" w:rsidR="00115161" w:rsidRPr="00FA0A64" w:rsidRDefault="00115161" w:rsidP="00733102">
                          <w:pPr>
                            <w:spacing w:before="164"/>
                            <w:ind w:right="126"/>
                            <w:jc w:val="right"/>
                            <w:rPr>
                              <w:rFonts w:ascii="Century Gothic" w:eastAsia="Arial" w:hAnsi="Century Gothic" w:cs="Arial"/>
                              <w:sz w:val="21"/>
                              <w:szCs w:val="21"/>
                            </w:rPr>
                          </w:pPr>
                          <w:r w:rsidRPr="00FA0A64">
                            <w:rPr>
                              <w:rFonts w:ascii="Century Gothic" w:eastAsia="Arial" w:hAnsi="Century Gothic" w:cs="Arial"/>
                              <w:sz w:val="21"/>
                              <w:szCs w:val="21"/>
                            </w:rPr>
                            <w:t>E in [−Inf,  0.0] : 48.9</w:t>
                          </w:r>
                        </w:p>
                        <w:p w14:paraId="34721CDB" w14:textId="77777777" w:rsidR="00115161" w:rsidRPr="00FA0A64" w:rsidRDefault="00115161" w:rsidP="00733102">
                          <w:pPr>
                            <w:spacing w:before="54"/>
                            <w:ind w:right="191"/>
                            <w:jc w:val="right"/>
                            <w:rPr>
                              <w:rFonts w:ascii="Century Gothic" w:eastAsia="Arial" w:hAnsi="Century Gothic" w:cs="Arial"/>
                              <w:sz w:val="21"/>
                              <w:szCs w:val="21"/>
                            </w:rPr>
                          </w:pPr>
                          <w:r w:rsidRPr="00FA0A64">
                            <w:rPr>
                              <w:rFonts w:ascii="Century Gothic" w:hAnsi="Century Gothic"/>
                              <w:sz w:val="21"/>
                            </w:rPr>
                            <w:t>E in [0.0,</w:t>
                          </w:r>
                          <w:r w:rsidRPr="00FA0A64">
                            <w:rPr>
                              <w:rFonts w:ascii="Century Gothic" w:hAnsi="Century Gothic"/>
                              <w:spacing w:val="58"/>
                              <w:sz w:val="21"/>
                            </w:rPr>
                            <w:t xml:space="preserve"> </w:t>
                          </w:r>
                          <w:r w:rsidRPr="00FA0A64">
                            <w:rPr>
                              <w:rFonts w:ascii="Century Gothic" w:hAnsi="Century Gothic"/>
                              <w:sz w:val="21"/>
                            </w:rPr>
                            <w:t>0.5] : 20.8</w:t>
                          </w:r>
                        </w:p>
                        <w:p w14:paraId="18C9BFF3" w14:textId="77777777" w:rsidR="00115161" w:rsidRPr="00FA0A64" w:rsidRDefault="00115161" w:rsidP="00733102">
                          <w:pPr>
                            <w:spacing w:before="54"/>
                            <w:ind w:right="367"/>
                            <w:jc w:val="right"/>
                            <w:rPr>
                              <w:rFonts w:ascii="Century Gothic" w:eastAsia="Arial" w:hAnsi="Century Gothic" w:cs="Arial"/>
                              <w:sz w:val="21"/>
                              <w:szCs w:val="21"/>
                            </w:rPr>
                          </w:pPr>
                          <w:r w:rsidRPr="00FA0A64">
                            <w:rPr>
                              <w:rFonts w:ascii="Century Gothic" w:hAnsi="Century Gothic"/>
                              <w:sz w:val="21"/>
                            </w:rPr>
                            <w:t>E in [0.5, 1.0] : 9.6</w:t>
                          </w:r>
                        </w:p>
                        <w:p w14:paraId="0ED57E35" w14:textId="77777777" w:rsidR="00115161" w:rsidRPr="00FA0A64" w:rsidRDefault="00115161" w:rsidP="00733102">
                          <w:pPr>
                            <w:spacing w:before="54"/>
                            <w:ind w:right="249"/>
                            <w:jc w:val="right"/>
                            <w:rPr>
                              <w:rFonts w:ascii="Century Gothic" w:eastAsia="Arial" w:hAnsi="Century Gothic" w:cs="Arial"/>
                              <w:sz w:val="21"/>
                              <w:szCs w:val="21"/>
                            </w:rPr>
                          </w:pPr>
                          <w:r w:rsidRPr="00FA0A64">
                            <w:rPr>
                              <w:rFonts w:ascii="Century Gothic" w:hAnsi="Century Gothic"/>
                              <w:sz w:val="21"/>
                            </w:rPr>
                            <w:t>E in [1.0, Inf.] : 20.7</w:t>
                          </w:r>
                        </w:p>
                      </w:txbxContent>
                    </v:textbox>
                  </v:shape>
                </v:group>
                <w10:anchorlock/>
              </v:group>
            </w:pict>
          </mc:Fallback>
        </mc:AlternateContent>
      </w:r>
    </w:p>
    <w:p w14:paraId="7FB0627D" w14:textId="77777777" w:rsidR="00733102" w:rsidRDefault="00733102" w:rsidP="00733102">
      <w:pPr>
        <w:tabs>
          <w:tab w:val="left" w:pos="1892"/>
          <w:tab w:val="left" w:pos="3723"/>
          <w:tab w:val="left" w:pos="5555"/>
          <w:tab w:val="left" w:pos="7386"/>
        </w:tabs>
        <w:spacing w:line="224" w:lineRule="exact"/>
        <w:ind w:right="807"/>
        <w:jc w:val="center"/>
        <w:rPr>
          <w:rFonts w:ascii="Arial" w:eastAsia="Arial" w:hAnsi="Arial" w:cs="Arial"/>
          <w:sz w:val="21"/>
          <w:szCs w:val="21"/>
        </w:rPr>
      </w:pPr>
      <w:r>
        <w:rPr>
          <w:noProof/>
          <w:lang w:val="fr-FR" w:eastAsia="fr-FR"/>
        </w:rPr>
        <mc:AlternateContent>
          <mc:Choice Requires="wpg">
            <w:drawing>
              <wp:anchor distT="0" distB="0" distL="114300" distR="114300" simplePos="0" relativeHeight="251667456" behindDoc="0" locked="0" layoutInCell="1" allowOverlap="1" wp14:anchorId="0ED1B42D" wp14:editId="1DF9D6A6">
                <wp:simplePos x="0" y="0"/>
                <wp:positionH relativeFrom="page">
                  <wp:posOffset>6541135</wp:posOffset>
                </wp:positionH>
                <wp:positionV relativeFrom="paragraph">
                  <wp:posOffset>-3395345</wp:posOffset>
                </wp:positionV>
                <wp:extent cx="1270" cy="3862705"/>
                <wp:effectExtent l="0" t="0" r="10795" b="0"/>
                <wp:wrapNone/>
                <wp:docPr id="854" name="Group 85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1270" cy="3862705"/>
                          <a:chOff x="10301" y="-5347"/>
                          <a:chExt cx="2" cy="6083"/>
                        </a:xfrm>
                      </wpg:grpSpPr>
                      <wps:wsp>
                        <wps:cNvPr id="855" name="Freeform 851"/>
                        <wps:cNvSpPr>
                          <a:spLocks/>
                        </wps:cNvSpPr>
                        <wps:spPr bwMode="auto">
                          <a:xfrm>
                            <a:off x="10301" y="-5347"/>
                            <a:ext cx="2" cy="6083"/>
                          </a:xfrm>
                          <a:custGeom>
                            <a:avLst/>
                            <a:gdLst>
                              <a:gd name="T0" fmla="+- 0 10301 10301"/>
                              <a:gd name="T1" fmla="*/ T0 w 1"/>
                              <a:gd name="T2" fmla="+- 0 735 -5347"/>
                              <a:gd name="T3" fmla="*/ 735 h 6083"/>
                              <a:gd name="T4" fmla="+- 0 10302 10301"/>
                              <a:gd name="T5" fmla="*/ T4 w 1"/>
                              <a:gd name="T6" fmla="+- 0 735 -5347"/>
                              <a:gd name="T7" fmla="*/ 735 h 6083"/>
                              <a:gd name="T8" fmla="+- 0 10302 10301"/>
                              <a:gd name="T9" fmla="*/ T8 w 1"/>
                              <a:gd name="T10" fmla="+- 0 -5347 -5347"/>
                              <a:gd name="T11" fmla="*/ -5347 h 6083"/>
                              <a:gd name="T12" fmla="+- 0 10301 10301"/>
                              <a:gd name="T13" fmla="*/ T12 w 1"/>
                              <a:gd name="T14" fmla="+- 0 -5347 -5347"/>
                              <a:gd name="T15" fmla="*/ -5347 h 6083"/>
                              <a:gd name="T16" fmla="+- 0 10301 10301"/>
                              <a:gd name="T17" fmla="*/ T16 w 1"/>
                              <a:gd name="T18" fmla="+- 0 735 -5347"/>
                              <a:gd name="T19" fmla="*/ 735 h 6083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  <a:cxn ang="0">
                                <a:pos x="T17" y="T19"/>
                              </a:cxn>
                            </a:cxnLst>
                            <a:rect l="0" t="0" r="r" b="b"/>
                            <a:pathLst>
                              <a:path w="1" h="6083">
                                <a:moveTo>
                                  <a:pt x="0" y="6082"/>
                                </a:moveTo>
                                <a:lnTo>
                                  <a:pt x="1" y="6082"/>
                                </a:lnTo>
                                <a:lnTo>
                                  <a:pt x="1" y="0"/>
                                </a:lnTo>
                                <a:lnTo>
                                  <a:pt x="0" y="0"/>
                                </a:lnTo>
                                <a:lnTo>
                                  <a:pt x="0" y="6082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EAF2F3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w16se="http://schemas.microsoft.com/office/word/2015/wordml/symex" xmlns:w16="http://schemas.microsoft.com/office/word/2018/wordml" xmlns:w16cid="http://schemas.microsoft.com/office/word/2016/wordml/cid" xmlns:w16cex="http://schemas.microsoft.com/office/word/2018/wordml/cex" xmlns:w15="http://schemas.microsoft.com/office/word/2012/wordml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  <w:pict>
              <v:group w14:anchorId="2D506DFB" id="Group 850" o:spid="_x0000_s1026" style="position:absolute;margin-left:515.05pt;margin-top:-267.35pt;width:.1pt;height:304.15pt;z-index:251667456;mso-position-horizontal-relative:page" coordorigin="10301,-5347" coordsize="2,6083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">
                <v:shape id="Freeform 851" o:spid="_x0000_s1027" style="position:absolute;left:10301;top:-5347;width:2;height:6083;visibility:visible;mso-wrap-style:square;v-text-anchor:top" coordsize="1,608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" path="m,6082r1,l1,,,,,6082xe" fillcolor="#eaf2f3" stroked="f">
                  <v:path arrowok="t" o:connecttype="custom" o:connectlocs="0,735;2,735;2,-5347;0,-5347;0,735" o:connectangles="0,0,0,0,0"/>
                </v:shape>
                <w10:wrap anchorx="page"/>
              </v:group>
            </w:pict>
          </mc:Fallback>
        </mc:AlternateContent>
      </w:r>
      <w:r>
        <w:rPr>
          <w:noProof/>
          <w:lang w:val="fr-FR" w:eastAsia="fr-FR"/>
        </w:rPr>
        <mc:AlternateContent>
          <mc:Choice Requires="wps">
            <w:drawing>
              <wp:anchor distT="0" distB="0" distL="114300" distR="114300" simplePos="0" relativeHeight="251668480" behindDoc="0" locked="0" layoutInCell="1" allowOverlap="1" wp14:anchorId="14AC6FE8" wp14:editId="364DC357">
                <wp:simplePos x="0" y="0"/>
                <wp:positionH relativeFrom="page">
                  <wp:posOffset>1365250</wp:posOffset>
                </wp:positionH>
                <wp:positionV relativeFrom="paragraph">
                  <wp:posOffset>-2163445</wp:posOffset>
                </wp:positionV>
                <wp:extent cx="307340" cy="1009650"/>
                <wp:effectExtent l="3175" t="0" r="3810" b="0"/>
                <wp:wrapNone/>
                <wp:docPr id="853" name="Text Box 84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07340" cy="100965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2F57822F" w14:textId="77777777" w:rsidR="00CC073D" w:rsidRPr="00FA0A64" w:rsidRDefault="00CC073D" w:rsidP="00733102">
                            <w:pPr>
                              <w:spacing w:line="231" w:lineRule="exact"/>
                              <w:jc w:val="center"/>
                              <w:rPr>
                                <w:rFonts w:ascii="Century Gothic" w:eastAsia="Arial" w:hAnsi="Century Gothic" w:cs="Arial"/>
                                <w:sz w:val="21"/>
                                <w:szCs w:val="21"/>
                              </w:rPr>
                            </w:pPr>
                            <w:r w:rsidRPr="00FA0A64">
                              <w:rPr>
                                <w:rFonts w:ascii="Century Gothic" w:hAnsi="Century Gothic"/>
                                <w:sz w:val="21"/>
                              </w:rPr>
                              <w:t xml:space="preserve">The density: </w:t>
                            </w:r>
                            <w:proofErr w:type="gramStart"/>
                            <w:r w:rsidRPr="00FA0A64">
                              <w:rPr>
                                <w:rFonts w:ascii="Century Gothic" w:hAnsi="Century Gothic"/>
                                <w:sz w:val="21"/>
                              </w:rPr>
                              <w:t>f(</w:t>
                            </w:r>
                            <w:proofErr w:type="gramEnd"/>
                            <w:r w:rsidRPr="00FA0A64">
                              <w:rPr>
                                <w:rFonts w:ascii="Century Gothic" w:hAnsi="Century Gothic"/>
                                <w:sz w:val="21"/>
                              </w:rPr>
                              <w:t>E)</w:t>
                            </w:r>
                          </w:p>
                          <w:p w14:paraId="4B2A1120" w14:textId="77777777" w:rsidR="00CC073D" w:rsidRPr="00FA0A64" w:rsidRDefault="00CC073D" w:rsidP="00733102">
                            <w:pPr>
                              <w:spacing w:line="237" w:lineRule="exact"/>
                              <w:jc w:val="center"/>
                              <w:rPr>
                                <w:rFonts w:ascii="Century Gothic" w:eastAsia="Arial" w:hAnsi="Century Gothic" w:cs="Arial"/>
                                <w:sz w:val="21"/>
                                <w:szCs w:val="21"/>
                              </w:rPr>
                            </w:pPr>
                            <w:r w:rsidRPr="00FA0A64">
                              <w:rPr>
                                <w:rFonts w:ascii="Century Gothic" w:hAnsi="Century Gothic"/>
                                <w:sz w:val="21"/>
                              </w:rPr>
                              <w:t>.4</w:t>
                            </w:r>
                          </w:p>
                        </w:txbxContent>
                      </wps:txbx>
                      <wps:bodyPr rot="0" vert="vert270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w16se="http://schemas.microsoft.com/office/word/2015/wordml/symex" xmlns:w16="http://schemas.microsoft.com/office/word/2018/wordml" xmlns:w16cid="http://schemas.microsoft.com/office/word/2016/wordml/cid" xmlns:w16cex="http://schemas.microsoft.com/office/word/2018/wordml/cex" xmlns:w15="http://schemas.microsoft.com/office/word/2012/wordml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  <w:pict>
              <v:shape w14:anchorId="14AC6FE8" id="Text Box 849" o:spid="_x0000_s1857" type="#_x0000_t202" style="position:absolute;left:0;text-align:left;margin-left:107.5pt;margin-top:-170.35pt;width:24.2pt;height:79.5pt;z-index:251668480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" filled="f" stroked="f">
                <v:textbox style="layout-flow:vertical;mso-layout-flow-alt:bottom-to-top" inset="0,0,0,0">
                  <w:txbxContent>
                    <w:p w14:paraId="2F57822F" w14:textId="77777777" w:rsidR="00115161" w:rsidRPr="00FA0A64" w:rsidRDefault="00115161" w:rsidP="00733102">
                      <w:pPr>
                        <w:spacing w:line="231" w:lineRule="exact"/>
                        <w:jc w:val="center"/>
                        <w:rPr>
                          <w:rFonts w:ascii="Century Gothic" w:eastAsia="Arial" w:hAnsi="Century Gothic" w:cs="Arial"/>
                          <w:sz w:val="21"/>
                          <w:szCs w:val="21"/>
                        </w:rPr>
                      </w:pPr>
                      <w:r w:rsidRPr="00FA0A64">
                        <w:rPr>
                          <w:rFonts w:ascii="Century Gothic" w:hAnsi="Century Gothic"/>
                          <w:sz w:val="21"/>
                        </w:rPr>
                        <w:t>The density: f(E)</w:t>
                      </w:r>
                    </w:p>
                    <w:p w14:paraId="4B2A1120" w14:textId="77777777" w:rsidR="00115161" w:rsidRPr="00FA0A64" w:rsidRDefault="00115161" w:rsidP="00733102">
                      <w:pPr>
                        <w:spacing w:line="237" w:lineRule="exact"/>
                        <w:jc w:val="center"/>
                        <w:rPr>
                          <w:rFonts w:ascii="Century Gothic" w:eastAsia="Arial" w:hAnsi="Century Gothic" w:cs="Arial"/>
                          <w:sz w:val="21"/>
                          <w:szCs w:val="21"/>
                        </w:rPr>
                      </w:pPr>
                      <w:r w:rsidRPr="00FA0A64">
                        <w:rPr>
                          <w:rFonts w:ascii="Century Gothic" w:hAnsi="Century Gothic"/>
                          <w:sz w:val="21"/>
                        </w:rPr>
                        <w:t>.4</w:t>
                      </w:r>
                    </w:p>
                  </w:txbxContent>
                </v:textbox>
                <w10:wrap anchorx="page"/>
              </v:shape>
            </w:pict>
          </mc:Fallback>
        </mc:AlternateContent>
      </w:r>
      <w:r>
        <w:rPr>
          <w:noProof/>
          <w:lang w:val="fr-FR" w:eastAsia="fr-FR"/>
        </w:rPr>
        <mc:AlternateContent>
          <mc:Choice Requires="wps">
            <w:drawing>
              <wp:anchor distT="0" distB="0" distL="114300" distR="114300" simplePos="0" relativeHeight="251669504" behindDoc="0" locked="0" layoutInCell="1" allowOverlap="1" wp14:anchorId="604BB2F3" wp14:editId="531D0605">
                <wp:simplePos x="0" y="0"/>
                <wp:positionH relativeFrom="page">
                  <wp:posOffset>1513205</wp:posOffset>
                </wp:positionH>
                <wp:positionV relativeFrom="paragraph">
                  <wp:posOffset>-107315</wp:posOffset>
                </wp:positionV>
                <wp:extent cx="160020" cy="100330"/>
                <wp:effectExtent l="0" t="0" r="3175" b="0"/>
                <wp:wrapNone/>
                <wp:docPr id="852" name="Text Box 84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60020" cy="10033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27DFE07A" w14:textId="77777777" w:rsidR="00CC073D" w:rsidRDefault="00CC073D" w:rsidP="00733102">
                            <w:pPr>
                              <w:spacing w:line="236" w:lineRule="exact"/>
                              <w:ind w:left="20"/>
                              <w:rPr>
                                <w:rFonts w:ascii="Arial" w:eastAsia="Arial" w:hAnsi="Arial" w:cs="Arial"/>
                                <w:sz w:val="21"/>
                                <w:szCs w:val="21"/>
                              </w:rPr>
                            </w:pPr>
                            <w:r>
                              <w:rPr>
                                <w:rFonts w:ascii="Arial"/>
                                <w:sz w:val="21"/>
                              </w:rPr>
                              <w:t>0</w:t>
                            </w:r>
                          </w:p>
                        </w:txbxContent>
                      </wps:txbx>
                      <wps:bodyPr rot="0" vert="vert270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w16se="http://schemas.microsoft.com/office/word/2015/wordml/symex" xmlns:w16="http://schemas.microsoft.com/office/word/2018/wordml" xmlns:w16cid="http://schemas.microsoft.com/office/word/2016/wordml/cid" xmlns:w16cex="http://schemas.microsoft.com/office/word/2018/wordml/cex" xmlns:w15="http://schemas.microsoft.com/office/word/2012/wordml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  <w:pict>
              <v:shape w14:anchorId="604BB2F3" id="Text Box 848" o:spid="_x0000_s1858" type="#_x0000_t202" style="position:absolute;left:0;text-align:left;margin-left:119.15pt;margin-top:-8.45pt;width:12.6pt;height:7.9pt;z-index:251669504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" filled="f" stroked="f">
                <v:textbox style="layout-flow:vertical;mso-layout-flow-alt:bottom-to-top" inset="0,0,0,0">
                  <w:txbxContent>
                    <w:p w14:paraId="27DFE07A" w14:textId="77777777" w:rsidR="00115161" w:rsidRDefault="00115161" w:rsidP="00733102">
                      <w:pPr>
                        <w:spacing w:line="236" w:lineRule="exact"/>
                        <w:ind w:left="20"/>
                        <w:rPr>
                          <w:rFonts w:ascii="Arial" w:eastAsia="Arial" w:hAnsi="Arial" w:cs="Arial"/>
                          <w:sz w:val="21"/>
                          <w:szCs w:val="21"/>
                        </w:rPr>
                      </w:pPr>
                      <w:r>
                        <w:rPr>
                          <w:rFonts w:ascii="Arial"/>
                          <w:sz w:val="21"/>
                        </w:rPr>
                        <w:t>0</w:t>
                      </w:r>
                    </w:p>
                  </w:txbxContent>
                </v:textbox>
                <w10:wrap anchorx="page"/>
              </v:shape>
            </w:pict>
          </mc:Fallback>
        </mc:AlternateContent>
      </w:r>
      <w:r>
        <w:rPr>
          <w:noProof/>
          <w:lang w:val="fr-FR" w:eastAsia="fr-FR"/>
        </w:rPr>
        <mc:AlternateContent>
          <mc:Choice Requires="wps">
            <w:drawing>
              <wp:anchor distT="0" distB="0" distL="114300" distR="114300" simplePos="0" relativeHeight="251670528" behindDoc="0" locked="0" layoutInCell="1" allowOverlap="1" wp14:anchorId="1B7CBD51" wp14:editId="1B779B8D">
                <wp:simplePos x="0" y="0"/>
                <wp:positionH relativeFrom="page">
                  <wp:posOffset>1513205</wp:posOffset>
                </wp:positionH>
                <wp:positionV relativeFrom="paragraph">
                  <wp:posOffset>-927100</wp:posOffset>
                </wp:positionV>
                <wp:extent cx="160020" cy="137795"/>
                <wp:effectExtent l="0" t="0" r="3175" b="0"/>
                <wp:wrapNone/>
                <wp:docPr id="851" name="Text Box 84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60020" cy="13779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52B378B8" w14:textId="77777777" w:rsidR="00CC073D" w:rsidRDefault="00CC073D" w:rsidP="00733102">
                            <w:pPr>
                              <w:spacing w:line="236" w:lineRule="exact"/>
                              <w:ind w:left="20"/>
                              <w:rPr>
                                <w:rFonts w:ascii="Arial" w:eastAsia="Arial" w:hAnsi="Arial" w:cs="Arial"/>
                                <w:sz w:val="21"/>
                                <w:szCs w:val="21"/>
                              </w:rPr>
                            </w:pPr>
                            <w:r>
                              <w:rPr>
                                <w:rFonts w:ascii="Arial"/>
                                <w:sz w:val="21"/>
                              </w:rPr>
                              <w:t>.2</w:t>
                            </w:r>
                          </w:p>
                        </w:txbxContent>
                      </wps:txbx>
                      <wps:bodyPr rot="0" vert="vert270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w16se="http://schemas.microsoft.com/office/word/2015/wordml/symex" xmlns:w16="http://schemas.microsoft.com/office/word/2018/wordml" xmlns:w16cid="http://schemas.microsoft.com/office/word/2016/wordml/cid" xmlns:w16cex="http://schemas.microsoft.com/office/word/2018/wordml/cex" xmlns:w15="http://schemas.microsoft.com/office/word/2012/wordml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  <w:pict>
              <v:shape w14:anchorId="1B7CBD51" id="Text Box 847" o:spid="_x0000_s1859" type="#_x0000_t202" style="position:absolute;left:0;text-align:left;margin-left:119.15pt;margin-top:-73pt;width:12.6pt;height:10.85pt;z-index:251670528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" filled="f" stroked="f">
                <v:textbox style="layout-flow:vertical;mso-layout-flow-alt:bottom-to-top" inset="0,0,0,0">
                  <w:txbxContent>
                    <w:p w14:paraId="52B378B8" w14:textId="77777777" w:rsidR="00115161" w:rsidRDefault="00115161" w:rsidP="00733102">
                      <w:pPr>
                        <w:spacing w:line="236" w:lineRule="exact"/>
                        <w:ind w:left="20"/>
                        <w:rPr>
                          <w:rFonts w:ascii="Arial" w:eastAsia="Arial" w:hAnsi="Arial" w:cs="Arial"/>
                          <w:sz w:val="21"/>
                          <w:szCs w:val="21"/>
                        </w:rPr>
                      </w:pPr>
                      <w:r>
                        <w:rPr>
                          <w:rFonts w:ascii="Arial"/>
                          <w:sz w:val="21"/>
                        </w:rPr>
                        <w:t>.2</w:t>
                      </w:r>
                    </w:p>
                  </w:txbxContent>
                </v:textbox>
                <w10:wrap anchorx="page"/>
              </v:shape>
            </w:pict>
          </mc:Fallback>
        </mc:AlternateContent>
      </w:r>
      <w:r>
        <w:rPr>
          <w:rFonts w:ascii="Arial" w:eastAsia="Arial" w:hAnsi="Arial" w:cs="Arial"/>
          <w:w w:val="95"/>
          <w:sz w:val="21"/>
          <w:szCs w:val="21"/>
        </w:rPr>
        <w:t>−2</w:t>
      </w:r>
      <w:r>
        <w:rPr>
          <w:rFonts w:ascii="Arial" w:eastAsia="Arial" w:hAnsi="Arial" w:cs="Arial"/>
          <w:w w:val="95"/>
          <w:sz w:val="21"/>
          <w:szCs w:val="21"/>
        </w:rPr>
        <w:tab/>
        <w:t>0</w:t>
      </w:r>
      <w:r>
        <w:rPr>
          <w:rFonts w:ascii="Arial" w:eastAsia="Arial" w:hAnsi="Arial" w:cs="Arial"/>
          <w:w w:val="95"/>
          <w:sz w:val="21"/>
          <w:szCs w:val="21"/>
        </w:rPr>
        <w:tab/>
        <w:t>2</w:t>
      </w:r>
      <w:r>
        <w:rPr>
          <w:rFonts w:ascii="Arial" w:eastAsia="Arial" w:hAnsi="Arial" w:cs="Arial"/>
          <w:w w:val="95"/>
          <w:sz w:val="21"/>
          <w:szCs w:val="21"/>
        </w:rPr>
        <w:tab/>
      </w:r>
      <w:r>
        <w:rPr>
          <w:rFonts w:ascii="Arial" w:eastAsia="Arial" w:hAnsi="Arial" w:cs="Arial"/>
          <w:sz w:val="21"/>
          <w:szCs w:val="21"/>
        </w:rPr>
        <w:t>4</w:t>
      </w:r>
      <w:r>
        <w:rPr>
          <w:rFonts w:ascii="Arial" w:eastAsia="Arial" w:hAnsi="Arial" w:cs="Arial"/>
          <w:sz w:val="21"/>
          <w:szCs w:val="21"/>
        </w:rPr>
        <w:tab/>
        <w:t>6</w:t>
      </w:r>
    </w:p>
    <w:p w14:paraId="2CBF4E92" w14:textId="77777777" w:rsidR="00733102" w:rsidRPr="00FA0A64" w:rsidRDefault="00733102" w:rsidP="00733102">
      <w:pPr>
        <w:spacing w:line="237" w:lineRule="exact"/>
        <w:ind w:right="745"/>
        <w:jc w:val="center"/>
        <w:rPr>
          <w:rFonts w:ascii="Century Gothic" w:eastAsia="Arial" w:hAnsi="Century Gothic" w:cs="Arial"/>
          <w:sz w:val="21"/>
          <w:szCs w:val="21"/>
        </w:rPr>
      </w:pPr>
      <w:r w:rsidRPr="00FA0A64">
        <w:rPr>
          <w:rFonts w:ascii="Century Gothic" w:hAnsi="Century Gothic"/>
          <w:sz w:val="21"/>
        </w:rPr>
        <w:t>Pigou Index</w:t>
      </w:r>
    </w:p>
    <w:p w14:paraId="423605F0" w14:textId="77777777" w:rsidR="00733102" w:rsidRPr="00FA0A64" w:rsidRDefault="00733102" w:rsidP="00733102">
      <w:pPr>
        <w:ind w:left="965" w:firstLine="720"/>
        <w:rPr>
          <w:rFonts w:ascii="Avenir Roman" w:eastAsia="Arial" w:hAnsi="Avenir Roman" w:cs="Arial"/>
          <w:sz w:val="18"/>
          <w:szCs w:val="18"/>
        </w:rPr>
      </w:pPr>
      <w:r w:rsidRPr="00FA0A64">
        <w:rPr>
          <w:rFonts w:ascii="Avenir Roman" w:eastAsia="Arial" w:hAnsi="Avenir Roman" w:cs="Arial"/>
          <w:b/>
          <w:sz w:val="18"/>
          <w:szCs w:val="18"/>
        </w:rPr>
        <w:t>Note</w:t>
      </w:r>
      <w:r w:rsidRPr="00FA0A64">
        <w:rPr>
          <w:rFonts w:ascii="Avenir Roman" w:eastAsia="Arial" w:hAnsi="Avenir Roman" w:cs="Arial"/>
          <w:sz w:val="18"/>
          <w:szCs w:val="18"/>
        </w:rPr>
        <w:t>: …</w:t>
      </w:r>
    </w:p>
    <w:p w14:paraId="2D8EAC4B" w14:textId="56662377" w:rsidR="00733102" w:rsidRPr="00FA0A64" w:rsidRDefault="00733102" w:rsidP="00733102">
      <w:pPr>
        <w:spacing w:before="92"/>
        <w:ind w:left="1685"/>
        <w:rPr>
          <w:rFonts w:ascii="Avenir Roman" w:eastAsia="Century" w:hAnsi="Avenir Roman" w:cs="Century"/>
          <w:sz w:val="18"/>
          <w:szCs w:val="18"/>
        </w:rPr>
      </w:pPr>
      <w:r w:rsidRPr="00FA0A64">
        <w:rPr>
          <w:rFonts w:ascii="Avenir Roman" w:hAnsi="Avenir Roman"/>
          <w:b/>
          <w:sz w:val="18"/>
          <w:szCs w:val="18"/>
        </w:rPr>
        <w:t>Source:</w:t>
      </w:r>
      <w:r w:rsidRPr="00FA0A64">
        <w:rPr>
          <w:rFonts w:ascii="Avenir Roman" w:hAnsi="Avenir Roman"/>
          <w:b/>
          <w:spacing w:val="-3"/>
          <w:sz w:val="18"/>
          <w:szCs w:val="18"/>
        </w:rPr>
        <w:t xml:space="preserve"> </w:t>
      </w:r>
      <w:r w:rsidR="000E7157" w:rsidRPr="000E7157">
        <w:rPr>
          <w:rFonts w:ascii="Avenir Roman" w:hAnsi="Avenir Roman"/>
          <w:spacing w:val="-3"/>
          <w:sz w:val="18"/>
          <w:szCs w:val="18"/>
        </w:rPr>
        <w:t>ALWAYS Indicate source (baseline survey, admin data, etc.)</w:t>
      </w:r>
    </w:p>
    <w:p w14:paraId="3728EC22" w14:textId="77777777" w:rsidR="00FD0DE5" w:rsidRDefault="00FD0DE5" w:rsidP="00F0426F">
      <w:pPr>
        <w:pStyle w:val="WPheading1"/>
        <w:numPr>
          <w:ilvl w:val="0"/>
          <w:numId w:val="0"/>
        </w:numPr>
        <w:sectPr w:rsidR="00FD0DE5" w:rsidSect="00CA3A52">
          <w:pgSz w:w="16820" w:h="11900" w:orient="landscape"/>
          <w:pgMar w:top="1361" w:right="1503" w:bottom="1718" w:left="1123" w:header="0" w:footer="924" w:gutter="0"/>
          <w:cols w:space="720"/>
          <w:docGrid w:linePitch="299"/>
        </w:sectPr>
      </w:pPr>
    </w:p>
    <w:p w14:paraId="5A9C62CA" w14:textId="330DE578" w:rsidR="00ED727D" w:rsidRPr="00F0426F" w:rsidRDefault="000A0ED8" w:rsidP="00F0426F">
      <w:pPr>
        <w:pStyle w:val="WPheading1"/>
        <w:numPr>
          <w:ilvl w:val="0"/>
          <w:numId w:val="0"/>
        </w:numPr>
      </w:pPr>
      <w:bookmarkStart w:id="57" w:name="_Toc34406946"/>
      <w:r w:rsidRPr="008063EC">
        <w:lastRenderedPageBreak/>
        <w:t>Appendices</w:t>
      </w:r>
      <w:bookmarkEnd w:id="54"/>
      <w:bookmarkEnd w:id="57"/>
    </w:p>
    <w:p w14:paraId="3C86C669" w14:textId="77777777" w:rsidR="00ED727D" w:rsidRPr="009A1A25" w:rsidRDefault="00ED727D">
      <w:pPr>
        <w:rPr>
          <w:rFonts w:ascii="Georgia" w:eastAsia="Georgia" w:hAnsi="Georgia" w:cs="Georgia"/>
          <w:b/>
          <w:bCs/>
        </w:rPr>
      </w:pPr>
    </w:p>
    <w:p w14:paraId="19767A9F" w14:textId="6DA8BEB0" w:rsidR="00ED727D" w:rsidRPr="008063EC" w:rsidRDefault="000A0ED8" w:rsidP="00F0426F">
      <w:pPr>
        <w:pStyle w:val="WPheading2"/>
        <w:numPr>
          <w:ilvl w:val="0"/>
          <w:numId w:val="0"/>
        </w:numPr>
        <w:rPr>
          <w:lang w:val="en-CA"/>
        </w:rPr>
      </w:pPr>
      <w:bookmarkStart w:id="58" w:name="Appendix_A"/>
      <w:bookmarkStart w:id="59" w:name="_bookmark24"/>
      <w:bookmarkStart w:id="60" w:name="_Toc33775632"/>
      <w:bookmarkStart w:id="61" w:name="_Toc34406947"/>
      <w:bookmarkEnd w:id="58"/>
      <w:bookmarkEnd w:id="59"/>
      <w:r w:rsidRPr="008063EC">
        <w:rPr>
          <w:lang w:val="en-CA"/>
        </w:rPr>
        <w:t>Appendix A</w:t>
      </w:r>
      <w:bookmarkEnd w:id="60"/>
      <w:bookmarkEnd w:id="61"/>
    </w:p>
    <w:p w14:paraId="714ADC62" w14:textId="77777777" w:rsidR="00ED727D" w:rsidRPr="009A1A25" w:rsidRDefault="00ED727D">
      <w:pPr>
        <w:spacing w:before="10"/>
        <w:rPr>
          <w:rFonts w:ascii="Georgia" w:eastAsia="Georgia" w:hAnsi="Georgia" w:cs="Georgia"/>
          <w:b/>
          <w:bCs/>
        </w:rPr>
      </w:pPr>
    </w:p>
    <w:p w14:paraId="5FF58566" w14:textId="77777777" w:rsidR="00ED727D" w:rsidRPr="009A1A25" w:rsidRDefault="000A0ED8" w:rsidP="008063EC">
      <w:pPr>
        <w:pStyle w:val="WPbody"/>
        <w:ind w:firstLine="0"/>
      </w:pPr>
      <w:r w:rsidRPr="009A1A25">
        <w:rPr>
          <w:spacing w:val="-2"/>
        </w:rPr>
        <w:t>I</w:t>
      </w:r>
      <w:r w:rsidRPr="009A1A25">
        <w:rPr>
          <w:spacing w:val="-1"/>
        </w:rPr>
        <w:t xml:space="preserve">nsert </w:t>
      </w:r>
      <w:r w:rsidRPr="009A1A25">
        <w:t>the</w:t>
      </w:r>
      <w:r w:rsidRPr="009A1A25">
        <w:rPr>
          <w:spacing w:val="-1"/>
        </w:rPr>
        <w:t xml:space="preserve"> </w:t>
      </w:r>
      <w:r w:rsidRPr="009A1A25">
        <w:t>text</w:t>
      </w:r>
      <w:r w:rsidRPr="009A1A25">
        <w:rPr>
          <w:spacing w:val="-1"/>
        </w:rPr>
        <w:t xml:space="preserve"> </w:t>
      </w:r>
      <w:r w:rsidRPr="009A1A25">
        <w:t>of the</w:t>
      </w:r>
      <w:r w:rsidRPr="009A1A25">
        <w:rPr>
          <w:spacing w:val="-1"/>
        </w:rPr>
        <w:t xml:space="preserve"> </w:t>
      </w:r>
      <w:r w:rsidRPr="009A1A25">
        <w:t>appendix</w:t>
      </w:r>
      <w:r w:rsidRPr="009A1A25">
        <w:rPr>
          <w:spacing w:val="-1"/>
        </w:rPr>
        <w:t xml:space="preserve"> </w:t>
      </w:r>
      <w:r w:rsidRPr="009A1A25">
        <w:t>A</w:t>
      </w:r>
    </w:p>
    <w:p w14:paraId="690B862D" w14:textId="77777777" w:rsidR="00ED727D" w:rsidRPr="009A1A25" w:rsidRDefault="00ED727D">
      <w:pPr>
        <w:rPr>
          <w:rFonts w:ascii="Georgia" w:eastAsia="Georgia" w:hAnsi="Georgia" w:cs="Georgia"/>
        </w:rPr>
      </w:pPr>
    </w:p>
    <w:p w14:paraId="7A274A4E" w14:textId="77777777" w:rsidR="00ED727D" w:rsidRPr="009A1A25" w:rsidRDefault="00ED727D">
      <w:pPr>
        <w:spacing w:before="4"/>
        <w:rPr>
          <w:rFonts w:ascii="Georgia" w:eastAsia="Georgia" w:hAnsi="Georgia" w:cs="Georgia"/>
        </w:rPr>
      </w:pPr>
    </w:p>
    <w:p w14:paraId="505A89FF" w14:textId="77777777" w:rsidR="00ED727D" w:rsidRPr="008063EC" w:rsidRDefault="000A0ED8" w:rsidP="00F0426F">
      <w:pPr>
        <w:pStyle w:val="WPheading2"/>
        <w:numPr>
          <w:ilvl w:val="0"/>
          <w:numId w:val="0"/>
        </w:numPr>
        <w:rPr>
          <w:lang w:val="en-CA"/>
        </w:rPr>
      </w:pPr>
      <w:bookmarkStart w:id="62" w:name="Appendix_B"/>
      <w:bookmarkStart w:id="63" w:name="_bookmark25"/>
      <w:bookmarkStart w:id="64" w:name="_Toc33775633"/>
      <w:bookmarkStart w:id="65" w:name="_Toc34406948"/>
      <w:bookmarkEnd w:id="62"/>
      <w:bookmarkEnd w:id="63"/>
      <w:r w:rsidRPr="008063EC">
        <w:rPr>
          <w:lang w:val="en-CA"/>
        </w:rPr>
        <w:t>Appendix B</w:t>
      </w:r>
      <w:bookmarkEnd w:id="64"/>
      <w:bookmarkEnd w:id="65"/>
    </w:p>
    <w:p w14:paraId="3C6CD8A0" w14:textId="77777777" w:rsidR="00ED727D" w:rsidRPr="009A1A25" w:rsidRDefault="00ED727D">
      <w:pPr>
        <w:spacing w:before="10"/>
        <w:rPr>
          <w:rFonts w:ascii="Georgia" w:eastAsia="Georgia" w:hAnsi="Georgia" w:cs="Georgia"/>
          <w:b/>
          <w:bCs/>
        </w:rPr>
      </w:pPr>
    </w:p>
    <w:p w14:paraId="36BF3590" w14:textId="77777777" w:rsidR="00ED727D" w:rsidRPr="009A1A25" w:rsidRDefault="000A0ED8" w:rsidP="008063EC">
      <w:pPr>
        <w:pStyle w:val="WPbody"/>
        <w:ind w:firstLine="0"/>
      </w:pPr>
      <w:r w:rsidRPr="009A1A25">
        <w:rPr>
          <w:spacing w:val="-2"/>
        </w:rPr>
        <w:t>I</w:t>
      </w:r>
      <w:r w:rsidRPr="009A1A25">
        <w:rPr>
          <w:spacing w:val="-1"/>
        </w:rPr>
        <w:t>nsert</w:t>
      </w:r>
      <w:r w:rsidRPr="009A1A25">
        <w:t xml:space="preserve"> the text of</w:t>
      </w:r>
      <w:r w:rsidRPr="009A1A25">
        <w:rPr>
          <w:spacing w:val="1"/>
        </w:rPr>
        <w:t xml:space="preserve"> </w:t>
      </w:r>
      <w:r w:rsidRPr="009A1A25">
        <w:t>the appendix B</w:t>
      </w:r>
    </w:p>
    <w:sectPr w:rsidR="00ED727D" w:rsidRPr="009A1A25" w:rsidSect="00FD0DE5">
      <w:pgSz w:w="11900" w:h="16820"/>
      <w:pgMar w:top="1503" w:right="1718" w:bottom="1123" w:left="1361" w:header="0" w:footer="924" w:gutter="0"/>
      <w:cols w:space="720"/>
      <w:docGrid w:linePitch="299"/>
    </w:sectPr>
  </w:body>
</w:document>
</file>

<file path=word/endnotes.xml><?xml version="1.0" encoding="utf-8"?>
<w:endnot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37D2045B" w14:textId="77777777" w:rsidR="00CC073D" w:rsidRDefault="00CC073D">
      <w:r>
        <w:separator/>
      </w:r>
    </w:p>
  </w:endnote>
  <w:endnote w:type="continuationSeparator" w:id="0">
    <w:p w14:paraId="3C26FAB9" w14:textId="77777777" w:rsidR="00CC073D" w:rsidRDefault="00CC073D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Georgia">
    <w:panose1 w:val="02040502050405020303"/>
    <w:charset w:val="00"/>
    <w:family w:val="auto"/>
    <w:pitch w:val="variable"/>
    <w:sig w:usb0="00000287" w:usb1="00000000" w:usb2="00000000" w:usb3="00000000" w:csb0="0000009F" w:csb1="00000000"/>
  </w:font>
  <w:font w:name="Times New Roman">
    <w:altName w:val="Times New Roman"/>
    <w:panose1 w:val="02020603050405020304"/>
    <w:charset w:val="00"/>
    <w:family w:val="auto"/>
    <w:pitch w:val="variable"/>
    <w:sig w:usb0="E0002AFF" w:usb1="C0007841" w:usb2="00000009" w:usb3="00000000" w:csb0="000001FF" w:csb1="00000000"/>
  </w:font>
  <w:font w:name="Century Gothic">
    <w:panose1 w:val="020B0502020202020204"/>
    <w:charset w:val="00"/>
    <w:family w:val="auto"/>
    <w:pitch w:val="variable"/>
    <w:sig w:usb0="00000003" w:usb1="00000000" w:usb2="00000000" w:usb3="00000000" w:csb0="00000001" w:csb1="00000000"/>
  </w:font>
  <w:font w:name="Symbol">
    <w:altName w:val="Symbol"/>
    <w:panose1 w:val="00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altName w:val="Courier New"/>
    <w:panose1 w:val="02070309020205020404"/>
    <w:charset w:val="00"/>
    <w:family w:val="auto"/>
    <w:pitch w:val="variable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  <w:font w:name="Book Antiqua">
    <w:panose1 w:val="020406020503050303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E10002FF" w:usb1="4000ACFF" w:usb2="00000009" w:usb3="00000000" w:csb0="0000019F" w:csb1="00000000"/>
  </w:font>
  <w:font w:name="Cambria">
    <w:altName w:val="Cambria"/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ＭＳ ゴシック">
    <w:charset w:val="4E"/>
    <w:family w:val="auto"/>
    <w:pitch w:val="variable"/>
    <w:sig w:usb0="E00002FF" w:usb1="6AC7FDFB" w:usb2="00000012" w:usb3="00000000" w:csb0="0002009F" w:csb1="00000000"/>
  </w:font>
  <w:font w:name="ＭＳ 明朝">
    <w:charset w:val="4E"/>
    <w:family w:val="auto"/>
    <w:pitch w:val="variable"/>
    <w:sig w:usb0="E00002FF" w:usb1="6AC7FDFB" w:usb2="00000012" w:usb3="00000000" w:csb0="0002009F" w:csb1="00000000"/>
  </w:font>
  <w:font w:name="Avenir Book">
    <w:panose1 w:val="02000503020000020003"/>
    <w:charset w:val="00"/>
    <w:family w:val="auto"/>
    <w:pitch w:val="variable"/>
    <w:sig w:usb0="800000AF" w:usb1="5000204A" w:usb2="00000000" w:usb3="00000000" w:csb0="0000009B" w:csb1="00000000"/>
  </w:font>
  <w:font w:name="TimesNewRoman">
    <w:altName w:val="Calibri"/>
    <w:panose1 w:val="00000000000000000000"/>
    <w:charset w:val="00"/>
    <w:family w:val="auto"/>
    <w:notTrueType/>
    <w:pitch w:val="default"/>
    <w:sig w:usb0="00000003" w:usb1="00000000" w:usb2="00000000" w:usb3="00000000" w:csb0="00000001" w:csb1="00000000"/>
  </w:font>
  <w:font w:name="SimSun">
    <w:altName w:val="宋体"/>
    <w:charset w:val="86"/>
    <w:family w:val="auto"/>
    <w:pitch w:val="variable"/>
    <w:sig w:usb0="00000003" w:usb1="288F0000" w:usb2="00000016" w:usb3="00000000" w:csb0="00040001" w:csb1="00000000"/>
  </w:font>
  <w:font w:name="Segoe UI">
    <w:altName w:val="Calibri"/>
    <w:charset w:val="00"/>
    <w:family w:val="swiss"/>
    <w:pitch w:val="variable"/>
    <w:sig w:usb0="E4002EFF" w:usb1="C000E47F" w:usb2="00000009" w:usb3="00000000" w:csb0="000001FF" w:csb1="00000000"/>
  </w:font>
  <w:font w:name="MS Mincho">
    <w:altName w:val="ＭＳ 明朝"/>
    <w:charset w:val="80"/>
    <w:family w:val="modern"/>
    <w:pitch w:val="fixed"/>
    <w:sig w:usb0="E00002FF" w:usb1="6AC7FDFB" w:usb2="08000012" w:usb3="00000000" w:csb0="0002009F" w:csb1="00000000"/>
  </w:font>
  <w:font w:name="Trebuchet MS">
    <w:panose1 w:val="020B0603020202020204"/>
    <w:charset w:val="00"/>
    <w:family w:val="auto"/>
    <w:pitch w:val="variable"/>
    <w:sig w:usb0="00000287" w:usb1="00000000" w:usb2="00000000" w:usb3="00000000" w:csb0="0000009F" w:csb1="00000000"/>
  </w:font>
  <w:font w:name="Tahoma">
    <w:panose1 w:val="020B0604030504040204"/>
    <w:charset w:val="00"/>
    <w:family w:val="auto"/>
    <w:pitch w:val="variable"/>
    <w:sig w:usb0="E1002AFF" w:usb1="C000605B" w:usb2="00000029" w:usb3="00000000" w:csb0="000101FF" w:csb1="00000000"/>
  </w:font>
  <w:font w:name="Avenir Roman">
    <w:panose1 w:val="020B0503020203020204"/>
    <w:charset w:val="00"/>
    <w:family w:val="auto"/>
    <w:pitch w:val="variable"/>
    <w:sig w:usb0="800000AF" w:usb1="5000204A" w:usb2="00000000" w:usb3="00000000" w:csb0="0000009B" w:csb1="00000000"/>
  </w:font>
  <w:font w:name="Century">
    <w:panose1 w:val="02040604050505020304"/>
    <w:charset w:val="00"/>
    <w:family w:val="auto"/>
    <w:pitch w:val="variable"/>
    <w:sig w:usb0="00000287" w:usb1="00000000" w:usb2="00000000" w:usb3="00000000" w:csb0="0000009F" w:csb1="00000000"/>
  </w:font>
  <w:font w:name="Garamond">
    <w:panose1 w:val="02020404030301010803"/>
    <w:charset w:val="00"/>
    <w:family w:val="auto"/>
    <w:pitch w:val="variable"/>
    <w:sig w:usb0="00000003" w:usb1="00000000" w:usb2="00000000" w:usb3="00000000" w:csb0="00000001" w:csb1="00000000"/>
  </w:font>
  <w:font w:name="Verdana">
    <w:panose1 w:val="020B0604030504040204"/>
    <w:charset w:val="00"/>
    <w:family w:val="auto"/>
    <w:pitch w:val="variable"/>
    <w:sig w:usb0="A10006FF" w:usb1="4000205B" w:usb2="00000010" w:usb3="00000000" w:csb0="0000019F" w:csb1="00000000"/>
  </w:font>
  <w:font w:name="Lucida Sans Unicode">
    <w:panose1 w:val="020B0602030504020204"/>
    <w:charset w:val="00"/>
    <w:family w:val="auto"/>
    <w:pitch w:val="variable"/>
    <w:sig w:usb0="80000AFF" w:usb1="0000396B" w:usb2="00000000" w:usb3="00000000" w:csb0="000000BF" w:csb1="00000000"/>
  </w:font>
  <w:font w:name="Cambria Math">
    <w:panose1 w:val="02040503050406030204"/>
    <w:charset w:val="00"/>
    <w:family w:val="auto"/>
    <w:pitch w:val="variable"/>
    <w:sig w:usb0="E00002FF" w:usb1="420024FF" w:usb2="00000000" w:usb3="00000000" w:csb0="0000019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sdt>
    <w:sdtPr>
      <w:rPr>
        <w:rStyle w:val="Numrodepage"/>
      </w:rPr>
      <w:id w:val="-1515225801"/>
      <w:docPartObj>
        <w:docPartGallery w:val="Page Numbers (Bottom of Page)"/>
        <w:docPartUnique/>
      </w:docPartObj>
    </w:sdtPr>
    <w:sdtContent>
      <w:p w14:paraId="47BE7FC3" w14:textId="7230BD37" w:rsidR="00CC073D" w:rsidRDefault="00CC073D" w:rsidP="00CC073D">
        <w:pPr>
          <w:pStyle w:val="Pieddepage"/>
          <w:framePr w:wrap="none" w:vAnchor="text" w:hAnchor="margin" w:xAlign="right" w:y="1"/>
          <w:rPr>
            <w:rStyle w:val="Numrodepage"/>
          </w:rPr>
        </w:pPr>
        <w:r>
          <w:rPr>
            <w:rStyle w:val="Numrodepage"/>
          </w:rPr>
          <w:fldChar w:fldCharType="begin"/>
        </w:r>
        <w:r>
          <w:rPr>
            <w:rStyle w:val="Numrodepage"/>
          </w:rPr>
          <w:instrText xml:space="preserve"> PAGE </w:instrText>
        </w:r>
        <w:r>
          <w:rPr>
            <w:rStyle w:val="Numrodepage"/>
          </w:rPr>
          <w:fldChar w:fldCharType="end"/>
        </w:r>
      </w:p>
    </w:sdtContent>
  </w:sdt>
  <w:p w14:paraId="6DE22444" w14:textId="77777777" w:rsidR="00CC073D" w:rsidRDefault="00CC073D" w:rsidP="001725C2">
    <w:pPr>
      <w:pStyle w:val="Pieddepage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66C4F23C" w14:textId="77777777" w:rsidR="00CC073D" w:rsidRDefault="00CC073D">
    <w:pPr>
      <w:spacing w:line="14" w:lineRule="auto"/>
      <w:rPr>
        <w:sz w:val="20"/>
        <w:szCs w:val="20"/>
      </w:rPr>
    </w:pPr>
    <w:r>
      <w:rPr>
        <w:noProof/>
        <w:lang w:val="fr-FR" w:eastAsia="fr-FR"/>
      </w:rPr>
      <mc:AlternateContent>
        <mc:Choice Requires="wps">
          <w:drawing>
            <wp:anchor distT="0" distB="0" distL="114300" distR="114300" simplePos="0" relativeHeight="503277488" behindDoc="1" locked="0" layoutInCell="1" allowOverlap="1" wp14:anchorId="0673EEDC" wp14:editId="289F211A">
              <wp:simplePos x="0" y="0"/>
              <wp:positionH relativeFrom="page">
                <wp:posOffset>3854450</wp:posOffset>
              </wp:positionH>
              <wp:positionV relativeFrom="page">
                <wp:posOffset>9330055</wp:posOffset>
              </wp:positionV>
              <wp:extent cx="64135" cy="164465"/>
              <wp:effectExtent l="0" t="0" r="0" b="1905"/>
              <wp:wrapNone/>
              <wp:docPr id="5" name="Text Box 4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64135" cy="16446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51F0873A" w14:textId="77777777" w:rsidR="00CC073D" w:rsidRDefault="00CC073D">
                          <w:pPr>
                            <w:pStyle w:val="Corpsdetexte"/>
                            <w:spacing w:line="242" w:lineRule="exact"/>
                            <w:ind w:left="20" w:firstLine="0"/>
                            <w:rPr>
                              <w:rFonts w:ascii="Garamond" w:eastAsia="Garamond" w:hAnsi="Garamond" w:cs="Garamond"/>
                            </w:rPr>
                          </w:pPr>
                          <w:proofErr w:type="gramStart"/>
                          <w:r>
                            <w:rPr>
                              <w:rFonts w:ascii="Garamond"/>
                              <w:w w:val="120"/>
                            </w:rPr>
                            <w:t>i</w:t>
                          </w:r>
                          <w:proofErr w:type="gramEnd"/>
                        </w:p>
                      </w:txbxContent>
                    </wps:txbx>
                    <wps:bodyPr rot="0" vert="horz" wrap="square" lIns="0" tIns="0" rIns="0" bIns="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w16se="http://schemas.microsoft.com/office/word/2015/wordml/symex" xmlns:w16="http://schemas.microsoft.com/office/word/2018/wordml" xmlns:w16cid="http://schemas.microsoft.com/office/word/2016/wordml/cid" xmlns:w16cex="http://schemas.microsoft.com/office/word/2018/wordml/cex" xmlns:w15="http://schemas.microsoft.com/office/word/2012/wordml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<w:pict>
            <v:shapetype w14:anchorId="0673EEDC" id="_x0000_t202" coordsize="21600,21600" o:spt="202" path="m,l,21600r21600,l21600,xe">
              <v:stroke joinstyle="miter"/>
              <v:path gradientshapeok="t" o:connecttype="rect"/>
            </v:shapetype>
            <v:shape id="Text Box 4" o:spid="_x0000_s1860" type="#_x0000_t202" style="position:absolute;margin-left:303.5pt;margin-top:734.65pt;width:5.05pt;height:12.95pt;z-index:-38992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" filled="f" stroked="f">
              <v:textbox inset="0,0,0,0">
                <w:txbxContent>
                  <w:p w14:paraId="51F0873A" w14:textId="77777777" w:rsidR="00115161" w:rsidRDefault="00115161">
                    <w:pPr>
                      <w:pStyle w:val="BodyText"/>
                      <w:spacing w:line="242" w:lineRule="exact"/>
                      <w:ind w:left="20" w:firstLine="0"/>
                      <w:rPr>
                        <w:rFonts w:ascii="Garamond" w:eastAsia="Garamond" w:hAnsi="Garamond" w:cs="Garamond"/>
                      </w:rPr>
                    </w:pPr>
                    <w:r>
                      <w:rPr>
                        <w:rFonts w:ascii="Garamond"/>
                        <w:w w:val="120"/>
                      </w:rPr>
                      <w:t>i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2C83F1C7" w14:textId="31D0F4E1" w:rsidR="00CC073D" w:rsidRPr="001725C2" w:rsidRDefault="00CC073D" w:rsidP="001725C2">
    <w:pPr>
      <w:spacing w:line="14" w:lineRule="auto"/>
      <w:ind w:right="360"/>
      <w:rPr>
        <w:rFonts w:ascii="Century Gothic" w:hAnsi="Century Gothic"/>
        <w:sz w:val="20"/>
        <w:szCs w:val="20"/>
      </w:rPr>
    </w:pPr>
  </w:p>
</w:ftr>
</file>

<file path=word/footer4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sdt>
    <w:sdtPr>
      <w:rPr>
        <w:rStyle w:val="Numrodepage"/>
        <w:rFonts w:ascii="Century Gothic" w:hAnsi="Century Gothic"/>
        <w:sz w:val="20"/>
        <w:szCs w:val="20"/>
      </w:rPr>
      <w:id w:val="932714061"/>
      <w:docPartObj>
        <w:docPartGallery w:val="Page Numbers (Bottom of Page)"/>
        <w:docPartUnique/>
      </w:docPartObj>
    </w:sdtPr>
    <w:sdtContent>
      <w:p w14:paraId="6F903CC2" w14:textId="77777777" w:rsidR="00CC073D" w:rsidRPr="001725C2" w:rsidRDefault="00CC073D" w:rsidP="00CC073D">
        <w:pPr>
          <w:pStyle w:val="Pieddepage"/>
          <w:framePr w:wrap="none" w:vAnchor="text" w:hAnchor="margin" w:xAlign="right" w:y="1"/>
          <w:rPr>
            <w:rStyle w:val="Numrodepage"/>
            <w:rFonts w:ascii="Century Gothic" w:hAnsi="Century Gothic"/>
            <w:sz w:val="20"/>
            <w:szCs w:val="20"/>
          </w:rPr>
        </w:pPr>
        <w:r w:rsidRPr="001725C2">
          <w:rPr>
            <w:rStyle w:val="Numrodepage"/>
            <w:rFonts w:ascii="Century Gothic" w:hAnsi="Century Gothic"/>
            <w:sz w:val="20"/>
            <w:szCs w:val="20"/>
          </w:rPr>
          <w:fldChar w:fldCharType="begin"/>
        </w:r>
        <w:r w:rsidRPr="001725C2">
          <w:rPr>
            <w:rStyle w:val="Numrodepage"/>
            <w:rFonts w:ascii="Century Gothic" w:hAnsi="Century Gothic"/>
            <w:sz w:val="20"/>
            <w:szCs w:val="20"/>
          </w:rPr>
          <w:instrText xml:space="preserve"> PAGE </w:instrText>
        </w:r>
        <w:r w:rsidRPr="001725C2">
          <w:rPr>
            <w:rStyle w:val="Numrodepage"/>
            <w:rFonts w:ascii="Century Gothic" w:hAnsi="Century Gothic"/>
            <w:sz w:val="20"/>
            <w:szCs w:val="20"/>
          </w:rPr>
          <w:fldChar w:fldCharType="separate"/>
        </w:r>
        <w:r w:rsidR="00A74D0F">
          <w:rPr>
            <w:rStyle w:val="Numrodepage"/>
            <w:rFonts w:ascii="Century Gothic" w:hAnsi="Century Gothic"/>
            <w:noProof/>
            <w:sz w:val="20"/>
            <w:szCs w:val="20"/>
          </w:rPr>
          <w:t>2</w:t>
        </w:r>
        <w:r w:rsidRPr="001725C2">
          <w:rPr>
            <w:rStyle w:val="Numrodepage"/>
            <w:rFonts w:ascii="Century Gothic" w:hAnsi="Century Gothic"/>
            <w:sz w:val="20"/>
            <w:szCs w:val="20"/>
          </w:rPr>
          <w:fldChar w:fldCharType="end"/>
        </w:r>
      </w:p>
    </w:sdtContent>
  </w:sdt>
  <w:p w14:paraId="0B77E14E" w14:textId="77777777" w:rsidR="00CC073D" w:rsidRPr="001725C2" w:rsidRDefault="00CC073D" w:rsidP="001725C2">
    <w:pPr>
      <w:spacing w:line="14" w:lineRule="auto"/>
      <w:ind w:right="360"/>
      <w:rPr>
        <w:rFonts w:ascii="Century Gothic" w:hAnsi="Century Gothic"/>
        <w:sz w:val="20"/>
        <w:szCs w:val="20"/>
      </w:rPr>
    </w:pPr>
  </w:p>
</w:ftr>
</file>

<file path=word/footnotes.xml><?xml version="1.0" encoding="utf-8"?>
<w:footnot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315C726C" w14:textId="77777777" w:rsidR="00CC073D" w:rsidRDefault="00CC073D">
      <w:r>
        <w:separator/>
      </w:r>
    </w:p>
  </w:footnote>
  <w:footnote w:type="continuationSeparator" w:id="0">
    <w:p w14:paraId="51FF651A" w14:textId="77777777" w:rsidR="00CC073D" w:rsidRDefault="00CC073D">
      <w:r>
        <w:continuationSeparator/>
      </w:r>
    </w:p>
  </w:footnote>
  <w:footnote w:id="1">
    <w:p w14:paraId="1BB5814A" w14:textId="77777777" w:rsidR="00CC073D" w:rsidRPr="00FA0A64" w:rsidRDefault="00CC073D">
      <w:pPr>
        <w:pStyle w:val="Notedebasdepage"/>
        <w:rPr>
          <w:rFonts w:ascii="Avenir Roman" w:hAnsi="Avenir Roman"/>
          <w:sz w:val="18"/>
          <w:szCs w:val="18"/>
          <w:lang w:val="en-CA"/>
        </w:rPr>
      </w:pPr>
      <w:r w:rsidRPr="00FA0A64">
        <w:rPr>
          <w:rStyle w:val="Marquenotebasdepage"/>
          <w:rFonts w:ascii="Avenir Roman" w:hAnsi="Avenir Roman"/>
          <w:sz w:val="18"/>
          <w:szCs w:val="18"/>
        </w:rPr>
        <w:footnoteRef/>
      </w:r>
      <w:r w:rsidRPr="00FA0A64">
        <w:rPr>
          <w:rFonts w:ascii="Avenir Roman" w:hAnsi="Avenir Roman"/>
          <w:sz w:val="18"/>
          <w:szCs w:val="18"/>
        </w:rPr>
        <w:t xml:space="preserve"> </w:t>
      </w:r>
      <w:r w:rsidRPr="00FA0A64">
        <w:rPr>
          <w:rFonts w:ascii="Avenir Roman" w:hAnsi="Avenir Roman"/>
          <w:spacing w:val="1"/>
          <w:w w:val="95"/>
          <w:sz w:val="18"/>
          <w:szCs w:val="18"/>
        </w:rPr>
        <w:t xml:space="preserve">Please </w:t>
      </w:r>
      <w:r w:rsidRPr="00FA0A64">
        <w:rPr>
          <w:rFonts w:ascii="Avenir Roman" w:hAnsi="Avenir Roman"/>
          <w:w w:val="95"/>
          <w:sz w:val="18"/>
          <w:szCs w:val="18"/>
        </w:rPr>
        <w:t>consult</w:t>
      </w:r>
      <w:r w:rsidRPr="00FA0A64">
        <w:rPr>
          <w:rFonts w:ascii="Avenir Roman" w:hAnsi="Avenir Roman"/>
          <w:spacing w:val="2"/>
          <w:w w:val="95"/>
          <w:sz w:val="18"/>
          <w:szCs w:val="18"/>
        </w:rPr>
        <w:t xml:space="preserve"> </w:t>
      </w:r>
      <w:r w:rsidRPr="00FA0A64">
        <w:rPr>
          <w:rFonts w:ascii="Avenir Roman" w:hAnsi="Avenir Roman"/>
          <w:w w:val="95"/>
          <w:sz w:val="18"/>
          <w:szCs w:val="18"/>
        </w:rPr>
        <w:t>the</w:t>
      </w:r>
      <w:r w:rsidRPr="00FA0A64">
        <w:rPr>
          <w:rFonts w:ascii="Avenir Roman" w:hAnsi="Avenir Roman"/>
          <w:spacing w:val="2"/>
          <w:w w:val="95"/>
          <w:sz w:val="18"/>
          <w:szCs w:val="18"/>
        </w:rPr>
        <w:t xml:space="preserve"> </w:t>
      </w:r>
      <w:r w:rsidRPr="00FA0A64">
        <w:rPr>
          <w:rFonts w:ascii="Avenir Roman" w:hAnsi="Avenir Roman"/>
          <w:spacing w:val="-1"/>
          <w:w w:val="95"/>
          <w:sz w:val="18"/>
          <w:szCs w:val="18"/>
        </w:rPr>
        <w:t>following</w:t>
      </w:r>
      <w:r w:rsidRPr="00FA0A64">
        <w:rPr>
          <w:rFonts w:ascii="Avenir Roman" w:hAnsi="Avenir Roman"/>
          <w:spacing w:val="2"/>
          <w:w w:val="95"/>
          <w:sz w:val="18"/>
          <w:szCs w:val="18"/>
        </w:rPr>
        <w:t xml:space="preserve"> </w:t>
      </w:r>
      <w:r w:rsidRPr="00FA0A64">
        <w:rPr>
          <w:rFonts w:ascii="Avenir Roman" w:hAnsi="Avenir Roman"/>
          <w:w w:val="95"/>
          <w:sz w:val="18"/>
          <w:szCs w:val="18"/>
        </w:rPr>
        <w:t>link:</w:t>
      </w:r>
      <w:r w:rsidRPr="00FA0A64">
        <w:rPr>
          <w:rFonts w:ascii="Avenir Roman" w:hAnsi="Avenir Roman"/>
          <w:spacing w:val="19"/>
          <w:w w:val="95"/>
          <w:sz w:val="18"/>
          <w:szCs w:val="18"/>
        </w:rPr>
        <w:t xml:space="preserve"> </w:t>
      </w:r>
      <w:hyperlink r:id="rId1" w:history="1">
        <w:r w:rsidRPr="00FA0A64">
          <w:rPr>
            <w:rStyle w:val="Lienhypertexte"/>
            <w:rFonts w:ascii="Avenir Roman" w:hAnsi="Avenir Roman"/>
            <w:i/>
            <w:spacing w:val="-2"/>
            <w:w w:val="95"/>
            <w:sz w:val="18"/>
            <w:szCs w:val="18"/>
          </w:rPr>
          <w:t>https://www.aeaweb.org/econlit/jelCodes.php</w:t>
        </w:r>
      </w:hyperlink>
      <w:r w:rsidRPr="00FA0A64">
        <w:rPr>
          <w:rFonts w:ascii="Avenir Roman" w:hAnsi="Avenir Roman"/>
          <w:i/>
          <w:spacing w:val="-2"/>
          <w:w w:val="95"/>
          <w:sz w:val="18"/>
          <w:szCs w:val="18"/>
        </w:rPr>
        <w:t>. B</w:t>
      </w:r>
      <w:r w:rsidRPr="00FA0A64">
        <w:rPr>
          <w:rFonts w:ascii="Avenir Roman" w:hAnsi="Avenir Roman"/>
          <w:spacing w:val="-3"/>
          <w:sz w:val="18"/>
          <w:szCs w:val="18"/>
        </w:rPr>
        <w:t>y</w:t>
      </w:r>
      <w:r w:rsidRPr="00FA0A64">
        <w:rPr>
          <w:rFonts w:ascii="Avenir Roman" w:hAnsi="Avenir Roman"/>
          <w:spacing w:val="-16"/>
          <w:sz w:val="18"/>
          <w:szCs w:val="18"/>
        </w:rPr>
        <w:t xml:space="preserve"> </w:t>
      </w:r>
      <w:r w:rsidRPr="00FA0A64">
        <w:rPr>
          <w:rFonts w:ascii="Avenir Roman" w:hAnsi="Avenir Roman"/>
          <w:spacing w:val="-2"/>
          <w:sz w:val="18"/>
          <w:szCs w:val="18"/>
        </w:rPr>
        <w:t>clicking</w:t>
      </w:r>
      <w:r w:rsidRPr="00FA0A64">
        <w:rPr>
          <w:rFonts w:ascii="Avenir Roman" w:hAnsi="Avenir Roman"/>
          <w:spacing w:val="-17"/>
          <w:sz w:val="18"/>
          <w:szCs w:val="18"/>
        </w:rPr>
        <w:t xml:space="preserve"> </w:t>
      </w:r>
      <w:r w:rsidRPr="00FA0A64">
        <w:rPr>
          <w:rFonts w:ascii="Avenir Roman" w:hAnsi="Avenir Roman"/>
          <w:sz w:val="18"/>
          <w:szCs w:val="18"/>
        </w:rPr>
        <w:t>on</w:t>
      </w:r>
      <w:r w:rsidRPr="00FA0A64">
        <w:rPr>
          <w:rFonts w:ascii="Avenir Roman" w:hAnsi="Avenir Roman"/>
          <w:spacing w:val="-17"/>
          <w:sz w:val="18"/>
          <w:szCs w:val="18"/>
        </w:rPr>
        <w:t xml:space="preserve"> </w:t>
      </w:r>
      <w:r w:rsidRPr="00FA0A64">
        <w:rPr>
          <w:rFonts w:ascii="Avenir Roman" w:hAnsi="Avenir Roman"/>
          <w:sz w:val="18"/>
          <w:szCs w:val="18"/>
        </w:rPr>
        <w:t>the</w:t>
      </w:r>
      <w:r w:rsidRPr="00FA0A64">
        <w:rPr>
          <w:rFonts w:ascii="Avenir Roman" w:hAnsi="Avenir Roman"/>
          <w:spacing w:val="-16"/>
          <w:sz w:val="18"/>
          <w:szCs w:val="18"/>
        </w:rPr>
        <w:t xml:space="preserve"> </w:t>
      </w:r>
      <w:r w:rsidRPr="00FA0A64">
        <w:rPr>
          <w:rFonts w:ascii="Avenir Roman" w:hAnsi="Avenir Roman"/>
          <w:sz w:val="18"/>
          <w:szCs w:val="18"/>
        </w:rPr>
        <w:t>JEL</w:t>
      </w:r>
      <w:r w:rsidRPr="00FA0A64">
        <w:rPr>
          <w:rFonts w:ascii="Avenir Roman" w:hAnsi="Avenir Roman"/>
          <w:spacing w:val="-17"/>
          <w:sz w:val="18"/>
          <w:szCs w:val="18"/>
        </w:rPr>
        <w:t xml:space="preserve"> </w:t>
      </w:r>
      <w:r w:rsidRPr="00FA0A64">
        <w:rPr>
          <w:rFonts w:ascii="Avenir Roman" w:hAnsi="Avenir Roman"/>
          <w:sz w:val="18"/>
          <w:szCs w:val="18"/>
        </w:rPr>
        <w:t>co</w:t>
      </w:r>
      <w:r w:rsidRPr="00FA0A64">
        <w:rPr>
          <w:rFonts w:ascii="Avenir Roman" w:hAnsi="Avenir Roman"/>
          <w:spacing w:val="1"/>
          <w:sz w:val="18"/>
          <w:szCs w:val="18"/>
        </w:rPr>
        <w:t>de</w:t>
      </w:r>
      <w:r w:rsidRPr="00FA0A64">
        <w:rPr>
          <w:rFonts w:ascii="Avenir Roman" w:hAnsi="Avenir Roman"/>
          <w:spacing w:val="-17"/>
          <w:sz w:val="18"/>
          <w:szCs w:val="18"/>
        </w:rPr>
        <w:t xml:space="preserve"> </w:t>
      </w:r>
      <w:r w:rsidRPr="00FA0A64">
        <w:rPr>
          <w:rFonts w:ascii="Avenir Roman" w:hAnsi="Avenir Roman"/>
          <w:sz w:val="18"/>
          <w:szCs w:val="18"/>
        </w:rPr>
        <w:t>links,</w:t>
      </w:r>
      <w:r w:rsidRPr="00FA0A64">
        <w:rPr>
          <w:rFonts w:ascii="Avenir Roman" w:hAnsi="Avenir Roman"/>
          <w:spacing w:val="-17"/>
          <w:sz w:val="18"/>
          <w:szCs w:val="18"/>
        </w:rPr>
        <w:t xml:space="preserve"> </w:t>
      </w:r>
      <w:r w:rsidRPr="00FA0A64">
        <w:rPr>
          <w:rFonts w:ascii="Avenir Roman" w:hAnsi="Avenir Roman"/>
          <w:spacing w:val="-2"/>
          <w:sz w:val="18"/>
          <w:szCs w:val="18"/>
        </w:rPr>
        <w:t>y</w:t>
      </w:r>
      <w:r w:rsidRPr="00FA0A64">
        <w:rPr>
          <w:rFonts w:ascii="Avenir Roman" w:hAnsi="Avenir Roman"/>
          <w:spacing w:val="-3"/>
          <w:sz w:val="18"/>
          <w:szCs w:val="18"/>
        </w:rPr>
        <w:t>ou</w:t>
      </w:r>
      <w:r w:rsidRPr="00FA0A64">
        <w:rPr>
          <w:rFonts w:ascii="Avenir Roman" w:hAnsi="Avenir Roman"/>
          <w:spacing w:val="-17"/>
          <w:sz w:val="18"/>
          <w:szCs w:val="18"/>
        </w:rPr>
        <w:t xml:space="preserve"> </w:t>
      </w:r>
      <w:r w:rsidRPr="00FA0A64">
        <w:rPr>
          <w:rFonts w:ascii="Avenir Roman" w:hAnsi="Avenir Roman"/>
          <w:sz w:val="18"/>
          <w:szCs w:val="18"/>
        </w:rPr>
        <w:t>will</w:t>
      </w:r>
      <w:r w:rsidRPr="00FA0A64">
        <w:rPr>
          <w:rFonts w:ascii="Avenir Roman" w:hAnsi="Avenir Roman"/>
          <w:spacing w:val="-16"/>
          <w:sz w:val="18"/>
          <w:szCs w:val="18"/>
        </w:rPr>
        <w:t xml:space="preserve"> </w:t>
      </w:r>
      <w:r w:rsidRPr="00FA0A64">
        <w:rPr>
          <w:rFonts w:ascii="Avenir Roman" w:hAnsi="Avenir Roman"/>
          <w:sz w:val="18"/>
          <w:szCs w:val="18"/>
        </w:rPr>
        <w:t>find</w:t>
      </w:r>
      <w:r w:rsidRPr="00FA0A64">
        <w:rPr>
          <w:rFonts w:ascii="Avenir Roman" w:hAnsi="Avenir Roman"/>
          <w:spacing w:val="-17"/>
          <w:sz w:val="18"/>
          <w:szCs w:val="18"/>
        </w:rPr>
        <w:t xml:space="preserve"> </w:t>
      </w:r>
      <w:r w:rsidRPr="00FA0A64">
        <w:rPr>
          <w:rFonts w:ascii="Avenir Roman" w:hAnsi="Avenir Roman"/>
          <w:sz w:val="18"/>
          <w:szCs w:val="18"/>
        </w:rPr>
        <w:t>examples</w:t>
      </w:r>
      <w:r w:rsidRPr="00FA0A64">
        <w:rPr>
          <w:rFonts w:ascii="Avenir Roman" w:hAnsi="Avenir Roman"/>
          <w:spacing w:val="-17"/>
          <w:sz w:val="18"/>
          <w:szCs w:val="18"/>
        </w:rPr>
        <w:t xml:space="preserve"> </w:t>
      </w:r>
      <w:r w:rsidRPr="00FA0A64">
        <w:rPr>
          <w:rFonts w:ascii="Avenir Roman" w:hAnsi="Avenir Roman"/>
          <w:sz w:val="18"/>
          <w:szCs w:val="18"/>
        </w:rPr>
        <w:t>of</w:t>
      </w:r>
      <w:r w:rsidRPr="00FA0A64">
        <w:rPr>
          <w:rFonts w:ascii="Avenir Roman" w:hAnsi="Avenir Roman"/>
          <w:spacing w:val="-17"/>
          <w:sz w:val="18"/>
          <w:szCs w:val="18"/>
        </w:rPr>
        <w:t xml:space="preserve"> </w:t>
      </w:r>
      <w:r w:rsidRPr="00FA0A64">
        <w:rPr>
          <w:rFonts w:ascii="Avenir Roman" w:hAnsi="Avenir Roman"/>
          <w:spacing w:val="-3"/>
          <w:sz w:val="18"/>
          <w:szCs w:val="18"/>
        </w:rPr>
        <w:t>keywords</w:t>
      </w:r>
      <w:r w:rsidRPr="00FA0A64">
        <w:rPr>
          <w:rFonts w:ascii="Avenir Roman" w:hAnsi="Avenir Roman"/>
          <w:spacing w:val="-17"/>
          <w:sz w:val="18"/>
          <w:szCs w:val="18"/>
        </w:rPr>
        <w:t xml:space="preserve"> </w:t>
      </w:r>
      <w:r w:rsidRPr="00FA0A64">
        <w:rPr>
          <w:rFonts w:ascii="Avenir Roman" w:hAnsi="Avenir Roman"/>
          <w:sz w:val="18"/>
          <w:szCs w:val="18"/>
        </w:rPr>
        <w:t>associated</w:t>
      </w:r>
      <w:r w:rsidRPr="00FA0A64">
        <w:rPr>
          <w:rFonts w:ascii="Avenir Roman" w:hAnsi="Avenir Roman"/>
          <w:spacing w:val="-17"/>
          <w:sz w:val="18"/>
          <w:szCs w:val="18"/>
        </w:rPr>
        <w:t xml:space="preserve"> </w:t>
      </w:r>
      <w:r w:rsidRPr="00FA0A64">
        <w:rPr>
          <w:rFonts w:ascii="Avenir Roman" w:hAnsi="Avenir Roman"/>
          <w:sz w:val="18"/>
          <w:szCs w:val="18"/>
        </w:rPr>
        <w:t>to</w:t>
      </w:r>
      <w:r w:rsidRPr="00FA0A64">
        <w:rPr>
          <w:rFonts w:ascii="Avenir Roman" w:hAnsi="Avenir Roman"/>
          <w:spacing w:val="-17"/>
          <w:sz w:val="18"/>
          <w:szCs w:val="18"/>
        </w:rPr>
        <w:t xml:space="preserve"> </w:t>
      </w:r>
      <w:r w:rsidRPr="00FA0A64">
        <w:rPr>
          <w:rFonts w:ascii="Avenir Roman" w:hAnsi="Avenir Roman"/>
          <w:sz w:val="18"/>
          <w:szCs w:val="18"/>
        </w:rPr>
        <w:t>specific</w:t>
      </w:r>
      <w:r w:rsidRPr="00FA0A64">
        <w:rPr>
          <w:rFonts w:ascii="Avenir Roman" w:hAnsi="Avenir Roman"/>
          <w:spacing w:val="-17"/>
          <w:sz w:val="18"/>
          <w:szCs w:val="18"/>
        </w:rPr>
        <w:t xml:space="preserve"> </w:t>
      </w:r>
      <w:r w:rsidRPr="00FA0A64">
        <w:rPr>
          <w:rFonts w:ascii="Avenir Roman" w:hAnsi="Avenir Roman"/>
          <w:sz w:val="18"/>
          <w:szCs w:val="18"/>
        </w:rPr>
        <w:t>domains.</w:t>
      </w:r>
    </w:p>
  </w:footnote>
</w:footnotes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23D049B"/>
    <w:multiLevelType w:val="hybridMultilevel"/>
    <w:tmpl w:val="C798A8CA"/>
    <w:lvl w:ilvl="0" w:tplc="CB1C998A">
      <w:start w:val="1"/>
      <w:numFmt w:val="upperLetter"/>
      <w:lvlText w:val="%1"/>
      <w:lvlJc w:val="left"/>
      <w:pPr>
        <w:ind w:left="680" w:hanging="567"/>
      </w:pPr>
      <w:rPr>
        <w:rFonts w:ascii="Georgia" w:eastAsia="Georgia" w:hAnsi="Georgia" w:hint="default"/>
        <w:b/>
        <w:bCs/>
        <w:w w:val="114"/>
        <w:sz w:val="28"/>
        <w:szCs w:val="28"/>
      </w:rPr>
    </w:lvl>
    <w:lvl w:ilvl="1" w:tplc="E21E5304">
      <w:start w:val="1"/>
      <w:numFmt w:val="bullet"/>
      <w:lvlText w:val="•"/>
      <w:lvlJc w:val="left"/>
      <w:pPr>
        <w:ind w:left="1528" w:hanging="567"/>
      </w:pPr>
      <w:rPr>
        <w:rFonts w:hint="default"/>
      </w:rPr>
    </w:lvl>
    <w:lvl w:ilvl="2" w:tplc="4F3C03A4">
      <w:start w:val="1"/>
      <w:numFmt w:val="bullet"/>
      <w:lvlText w:val="•"/>
      <w:lvlJc w:val="left"/>
      <w:pPr>
        <w:ind w:left="2376" w:hanging="567"/>
      </w:pPr>
      <w:rPr>
        <w:rFonts w:hint="default"/>
      </w:rPr>
    </w:lvl>
    <w:lvl w:ilvl="3" w:tplc="15E096D6">
      <w:start w:val="1"/>
      <w:numFmt w:val="bullet"/>
      <w:lvlText w:val="•"/>
      <w:lvlJc w:val="left"/>
      <w:pPr>
        <w:ind w:left="3224" w:hanging="567"/>
      </w:pPr>
      <w:rPr>
        <w:rFonts w:hint="default"/>
      </w:rPr>
    </w:lvl>
    <w:lvl w:ilvl="4" w:tplc="3A485776">
      <w:start w:val="1"/>
      <w:numFmt w:val="bullet"/>
      <w:lvlText w:val="•"/>
      <w:lvlJc w:val="left"/>
      <w:pPr>
        <w:ind w:left="4072" w:hanging="567"/>
      </w:pPr>
      <w:rPr>
        <w:rFonts w:hint="default"/>
      </w:rPr>
    </w:lvl>
    <w:lvl w:ilvl="5" w:tplc="D362E29C">
      <w:start w:val="1"/>
      <w:numFmt w:val="bullet"/>
      <w:lvlText w:val="•"/>
      <w:lvlJc w:val="left"/>
      <w:pPr>
        <w:ind w:left="4920" w:hanging="567"/>
      </w:pPr>
      <w:rPr>
        <w:rFonts w:hint="default"/>
      </w:rPr>
    </w:lvl>
    <w:lvl w:ilvl="6" w:tplc="056A1C92">
      <w:start w:val="1"/>
      <w:numFmt w:val="bullet"/>
      <w:lvlText w:val="•"/>
      <w:lvlJc w:val="left"/>
      <w:pPr>
        <w:ind w:left="5768" w:hanging="567"/>
      </w:pPr>
      <w:rPr>
        <w:rFonts w:hint="default"/>
      </w:rPr>
    </w:lvl>
    <w:lvl w:ilvl="7" w:tplc="75ACE1F8">
      <w:start w:val="1"/>
      <w:numFmt w:val="bullet"/>
      <w:lvlText w:val="•"/>
      <w:lvlJc w:val="left"/>
      <w:pPr>
        <w:ind w:left="6616" w:hanging="567"/>
      </w:pPr>
      <w:rPr>
        <w:rFonts w:hint="default"/>
      </w:rPr>
    </w:lvl>
    <w:lvl w:ilvl="8" w:tplc="A9B87BA4">
      <w:start w:val="1"/>
      <w:numFmt w:val="bullet"/>
      <w:lvlText w:val="•"/>
      <w:lvlJc w:val="left"/>
      <w:pPr>
        <w:ind w:left="7464" w:hanging="567"/>
      </w:pPr>
      <w:rPr>
        <w:rFonts w:hint="default"/>
      </w:rPr>
    </w:lvl>
  </w:abstractNum>
  <w:abstractNum w:abstractNumId="1">
    <w:nsid w:val="0D6F0140"/>
    <w:multiLevelType w:val="multilevel"/>
    <w:tmpl w:val="7682FEEC"/>
    <w:lvl w:ilvl="0">
      <w:start w:val="5"/>
      <w:numFmt w:val="decimal"/>
      <w:lvlText w:val="%1."/>
      <w:lvlJc w:val="left"/>
      <w:pPr>
        <w:ind w:left="1160" w:hanging="44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1554" w:hanging="72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668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2142" w:hanging="108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616" w:hanging="144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0" w:hanging="144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04" w:hanging="18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318" w:hanging="180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3792" w:hanging="2160"/>
      </w:pPr>
      <w:rPr>
        <w:rFonts w:hint="default"/>
      </w:rPr>
    </w:lvl>
  </w:abstractNum>
  <w:abstractNum w:abstractNumId="2">
    <w:nsid w:val="12784366"/>
    <w:multiLevelType w:val="multilevel"/>
    <w:tmpl w:val="52B422F0"/>
    <w:lvl w:ilvl="0">
      <w:start w:val="1"/>
      <w:numFmt w:val="upperRoman"/>
      <w:lvlText w:val="%1."/>
      <w:lvlJc w:val="right"/>
      <w:pPr>
        <w:ind w:left="473" w:hanging="360"/>
      </w:pPr>
      <w:rPr>
        <w:rFonts w:hint="default"/>
        <w:b/>
        <w:bCs/>
        <w:w w:val="111"/>
        <w:sz w:val="22"/>
        <w:szCs w:val="22"/>
      </w:rPr>
    </w:lvl>
    <w:lvl w:ilvl="1">
      <w:start w:val="1"/>
      <w:numFmt w:val="decimal"/>
      <w:isLgl/>
      <w:lvlText w:val="%1.%2"/>
      <w:lvlJc w:val="left"/>
      <w:pPr>
        <w:ind w:left="943" w:hanging="502"/>
      </w:pPr>
      <w:rPr>
        <w:rFonts w:ascii="Georgia" w:hAnsi="Georgia" w:hint="default"/>
        <w:w w:val="103"/>
        <w:sz w:val="22"/>
        <w:szCs w:val="22"/>
      </w:rPr>
    </w:lvl>
    <w:lvl w:ilvl="2">
      <w:start w:val="1"/>
      <w:numFmt w:val="bullet"/>
      <w:lvlText w:val="•"/>
      <w:lvlJc w:val="left"/>
      <w:pPr>
        <w:ind w:left="943" w:hanging="502"/>
      </w:pPr>
      <w:rPr>
        <w:rFonts w:hint="default"/>
      </w:rPr>
    </w:lvl>
    <w:lvl w:ilvl="3">
      <w:start w:val="1"/>
      <w:numFmt w:val="bullet"/>
      <w:lvlText w:val="•"/>
      <w:lvlJc w:val="left"/>
      <w:pPr>
        <w:ind w:left="2015" w:hanging="502"/>
      </w:pPr>
      <w:rPr>
        <w:rFonts w:hint="default"/>
      </w:rPr>
    </w:lvl>
    <w:lvl w:ilvl="4">
      <w:start w:val="1"/>
      <w:numFmt w:val="bullet"/>
      <w:lvlText w:val="•"/>
      <w:lvlJc w:val="left"/>
      <w:pPr>
        <w:ind w:left="3087" w:hanging="502"/>
      </w:pPr>
      <w:rPr>
        <w:rFonts w:hint="default"/>
      </w:rPr>
    </w:lvl>
    <w:lvl w:ilvl="5">
      <w:start w:val="1"/>
      <w:numFmt w:val="bullet"/>
      <w:lvlText w:val="•"/>
      <w:lvlJc w:val="left"/>
      <w:pPr>
        <w:ind w:left="4159" w:hanging="502"/>
      </w:pPr>
      <w:rPr>
        <w:rFonts w:hint="default"/>
      </w:rPr>
    </w:lvl>
    <w:lvl w:ilvl="6">
      <w:start w:val="1"/>
      <w:numFmt w:val="bullet"/>
      <w:lvlText w:val="•"/>
      <w:lvlJc w:val="left"/>
      <w:pPr>
        <w:ind w:left="5231" w:hanging="502"/>
      </w:pPr>
      <w:rPr>
        <w:rFonts w:hint="default"/>
      </w:rPr>
    </w:lvl>
    <w:lvl w:ilvl="7">
      <w:start w:val="1"/>
      <w:numFmt w:val="bullet"/>
      <w:lvlText w:val="•"/>
      <w:lvlJc w:val="left"/>
      <w:pPr>
        <w:ind w:left="6303" w:hanging="502"/>
      </w:pPr>
      <w:rPr>
        <w:rFonts w:hint="default"/>
      </w:rPr>
    </w:lvl>
    <w:lvl w:ilvl="8">
      <w:start w:val="1"/>
      <w:numFmt w:val="bullet"/>
      <w:lvlText w:val="•"/>
      <w:lvlJc w:val="left"/>
      <w:pPr>
        <w:ind w:left="7375" w:hanging="502"/>
      </w:pPr>
      <w:rPr>
        <w:rFonts w:hint="default"/>
      </w:rPr>
    </w:lvl>
  </w:abstractNum>
  <w:abstractNum w:abstractNumId="3">
    <w:nsid w:val="13584A3F"/>
    <w:multiLevelType w:val="multilevel"/>
    <w:tmpl w:val="C422DA3E"/>
    <w:lvl w:ilvl="0">
      <w:start w:val="4"/>
      <w:numFmt w:val="decimal"/>
      <w:lvlText w:val="%1"/>
      <w:lvlJc w:val="left"/>
      <w:pPr>
        <w:ind w:left="726" w:hanging="613"/>
      </w:pPr>
      <w:rPr>
        <w:rFonts w:hint="default"/>
      </w:rPr>
    </w:lvl>
    <w:lvl w:ilvl="1">
      <w:start w:val="1"/>
      <w:numFmt w:val="decimal"/>
      <w:pStyle w:val="WPheading2"/>
      <w:lvlText w:val="%1.%2"/>
      <w:lvlJc w:val="left"/>
      <w:pPr>
        <w:ind w:left="726" w:hanging="613"/>
      </w:pPr>
      <w:rPr>
        <w:rFonts w:ascii="Century Gothic" w:eastAsia="Georgia" w:hAnsi="Century Gothic" w:hint="default"/>
        <w:b/>
        <w:bCs/>
        <w:w w:val="97"/>
        <w:sz w:val="26"/>
        <w:szCs w:val="26"/>
      </w:rPr>
    </w:lvl>
    <w:lvl w:ilvl="2">
      <w:start w:val="1"/>
      <w:numFmt w:val="bullet"/>
      <w:lvlText w:val="•"/>
      <w:lvlJc w:val="left"/>
      <w:pPr>
        <w:ind w:left="2485" w:hanging="613"/>
      </w:pPr>
      <w:rPr>
        <w:rFonts w:hint="default"/>
      </w:rPr>
    </w:lvl>
    <w:lvl w:ilvl="3">
      <w:start w:val="1"/>
      <w:numFmt w:val="bullet"/>
      <w:lvlText w:val="•"/>
      <w:lvlJc w:val="left"/>
      <w:pPr>
        <w:ind w:left="3364" w:hanging="613"/>
      </w:pPr>
      <w:rPr>
        <w:rFonts w:hint="default"/>
      </w:rPr>
    </w:lvl>
    <w:lvl w:ilvl="4">
      <w:start w:val="1"/>
      <w:numFmt w:val="bullet"/>
      <w:lvlText w:val="•"/>
      <w:lvlJc w:val="left"/>
      <w:pPr>
        <w:ind w:left="4244" w:hanging="613"/>
      </w:pPr>
      <w:rPr>
        <w:rFonts w:hint="default"/>
      </w:rPr>
    </w:lvl>
    <w:lvl w:ilvl="5">
      <w:start w:val="1"/>
      <w:numFmt w:val="bullet"/>
      <w:lvlText w:val="•"/>
      <w:lvlJc w:val="left"/>
      <w:pPr>
        <w:ind w:left="5123" w:hanging="613"/>
      </w:pPr>
      <w:rPr>
        <w:rFonts w:hint="default"/>
      </w:rPr>
    </w:lvl>
    <w:lvl w:ilvl="6">
      <w:start w:val="1"/>
      <w:numFmt w:val="bullet"/>
      <w:lvlText w:val="•"/>
      <w:lvlJc w:val="left"/>
      <w:pPr>
        <w:ind w:left="6002" w:hanging="613"/>
      </w:pPr>
      <w:rPr>
        <w:rFonts w:hint="default"/>
      </w:rPr>
    </w:lvl>
    <w:lvl w:ilvl="7">
      <w:start w:val="1"/>
      <w:numFmt w:val="bullet"/>
      <w:lvlText w:val="•"/>
      <w:lvlJc w:val="left"/>
      <w:pPr>
        <w:ind w:left="6882" w:hanging="613"/>
      </w:pPr>
      <w:rPr>
        <w:rFonts w:hint="default"/>
      </w:rPr>
    </w:lvl>
    <w:lvl w:ilvl="8">
      <w:start w:val="1"/>
      <w:numFmt w:val="bullet"/>
      <w:lvlText w:val="•"/>
      <w:lvlJc w:val="left"/>
      <w:pPr>
        <w:ind w:left="7761" w:hanging="613"/>
      </w:pPr>
      <w:rPr>
        <w:rFonts w:hint="default"/>
      </w:rPr>
    </w:lvl>
  </w:abstractNum>
  <w:abstractNum w:abstractNumId="4">
    <w:nsid w:val="15F46A57"/>
    <w:multiLevelType w:val="hybridMultilevel"/>
    <w:tmpl w:val="9D347DEC"/>
    <w:lvl w:ilvl="0" w:tplc="4D5EA5CC">
      <w:start w:val="1"/>
      <w:numFmt w:val="upperRoman"/>
      <w:lvlText w:val="%1."/>
      <w:lvlJc w:val="left"/>
      <w:pPr>
        <w:ind w:left="833" w:hanging="720"/>
      </w:pPr>
      <w:rPr>
        <w:rFonts w:hint="default"/>
        <w:b/>
      </w:rPr>
    </w:lvl>
    <w:lvl w:ilvl="1" w:tplc="04090001">
      <w:start w:val="1"/>
      <w:numFmt w:val="bullet"/>
      <w:lvlText w:val=""/>
      <w:lvlJc w:val="left"/>
      <w:pPr>
        <w:ind w:left="1193" w:hanging="360"/>
      </w:pPr>
      <w:rPr>
        <w:rFonts w:ascii="Symbol" w:hAnsi="Symbol" w:hint="default"/>
      </w:rPr>
    </w:lvl>
    <w:lvl w:ilvl="2" w:tplc="0409001B" w:tentative="1">
      <w:start w:val="1"/>
      <w:numFmt w:val="lowerRoman"/>
      <w:lvlText w:val="%3."/>
      <w:lvlJc w:val="right"/>
      <w:pPr>
        <w:ind w:left="1913" w:hanging="180"/>
      </w:pPr>
    </w:lvl>
    <w:lvl w:ilvl="3" w:tplc="0409000F" w:tentative="1">
      <w:start w:val="1"/>
      <w:numFmt w:val="decimal"/>
      <w:lvlText w:val="%4."/>
      <w:lvlJc w:val="left"/>
      <w:pPr>
        <w:ind w:left="2633" w:hanging="360"/>
      </w:pPr>
    </w:lvl>
    <w:lvl w:ilvl="4" w:tplc="04090019" w:tentative="1">
      <w:start w:val="1"/>
      <w:numFmt w:val="lowerLetter"/>
      <w:lvlText w:val="%5."/>
      <w:lvlJc w:val="left"/>
      <w:pPr>
        <w:ind w:left="3353" w:hanging="360"/>
      </w:pPr>
    </w:lvl>
    <w:lvl w:ilvl="5" w:tplc="0409001B" w:tentative="1">
      <w:start w:val="1"/>
      <w:numFmt w:val="lowerRoman"/>
      <w:lvlText w:val="%6."/>
      <w:lvlJc w:val="right"/>
      <w:pPr>
        <w:ind w:left="4073" w:hanging="180"/>
      </w:pPr>
    </w:lvl>
    <w:lvl w:ilvl="6" w:tplc="0409000F" w:tentative="1">
      <w:start w:val="1"/>
      <w:numFmt w:val="decimal"/>
      <w:lvlText w:val="%7."/>
      <w:lvlJc w:val="left"/>
      <w:pPr>
        <w:ind w:left="4793" w:hanging="360"/>
      </w:pPr>
    </w:lvl>
    <w:lvl w:ilvl="7" w:tplc="04090019" w:tentative="1">
      <w:start w:val="1"/>
      <w:numFmt w:val="lowerLetter"/>
      <w:lvlText w:val="%8."/>
      <w:lvlJc w:val="left"/>
      <w:pPr>
        <w:ind w:left="5513" w:hanging="360"/>
      </w:pPr>
    </w:lvl>
    <w:lvl w:ilvl="8" w:tplc="0409001B" w:tentative="1">
      <w:start w:val="1"/>
      <w:numFmt w:val="lowerRoman"/>
      <w:lvlText w:val="%9."/>
      <w:lvlJc w:val="right"/>
      <w:pPr>
        <w:ind w:left="6233" w:hanging="180"/>
      </w:pPr>
    </w:lvl>
  </w:abstractNum>
  <w:abstractNum w:abstractNumId="5">
    <w:nsid w:val="19267726"/>
    <w:multiLevelType w:val="hybridMultilevel"/>
    <w:tmpl w:val="8990D020"/>
    <w:lvl w:ilvl="0" w:tplc="E6EA5D74">
      <w:start w:val="1"/>
      <w:numFmt w:val="decimal"/>
      <w:lvlText w:val="%1.1.1"/>
      <w:lvlJc w:val="left"/>
      <w:pPr>
        <w:ind w:left="1440" w:hanging="360"/>
      </w:pPr>
      <w:rPr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vanish w:val="0"/>
        <w:spacing w:val="0"/>
        <w:kern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6">
    <w:nsid w:val="1F844A59"/>
    <w:multiLevelType w:val="hybridMultilevel"/>
    <w:tmpl w:val="17CC6434"/>
    <w:lvl w:ilvl="0" w:tplc="04090017">
      <w:start w:val="1"/>
      <w:numFmt w:val="lowerLetter"/>
      <w:lvlText w:val="%1)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7">
    <w:nsid w:val="25B71F0A"/>
    <w:multiLevelType w:val="multilevel"/>
    <w:tmpl w:val="2C0A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8">
    <w:nsid w:val="281E351C"/>
    <w:multiLevelType w:val="multilevel"/>
    <w:tmpl w:val="7682FEEC"/>
    <w:lvl w:ilvl="0">
      <w:start w:val="5"/>
      <w:numFmt w:val="decimal"/>
      <w:lvlText w:val="%1."/>
      <w:lvlJc w:val="left"/>
      <w:pPr>
        <w:ind w:left="440" w:hanging="44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834" w:hanging="72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948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422" w:hanging="108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896" w:hanging="144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010" w:hanging="144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2484" w:hanging="18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2598" w:hanging="180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3072" w:hanging="2160"/>
      </w:pPr>
      <w:rPr>
        <w:rFonts w:hint="default"/>
      </w:rPr>
    </w:lvl>
  </w:abstractNum>
  <w:abstractNum w:abstractNumId="9">
    <w:nsid w:val="2EF95043"/>
    <w:multiLevelType w:val="hybridMultilevel"/>
    <w:tmpl w:val="DEE0DBCE"/>
    <w:lvl w:ilvl="0" w:tplc="04090001">
      <w:start w:val="1"/>
      <w:numFmt w:val="bullet"/>
      <w:lvlText w:val=""/>
      <w:lvlJc w:val="left"/>
      <w:pPr>
        <w:ind w:left="783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>
    <w:nsid w:val="2FE81F02"/>
    <w:multiLevelType w:val="hybridMultilevel"/>
    <w:tmpl w:val="99E8D6AA"/>
    <w:lvl w:ilvl="0" w:tplc="04090001">
      <w:start w:val="1"/>
      <w:numFmt w:val="bullet"/>
      <w:lvlText w:val=""/>
      <w:lvlJc w:val="left"/>
      <w:pPr>
        <w:ind w:left="846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03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23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43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63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83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03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23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43" w:hanging="360"/>
      </w:pPr>
      <w:rPr>
        <w:rFonts w:ascii="Wingdings" w:hAnsi="Wingdings" w:hint="default"/>
      </w:rPr>
    </w:lvl>
  </w:abstractNum>
  <w:abstractNum w:abstractNumId="11">
    <w:nsid w:val="313C014E"/>
    <w:multiLevelType w:val="hybridMultilevel"/>
    <w:tmpl w:val="67941808"/>
    <w:lvl w:ilvl="0" w:tplc="0E24D09A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>
    <w:nsid w:val="32CA2618"/>
    <w:multiLevelType w:val="hybridMultilevel"/>
    <w:tmpl w:val="3A309534"/>
    <w:lvl w:ilvl="0" w:tplc="70E0A4A6">
      <w:start w:val="1"/>
      <w:numFmt w:val="decimal"/>
      <w:lvlText w:val="%1"/>
      <w:lvlJc w:val="left"/>
      <w:pPr>
        <w:ind w:left="943" w:hanging="502"/>
      </w:pPr>
      <w:rPr>
        <w:rFonts w:ascii="Georgia" w:eastAsia="Georgia" w:hAnsi="Georgia" w:hint="default"/>
        <w:w w:val="122"/>
        <w:sz w:val="22"/>
        <w:szCs w:val="22"/>
      </w:rPr>
    </w:lvl>
    <w:lvl w:ilvl="1" w:tplc="11BCCF56">
      <w:start w:val="1"/>
      <w:numFmt w:val="bullet"/>
      <w:lvlText w:val="•"/>
      <w:lvlJc w:val="left"/>
      <w:pPr>
        <w:ind w:left="1800" w:hanging="502"/>
      </w:pPr>
      <w:rPr>
        <w:rFonts w:hint="default"/>
      </w:rPr>
    </w:lvl>
    <w:lvl w:ilvl="2" w:tplc="9BC69340">
      <w:start w:val="1"/>
      <w:numFmt w:val="bullet"/>
      <w:lvlText w:val="•"/>
      <w:lvlJc w:val="left"/>
      <w:pPr>
        <w:ind w:left="2658" w:hanging="502"/>
      </w:pPr>
      <w:rPr>
        <w:rFonts w:hint="default"/>
      </w:rPr>
    </w:lvl>
    <w:lvl w:ilvl="3" w:tplc="74542720">
      <w:start w:val="1"/>
      <w:numFmt w:val="bullet"/>
      <w:lvlText w:val="•"/>
      <w:lvlJc w:val="left"/>
      <w:pPr>
        <w:ind w:left="3516" w:hanging="502"/>
      </w:pPr>
      <w:rPr>
        <w:rFonts w:hint="default"/>
      </w:rPr>
    </w:lvl>
    <w:lvl w:ilvl="4" w:tplc="59AEDE28">
      <w:start w:val="1"/>
      <w:numFmt w:val="bullet"/>
      <w:lvlText w:val="•"/>
      <w:lvlJc w:val="left"/>
      <w:pPr>
        <w:ind w:left="4373" w:hanging="502"/>
      </w:pPr>
      <w:rPr>
        <w:rFonts w:hint="default"/>
      </w:rPr>
    </w:lvl>
    <w:lvl w:ilvl="5" w:tplc="2190E8AA">
      <w:start w:val="1"/>
      <w:numFmt w:val="bullet"/>
      <w:lvlText w:val="•"/>
      <w:lvlJc w:val="left"/>
      <w:pPr>
        <w:ind w:left="5231" w:hanging="502"/>
      </w:pPr>
      <w:rPr>
        <w:rFonts w:hint="default"/>
      </w:rPr>
    </w:lvl>
    <w:lvl w:ilvl="6" w:tplc="656EC7B4">
      <w:start w:val="1"/>
      <w:numFmt w:val="bullet"/>
      <w:lvlText w:val="•"/>
      <w:lvlJc w:val="left"/>
      <w:pPr>
        <w:ind w:left="6089" w:hanging="502"/>
      </w:pPr>
      <w:rPr>
        <w:rFonts w:hint="default"/>
      </w:rPr>
    </w:lvl>
    <w:lvl w:ilvl="7" w:tplc="BEC64C26">
      <w:start w:val="1"/>
      <w:numFmt w:val="bullet"/>
      <w:lvlText w:val="•"/>
      <w:lvlJc w:val="left"/>
      <w:pPr>
        <w:ind w:left="6946" w:hanging="502"/>
      </w:pPr>
      <w:rPr>
        <w:rFonts w:hint="default"/>
      </w:rPr>
    </w:lvl>
    <w:lvl w:ilvl="8" w:tplc="E69A25BC">
      <w:start w:val="1"/>
      <w:numFmt w:val="bullet"/>
      <w:lvlText w:val="•"/>
      <w:lvlJc w:val="left"/>
      <w:pPr>
        <w:ind w:left="7804" w:hanging="502"/>
      </w:pPr>
      <w:rPr>
        <w:rFonts w:hint="default"/>
      </w:rPr>
    </w:lvl>
  </w:abstractNum>
  <w:abstractNum w:abstractNumId="13">
    <w:nsid w:val="39BC13DF"/>
    <w:multiLevelType w:val="hybridMultilevel"/>
    <w:tmpl w:val="679C61D8"/>
    <w:lvl w:ilvl="0" w:tplc="2AEAD66C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>
    <w:nsid w:val="3DF9359A"/>
    <w:multiLevelType w:val="hybridMultilevel"/>
    <w:tmpl w:val="2F681420"/>
    <w:lvl w:ilvl="0" w:tplc="04090001">
      <w:start w:val="1"/>
      <w:numFmt w:val="bullet"/>
      <w:lvlText w:val=""/>
      <w:lvlJc w:val="left"/>
      <w:pPr>
        <w:ind w:left="846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03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23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43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63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83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03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23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43" w:hanging="360"/>
      </w:pPr>
      <w:rPr>
        <w:rFonts w:ascii="Wingdings" w:hAnsi="Wingdings" w:hint="default"/>
      </w:rPr>
    </w:lvl>
  </w:abstractNum>
  <w:abstractNum w:abstractNumId="15">
    <w:nsid w:val="3E114ADF"/>
    <w:multiLevelType w:val="hybridMultilevel"/>
    <w:tmpl w:val="350211B0"/>
    <w:lvl w:ilvl="0" w:tplc="0C988E2A">
      <w:start w:val="1"/>
      <w:numFmt w:val="decimal"/>
      <w:lvlText w:val="%1"/>
      <w:lvlJc w:val="left"/>
      <w:pPr>
        <w:ind w:left="598" w:hanging="485"/>
      </w:pPr>
      <w:rPr>
        <w:rFonts w:ascii="Georgia" w:eastAsia="Georgia" w:hAnsi="Georgia" w:hint="default"/>
        <w:b/>
        <w:bCs/>
        <w:w w:val="117"/>
        <w:sz w:val="28"/>
        <w:szCs w:val="28"/>
      </w:rPr>
    </w:lvl>
    <w:lvl w:ilvl="1" w:tplc="54FA4B58">
      <w:start w:val="1"/>
      <w:numFmt w:val="bullet"/>
      <w:lvlText w:val="•"/>
      <w:lvlJc w:val="left"/>
      <w:pPr>
        <w:ind w:left="659" w:hanging="219"/>
      </w:pPr>
      <w:rPr>
        <w:rFonts w:ascii="Arial" w:eastAsia="Arial" w:hAnsi="Arial" w:hint="default"/>
        <w:i/>
        <w:w w:val="141"/>
        <w:sz w:val="22"/>
        <w:szCs w:val="22"/>
      </w:rPr>
    </w:lvl>
    <w:lvl w:ilvl="2" w:tplc="C90086EC">
      <w:start w:val="1"/>
      <w:numFmt w:val="bullet"/>
      <w:lvlText w:val="•"/>
      <w:lvlJc w:val="left"/>
      <w:pPr>
        <w:ind w:left="1644" w:hanging="219"/>
      </w:pPr>
      <w:rPr>
        <w:rFonts w:hint="default"/>
      </w:rPr>
    </w:lvl>
    <w:lvl w:ilvl="3" w:tplc="9C561550">
      <w:start w:val="1"/>
      <w:numFmt w:val="bullet"/>
      <w:lvlText w:val="•"/>
      <w:lvlJc w:val="left"/>
      <w:pPr>
        <w:ind w:left="2628" w:hanging="219"/>
      </w:pPr>
      <w:rPr>
        <w:rFonts w:hint="default"/>
      </w:rPr>
    </w:lvl>
    <w:lvl w:ilvl="4" w:tplc="0E66E300">
      <w:start w:val="1"/>
      <w:numFmt w:val="bullet"/>
      <w:lvlText w:val="•"/>
      <w:lvlJc w:val="left"/>
      <w:pPr>
        <w:ind w:left="3613" w:hanging="219"/>
      </w:pPr>
      <w:rPr>
        <w:rFonts w:hint="default"/>
      </w:rPr>
    </w:lvl>
    <w:lvl w:ilvl="5" w:tplc="F37EA8AC">
      <w:start w:val="1"/>
      <w:numFmt w:val="bullet"/>
      <w:lvlText w:val="•"/>
      <w:lvlJc w:val="left"/>
      <w:pPr>
        <w:ind w:left="4597" w:hanging="219"/>
      </w:pPr>
      <w:rPr>
        <w:rFonts w:hint="default"/>
      </w:rPr>
    </w:lvl>
    <w:lvl w:ilvl="6" w:tplc="59BCD99A">
      <w:start w:val="1"/>
      <w:numFmt w:val="bullet"/>
      <w:lvlText w:val="•"/>
      <w:lvlJc w:val="left"/>
      <w:pPr>
        <w:ind w:left="5582" w:hanging="219"/>
      </w:pPr>
      <w:rPr>
        <w:rFonts w:hint="default"/>
      </w:rPr>
    </w:lvl>
    <w:lvl w:ilvl="7" w:tplc="7CAC4024">
      <w:start w:val="1"/>
      <w:numFmt w:val="bullet"/>
      <w:lvlText w:val="•"/>
      <w:lvlJc w:val="left"/>
      <w:pPr>
        <w:ind w:left="6566" w:hanging="219"/>
      </w:pPr>
      <w:rPr>
        <w:rFonts w:hint="default"/>
      </w:rPr>
    </w:lvl>
    <w:lvl w:ilvl="8" w:tplc="1770A304">
      <w:start w:val="1"/>
      <w:numFmt w:val="bullet"/>
      <w:lvlText w:val="•"/>
      <w:lvlJc w:val="left"/>
      <w:pPr>
        <w:ind w:left="7551" w:hanging="219"/>
      </w:pPr>
      <w:rPr>
        <w:rFonts w:hint="default"/>
      </w:rPr>
    </w:lvl>
  </w:abstractNum>
  <w:abstractNum w:abstractNumId="16">
    <w:nsid w:val="40DF5E2E"/>
    <w:multiLevelType w:val="multilevel"/>
    <w:tmpl w:val="814A7C36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pStyle w:val="WPheading3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7">
    <w:nsid w:val="42F03B03"/>
    <w:multiLevelType w:val="hybridMultilevel"/>
    <w:tmpl w:val="4902698E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8">
    <w:nsid w:val="452F6896"/>
    <w:multiLevelType w:val="hybridMultilevel"/>
    <w:tmpl w:val="B70237B0"/>
    <w:lvl w:ilvl="0" w:tplc="4D5EA5CC">
      <w:start w:val="1"/>
      <w:numFmt w:val="upperRoman"/>
      <w:pStyle w:val="WPheading1"/>
      <w:lvlText w:val="%1."/>
      <w:lvlJc w:val="left"/>
      <w:pPr>
        <w:ind w:left="833" w:hanging="720"/>
      </w:pPr>
      <w:rPr>
        <w:rFonts w:hint="default"/>
        <w:b/>
      </w:rPr>
    </w:lvl>
    <w:lvl w:ilvl="1" w:tplc="72325542">
      <w:start w:val="1"/>
      <w:numFmt w:val="lowerLetter"/>
      <w:pStyle w:val="WPletterlist"/>
      <w:lvlText w:val="%2."/>
      <w:lvlJc w:val="left"/>
      <w:pPr>
        <w:ind w:left="1193" w:hanging="360"/>
      </w:pPr>
    </w:lvl>
    <w:lvl w:ilvl="2" w:tplc="0409001B" w:tentative="1">
      <w:start w:val="1"/>
      <w:numFmt w:val="lowerRoman"/>
      <w:lvlText w:val="%3."/>
      <w:lvlJc w:val="right"/>
      <w:pPr>
        <w:ind w:left="1913" w:hanging="180"/>
      </w:pPr>
    </w:lvl>
    <w:lvl w:ilvl="3" w:tplc="0409000F" w:tentative="1">
      <w:start w:val="1"/>
      <w:numFmt w:val="decimal"/>
      <w:lvlText w:val="%4."/>
      <w:lvlJc w:val="left"/>
      <w:pPr>
        <w:ind w:left="2633" w:hanging="360"/>
      </w:pPr>
    </w:lvl>
    <w:lvl w:ilvl="4" w:tplc="04090019" w:tentative="1">
      <w:start w:val="1"/>
      <w:numFmt w:val="lowerLetter"/>
      <w:lvlText w:val="%5."/>
      <w:lvlJc w:val="left"/>
      <w:pPr>
        <w:ind w:left="3353" w:hanging="360"/>
      </w:pPr>
    </w:lvl>
    <w:lvl w:ilvl="5" w:tplc="0409001B" w:tentative="1">
      <w:start w:val="1"/>
      <w:numFmt w:val="lowerRoman"/>
      <w:lvlText w:val="%6."/>
      <w:lvlJc w:val="right"/>
      <w:pPr>
        <w:ind w:left="4073" w:hanging="180"/>
      </w:pPr>
    </w:lvl>
    <w:lvl w:ilvl="6" w:tplc="0409000F" w:tentative="1">
      <w:start w:val="1"/>
      <w:numFmt w:val="decimal"/>
      <w:lvlText w:val="%7."/>
      <w:lvlJc w:val="left"/>
      <w:pPr>
        <w:ind w:left="4793" w:hanging="360"/>
      </w:pPr>
    </w:lvl>
    <w:lvl w:ilvl="7" w:tplc="04090019" w:tentative="1">
      <w:start w:val="1"/>
      <w:numFmt w:val="lowerLetter"/>
      <w:lvlText w:val="%8."/>
      <w:lvlJc w:val="left"/>
      <w:pPr>
        <w:ind w:left="5513" w:hanging="360"/>
      </w:pPr>
    </w:lvl>
    <w:lvl w:ilvl="8" w:tplc="0409001B" w:tentative="1">
      <w:start w:val="1"/>
      <w:numFmt w:val="lowerRoman"/>
      <w:lvlText w:val="%9."/>
      <w:lvlJc w:val="right"/>
      <w:pPr>
        <w:ind w:left="6233" w:hanging="180"/>
      </w:pPr>
    </w:lvl>
  </w:abstractNum>
  <w:abstractNum w:abstractNumId="19">
    <w:nsid w:val="4B676041"/>
    <w:multiLevelType w:val="multilevel"/>
    <w:tmpl w:val="E684024A"/>
    <w:lvl w:ilvl="0">
      <w:start w:val="6"/>
      <w:numFmt w:val="decimal"/>
      <w:lvlText w:val="%1."/>
      <w:lvlJc w:val="left"/>
      <w:pPr>
        <w:ind w:left="1166" w:hanging="440"/>
      </w:pPr>
      <w:rPr>
        <w:rFonts w:ascii="Century Gothic" w:eastAsia="Georgia" w:hAnsi="Century Gothic" w:cstheme="minorBidi" w:hint="default"/>
      </w:rPr>
    </w:lvl>
    <w:lvl w:ilvl="1">
      <w:start w:val="1"/>
      <w:numFmt w:val="decimal"/>
      <w:lvlText w:val="%1.%2."/>
      <w:lvlJc w:val="left"/>
      <w:pPr>
        <w:ind w:left="1560" w:hanging="720"/>
      </w:pPr>
      <w:rPr>
        <w:rFonts w:ascii="Century Gothic" w:eastAsia="Georgia" w:hAnsi="Century Gothic" w:cstheme="minorBidi" w:hint="default"/>
      </w:rPr>
    </w:lvl>
    <w:lvl w:ilvl="2">
      <w:start w:val="1"/>
      <w:numFmt w:val="decimal"/>
      <w:lvlText w:val="%1.%2.%3."/>
      <w:lvlJc w:val="left"/>
      <w:pPr>
        <w:ind w:left="2034" w:hanging="1080"/>
      </w:pPr>
      <w:rPr>
        <w:rFonts w:ascii="Century Gothic" w:eastAsia="Georgia" w:hAnsi="Century Gothic" w:cstheme="minorBidi" w:hint="default"/>
      </w:rPr>
    </w:lvl>
    <w:lvl w:ilvl="3">
      <w:start w:val="1"/>
      <w:numFmt w:val="decimal"/>
      <w:lvlText w:val="%1.%2.%3.%4."/>
      <w:lvlJc w:val="left"/>
      <w:pPr>
        <w:ind w:left="2508" w:hanging="1440"/>
      </w:pPr>
      <w:rPr>
        <w:rFonts w:ascii="Century Gothic" w:eastAsia="Georgia" w:hAnsi="Century Gothic" w:cstheme="minorBidi" w:hint="default"/>
      </w:rPr>
    </w:lvl>
    <w:lvl w:ilvl="4">
      <w:start w:val="1"/>
      <w:numFmt w:val="decimal"/>
      <w:lvlText w:val="%1.%2.%3.%4.%5."/>
      <w:lvlJc w:val="left"/>
      <w:pPr>
        <w:ind w:left="2982" w:hanging="1800"/>
      </w:pPr>
      <w:rPr>
        <w:rFonts w:ascii="Century Gothic" w:eastAsia="Georgia" w:hAnsi="Century Gothic" w:cstheme="minorBidi" w:hint="default"/>
      </w:rPr>
    </w:lvl>
    <w:lvl w:ilvl="5">
      <w:start w:val="1"/>
      <w:numFmt w:val="decimal"/>
      <w:lvlText w:val="%1.%2.%3.%4.%5.%6."/>
      <w:lvlJc w:val="left"/>
      <w:pPr>
        <w:ind w:left="3456" w:hanging="2160"/>
      </w:pPr>
      <w:rPr>
        <w:rFonts w:ascii="Century Gothic" w:eastAsia="Georgia" w:hAnsi="Century Gothic" w:cstheme="minorBidi" w:hint="default"/>
      </w:rPr>
    </w:lvl>
    <w:lvl w:ilvl="6">
      <w:start w:val="1"/>
      <w:numFmt w:val="decimal"/>
      <w:lvlText w:val="%1.%2.%3.%4.%5.%6.%7."/>
      <w:lvlJc w:val="left"/>
      <w:pPr>
        <w:ind w:left="3930" w:hanging="2520"/>
      </w:pPr>
      <w:rPr>
        <w:rFonts w:ascii="Century Gothic" w:eastAsia="Georgia" w:hAnsi="Century Gothic" w:cstheme="minorBidi" w:hint="default"/>
      </w:rPr>
    </w:lvl>
    <w:lvl w:ilvl="7">
      <w:start w:val="1"/>
      <w:numFmt w:val="decimal"/>
      <w:lvlText w:val="%1.%2.%3.%4.%5.%6.%7.%8."/>
      <w:lvlJc w:val="left"/>
      <w:pPr>
        <w:ind w:left="4044" w:hanging="2520"/>
      </w:pPr>
      <w:rPr>
        <w:rFonts w:ascii="Century Gothic" w:eastAsia="Georgia" w:hAnsi="Century Gothic" w:cstheme="minorBidi" w:hint="default"/>
      </w:rPr>
    </w:lvl>
    <w:lvl w:ilvl="8">
      <w:start w:val="1"/>
      <w:numFmt w:val="decimal"/>
      <w:lvlText w:val="%1.%2.%3.%4.%5.%6.%7.%8.%9."/>
      <w:lvlJc w:val="left"/>
      <w:pPr>
        <w:ind w:left="4518" w:hanging="2880"/>
      </w:pPr>
      <w:rPr>
        <w:rFonts w:ascii="Century Gothic" w:eastAsia="Georgia" w:hAnsi="Century Gothic" w:cstheme="minorBidi" w:hint="default"/>
      </w:rPr>
    </w:lvl>
  </w:abstractNum>
  <w:abstractNum w:abstractNumId="20">
    <w:nsid w:val="4C6E56D7"/>
    <w:multiLevelType w:val="multilevel"/>
    <w:tmpl w:val="96C8F2BC"/>
    <w:lvl w:ilvl="0">
      <w:start w:val="5"/>
      <w:numFmt w:val="decimal"/>
      <w:lvlText w:val="%1"/>
      <w:lvlJc w:val="left"/>
      <w:pPr>
        <w:ind w:left="598" w:hanging="485"/>
      </w:pPr>
      <w:rPr>
        <w:rFonts w:ascii="Georgia" w:eastAsia="Georgia" w:hAnsi="Georgia" w:hint="default"/>
        <w:b/>
        <w:bCs/>
        <w:w w:val="96"/>
        <w:sz w:val="28"/>
        <w:szCs w:val="28"/>
      </w:rPr>
    </w:lvl>
    <w:lvl w:ilvl="1">
      <w:start w:val="1"/>
      <w:numFmt w:val="decimal"/>
      <w:lvlText w:val="%1.%2"/>
      <w:lvlJc w:val="left"/>
      <w:pPr>
        <w:ind w:left="726" w:hanging="613"/>
      </w:pPr>
      <w:rPr>
        <w:rFonts w:ascii="Georgia" w:eastAsia="Georgia" w:hAnsi="Georgia" w:hint="default"/>
        <w:b/>
        <w:bCs/>
        <w:sz w:val="24"/>
        <w:szCs w:val="24"/>
      </w:rPr>
    </w:lvl>
    <w:lvl w:ilvl="2">
      <w:start w:val="1"/>
      <w:numFmt w:val="bullet"/>
      <w:lvlText w:val="•"/>
      <w:lvlJc w:val="left"/>
      <w:pPr>
        <w:ind w:left="659" w:hanging="219"/>
      </w:pPr>
      <w:rPr>
        <w:rFonts w:ascii="Arial" w:eastAsia="Arial" w:hAnsi="Arial" w:hint="default"/>
        <w:i/>
        <w:w w:val="141"/>
        <w:sz w:val="22"/>
        <w:szCs w:val="22"/>
      </w:rPr>
    </w:lvl>
    <w:lvl w:ilvl="3">
      <w:start w:val="1"/>
      <w:numFmt w:val="bullet"/>
      <w:lvlText w:val="•"/>
      <w:lvlJc w:val="left"/>
      <w:pPr>
        <w:ind w:left="726" w:hanging="219"/>
      </w:pPr>
      <w:rPr>
        <w:rFonts w:hint="default"/>
      </w:rPr>
    </w:lvl>
    <w:lvl w:ilvl="4">
      <w:start w:val="1"/>
      <w:numFmt w:val="bullet"/>
      <w:lvlText w:val="•"/>
      <w:lvlJc w:val="left"/>
      <w:pPr>
        <w:ind w:left="1982" w:hanging="219"/>
      </w:pPr>
      <w:rPr>
        <w:rFonts w:hint="default"/>
      </w:rPr>
    </w:lvl>
    <w:lvl w:ilvl="5">
      <w:start w:val="1"/>
      <w:numFmt w:val="bullet"/>
      <w:lvlText w:val="•"/>
      <w:lvlJc w:val="left"/>
      <w:pPr>
        <w:ind w:left="3239" w:hanging="219"/>
      </w:pPr>
      <w:rPr>
        <w:rFonts w:hint="default"/>
      </w:rPr>
    </w:lvl>
    <w:lvl w:ilvl="6">
      <w:start w:val="1"/>
      <w:numFmt w:val="bullet"/>
      <w:lvlText w:val="•"/>
      <w:lvlJc w:val="left"/>
      <w:pPr>
        <w:ind w:left="4495" w:hanging="219"/>
      </w:pPr>
      <w:rPr>
        <w:rFonts w:hint="default"/>
      </w:rPr>
    </w:lvl>
    <w:lvl w:ilvl="7">
      <w:start w:val="1"/>
      <w:numFmt w:val="bullet"/>
      <w:lvlText w:val="•"/>
      <w:lvlJc w:val="left"/>
      <w:pPr>
        <w:ind w:left="5751" w:hanging="219"/>
      </w:pPr>
      <w:rPr>
        <w:rFonts w:hint="default"/>
      </w:rPr>
    </w:lvl>
    <w:lvl w:ilvl="8">
      <w:start w:val="1"/>
      <w:numFmt w:val="bullet"/>
      <w:lvlText w:val="•"/>
      <w:lvlJc w:val="left"/>
      <w:pPr>
        <w:ind w:left="7007" w:hanging="219"/>
      </w:pPr>
      <w:rPr>
        <w:rFonts w:hint="default"/>
      </w:rPr>
    </w:lvl>
  </w:abstractNum>
  <w:abstractNum w:abstractNumId="21">
    <w:nsid w:val="4DFA41A2"/>
    <w:multiLevelType w:val="hybridMultilevel"/>
    <w:tmpl w:val="6DA4B87E"/>
    <w:lvl w:ilvl="0" w:tplc="47E0D694">
      <w:start w:val="1"/>
      <w:numFmt w:val="decimal"/>
      <w:lvlText w:val="%1."/>
      <w:lvlJc w:val="left"/>
      <w:pPr>
        <w:ind w:left="1447" w:hanging="360"/>
      </w:pPr>
    </w:lvl>
    <w:lvl w:ilvl="1" w:tplc="04090019" w:tentative="1">
      <w:start w:val="1"/>
      <w:numFmt w:val="lowerLetter"/>
      <w:lvlText w:val="%2."/>
      <w:lvlJc w:val="left"/>
      <w:pPr>
        <w:ind w:left="2167" w:hanging="360"/>
      </w:pPr>
    </w:lvl>
    <w:lvl w:ilvl="2" w:tplc="0409001B" w:tentative="1">
      <w:start w:val="1"/>
      <w:numFmt w:val="lowerRoman"/>
      <w:lvlText w:val="%3."/>
      <w:lvlJc w:val="right"/>
      <w:pPr>
        <w:ind w:left="2887" w:hanging="180"/>
      </w:pPr>
    </w:lvl>
    <w:lvl w:ilvl="3" w:tplc="0409000F" w:tentative="1">
      <w:start w:val="1"/>
      <w:numFmt w:val="decimal"/>
      <w:lvlText w:val="%4."/>
      <w:lvlJc w:val="left"/>
      <w:pPr>
        <w:ind w:left="3607" w:hanging="360"/>
      </w:pPr>
    </w:lvl>
    <w:lvl w:ilvl="4" w:tplc="04090019" w:tentative="1">
      <w:start w:val="1"/>
      <w:numFmt w:val="lowerLetter"/>
      <w:lvlText w:val="%5."/>
      <w:lvlJc w:val="left"/>
      <w:pPr>
        <w:ind w:left="4327" w:hanging="360"/>
      </w:pPr>
    </w:lvl>
    <w:lvl w:ilvl="5" w:tplc="0409001B" w:tentative="1">
      <w:start w:val="1"/>
      <w:numFmt w:val="lowerRoman"/>
      <w:lvlText w:val="%6."/>
      <w:lvlJc w:val="right"/>
      <w:pPr>
        <w:ind w:left="5047" w:hanging="180"/>
      </w:pPr>
    </w:lvl>
    <w:lvl w:ilvl="6" w:tplc="0409000F" w:tentative="1">
      <w:start w:val="1"/>
      <w:numFmt w:val="decimal"/>
      <w:lvlText w:val="%7."/>
      <w:lvlJc w:val="left"/>
      <w:pPr>
        <w:ind w:left="5767" w:hanging="360"/>
      </w:pPr>
    </w:lvl>
    <w:lvl w:ilvl="7" w:tplc="04090019" w:tentative="1">
      <w:start w:val="1"/>
      <w:numFmt w:val="lowerLetter"/>
      <w:lvlText w:val="%8."/>
      <w:lvlJc w:val="left"/>
      <w:pPr>
        <w:ind w:left="6487" w:hanging="360"/>
      </w:pPr>
    </w:lvl>
    <w:lvl w:ilvl="8" w:tplc="0409001B" w:tentative="1">
      <w:start w:val="1"/>
      <w:numFmt w:val="lowerRoman"/>
      <w:lvlText w:val="%9."/>
      <w:lvlJc w:val="right"/>
      <w:pPr>
        <w:ind w:left="7207" w:hanging="180"/>
      </w:pPr>
    </w:lvl>
  </w:abstractNum>
  <w:abstractNum w:abstractNumId="22">
    <w:nsid w:val="4E293E84"/>
    <w:multiLevelType w:val="hybridMultilevel"/>
    <w:tmpl w:val="710435B6"/>
    <w:lvl w:ilvl="0" w:tplc="EA160434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>
    <w:nsid w:val="4F1D4C88"/>
    <w:multiLevelType w:val="hybridMultilevel"/>
    <w:tmpl w:val="943A22DE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4">
    <w:nsid w:val="5A581B55"/>
    <w:multiLevelType w:val="hybridMultilevel"/>
    <w:tmpl w:val="90801F3C"/>
    <w:lvl w:ilvl="0" w:tplc="04090001">
      <w:start w:val="1"/>
      <w:numFmt w:val="bullet"/>
      <w:lvlText w:val=""/>
      <w:lvlJc w:val="left"/>
      <w:pPr>
        <w:ind w:left="1503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5">
    <w:nsid w:val="5AFB0C6B"/>
    <w:multiLevelType w:val="hybridMultilevel"/>
    <w:tmpl w:val="500E989A"/>
    <w:lvl w:ilvl="0" w:tplc="6A0A98A8">
      <w:start w:val="1"/>
      <w:numFmt w:val="upperRoman"/>
      <w:lvlText w:val="%1."/>
      <w:lvlJc w:val="left"/>
      <w:pPr>
        <w:ind w:left="833" w:hanging="720"/>
      </w:pPr>
      <w:rPr>
        <w:rFonts w:hint="default"/>
        <w:b/>
      </w:rPr>
    </w:lvl>
    <w:lvl w:ilvl="1" w:tplc="04090001">
      <w:start w:val="1"/>
      <w:numFmt w:val="bullet"/>
      <w:lvlText w:val=""/>
      <w:lvlJc w:val="left"/>
      <w:pPr>
        <w:ind w:left="1193" w:hanging="360"/>
      </w:pPr>
      <w:rPr>
        <w:rFonts w:ascii="Symbol" w:hAnsi="Symbol" w:hint="default"/>
      </w:rPr>
    </w:lvl>
    <w:lvl w:ilvl="2" w:tplc="0409001B" w:tentative="1">
      <w:start w:val="1"/>
      <w:numFmt w:val="lowerRoman"/>
      <w:lvlText w:val="%3."/>
      <w:lvlJc w:val="right"/>
      <w:pPr>
        <w:ind w:left="1913" w:hanging="180"/>
      </w:pPr>
    </w:lvl>
    <w:lvl w:ilvl="3" w:tplc="0409000F" w:tentative="1">
      <w:start w:val="1"/>
      <w:numFmt w:val="decimal"/>
      <w:lvlText w:val="%4."/>
      <w:lvlJc w:val="left"/>
      <w:pPr>
        <w:ind w:left="2633" w:hanging="360"/>
      </w:pPr>
    </w:lvl>
    <w:lvl w:ilvl="4" w:tplc="04090019" w:tentative="1">
      <w:start w:val="1"/>
      <w:numFmt w:val="lowerLetter"/>
      <w:lvlText w:val="%5."/>
      <w:lvlJc w:val="left"/>
      <w:pPr>
        <w:ind w:left="3353" w:hanging="360"/>
      </w:pPr>
    </w:lvl>
    <w:lvl w:ilvl="5" w:tplc="0409001B" w:tentative="1">
      <w:start w:val="1"/>
      <w:numFmt w:val="lowerRoman"/>
      <w:lvlText w:val="%6."/>
      <w:lvlJc w:val="right"/>
      <w:pPr>
        <w:ind w:left="4073" w:hanging="180"/>
      </w:pPr>
    </w:lvl>
    <w:lvl w:ilvl="6" w:tplc="0409000F" w:tentative="1">
      <w:start w:val="1"/>
      <w:numFmt w:val="decimal"/>
      <w:lvlText w:val="%7."/>
      <w:lvlJc w:val="left"/>
      <w:pPr>
        <w:ind w:left="4793" w:hanging="360"/>
      </w:pPr>
    </w:lvl>
    <w:lvl w:ilvl="7" w:tplc="04090019" w:tentative="1">
      <w:start w:val="1"/>
      <w:numFmt w:val="lowerLetter"/>
      <w:lvlText w:val="%8."/>
      <w:lvlJc w:val="left"/>
      <w:pPr>
        <w:ind w:left="5513" w:hanging="360"/>
      </w:pPr>
    </w:lvl>
    <w:lvl w:ilvl="8" w:tplc="0409001B" w:tentative="1">
      <w:start w:val="1"/>
      <w:numFmt w:val="lowerRoman"/>
      <w:lvlText w:val="%9."/>
      <w:lvlJc w:val="right"/>
      <w:pPr>
        <w:ind w:left="6233" w:hanging="180"/>
      </w:pPr>
    </w:lvl>
  </w:abstractNum>
  <w:abstractNum w:abstractNumId="26">
    <w:nsid w:val="60A7245A"/>
    <w:multiLevelType w:val="hybridMultilevel"/>
    <w:tmpl w:val="6F22DD68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7">
    <w:nsid w:val="614B5394"/>
    <w:multiLevelType w:val="multilevel"/>
    <w:tmpl w:val="40A8EFE6"/>
    <w:lvl w:ilvl="0">
      <w:start w:val="6"/>
      <w:numFmt w:val="decimal"/>
      <w:lvlText w:val="%1."/>
      <w:lvlJc w:val="left"/>
      <w:pPr>
        <w:ind w:left="440" w:hanging="440"/>
      </w:pPr>
      <w:rPr>
        <w:rFonts w:hint="default"/>
      </w:rPr>
    </w:lvl>
    <w:lvl w:ilvl="1">
      <w:start w:val="2"/>
      <w:numFmt w:val="decimal"/>
      <w:lvlText w:val="%1.%2."/>
      <w:lvlJc w:val="left"/>
      <w:pPr>
        <w:ind w:left="834" w:hanging="72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948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422" w:hanging="108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896" w:hanging="144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010" w:hanging="144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2484" w:hanging="18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2598" w:hanging="180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3072" w:hanging="2160"/>
      </w:pPr>
      <w:rPr>
        <w:rFonts w:hint="default"/>
      </w:rPr>
    </w:lvl>
  </w:abstractNum>
  <w:abstractNum w:abstractNumId="28">
    <w:nsid w:val="69AE0AEE"/>
    <w:multiLevelType w:val="hybridMultilevel"/>
    <w:tmpl w:val="1C7ACDCC"/>
    <w:lvl w:ilvl="0" w:tplc="04090001">
      <w:start w:val="1"/>
      <w:numFmt w:val="bullet"/>
      <w:lvlText w:val=""/>
      <w:lvlJc w:val="left"/>
      <w:pPr>
        <w:ind w:left="846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03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23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43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63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83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03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23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43" w:hanging="360"/>
      </w:pPr>
      <w:rPr>
        <w:rFonts w:ascii="Wingdings" w:hAnsi="Wingdings" w:hint="default"/>
      </w:rPr>
    </w:lvl>
  </w:abstractNum>
  <w:abstractNum w:abstractNumId="29">
    <w:nsid w:val="69DA0C92"/>
    <w:multiLevelType w:val="multilevel"/>
    <w:tmpl w:val="E0746664"/>
    <w:lvl w:ilvl="0">
      <w:start w:val="6"/>
      <w:numFmt w:val="decimal"/>
      <w:lvlText w:val="%1"/>
      <w:lvlJc w:val="left"/>
      <w:pPr>
        <w:ind w:left="360" w:hanging="360"/>
      </w:pPr>
      <w:rPr>
        <w:rFonts w:ascii="Georgia" w:eastAsia="Georgia" w:hAnsi="Georgia" w:cstheme="minorBidi" w:hint="default"/>
        <w:b/>
      </w:rPr>
    </w:lvl>
    <w:lvl w:ilvl="1">
      <w:start w:val="1"/>
      <w:numFmt w:val="decimal"/>
      <w:lvlText w:val="%1.%2"/>
      <w:lvlJc w:val="left"/>
      <w:pPr>
        <w:ind w:left="833" w:hanging="720"/>
      </w:pPr>
      <w:rPr>
        <w:rFonts w:ascii="Georgia" w:eastAsia="Georgia" w:hAnsi="Georgia" w:cstheme="minorBidi" w:hint="default"/>
        <w:b/>
      </w:rPr>
    </w:lvl>
    <w:lvl w:ilvl="2">
      <w:start w:val="1"/>
      <w:numFmt w:val="decimal"/>
      <w:lvlText w:val="%1.%2.%3"/>
      <w:lvlJc w:val="left"/>
      <w:pPr>
        <w:ind w:left="1306" w:hanging="1080"/>
      </w:pPr>
      <w:rPr>
        <w:rFonts w:ascii="Georgia" w:eastAsia="Georgia" w:hAnsi="Georgia" w:cstheme="minorBidi" w:hint="default"/>
        <w:b/>
      </w:rPr>
    </w:lvl>
    <w:lvl w:ilvl="3">
      <w:start w:val="1"/>
      <w:numFmt w:val="decimal"/>
      <w:lvlText w:val="%1.%2.%3.%4"/>
      <w:lvlJc w:val="left"/>
      <w:pPr>
        <w:ind w:left="1419" w:hanging="1080"/>
      </w:pPr>
      <w:rPr>
        <w:rFonts w:ascii="Georgia" w:eastAsia="Georgia" w:hAnsi="Georgia" w:cstheme="minorBidi" w:hint="default"/>
        <w:b/>
      </w:rPr>
    </w:lvl>
    <w:lvl w:ilvl="4">
      <w:start w:val="1"/>
      <w:numFmt w:val="decimal"/>
      <w:lvlText w:val="%1.%2.%3.%4.%5"/>
      <w:lvlJc w:val="left"/>
      <w:pPr>
        <w:ind w:left="1892" w:hanging="1440"/>
      </w:pPr>
      <w:rPr>
        <w:rFonts w:ascii="Georgia" w:eastAsia="Georgia" w:hAnsi="Georgia" w:cstheme="minorBidi" w:hint="default"/>
        <w:b/>
      </w:rPr>
    </w:lvl>
    <w:lvl w:ilvl="5">
      <w:start w:val="1"/>
      <w:numFmt w:val="decimal"/>
      <w:lvlText w:val="%1.%2.%3.%4.%5.%6"/>
      <w:lvlJc w:val="left"/>
      <w:pPr>
        <w:ind w:left="2365" w:hanging="1800"/>
      </w:pPr>
      <w:rPr>
        <w:rFonts w:ascii="Georgia" w:eastAsia="Georgia" w:hAnsi="Georgia" w:cstheme="minorBidi" w:hint="default"/>
        <w:b/>
      </w:rPr>
    </w:lvl>
    <w:lvl w:ilvl="6">
      <w:start w:val="1"/>
      <w:numFmt w:val="decimal"/>
      <w:lvlText w:val="%1.%2.%3.%4.%5.%6.%7"/>
      <w:lvlJc w:val="left"/>
      <w:pPr>
        <w:ind w:left="2838" w:hanging="2160"/>
      </w:pPr>
      <w:rPr>
        <w:rFonts w:ascii="Georgia" w:eastAsia="Georgia" w:hAnsi="Georgia" w:cstheme="minorBidi" w:hint="default"/>
        <w:b/>
      </w:rPr>
    </w:lvl>
    <w:lvl w:ilvl="7">
      <w:start w:val="1"/>
      <w:numFmt w:val="decimal"/>
      <w:lvlText w:val="%1.%2.%3.%4.%5.%6.%7.%8"/>
      <w:lvlJc w:val="left"/>
      <w:pPr>
        <w:ind w:left="3311" w:hanging="2520"/>
      </w:pPr>
      <w:rPr>
        <w:rFonts w:ascii="Georgia" w:eastAsia="Georgia" w:hAnsi="Georgia" w:cstheme="minorBidi" w:hint="default"/>
        <w:b/>
      </w:rPr>
    </w:lvl>
    <w:lvl w:ilvl="8">
      <w:start w:val="1"/>
      <w:numFmt w:val="decimal"/>
      <w:lvlText w:val="%1.%2.%3.%4.%5.%6.%7.%8.%9"/>
      <w:lvlJc w:val="left"/>
      <w:pPr>
        <w:ind w:left="3424" w:hanging="2520"/>
      </w:pPr>
      <w:rPr>
        <w:rFonts w:ascii="Georgia" w:eastAsia="Georgia" w:hAnsi="Georgia" w:cstheme="minorBidi" w:hint="default"/>
        <w:b/>
      </w:rPr>
    </w:lvl>
  </w:abstractNum>
  <w:abstractNum w:abstractNumId="30">
    <w:nsid w:val="6B5B4B92"/>
    <w:multiLevelType w:val="hybridMultilevel"/>
    <w:tmpl w:val="E9E4844A"/>
    <w:lvl w:ilvl="0" w:tplc="04090001">
      <w:start w:val="1"/>
      <w:numFmt w:val="bullet"/>
      <w:lvlText w:val=""/>
      <w:lvlJc w:val="left"/>
      <w:pPr>
        <w:ind w:left="1193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913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633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353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073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793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513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233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953" w:hanging="360"/>
      </w:pPr>
      <w:rPr>
        <w:rFonts w:ascii="Wingdings" w:hAnsi="Wingdings" w:hint="default"/>
      </w:rPr>
    </w:lvl>
  </w:abstractNum>
  <w:abstractNum w:abstractNumId="31">
    <w:nsid w:val="6BCA63EF"/>
    <w:multiLevelType w:val="hybridMultilevel"/>
    <w:tmpl w:val="46A6B564"/>
    <w:lvl w:ilvl="0" w:tplc="04090001">
      <w:start w:val="1"/>
      <w:numFmt w:val="bullet"/>
      <w:lvlText w:val=""/>
      <w:lvlJc w:val="left"/>
      <w:pPr>
        <w:ind w:left="783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03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23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43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63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83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03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23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43" w:hanging="360"/>
      </w:pPr>
      <w:rPr>
        <w:rFonts w:ascii="Wingdings" w:hAnsi="Wingdings" w:hint="default"/>
      </w:rPr>
    </w:lvl>
  </w:abstractNum>
  <w:abstractNum w:abstractNumId="32">
    <w:nsid w:val="6EB4486C"/>
    <w:multiLevelType w:val="multilevel"/>
    <w:tmpl w:val="2C0A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33">
    <w:nsid w:val="6EFC135B"/>
    <w:multiLevelType w:val="hybridMultilevel"/>
    <w:tmpl w:val="9072E3D2"/>
    <w:lvl w:ilvl="0" w:tplc="04090001">
      <w:start w:val="1"/>
      <w:numFmt w:val="bullet"/>
      <w:lvlText w:val=""/>
      <w:lvlJc w:val="left"/>
      <w:pPr>
        <w:ind w:left="846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03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23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43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63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83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03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23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43" w:hanging="360"/>
      </w:pPr>
      <w:rPr>
        <w:rFonts w:ascii="Wingdings" w:hAnsi="Wingdings" w:hint="default"/>
      </w:rPr>
    </w:lvl>
  </w:abstractNum>
  <w:abstractNum w:abstractNumId="34">
    <w:nsid w:val="718F5704"/>
    <w:multiLevelType w:val="hybridMultilevel"/>
    <w:tmpl w:val="E06872EA"/>
    <w:lvl w:ilvl="0" w:tplc="D440406C">
      <w:start w:val="1"/>
      <w:numFmt w:val="bullet"/>
      <w:lvlText w:val="•"/>
      <w:lvlJc w:val="left"/>
      <w:pPr>
        <w:ind w:left="659" w:hanging="219"/>
      </w:pPr>
      <w:rPr>
        <w:rFonts w:ascii="Arial" w:eastAsia="Arial" w:hAnsi="Arial" w:hint="default"/>
        <w:i/>
        <w:w w:val="141"/>
        <w:sz w:val="22"/>
        <w:szCs w:val="22"/>
      </w:rPr>
    </w:lvl>
    <w:lvl w:ilvl="1" w:tplc="F8BE3176">
      <w:start w:val="1"/>
      <w:numFmt w:val="bullet"/>
      <w:lvlText w:val="•"/>
      <w:lvlJc w:val="left"/>
      <w:pPr>
        <w:ind w:left="1545" w:hanging="219"/>
      </w:pPr>
      <w:rPr>
        <w:rFonts w:hint="default"/>
      </w:rPr>
    </w:lvl>
    <w:lvl w:ilvl="2" w:tplc="EB18AEBC">
      <w:start w:val="1"/>
      <w:numFmt w:val="bullet"/>
      <w:lvlText w:val="•"/>
      <w:lvlJc w:val="left"/>
      <w:pPr>
        <w:ind w:left="2431" w:hanging="219"/>
      </w:pPr>
      <w:rPr>
        <w:rFonts w:hint="default"/>
      </w:rPr>
    </w:lvl>
    <w:lvl w:ilvl="3" w:tplc="F724C60E">
      <w:start w:val="1"/>
      <w:numFmt w:val="bullet"/>
      <w:lvlText w:val="•"/>
      <w:lvlJc w:val="left"/>
      <w:pPr>
        <w:ind w:left="3317" w:hanging="219"/>
      </w:pPr>
      <w:rPr>
        <w:rFonts w:hint="default"/>
      </w:rPr>
    </w:lvl>
    <w:lvl w:ilvl="4" w:tplc="AC7EDF2C">
      <w:start w:val="1"/>
      <w:numFmt w:val="bullet"/>
      <w:lvlText w:val="•"/>
      <w:lvlJc w:val="left"/>
      <w:pPr>
        <w:ind w:left="4203" w:hanging="219"/>
      </w:pPr>
      <w:rPr>
        <w:rFonts w:hint="default"/>
      </w:rPr>
    </w:lvl>
    <w:lvl w:ilvl="5" w:tplc="50B6EA1C">
      <w:start w:val="1"/>
      <w:numFmt w:val="bullet"/>
      <w:lvlText w:val="•"/>
      <w:lvlJc w:val="left"/>
      <w:pPr>
        <w:ind w:left="5089" w:hanging="219"/>
      </w:pPr>
      <w:rPr>
        <w:rFonts w:hint="default"/>
      </w:rPr>
    </w:lvl>
    <w:lvl w:ilvl="6" w:tplc="D5049FC8">
      <w:start w:val="1"/>
      <w:numFmt w:val="bullet"/>
      <w:lvlText w:val="•"/>
      <w:lvlJc w:val="left"/>
      <w:pPr>
        <w:ind w:left="5975" w:hanging="219"/>
      </w:pPr>
      <w:rPr>
        <w:rFonts w:hint="default"/>
      </w:rPr>
    </w:lvl>
    <w:lvl w:ilvl="7" w:tplc="285CA560">
      <w:start w:val="1"/>
      <w:numFmt w:val="bullet"/>
      <w:lvlText w:val="•"/>
      <w:lvlJc w:val="left"/>
      <w:pPr>
        <w:ind w:left="6861" w:hanging="219"/>
      </w:pPr>
      <w:rPr>
        <w:rFonts w:hint="default"/>
      </w:rPr>
    </w:lvl>
    <w:lvl w:ilvl="8" w:tplc="03925C20">
      <w:start w:val="1"/>
      <w:numFmt w:val="bullet"/>
      <w:lvlText w:val="•"/>
      <w:lvlJc w:val="left"/>
      <w:pPr>
        <w:ind w:left="7747" w:hanging="219"/>
      </w:pPr>
      <w:rPr>
        <w:rFonts w:hint="default"/>
      </w:rPr>
    </w:lvl>
  </w:abstractNum>
  <w:abstractNum w:abstractNumId="35">
    <w:nsid w:val="72F55E8B"/>
    <w:multiLevelType w:val="hybridMultilevel"/>
    <w:tmpl w:val="74242192"/>
    <w:lvl w:ilvl="0" w:tplc="2E7A57BC">
      <w:start w:val="1"/>
      <w:numFmt w:val="upperLetter"/>
      <w:lvlText w:val="%1"/>
      <w:lvlJc w:val="left"/>
      <w:pPr>
        <w:ind w:left="441" w:hanging="328"/>
      </w:pPr>
      <w:rPr>
        <w:rFonts w:ascii="Book Antiqua" w:eastAsia="Book Antiqua" w:hAnsi="Book Antiqua" w:hint="default"/>
        <w:b/>
        <w:bCs/>
        <w:w w:val="82"/>
        <w:sz w:val="22"/>
        <w:szCs w:val="22"/>
      </w:rPr>
    </w:lvl>
    <w:lvl w:ilvl="1" w:tplc="5C62B970">
      <w:start w:val="1"/>
      <w:numFmt w:val="decimal"/>
      <w:lvlText w:val="%2"/>
      <w:lvlJc w:val="left"/>
      <w:pPr>
        <w:ind w:left="943" w:hanging="502"/>
      </w:pPr>
      <w:rPr>
        <w:rFonts w:ascii="Georgia" w:eastAsia="Georgia" w:hAnsi="Georgia" w:hint="default"/>
        <w:w w:val="122"/>
        <w:sz w:val="22"/>
        <w:szCs w:val="22"/>
      </w:rPr>
    </w:lvl>
    <w:lvl w:ilvl="2" w:tplc="8A5689FA">
      <w:start w:val="1"/>
      <w:numFmt w:val="bullet"/>
      <w:lvlText w:val="•"/>
      <w:lvlJc w:val="left"/>
      <w:pPr>
        <w:ind w:left="1896" w:hanging="502"/>
      </w:pPr>
      <w:rPr>
        <w:rFonts w:hint="default"/>
      </w:rPr>
    </w:lvl>
    <w:lvl w:ilvl="3" w:tplc="E65AC530">
      <w:start w:val="1"/>
      <w:numFmt w:val="bullet"/>
      <w:lvlText w:val="•"/>
      <w:lvlJc w:val="left"/>
      <w:pPr>
        <w:ind w:left="2849" w:hanging="502"/>
      </w:pPr>
      <w:rPr>
        <w:rFonts w:hint="default"/>
      </w:rPr>
    </w:lvl>
    <w:lvl w:ilvl="4" w:tplc="4EF44912">
      <w:start w:val="1"/>
      <w:numFmt w:val="bullet"/>
      <w:lvlText w:val="•"/>
      <w:lvlJc w:val="left"/>
      <w:pPr>
        <w:ind w:left="3802" w:hanging="502"/>
      </w:pPr>
      <w:rPr>
        <w:rFonts w:hint="default"/>
      </w:rPr>
    </w:lvl>
    <w:lvl w:ilvl="5" w:tplc="B142AD9A">
      <w:start w:val="1"/>
      <w:numFmt w:val="bullet"/>
      <w:lvlText w:val="•"/>
      <w:lvlJc w:val="left"/>
      <w:pPr>
        <w:ind w:left="4755" w:hanging="502"/>
      </w:pPr>
      <w:rPr>
        <w:rFonts w:hint="default"/>
      </w:rPr>
    </w:lvl>
    <w:lvl w:ilvl="6" w:tplc="5F6AC758">
      <w:start w:val="1"/>
      <w:numFmt w:val="bullet"/>
      <w:lvlText w:val="•"/>
      <w:lvlJc w:val="left"/>
      <w:pPr>
        <w:ind w:left="5708" w:hanging="502"/>
      </w:pPr>
      <w:rPr>
        <w:rFonts w:hint="default"/>
      </w:rPr>
    </w:lvl>
    <w:lvl w:ilvl="7" w:tplc="F348C408">
      <w:start w:val="1"/>
      <w:numFmt w:val="bullet"/>
      <w:lvlText w:val="•"/>
      <w:lvlJc w:val="left"/>
      <w:pPr>
        <w:ind w:left="6661" w:hanging="502"/>
      </w:pPr>
      <w:rPr>
        <w:rFonts w:hint="default"/>
      </w:rPr>
    </w:lvl>
    <w:lvl w:ilvl="8" w:tplc="22EC428A">
      <w:start w:val="1"/>
      <w:numFmt w:val="bullet"/>
      <w:lvlText w:val="•"/>
      <w:lvlJc w:val="left"/>
      <w:pPr>
        <w:ind w:left="7614" w:hanging="502"/>
      </w:pPr>
      <w:rPr>
        <w:rFonts w:hint="default"/>
      </w:rPr>
    </w:lvl>
  </w:abstractNum>
  <w:abstractNum w:abstractNumId="36">
    <w:nsid w:val="7BE00556"/>
    <w:multiLevelType w:val="multilevel"/>
    <w:tmpl w:val="E684024A"/>
    <w:lvl w:ilvl="0">
      <w:start w:val="6"/>
      <w:numFmt w:val="decimal"/>
      <w:lvlText w:val="%1."/>
      <w:lvlJc w:val="left"/>
      <w:pPr>
        <w:ind w:left="440" w:hanging="440"/>
      </w:pPr>
      <w:rPr>
        <w:rFonts w:ascii="Century Gothic" w:eastAsia="Georgia" w:hAnsi="Century Gothic" w:cstheme="minorBidi" w:hint="default"/>
      </w:rPr>
    </w:lvl>
    <w:lvl w:ilvl="1">
      <w:start w:val="1"/>
      <w:numFmt w:val="decimal"/>
      <w:lvlText w:val="%1.%2."/>
      <w:lvlJc w:val="left"/>
      <w:pPr>
        <w:ind w:left="834" w:hanging="720"/>
      </w:pPr>
      <w:rPr>
        <w:rFonts w:ascii="Century Gothic" w:eastAsia="Georgia" w:hAnsi="Century Gothic" w:cstheme="minorBidi" w:hint="default"/>
      </w:rPr>
    </w:lvl>
    <w:lvl w:ilvl="2">
      <w:start w:val="1"/>
      <w:numFmt w:val="decimal"/>
      <w:lvlText w:val="%1.%2.%3."/>
      <w:lvlJc w:val="left"/>
      <w:pPr>
        <w:ind w:left="1308" w:hanging="1080"/>
      </w:pPr>
      <w:rPr>
        <w:rFonts w:ascii="Century Gothic" w:eastAsia="Georgia" w:hAnsi="Century Gothic" w:cstheme="minorBidi" w:hint="default"/>
      </w:rPr>
    </w:lvl>
    <w:lvl w:ilvl="3">
      <w:start w:val="1"/>
      <w:numFmt w:val="decimal"/>
      <w:lvlText w:val="%1.%2.%3.%4."/>
      <w:lvlJc w:val="left"/>
      <w:pPr>
        <w:ind w:left="1782" w:hanging="1440"/>
      </w:pPr>
      <w:rPr>
        <w:rFonts w:ascii="Century Gothic" w:eastAsia="Georgia" w:hAnsi="Century Gothic" w:cstheme="minorBidi" w:hint="default"/>
      </w:rPr>
    </w:lvl>
    <w:lvl w:ilvl="4">
      <w:start w:val="1"/>
      <w:numFmt w:val="decimal"/>
      <w:lvlText w:val="%1.%2.%3.%4.%5."/>
      <w:lvlJc w:val="left"/>
      <w:pPr>
        <w:ind w:left="2256" w:hanging="1800"/>
      </w:pPr>
      <w:rPr>
        <w:rFonts w:ascii="Century Gothic" w:eastAsia="Georgia" w:hAnsi="Century Gothic" w:cstheme="minorBidi" w:hint="default"/>
      </w:rPr>
    </w:lvl>
    <w:lvl w:ilvl="5">
      <w:start w:val="1"/>
      <w:numFmt w:val="decimal"/>
      <w:lvlText w:val="%1.%2.%3.%4.%5.%6."/>
      <w:lvlJc w:val="left"/>
      <w:pPr>
        <w:ind w:left="2730" w:hanging="2160"/>
      </w:pPr>
      <w:rPr>
        <w:rFonts w:ascii="Century Gothic" w:eastAsia="Georgia" w:hAnsi="Century Gothic" w:cstheme="minorBidi" w:hint="default"/>
      </w:rPr>
    </w:lvl>
    <w:lvl w:ilvl="6">
      <w:start w:val="1"/>
      <w:numFmt w:val="decimal"/>
      <w:lvlText w:val="%1.%2.%3.%4.%5.%6.%7."/>
      <w:lvlJc w:val="left"/>
      <w:pPr>
        <w:ind w:left="3204" w:hanging="2520"/>
      </w:pPr>
      <w:rPr>
        <w:rFonts w:ascii="Century Gothic" w:eastAsia="Georgia" w:hAnsi="Century Gothic" w:cstheme="minorBidi" w:hint="default"/>
      </w:rPr>
    </w:lvl>
    <w:lvl w:ilvl="7">
      <w:start w:val="1"/>
      <w:numFmt w:val="decimal"/>
      <w:lvlText w:val="%1.%2.%3.%4.%5.%6.%7.%8."/>
      <w:lvlJc w:val="left"/>
      <w:pPr>
        <w:ind w:left="3318" w:hanging="2520"/>
      </w:pPr>
      <w:rPr>
        <w:rFonts w:ascii="Century Gothic" w:eastAsia="Georgia" w:hAnsi="Century Gothic" w:cstheme="minorBidi" w:hint="default"/>
      </w:rPr>
    </w:lvl>
    <w:lvl w:ilvl="8">
      <w:start w:val="1"/>
      <w:numFmt w:val="decimal"/>
      <w:lvlText w:val="%1.%2.%3.%4.%5.%6.%7.%8.%9."/>
      <w:lvlJc w:val="left"/>
      <w:pPr>
        <w:ind w:left="3792" w:hanging="2880"/>
      </w:pPr>
      <w:rPr>
        <w:rFonts w:ascii="Century Gothic" w:eastAsia="Georgia" w:hAnsi="Century Gothic" w:cstheme="minorBidi" w:hint="default"/>
      </w:rPr>
    </w:lvl>
  </w:abstractNum>
  <w:abstractNum w:abstractNumId="37">
    <w:nsid w:val="7FF411D1"/>
    <w:multiLevelType w:val="multilevel"/>
    <w:tmpl w:val="E2C66818"/>
    <w:lvl w:ilvl="0">
      <w:start w:val="1"/>
      <w:numFmt w:val="upperRoman"/>
      <w:lvlText w:val="%1."/>
      <w:lvlJc w:val="right"/>
      <w:pPr>
        <w:ind w:left="473" w:hanging="360"/>
      </w:pPr>
      <w:rPr>
        <w:rFonts w:hint="default"/>
        <w:b/>
        <w:bCs/>
        <w:w w:val="111"/>
        <w:sz w:val="22"/>
        <w:szCs w:val="22"/>
      </w:rPr>
    </w:lvl>
    <w:lvl w:ilvl="1">
      <w:start w:val="1"/>
      <w:numFmt w:val="decimal"/>
      <w:lvlText w:val="%1.%2"/>
      <w:lvlJc w:val="left"/>
      <w:pPr>
        <w:ind w:left="943" w:hanging="502"/>
      </w:pPr>
      <w:rPr>
        <w:rFonts w:ascii="Georgia" w:eastAsia="Georgia" w:hAnsi="Georgia" w:hint="default"/>
        <w:w w:val="103"/>
        <w:sz w:val="22"/>
        <w:szCs w:val="22"/>
      </w:rPr>
    </w:lvl>
    <w:lvl w:ilvl="2">
      <w:start w:val="1"/>
      <w:numFmt w:val="bullet"/>
      <w:lvlText w:val="•"/>
      <w:lvlJc w:val="left"/>
      <w:pPr>
        <w:ind w:left="943" w:hanging="502"/>
      </w:pPr>
      <w:rPr>
        <w:rFonts w:hint="default"/>
      </w:rPr>
    </w:lvl>
    <w:lvl w:ilvl="3">
      <w:start w:val="1"/>
      <w:numFmt w:val="bullet"/>
      <w:lvlText w:val="•"/>
      <w:lvlJc w:val="left"/>
      <w:pPr>
        <w:ind w:left="2015" w:hanging="502"/>
      </w:pPr>
      <w:rPr>
        <w:rFonts w:hint="default"/>
      </w:rPr>
    </w:lvl>
    <w:lvl w:ilvl="4">
      <w:start w:val="1"/>
      <w:numFmt w:val="bullet"/>
      <w:lvlText w:val="•"/>
      <w:lvlJc w:val="left"/>
      <w:pPr>
        <w:ind w:left="3087" w:hanging="502"/>
      </w:pPr>
      <w:rPr>
        <w:rFonts w:hint="default"/>
      </w:rPr>
    </w:lvl>
    <w:lvl w:ilvl="5">
      <w:start w:val="1"/>
      <w:numFmt w:val="bullet"/>
      <w:lvlText w:val="•"/>
      <w:lvlJc w:val="left"/>
      <w:pPr>
        <w:ind w:left="4159" w:hanging="502"/>
      </w:pPr>
      <w:rPr>
        <w:rFonts w:hint="default"/>
      </w:rPr>
    </w:lvl>
    <w:lvl w:ilvl="6">
      <w:start w:val="1"/>
      <w:numFmt w:val="bullet"/>
      <w:lvlText w:val="•"/>
      <w:lvlJc w:val="left"/>
      <w:pPr>
        <w:ind w:left="5231" w:hanging="502"/>
      </w:pPr>
      <w:rPr>
        <w:rFonts w:hint="default"/>
      </w:rPr>
    </w:lvl>
    <w:lvl w:ilvl="7">
      <w:start w:val="1"/>
      <w:numFmt w:val="bullet"/>
      <w:lvlText w:val="•"/>
      <w:lvlJc w:val="left"/>
      <w:pPr>
        <w:ind w:left="6303" w:hanging="502"/>
      </w:pPr>
      <w:rPr>
        <w:rFonts w:hint="default"/>
      </w:rPr>
    </w:lvl>
    <w:lvl w:ilvl="8">
      <w:start w:val="1"/>
      <w:numFmt w:val="bullet"/>
      <w:lvlText w:val="•"/>
      <w:lvlJc w:val="left"/>
      <w:pPr>
        <w:ind w:left="7375" w:hanging="502"/>
      </w:pPr>
      <w:rPr>
        <w:rFonts w:hint="default"/>
      </w:rPr>
    </w:lvl>
  </w:abstractNum>
  <w:num w:numId="1">
    <w:abstractNumId w:val="0"/>
  </w:num>
  <w:num w:numId="2">
    <w:abstractNumId w:val="34"/>
  </w:num>
  <w:num w:numId="3">
    <w:abstractNumId w:val="20"/>
  </w:num>
  <w:num w:numId="4">
    <w:abstractNumId w:val="3"/>
  </w:num>
  <w:num w:numId="5">
    <w:abstractNumId w:val="15"/>
  </w:num>
  <w:num w:numId="6">
    <w:abstractNumId w:val="12"/>
  </w:num>
  <w:num w:numId="7">
    <w:abstractNumId w:val="35"/>
  </w:num>
  <w:num w:numId="8">
    <w:abstractNumId w:val="2"/>
  </w:num>
  <w:num w:numId="9">
    <w:abstractNumId w:val="37"/>
  </w:num>
  <w:num w:numId="10">
    <w:abstractNumId w:val="18"/>
  </w:num>
  <w:num w:numId="11">
    <w:abstractNumId w:val="29"/>
  </w:num>
  <w:num w:numId="12">
    <w:abstractNumId w:val="6"/>
  </w:num>
  <w:num w:numId="13">
    <w:abstractNumId w:val="25"/>
  </w:num>
  <w:num w:numId="14">
    <w:abstractNumId w:val="3"/>
  </w:num>
  <w:num w:numId="15">
    <w:abstractNumId w:val="8"/>
  </w:num>
  <w:num w:numId="16">
    <w:abstractNumId w:val="23"/>
  </w:num>
  <w:num w:numId="17">
    <w:abstractNumId w:val="17"/>
  </w:num>
  <w:num w:numId="18">
    <w:abstractNumId w:val="36"/>
  </w:num>
  <w:num w:numId="19">
    <w:abstractNumId w:val="3"/>
    <w:lvlOverride w:ilvl="0">
      <w:startOverride w:val="6"/>
    </w:lvlOverride>
    <w:lvlOverride w:ilvl="1">
      <w:startOverride w:val="2"/>
    </w:lvlOverride>
  </w:num>
  <w:num w:numId="20">
    <w:abstractNumId w:val="27"/>
  </w:num>
  <w:num w:numId="21">
    <w:abstractNumId w:val="30"/>
  </w:num>
  <w:num w:numId="22">
    <w:abstractNumId w:val="18"/>
  </w:num>
  <w:num w:numId="23">
    <w:abstractNumId w:val="26"/>
  </w:num>
  <w:num w:numId="24">
    <w:abstractNumId w:val="4"/>
  </w:num>
  <w:num w:numId="25">
    <w:abstractNumId w:val="31"/>
  </w:num>
  <w:num w:numId="26">
    <w:abstractNumId w:val="21"/>
  </w:num>
  <w:num w:numId="27">
    <w:abstractNumId w:val="1"/>
  </w:num>
  <w:num w:numId="28">
    <w:abstractNumId w:val="7"/>
  </w:num>
  <w:num w:numId="29">
    <w:abstractNumId w:val="19"/>
  </w:num>
  <w:num w:numId="30">
    <w:abstractNumId w:val="13"/>
  </w:num>
  <w:num w:numId="31">
    <w:abstractNumId w:val="11"/>
  </w:num>
  <w:num w:numId="32">
    <w:abstractNumId w:val="16"/>
  </w:num>
  <w:num w:numId="33">
    <w:abstractNumId w:val="16"/>
    <w:lvlOverride w:ilvl="0">
      <w:startOverride w:val="1"/>
    </w:lvlOverride>
  </w:num>
  <w:num w:numId="34">
    <w:abstractNumId w:val="22"/>
  </w:num>
  <w:num w:numId="35">
    <w:abstractNumId w:val="5"/>
  </w:num>
  <w:num w:numId="36">
    <w:abstractNumId w:val="32"/>
  </w:num>
  <w:num w:numId="37">
    <w:abstractNumId w:val="28"/>
  </w:num>
  <w:num w:numId="38">
    <w:abstractNumId w:val="9"/>
  </w:num>
  <w:num w:numId="39">
    <w:abstractNumId w:val="14"/>
  </w:num>
  <w:num w:numId="40">
    <w:abstractNumId w:val="10"/>
  </w:num>
  <w:num w:numId="41">
    <w:abstractNumId w:val="24"/>
  </w:num>
  <w:num w:numId="42">
    <w:abstractNumId w:val="33"/>
  </w:num>
  <w:num w:numId="43">
    <w:abstractNumId w:val="1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93"/>
  <w:proofState w:spelling="clean" w:grammar="clean"/>
  <w:defaultTabStop w:val="720"/>
  <w:hyphenationZone w:val="425"/>
  <w:drawingGridHorizontalSpacing w:val="110"/>
  <w:displayHorizontalDrawingGridEvery w:val="2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lTrailSpace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W3NDExNLY0tLQ0MjVW0lEKTi0uzszPAykwrAUAzvDZTSwAAAA="/>
  </w:docVars>
  <w:rsids>
    <w:rsidRoot w:val="00ED727D"/>
    <w:rsid w:val="00004BB3"/>
    <w:rsid w:val="00017F22"/>
    <w:rsid w:val="00025961"/>
    <w:rsid w:val="000261F4"/>
    <w:rsid w:val="000402B0"/>
    <w:rsid w:val="00050616"/>
    <w:rsid w:val="000A0ED8"/>
    <w:rsid w:val="000E7157"/>
    <w:rsid w:val="00115161"/>
    <w:rsid w:val="00153E7B"/>
    <w:rsid w:val="001725C2"/>
    <w:rsid w:val="00174243"/>
    <w:rsid w:val="00175D36"/>
    <w:rsid w:val="001B2CB0"/>
    <w:rsid w:val="001D099D"/>
    <w:rsid w:val="001D1AAD"/>
    <w:rsid w:val="001D1FE6"/>
    <w:rsid w:val="001E53C5"/>
    <w:rsid w:val="001F45A2"/>
    <w:rsid w:val="0020117D"/>
    <w:rsid w:val="00220B2E"/>
    <w:rsid w:val="002538D4"/>
    <w:rsid w:val="002571BA"/>
    <w:rsid w:val="00275166"/>
    <w:rsid w:val="002819B0"/>
    <w:rsid w:val="00336F71"/>
    <w:rsid w:val="00365CC5"/>
    <w:rsid w:val="00376710"/>
    <w:rsid w:val="003A3278"/>
    <w:rsid w:val="003A71F8"/>
    <w:rsid w:val="003B3272"/>
    <w:rsid w:val="003D4F0F"/>
    <w:rsid w:val="003F44CC"/>
    <w:rsid w:val="00415565"/>
    <w:rsid w:val="004208BA"/>
    <w:rsid w:val="00463BE4"/>
    <w:rsid w:val="00483FE8"/>
    <w:rsid w:val="004A0F72"/>
    <w:rsid w:val="004E7CEE"/>
    <w:rsid w:val="004F307D"/>
    <w:rsid w:val="00504465"/>
    <w:rsid w:val="005071DC"/>
    <w:rsid w:val="005235F8"/>
    <w:rsid w:val="00546900"/>
    <w:rsid w:val="005901FB"/>
    <w:rsid w:val="005C2B59"/>
    <w:rsid w:val="005D12C9"/>
    <w:rsid w:val="0060728E"/>
    <w:rsid w:val="00616B3F"/>
    <w:rsid w:val="00623C30"/>
    <w:rsid w:val="00637B14"/>
    <w:rsid w:val="00644BB4"/>
    <w:rsid w:val="00645BB7"/>
    <w:rsid w:val="006565F2"/>
    <w:rsid w:val="006615E6"/>
    <w:rsid w:val="006A2858"/>
    <w:rsid w:val="006A36C2"/>
    <w:rsid w:val="006A6031"/>
    <w:rsid w:val="006B3118"/>
    <w:rsid w:val="006B3285"/>
    <w:rsid w:val="006B583B"/>
    <w:rsid w:val="006D3FFD"/>
    <w:rsid w:val="006E7936"/>
    <w:rsid w:val="006F0B29"/>
    <w:rsid w:val="00714CA8"/>
    <w:rsid w:val="00727853"/>
    <w:rsid w:val="00733102"/>
    <w:rsid w:val="007422F0"/>
    <w:rsid w:val="007801D4"/>
    <w:rsid w:val="007931D8"/>
    <w:rsid w:val="00795591"/>
    <w:rsid w:val="007C1767"/>
    <w:rsid w:val="007F34A1"/>
    <w:rsid w:val="007F5C6E"/>
    <w:rsid w:val="008063EC"/>
    <w:rsid w:val="0082253F"/>
    <w:rsid w:val="00862672"/>
    <w:rsid w:val="0087239B"/>
    <w:rsid w:val="008A7250"/>
    <w:rsid w:val="008F3462"/>
    <w:rsid w:val="0090261A"/>
    <w:rsid w:val="0091208E"/>
    <w:rsid w:val="00931B1A"/>
    <w:rsid w:val="00953D34"/>
    <w:rsid w:val="00970FDB"/>
    <w:rsid w:val="00971115"/>
    <w:rsid w:val="00985A5D"/>
    <w:rsid w:val="009918D1"/>
    <w:rsid w:val="009A1A25"/>
    <w:rsid w:val="009A42F8"/>
    <w:rsid w:val="009C4015"/>
    <w:rsid w:val="009C7C8C"/>
    <w:rsid w:val="00A1222A"/>
    <w:rsid w:val="00A37EC4"/>
    <w:rsid w:val="00A63B59"/>
    <w:rsid w:val="00A70FDA"/>
    <w:rsid w:val="00A74D0F"/>
    <w:rsid w:val="00A77A17"/>
    <w:rsid w:val="00A862F2"/>
    <w:rsid w:val="00A90785"/>
    <w:rsid w:val="00AA753C"/>
    <w:rsid w:val="00AC0B87"/>
    <w:rsid w:val="00AC3834"/>
    <w:rsid w:val="00AF211D"/>
    <w:rsid w:val="00AF6187"/>
    <w:rsid w:val="00B30D2A"/>
    <w:rsid w:val="00B52BCD"/>
    <w:rsid w:val="00B601BF"/>
    <w:rsid w:val="00B80C09"/>
    <w:rsid w:val="00BC686E"/>
    <w:rsid w:val="00C06D73"/>
    <w:rsid w:val="00C27F57"/>
    <w:rsid w:val="00C443B5"/>
    <w:rsid w:val="00CA3A52"/>
    <w:rsid w:val="00CA50B6"/>
    <w:rsid w:val="00CC073D"/>
    <w:rsid w:val="00CF7BE2"/>
    <w:rsid w:val="00D129A1"/>
    <w:rsid w:val="00D153E7"/>
    <w:rsid w:val="00D202C9"/>
    <w:rsid w:val="00D61B7E"/>
    <w:rsid w:val="00D65629"/>
    <w:rsid w:val="00D86F4B"/>
    <w:rsid w:val="00D96429"/>
    <w:rsid w:val="00DB2498"/>
    <w:rsid w:val="00DC203A"/>
    <w:rsid w:val="00DD2EAD"/>
    <w:rsid w:val="00DE66C3"/>
    <w:rsid w:val="00DF6A08"/>
    <w:rsid w:val="00E12CA0"/>
    <w:rsid w:val="00E12E06"/>
    <w:rsid w:val="00E32A83"/>
    <w:rsid w:val="00E633EF"/>
    <w:rsid w:val="00E658ED"/>
    <w:rsid w:val="00EA028C"/>
    <w:rsid w:val="00EA086F"/>
    <w:rsid w:val="00EA348A"/>
    <w:rsid w:val="00EB7D67"/>
    <w:rsid w:val="00ED727D"/>
    <w:rsid w:val="00EE3B8E"/>
    <w:rsid w:val="00EE6095"/>
    <w:rsid w:val="00F0426F"/>
    <w:rsid w:val="00F51364"/>
    <w:rsid w:val="00F621AF"/>
    <w:rsid w:val="00F76CD0"/>
    <w:rsid w:val="00F828B7"/>
    <w:rsid w:val="00F82DA9"/>
    <w:rsid w:val="00F9427F"/>
    <w:rsid w:val="00FA0A64"/>
    <w:rsid w:val="00FA62D7"/>
    <w:rsid w:val="00FB0815"/>
    <w:rsid w:val="00FD0DE5"/>
    <w:rsid w:val="00FD1C7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fr-CA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50"/>
    <o:shapelayout v:ext="edit">
      <o:idmap v:ext="edit" data="1"/>
    </o:shapelayout>
  </w:shapeDefaults>
  <w:decimalSymbol w:val="."/>
  <w:listSeparator w:val=","/>
  <w14:docId w14:val="7E0B091F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</w:pPr>
    </w:pPrDefault>
  </w:docDefaults>
  <w:latentStyles w:defLockedState="0" w:defUIPriority="99" w:defSemiHidden="1" w:defUnhideWhenUsed="1" w:defQFormat="0" w:count="276">
    <w:lsdException w:name="Normal" w:semiHidden="0" w:uiPriority="1" w:unhideWhenUsed="0" w:qFormat="1"/>
    <w:lsdException w:name="heading 1" w:semiHidden="0" w:uiPriority="9" w:unhideWhenUsed="0" w:qFormat="1"/>
    <w:lsdException w:name="heading 2" w:uiPriority="1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Body Text" w:uiPriority="1" w:qFormat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Normal Table" w:semiHidden="0" w:unhideWhenUsed="0"/>
    <w:lsdException w:name="Table Web 3" w:semiHidden="0" w:unhideWhenUsed="0"/>
    <w:lsdException w:name="Table Grid" w:semiHidden="0" w:uiPriority="39" w:unhideWhenUsed="0"/>
    <w:lsdException w:name="Table Theme" w:semiHidden="0" w:unhideWhenUsed="0"/>
    <w:lsdException w:name="Note Level 1" w:semiHidden="0" w:unhideWhenUsed="0"/>
    <w:lsdException w:name="Note Level 2" w:semiHidden="0" w:unhideWhenUsed="0"/>
    <w:lsdException w:name="Note Level 3" w:semiHidden="0" w:unhideWhenUsed="0"/>
    <w:lsdException w:name="Note Level 4" w:semiHidden="0" w:unhideWhenUsed="0"/>
    <w:lsdException w:name="Note Level 5" w:semiHidden="0" w:unhideWhenUsed="0"/>
    <w:lsdException w:name="Note Level 6" w:semiHidden="0" w:unhideWhenUsed="0"/>
    <w:lsdException w:name="Note Level 7" w:semiHidden="0" w:unhideWhenUsed="0"/>
    <w:lsdException w:name="Note Level 8" w:semiHidden="0" w:unhideWhenUsed="0"/>
    <w:lsdException w:name="Note Level 9" w:semiHidden="0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1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uiPriority w:val="1"/>
    <w:qFormat/>
    <w:rsid w:val="002819B0"/>
  </w:style>
  <w:style w:type="paragraph" w:styleId="Titre1">
    <w:name w:val="heading 1"/>
    <w:basedOn w:val="Normal"/>
    <w:link w:val="Titre1Car"/>
    <w:uiPriority w:val="9"/>
    <w:qFormat/>
    <w:pPr>
      <w:spacing w:before="58"/>
      <w:ind w:left="598" w:hanging="484"/>
      <w:outlineLvl w:val="0"/>
    </w:pPr>
    <w:rPr>
      <w:rFonts w:ascii="Georgia" w:eastAsia="Georgia" w:hAnsi="Georgia"/>
      <w:b/>
      <w:bCs/>
      <w:sz w:val="28"/>
      <w:szCs w:val="28"/>
    </w:rPr>
  </w:style>
  <w:style w:type="paragraph" w:styleId="Titre2">
    <w:name w:val="heading 2"/>
    <w:basedOn w:val="Normal"/>
    <w:uiPriority w:val="1"/>
    <w:qFormat/>
    <w:pPr>
      <w:ind w:left="726" w:hanging="612"/>
      <w:outlineLvl w:val="1"/>
    </w:pPr>
    <w:rPr>
      <w:rFonts w:ascii="Georgia" w:eastAsia="Georgia" w:hAnsi="Georgia"/>
      <w:b/>
      <w:bCs/>
      <w:sz w:val="24"/>
      <w:szCs w:val="24"/>
    </w:rPr>
  </w:style>
  <w:style w:type="paragraph" w:styleId="Titre3">
    <w:name w:val="heading 3"/>
    <w:basedOn w:val="Normal"/>
    <w:next w:val="Normal"/>
    <w:link w:val="Titre3Car"/>
    <w:uiPriority w:val="9"/>
    <w:unhideWhenUsed/>
    <w:qFormat/>
    <w:rsid w:val="00D129A1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243F60" w:themeColor="accent1" w:themeShade="7F"/>
      <w:sz w:val="24"/>
      <w:szCs w:val="24"/>
    </w:rPr>
  </w:style>
  <w:style w:type="character" w:default="1" w:styleId="Policepardfaut">
    <w:name w:val="Default Paragraph Font"/>
    <w:uiPriority w:val="1"/>
    <w:semiHidden/>
    <w:unhideWhenUsed/>
  </w:style>
  <w:style w:type="table" w:default="1" w:styleId="Tableau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ucuneliste">
    <w:name w:val="No List"/>
    <w:uiPriority w:val="99"/>
    <w:semiHidden/>
    <w:unhideWhenUsed/>
  </w:style>
  <w:style w:type="table" w:customStyle="1" w:styleId="TableNormal1">
    <w:name w:val="Table Normal1"/>
    <w:uiPriority w:val="2"/>
    <w:semiHidden/>
    <w:unhideWhenUsed/>
    <w:qFormat/>
    <w:tblPr>
      <w:tblInd w:w="0" w:type="dxa"/>
      <w:tblCellMar>
        <w:top w:w="0" w:type="dxa"/>
        <w:left w:w="0" w:type="dxa"/>
        <w:bottom w:w="0" w:type="dxa"/>
        <w:right w:w="0" w:type="dxa"/>
      </w:tblCellMar>
    </w:tblPr>
  </w:style>
  <w:style w:type="paragraph" w:styleId="TM1">
    <w:name w:val="toc 1"/>
    <w:basedOn w:val="Normal"/>
    <w:link w:val="TM1Car"/>
    <w:uiPriority w:val="39"/>
    <w:qFormat/>
    <w:rsid w:val="00A1222A"/>
    <w:pPr>
      <w:spacing w:before="471"/>
      <w:ind w:left="114"/>
    </w:pPr>
    <w:rPr>
      <w:rFonts w:ascii="Century Gothic" w:eastAsia="Georgia" w:hAnsi="Century Gothic"/>
      <w:b/>
      <w:bCs/>
      <w:sz w:val="28"/>
      <w:szCs w:val="28"/>
    </w:rPr>
  </w:style>
  <w:style w:type="paragraph" w:styleId="TM2">
    <w:name w:val="toc 2"/>
    <w:basedOn w:val="Normal"/>
    <w:uiPriority w:val="39"/>
    <w:qFormat/>
    <w:rsid w:val="00A1222A"/>
    <w:pPr>
      <w:spacing w:before="264"/>
      <w:ind w:left="441" w:hanging="327"/>
    </w:pPr>
    <w:rPr>
      <w:rFonts w:ascii="Century Gothic" w:eastAsia="Book Antiqua" w:hAnsi="Century Gothic"/>
      <w:bCs/>
    </w:rPr>
  </w:style>
  <w:style w:type="paragraph" w:styleId="TM3">
    <w:name w:val="toc 3"/>
    <w:basedOn w:val="Normal"/>
    <w:uiPriority w:val="39"/>
    <w:qFormat/>
    <w:pPr>
      <w:spacing w:before="52"/>
      <w:ind w:left="943" w:hanging="502"/>
    </w:pPr>
    <w:rPr>
      <w:rFonts w:ascii="Georgia" w:eastAsia="Georgia" w:hAnsi="Georgia"/>
    </w:rPr>
  </w:style>
  <w:style w:type="paragraph" w:styleId="Corpsdetexte">
    <w:name w:val="Body Text"/>
    <w:basedOn w:val="Normal"/>
    <w:uiPriority w:val="1"/>
    <w:qFormat/>
    <w:pPr>
      <w:ind w:left="659" w:hanging="218"/>
    </w:pPr>
    <w:rPr>
      <w:rFonts w:ascii="Georgia" w:eastAsia="Georgia" w:hAnsi="Georgia"/>
    </w:rPr>
  </w:style>
  <w:style w:type="paragraph" w:styleId="Paragraphedeliste">
    <w:name w:val="List Paragraph"/>
    <w:basedOn w:val="Normal"/>
    <w:uiPriority w:val="1"/>
    <w:qFormat/>
  </w:style>
  <w:style w:type="paragraph" w:customStyle="1" w:styleId="TableParagraph">
    <w:name w:val="Table Paragraph"/>
    <w:basedOn w:val="Normal"/>
    <w:uiPriority w:val="1"/>
    <w:qFormat/>
  </w:style>
  <w:style w:type="table" w:styleId="Grille">
    <w:name w:val="Table Grid"/>
    <w:basedOn w:val="TableauNormal"/>
    <w:uiPriority w:val="39"/>
    <w:rsid w:val="00CF7BE2"/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styleId="Textedelespacerserv">
    <w:name w:val="Placeholder Text"/>
    <w:basedOn w:val="Policepardfaut"/>
    <w:uiPriority w:val="99"/>
    <w:semiHidden/>
    <w:rsid w:val="00645BB7"/>
    <w:rPr>
      <w:color w:val="808080"/>
    </w:rPr>
  </w:style>
  <w:style w:type="paragraph" w:styleId="Notedebasdepage">
    <w:name w:val="footnote text"/>
    <w:basedOn w:val="Normal"/>
    <w:link w:val="NotedebasdepageCar"/>
    <w:uiPriority w:val="99"/>
    <w:semiHidden/>
    <w:unhideWhenUsed/>
    <w:rsid w:val="009A1A25"/>
    <w:rPr>
      <w:sz w:val="20"/>
      <w:szCs w:val="20"/>
    </w:rPr>
  </w:style>
  <w:style w:type="character" w:customStyle="1" w:styleId="NotedebasdepageCar">
    <w:name w:val="Note de bas de page Car"/>
    <w:basedOn w:val="Policepardfaut"/>
    <w:link w:val="Notedebasdepage"/>
    <w:uiPriority w:val="99"/>
    <w:semiHidden/>
    <w:rsid w:val="009A1A25"/>
    <w:rPr>
      <w:sz w:val="20"/>
      <w:szCs w:val="20"/>
    </w:rPr>
  </w:style>
  <w:style w:type="character" w:styleId="Marquenotebasdepage">
    <w:name w:val="footnote reference"/>
    <w:basedOn w:val="Policepardfaut"/>
    <w:uiPriority w:val="99"/>
    <w:semiHidden/>
    <w:unhideWhenUsed/>
    <w:rsid w:val="009A1A25"/>
    <w:rPr>
      <w:vertAlign w:val="superscript"/>
    </w:rPr>
  </w:style>
  <w:style w:type="character" w:styleId="Lienhypertexte">
    <w:name w:val="Hyperlink"/>
    <w:basedOn w:val="Policepardfaut"/>
    <w:uiPriority w:val="99"/>
    <w:unhideWhenUsed/>
    <w:rsid w:val="009A1A25"/>
    <w:rPr>
      <w:color w:val="0000FF" w:themeColor="hyperlink"/>
      <w:u w:val="single"/>
    </w:rPr>
  </w:style>
  <w:style w:type="character" w:styleId="Lienhypertextesuivi">
    <w:name w:val="FollowedHyperlink"/>
    <w:basedOn w:val="Policepardfaut"/>
    <w:uiPriority w:val="99"/>
    <w:semiHidden/>
    <w:unhideWhenUsed/>
    <w:rsid w:val="009A1A25"/>
    <w:rPr>
      <w:color w:val="800080" w:themeColor="followedHyperlink"/>
      <w:u w:val="single"/>
    </w:rPr>
  </w:style>
  <w:style w:type="paragraph" w:customStyle="1" w:styleId="CM29">
    <w:name w:val="CM29"/>
    <w:basedOn w:val="Normal"/>
    <w:next w:val="Normal"/>
    <w:uiPriority w:val="99"/>
    <w:rsid w:val="00FA0A64"/>
    <w:pPr>
      <w:autoSpaceDE w:val="0"/>
      <w:autoSpaceDN w:val="0"/>
      <w:adjustRightInd w:val="0"/>
    </w:pPr>
    <w:rPr>
      <w:rFonts w:ascii="Century Gothic" w:eastAsiaTheme="minorEastAsia" w:hAnsi="Century Gothic"/>
      <w:sz w:val="24"/>
      <w:szCs w:val="24"/>
      <w:lang w:val="fr-CA" w:eastAsia="fr-CA"/>
    </w:rPr>
  </w:style>
  <w:style w:type="paragraph" w:customStyle="1" w:styleId="CM32">
    <w:name w:val="CM32"/>
    <w:basedOn w:val="Normal"/>
    <w:next w:val="Normal"/>
    <w:uiPriority w:val="99"/>
    <w:rsid w:val="00FA0A64"/>
    <w:pPr>
      <w:autoSpaceDE w:val="0"/>
      <w:autoSpaceDN w:val="0"/>
      <w:adjustRightInd w:val="0"/>
    </w:pPr>
    <w:rPr>
      <w:rFonts w:ascii="Century Gothic" w:eastAsiaTheme="minorEastAsia" w:hAnsi="Century Gothic"/>
      <w:sz w:val="24"/>
      <w:szCs w:val="24"/>
      <w:lang w:val="fr-CA" w:eastAsia="fr-CA"/>
    </w:rPr>
  </w:style>
  <w:style w:type="character" w:customStyle="1" w:styleId="Titre1Car">
    <w:name w:val="Titre 1 Car"/>
    <w:basedOn w:val="Policepardfaut"/>
    <w:link w:val="Titre1"/>
    <w:uiPriority w:val="9"/>
    <w:rsid w:val="00FA0A64"/>
    <w:rPr>
      <w:rFonts w:ascii="Georgia" w:eastAsia="Georgia" w:hAnsi="Georgia"/>
      <w:b/>
      <w:bCs/>
      <w:sz w:val="28"/>
      <w:szCs w:val="28"/>
    </w:rPr>
  </w:style>
  <w:style w:type="paragraph" w:customStyle="1" w:styleId="WPbody">
    <w:name w:val="WP body"/>
    <w:basedOn w:val="Normal"/>
    <w:qFormat/>
    <w:rsid w:val="00FA0A64"/>
    <w:pPr>
      <w:autoSpaceDE w:val="0"/>
      <w:autoSpaceDN w:val="0"/>
      <w:adjustRightInd w:val="0"/>
      <w:spacing w:after="120" w:line="360" w:lineRule="auto"/>
      <w:ind w:firstLine="720"/>
      <w:jc w:val="both"/>
    </w:pPr>
    <w:rPr>
      <w:rFonts w:ascii="Avenir Book" w:eastAsia="Times New Roman" w:hAnsi="Avenir Book" w:cs="TimesNewRoman"/>
      <w:w w:val="105"/>
    </w:rPr>
  </w:style>
  <w:style w:type="character" w:customStyle="1" w:styleId="UnresolvedMention">
    <w:name w:val="Unresolved Mention"/>
    <w:basedOn w:val="Policepardfaut"/>
    <w:uiPriority w:val="99"/>
    <w:semiHidden/>
    <w:unhideWhenUsed/>
    <w:rsid w:val="00FA0A64"/>
    <w:rPr>
      <w:color w:val="605E5C"/>
      <w:shd w:val="clear" w:color="auto" w:fill="E1DFDD"/>
    </w:rPr>
  </w:style>
  <w:style w:type="paragraph" w:customStyle="1" w:styleId="WPletterlist">
    <w:name w:val="WP letter list"/>
    <w:basedOn w:val="WPbody"/>
    <w:uiPriority w:val="1"/>
    <w:qFormat/>
    <w:rsid w:val="00FA0A64"/>
    <w:pPr>
      <w:numPr>
        <w:ilvl w:val="1"/>
        <w:numId w:val="10"/>
      </w:numPr>
      <w:ind w:left="709" w:hanging="283"/>
    </w:pPr>
  </w:style>
  <w:style w:type="paragraph" w:customStyle="1" w:styleId="WPheading2">
    <w:name w:val="WP heading 2"/>
    <w:basedOn w:val="Titre2"/>
    <w:uiPriority w:val="1"/>
    <w:qFormat/>
    <w:rsid w:val="00FA0A64"/>
    <w:pPr>
      <w:numPr>
        <w:ilvl w:val="1"/>
        <w:numId w:val="4"/>
      </w:numPr>
      <w:tabs>
        <w:tab w:val="left" w:pos="727"/>
      </w:tabs>
      <w:spacing w:before="136"/>
      <w:ind w:hanging="612"/>
      <w:jc w:val="both"/>
    </w:pPr>
    <w:rPr>
      <w:rFonts w:ascii="Century Gothic" w:hAnsi="Century Gothic"/>
      <w:color w:val="4F81BD" w:themeColor="accent1"/>
      <w:spacing w:val="-3"/>
      <w:sz w:val="26"/>
      <w:szCs w:val="26"/>
    </w:rPr>
  </w:style>
  <w:style w:type="paragraph" w:customStyle="1" w:styleId="WPheading1">
    <w:name w:val="WP heading 1"/>
    <w:basedOn w:val="Titre1"/>
    <w:uiPriority w:val="1"/>
    <w:qFormat/>
    <w:rsid w:val="00FA0A64"/>
    <w:pPr>
      <w:keepNext/>
      <w:keepLines/>
      <w:widowControl/>
      <w:numPr>
        <w:numId w:val="10"/>
      </w:numPr>
      <w:spacing w:before="240" w:after="240"/>
      <w:jc w:val="both"/>
    </w:pPr>
    <w:rPr>
      <w:rFonts w:ascii="Century Gothic" w:eastAsiaTheme="majorEastAsia" w:hAnsi="Century Gothic" w:cstheme="majorBidi"/>
      <w:color w:val="E36C0A" w:themeColor="accent6" w:themeShade="BF"/>
      <w:sz w:val="30"/>
      <w:szCs w:val="30"/>
      <w:lang w:val="en-CA"/>
    </w:rPr>
  </w:style>
  <w:style w:type="paragraph" w:customStyle="1" w:styleId="WPtabletitle">
    <w:name w:val="WP table title"/>
    <w:basedOn w:val="Corpsdetexte"/>
    <w:uiPriority w:val="1"/>
    <w:qFormat/>
    <w:rsid w:val="00CA3A52"/>
    <w:pPr>
      <w:ind w:left="2696" w:firstLine="0"/>
      <w:jc w:val="center"/>
    </w:pPr>
    <w:rPr>
      <w:rFonts w:ascii="Century Gothic" w:hAnsi="Century Gothic"/>
      <w:b/>
      <w:spacing w:val="-4"/>
      <w:w w:val="110"/>
      <w:sz w:val="20"/>
      <w:szCs w:val="20"/>
    </w:rPr>
  </w:style>
  <w:style w:type="paragraph" w:customStyle="1" w:styleId="WPfiguretitle">
    <w:name w:val="WP figure title"/>
    <w:basedOn w:val="WPtabletitle"/>
    <w:uiPriority w:val="1"/>
    <w:qFormat/>
    <w:rsid w:val="00FA0A64"/>
    <w:rPr>
      <w:spacing w:val="-2"/>
    </w:rPr>
  </w:style>
  <w:style w:type="paragraph" w:customStyle="1" w:styleId="WPref">
    <w:name w:val="WP ref"/>
    <w:basedOn w:val="Normal"/>
    <w:qFormat/>
    <w:rsid w:val="00FA0A64"/>
    <w:pPr>
      <w:widowControl/>
      <w:spacing w:after="120"/>
      <w:ind w:left="567" w:hanging="425"/>
      <w:contextualSpacing/>
      <w:jc w:val="both"/>
    </w:pPr>
    <w:rPr>
      <w:rFonts w:ascii="Avenir Book" w:eastAsia="SimSun" w:hAnsi="Avenir Book" w:cs="Times New Roman"/>
      <w:color w:val="000000"/>
      <w:lang w:val="en-CA"/>
    </w:rPr>
  </w:style>
  <w:style w:type="paragraph" w:styleId="En-tte">
    <w:name w:val="header"/>
    <w:basedOn w:val="Normal"/>
    <w:link w:val="En-tteCar"/>
    <w:uiPriority w:val="99"/>
    <w:unhideWhenUsed/>
    <w:rsid w:val="00953D34"/>
    <w:pPr>
      <w:tabs>
        <w:tab w:val="center" w:pos="4680"/>
        <w:tab w:val="right" w:pos="9360"/>
      </w:tabs>
    </w:pPr>
  </w:style>
  <w:style w:type="character" w:customStyle="1" w:styleId="En-tteCar">
    <w:name w:val="En-tête Car"/>
    <w:basedOn w:val="Policepardfaut"/>
    <w:link w:val="En-tte"/>
    <w:uiPriority w:val="99"/>
    <w:rsid w:val="00953D34"/>
  </w:style>
  <w:style w:type="paragraph" w:styleId="Pieddepage">
    <w:name w:val="footer"/>
    <w:basedOn w:val="Normal"/>
    <w:link w:val="PieddepageCar"/>
    <w:uiPriority w:val="99"/>
    <w:unhideWhenUsed/>
    <w:rsid w:val="00953D34"/>
    <w:pPr>
      <w:tabs>
        <w:tab w:val="center" w:pos="4680"/>
        <w:tab w:val="right" w:pos="9360"/>
      </w:tabs>
    </w:pPr>
  </w:style>
  <w:style w:type="character" w:customStyle="1" w:styleId="PieddepageCar">
    <w:name w:val="Pied de page Car"/>
    <w:basedOn w:val="Policepardfaut"/>
    <w:link w:val="Pieddepage"/>
    <w:uiPriority w:val="99"/>
    <w:rsid w:val="00953D34"/>
  </w:style>
  <w:style w:type="character" w:styleId="Marquedannotation">
    <w:name w:val="annotation reference"/>
    <w:basedOn w:val="Policepardfaut"/>
    <w:uiPriority w:val="99"/>
    <w:semiHidden/>
    <w:unhideWhenUsed/>
    <w:rsid w:val="00EE3B8E"/>
    <w:rPr>
      <w:sz w:val="16"/>
      <w:szCs w:val="16"/>
    </w:rPr>
  </w:style>
  <w:style w:type="paragraph" w:styleId="Commentaire">
    <w:name w:val="annotation text"/>
    <w:basedOn w:val="Normal"/>
    <w:link w:val="CommentaireCar"/>
    <w:uiPriority w:val="99"/>
    <w:semiHidden/>
    <w:unhideWhenUsed/>
    <w:rsid w:val="00EE3B8E"/>
    <w:rPr>
      <w:sz w:val="20"/>
      <w:szCs w:val="20"/>
    </w:rPr>
  </w:style>
  <w:style w:type="character" w:customStyle="1" w:styleId="CommentaireCar">
    <w:name w:val="Commentaire Car"/>
    <w:basedOn w:val="Policepardfaut"/>
    <w:link w:val="Commentaire"/>
    <w:uiPriority w:val="99"/>
    <w:semiHidden/>
    <w:rsid w:val="00EE3B8E"/>
    <w:rPr>
      <w:sz w:val="20"/>
      <w:szCs w:val="20"/>
    </w:rPr>
  </w:style>
  <w:style w:type="paragraph" w:styleId="Objetducommentaire">
    <w:name w:val="annotation subject"/>
    <w:basedOn w:val="Commentaire"/>
    <w:next w:val="Commentaire"/>
    <w:link w:val="ObjetducommentaireCar"/>
    <w:uiPriority w:val="99"/>
    <w:semiHidden/>
    <w:unhideWhenUsed/>
    <w:rsid w:val="00EE3B8E"/>
    <w:rPr>
      <w:b/>
      <w:bCs/>
    </w:rPr>
  </w:style>
  <w:style w:type="character" w:customStyle="1" w:styleId="ObjetducommentaireCar">
    <w:name w:val="Objet du commentaire Car"/>
    <w:basedOn w:val="CommentaireCar"/>
    <w:link w:val="Objetducommentaire"/>
    <w:uiPriority w:val="99"/>
    <w:semiHidden/>
    <w:rsid w:val="00EE3B8E"/>
    <w:rPr>
      <w:b/>
      <w:bCs/>
      <w:sz w:val="20"/>
      <w:szCs w:val="20"/>
    </w:rPr>
  </w:style>
  <w:style w:type="paragraph" w:styleId="Textedebulles">
    <w:name w:val="Balloon Text"/>
    <w:basedOn w:val="Normal"/>
    <w:link w:val="TextedebullesCar"/>
    <w:uiPriority w:val="99"/>
    <w:semiHidden/>
    <w:unhideWhenUsed/>
    <w:rsid w:val="00EE3B8E"/>
    <w:rPr>
      <w:rFonts w:ascii="Segoe UI" w:hAnsi="Segoe UI" w:cs="Segoe UI"/>
      <w:sz w:val="18"/>
      <w:szCs w:val="18"/>
    </w:rPr>
  </w:style>
  <w:style w:type="character" w:customStyle="1" w:styleId="TextedebullesCar">
    <w:name w:val="Texte de bulles Car"/>
    <w:basedOn w:val="Policepardfaut"/>
    <w:link w:val="Textedebulles"/>
    <w:uiPriority w:val="99"/>
    <w:semiHidden/>
    <w:rsid w:val="00EE3B8E"/>
    <w:rPr>
      <w:rFonts w:ascii="Segoe UI" w:hAnsi="Segoe UI" w:cs="Segoe UI"/>
      <w:sz w:val="18"/>
      <w:szCs w:val="18"/>
    </w:rPr>
  </w:style>
  <w:style w:type="paragraph" w:styleId="Rvision">
    <w:name w:val="Revision"/>
    <w:hidden/>
    <w:uiPriority w:val="99"/>
    <w:semiHidden/>
    <w:rsid w:val="00EE3B8E"/>
    <w:pPr>
      <w:widowControl/>
    </w:pPr>
  </w:style>
  <w:style w:type="paragraph" w:styleId="En-ttedetabledesmatires">
    <w:name w:val="TOC Heading"/>
    <w:basedOn w:val="Titre1"/>
    <w:next w:val="Normal"/>
    <w:uiPriority w:val="39"/>
    <w:unhideWhenUsed/>
    <w:qFormat/>
    <w:rsid w:val="00365CC5"/>
    <w:pPr>
      <w:keepNext/>
      <w:keepLines/>
      <w:widowControl/>
      <w:spacing w:before="240" w:line="259" w:lineRule="auto"/>
      <w:ind w:left="0" w:firstLine="0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  <w:sz w:val="32"/>
      <w:szCs w:val="32"/>
    </w:rPr>
  </w:style>
  <w:style w:type="paragraph" w:customStyle="1" w:styleId="TOCWP1">
    <w:name w:val="TOC WP 1"/>
    <w:basedOn w:val="TM1"/>
    <w:link w:val="TOCWP1Char"/>
    <w:uiPriority w:val="1"/>
    <w:rsid w:val="00D129A1"/>
  </w:style>
  <w:style w:type="paragraph" w:customStyle="1" w:styleId="TOCWP2">
    <w:name w:val="TOC WP 2"/>
    <w:basedOn w:val="TOCWP1"/>
    <w:link w:val="TOCWP2Char"/>
    <w:uiPriority w:val="1"/>
    <w:rsid w:val="00D129A1"/>
    <w:rPr>
      <w:sz w:val="22"/>
    </w:rPr>
  </w:style>
  <w:style w:type="character" w:customStyle="1" w:styleId="TM1Car">
    <w:name w:val="TM 1 Car"/>
    <w:basedOn w:val="Policepardfaut"/>
    <w:link w:val="TM1"/>
    <w:uiPriority w:val="39"/>
    <w:rsid w:val="00A1222A"/>
    <w:rPr>
      <w:rFonts w:ascii="Century Gothic" w:eastAsia="Georgia" w:hAnsi="Century Gothic"/>
      <w:b/>
      <w:bCs/>
      <w:sz w:val="28"/>
      <w:szCs w:val="28"/>
    </w:rPr>
  </w:style>
  <w:style w:type="character" w:customStyle="1" w:styleId="TOCWP1Char">
    <w:name w:val="TOC WP 1 Char"/>
    <w:basedOn w:val="TM1Car"/>
    <w:link w:val="TOCWP1"/>
    <w:uiPriority w:val="1"/>
    <w:rsid w:val="00D129A1"/>
    <w:rPr>
      <w:rFonts w:ascii="Century Gothic" w:eastAsia="Georgia" w:hAnsi="Century Gothic"/>
      <w:b/>
      <w:bCs/>
      <w:sz w:val="28"/>
      <w:szCs w:val="28"/>
    </w:rPr>
  </w:style>
  <w:style w:type="paragraph" w:customStyle="1" w:styleId="TOCWP3">
    <w:name w:val="TOC WP 3"/>
    <w:basedOn w:val="TOCWP2"/>
    <w:link w:val="TOCWP3Char"/>
    <w:uiPriority w:val="1"/>
    <w:rsid w:val="00D129A1"/>
    <w:rPr>
      <w:b w:val="0"/>
    </w:rPr>
  </w:style>
  <w:style w:type="character" w:customStyle="1" w:styleId="TOCWP2Char">
    <w:name w:val="TOC WP 2 Char"/>
    <w:basedOn w:val="TOCWP1Char"/>
    <w:link w:val="TOCWP2"/>
    <w:uiPriority w:val="1"/>
    <w:rsid w:val="00D129A1"/>
    <w:rPr>
      <w:rFonts w:ascii="Century Gothic" w:eastAsia="Georgia" w:hAnsi="Century Gothic"/>
      <w:b/>
      <w:bCs/>
      <w:sz w:val="28"/>
      <w:szCs w:val="28"/>
    </w:rPr>
  </w:style>
  <w:style w:type="character" w:customStyle="1" w:styleId="Titre3Car">
    <w:name w:val="Titre 3 Car"/>
    <w:basedOn w:val="Policepardfaut"/>
    <w:link w:val="Titre3"/>
    <w:uiPriority w:val="9"/>
    <w:rsid w:val="00D129A1"/>
    <w:rPr>
      <w:rFonts w:asciiTheme="majorHAnsi" w:eastAsiaTheme="majorEastAsia" w:hAnsiTheme="majorHAnsi" w:cstheme="majorBidi"/>
      <w:color w:val="243F60" w:themeColor="accent1" w:themeShade="7F"/>
      <w:sz w:val="24"/>
      <w:szCs w:val="24"/>
    </w:rPr>
  </w:style>
  <w:style w:type="character" w:customStyle="1" w:styleId="TOCWP3Char">
    <w:name w:val="TOC WP 3 Char"/>
    <w:basedOn w:val="TOCWP2Char"/>
    <w:link w:val="TOCWP3"/>
    <w:uiPriority w:val="1"/>
    <w:rsid w:val="00D129A1"/>
    <w:rPr>
      <w:rFonts w:ascii="Century Gothic" w:eastAsia="Georgia" w:hAnsi="Century Gothic"/>
      <w:b w:val="0"/>
      <w:bCs/>
      <w:sz w:val="28"/>
      <w:szCs w:val="28"/>
    </w:rPr>
  </w:style>
  <w:style w:type="paragraph" w:customStyle="1" w:styleId="WPheading3">
    <w:name w:val="WP heading 3"/>
    <w:basedOn w:val="WPheading2"/>
    <w:uiPriority w:val="1"/>
    <w:qFormat/>
    <w:rsid w:val="004208BA"/>
    <w:pPr>
      <w:numPr>
        <w:ilvl w:val="2"/>
        <w:numId w:val="32"/>
      </w:numPr>
    </w:pPr>
    <w:rPr>
      <w:b w:val="0"/>
      <w:sz w:val="24"/>
    </w:rPr>
  </w:style>
  <w:style w:type="table" w:customStyle="1" w:styleId="PlainTable5">
    <w:name w:val="Plain Table 5"/>
    <w:basedOn w:val="TableauNormal"/>
    <w:uiPriority w:val="45"/>
    <w:rsid w:val="004A0F72"/>
    <w:tblPr>
      <w:tblStyleRowBandSize w:val="1"/>
      <w:tblStyleColBandSize w:val="1"/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7F7F7F" w:themeColor="text1" w:themeTint="80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7F7F7F" w:themeColor="text1" w:themeTint="80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7F7F7F" w:themeColor="text1" w:themeTint="80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7F7F7F" w:themeColor="text1" w:themeTint="80"/>
        </w:tcBorders>
        <w:shd w:val="clear" w:color="auto" w:fill="FFFFFF" w:themeFill="background1"/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customStyle="1" w:styleId="PlainTable4">
    <w:name w:val="Plain Table 4"/>
    <w:basedOn w:val="TableauNormal"/>
    <w:uiPriority w:val="44"/>
    <w:rsid w:val="004A0F72"/>
    <w:tblPr>
      <w:tblStyleRowBandSize w:val="1"/>
      <w:tblStyleColBandSize w:val="1"/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paragraph" w:customStyle="1" w:styleId="CM3">
    <w:name w:val="CM3"/>
    <w:basedOn w:val="Normal"/>
    <w:next w:val="Normal"/>
    <w:uiPriority w:val="99"/>
    <w:rsid w:val="00175D36"/>
    <w:pPr>
      <w:autoSpaceDE w:val="0"/>
      <w:autoSpaceDN w:val="0"/>
      <w:adjustRightInd w:val="0"/>
      <w:spacing w:line="298" w:lineRule="atLeast"/>
    </w:pPr>
    <w:rPr>
      <w:rFonts w:ascii="Century Gothic" w:eastAsia="MS Mincho" w:hAnsi="Century Gothic" w:cs="Arial"/>
      <w:noProof/>
      <w:sz w:val="24"/>
      <w:szCs w:val="24"/>
      <w:lang w:val="en-GB" w:eastAsia="fr-CA"/>
    </w:rPr>
  </w:style>
  <w:style w:type="paragraph" w:customStyle="1" w:styleId="PEPReferences">
    <w:name w:val="PEP_References"/>
    <w:basedOn w:val="Normal"/>
    <w:qFormat/>
    <w:rsid w:val="003B3272"/>
    <w:pPr>
      <w:widowControl/>
      <w:spacing w:after="240" w:line="259" w:lineRule="auto"/>
      <w:ind w:left="426" w:hanging="426"/>
    </w:pPr>
    <w:rPr>
      <w:rFonts w:ascii="Century Gothic" w:eastAsia="Times New Roman" w:hAnsi="Century Gothic" w:cs="Times New Roman"/>
      <w:color w:val="ED7D31"/>
      <w:sz w:val="30"/>
      <w:szCs w:val="30"/>
    </w:rPr>
  </w:style>
  <w:style w:type="paragraph" w:styleId="Tabledesillustrations">
    <w:name w:val="table of figures"/>
    <w:basedOn w:val="Normal"/>
    <w:next w:val="Normal"/>
    <w:uiPriority w:val="99"/>
    <w:unhideWhenUsed/>
    <w:rsid w:val="003B3272"/>
  </w:style>
  <w:style w:type="character" w:styleId="Numrodepage">
    <w:name w:val="page number"/>
    <w:basedOn w:val="Policepardfaut"/>
    <w:uiPriority w:val="99"/>
    <w:semiHidden/>
    <w:unhideWhenUsed/>
    <w:rsid w:val="001725C2"/>
  </w:style>
  <w:style w:type="paragraph" w:customStyle="1" w:styleId="PEPTMTITRE">
    <w:name w:val="PEP_TM_TITRE"/>
    <w:basedOn w:val="TM1"/>
    <w:qFormat/>
    <w:rsid w:val="001725C2"/>
    <w:pPr>
      <w:widowControl/>
      <w:tabs>
        <w:tab w:val="left" w:pos="440"/>
        <w:tab w:val="right" w:leader="dot" w:pos="9350"/>
      </w:tabs>
      <w:spacing w:before="0" w:after="100" w:line="360" w:lineRule="auto"/>
      <w:ind w:left="0"/>
    </w:pPr>
    <w:rPr>
      <w:rFonts w:eastAsia="Times New Roman" w:cs="Arial"/>
      <w:bCs w:val="0"/>
      <w:noProof/>
      <w:color w:val="ED7D31"/>
      <w:sz w:val="30"/>
      <w:szCs w:val="30"/>
    </w:rPr>
  </w:style>
</w:styles>
</file>

<file path=word/stylesWithEffects.xml><?xml version="1.0" encoding="utf-8"?>
<w:styl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</w:pPr>
    </w:pPrDefault>
  </w:docDefaults>
  <w:latentStyles w:defLockedState="0" w:defUIPriority="99" w:defSemiHidden="1" w:defUnhideWhenUsed="1" w:defQFormat="0" w:count="276">
    <w:lsdException w:name="Normal" w:semiHidden="0" w:uiPriority="1" w:unhideWhenUsed="0" w:qFormat="1"/>
    <w:lsdException w:name="heading 1" w:semiHidden="0" w:uiPriority="9" w:unhideWhenUsed="0" w:qFormat="1"/>
    <w:lsdException w:name="heading 2" w:uiPriority="1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Body Text" w:uiPriority="1" w:qFormat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Normal Table" w:semiHidden="0" w:unhideWhenUsed="0"/>
    <w:lsdException w:name="Table Web 3" w:semiHidden="0" w:unhideWhenUsed="0"/>
    <w:lsdException w:name="Table Grid" w:semiHidden="0" w:uiPriority="39" w:unhideWhenUsed="0"/>
    <w:lsdException w:name="Table Theme" w:semiHidden="0" w:unhideWhenUsed="0"/>
    <w:lsdException w:name="Note Level 1" w:semiHidden="0" w:unhideWhenUsed="0"/>
    <w:lsdException w:name="Note Level 2" w:semiHidden="0" w:unhideWhenUsed="0"/>
    <w:lsdException w:name="Note Level 3" w:semiHidden="0" w:unhideWhenUsed="0"/>
    <w:lsdException w:name="Note Level 4" w:semiHidden="0" w:unhideWhenUsed="0"/>
    <w:lsdException w:name="Note Level 5" w:semiHidden="0" w:unhideWhenUsed="0"/>
    <w:lsdException w:name="Note Level 6" w:semiHidden="0" w:unhideWhenUsed="0"/>
    <w:lsdException w:name="Note Level 7" w:semiHidden="0" w:unhideWhenUsed="0"/>
    <w:lsdException w:name="Note Level 8" w:semiHidden="0" w:unhideWhenUsed="0"/>
    <w:lsdException w:name="Note Level 9" w:semiHidden="0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1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uiPriority w:val="1"/>
    <w:qFormat/>
    <w:rsid w:val="002819B0"/>
  </w:style>
  <w:style w:type="paragraph" w:styleId="Titre1">
    <w:name w:val="heading 1"/>
    <w:basedOn w:val="Normal"/>
    <w:link w:val="Titre1Car"/>
    <w:uiPriority w:val="9"/>
    <w:qFormat/>
    <w:pPr>
      <w:spacing w:before="58"/>
      <w:ind w:left="598" w:hanging="484"/>
      <w:outlineLvl w:val="0"/>
    </w:pPr>
    <w:rPr>
      <w:rFonts w:ascii="Georgia" w:eastAsia="Georgia" w:hAnsi="Georgia"/>
      <w:b/>
      <w:bCs/>
      <w:sz w:val="28"/>
      <w:szCs w:val="28"/>
    </w:rPr>
  </w:style>
  <w:style w:type="paragraph" w:styleId="Titre2">
    <w:name w:val="heading 2"/>
    <w:basedOn w:val="Normal"/>
    <w:uiPriority w:val="1"/>
    <w:qFormat/>
    <w:pPr>
      <w:ind w:left="726" w:hanging="612"/>
      <w:outlineLvl w:val="1"/>
    </w:pPr>
    <w:rPr>
      <w:rFonts w:ascii="Georgia" w:eastAsia="Georgia" w:hAnsi="Georgia"/>
      <w:b/>
      <w:bCs/>
      <w:sz w:val="24"/>
      <w:szCs w:val="24"/>
    </w:rPr>
  </w:style>
  <w:style w:type="paragraph" w:styleId="Titre3">
    <w:name w:val="heading 3"/>
    <w:basedOn w:val="Normal"/>
    <w:next w:val="Normal"/>
    <w:link w:val="Titre3Car"/>
    <w:uiPriority w:val="9"/>
    <w:unhideWhenUsed/>
    <w:qFormat/>
    <w:rsid w:val="00D129A1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243F60" w:themeColor="accent1" w:themeShade="7F"/>
      <w:sz w:val="24"/>
      <w:szCs w:val="24"/>
    </w:rPr>
  </w:style>
  <w:style w:type="character" w:default="1" w:styleId="Policepardfaut">
    <w:name w:val="Default Paragraph Font"/>
    <w:uiPriority w:val="1"/>
    <w:semiHidden/>
    <w:unhideWhenUsed/>
  </w:style>
  <w:style w:type="table" w:default="1" w:styleId="Tableau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ucuneliste">
    <w:name w:val="No List"/>
    <w:uiPriority w:val="99"/>
    <w:semiHidden/>
    <w:unhideWhenUsed/>
  </w:style>
  <w:style w:type="table" w:customStyle="1" w:styleId="TableNormal1">
    <w:name w:val="Table Normal1"/>
    <w:uiPriority w:val="2"/>
    <w:semiHidden/>
    <w:unhideWhenUsed/>
    <w:qFormat/>
    <w:tblPr>
      <w:tblInd w:w="0" w:type="dxa"/>
      <w:tblCellMar>
        <w:top w:w="0" w:type="dxa"/>
        <w:left w:w="0" w:type="dxa"/>
        <w:bottom w:w="0" w:type="dxa"/>
        <w:right w:w="0" w:type="dxa"/>
      </w:tblCellMar>
    </w:tblPr>
  </w:style>
  <w:style w:type="paragraph" w:styleId="TM1">
    <w:name w:val="toc 1"/>
    <w:basedOn w:val="Normal"/>
    <w:link w:val="TM1Car"/>
    <w:uiPriority w:val="39"/>
    <w:qFormat/>
    <w:rsid w:val="00A1222A"/>
    <w:pPr>
      <w:spacing w:before="471"/>
      <w:ind w:left="114"/>
    </w:pPr>
    <w:rPr>
      <w:rFonts w:ascii="Century Gothic" w:eastAsia="Georgia" w:hAnsi="Century Gothic"/>
      <w:b/>
      <w:bCs/>
      <w:sz w:val="28"/>
      <w:szCs w:val="28"/>
    </w:rPr>
  </w:style>
  <w:style w:type="paragraph" w:styleId="TM2">
    <w:name w:val="toc 2"/>
    <w:basedOn w:val="Normal"/>
    <w:uiPriority w:val="39"/>
    <w:qFormat/>
    <w:rsid w:val="00A1222A"/>
    <w:pPr>
      <w:spacing w:before="264"/>
      <w:ind w:left="441" w:hanging="327"/>
    </w:pPr>
    <w:rPr>
      <w:rFonts w:ascii="Century Gothic" w:eastAsia="Book Antiqua" w:hAnsi="Century Gothic"/>
      <w:bCs/>
    </w:rPr>
  </w:style>
  <w:style w:type="paragraph" w:styleId="TM3">
    <w:name w:val="toc 3"/>
    <w:basedOn w:val="Normal"/>
    <w:uiPriority w:val="39"/>
    <w:qFormat/>
    <w:pPr>
      <w:spacing w:before="52"/>
      <w:ind w:left="943" w:hanging="502"/>
    </w:pPr>
    <w:rPr>
      <w:rFonts w:ascii="Georgia" w:eastAsia="Georgia" w:hAnsi="Georgia"/>
    </w:rPr>
  </w:style>
  <w:style w:type="paragraph" w:styleId="Corpsdetexte">
    <w:name w:val="Body Text"/>
    <w:basedOn w:val="Normal"/>
    <w:uiPriority w:val="1"/>
    <w:qFormat/>
    <w:pPr>
      <w:ind w:left="659" w:hanging="218"/>
    </w:pPr>
    <w:rPr>
      <w:rFonts w:ascii="Georgia" w:eastAsia="Georgia" w:hAnsi="Georgia"/>
    </w:rPr>
  </w:style>
  <w:style w:type="paragraph" w:styleId="Paragraphedeliste">
    <w:name w:val="List Paragraph"/>
    <w:basedOn w:val="Normal"/>
    <w:uiPriority w:val="1"/>
    <w:qFormat/>
  </w:style>
  <w:style w:type="paragraph" w:customStyle="1" w:styleId="TableParagraph">
    <w:name w:val="Table Paragraph"/>
    <w:basedOn w:val="Normal"/>
    <w:uiPriority w:val="1"/>
    <w:qFormat/>
  </w:style>
  <w:style w:type="table" w:styleId="Grille">
    <w:name w:val="Table Grid"/>
    <w:basedOn w:val="TableauNormal"/>
    <w:uiPriority w:val="39"/>
    <w:rsid w:val="00CF7BE2"/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styleId="Textedelespacerserv">
    <w:name w:val="Placeholder Text"/>
    <w:basedOn w:val="Policepardfaut"/>
    <w:uiPriority w:val="99"/>
    <w:semiHidden/>
    <w:rsid w:val="00645BB7"/>
    <w:rPr>
      <w:color w:val="808080"/>
    </w:rPr>
  </w:style>
  <w:style w:type="paragraph" w:styleId="Notedebasdepage">
    <w:name w:val="footnote text"/>
    <w:basedOn w:val="Normal"/>
    <w:link w:val="NotedebasdepageCar"/>
    <w:uiPriority w:val="99"/>
    <w:semiHidden/>
    <w:unhideWhenUsed/>
    <w:rsid w:val="009A1A25"/>
    <w:rPr>
      <w:sz w:val="20"/>
      <w:szCs w:val="20"/>
    </w:rPr>
  </w:style>
  <w:style w:type="character" w:customStyle="1" w:styleId="NotedebasdepageCar">
    <w:name w:val="Note de bas de page Car"/>
    <w:basedOn w:val="Policepardfaut"/>
    <w:link w:val="Notedebasdepage"/>
    <w:uiPriority w:val="99"/>
    <w:semiHidden/>
    <w:rsid w:val="009A1A25"/>
    <w:rPr>
      <w:sz w:val="20"/>
      <w:szCs w:val="20"/>
    </w:rPr>
  </w:style>
  <w:style w:type="character" w:styleId="Marquenotebasdepage">
    <w:name w:val="footnote reference"/>
    <w:basedOn w:val="Policepardfaut"/>
    <w:uiPriority w:val="99"/>
    <w:semiHidden/>
    <w:unhideWhenUsed/>
    <w:rsid w:val="009A1A25"/>
    <w:rPr>
      <w:vertAlign w:val="superscript"/>
    </w:rPr>
  </w:style>
  <w:style w:type="character" w:styleId="Lienhypertexte">
    <w:name w:val="Hyperlink"/>
    <w:basedOn w:val="Policepardfaut"/>
    <w:uiPriority w:val="99"/>
    <w:unhideWhenUsed/>
    <w:rsid w:val="009A1A25"/>
    <w:rPr>
      <w:color w:val="0000FF" w:themeColor="hyperlink"/>
      <w:u w:val="single"/>
    </w:rPr>
  </w:style>
  <w:style w:type="character" w:styleId="Lienhypertextesuivi">
    <w:name w:val="FollowedHyperlink"/>
    <w:basedOn w:val="Policepardfaut"/>
    <w:uiPriority w:val="99"/>
    <w:semiHidden/>
    <w:unhideWhenUsed/>
    <w:rsid w:val="009A1A25"/>
    <w:rPr>
      <w:color w:val="800080" w:themeColor="followedHyperlink"/>
      <w:u w:val="single"/>
    </w:rPr>
  </w:style>
  <w:style w:type="paragraph" w:customStyle="1" w:styleId="CM29">
    <w:name w:val="CM29"/>
    <w:basedOn w:val="Normal"/>
    <w:next w:val="Normal"/>
    <w:uiPriority w:val="99"/>
    <w:rsid w:val="00FA0A64"/>
    <w:pPr>
      <w:autoSpaceDE w:val="0"/>
      <w:autoSpaceDN w:val="0"/>
      <w:adjustRightInd w:val="0"/>
    </w:pPr>
    <w:rPr>
      <w:rFonts w:ascii="Century Gothic" w:eastAsiaTheme="minorEastAsia" w:hAnsi="Century Gothic"/>
      <w:sz w:val="24"/>
      <w:szCs w:val="24"/>
      <w:lang w:val="fr-CA" w:eastAsia="fr-CA"/>
    </w:rPr>
  </w:style>
  <w:style w:type="paragraph" w:customStyle="1" w:styleId="CM32">
    <w:name w:val="CM32"/>
    <w:basedOn w:val="Normal"/>
    <w:next w:val="Normal"/>
    <w:uiPriority w:val="99"/>
    <w:rsid w:val="00FA0A64"/>
    <w:pPr>
      <w:autoSpaceDE w:val="0"/>
      <w:autoSpaceDN w:val="0"/>
      <w:adjustRightInd w:val="0"/>
    </w:pPr>
    <w:rPr>
      <w:rFonts w:ascii="Century Gothic" w:eastAsiaTheme="minorEastAsia" w:hAnsi="Century Gothic"/>
      <w:sz w:val="24"/>
      <w:szCs w:val="24"/>
      <w:lang w:val="fr-CA" w:eastAsia="fr-CA"/>
    </w:rPr>
  </w:style>
  <w:style w:type="character" w:customStyle="1" w:styleId="Titre1Car">
    <w:name w:val="Titre 1 Car"/>
    <w:basedOn w:val="Policepardfaut"/>
    <w:link w:val="Titre1"/>
    <w:uiPriority w:val="9"/>
    <w:rsid w:val="00FA0A64"/>
    <w:rPr>
      <w:rFonts w:ascii="Georgia" w:eastAsia="Georgia" w:hAnsi="Georgia"/>
      <w:b/>
      <w:bCs/>
      <w:sz w:val="28"/>
      <w:szCs w:val="28"/>
    </w:rPr>
  </w:style>
  <w:style w:type="paragraph" w:customStyle="1" w:styleId="WPbody">
    <w:name w:val="WP body"/>
    <w:basedOn w:val="Normal"/>
    <w:qFormat/>
    <w:rsid w:val="00FA0A64"/>
    <w:pPr>
      <w:autoSpaceDE w:val="0"/>
      <w:autoSpaceDN w:val="0"/>
      <w:adjustRightInd w:val="0"/>
      <w:spacing w:after="120" w:line="360" w:lineRule="auto"/>
      <w:ind w:firstLine="720"/>
      <w:jc w:val="both"/>
    </w:pPr>
    <w:rPr>
      <w:rFonts w:ascii="Avenir Book" w:eastAsia="Times New Roman" w:hAnsi="Avenir Book" w:cs="TimesNewRoman"/>
      <w:w w:val="105"/>
    </w:rPr>
  </w:style>
  <w:style w:type="character" w:customStyle="1" w:styleId="UnresolvedMention">
    <w:name w:val="Unresolved Mention"/>
    <w:basedOn w:val="Policepardfaut"/>
    <w:uiPriority w:val="99"/>
    <w:semiHidden/>
    <w:unhideWhenUsed/>
    <w:rsid w:val="00FA0A64"/>
    <w:rPr>
      <w:color w:val="605E5C"/>
      <w:shd w:val="clear" w:color="auto" w:fill="E1DFDD"/>
    </w:rPr>
  </w:style>
  <w:style w:type="paragraph" w:customStyle="1" w:styleId="WPletterlist">
    <w:name w:val="WP letter list"/>
    <w:basedOn w:val="WPbody"/>
    <w:uiPriority w:val="1"/>
    <w:qFormat/>
    <w:rsid w:val="00FA0A64"/>
    <w:pPr>
      <w:numPr>
        <w:ilvl w:val="1"/>
        <w:numId w:val="10"/>
      </w:numPr>
      <w:ind w:left="709" w:hanging="283"/>
    </w:pPr>
  </w:style>
  <w:style w:type="paragraph" w:customStyle="1" w:styleId="WPheading2">
    <w:name w:val="WP heading 2"/>
    <w:basedOn w:val="Titre2"/>
    <w:uiPriority w:val="1"/>
    <w:qFormat/>
    <w:rsid w:val="00FA0A64"/>
    <w:pPr>
      <w:numPr>
        <w:ilvl w:val="1"/>
        <w:numId w:val="4"/>
      </w:numPr>
      <w:tabs>
        <w:tab w:val="left" w:pos="727"/>
      </w:tabs>
      <w:spacing w:before="136"/>
      <w:ind w:hanging="612"/>
      <w:jc w:val="both"/>
    </w:pPr>
    <w:rPr>
      <w:rFonts w:ascii="Century Gothic" w:hAnsi="Century Gothic"/>
      <w:color w:val="4F81BD" w:themeColor="accent1"/>
      <w:spacing w:val="-3"/>
      <w:sz w:val="26"/>
      <w:szCs w:val="26"/>
    </w:rPr>
  </w:style>
  <w:style w:type="paragraph" w:customStyle="1" w:styleId="WPheading1">
    <w:name w:val="WP heading 1"/>
    <w:basedOn w:val="Titre1"/>
    <w:uiPriority w:val="1"/>
    <w:qFormat/>
    <w:rsid w:val="00FA0A64"/>
    <w:pPr>
      <w:keepNext/>
      <w:keepLines/>
      <w:widowControl/>
      <w:numPr>
        <w:numId w:val="10"/>
      </w:numPr>
      <w:spacing w:before="240" w:after="240"/>
      <w:jc w:val="both"/>
    </w:pPr>
    <w:rPr>
      <w:rFonts w:ascii="Century Gothic" w:eastAsiaTheme="majorEastAsia" w:hAnsi="Century Gothic" w:cstheme="majorBidi"/>
      <w:color w:val="E36C0A" w:themeColor="accent6" w:themeShade="BF"/>
      <w:sz w:val="30"/>
      <w:szCs w:val="30"/>
      <w:lang w:val="en-CA"/>
    </w:rPr>
  </w:style>
  <w:style w:type="paragraph" w:customStyle="1" w:styleId="WPtabletitle">
    <w:name w:val="WP table title"/>
    <w:basedOn w:val="Corpsdetexte"/>
    <w:uiPriority w:val="1"/>
    <w:qFormat/>
    <w:rsid w:val="00CA3A52"/>
    <w:pPr>
      <w:ind w:left="2696" w:firstLine="0"/>
      <w:jc w:val="center"/>
    </w:pPr>
    <w:rPr>
      <w:rFonts w:ascii="Century Gothic" w:hAnsi="Century Gothic"/>
      <w:b/>
      <w:spacing w:val="-4"/>
      <w:w w:val="110"/>
      <w:sz w:val="20"/>
      <w:szCs w:val="20"/>
    </w:rPr>
  </w:style>
  <w:style w:type="paragraph" w:customStyle="1" w:styleId="WPfiguretitle">
    <w:name w:val="WP figure title"/>
    <w:basedOn w:val="WPtabletitle"/>
    <w:uiPriority w:val="1"/>
    <w:qFormat/>
    <w:rsid w:val="00FA0A64"/>
    <w:rPr>
      <w:spacing w:val="-2"/>
    </w:rPr>
  </w:style>
  <w:style w:type="paragraph" w:customStyle="1" w:styleId="WPref">
    <w:name w:val="WP ref"/>
    <w:basedOn w:val="Normal"/>
    <w:qFormat/>
    <w:rsid w:val="00FA0A64"/>
    <w:pPr>
      <w:widowControl/>
      <w:spacing w:after="120"/>
      <w:ind w:left="567" w:hanging="425"/>
      <w:contextualSpacing/>
      <w:jc w:val="both"/>
    </w:pPr>
    <w:rPr>
      <w:rFonts w:ascii="Avenir Book" w:eastAsia="SimSun" w:hAnsi="Avenir Book" w:cs="Times New Roman"/>
      <w:color w:val="000000"/>
      <w:lang w:val="en-CA"/>
    </w:rPr>
  </w:style>
  <w:style w:type="paragraph" w:styleId="En-tte">
    <w:name w:val="header"/>
    <w:basedOn w:val="Normal"/>
    <w:link w:val="En-tteCar"/>
    <w:uiPriority w:val="99"/>
    <w:unhideWhenUsed/>
    <w:rsid w:val="00953D34"/>
    <w:pPr>
      <w:tabs>
        <w:tab w:val="center" w:pos="4680"/>
        <w:tab w:val="right" w:pos="9360"/>
      </w:tabs>
    </w:pPr>
  </w:style>
  <w:style w:type="character" w:customStyle="1" w:styleId="En-tteCar">
    <w:name w:val="En-tête Car"/>
    <w:basedOn w:val="Policepardfaut"/>
    <w:link w:val="En-tte"/>
    <w:uiPriority w:val="99"/>
    <w:rsid w:val="00953D34"/>
  </w:style>
  <w:style w:type="paragraph" w:styleId="Pieddepage">
    <w:name w:val="footer"/>
    <w:basedOn w:val="Normal"/>
    <w:link w:val="PieddepageCar"/>
    <w:uiPriority w:val="99"/>
    <w:unhideWhenUsed/>
    <w:rsid w:val="00953D34"/>
    <w:pPr>
      <w:tabs>
        <w:tab w:val="center" w:pos="4680"/>
        <w:tab w:val="right" w:pos="9360"/>
      </w:tabs>
    </w:pPr>
  </w:style>
  <w:style w:type="character" w:customStyle="1" w:styleId="PieddepageCar">
    <w:name w:val="Pied de page Car"/>
    <w:basedOn w:val="Policepardfaut"/>
    <w:link w:val="Pieddepage"/>
    <w:uiPriority w:val="99"/>
    <w:rsid w:val="00953D34"/>
  </w:style>
  <w:style w:type="character" w:styleId="Marquedannotation">
    <w:name w:val="annotation reference"/>
    <w:basedOn w:val="Policepardfaut"/>
    <w:uiPriority w:val="99"/>
    <w:semiHidden/>
    <w:unhideWhenUsed/>
    <w:rsid w:val="00EE3B8E"/>
    <w:rPr>
      <w:sz w:val="16"/>
      <w:szCs w:val="16"/>
    </w:rPr>
  </w:style>
  <w:style w:type="paragraph" w:styleId="Commentaire">
    <w:name w:val="annotation text"/>
    <w:basedOn w:val="Normal"/>
    <w:link w:val="CommentaireCar"/>
    <w:uiPriority w:val="99"/>
    <w:semiHidden/>
    <w:unhideWhenUsed/>
    <w:rsid w:val="00EE3B8E"/>
    <w:rPr>
      <w:sz w:val="20"/>
      <w:szCs w:val="20"/>
    </w:rPr>
  </w:style>
  <w:style w:type="character" w:customStyle="1" w:styleId="CommentaireCar">
    <w:name w:val="Commentaire Car"/>
    <w:basedOn w:val="Policepardfaut"/>
    <w:link w:val="Commentaire"/>
    <w:uiPriority w:val="99"/>
    <w:semiHidden/>
    <w:rsid w:val="00EE3B8E"/>
    <w:rPr>
      <w:sz w:val="20"/>
      <w:szCs w:val="20"/>
    </w:rPr>
  </w:style>
  <w:style w:type="paragraph" w:styleId="Objetducommentaire">
    <w:name w:val="annotation subject"/>
    <w:basedOn w:val="Commentaire"/>
    <w:next w:val="Commentaire"/>
    <w:link w:val="ObjetducommentaireCar"/>
    <w:uiPriority w:val="99"/>
    <w:semiHidden/>
    <w:unhideWhenUsed/>
    <w:rsid w:val="00EE3B8E"/>
    <w:rPr>
      <w:b/>
      <w:bCs/>
    </w:rPr>
  </w:style>
  <w:style w:type="character" w:customStyle="1" w:styleId="ObjetducommentaireCar">
    <w:name w:val="Objet du commentaire Car"/>
    <w:basedOn w:val="CommentaireCar"/>
    <w:link w:val="Objetducommentaire"/>
    <w:uiPriority w:val="99"/>
    <w:semiHidden/>
    <w:rsid w:val="00EE3B8E"/>
    <w:rPr>
      <w:b/>
      <w:bCs/>
      <w:sz w:val="20"/>
      <w:szCs w:val="20"/>
    </w:rPr>
  </w:style>
  <w:style w:type="paragraph" w:styleId="Textedebulles">
    <w:name w:val="Balloon Text"/>
    <w:basedOn w:val="Normal"/>
    <w:link w:val="TextedebullesCar"/>
    <w:uiPriority w:val="99"/>
    <w:semiHidden/>
    <w:unhideWhenUsed/>
    <w:rsid w:val="00EE3B8E"/>
    <w:rPr>
      <w:rFonts w:ascii="Segoe UI" w:hAnsi="Segoe UI" w:cs="Segoe UI"/>
      <w:sz w:val="18"/>
      <w:szCs w:val="18"/>
    </w:rPr>
  </w:style>
  <w:style w:type="character" w:customStyle="1" w:styleId="TextedebullesCar">
    <w:name w:val="Texte de bulles Car"/>
    <w:basedOn w:val="Policepardfaut"/>
    <w:link w:val="Textedebulles"/>
    <w:uiPriority w:val="99"/>
    <w:semiHidden/>
    <w:rsid w:val="00EE3B8E"/>
    <w:rPr>
      <w:rFonts w:ascii="Segoe UI" w:hAnsi="Segoe UI" w:cs="Segoe UI"/>
      <w:sz w:val="18"/>
      <w:szCs w:val="18"/>
    </w:rPr>
  </w:style>
  <w:style w:type="paragraph" w:styleId="Rvision">
    <w:name w:val="Revision"/>
    <w:hidden/>
    <w:uiPriority w:val="99"/>
    <w:semiHidden/>
    <w:rsid w:val="00EE3B8E"/>
    <w:pPr>
      <w:widowControl/>
    </w:pPr>
  </w:style>
  <w:style w:type="paragraph" w:styleId="En-ttedetabledesmatires">
    <w:name w:val="TOC Heading"/>
    <w:basedOn w:val="Titre1"/>
    <w:next w:val="Normal"/>
    <w:uiPriority w:val="39"/>
    <w:unhideWhenUsed/>
    <w:qFormat/>
    <w:rsid w:val="00365CC5"/>
    <w:pPr>
      <w:keepNext/>
      <w:keepLines/>
      <w:widowControl/>
      <w:spacing w:before="240" w:line="259" w:lineRule="auto"/>
      <w:ind w:left="0" w:firstLine="0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  <w:sz w:val="32"/>
      <w:szCs w:val="32"/>
    </w:rPr>
  </w:style>
  <w:style w:type="paragraph" w:customStyle="1" w:styleId="TOCWP1">
    <w:name w:val="TOC WP 1"/>
    <w:basedOn w:val="TM1"/>
    <w:link w:val="TOCWP1Char"/>
    <w:uiPriority w:val="1"/>
    <w:rsid w:val="00D129A1"/>
  </w:style>
  <w:style w:type="paragraph" w:customStyle="1" w:styleId="TOCWP2">
    <w:name w:val="TOC WP 2"/>
    <w:basedOn w:val="TOCWP1"/>
    <w:link w:val="TOCWP2Char"/>
    <w:uiPriority w:val="1"/>
    <w:rsid w:val="00D129A1"/>
    <w:rPr>
      <w:sz w:val="22"/>
    </w:rPr>
  </w:style>
  <w:style w:type="character" w:customStyle="1" w:styleId="TM1Car">
    <w:name w:val="TM 1 Car"/>
    <w:basedOn w:val="Policepardfaut"/>
    <w:link w:val="TM1"/>
    <w:uiPriority w:val="39"/>
    <w:rsid w:val="00A1222A"/>
    <w:rPr>
      <w:rFonts w:ascii="Century Gothic" w:eastAsia="Georgia" w:hAnsi="Century Gothic"/>
      <w:b/>
      <w:bCs/>
      <w:sz w:val="28"/>
      <w:szCs w:val="28"/>
    </w:rPr>
  </w:style>
  <w:style w:type="character" w:customStyle="1" w:styleId="TOCWP1Char">
    <w:name w:val="TOC WP 1 Char"/>
    <w:basedOn w:val="TM1Car"/>
    <w:link w:val="TOCWP1"/>
    <w:uiPriority w:val="1"/>
    <w:rsid w:val="00D129A1"/>
    <w:rPr>
      <w:rFonts w:ascii="Century Gothic" w:eastAsia="Georgia" w:hAnsi="Century Gothic"/>
      <w:b/>
      <w:bCs/>
      <w:sz w:val="28"/>
      <w:szCs w:val="28"/>
    </w:rPr>
  </w:style>
  <w:style w:type="paragraph" w:customStyle="1" w:styleId="TOCWP3">
    <w:name w:val="TOC WP 3"/>
    <w:basedOn w:val="TOCWP2"/>
    <w:link w:val="TOCWP3Char"/>
    <w:uiPriority w:val="1"/>
    <w:rsid w:val="00D129A1"/>
    <w:rPr>
      <w:b w:val="0"/>
    </w:rPr>
  </w:style>
  <w:style w:type="character" w:customStyle="1" w:styleId="TOCWP2Char">
    <w:name w:val="TOC WP 2 Char"/>
    <w:basedOn w:val="TOCWP1Char"/>
    <w:link w:val="TOCWP2"/>
    <w:uiPriority w:val="1"/>
    <w:rsid w:val="00D129A1"/>
    <w:rPr>
      <w:rFonts w:ascii="Century Gothic" w:eastAsia="Georgia" w:hAnsi="Century Gothic"/>
      <w:b/>
      <w:bCs/>
      <w:sz w:val="28"/>
      <w:szCs w:val="28"/>
    </w:rPr>
  </w:style>
  <w:style w:type="character" w:customStyle="1" w:styleId="Titre3Car">
    <w:name w:val="Titre 3 Car"/>
    <w:basedOn w:val="Policepardfaut"/>
    <w:link w:val="Titre3"/>
    <w:uiPriority w:val="9"/>
    <w:rsid w:val="00D129A1"/>
    <w:rPr>
      <w:rFonts w:asciiTheme="majorHAnsi" w:eastAsiaTheme="majorEastAsia" w:hAnsiTheme="majorHAnsi" w:cstheme="majorBidi"/>
      <w:color w:val="243F60" w:themeColor="accent1" w:themeShade="7F"/>
      <w:sz w:val="24"/>
      <w:szCs w:val="24"/>
    </w:rPr>
  </w:style>
  <w:style w:type="character" w:customStyle="1" w:styleId="TOCWP3Char">
    <w:name w:val="TOC WP 3 Char"/>
    <w:basedOn w:val="TOCWP2Char"/>
    <w:link w:val="TOCWP3"/>
    <w:uiPriority w:val="1"/>
    <w:rsid w:val="00D129A1"/>
    <w:rPr>
      <w:rFonts w:ascii="Century Gothic" w:eastAsia="Georgia" w:hAnsi="Century Gothic"/>
      <w:b w:val="0"/>
      <w:bCs/>
      <w:sz w:val="28"/>
      <w:szCs w:val="28"/>
    </w:rPr>
  </w:style>
  <w:style w:type="paragraph" w:customStyle="1" w:styleId="WPheading3">
    <w:name w:val="WP heading 3"/>
    <w:basedOn w:val="WPheading2"/>
    <w:uiPriority w:val="1"/>
    <w:qFormat/>
    <w:rsid w:val="004208BA"/>
    <w:pPr>
      <w:numPr>
        <w:ilvl w:val="2"/>
        <w:numId w:val="32"/>
      </w:numPr>
    </w:pPr>
    <w:rPr>
      <w:b w:val="0"/>
      <w:sz w:val="24"/>
    </w:rPr>
  </w:style>
  <w:style w:type="table" w:customStyle="1" w:styleId="PlainTable5">
    <w:name w:val="Plain Table 5"/>
    <w:basedOn w:val="TableauNormal"/>
    <w:uiPriority w:val="45"/>
    <w:rsid w:val="004A0F72"/>
    <w:tblPr>
      <w:tblStyleRowBandSize w:val="1"/>
      <w:tblStyleColBandSize w:val="1"/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7F7F7F" w:themeColor="text1" w:themeTint="80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7F7F7F" w:themeColor="text1" w:themeTint="80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7F7F7F" w:themeColor="text1" w:themeTint="80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7F7F7F" w:themeColor="text1" w:themeTint="80"/>
        </w:tcBorders>
        <w:shd w:val="clear" w:color="auto" w:fill="FFFFFF" w:themeFill="background1"/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customStyle="1" w:styleId="PlainTable4">
    <w:name w:val="Plain Table 4"/>
    <w:basedOn w:val="TableauNormal"/>
    <w:uiPriority w:val="44"/>
    <w:rsid w:val="004A0F72"/>
    <w:tblPr>
      <w:tblStyleRowBandSize w:val="1"/>
      <w:tblStyleColBandSize w:val="1"/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paragraph" w:customStyle="1" w:styleId="CM3">
    <w:name w:val="CM3"/>
    <w:basedOn w:val="Normal"/>
    <w:next w:val="Normal"/>
    <w:uiPriority w:val="99"/>
    <w:rsid w:val="00175D36"/>
    <w:pPr>
      <w:autoSpaceDE w:val="0"/>
      <w:autoSpaceDN w:val="0"/>
      <w:adjustRightInd w:val="0"/>
      <w:spacing w:line="298" w:lineRule="atLeast"/>
    </w:pPr>
    <w:rPr>
      <w:rFonts w:ascii="Century Gothic" w:eastAsia="MS Mincho" w:hAnsi="Century Gothic" w:cs="Arial"/>
      <w:noProof/>
      <w:sz w:val="24"/>
      <w:szCs w:val="24"/>
      <w:lang w:val="en-GB" w:eastAsia="fr-CA"/>
    </w:rPr>
  </w:style>
  <w:style w:type="paragraph" w:customStyle="1" w:styleId="PEPReferences">
    <w:name w:val="PEP_References"/>
    <w:basedOn w:val="Normal"/>
    <w:qFormat/>
    <w:rsid w:val="003B3272"/>
    <w:pPr>
      <w:widowControl/>
      <w:spacing w:after="240" w:line="259" w:lineRule="auto"/>
      <w:ind w:left="426" w:hanging="426"/>
    </w:pPr>
    <w:rPr>
      <w:rFonts w:ascii="Century Gothic" w:eastAsia="Times New Roman" w:hAnsi="Century Gothic" w:cs="Times New Roman"/>
      <w:color w:val="ED7D31"/>
      <w:sz w:val="30"/>
      <w:szCs w:val="30"/>
    </w:rPr>
  </w:style>
  <w:style w:type="paragraph" w:styleId="Tabledesillustrations">
    <w:name w:val="table of figures"/>
    <w:basedOn w:val="Normal"/>
    <w:next w:val="Normal"/>
    <w:uiPriority w:val="99"/>
    <w:unhideWhenUsed/>
    <w:rsid w:val="003B3272"/>
  </w:style>
  <w:style w:type="character" w:styleId="Numrodepage">
    <w:name w:val="page number"/>
    <w:basedOn w:val="Policepardfaut"/>
    <w:uiPriority w:val="99"/>
    <w:semiHidden/>
    <w:unhideWhenUsed/>
    <w:rsid w:val="001725C2"/>
  </w:style>
  <w:style w:type="paragraph" w:customStyle="1" w:styleId="PEPTMTITRE">
    <w:name w:val="PEP_TM_TITRE"/>
    <w:basedOn w:val="TM1"/>
    <w:qFormat/>
    <w:rsid w:val="001725C2"/>
    <w:pPr>
      <w:widowControl/>
      <w:tabs>
        <w:tab w:val="left" w:pos="440"/>
        <w:tab w:val="right" w:leader="dot" w:pos="9350"/>
      </w:tabs>
      <w:spacing w:before="0" w:after="100" w:line="360" w:lineRule="auto"/>
      <w:ind w:left="0"/>
    </w:pPr>
    <w:rPr>
      <w:rFonts w:eastAsia="Times New Roman" w:cs="Arial"/>
      <w:bCs w:val="0"/>
      <w:noProof/>
      <w:color w:val="ED7D31"/>
      <w:sz w:val="30"/>
      <w:szCs w:val="3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relyOnVML/>
  <w:allowPNG/>
  <w:doNotSaveAsSingleFile/>
</w:webSettings>
</file>

<file path=word/_rels/document.xml.rels><?xml version="1.0" encoding="UTF-8" standalone="yes"?>
<Relationships xmlns="http://schemas.openxmlformats.org/package/2006/relationships"><Relationship Id="rId9" Type="http://schemas.openxmlformats.org/officeDocument/2006/relationships/image" Target="media/image1.jpeg"/><Relationship Id="rId20" Type="http://schemas.openxmlformats.org/officeDocument/2006/relationships/fontTable" Target="fontTable.xml"/><Relationship Id="rId21" Type="http://schemas.openxmlformats.org/officeDocument/2006/relationships/theme" Target="theme/theme1.xml"/><Relationship Id="rId10" Type="http://schemas.openxmlformats.org/officeDocument/2006/relationships/image" Target="media/image2.jpg"/><Relationship Id="rId11" Type="http://schemas.openxmlformats.org/officeDocument/2006/relationships/footer" Target="footer1.xml"/><Relationship Id="rId12" Type="http://schemas.openxmlformats.org/officeDocument/2006/relationships/hyperlink" Target="http://www.pep-net.org" TargetMode="External"/><Relationship Id="rId13" Type="http://schemas.openxmlformats.org/officeDocument/2006/relationships/footer" Target="footer2.xml"/><Relationship Id="rId14" Type="http://schemas.openxmlformats.org/officeDocument/2006/relationships/footer" Target="footer3.xml"/><Relationship Id="rId15" Type="http://schemas.openxmlformats.org/officeDocument/2006/relationships/hyperlink" Target="https://www.cgdev.org/blog/how-write-introduction-your-development-economics-paper" TargetMode="External"/><Relationship Id="rId16" Type="http://schemas.openxmlformats.org/officeDocument/2006/relationships/hyperlink" Target="http://writing.yalecollege.yale.edu/warning-when-you-must-cite" TargetMode="External"/><Relationship Id="rId17" Type="http://schemas.openxmlformats.org/officeDocument/2006/relationships/hyperlink" Target="http://writing.yalecollege.yale.edu/fair-paraphrase" TargetMode="External"/><Relationship Id="rId18" Type="http://schemas.openxmlformats.org/officeDocument/2006/relationships/hyperlink" Target="http://www.people.fas.harvard.edu/~pnikolov/resources/writingtips.pdf" TargetMode="External"/><Relationship Id="rId19" Type="http://schemas.openxmlformats.org/officeDocument/2006/relationships/footer" Target="footer4.xml"/><Relationship Id="rId1" Type="http://schemas.openxmlformats.org/officeDocument/2006/relationships/customXml" Target="../customXml/item1.xml"/><Relationship Id="rId2" Type="http://schemas.openxmlformats.org/officeDocument/2006/relationships/numbering" Target="numbering.xml"/><Relationship Id="rId3" Type="http://schemas.openxmlformats.org/officeDocument/2006/relationships/styles" Target="styles.xml"/><Relationship Id="rId4" Type="http://schemas.microsoft.com/office/2007/relationships/stylesWithEffects" Target="stylesWithEffects.xml"/><Relationship Id="rId5" Type="http://schemas.openxmlformats.org/officeDocument/2006/relationships/settings" Target="settings.xml"/><Relationship Id="rId6" Type="http://schemas.openxmlformats.org/officeDocument/2006/relationships/webSettings" Target="webSettings.xml"/><Relationship Id="rId7" Type="http://schemas.openxmlformats.org/officeDocument/2006/relationships/footnotes" Target="footnotes.xml"/><Relationship Id="rId8" Type="http://schemas.openxmlformats.org/officeDocument/2006/relationships/endnotes" Target="endnotes.xml"/></Relationships>
</file>

<file path=word/_rels/footnotes.xml.rels><?xml version="1.0" encoding="UTF-8" standalone="yes"?>
<Relationships xmlns="http://schemas.openxmlformats.org/package/2006/relationships"><Relationship Id="rId1" Type="http://schemas.openxmlformats.org/officeDocument/2006/relationships/hyperlink" Target="https://www.aeaweb.org/econlit/jelCodes.php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31F3722C-12F9-DC41-9674-58FC4B3CDAD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4</TotalTime>
  <Pages>16</Pages>
  <Words>2554</Words>
  <Characters>14047</Characters>
  <Application>Microsoft Macintosh Word</Application>
  <DocSecurity>0</DocSecurity>
  <Lines>117</Lines>
  <Paragraphs>33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itre</vt:lpstr>
      </vt:variant>
      <vt:variant>
        <vt:i4>1</vt:i4>
      </vt:variant>
    </vt:vector>
  </HeadingPairs>
  <TitlesOfParts>
    <vt:vector size="2" baseType="lpstr">
      <vt:lpstr/>
      <vt:lpstr/>
    </vt:vector>
  </TitlesOfParts>
  <Company>Universite Laval</Company>
  <LinksUpToDate>false</LinksUpToDate>
  <CharactersWithSpaces>16568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bdelkrim Araar</dc:creator>
  <cp:lastModifiedBy>Marjorie Alain</cp:lastModifiedBy>
  <cp:revision>4</cp:revision>
  <cp:lastPrinted>2020-12-09T19:49:00Z</cp:lastPrinted>
  <dcterms:created xsi:type="dcterms:W3CDTF">2021-01-11T18:53:00Z</dcterms:created>
  <dcterms:modified xsi:type="dcterms:W3CDTF">2021-01-11T19:2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19-10-17T00:00:00Z</vt:filetime>
  </property>
  <property fmtid="{D5CDD505-2E9C-101B-9397-08002B2CF9AE}" pid="3" name="LastSaved">
    <vt:filetime>2019-10-17T00:00:00Z</vt:filetime>
  </property>
</Properties>
</file>